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87846" w14:textId="0512B433" w:rsidR="00CD6CBD" w:rsidRPr="008508D1" w:rsidRDefault="00CD6CBD" w:rsidP="00DE2B3D">
      <w:pPr>
        <w:spacing w:after="0" w:line="360" w:lineRule="auto"/>
        <w:jc w:val="center"/>
        <w:rPr>
          <w:rFonts w:ascii="Calibri Light" w:hAnsi="Calibri Light" w:cs="Calibri Light"/>
          <w:b/>
          <w:sz w:val="52"/>
          <w:szCs w:val="52"/>
          <w:lang w:val="en-US"/>
        </w:rPr>
      </w:pPr>
      <w:r w:rsidRPr="008508D1">
        <w:rPr>
          <w:rFonts w:ascii="Calibri Light" w:hAnsi="Calibri Light" w:cs="Calibri Light"/>
          <w:b/>
          <w:sz w:val="52"/>
          <w:szCs w:val="52"/>
          <w:lang w:val="en-US"/>
        </w:rPr>
        <w:t>WARSAW UNIVERSITY OF TECHNOLOGY</w:t>
      </w:r>
    </w:p>
    <w:p w14:paraId="36187847" w14:textId="01438999" w:rsidR="00CD6CBD" w:rsidRDefault="00CD6CBD" w:rsidP="00DE2B3D">
      <w:pPr>
        <w:spacing w:line="360" w:lineRule="auto"/>
        <w:jc w:val="center"/>
        <w:rPr>
          <w:rFonts w:ascii="Calibri Light" w:hAnsi="Calibri Light" w:cs="Calibri Light"/>
          <w:sz w:val="28"/>
          <w:szCs w:val="28"/>
          <w:lang w:val="en-US"/>
        </w:rPr>
      </w:pPr>
      <w:bookmarkStart w:id="0" w:name="_Hlk476870968"/>
      <w:bookmarkEnd w:id="0"/>
      <w:r w:rsidRPr="00DE2B3D">
        <w:rPr>
          <w:rFonts w:ascii="Calibri Light" w:hAnsi="Calibri Light" w:cs="Calibri Light"/>
          <w:sz w:val="28"/>
          <w:szCs w:val="28"/>
          <w:lang w:val="en-US"/>
        </w:rPr>
        <w:t>Faculty of Power and Aeronautical Engineering</w:t>
      </w:r>
    </w:p>
    <w:p w14:paraId="434F1BE6" w14:textId="77777777" w:rsidR="00DE2B3D" w:rsidRPr="00DE2B3D" w:rsidRDefault="00DE2B3D" w:rsidP="00DE2B3D">
      <w:pPr>
        <w:spacing w:line="360" w:lineRule="auto"/>
        <w:jc w:val="center"/>
        <w:rPr>
          <w:rFonts w:ascii="Calibri Light" w:hAnsi="Calibri Light" w:cs="Calibri Light"/>
          <w:sz w:val="28"/>
          <w:szCs w:val="28"/>
          <w:lang w:val="en-US"/>
        </w:rPr>
      </w:pPr>
    </w:p>
    <w:p w14:paraId="03F14A00" w14:textId="7BBE15CF" w:rsidR="00DE2B3D" w:rsidRPr="008508D1" w:rsidRDefault="008508D1" w:rsidP="00DE2B3D">
      <w:pPr>
        <w:spacing w:line="360" w:lineRule="auto"/>
        <w:jc w:val="center"/>
        <w:rPr>
          <w:rFonts w:ascii="Calibri Light" w:hAnsi="Calibri Light" w:cs="Calibri Light"/>
          <w:sz w:val="36"/>
          <w:szCs w:val="36"/>
          <w:lang w:val="en-US"/>
        </w:rPr>
      </w:pPr>
      <w:r>
        <w:rPr>
          <w:rFonts w:ascii="Calibri Light" w:hAnsi="Calibri Light" w:cs="Calibri Light"/>
          <w:i/>
          <w:iCs/>
          <w:sz w:val="52"/>
          <w:szCs w:val="52"/>
          <w:lang w:val="en-US"/>
        </w:rPr>
        <w:t>“</w:t>
      </w:r>
      <w:r w:rsidR="00E017C5" w:rsidRPr="008508D1">
        <w:rPr>
          <w:rFonts w:ascii="Calibri Light" w:hAnsi="Calibri Light" w:cs="Calibri Light"/>
          <w:i/>
          <w:sz w:val="52"/>
          <w:szCs w:val="52"/>
          <w:lang w:val="en-US"/>
        </w:rPr>
        <w:t>Czapla</w:t>
      </w:r>
      <w:r>
        <w:rPr>
          <w:rFonts w:ascii="Calibri Light" w:hAnsi="Calibri Light" w:cs="Calibri Light"/>
          <w:i/>
          <w:iCs/>
          <w:sz w:val="52"/>
          <w:szCs w:val="52"/>
          <w:lang w:val="en-US"/>
        </w:rPr>
        <w:t>”</w:t>
      </w:r>
      <w:r>
        <w:rPr>
          <w:rFonts w:ascii="Calibri Light" w:hAnsi="Calibri Light" w:cs="Calibri Light"/>
          <w:i/>
          <w:iCs/>
          <w:sz w:val="48"/>
          <w:szCs w:val="48"/>
          <w:lang w:val="en-US"/>
        </w:rPr>
        <w:br/>
      </w:r>
      <w:r w:rsidR="00966DDE" w:rsidRPr="00A56863">
        <w:rPr>
          <w:rFonts w:ascii="Calibri Light" w:hAnsi="Calibri Light" w:cs="Calibri Light"/>
          <w:noProof/>
          <w:sz w:val="32"/>
          <w:lang w:val="en-US"/>
        </w:rPr>
        <w:drawing>
          <wp:inline distT="0" distB="0" distL="0" distR="0" wp14:anchorId="6263007A" wp14:editId="2BF8D79E">
            <wp:extent cx="6120000" cy="3554252"/>
            <wp:effectExtent l="0" t="0" r="0" b="825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503" t="4692" r="2146" b="13400"/>
                    <a:stretch/>
                  </pic:blipFill>
                  <pic:spPr bwMode="auto">
                    <a:xfrm>
                      <a:off x="0" y="0"/>
                      <a:ext cx="6120000" cy="3554252"/>
                    </a:xfrm>
                    <a:prstGeom prst="rect">
                      <a:avLst/>
                    </a:prstGeom>
                    <a:noFill/>
                    <a:ln>
                      <a:noFill/>
                    </a:ln>
                    <a:extLst>
                      <a:ext uri="{53640926-AAD7-44D8-BBD7-CCE9431645EC}">
                        <a14:shadowObscured xmlns:a14="http://schemas.microsoft.com/office/drawing/2010/main"/>
                      </a:ext>
                    </a:extLst>
                  </pic:spPr>
                </pic:pic>
              </a:graphicData>
            </a:graphic>
          </wp:inline>
        </w:drawing>
      </w:r>
      <w:r w:rsidR="00AF33A5" w:rsidRPr="008508D1">
        <w:rPr>
          <w:rFonts w:ascii="Calibri Light" w:hAnsi="Calibri Light" w:cs="Calibri Light"/>
          <w:b/>
          <w:sz w:val="48"/>
          <w:szCs w:val="48"/>
          <w:lang w:val="en-US"/>
        </w:rPr>
        <w:t>Design report of a cargo model</w:t>
      </w:r>
      <w:r w:rsidR="00DB69BC" w:rsidRPr="008508D1">
        <w:rPr>
          <w:rFonts w:ascii="Calibri Light" w:hAnsi="Calibri Light" w:cs="Calibri Light"/>
          <w:b/>
          <w:sz w:val="48"/>
          <w:szCs w:val="48"/>
          <w:lang w:val="en-US"/>
        </w:rPr>
        <w:t xml:space="preserve"> a</w:t>
      </w:r>
      <w:r w:rsidR="00AF33A5" w:rsidRPr="008508D1">
        <w:rPr>
          <w:rFonts w:ascii="Calibri Light" w:hAnsi="Calibri Light" w:cs="Calibri Light"/>
          <w:b/>
          <w:sz w:val="48"/>
          <w:szCs w:val="48"/>
          <w:lang w:val="en-US"/>
        </w:rPr>
        <w:t>ircraft</w:t>
      </w:r>
      <w:r>
        <w:rPr>
          <w:rFonts w:ascii="Calibri Light" w:hAnsi="Calibri Light" w:cs="Calibri Light"/>
          <w:sz w:val="32"/>
          <w:lang w:val="en-US"/>
        </w:rPr>
        <w:br/>
      </w:r>
      <w:r w:rsidR="00AF33A5" w:rsidRPr="00021F44">
        <w:rPr>
          <w:rFonts w:ascii="Calibri Light" w:hAnsi="Calibri Light" w:cs="Calibri Light"/>
          <w:sz w:val="40"/>
          <w:szCs w:val="40"/>
          <w:lang w:val="en-US"/>
        </w:rPr>
        <w:t xml:space="preserve">SAE Aero Design </w:t>
      </w:r>
      <w:r w:rsidR="00F904A5" w:rsidRPr="00021F44">
        <w:rPr>
          <w:rFonts w:ascii="Calibri Light" w:hAnsi="Calibri Light" w:cs="Calibri Light"/>
          <w:sz w:val="40"/>
          <w:szCs w:val="40"/>
          <w:lang w:val="en-US"/>
        </w:rPr>
        <w:t>East</w:t>
      </w:r>
      <w:r w:rsidR="00AF33A5" w:rsidRPr="00021F44">
        <w:rPr>
          <w:rFonts w:ascii="Calibri Light" w:hAnsi="Calibri Light" w:cs="Calibri Light"/>
          <w:sz w:val="40"/>
          <w:szCs w:val="40"/>
          <w:lang w:val="en-US"/>
        </w:rPr>
        <w:t xml:space="preserve"> 20</w:t>
      </w:r>
      <w:r w:rsidR="00366F08" w:rsidRPr="00021F44">
        <w:rPr>
          <w:rFonts w:ascii="Calibri Light" w:hAnsi="Calibri Light" w:cs="Calibri Light"/>
          <w:sz w:val="40"/>
          <w:szCs w:val="40"/>
          <w:lang w:val="en-US"/>
        </w:rPr>
        <w:t>2</w:t>
      </w:r>
      <w:r w:rsidR="00A730C1" w:rsidRPr="00021F44">
        <w:rPr>
          <w:rFonts w:ascii="Calibri Light" w:hAnsi="Calibri Light" w:cs="Calibri Light"/>
          <w:sz w:val="40"/>
          <w:szCs w:val="40"/>
          <w:lang w:val="en-US"/>
        </w:rPr>
        <w:t>3</w:t>
      </w:r>
      <w:r w:rsidRPr="00021F44">
        <w:rPr>
          <w:rFonts w:ascii="Calibri Light" w:hAnsi="Calibri Light" w:cs="Calibri Light"/>
          <w:sz w:val="40"/>
          <w:szCs w:val="40"/>
          <w:lang w:val="en-US"/>
        </w:rPr>
        <w:br/>
      </w:r>
      <w:r w:rsidR="00695473" w:rsidRPr="00021F44">
        <w:rPr>
          <w:rFonts w:ascii="Calibri Light" w:hAnsi="Calibri Light" w:cs="Calibri Light"/>
          <w:sz w:val="40"/>
          <w:szCs w:val="40"/>
          <w:lang w:val="en-US"/>
        </w:rPr>
        <w:t>WUT</w:t>
      </w:r>
      <w:r w:rsidR="004640DA" w:rsidRPr="00021F44">
        <w:rPr>
          <w:rFonts w:ascii="Calibri Light" w:hAnsi="Calibri Light" w:cs="Calibri Light"/>
          <w:sz w:val="40"/>
          <w:szCs w:val="40"/>
          <w:lang w:val="en-US"/>
        </w:rPr>
        <w:t xml:space="preserve"> Regular</w:t>
      </w:r>
      <w:r w:rsidRPr="00021F44">
        <w:rPr>
          <w:rFonts w:ascii="Calibri Light" w:hAnsi="Calibri Light" w:cs="Calibri Light"/>
          <w:sz w:val="40"/>
          <w:szCs w:val="40"/>
          <w:lang w:val="en-US"/>
        </w:rPr>
        <w:br/>
      </w:r>
      <w:r w:rsidR="00AF33A5" w:rsidRPr="00021F44">
        <w:rPr>
          <w:rFonts w:ascii="Calibri Light" w:hAnsi="Calibri Light" w:cs="Calibri Light"/>
          <w:sz w:val="40"/>
          <w:szCs w:val="40"/>
          <w:lang w:val="en-US"/>
        </w:rPr>
        <w:t>Team number</w:t>
      </w:r>
      <w:r w:rsidR="00F737BE" w:rsidRPr="00021F44">
        <w:rPr>
          <w:rFonts w:ascii="Calibri Light" w:hAnsi="Calibri Light" w:cs="Calibri Light"/>
          <w:sz w:val="40"/>
          <w:szCs w:val="40"/>
          <w:lang w:val="en-US"/>
        </w:rPr>
        <w:t>:</w:t>
      </w:r>
      <w:r w:rsidR="00886192" w:rsidRPr="00021F44">
        <w:rPr>
          <w:rFonts w:ascii="Calibri Light" w:hAnsi="Calibri Light" w:cs="Calibri Light"/>
          <w:sz w:val="40"/>
          <w:szCs w:val="40"/>
          <w:lang w:val="en-US"/>
        </w:rPr>
        <w:t xml:space="preserve"> </w:t>
      </w:r>
      <w:r w:rsidR="00BA73B8" w:rsidRPr="00021F44">
        <w:rPr>
          <w:rFonts w:ascii="Calibri Light" w:hAnsi="Calibri Light" w:cs="Calibri Light"/>
          <w:sz w:val="40"/>
          <w:szCs w:val="40"/>
          <w:lang w:val="en-US"/>
        </w:rPr>
        <w:t>035</w:t>
      </w:r>
    </w:p>
    <w:p w14:paraId="399FA5AE" w14:textId="254FDD80" w:rsidR="00E1490A" w:rsidRPr="008E78A0" w:rsidRDefault="00F737BE" w:rsidP="00DE2B3D">
      <w:pPr>
        <w:spacing w:line="360" w:lineRule="auto"/>
        <w:jc w:val="center"/>
        <w:rPr>
          <w:rFonts w:ascii="Calibri Light" w:hAnsi="Calibri Light" w:cs="Calibri Light"/>
          <w:sz w:val="36"/>
          <w:szCs w:val="36"/>
        </w:rPr>
      </w:pPr>
      <w:r w:rsidRPr="00327BB4">
        <w:rPr>
          <w:rFonts w:ascii="Calibri Light" w:hAnsi="Calibri Light" w:cs="Calibri Light"/>
          <w:sz w:val="36"/>
          <w:szCs w:val="36"/>
          <w:highlight w:val="yellow"/>
        </w:rPr>
        <w:br/>
      </w:r>
      <w:r w:rsidRPr="008E78A0">
        <w:rPr>
          <w:rFonts w:ascii="Calibri Light" w:hAnsi="Calibri Light" w:cs="Calibri Light"/>
          <w:sz w:val="28"/>
          <w:szCs w:val="28"/>
        </w:rPr>
        <w:t>Team Members:</w:t>
      </w:r>
      <w:r w:rsidR="007D7E6C" w:rsidRPr="008E78A0">
        <w:rPr>
          <w:rFonts w:ascii="Calibri Light" w:hAnsi="Calibri Light" w:cs="Calibri Light"/>
          <w:sz w:val="28"/>
          <w:szCs w:val="28"/>
        </w:rPr>
        <w:t xml:space="preserve"> </w:t>
      </w:r>
      <w:r w:rsidR="000D3297" w:rsidRPr="008E78A0">
        <w:rPr>
          <w:rFonts w:ascii="Calibri Light" w:hAnsi="Calibri Light" w:cs="Calibri Light"/>
          <w:sz w:val="28"/>
          <w:szCs w:val="28"/>
        </w:rPr>
        <w:t xml:space="preserve">Michał Włodarczyk, </w:t>
      </w:r>
      <w:r w:rsidR="0033416D" w:rsidRPr="008E78A0">
        <w:rPr>
          <w:rFonts w:ascii="Calibri Light" w:hAnsi="Calibri Light" w:cs="Calibri Light"/>
          <w:sz w:val="28"/>
          <w:szCs w:val="28"/>
        </w:rPr>
        <w:t>Antoni Szczurko,</w:t>
      </w:r>
      <w:r w:rsidR="00ED2015" w:rsidRPr="008E78A0">
        <w:rPr>
          <w:rFonts w:ascii="Calibri Light" w:hAnsi="Calibri Light" w:cs="Calibri Light"/>
          <w:sz w:val="28"/>
          <w:szCs w:val="28"/>
        </w:rPr>
        <w:t xml:space="preserve"> </w:t>
      </w:r>
      <w:r w:rsidR="00943FC0" w:rsidRPr="008E78A0">
        <w:rPr>
          <w:rFonts w:ascii="Calibri Light" w:hAnsi="Calibri Light" w:cs="Calibri Light"/>
          <w:sz w:val="28"/>
          <w:szCs w:val="28"/>
        </w:rPr>
        <w:t>Bartosz Zięzio,</w:t>
      </w:r>
      <w:r w:rsidR="0033416D" w:rsidRPr="008E78A0">
        <w:rPr>
          <w:rFonts w:ascii="Calibri Light" w:hAnsi="Calibri Light" w:cs="Calibri Light"/>
          <w:sz w:val="28"/>
          <w:szCs w:val="28"/>
        </w:rPr>
        <w:t xml:space="preserve"> </w:t>
      </w:r>
      <w:r w:rsidR="009A29B8" w:rsidRPr="008E78A0">
        <w:rPr>
          <w:rFonts w:ascii="Calibri Light" w:hAnsi="Calibri Light" w:cs="Calibri Light"/>
          <w:sz w:val="28"/>
          <w:szCs w:val="28"/>
        </w:rPr>
        <w:br/>
        <w:t xml:space="preserve">Maciej Kupras, </w:t>
      </w:r>
      <w:r w:rsidR="00300B95" w:rsidRPr="008E78A0">
        <w:rPr>
          <w:rFonts w:ascii="Calibri Light" w:hAnsi="Calibri Light" w:cs="Calibri Light"/>
          <w:sz w:val="28"/>
          <w:szCs w:val="28"/>
        </w:rPr>
        <w:t xml:space="preserve">Monika </w:t>
      </w:r>
      <w:r w:rsidR="00300B95" w:rsidRPr="00DE2B3D">
        <w:rPr>
          <w:rFonts w:ascii="Calibri Light" w:hAnsi="Calibri Light" w:cs="Calibri Light"/>
          <w:sz w:val="28"/>
          <w:szCs w:val="28"/>
        </w:rPr>
        <w:t>M</w:t>
      </w:r>
      <w:r w:rsidR="002E55AC" w:rsidRPr="00DE2B3D">
        <w:rPr>
          <w:rFonts w:ascii="Calibri Light" w:hAnsi="Calibri Light" w:cs="Calibri Light"/>
          <w:sz w:val="28"/>
          <w:szCs w:val="28"/>
        </w:rPr>
        <w:t>e</w:t>
      </w:r>
      <w:r w:rsidR="00300B95" w:rsidRPr="00DE2B3D">
        <w:rPr>
          <w:rFonts w:ascii="Calibri Light" w:hAnsi="Calibri Light" w:cs="Calibri Light"/>
          <w:sz w:val="28"/>
          <w:szCs w:val="28"/>
        </w:rPr>
        <w:t>derska</w:t>
      </w:r>
      <w:r w:rsidR="00300B95" w:rsidRPr="008E78A0">
        <w:rPr>
          <w:rFonts w:ascii="Calibri Light" w:hAnsi="Calibri Light" w:cs="Calibri Light"/>
          <w:sz w:val="28"/>
          <w:szCs w:val="28"/>
        </w:rPr>
        <w:t>,</w:t>
      </w:r>
      <w:r w:rsidR="0033416D" w:rsidRPr="008E78A0">
        <w:rPr>
          <w:rFonts w:ascii="Calibri Light" w:hAnsi="Calibri Light" w:cs="Calibri Light"/>
          <w:sz w:val="28"/>
          <w:szCs w:val="28"/>
        </w:rPr>
        <w:t xml:space="preserve"> </w:t>
      </w:r>
      <w:r w:rsidR="00192168" w:rsidRPr="008E78A0">
        <w:rPr>
          <w:rFonts w:ascii="Calibri Light" w:hAnsi="Calibri Light" w:cs="Calibri Light"/>
          <w:sz w:val="28"/>
          <w:szCs w:val="28"/>
        </w:rPr>
        <w:t>Julia Lesiuk</w:t>
      </w:r>
    </w:p>
    <w:p w14:paraId="2A2D7D91" w14:textId="3404F00F" w:rsidR="00F16717" w:rsidRPr="00E1490A" w:rsidRDefault="005B758B" w:rsidP="003B6548">
      <w:pPr>
        <w:jc w:val="center"/>
        <w:rPr>
          <w:rFonts w:ascii="Calibri Light" w:hAnsi="Calibri Light" w:cs="Calibri Light"/>
          <w:sz w:val="64"/>
          <w:szCs w:val="64"/>
          <w:lang w:val="en-US"/>
        </w:rPr>
      </w:pPr>
      <w:r w:rsidRPr="005B758B">
        <w:rPr>
          <w:rFonts w:ascii="Calibri Light" w:hAnsi="Calibri Light" w:cs="Calibri Light"/>
          <w:sz w:val="64"/>
          <w:szCs w:val="64"/>
          <w:lang w:val="en-US"/>
        </w:rPr>
        <w:drawing>
          <wp:inline distT="0" distB="0" distL="0" distR="0" wp14:anchorId="3C7A356F" wp14:editId="39778E87">
            <wp:extent cx="5580000" cy="8672912"/>
            <wp:effectExtent l="0" t="0" r="1905" b="0"/>
            <wp:docPr id="2" name="Obraz 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tekst&#10;&#10;Opis wygenerowany automatycznie"/>
                    <pic:cNvPicPr/>
                  </pic:nvPicPr>
                  <pic:blipFill rotWithShape="1">
                    <a:blip r:embed="rId12"/>
                    <a:srcRect l="9628" t="6671" r="8500" b="8578"/>
                    <a:stretch/>
                  </pic:blipFill>
                  <pic:spPr bwMode="auto">
                    <a:xfrm>
                      <a:off x="0" y="0"/>
                      <a:ext cx="5580000" cy="8672912"/>
                    </a:xfrm>
                    <a:prstGeom prst="rect">
                      <a:avLst/>
                    </a:prstGeom>
                    <a:ln>
                      <a:noFill/>
                    </a:ln>
                    <a:extLst>
                      <a:ext uri="{53640926-AAD7-44D8-BBD7-CCE9431645EC}">
                        <a14:shadowObscured xmlns:a14="http://schemas.microsoft.com/office/drawing/2010/main"/>
                      </a:ext>
                    </a:extLst>
                  </pic:spPr>
                </pic:pic>
              </a:graphicData>
            </a:graphic>
          </wp:inline>
        </w:drawing>
      </w:r>
      <w:r w:rsidR="00F16717" w:rsidRPr="00E1490A">
        <w:rPr>
          <w:rFonts w:ascii="Calibri Light" w:hAnsi="Calibri Light" w:cs="Calibri Light"/>
          <w:sz w:val="64"/>
          <w:szCs w:val="64"/>
          <w:lang w:val="en-US"/>
        </w:rPr>
        <w:br w:type="page"/>
      </w:r>
    </w:p>
    <w:p w14:paraId="3DE7D855" w14:textId="77777777" w:rsidR="00CD7B33" w:rsidRPr="003B6C45" w:rsidRDefault="00CD7B33" w:rsidP="00F16717">
      <w:pPr>
        <w:jc w:val="center"/>
        <w:rPr>
          <w:rFonts w:ascii="Calibri Light" w:hAnsi="Calibri Light" w:cs="Calibri Light"/>
          <w:szCs w:val="24"/>
          <w:lang w:val="en-US"/>
        </w:rPr>
        <w:sectPr w:rsidR="00CD7B33" w:rsidRPr="003B6C45" w:rsidSect="00701451">
          <w:headerReference w:type="even" r:id="rId13"/>
          <w:headerReference w:type="default" r:id="rId14"/>
          <w:footerReference w:type="even" r:id="rId15"/>
          <w:footerReference w:type="default" r:id="rId16"/>
          <w:headerReference w:type="first" r:id="rId17"/>
          <w:footerReference w:type="first" r:id="rId18"/>
          <w:pgSz w:w="12242" w:h="15842" w:code="1"/>
          <w:pgMar w:top="720" w:right="720" w:bottom="720" w:left="1440" w:header="709" w:footer="709" w:gutter="0"/>
          <w:pgNumType w:fmt="numberInDash" w:start="1"/>
          <w:cols w:space="708"/>
          <w:titlePg/>
          <w:docGrid w:linePitch="360"/>
        </w:sectPr>
      </w:pPr>
    </w:p>
    <w:bookmarkStart w:id="1" w:name="_Toc125915177" w:displacedByCustomXml="next"/>
    <w:sdt>
      <w:sdtPr>
        <w:rPr>
          <w:rFonts w:ascii="MathJax_Main" w:eastAsiaTheme="minorHAnsi" w:hAnsi="MathJax_Main" w:cstheme="minorBidi"/>
          <w:b w:val="0"/>
          <w:bCs w:val="0"/>
          <w:sz w:val="24"/>
          <w:szCs w:val="22"/>
          <w:lang w:val="pl-PL"/>
        </w:rPr>
        <w:id w:val="988598651"/>
        <w:docPartObj>
          <w:docPartGallery w:val="Table of Contents"/>
          <w:docPartUnique/>
        </w:docPartObj>
      </w:sdtPr>
      <w:sdtEndPr>
        <w:rPr>
          <w:sz w:val="22"/>
        </w:rPr>
      </w:sdtEndPr>
      <w:sdtContent>
        <w:p w14:paraId="36187850" w14:textId="77777777" w:rsidR="008D74E6" w:rsidRPr="002B4370" w:rsidRDefault="008D74E6" w:rsidP="00602BD4">
          <w:pPr>
            <w:pStyle w:val="Heading1"/>
            <w:numPr>
              <w:ilvl w:val="0"/>
              <w:numId w:val="0"/>
            </w:numPr>
          </w:pPr>
          <w:r w:rsidRPr="002B4370">
            <w:t>Table of Contents</w:t>
          </w:r>
          <w:bookmarkEnd w:id="1"/>
        </w:p>
        <w:p w14:paraId="67BE2399" w14:textId="52ED3F13" w:rsidR="00841430" w:rsidRDefault="008D74E6">
          <w:pPr>
            <w:pStyle w:val="TOC1"/>
            <w:rPr>
              <w:rFonts w:asciiTheme="minorHAnsi" w:eastAsiaTheme="minorEastAsia" w:hAnsiTheme="minorHAnsi"/>
              <w:noProof/>
              <w:spacing w:val="0"/>
              <w:sz w:val="22"/>
              <w:lang w:eastAsia="pl-PL"/>
            </w:rPr>
          </w:pPr>
          <w:r w:rsidRPr="00F37399">
            <w:rPr>
              <w:rFonts w:ascii="Calibri Light" w:hAnsi="Calibri Light" w:cs="Calibri Light"/>
              <w:sz w:val="22"/>
              <w:lang w:val="en-US"/>
            </w:rPr>
            <w:fldChar w:fldCharType="begin"/>
          </w:r>
          <w:r w:rsidRPr="00F37399">
            <w:rPr>
              <w:rFonts w:ascii="Calibri Light" w:hAnsi="Calibri Light" w:cs="Calibri Light"/>
              <w:sz w:val="22"/>
              <w:lang w:val="en-US"/>
            </w:rPr>
            <w:instrText xml:space="preserve"> TOC \o "1-3" \h \z \u </w:instrText>
          </w:r>
          <w:r w:rsidRPr="00F37399">
            <w:rPr>
              <w:rFonts w:ascii="Calibri Light" w:hAnsi="Calibri Light" w:cs="Calibri Light"/>
              <w:sz w:val="22"/>
              <w:lang w:val="en-US"/>
            </w:rPr>
            <w:fldChar w:fldCharType="separate"/>
          </w:r>
          <w:hyperlink w:anchor="_Toc125915177" w:history="1">
            <w:r w:rsidR="00841430" w:rsidRPr="00B31DE1">
              <w:rPr>
                <w:rStyle w:val="Hyperlink"/>
                <w:noProof/>
              </w:rPr>
              <w:t>Table of Contents</w:t>
            </w:r>
            <w:r w:rsidR="00841430">
              <w:rPr>
                <w:noProof/>
                <w:webHidden/>
              </w:rPr>
              <w:tab/>
            </w:r>
            <w:r w:rsidR="00841430">
              <w:rPr>
                <w:noProof/>
                <w:webHidden/>
              </w:rPr>
              <w:fldChar w:fldCharType="begin"/>
            </w:r>
            <w:r w:rsidR="00841430">
              <w:rPr>
                <w:noProof/>
                <w:webHidden/>
              </w:rPr>
              <w:instrText xml:space="preserve"> PAGEREF _Toc125915177 \h </w:instrText>
            </w:r>
            <w:r w:rsidR="00841430">
              <w:rPr>
                <w:noProof/>
                <w:webHidden/>
              </w:rPr>
            </w:r>
            <w:r w:rsidR="00841430">
              <w:rPr>
                <w:noProof/>
                <w:webHidden/>
              </w:rPr>
              <w:fldChar w:fldCharType="separate"/>
            </w:r>
            <w:r w:rsidR="00841430">
              <w:rPr>
                <w:noProof/>
                <w:webHidden/>
              </w:rPr>
              <w:t>- 3 -</w:t>
            </w:r>
            <w:r w:rsidR="00841430">
              <w:rPr>
                <w:noProof/>
                <w:webHidden/>
              </w:rPr>
              <w:fldChar w:fldCharType="end"/>
            </w:r>
          </w:hyperlink>
        </w:p>
        <w:p w14:paraId="04688E16" w14:textId="206A543E" w:rsidR="00841430" w:rsidRDefault="00A67C57">
          <w:pPr>
            <w:pStyle w:val="TOC1"/>
            <w:rPr>
              <w:rFonts w:asciiTheme="minorHAnsi" w:eastAsiaTheme="minorEastAsia" w:hAnsiTheme="minorHAnsi"/>
              <w:noProof/>
              <w:spacing w:val="0"/>
              <w:sz w:val="22"/>
              <w:lang w:eastAsia="pl-PL"/>
            </w:rPr>
          </w:pPr>
          <w:hyperlink w:anchor="_Toc125915178" w:history="1">
            <w:r w:rsidR="00841430" w:rsidRPr="00B31DE1">
              <w:rPr>
                <w:rStyle w:val="Hyperlink"/>
                <w:noProof/>
              </w:rPr>
              <w:t>Table of Figures</w:t>
            </w:r>
            <w:r w:rsidR="00841430">
              <w:rPr>
                <w:noProof/>
                <w:webHidden/>
              </w:rPr>
              <w:tab/>
            </w:r>
            <w:r w:rsidR="00841430">
              <w:rPr>
                <w:noProof/>
                <w:webHidden/>
              </w:rPr>
              <w:fldChar w:fldCharType="begin"/>
            </w:r>
            <w:r w:rsidR="00841430">
              <w:rPr>
                <w:noProof/>
                <w:webHidden/>
              </w:rPr>
              <w:instrText xml:space="preserve"> PAGEREF _Toc125915178 \h </w:instrText>
            </w:r>
            <w:r w:rsidR="00841430">
              <w:rPr>
                <w:noProof/>
                <w:webHidden/>
              </w:rPr>
            </w:r>
            <w:r w:rsidR="00841430">
              <w:rPr>
                <w:noProof/>
                <w:webHidden/>
              </w:rPr>
              <w:fldChar w:fldCharType="separate"/>
            </w:r>
            <w:r w:rsidR="00841430">
              <w:rPr>
                <w:noProof/>
                <w:webHidden/>
              </w:rPr>
              <w:t>- 4 -</w:t>
            </w:r>
            <w:r w:rsidR="00841430">
              <w:rPr>
                <w:noProof/>
                <w:webHidden/>
              </w:rPr>
              <w:fldChar w:fldCharType="end"/>
            </w:r>
          </w:hyperlink>
        </w:p>
        <w:p w14:paraId="3A1F8BE1" w14:textId="56DBF90C" w:rsidR="00841430" w:rsidRDefault="00A67C57">
          <w:pPr>
            <w:pStyle w:val="TOC1"/>
            <w:rPr>
              <w:rFonts w:asciiTheme="minorHAnsi" w:eastAsiaTheme="minorEastAsia" w:hAnsiTheme="minorHAnsi"/>
              <w:noProof/>
              <w:spacing w:val="0"/>
              <w:sz w:val="22"/>
              <w:lang w:eastAsia="pl-PL"/>
            </w:rPr>
          </w:pPr>
          <w:hyperlink w:anchor="_Toc125915179" w:history="1">
            <w:r w:rsidR="00841430" w:rsidRPr="00B31DE1">
              <w:rPr>
                <w:rStyle w:val="Hyperlink"/>
                <w:noProof/>
              </w:rPr>
              <w:t>Table of Tables</w:t>
            </w:r>
            <w:r w:rsidR="00841430">
              <w:rPr>
                <w:noProof/>
                <w:webHidden/>
              </w:rPr>
              <w:tab/>
            </w:r>
            <w:r w:rsidR="00841430">
              <w:rPr>
                <w:noProof/>
                <w:webHidden/>
              </w:rPr>
              <w:fldChar w:fldCharType="begin"/>
            </w:r>
            <w:r w:rsidR="00841430">
              <w:rPr>
                <w:noProof/>
                <w:webHidden/>
              </w:rPr>
              <w:instrText xml:space="preserve"> PAGEREF _Toc125915179 \h </w:instrText>
            </w:r>
            <w:r w:rsidR="00841430">
              <w:rPr>
                <w:noProof/>
                <w:webHidden/>
              </w:rPr>
            </w:r>
            <w:r w:rsidR="00841430">
              <w:rPr>
                <w:noProof/>
                <w:webHidden/>
              </w:rPr>
              <w:fldChar w:fldCharType="separate"/>
            </w:r>
            <w:r w:rsidR="00841430">
              <w:rPr>
                <w:noProof/>
                <w:webHidden/>
              </w:rPr>
              <w:t>- 4 -</w:t>
            </w:r>
            <w:r w:rsidR="00841430">
              <w:rPr>
                <w:noProof/>
                <w:webHidden/>
              </w:rPr>
              <w:fldChar w:fldCharType="end"/>
            </w:r>
          </w:hyperlink>
        </w:p>
        <w:p w14:paraId="6745FED1" w14:textId="7F92E2CC" w:rsidR="00841430" w:rsidRDefault="00A67C57">
          <w:pPr>
            <w:pStyle w:val="TOC1"/>
            <w:rPr>
              <w:rFonts w:asciiTheme="minorHAnsi" w:eastAsiaTheme="minorEastAsia" w:hAnsiTheme="minorHAnsi"/>
              <w:noProof/>
              <w:spacing w:val="0"/>
              <w:sz w:val="22"/>
              <w:lang w:eastAsia="pl-PL"/>
            </w:rPr>
          </w:pPr>
          <w:hyperlink w:anchor="_Toc125915180" w:history="1">
            <w:r w:rsidR="00841430" w:rsidRPr="00B31DE1">
              <w:rPr>
                <w:rStyle w:val="Hyperlink"/>
                <w:noProof/>
              </w:rPr>
              <w:t>Table of Symbols and Acronyms</w:t>
            </w:r>
            <w:r w:rsidR="00841430">
              <w:rPr>
                <w:noProof/>
                <w:webHidden/>
              </w:rPr>
              <w:tab/>
            </w:r>
            <w:r w:rsidR="00841430">
              <w:rPr>
                <w:noProof/>
                <w:webHidden/>
              </w:rPr>
              <w:fldChar w:fldCharType="begin"/>
            </w:r>
            <w:r w:rsidR="00841430">
              <w:rPr>
                <w:noProof/>
                <w:webHidden/>
              </w:rPr>
              <w:instrText xml:space="preserve"> PAGEREF _Toc125915180 \h </w:instrText>
            </w:r>
            <w:r w:rsidR="00841430">
              <w:rPr>
                <w:noProof/>
                <w:webHidden/>
              </w:rPr>
            </w:r>
            <w:r w:rsidR="00841430">
              <w:rPr>
                <w:noProof/>
                <w:webHidden/>
              </w:rPr>
              <w:fldChar w:fldCharType="separate"/>
            </w:r>
            <w:r w:rsidR="00841430">
              <w:rPr>
                <w:noProof/>
                <w:webHidden/>
              </w:rPr>
              <w:t>- 4 -</w:t>
            </w:r>
            <w:r w:rsidR="00841430">
              <w:rPr>
                <w:noProof/>
                <w:webHidden/>
              </w:rPr>
              <w:fldChar w:fldCharType="end"/>
            </w:r>
          </w:hyperlink>
        </w:p>
        <w:p w14:paraId="034D8E17" w14:textId="2767F19C" w:rsidR="00841430" w:rsidRDefault="00A67C57">
          <w:pPr>
            <w:pStyle w:val="TOC1"/>
            <w:rPr>
              <w:rFonts w:asciiTheme="minorHAnsi" w:eastAsiaTheme="minorEastAsia" w:hAnsiTheme="minorHAnsi"/>
              <w:noProof/>
              <w:spacing w:val="0"/>
              <w:sz w:val="22"/>
              <w:lang w:eastAsia="pl-PL"/>
            </w:rPr>
          </w:pPr>
          <w:hyperlink w:anchor="_Toc125915181" w:history="1">
            <w:r w:rsidR="00841430" w:rsidRPr="00B31DE1">
              <w:rPr>
                <w:rStyle w:val="Hyperlink"/>
                <w:noProof/>
              </w:rPr>
              <w:t>Table of References</w:t>
            </w:r>
            <w:r w:rsidR="00841430">
              <w:rPr>
                <w:noProof/>
                <w:webHidden/>
              </w:rPr>
              <w:tab/>
            </w:r>
            <w:r w:rsidR="00841430">
              <w:rPr>
                <w:noProof/>
                <w:webHidden/>
              </w:rPr>
              <w:fldChar w:fldCharType="begin"/>
            </w:r>
            <w:r w:rsidR="00841430">
              <w:rPr>
                <w:noProof/>
                <w:webHidden/>
              </w:rPr>
              <w:instrText xml:space="preserve"> PAGEREF _Toc125915181 \h </w:instrText>
            </w:r>
            <w:r w:rsidR="00841430">
              <w:rPr>
                <w:noProof/>
                <w:webHidden/>
              </w:rPr>
            </w:r>
            <w:r w:rsidR="00841430">
              <w:rPr>
                <w:noProof/>
                <w:webHidden/>
              </w:rPr>
              <w:fldChar w:fldCharType="separate"/>
            </w:r>
            <w:r w:rsidR="00841430">
              <w:rPr>
                <w:noProof/>
                <w:webHidden/>
              </w:rPr>
              <w:t>- 4 -</w:t>
            </w:r>
            <w:r w:rsidR="00841430">
              <w:rPr>
                <w:noProof/>
                <w:webHidden/>
              </w:rPr>
              <w:fldChar w:fldCharType="end"/>
            </w:r>
          </w:hyperlink>
        </w:p>
        <w:p w14:paraId="5150CCFD" w14:textId="50F68639" w:rsidR="00841430" w:rsidRDefault="00A67C57">
          <w:pPr>
            <w:pStyle w:val="TOC1"/>
            <w:tabs>
              <w:tab w:val="left" w:pos="480"/>
            </w:tabs>
            <w:rPr>
              <w:rFonts w:asciiTheme="minorHAnsi" w:eastAsiaTheme="minorEastAsia" w:hAnsiTheme="minorHAnsi"/>
              <w:noProof/>
              <w:spacing w:val="0"/>
              <w:sz w:val="22"/>
              <w:lang w:eastAsia="pl-PL"/>
            </w:rPr>
          </w:pPr>
          <w:hyperlink w:anchor="_Toc125915182" w:history="1">
            <w:r w:rsidR="00841430" w:rsidRPr="00B31DE1">
              <w:rPr>
                <w:rStyle w:val="Hyperlink"/>
                <w:noProof/>
              </w:rPr>
              <w:t>1.</w:t>
            </w:r>
            <w:r w:rsidR="00841430">
              <w:rPr>
                <w:rFonts w:asciiTheme="minorHAnsi" w:eastAsiaTheme="minorEastAsia" w:hAnsiTheme="minorHAnsi"/>
                <w:noProof/>
                <w:spacing w:val="0"/>
                <w:sz w:val="22"/>
                <w:lang w:eastAsia="pl-PL"/>
              </w:rPr>
              <w:tab/>
            </w:r>
            <w:r w:rsidR="00841430" w:rsidRPr="00B31DE1">
              <w:rPr>
                <w:rStyle w:val="Hyperlink"/>
                <w:noProof/>
              </w:rPr>
              <w:t>Executive Summary</w:t>
            </w:r>
            <w:r w:rsidR="00841430">
              <w:rPr>
                <w:noProof/>
                <w:webHidden/>
              </w:rPr>
              <w:tab/>
            </w:r>
            <w:r w:rsidR="00841430">
              <w:rPr>
                <w:noProof/>
                <w:webHidden/>
              </w:rPr>
              <w:fldChar w:fldCharType="begin"/>
            </w:r>
            <w:r w:rsidR="00841430">
              <w:rPr>
                <w:noProof/>
                <w:webHidden/>
              </w:rPr>
              <w:instrText xml:space="preserve"> PAGEREF _Toc125915182 \h </w:instrText>
            </w:r>
            <w:r w:rsidR="00841430">
              <w:rPr>
                <w:noProof/>
                <w:webHidden/>
              </w:rPr>
            </w:r>
            <w:r w:rsidR="00841430">
              <w:rPr>
                <w:noProof/>
                <w:webHidden/>
              </w:rPr>
              <w:fldChar w:fldCharType="separate"/>
            </w:r>
            <w:r w:rsidR="00841430">
              <w:rPr>
                <w:noProof/>
                <w:webHidden/>
              </w:rPr>
              <w:t>- 5 -</w:t>
            </w:r>
            <w:r w:rsidR="00841430">
              <w:rPr>
                <w:noProof/>
                <w:webHidden/>
              </w:rPr>
              <w:fldChar w:fldCharType="end"/>
            </w:r>
          </w:hyperlink>
        </w:p>
        <w:p w14:paraId="23D4EE71" w14:textId="2C47AA81" w:rsidR="00841430" w:rsidRDefault="00A67C57">
          <w:pPr>
            <w:pStyle w:val="TOC2"/>
            <w:rPr>
              <w:rFonts w:asciiTheme="minorHAnsi" w:eastAsiaTheme="minorEastAsia" w:hAnsiTheme="minorHAnsi"/>
              <w:noProof/>
              <w:spacing w:val="0"/>
              <w:sz w:val="22"/>
              <w:lang w:eastAsia="pl-PL"/>
            </w:rPr>
          </w:pPr>
          <w:hyperlink w:anchor="_Toc125915183" w:history="1">
            <w:r w:rsidR="00841430" w:rsidRPr="00B31DE1">
              <w:rPr>
                <w:rStyle w:val="Hyperlink"/>
                <w:rFonts w:ascii="Calibri Light" w:hAnsi="Calibri Light"/>
                <w:noProof/>
              </w:rPr>
              <w:t>1.1</w:t>
            </w:r>
            <w:r w:rsidR="00841430">
              <w:rPr>
                <w:rFonts w:asciiTheme="minorHAnsi" w:eastAsiaTheme="minorEastAsia" w:hAnsiTheme="minorHAnsi"/>
                <w:noProof/>
                <w:spacing w:val="0"/>
                <w:sz w:val="22"/>
                <w:lang w:eastAsia="pl-PL"/>
              </w:rPr>
              <w:tab/>
            </w:r>
            <w:r w:rsidR="00841430" w:rsidRPr="00B31DE1">
              <w:rPr>
                <w:rStyle w:val="Hyperlink"/>
                <w:noProof/>
              </w:rPr>
              <w:t>Introduction and key objectives</w:t>
            </w:r>
            <w:r w:rsidR="00841430">
              <w:rPr>
                <w:noProof/>
                <w:webHidden/>
              </w:rPr>
              <w:tab/>
            </w:r>
            <w:r w:rsidR="00841430">
              <w:rPr>
                <w:noProof/>
                <w:webHidden/>
              </w:rPr>
              <w:fldChar w:fldCharType="begin"/>
            </w:r>
            <w:r w:rsidR="00841430">
              <w:rPr>
                <w:noProof/>
                <w:webHidden/>
              </w:rPr>
              <w:instrText xml:space="preserve"> PAGEREF _Toc125915183 \h </w:instrText>
            </w:r>
            <w:r w:rsidR="00841430">
              <w:rPr>
                <w:noProof/>
                <w:webHidden/>
              </w:rPr>
            </w:r>
            <w:r w:rsidR="00841430">
              <w:rPr>
                <w:noProof/>
                <w:webHidden/>
              </w:rPr>
              <w:fldChar w:fldCharType="separate"/>
            </w:r>
            <w:r w:rsidR="00841430">
              <w:rPr>
                <w:noProof/>
                <w:webHidden/>
              </w:rPr>
              <w:t>- 5 -</w:t>
            </w:r>
            <w:r w:rsidR="00841430">
              <w:rPr>
                <w:noProof/>
                <w:webHidden/>
              </w:rPr>
              <w:fldChar w:fldCharType="end"/>
            </w:r>
          </w:hyperlink>
        </w:p>
        <w:p w14:paraId="3ACC1814" w14:textId="3F701B31" w:rsidR="00841430" w:rsidRDefault="00A67C57">
          <w:pPr>
            <w:pStyle w:val="TOC2"/>
            <w:rPr>
              <w:rFonts w:asciiTheme="minorHAnsi" w:eastAsiaTheme="minorEastAsia" w:hAnsiTheme="minorHAnsi"/>
              <w:noProof/>
              <w:spacing w:val="0"/>
              <w:sz w:val="22"/>
              <w:lang w:eastAsia="pl-PL"/>
            </w:rPr>
          </w:pPr>
          <w:hyperlink w:anchor="_Toc125915184" w:history="1">
            <w:r w:rsidR="00841430" w:rsidRPr="00B31DE1">
              <w:rPr>
                <w:rStyle w:val="Hyperlink"/>
                <w:rFonts w:ascii="Calibri Light" w:hAnsi="Calibri Light"/>
                <w:noProof/>
              </w:rPr>
              <w:t>1.2</w:t>
            </w:r>
            <w:r w:rsidR="00841430">
              <w:rPr>
                <w:rFonts w:asciiTheme="minorHAnsi" w:eastAsiaTheme="minorEastAsia" w:hAnsiTheme="minorHAnsi"/>
                <w:noProof/>
                <w:spacing w:val="0"/>
                <w:sz w:val="22"/>
                <w:lang w:eastAsia="pl-PL"/>
              </w:rPr>
              <w:tab/>
            </w:r>
            <w:r w:rsidR="00841430" w:rsidRPr="00B31DE1">
              <w:rPr>
                <w:rStyle w:val="Hyperlink"/>
                <w:noProof/>
              </w:rPr>
              <w:t>Discriminators</w:t>
            </w:r>
            <w:r w:rsidR="00841430">
              <w:rPr>
                <w:noProof/>
                <w:webHidden/>
              </w:rPr>
              <w:tab/>
            </w:r>
            <w:r w:rsidR="00841430">
              <w:rPr>
                <w:noProof/>
                <w:webHidden/>
              </w:rPr>
              <w:fldChar w:fldCharType="begin"/>
            </w:r>
            <w:r w:rsidR="00841430">
              <w:rPr>
                <w:noProof/>
                <w:webHidden/>
              </w:rPr>
              <w:instrText xml:space="preserve"> PAGEREF _Toc125915184 \h </w:instrText>
            </w:r>
            <w:r w:rsidR="00841430">
              <w:rPr>
                <w:noProof/>
                <w:webHidden/>
              </w:rPr>
            </w:r>
            <w:r w:rsidR="00841430">
              <w:rPr>
                <w:noProof/>
                <w:webHidden/>
              </w:rPr>
              <w:fldChar w:fldCharType="separate"/>
            </w:r>
            <w:r w:rsidR="00841430">
              <w:rPr>
                <w:noProof/>
                <w:webHidden/>
              </w:rPr>
              <w:t>- 5 -</w:t>
            </w:r>
            <w:r w:rsidR="00841430">
              <w:rPr>
                <w:noProof/>
                <w:webHidden/>
              </w:rPr>
              <w:fldChar w:fldCharType="end"/>
            </w:r>
          </w:hyperlink>
        </w:p>
        <w:p w14:paraId="42C4857E" w14:textId="29423EEA" w:rsidR="00841430" w:rsidRDefault="00A67C57">
          <w:pPr>
            <w:pStyle w:val="TOC1"/>
            <w:tabs>
              <w:tab w:val="left" w:pos="480"/>
            </w:tabs>
            <w:rPr>
              <w:rFonts w:asciiTheme="minorHAnsi" w:eastAsiaTheme="minorEastAsia" w:hAnsiTheme="minorHAnsi"/>
              <w:noProof/>
              <w:spacing w:val="0"/>
              <w:sz w:val="22"/>
              <w:lang w:eastAsia="pl-PL"/>
            </w:rPr>
          </w:pPr>
          <w:hyperlink w:anchor="_Toc125915185" w:history="1">
            <w:r w:rsidR="00841430" w:rsidRPr="00B31DE1">
              <w:rPr>
                <w:rStyle w:val="Hyperlink"/>
                <w:noProof/>
              </w:rPr>
              <w:t>2.</w:t>
            </w:r>
            <w:r w:rsidR="00841430">
              <w:rPr>
                <w:rFonts w:asciiTheme="minorHAnsi" w:eastAsiaTheme="minorEastAsia" w:hAnsiTheme="minorHAnsi"/>
                <w:noProof/>
                <w:spacing w:val="0"/>
                <w:sz w:val="22"/>
                <w:lang w:eastAsia="pl-PL"/>
              </w:rPr>
              <w:tab/>
            </w:r>
            <w:r w:rsidR="00841430" w:rsidRPr="00B31DE1">
              <w:rPr>
                <w:rStyle w:val="Hyperlink"/>
                <w:noProof/>
              </w:rPr>
              <w:t>Project overview</w:t>
            </w:r>
            <w:r w:rsidR="00841430">
              <w:rPr>
                <w:noProof/>
                <w:webHidden/>
              </w:rPr>
              <w:tab/>
            </w:r>
            <w:r w:rsidR="00841430">
              <w:rPr>
                <w:noProof/>
                <w:webHidden/>
              </w:rPr>
              <w:fldChar w:fldCharType="begin"/>
            </w:r>
            <w:r w:rsidR="00841430">
              <w:rPr>
                <w:noProof/>
                <w:webHidden/>
              </w:rPr>
              <w:instrText xml:space="preserve"> PAGEREF _Toc125915185 \h </w:instrText>
            </w:r>
            <w:r w:rsidR="00841430">
              <w:rPr>
                <w:noProof/>
                <w:webHidden/>
              </w:rPr>
            </w:r>
            <w:r w:rsidR="00841430">
              <w:rPr>
                <w:noProof/>
                <w:webHidden/>
              </w:rPr>
              <w:fldChar w:fldCharType="separate"/>
            </w:r>
            <w:r w:rsidR="00841430">
              <w:rPr>
                <w:noProof/>
                <w:webHidden/>
              </w:rPr>
              <w:t>- 5 -</w:t>
            </w:r>
            <w:r w:rsidR="00841430">
              <w:rPr>
                <w:noProof/>
                <w:webHidden/>
              </w:rPr>
              <w:fldChar w:fldCharType="end"/>
            </w:r>
          </w:hyperlink>
        </w:p>
        <w:p w14:paraId="0841FE88" w14:textId="2584B8BE" w:rsidR="00841430" w:rsidRDefault="00A67C57">
          <w:pPr>
            <w:pStyle w:val="TOC2"/>
            <w:rPr>
              <w:rFonts w:asciiTheme="minorHAnsi" w:eastAsiaTheme="minorEastAsia" w:hAnsiTheme="minorHAnsi"/>
              <w:noProof/>
              <w:spacing w:val="0"/>
              <w:sz w:val="22"/>
              <w:lang w:eastAsia="pl-PL"/>
            </w:rPr>
          </w:pPr>
          <w:hyperlink w:anchor="_Toc125915186" w:history="1">
            <w:r w:rsidR="00841430" w:rsidRPr="00B31DE1">
              <w:rPr>
                <w:rStyle w:val="Hyperlink"/>
                <w:rFonts w:ascii="Calibri Light" w:hAnsi="Calibri Light"/>
                <w:noProof/>
              </w:rPr>
              <w:t>2.1</w:t>
            </w:r>
            <w:r w:rsidR="00841430">
              <w:rPr>
                <w:rFonts w:asciiTheme="minorHAnsi" w:eastAsiaTheme="minorEastAsia" w:hAnsiTheme="minorHAnsi"/>
                <w:noProof/>
                <w:spacing w:val="0"/>
                <w:sz w:val="22"/>
                <w:lang w:eastAsia="pl-PL"/>
              </w:rPr>
              <w:tab/>
            </w:r>
            <w:r w:rsidR="00841430" w:rsidRPr="00B31DE1">
              <w:rPr>
                <w:rStyle w:val="Hyperlink"/>
                <w:noProof/>
              </w:rPr>
              <w:t>Schedule and plans</w:t>
            </w:r>
            <w:r w:rsidR="00841430">
              <w:rPr>
                <w:noProof/>
                <w:webHidden/>
              </w:rPr>
              <w:tab/>
            </w:r>
            <w:r w:rsidR="00841430">
              <w:rPr>
                <w:noProof/>
                <w:webHidden/>
              </w:rPr>
              <w:fldChar w:fldCharType="begin"/>
            </w:r>
            <w:r w:rsidR="00841430">
              <w:rPr>
                <w:noProof/>
                <w:webHidden/>
              </w:rPr>
              <w:instrText xml:space="preserve"> PAGEREF _Toc125915186 \h </w:instrText>
            </w:r>
            <w:r w:rsidR="00841430">
              <w:rPr>
                <w:noProof/>
                <w:webHidden/>
              </w:rPr>
            </w:r>
            <w:r w:rsidR="00841430">
              <w:rPr>
                <w:noProof/>
                <w:webHidden/>
              </w:rPr>
              <w:fldChar w:fldCharType="separate"/>
            </w:r>
            <w:r w:rsidR="00841430">
              <w:rPr>
                <w:noProof/>
                <w:webHidden/>
              </w:rPr>
              <w:t>- 6 -</w:t>
            </w:r>
            <w:r w:rsidR="00841430">
              <w:rPr>
                <w:noProof/>
                <w:webHidden/>
              </w:rPr>
              <w:fldChar w:fldCharType="end"/>
            </w:r>
          </w:hyperlink>
        </w:p>
        <w:p w14:paraId="66CE4D05" w14:textId="4F72AB1E" w:rsidR="00841430" w:rsidRDefault="00A67C57">
          <w:pPr>
            <w:pStyle w:val="TOC2"/>
            <w:rPr>
              <w:rFonts w:asciiTheme="minorHAnsi" w:eastAsiaTheme="minorEastAsia" w:hAnsiTheme="minorHAnsi"/>
              <w:noProof/>
              <w:spacing w:val="0"/>
              <w:sz w:val="22"/>
              <w:lang w:eastAsia="pl-PL"/>
            </w:rPr>
          </w:pPr>
          <w:hyperlink w:anchor="_Toc125915187" w:history="1">
            <w:r w:rsidR="00841430" w:rsidRPr="00B31DE1">
              <w:rPr>
                <w:rStyle w:val="Hyperlink"/>
                <w:rFonts w:ascii="Calibri Light" w:hAnsi="Calibri Light"/>
                <w:noProof/>
              </w:rPr>
              <w:t>2.2</w:t>
            </w:r>
            <w:r w:rsidR="00841430">
              <w:rPr>
                <w:rFonts w:asciiTheme="minorHAnsi" w:eastAsiaTheme="minorEastAsia" w:hAnsiTheme="minorHAnsi"/>
                <w:noProof/>
                <w:spacing w:val="0"/>
                <w:sz w:val="22"/>
                <w:lang w:eastAsia="pl-PL"/>
              </w:rPr>
              <w:tab/>
            </w:r>
            <w:r w:rsidR="00841430" w:rsidRPr="00B31DE1">
              <w:rPr>
                <w:rStyle w:val="Hyperlink"/>
                <w:noProof/>
              </w:rPr>
              <w:t>Resources and costs</w:t>
            </w:r>
            <w:r w:rsidR="00841430">
              <w:rPr>
                <w:noProof/>
                <w:webHidden/>
              </w:rPr>
              <w:tab/>
            </w:r>
            <w:r w:rsidR="00841430">
              <w:rPr>
                <w:noProof/>
                <w:webHidden/>
              </w:rPr>
              <w:fldChar w:fldCharType="begin"/>
            </w:r>
            <w:r w:rsidR="00841430">
              <w:rPr>
                <w:noProof/>
                <w:webHidden/>
              </w:rPr>
              <w:instrText xml:space="preserve"> PAGEREF _Toc125915187 \h </w:instrText>
            </w:r>
            <w:r w:rsidR="00841430">
              <w:rPr>
                <w:noProof/>
                <w:webHidden/>
              </w:rPr>
            </w:r>
            <w:r w:rsidR="00841430">
              <w:rPr>
                <w:noProof/>
                <w:webHidden/>
              </w:rPr>
              <w:fldChar w:fldCharType="separate"/>
            </w:r>
            <w:r w:rsidR="00841430">
              <w:rPr>
                <w:noProof/>
                <w:webHidden/>
              </w:rPr>
              <w:t>- 7 -</w:t>
            </w:r>
            <w:r w:rsidR="00841430">
              <w:rPr>
                <w:noProof/>
                <w:webHidden/>
              </w:rPr>
              <w:fldChar w:fldCharType="end"/>
            </w:r>
          </w:hyperlink>
        </w:p>
        <w:p w14:paraId="136D99B4" w14:textId="247F404C" w:rsidR="00841430" w:rsidRDefault="00A67C57">
          <w:pPr>
            <w:pStyle w:val="TOC2"/>
            <w:rPr>
              <w:rFonts w:asciiTheme="minorHAnsi" w:eastAsiaTheme="minorEastAsia" w:hAnsiTheme="minorHAnsi"/>
              <w:noProof/>
              <w:spacing w:val="0"/>
              <w:sz w:val="22"/>
              <w:lang w:eastAsia="pl-PL"/>
            </w:rPr>
          </w:pPr>
          <w:hyperlink w:anchor="_Toc125915188" w:history="1">
            <w:r w:rsidR="00841430" w:rsidRPr="00B31DE1">
              <w:rPr>
                <w:rStyle w:val="Hyperlink"/>
                <w:rFonts w:ascii="Calibri Light" w:hAnsi="Calibri Light"/>
                <w:noProof/>
              </w:rPr>
              <w:t>2.3</w:t>
            </w:r>
            <w:r w:rsidR="00841430">
              <w:rPr>
                <w:rFonts w:asciiTheme="minorHAnsi" w:eastAsiaTheme="minorEastAsia" w:hAnsiTheme="minorHAnsi"/>
                <w:noProof/>
                <w:spacing w:val="0"/>
                <w:sz w:val="22"/>
                <w:lang w:eastAsia="pl-PL"/>
              </w:rPr>
              <w:tab/>
            </w:r>
            <w:r w:rsidR="00841430" w:rsidRPr="00B31DE1">
              <w:rPr>
                <w:rStyle w:val="Hyperlink"/>
                <w:noProof/>
              </w:rPr>
              <w:t xml:space="preserve">Risk analysis, test flight, validation </w:t>
            </w:r>
            <w:r w:rsidR="00841430">
              <w:rPr>
                <w:noProof/>
                <w:webHidden/>
              </w:rPr>
              <w:tab/>
            </w:r>
            <w:r w:rsidR="00841430">
              <w:rPr>
                <w:noProof/>
                <w:webHidden/>
              </w:rPr>
              <w:fldChar w:fldCharType="begin"/>
            </w:r>
            <w:r w:rsidR="00841430">
              <w:rPr>
                <w:noProof/>
                <w:webHidden/>
              </w:rPr>
              <w:instrText xml:space="preserve"> PAGEREF _Toc125915188 \h </w:instrText>
            </w:r>
            <w:r w:rsidR="00841430">
              <w:rPr>
                <w:noProof/>
                <w:webHidden/>
              </w:rPr>
            </w:r>
            <w:r w:rsidR="00841430">
              <w:rPr>
                <w:noProof/>
                <w:webHidden/>
              </w:rPr>
              <w:fldChar w:fldCharType="separate"/>
            </w:r>
            <w:r w:rsidR="00841430">
              <w:rPr>
                <w:noProof/>
                <w:webHidden/>
              </w:rPr>
              <w:t>- 8 -</w:t>
            </w:r>
            <w:r w:rsidR="00841430">
              <w:rPr>
                <w:noProof/>
                <w:webHidden/>
              </w:rPr>
              <w:fldChar w:fldCharType="end"/>
            </w:r>
          </w:hyperlink>
        </w:p>
        <w:p w14:paraId="6EAE3C8B" w14:textId="619A2AB2" w:rsidR="00841430" w:rsidRDefault="00A67C57">
          <w:pPr>
            <w:pStyle w:val="TOC1"/>
            <w:tabs>
              <w:tab w:val="left" w:pos="480"/>
            </w:tabs>
            <w:rPr>
              <w:rFonts w:asciiTheme="minorHAnsi" w:eastAsiaTheme="minorEastAsia" w:hAnsiTheme="minorHAnsi"/>
              <w:noProof/>
              <w:spacing w:val="0"/>
              <w:sz w:val="22"/>
              <w:lang w:eastAsia="pl-PL"/>
            </w:rPr>
          </w:pPr>
          <w:hyperlink w:anchor="_Toc125915189" w:history="1">
            <w:r w:rsidR="00841430" w:rsidRPr="00B31DE1">
              <w:rPr>
                <w:rStyle w:val="Hyperlink"/>
                <w:noProof/>
              </w:rPr>
              <w:t>3.</w:t>
            </w:r>
            <w:r w:rsidR="00841430">
              <w:rPr>
                <w:rFonts w:asciiTheme="minorHAnsi" w:eastAsiaTheme="minorEastAsia" w:hAnsiTheme="minorHAnsi"/>
                <w:noProof/>
                <w:spacing w:val="0"/>
                <w:sz w:val="22"/>
                <w:lang w:eastAsia="pl-PL"/>
              </w:rPr>
              <w:tab/>
            </w:r>
            <w:r w:rsidR="00841430" w:rsidRPr="00B31DE1">
              <w:rPr>
                <w:rStyle w:val="Hyperlink"/>
                <w:noProof/>
              </w:rPr>
              <w:t>Design Layout and Trades</w:t>
            </w:r>
            <w:r w:rsidR="00841430">
              <w:rPr>
                <w:noProof/>
                <w:webHidden/>
              </w:rPr>
              <w:tab/>
            </w:r>
            <w:r w:rsidR="00841430">
              <w:rPr>
                <w:noProof/>
                <w:webHidden/>
              </w:rPr>
              <w:fldChar w:fldCharType="begin"/>
            </w:r>
            <w:r w:rsidR="00841430">
              <w:rPr>
                <w:noProof/>
                <w:webHidden/>
              </w:rPr>
              <w:instrText xml:space="preserve"> PAGEREF _Toc125915189 \h </w:instrText>
            </w:r>
            <w:r w:rsidR="00841430">
              <w:rPr>
                <w:noProof/>
                <w:webHidden/>
              </w:rPr>
            </w:r>
            <w:r w:rsidR="00841430">
              <w:rPr>
                <w:noProof/>
                <w:webHidden/>
              </w:rPr>
              <w:fldChar w:fldCharType="separate"/>
            </w:r>
            <w:r w:rsidR="00841430">
              <w:rPr>
                <w:noProof/>
                <w:webHidden/>
              </w:rPr>
              <w:t xml:space="preserve">- </w:t>
            </w:r>
            <w:r w:rsidR="00AF414B">
              <w:rPr>
                <w:noProof/>
                <w:webHidden/>
              </w:rPr>
              <w:t>8</w:t>
            </w:r>
            <w:r w:rsidR="00841430">
              <w:rPr>
                <w:noProof/>
                <w:webHidden/>
              </w:rPr>
              <w:t xml:space="preserve"> -</w:t>
            </w:r>
            <w:r w:rsidR="00841430">
              <w:rPr>
                <w:noProof/>
                <w:webHidden/>
              </w:rPr>
              <w:fldChar w:fldCharType="end"/>
            </w:r>
          </w:hyperlink>
        </w:p>
        <w:p w14:paraId="2D559C81" w14:textId="21A5F4EE" w:rsidR="00841430" w:rsidRDefault="00A67C57">
          <w:pPr>
            <w:pStyle w:val="TOC2"/>
            <w:rPr>
              <w:rFonts w:asciiTheme="minorHAnsi" w:eastAsiaTheme="minorEastAsia" w:hAnsiTheme="minorHAnsi"/>
              <w:noProof/>
              <w:spacing w:val="0"/>
              <w:sz w:val="22"/>
              <w:lang w:eastAsia="pl-PL"/>
            </w:rPr>
          </w:pPr>
          <w:hyperlink w:anchor="_Toc125915190" w:history="1">
            <w:r w:rsidR="00841430" w:rsidRPr="00B31DE1">
              <w:rPr>
                <w:rStyle w:val="Hyperlink"/>
                <w:rFonts w:ascii="Calibri Light" w:hAnsi="Calibri Light"/>
                <w:noProof/>
              </w:rPr>
              <w:t>3.1</w:t>
            </w:r>
            <w:r w:rsidR="00841430">
              <w:rPr>
                <w:rFonts w:asciiTheme="minorHAnsi" w:eastAsiaTheme="minorEastAsia" w:hAnsiTheme="minorHAnsi"/>
                <w:noProof/>
                <w:spacing w:val="0"/>
                <w:sz w:val="22"/>
                <w:lang w:eastAsia="pl-PL"/>
              </w:rPr>
              <w:tab/>
            </w:r>
            <w:r w:rsidR="00841430" w:rsidRPr="00B31DE1">
              <w:rPr>
                <w:rStyle w:val="Hyperlink"/>
                <w:noProof/>
              </w:rPr>
              <w:t>Scoring analysis</w:t>
            </w:r>
            <w:r w:rsidR="00841430">
              <w:rPr>
                <w:noProof/>
                <w:webHidden/>
              </w:rPr>
              <w:tab/>
            </w:r>
            <w:r w:rsidR="00841430">
              <w:rPr>
                <w:noProof/>
                <w:webHidden/>
              </w:rPr>
              <w:fldChar w:fldCharType="begin"/>
            </w:r>
            <w:r w:rsidR="00841430">
              <w:rPr>
                <w:noProof/>
                <w:webHidden/>
              </w:rPr>
              <w:instrText xml:space="preserve"> PAGEREF _Toc125915190 \h </w:instrText>
            </w:r>
            <w:r w:rsidR="00841430">
              <w:rPr>
                <w:noProof/>
                <w:webHidden/>
              </w:rPr>
            </w:r>
            <w:r w:rsidR="00841430">
              <w:rPr>
                <w:noProof/>
                <w:webHidden/>
              </w:rPr>
              <w:fldChar w:fldCharType="separate"/>
            </w:r>
            <w:r w:rsidR="00841430">
              <w:rPr>
                <w:noProof/>
                <w:webHidden/>
              </w:rPr>
              <w:t xml:space="preserve">- </w:t>
            </w:r>
            <w:r w:rsidR="00AF414B">
              <w:rPr>
                <w:noProof/>
                <w:webHidden/>
              </w:rPr>
              <w:t>8</w:t>
            </w:r>
            <w:r w:rsidR="00841430">
              <w:rPr>
                <w:noProof/>
                <w:webHidden/>
              </w:rPr>
              <w:t xml:space="preserve"> -</w:t>
            </w:r>
            <w:r w:rsidR="00841430">
              <w:rPr>
                <w:noProof/>
                <w:webHidden/>
              </w:rPr>
              <w:fldChar w:fldCharType="end"/>
            </w:r>
          </w:hyperlink>
        </w:p>
        <w:p w14:paraId="4861CC04" w14:textId="2A22F645" w:rsidR="00841430" w:rsidRDefault="00A67C57">
          <w:pPr>
            <w:pStyle w:val="TOC2"/>
            <w:rPr>
              <w:rFonts w:asciiTheme="minorHAnsi" w:eastAsiaTheme="minorEastAsia" w:hAnsiTheme="minorHAnsi"/>
              <w:noProof/>
              <w:spacing w:val="0"/>
              <w:sz w:val="22"/>
              <w:lang w:eastAsia="pl-PL"/>
            </w:rPr>
          </w:pPr>
          <w:hyperlink w:anchor="_Toc125915191" w:history="1">
            <w:r w:rsidR="00841430" w:rsidRPr="00B31DE1">
              <w:rPr>
                <w:rStyle w:val="Hyperlink"/>
                <w:rFonts w:ascii="Calibri Light" w:hAnsi="Calibri Light"/>
                <w:noProof/>
              </w:rPr>
              <w:t>3.2</w:t>
            </w:r>
            <w:r w:rsidR="00841430">
              <w:rPr>
                <w:rFonts w:asciiTheme="minorHAnsi" w:eastAsiaTheme="minorEastAsia" w:hAnsiTheme="minorHAnsi"/>
                <w:noProof/>
                <w:spacing w:val="0"/>
                <w:sz w:val="22"/>
                <w:lang w:eastAsia="pl-PL"/>
              </w:rPr>
              <w:tab/>
            </w:r>
            <w:r w:rsidR="00841430" w:rsidRPr="00B31DE1">
              <w:rPr>
                <w:rStyle w:val="Hyperlink"/>
                <w:noProof/>
              </w:rPr>
              <w:t>Design process</w:t>
            </w:r>
            <w:r w:rsidR="00841430">
              <w:rPr>
                <w:noProof/>
                <w:webHidden/>
              </w:rPr>
              <w:tab/>
            </w:r>
            <w:r w:rsidR="00841430">
              <w:rPr>
                <w:noProof/>
                <w:webHidden/>
              </w:rPr>
              <w:fldChar w:fldCharType="begin"/>
            </w:r>
            <w:r w:rsidR="00841430">
              <w:rPr>
                <w:noProof/>
                <w:webHidden/>
              </w:rPr>
              <w:instrText xml:space="preserve"> PAGEREF _Toc125915191 \h </w:instrText>
            </w:r>
            <w:r w:rsidR="00841430">
              <w:rPr>
                <w:noProof/>
                <w:webHidden/>
              </w:rPr>
            </w:r>
            <w:r w:rsidR="00841430">
              <w:rPr>
                <w:noProof/>
                <w:webHidden/>
              </w:rPr>
              <w:fldChar w:fldCharType="separate"/>
            </w:r>
            <w:r w:rsidR="00841430">
              <w:rPr>
                <w:noProof/>
                <w:webHidden/>
              </w:rPr>
              <w:t>- 9 -</w:t>
            </w:r>
            <w:r w:rsidR="00841430">
              <w:rPr>
                <w:noProof/>
                <w:webHidden/>
              </w:rPr>
              <w:fldChar w:fldCharType="end"/>
            </w:r>
          </w:hyperlink>
        </w:p>
        <w:p w14:paraId="6ADC9668" w14:textId="4FB3CFA5" w:rsidR="00841430" w:rsidRDefault="00A67C57">
          <w:pPr>
            <w:pStyle w:val="TOC3"/>
            <w:rPr>
              <w:rFonts w:asciiTheme="minorHAnsi" w:eastAsiaTheme="minorEastAsia" w:hAnsiTheme="minorHAnsi"/>
              <w:noProof/>
              <w:spacing w:val="0"/>
              <w:sz w:val="22"/>
              <w:lang w:eastAsia="pl-PL"/>
            </w:rPr>
          </w:pPr>
          <w:hyperlink w:anchor="_Toc125915192" w:history="1">
            <w:r w:rsidR="00841430" w:rsidRPr="00B31DE1">
              <w:rPr>
                <w:rStyle w:val="Hyperlink"/>
                <w:noProof/>
              </w:rPr>
              <w:t>3.2.1</w:t>
            </w:r>
            <w:r w:rsidR="00841430">
              <w:rPr>
                <w:rFonts w:asciiTheme="minorHAnsi" w:eastAsiaTheme="minorEastAsia" w:hAnsiTheme="minorHAnsi"/>
                <w:noProof/>
                <w:spacing w:val="0"/>
                <w:sz w:val="22"/>
                <w:lang w:eastAsia="pl-PL"/>
              </w:rPr>
              <w:tab/>
            </w:r>
            <w:r w:rsidR="00841430" w:rsidRPr="00B31DE1">
              <w:rPr>
                <w:rStyle w:val="Hyperlink"/>
                <w:noProof/>
              </w:rPr>
              <w:t>Initial design and vehicle configuration selection</w:t>
            </w:r>
            <w:r w:rsidR="00841430">
              <w:rPr>
                <w:noProof/>
                <w:webHidden/>
              </w:rPr>
              <w:tab/>
            </w:r>
            <w:r w:rsidR="00841430">
              <w:rPr>
                <w:noProof/>
                <w:webHidden/>
              </w:rPr>
              <w:fldChar w:fldCharType="begin"/>
            </w:r>
            <w:r w:rsidR="00841430">
              <w:rPr>
                <w:noProof/>
                <w:webHidden/>
              </w:rPr>
              <w:instrText xml:space="preserve"> PAGEREF _Toc125915192 \h </w:instrText>
            </w:r>
            <w:r w:rsidR="00841430">
              <w:rPr>
                <w:noProof/>
                <w:webHidden/>
              </w:rPr>
            </w:r>
            <w:r w:rsidR="00841430">
              <w:rPr>
                <w:noProof/>
                <w:webHidden/>
              </w:rPr>
              <w:fldChar w:fldCharType="separate"/>
            </w:r>
            <w:r w:rsidR="00841430">
              <w:rPr>
                <w:noProof/>
                <w:webHidden/>
              </w:rPr>
              <w:t>- 9 -</w:t>
            </w:r>
            <w:r w:rsidR="00841430">
              <w:rPr>
                <w:noProof/>
                <w:webHidden/>
              </w:rPr>
              <w:fldChar w:fldCharType="end"/>
            </w:r>
          </w:hyperlink>
        </w:p>
        <w:p w14:paraId="2B8315A2" w14:textId="544CCE2B" w:rsidR="00841430" w:rsidRDefault="00A67C57">
          <w:pPr>
            <w:pStyle w:val="TOC3"/>
            <w:rPr>
              <w:rFonts w:asciiTheme="minorHAnsi" w:eastAsiaTheme="minorEastAsia" w:hAnsiTheme="minorHAnsi"/>
              <w:noProof/>
              <w:spacing w:val="0"/>
              <w:sz w:val="22"/>
              <w:lang w:eastAsia="pl-PL"/>
            </w:rPr>
          </w:pPr>
          <w:hyperlink w:anchor="_Toc125915193" w:history="1">
            <w:r w:rsidR="00841430" w:rsidRPr="00B31DE1">
              <w:rPr>
                <w:rStyle w:val="Hyperlink"/>
                <w:noProof/>
              </w:rPr>
              <w:t>3.2.2</w:t>
            </w:r>
            <w:r w:rsidR="00841430">
              <w:rPr>
                <w:rFonts w:asciiTheme="minorHAnsi" w:eastAsiaTheme="minorEastAsia" w:hAnsiTheme="minorHAnsi"/>
                <w:noProof/>
                <w:spacing w:val="0"/>
                <w:sz w:val="22"/>
                <w:lang w:eastAsia="pl-PL"/>
              </w:rPr>
              <w:tab/>
            </w:r>
            <w:r w:rsidR="00841430" w:rsidRPr="00B31DE1">
              <w:rPr>
                <w:rStyle w:val="Hyperlink"/>
                <w:noProof/>
                <w:lang w:val="en-GB"/>
              </w:rPr>
              <w:t>Fuselage, cargo bay and landing gear</w:t>
            </w:r>
            <w:r w:rsidR="00841430">
              <w:rPr>
                <w:noProof/>
                <w:webHidden/>
              </w:rPr>
              <w:tab/>
            </w:r>
            <w:r w:rsidR="00841430">
              <w:rPr>
                <w:noProof/>
                <w:webHidden/>
              </w:rPr>
              <w:fldChar w:fldCharType="begin"/>
            </w:r>
            <w:r w:rsidR="00841430">
              <w:rPr>
                <w:noProof/>
                <w:webHidden/>
              </w:rPr>
              <w:instrText xml:space="preserve"> PAGEREF _Toc125915193 \h </w:instrText>
            </w:r>
            <w:r w:rsidR="00841430">
              <w:rPr>
                <w:noProof/>
                <w:webHidden/>
              </w:rPr>
            </w:r>
            <w:r w:rsidR="00841430">
              <w:rPr>
                <w:noProof/>
                <w:webHidden/>
              </w:rPr>
              <w:fldChar w:fldCharType="separate"/>
            </w:r>
            <w:r w:rsidR="00841430">
              <w:rPr>
                <w:noProof/>
                <w:webHidden/>
              </w:rPr>
              <w:t>- 11 -</w:t>
            </w:r>
            <w:r w:rsidR="00841430">
              <w:rPr>
                <w:noProof/>
                <w:webHidden/>
              </w:rPr>
              <w:fldChar w:fldCharType="end"/>
            </w:r>
          </w:hyperlink>
        </w:p>
        <w:p w14:paraId="5EE1B972" w14:textId="64787F9B" w:rsidR="00841430" w:rsidRDefault="00A67C57">
          <w:pPr>
            <w:pStyle w:val="TOC3"/>
            <w:rPr>
              <w:rFonts w:asciiTheme="minorHAnsi" w:eastAsiaTheme="minorEastAsia" w:hAnsiTheme="minorHAnsi"/>
              <w:noProof/>
              <w:spacing w:val="0"/>
              <w:sz w:val="22"/>
              <w:lang w:eastAsia="pl-PL"/>
            </w:rPr>
          </w:pPr>
          <w:hyperlink w:anchor="_Toc125915194" w:history="1">
            <w:r w:rsidR="00841430" w:rsidRPr="00B31DE1">
              <w:rPr>
                <w:rStyle w:val="Hyperlink"/>
                <w:noProof/>
              </w:rPr>
              <w:t>3.2.3</w:t>
            </w:r>
            <w:r w:rsidR="00841430">
              <w:rPr>
                <w:rFonts w:asciiTheme="minorHAnsi" w:eastAsiaTheme="minorEastAsia" w:hAnsiTheme="minorHAnsi"/>
                <w:noProof/>
                <w:spacing w:val="0"/>
                <w:sz w:val="22"/>
                <w:lang w:eastAsia="pl-PL"/>
              </w:rPr>
              <w:tab/>
            </w:r>
            <w:r w:rsidR="00841430" w:rsidRPr="00B31DE1">
              <w:rPr>
                <w:rStyle w:val="Hyperlink"/>
                <w:noProof/>
              </w:rPr>
              <w:t>Wing design</w:t>
            </w:r>
            <w:r w:rsidR="00841430">
              <w:rPr>
                <w:noProof/>
                <w:webHidden/>
              </w:rPr>
              <w:tab/>
            </w:r>
            <w:r w:rsidR="00841430">
              <w:rPr>
                <w:noProof/>
                <w:webHidden/>
              </w:rPr>
              <w:fldChar w:fldCharType="begin"/>
            </w:r>
            <w:r w:rsidR="00841430">
              <w:rPr>
                <w:noProof/>
                <w:webHidden/>
              </w:rPr>
              <w:instrText xml:space="preserve"> PAGEREF _Toc125915194 \h </w:instrText>
            </w:r>
            <w:r w:rsidR="00841430">
              <w:rPr>
                <w:noProof/>
                <w:webHidden/>
              </w:rPr>
            </w:r>
            <w:r w:rsidR="00841430">
              <w:rPr>
                <w:noProof/>
                <w:webHidden/>
              </w:rPr>
              <w:fldChar w:fldCharType="separate"/>
            </w:r>
            <w:r w:rsidR="00841430">
              <w:rPr>
                <w:noProof/>
                <w:webHidden/>
              </w:rPr>
              <w:t xml:space="preserve">- </w:t>
            </w:r>
            <w:r w:rsidR="00AF414B">
              <w:rPr>
                <w:noProof/>
                <w:webHidden/>
              </w:rPr>
              <w:t>11</w:t>
            </w:r>
            <w:r w:rsidR="00841430">
              <w:rPr>
                <w:noProof/>
                <w:webHidden/>
              </w:rPr>
              <w:t xml:space="preserve"> -</w:t>
            </w:r>
            <w:r w:rsidR="00841430">
              <w:rPr>
                <w:noProof/>
                <w:webHidden/>
              </w:rPr>
              <w:fldChar w:fldCharType="end"/>
            </w:r>
          </w:hyperlink>
        </w:p>
        <w:p w14:paraId="14944334" w14:textId="6F950FA8" w:rsidR="00841430" w:rsidRDefault="00A67C57">
          <w:pPr>
            <w:pStyle w:val="TOC3"/>
            <w:rPr>
              <w:rFonts w:asciiTheme="minorHAnsi" w:eastAsiaTheme="minorEastAsia" w:hAnsiTheme="minorHAnsi"/>
              <w:noProof/>
              <w:spacing w:val="0"/>
              <w:sz w:val="22"/>
              <w:lang w:eastAsia="pl-PL"/>
            </w:rPr>
          </w:pPr>
          <w:hyperlink w:anchor="_Toc125915195" w:history="1">
            <w:r w:rsidR="00841430" w:rsidRPr="00B31DE1">
              <w:rPr>
                <w:rStyle w:val="Hyperlink"/>
                <w:noProof/>
              </w:rPr>
              <w:t>3.2.4</w:t>
            </w:r>
            <w:r w:rsidR="00841430">
              <w:rPr>
                <w:rFonts w:asciiTheme="minorHAnsi" w:eastAsiaTheme="minorEastAsia" w:hAnsiTheme="minorHAnsi"/>
                <w:noProof/>
                <w:spacing w:val="0"/>
                <w:sz w:val="22"/>
                <w:lang w:eastAsia="pl-PL"/>
              </w:rPr>
              <w:tab/>
            </w:r>
            <w:r w:rsidR="00841430" w:rsidRPr="00B31DE1">
              <w:rPr>
                <w:rStyle w:val="Hyperlink"/>
                <w:noProof/>
              </w:rPr>
              <w:t>Airfoil selection</w:t>
            </w:r>
            <w:r w:rsidR="00841430">
              <w:rPr>
                <w:noProof/>
                <w:webHidden/>
              </w:rPr>
              <w:tab/>
            </w:r>
            <w:r w:rsidR="00841430">
              <w:rPr>
                <w:noProof/>
                <w:webHidden/>
              </w:rPr>
              <w:fldChar w:fldCharType="begin"/>
            </w:r>
            <w:r w:rsidR="00841430">
              <w:rPr>
                <w:noProof/>
                <w:webHidden/>
              </w:rPr>
              <w:instrText xml:space="preserve"> PAGEREF _Toc125915195 \h </w:instrText>
            </w:r>
            <w:r w:rsidR="00841430">
              <w:rPr>
                <w:noProof/>
                <w:webHidden/>
              </w:rPr>
            </w:r>
            <w:r w:rsidR="00841430">
              <w:rPr>
                <w:noProof/>
                <w:webHidden/>
              </w:rPr>
              <w:fldChar w:fldCharType="separate"/>
            </w:r>
            <w:r w:rsidR="00841430">
              <w:rPr>
                <w:noProof/>
                <w:webHidden/>
              </w:rPr>
              <w:t xml:space="preserve">- </w:t>
            </w:r>
            <w:r w:rsidR="00AF414B">
              <w:rPr>
                <w:noProof/>
                <w:webHidden/>
              </w:rPr>
              <w:t>12</w:t>
            </w:r>
            <w:r w:rsidR="00841430">
              <w:rPr>
                <w:noProof/>
                <w:webHidden/>
              </w:rPr>
              <w:t xml:space="preserve"> -</w:t>
            </w:r>
            <w:r w:rsidR="00841430">
              <w:rPr>
                <w:noProof/>
                <w:webHidden/>
              </w:rPr>
              <w:fldChar w:fldCharType="end"/>
            </w:r>
          </w:hyperlink>
        </w:p>
        <w:p w14:paraId="16E2CDE0" w14:textId="7C5368D1" w:rsidR="00841430" w:rsidRDefault="00A67C57">
          <w:pPr>
            <w:pStyle w:val="TOC3"/>
            <w:rPr>
              <w:rFonts w:asciiTheme="minorHAnsi" w:eastAsiaTheme="minorEastAsia" w:hAnsiTheme="minorHAnsi"/>
              <w:noProof/>
              <w:spacing w:val="0"/>
              <w:sz w:val="22"/>
              <w:lang w:eastAsia="pl-PL"/>
            </w:rPr>
          </w:pPr>
          <w:hyperlink w:anchor="_Toc125915196" w:history="1">
            <w:r w:rsidR="00841430" w:rsidRPr="00B31DE1">
              <w:rPr>
                <w:rStyle w:val="Hyperlink"/>
                <w:noProof/>
              </w:rPr>
              <w:t>3.2.5</w:t>
            </w:r>
            <w:r w:rsidR="00841430">
              <w:rPr>
                <w:rFonts w:asciiTheme="minorHAnsi" w:eastAsiaTheme="minorEastAsia" w:hAnsiTheme="minorHAnsi"/>
                <w:noProof/>
                <w:spacing w:val="0"/>
                <w:sz w:val="22"/>
                <w:lang w:eastAsia="pl-PL"/>
              </w:rPr>
              <w:tab/>
            </w:r>
            <w:r w:rsidR="00841430" w:rsidRPr="00B31DE1">
              <w:rPr>
                <w:rStyle w:val="Hyperlink"/>
                <w:noProof/>
              </w:rPr>
              <w:t>Tail design</w:t>
            </w:r>
            <w:r w:rsidR="00841430">
              <w:rPr>
                <w:noProof/>
                <w:webHidden/>
              </w:rPr>
              <w:tab/>
            </w:r>
            <w:r w:rsidR="00841430">
              <w:rPr>
                <w:noProof/>
                <w:webHidden/>
              </w:rPr>
              <w:fldChar w:fldCharType="begin"/>
            </w:r>
            <w:r w:rsidR="00841430">
              <w:rPr>
                <w:noProof/>
                <w:webHidden/>
              </w:rPr>
              <w:instrText xml:space="preserve"> PAGEREF _Toc125915196 \h </w:instrText>
            </w:r>
            <w:r w:rsidR="00841430">
              <w:rPr>
                <w:noProof/>
                <w:webHidden/>
              </w:rPr>
            </w:r>
            <w:r w:rsidR="00841430">
              <w:rPr>
                <w:noProof/>
                <w:webHidden/>
              </w:rPr>
              <w:fldChar w:fldCharType="separate"/>
            </w:r>
            <w:r w:rsidR="00841430">
              <w:rPr>
                <w:noProof/>
                <w:webHidden/>
              </w:rPr>
              <w:t xml:space="preserve">- </w:t>
            </w:r>
            <w:r w:rsidR="00AF414B">
              <w:rPr>
                <w:noProof/>
                <w:webHidden/>
              </w:rPr>
              <w:t>13</w:t>
            </w:r>
            <w:r w:rsidR="00841430">
              <w:rPr>
                <w:noProof/>
                <w:webHidden/>
              </w:rPr>
              <w:t xml:space="preserve"> -</w:t>
            </w:r>
            <w:r w:rsidR="00841430">
              <w:rPr>
                <w:noProof/>
                <w:webHidden/>
              </w:rPr>
              <w:fldChar w:fldCharType="end"/>
            </w:r>
          </w:hyperlink>
        </w:p>
        <w:p w14:paraId="1600D5C1" w14:textId="5537F15B" w:rsidR="00841430" w:rsidRDefault="00A67C57">
          <w:pPr>
            <w:pStyle w:val="TOC3"/>
            <w:rPr>
              <w:rFonts w:asciiTheme="minorHAnsi" w:eastAsiaTheme="minorEastAsia" w:hAnsiTheme="minorHAnsi"/>
              <w:noProof/>
              <w:spacing w:val="0"/>
              <w:sz w:val="22"/>
              <w:lang w:eastAsia="pl-PL"/>
            </w:rPr>
          </w:pPr>
          <w:hyperlink w:anchor="_Toc125915197" w:history="1">
            <w:r w:rsidR="00841430" w:rsidRPr="00B31DE1">
              <w:rPr>
                <w:rStyle w:val="Hyperlink"/>
                <w:noProof/>
                <w:highlight w:val="red"/>
              </w:rPr>
              <w:t>3.2.6</w:t>
            </w:r>
            <w:r w:rsidR="00841430">
              <w:rPr>
                <w:rFonts w:asciiTheme="minorHAnsi" w:eastAsiaTheme="minorEastAsia" w:hAnsiTheme="minorHAnsi"/>
                <w:noProof/>
                <w:spacing w:val="0"/>
                <w:sz w:val="22"/>
                <w:lang w:eastAsia="pl-PL"/>
              </w:rPr>
              <w:tab/>
            </w:r>
            <w:r w:rsidR="00841430" w:rsidRPr="00B31DE1">
              <w:rPr>
                <w:rStyle w:val="Hyperlink"/>
                <w:noProof/>
                <w:highlight w:val="red"/>
              </w:rPr>
              <w:t>Mass and balance</w:t>
            </w:r>
            <w:r w:rsidR="00841430">
              <w:rPr>
                <w:noProof/>
                <w:webHidden/>
              </w:rPr>
              <w:tab/>
            </w:r>
            <w:r w:rsidR="00841430">
              <w:rPr>
                <w:noProof/>
                <w:webHidden/>
              </w:rPr>
              <w:fldChar w:fldCharType="begin"/>
            </w:r>
            <w:r w:rsidR="00841430">
              <w:rPr>
                <w:noProof/>
                <w:webHidden/>
              </w:rPr>
              <w:instrText xml:space="preserve"> PAGEREF _Toc125915197 \h </w:instrText>
            </w:r>
            <w:r w:rsidR="00841430">
              <w:rPr>
                <w:noProof/>
                <w:webHidden/>
              </w:rPr>
            </w:r>
            <w:r w:rsidR="00841430">
              <w:rPr>
                <w:noProof/>
                <w:webHidden/>
              </w:rPr>
              <w:fldChar w:fldCharType="separate"/>
            </w:r>
            <w:r w:rsidR="00841430">
              <w:rPr>
                <w:noProof/>
                <w:webHidden/>
              </w:rPr>
              <w:t>- 14 -</w:t>
            </w:r>
            <w:r w:rsidR="00841430">
              <w:rPr>
                <w:noProof/>
                <w:webHidden/>
              </w:rPr>
              <w:fldChar w:fldCharType="end"/>
            </w:r>
          </w:hyperlink>
        </w:p>
        <w:p w14:paraId="39151C9D" w14:textId="68659ED6" w:rsidR="00841430" w:rsidRDefault="00A67C57">
          <w:pPr>
            <w:pStyle w:val="TOC3"/>
            <w:rPr>
              <w:rFonts w:asciiTheme="minorHAnsi" w:eastAsiaTheme="minorEastAsia" w:hAnsiTheme="minorHAnsi"/>
              <w:noProof/>
              <w:spacing w:val="0"/>
              <w:sz w:val="22"/>
              <w:lang w:eastAsia="pl-PL"/>
            </w:rPr>
          </w:pPr>
          <w:hyperlink w:anchor="_Toc125915198" w:history="1">
            <w:r w:rsidR="00841430" w:rsidRPr="00B31DE1">
              <w:rPr>
                <w:rStyle w:val="Hyperlink"/>
                <w:noProof/>
                <w:highlight w:val="red"/>
              </w:rPr>
              <w:t>3.2.7</w:t>
            </w:r>
            <w:r w:rsidR="00841430">
              <w:rPr>
                <w:rFonts w:asciiTheme="minorHAnsi" w:eastAsiaTheme="minorEastAsia" w:hAnsiTheme="minorHAnsi"/>
                <w:noProof/>
                <w:spacing w:val="0"/>
                <w:sz w:val="22"/>
                <w:lang w:eastAsia="pl-PL"/>
              </w:rPr>
              <w:tab/>
            </w:r>
            <w:r w:rsidR="00841430" w:rsidRPr="00B31DE1">
              <w:rPr>
                <w:rStyle w:val="Hyperlink"/>
                <w:noProof/>
                <w:highlight w:val="red"/>
              </w:rPr>
              <w:t>Propulsion selection</w:t>
            </w:r>
            <w:r w:rsidR="00841430">
              <w:rPr>
                <w:noProof/>
                <w:webHidden/>
              </w:rPr>
              <w:tab/>
            </w:r>
            <w:r w:rsidR="00841430">
              <w:rPr>
                <w:noProof/>
                <w:webHidden/>
              </w:rPr>
              <w:fldChar w:fldCharType="begin"/>
            </w:r>
            <w:r w:rsidR="00841430">
              <w:rPr>
                <w:noProof/>
                <w:webHidden/>
              </w:rPr>
              <w:instrText xml:space="preserve"> PAGEREF _Toc125915198 \h </w:instrText>
            </w:r>
            <w:r w:rsidR="00841430">
              <w:rPr>
                <w:noProof/>
                <w:webHidden/>
              </w:rPr>
            </w:r>
            <w:r w:rsidR="00841430">
              <w:rPr>
                <w:noProof/>
                <w:webHidden/>
              </w:rPr>
              <w:fldChar w:fldCharType="separate"/>
            </w:r>
            <w:r w:rsidR="00841430">
              <w:rPr>
                <w:noProof/>
                <w:webHidden/>
              </w:rPr>
              <w:t xml:space="preserve">- </w:t>
            </w:r>
            <w:r w:rsidR="00AF414B">
              <w:rPr>
                <w:noProof/>
                <w:webHidden/>
              </w:rPr>
              <w:t>14</w:t>
            </w:r>
            <w:r w:rsidR="00841430">
              <w:rPr>
                <w:noProof/>
                <w:webHidden/>
              </w:rPr>
              <w:t xml:space="preserve"> -</w:t>
            </w:r>
            <w:r w:rsidR="00841430">
              <w:rPr>
                <w:noProof/>
                <w:webHidden/>
              </w:rPr>
              <w:fldChar w:fldCharType="end"/>
            </w:r>
          </w:hyperlink>
        </w:p>
        <w:p w14:paraId="79F78228" w14:textId="05F3653A" w:rsidR="00841430" w:rsidRDefault="00A67C57">
          <w:pPr>
            <w:pStyle w:val="TOC3"/>
            <w:rPr>
              <w:rFonts w:asciiTheme="minorHAnsi" w:eastAsiaTheme="minorEastAsia" w:hAnsiTheme="minorHAnsi"/>
              <w:noProof/>
              <w:spacing w:val="0"/>
              <w:sz w:val="22"/>
              <w:lang w:eastAsia="pl-PL"/>
            </w:rPr>
          </w:pPr>
          <w:hyperlink w:anchor="_Toc125915199" w:history="1">
            <w:r w:rsidR="00841430" w:rsidRPr="00B31DE1">
              <w:rPr>
                <w:rStyle w:val="Hyperlink"/>
                <w:noProof/>
                <w:highlight w:val="red"/>
              </w:rPr>
              <w:t>3.2.8</w:t>
            </w:r>
            <w:r w:rsidR="00841430">
              <w:rPr>
                <w:rFonts w:asciiTheme="minorHAnsi" w:eastAsiaTheme="minorEastAsia" w:hAnsiTheme="minorHAnsi"/>
                <w:noProof/>
                <w:spacing w:val="0"/>
                <w:sz w:val="22"/>
                <w:lang w:eastAsia="pl-PL"/>
              </w:rPr>
              <w:tab/>
            </w:r>
            <w:r w:rsidR="00841430" w:rsidRPr="00B31DE1">
              <w:rPr>
                <w:rStyle w:val="Hyperlink"/>
                <w:noProof/>
                <w:highlight w:val="red"/>
              </w:rPr>
              <w:t>Vehicle sizing and servo selection</w:t>
            </w:r>
            <w:r w:rsidR="00841430">
              <w:rPr>
                <w:noProof/>
                <w:webHidden/>
              </w:rPr>
              <w:tab/>
            </w:r>
            <w:r w:rsidR="00841430">
              <w:rPr>
                <w:noProof/>
                <w:webHidden/>
              </w:rPr>
              <w:fldChar w:fldCharType="begin"/>
            </w:r>
            <w:r w:rsidR="00841430">
              <w:rPr>
                <w:noProof/>
                <w:webHidden/>
              </w:rPr>
              <w:instrText xml:space="preserve"> PAGEREF _Toc125915199 \h </w:instrText>
            </w:r>
            <w:r w:rsidR="00841430">
              <w:rPr>
                <w:noProof/>
                <w:webHidden/>
              </w:rPr>
            </w:r>
            <w:r w:rsidR="00841430">
              <w:rPr>
                <w:noProof/>
                <w:webHidden/>
              </w:rPr>
              <w:fldChar w:fldCharType="separate"/>
            </w:r>
            <w:r w:rsidR="00841430">
              <w:rPr>
                <w:noProof/>
                <w:webHidden/>
              </w:rPr>
              <w:t>- 15 -</w:t>
            </w:r>
            <w:r w:rsidR="00841430">
              <w:rPr>
                <w:noProof/>
                <w:webHidden/>
              </w:rPr>
              <w:fldChar w:fldCharType="end"/>
            </w:r>
          </w:hyperlink>
        </w:p>
        <w:p w14:paraId="2749318B" w14:textId="55BE20CD" w:rsidR="00841430" w:rsidRDefault="00A67C57">
          <w:pPr>
            <w:pStyle w:val="TOC3"/>
            <w:rPr>
              <w:rFonts w:asciiTheme="minorHAnsi" w:eastAsiaTheme="minorEastAsia" w:hAnsiTheme="minorHAnsi"/>
              <w:noProof/>
              <w:spacing w:val="0"/>
              <w:sz w:val="22"/>
              <w:lang w:eastAsia="pl-PL"/>
            </w:rPr>
          </w:pPr>
          <w:hyperlink w:anchor="_Toc125915200" w:history="1">
            <w:r w:rsidR="00841430" w:rsidRPr="00B31DE1">
              <w:rPr>
                <w:rStyle w:val="Hyperlink"/>
                <w:noProof/>
                <w:highlight w:val="green"/>
              </w:rPr>
              <w:t>3.2.9</w:t>
            </w:r>
            <w:r w:rsidR="00841430">
              <w:rPr>
                <w:rFonts w:asciiTheme="minorHAnsi" w:eastAsiaTheme="minorEastAsia" w:hAnsiTheme="minorHAnsi"/>
                <w:noProof/>
                <w:spacing w:val="0"/>
                <w:sz w:val="22"/>
                <w:lang w:eastAsia="pl-PL"/>
              </w:rPr>
              <w:tab/>
            </w:r>
            <w:r w:rsidR="00841430" w:rsidRPr="00B31DE1">
              <w:rPr>
                <w:rStyle w:val="Hyperlink"/>
                <w:noProof/>
                <w:highlight w:val="green"/>
              </w:rPr>
              <w:t>Structural analysis, loads, and material selection</w:t>
            </w:r>
            <w:r w:rsidR="00841430">
              <w:rPr>
                <w:noProof/>
                <w:webHidden/>
              </w:rPr>
              <w:tab/>
            </w:r>
            <w:r w:rsidR="00841430">
              <w:rPr>
                <w:noProof/>
                <w:webHidden/>
              </w:rPr>
              <w:fldChar w:fldCharType="begin"/>
            </w:r>
            <w:r w:rsidR="00841430">
              <w:rPr>
                <w:noProof/>
                <w:webHidden/>
              </w:rPr>
              <w:instrText xml:space="preserve"> PAGEREF _Toc125915200 \h </w:instrText>
            </w:r>
            <w:r w:rsidR="00841430">
              <w:rPr>
                <w:noProof/>
                <w:webHidden/>
              </w:rPr>
            </w:r>
            <w:r w:rsidR="00841430">
              <w:rPr>
                <w:noProof/>
                <w:webHidden/>
              </w:rPr>
              <w:fldChar w:fldCharType="separate"/>
            </w:r>
            <w:r w:rsidR="00841430">
              <w:rPr>
                <w:noProof/>
                <w:webHidden/>
              </w:rPr>
              <w:t>- 16 -</w:t>
            </w:r>
            <w:r w:rsidR="00841430">
              <w:rPr>
                <w:noProof/>
                <w:webHidden/>
              </w:rPr>
              <w:fldChar w:fldCharType="end"/>
            </w:r>
          </w:hyperlink>
        </w:p>
        <w:p w14:paraId="3DFE6276" w14:textId="01775920" w:rsidR="00841430" w:rsidRDefault="00A67C57">
          <w:pPr>
            <w:pStyle w:val="TOC3"/>
            <w:rPr>
              <w:rFonts w:asciiTheme="minorHAnsi" w:eastAsiaTheme="minorEastAsia" w:hAnsiTheme="minorHAnsi"/>
              <w:noProof/>
              <w:spacing w:val="0"/>
              <w:sz w:val="22"/>
              <w:lang w:eastAsia="pl-PL"/>
            </w:rPr>
          </w:pPr>
          <w:hyperlink w:anchor="_Toc125915201" w:history="1">
            <w:r w:rsidR="00841430" w:rsidRPr="00B31DE1">
              <w:rPr>
                <w:rStyle w:val="Hyperlink"/>
                <w:noProof/>
                <w:highlight w:val="green"/>
              </w:rPr>
              <w:t>3.2.10</w:t>
            </w:r>
            <w:r w:rsidR="00841430">
              <w:rPr>
                <w:rFonts w:asciiTheme="minorHAnsi" w:eastAsiaTheme="minorEastAsia" w:hAnsiTheme="minorHAnsi"/>
                <w:noProof/>
                <w:spacing w:val="0"/>
                <w:sz w:val="22"/>
                <w:lang w:eastAsia="pl-PL"/>
              </w:rPr>
              <w:tab/>
            </w:r>
            <w:r w:rsidR="00841430" w:rsidRPr="00B31DE1">
              <w:rPr>
                <w:rStyle w:val="Hyperlink"/>
                <w:noProof/>
                <w:highlight w:val="green"/>
              </w:rPr>
              <w:t>Spar wall structure and testing</w:t>
            </w:r>
            <w:r w:rsidR="00841430">
              <w:rPr>
                <w:noProof/>
                <w:webHidden/>
              </w:rPr>
              <w:tab/>
            </w:r>
            <w:r w:rsidR="00841430">
              <w:rPr>
                <w:noProof/>
                <w:webHidden/>
              </w:rPr>
              <w:fldChar w:fldCharType="begin"/>
            </w:r>
            <w:r w:rsidR="00841430">
              <w:rPr>
                <w:noProof/>
                <w:webHidden/>
              </w:rPr>
              <w:instrText xml:space="preserve"> PAGEREF _Toc125915201 \h </w:instrText>
            </w:r>
            <w:r w:rsidR="00841430">
              <w:rPr>
                <w:noProof/>
                <w:webHidden/>
              </w:rPr>
            </w:r>
            <w:r w:rsidR="00841430">
              <w:rPr>
                <w:noProof/>
                <w:webHidden/>
              </w:rPr>
              <w:fldChar w:fldCharType="separate"/>
            </w:r>
            <w:r w:rsidR="00841430">
              <w:rPr>
                <w:noProof/>
                <w:webHidden/>
              </w:rPr>
              <w:t>- 17 -</w:t>
            </w:r>
            <w:r w:rsidR="00841430">
              <w:rPr>
                <w:noProof/>
                <w:webHidden/>
              </w:rPr>
              <w:fldChar w:fldCharType="end"/>
            </w:r>
          </w:hyperlink>
        </w:p>
        <w:p w14:paraId="63140ED9" w14:textId="357BA66D" w:rsidR="00841430" w:rsidRDefault="00A67C57">
          <w:pPr>
            <w:pStyle w:val="TOC3"/>
            <w:rPr>
              <w:rFonts w:asciiTheme="minorHAnsi" w:eastAsiaTheme="minorEastAsia" w:hAnsiTheme="minorHAnsi"/>
              <w:noProof/>
              <w:spacing w:val="0"/>
              <w:sz w:val="22"/>
              <w:lang w:eastAsia="pl-PL"/>
            </w:rPr>
          </w:pPr>
          <w:hyperlink w:anchor="_Toc125915202" w:history="1">
            <w:r w:rsidR="00841430" w:rsidRPr="00B31DE1">
              <w:rPr>
                <w:rStyle w:val="Hyperlink"/>
                <w:noProof/>
                <w:highlight w:val="yellow"/>
              </w:rPr>
              <w:t>3.2.11</w:t>
            </w:r>
            <w:r w:rsidR="00841430">
              <w:rPr>
                <w:rFonts w:asciiTheme="minorHAnsi" w:eastAsiaTheme="minorEastAsia" w:hAnsiTheme="minorHAnsi"/>
                <w:noProof/>
                <w:spacing w:val="0"/>
                <w:sz w:val="22"/>
                <w:lang w:eastAsia="pl-PL"/>
              </w:rPr>
              <w:tab/>
            </w:r>
            <w:r w:rsidR="00841430" w:rsidRPr="00B31DE1">
              <w:rPr>
                <w:rStyle w:val="Hyperlink"/>
                <w:noProof/>
                <w:highlight w:val="yellow"/>
              </w:rPr>
              <w:t>Wing static test</w:t>
            </w:r>
            <w:r w:rsidR="00841430">
              <w:rPr>
                <w:noProof/>
                <w:webHidden/>
              </w:rPr>
              <w:tab/>
            </w:r>
            <w:r w:rsidR="00841430">
              <w:rPr>
                <w:noProof/>
                <w:webHidden/>
              </w:rPr>
              <w:fldChar w:fldCharType="begin"/>
            </w:r>
            <w:r w:rsidR="00841430">
              <w:rPr>
                <w:noProof/>
                <w:webHidden/>
              </w:rPr>
              <w:instrText xml:space="preserve"> PAGEREF _Toc125915202 \h </w:instrText>
            </w:r>
            <w:r w:rsidR="00841430">
              <w:rPr>
                <w:noProof/>
                <w:webHidden/>
              </w:rPr>
            </w:r>
            <w:r w:rsidR="00841430">
              <w:rPr>
                <w:noProof/>
                <w:webHidden/>
              </w:rPr>
              <w:fldChar w:fldCharType="separate"/>
            </w:r>
            <w:r w:rsidR="00841430">
              <w:rPr>
                <w:noProof/>
                <w:webHidden/>
              </w:rPr>
              <w:t xml:space="preserve">- </w:t>
            </w:r>
            <w:r w:rsidR="00AF414B">
              <w:rPr>
                <w:noProof/>
                <w:webHidden/>
              </w:rPr>
              <w:t>17</w:t>
            </w:r>
            <w:r w:rsidR="00841430">
              <w:rPr>
                <w:noProof/>
                <w:webHidden/>
              </w:rPr>
              <w:t xml:space="preserve"> -</w:t>
            </w:r>
            <w:r w:rsidR="00841430">
              <w:rPr>
                <w:noProof/>
                <w:webHidden/>
              </w:rPr>
              <w:fldChar w:fldCharType="end"/>
            </w:r>
          </w:hyperlink>
        </w:p>
        <w:p w14:paraId="138A8DB3" w14:textId="6BE79CC3" w:rsidR="00841430" w:rsidRDefault="00A67C57">
          <w:pPr>
            <w:pStyle w:val="TOC2"/>
            <w:rPr>
              <w:rFonts w:asciiTheme="minorHAnsi" w:eastAsiaTheme="minorEastAsia" w:hAnsiTheme="minorHAnsi"/>
              <w:noProof/>
              <w:spacing w:val="0"/>
              <w:sz w:val="22"/>
              <w:lang w:eastAsia="pl-PL"/>
            </w:rPr>
          </w:pPr>
          <w:hyperlink w:anchor="_Toc125915203" w:history="1">
            <w:r w:rsidR="00841430" w:rsidRPr="00B31DE1">
              <w:rPr>
                <w:rStyle w:val="Hyperlink"/>
                <w:rFonts w:ascii="Calibri Light" w:hAnsi="Calibri Light"/>
                <w:noProof/>
              </w:rPr>
              <w:t>3.3</w:t>
            </w:r>
            <w:r w:rsidR="00841430">
              <w:rPr>
                <w:rFonts w:asciiTheme="minorHAnsi" w:eastAsiaTheme="minorEastAsia" w:hAnsiTheme="minorHAnsi"/>
                <w:noProof/>
                <w:spacing w:val="0"/>
                <w:sz w:val="22"/>
                <w:lang w:eastAsia="pl-PL"/>
              </w:rPr>
              <w:tab/>
            </w:r>
            <w:r w:rsidR="00841430" w:rsidRPr="00B31DE1">
              <w:rPr>
                <w:rStyle w:val="Hyperlink"/>
                <w:noProof/>
              </w:rPr>
              <w:t>Final structure design</w:t>
            </w:r>
            <w:r w:rsidR="00841430">
              <w:rPr>
                <w:noProof/>
                <w:webHidden/>
              </w:rPr>
              <w:tab/>
            </w:r>
            <w:r w:rsidR="00841430">
              <w:rPr>
                <w:noProof/>
                <w:webHidden/>
              </w:rPr>
              <w:fldChar w:fldCharType="begin"/>
            </w:r>
            <w:r w:rsidR="00841430">
              <w:rPr>
                <w:noProof/>
                <w:webHidden/>
              </w:rPr>
              <w:instrText xml:space="preserve"> PAGEREF _Toc125915203 \h </w:instrText>
            </w:r>
            <w:r w:rsidR="00841430">
              <w:rPr>
                <w:noProof/>
                <w:webHidden/>
              </w:rPr>
            </w:r>
            <w:r w:rsidR="00841430">
              <w:rPr>
                <w:noProof/>
                <w:webHidden/>
              </w:rPr>
              <w:fldChar w:fldCharType="separate"/>
            </w:r>
            <w:r w:rsidR="00841430">
              <w:rPr>
                <w:noProof/>
                <w:webHidden/>
              </w:rPr>
              <w:t xml:space="preserve">- </w:t>
            </w:r>
            <w:r w:rsidR="00AF414B">
              <w:rPr>
                <w:noProof/>
                <w:webHidden/>
              </w:rPr>
              <w:t>18</w:t>
            </w:r>
            <w:r w:rsidR="00841430">
              <w:rPr>
                <w:noProof/>
                <w:webHidden/>
              </w:rPr>
              <w:t xml:space="preserve"> -</w:t>
            </w:r>
            <w:r w:rsidR="00841430">
              <w:rPr>
                <w:noProof/>
                <w:webHidden/>
              </w:rPr>
              <w:fldChar w:fldCharType="end"/>
            </w:r>
          </w:hyperlink>
        </w:p>
        <w:p w14:paraId="456AD0F6" w14:textId="560F2921" w:rsidR="00841430" w:rsidRDefault="00A67C57">
          <w:pPr>
            <w:pStyle w:val="TOC3"/>
            <w:rPr>
              <w:rFonts w:asciiTheme="minorHAnsi" w:eastAsiaTheme="minorEastAsia" w:hAnsiTheme="minorHAnsi"/>
              <w:noProof/>
              <w:spacing w:val="0"/>
              <w:sz w:val="22"/>
              <w:lang w:eastAsia="pl-PL"/>
            </w:rPr>
          </w:pPr>
          <w:hyperlink w:anchor="_Toc125915204" w:history="1">
            <w:r w:rsidR="00841430" w:rsidRPr="00B31DE1">
              <w:rPr>
                <w:rStyle w:val="Hyperlink"/>
                <w:noProof/>
                <w:highlight w:val="red"/>
              </w:rPr>
              <w:t>3.3.1</w:t>
            </w:r>
            <w:r w:rsidR="00841430">
              <w:rPr>
                <w:rFonts w:asciiTheme="minorHAnsi" w:eastAsiaTheme="minorEastAsia" w:hAnsiTheme="minorHAnsi"/>
                <w:noProof/>
                <w:spacing w:val="0"/>
                <w:sz w:val="22"/>
                <w:lang w:eastAsia="pl-PL"/>
              </w:rPr>
              <w:tab/>
            </w:r>
            <w:r w:rsidR="00841430" w:rsidRPr="00B31DE1">
              <w:rPr>
                <w:rStyle w:val="Hyperlink"/>
                <w:noProof/>
                <w:highlight w:val="red"/>
              </w:rPr>
              <w:t>Assembly</w:t>
            </w:r>
            <w:r w:rsidR="00841430">
              <w:rPr>
                <w:noProof/>
                <w:webHidden/>
              </w:rPr>
              <w:tab/>
            </w:r>
            <w:r w:rsidR="00841430">
              <w:rPr>
                <w:noProof/>
                <w:webHidden/>
              </w:rPr>
              <w:fldChar w:fldCharType="begin"/>
            </w:r>
            <w:r w:rsidR="00841430">
              <w:rPr>
                <w:noProof/>
                <w:webHidden/>
              </w:rPr>
              <w:instrText xml:space="preserve"> PAGEREF _Toc125915204 \h </w:instrText>
            </w:r>
            <w:r w:rsidR="00841430">
              <w:rPr>
                <w:noProof/>
                <w:webHidden/>
              </w:rPr>
            </w:r>
            <w:r w:rsidR="00841430">
              <w:rPr>
                <w:noProof/>
                <w:webHidden/>
              </w:rPr>
              <w:fldChar w:fldCharType="separate"/>
            </w:r>
            <w:r w:rsidR="00841430">
              <w:rPr>
                <w:noProof/>
                <w:webHidden/>
              </w:rPr>
              <w:t xml:space="preserve">- </w:t>
            </w:r>
            <w:r w:rsidR="00AF414B">
              <w:rPr>
                <w:noProof/>
                <w:webHidden/>
              </w:rPr>
              <w:t>18</w:t>
            </w:r>
            <w:r w:rsidR="00841430">
              <w:rPr>
                <w:noProof/>
                <w:webHidden/>
              </w:rPr>
              <w:t xml:space="preserve"> -</w:t>
            </w:r>
            <w:r w:rsidR="00841430">
              <w:rPr>
                <w:noProof/>
                <w:webHidden/>
              </w:rPr>
              <w:fldChar w:fldCharType="end"/>
            </w:r>
          </w:hyperlink>
        </w:p>
        <w:p w14:paraId="2DDF4B67" w14:textId="6EA9A9EB" w:rsidR="00841430" w:rsidRDefault="00A67C57">
          <w:pPr>
            <w:pStyle w:val="TOC3"/>
            <w:rPr>
              <w:rFonts w:asciiTheme="minorHAnsi" w:eastAsiaTheme="minorEastAsia" w:hAnsiTheme="minorHAnsi"/>
              <w:noProof/>
              <w:spacing w:val="0"/>
              <w:sz w:val="22"/>
              <w:lang w:eastAsia="pl-PL"/>
            </w:rPr>
          </w:pPr>
          <w:hyperlink w:anchor="_Toc125915205" w:history="1">
            <w:r w:rsidR="00841430" w:rsidRPr="00B31DE1">
              <w:rPr>
                <w:rStyle w:val="Hyperlink"/>
                <w:noProof/>
                <w:highlight w:val="red"/>
              </w:rPr>
              <w:t>3.3.2</w:t>
            </w:r>
            <w:r w:rsidR="00841430">
              <w:rPr>
                <w:rFonts w:asciiTheme="minorHAnsi" w:eastAsiaTheme="minorEastAsia" w:hAnsiTheme="minorHAnsi"/>
                <w:noProof/>
                <w:spacing w:val="0"/>
                <w:sz w:val="22"/>
                <w:lang w:eastAsia="pl-PL"/>
              </w:rPr>
              <w:tab/>
            </w:r>
            <w:r w:rsidR="00841430" w:rsidRPr="00B31DE1">
              <w:rPr>
                <w:rStyle w:val="Hyperlink"/>
                <w:noProof/>
                <w:highlight w:val="red"/>
              </w:rPr>
              <w:t>Design features</w:t>
            </w:r>
            <w:r w:rsidR="00841430">
              <w:rPr>
                <w:noProof/>
                <w:webHidden/>
              </w:rPr>
              <w:tab/>
            </w:r>
            <w:r w:rsidR="00841430">
              <w:rPr>
                <w:noProof/>
                <w:webHidden/>
              </w:rPr>
              <w:fldChar w:fldCharType="begin"/>
            </w:r>
            <w:r w:rsidR="00841430">
              <w:rPr>
                <w:noProof/>
                <w:webHidden/>
              </w:rPr>
              <w:instrText xml:space="preserve"> PAGEREF _Toc125915205 \h </w:instrText>
            </w:r>
            <w:r w:rsidR="00841430">
              <w:rPr>
                <w:noProof/>
                <w:webHidden/>
              </w:rPr>
            </w:r>
            <w:r w:rsidR="00841430">
              <w:rPr>
                <w:noProof/>
                <w:webHidden/>
              </w:rPr>
              <w:fldChar w:fldCharType="separate"/>
            </w:r>
            <w:r w:rsidR="00841430">
              <w:rPr>
                <w:noProof/>
                <w:webHidden/>
              </w:rPr>
              <w:t xml:space="preserve">- </w:t>
            </w:r>
            <w:r w:rsidR="00AF414B">
              <w:rPr>
                <w:noProof/>
                <w:webHidden/>
              </w:rPr>
              <w:t>19</w:t>
            </w:r>
            <w:r w:rsidR="00841430">
              <w:rPr>
                <w:noProof/>
                <w:webHidden/>
              </w:rPr>
              <w:t xml:space="preserve"> -</w:t>
            </w:r>
            <w:r w:rsidR="00841430">
              <w:rPr>
                <w:noProof/>
                <w:webHidden/>
              </w:rPr>
              <w:fldChar w:fldCharType="end"/>
            </w:r>
          </w:hyperlink>
        </w:p>
        <w:p w14:paraId="6A5C86AE" w14:textId="5DEB7AAC" w:rsidR="00841430" w:rsidRDefault="00A67C57">
          <w:pPr>
            <w:pStyle w:val="TOC1"/>
            <w:tabs>
              <w:tab w:val="left" w:pos="480"/>
            </w:tabs>
            <w:rPr>
              <w:rFonts w:asciiTheme="minorHAnsi" w:eastAsiaTheme="minorEastAsia" w:hAnsiTheme="minorHAnsi"/>
              <w:noProof/>
              <w:spacing w:val="0"/>
              <w:sz w:val="22"/>
              <w:lang w:eastAsia="pl-PL"/>
            </w:rPr>
          </w:pPr>
          <w:hyperlink w:anchor="_Toc125915206" w:history="1">
            <w:r w:rsidR="00841430" w:rsidRPr="00B31DE1">
              <w:rPr>
                <w:rStyle w:val="Hyperlink"/>
                <w:noProof/>
              </w:rPr>
              <w:t>4.</w:t>
            </w:r>
            <w:r w:rsidR="00841430">
              <w:rPr>
                <w:rFonts w:asciiTheme="minorHAnsi" w:eastAsiaTheme="minorEastAsia" w:hAnsiTheme="minorHAnsi"/>
                <w:noProof/>
                <w:spacing w:val="0"/>
                <w:sz w:val="22"/>
                <w:lang w:eastAsia="pl-PL"/>
              </w:rPr>
              <w:tab/>
            </w:r>
            <w:r w:rsidR="00841430" w:rsidRPr="00B31DE1">
              <w:rPr>
                <w:rStyle w:val="Hyperlink"/>
                <w:noProof/>
              </w:rPr>
              <w:t>Performance Analysis</w:t>
            </w:r>
            <w:r w:rsidR="00841430">
              <w:rPr>
                <w:noProof/>
                <w:webHidden/>
              </w:rPr>
              <w:tab/>
            </w:r>
            <w:r w:rsidR="00841430">
              <w:rPr>
                <w:noProof/>
                <w:webHidden/>
              </w:rPr>
              <w:fldChar w:fldCharType="begin"/>
            </w:r>
            <w:r w:rsidR="00841430">
              <w:rPr>
                <w:noProof/>
                <w:webHidden/>
              </w:rPr>
              <w:instrText xml:space="preserve"> PAGEREF _Toc125915206 \h </w:instrText>
            </w:r>
            <w:r w:rsidR="00841430">
              <w:rPr>
                <w:noProof/>
                <w:webHidden/>
              </w:rPr>
            </w:r>
            <w:r w:rsidR="00841430">
              <w:rPr>
                <w:noProof/>
                <w:webHidden/>
              </w:rPr>
              <w:fldChar w:fldCharType="separate"/>
            </w:r>
            <w:r w:rsidR="00841430">
              <w:rPr>
                <w:noProof/>
                <w:webHidden/>
              </w:rPr>
              <w:t xml:space="preserve">- </w:t>
            </w:r>
            <w:r w:rsidR="00AF414B">
              <w:rPr>
                <w:noProof/>
                <w:webHidden/>
              </w:rPr>
              <w:t>19</w:t>
            </w:r>
            <w:r w:rsidR="00841430">
              <w:rPr>
                <w:noProof/>
                <w:webHidden/>
              </w:rPr>
              <w:t xml:space="preserve"> -</w:t>
            </w:r>
            <w:r w:rsidR="00841430">
              <w:rPr>
                <w:noProof/>
                <w:webHidden/>
              </w:rPr>
              <w:fldChar w:fldCharType="end"/>
            </w:r>
          </w:hyperlink>
        </w:p>
        <w:p w14:paraId="7AA7C05C" w14:textId="506EB07B" w:rsidR="00841430" w:rsidRDefault="00A67C57">
          <w:pPr>
            <w:pStyle w:val="TOC2"/>
            <w:rPr>
              <w:rFonts w:asciiTheme="minorHAnsi" w:eastAsiaTheme="minorEastAsia" w:hAnsiTheme="minorHAnsi"/>
              <w:noProof/>
              <w:spacing w:val="0"/>
              <w:sz w:val="22"/>
              <w:lang w:eastAsia="pl-PL"/>
            </w:rPr>
          </w:pPr>
          <w:hyperlink w:anchor="_Toc125915207" w:history="1">
            <w:r w:rsidR="00841430" w:rsidRPr="00B31DE1">
              <w:rPr>
                <w:rStyle w:val="Hyperlink"/>
                <w:rFonts w:ascii="Calibri Light" w:hAnsi="Calibri Light"/>
                <w:noProof/>
                <w:highlight w:val="yellow"/>
              </w:rPr>
              <w:t>4.1</w:t>
            </w:r>
            <w:r w:rsidR="00841430">
              <w:rPr>
                <w:rFonts w:asciiTheme="minorHAnsi" w:eastAsiaTheme="minorEastAsia" w:hAnsiTheme="minorHAnsi"/>
                <w:noProof/>
                <w:spacing w:val="0"/>
                <w:sz w:val="22"/>
                <w:lang w:eastAsia="pl-PL"/>
              </w:rPr>
              <w:tab/>
            </w:r>
            <w:r w:rsidR="00841430" w:rsidRPr="00B31DE1">
              <w:rPr>
                <w:rStyle w:val="Hyperlink"/>
                <w:noProof/>
                <w:highlight w:val="yellow"/>
              </w:rPr>
              <w:t>General</w:t>
            </w:r>
            <w:r w:rsidR="00841430">
              <w:rPr>
                <w:noProof/>
                <w:webHidden/>
              </w:rPr>
              <w:tab/>
            </w:r>
            <w:r w:rsidR="00841430">
              <w:rPr>
                <w:noProof/>
                <w:webHidden/>
              </w:rPr>
              <w:fldChar w:fldCharType="begin"/>
            </w:r>
            <w:r w:rsidR="00841430">
              <w:rPr>
                <w:noProof/>
                <w:webHidden/>
              </w:rPr>
              <w:instrText xml:space="preserve"> PAGEREF _Toc125915207 \h </w:instrText>
            </w:r>
            <w:r w:rsidR="00841430">
              <w:rPr>
                <w:noProof/>
                <w:webHidden/>
              </w:rPr>
            </w:r>
            <w:r w:rsidR="00841430">
              <w:rPr>
                <w:noProof/>
                <w:webHidden/>
              </w:rPr>
              <w:fldChar w:fldCharType="separate"/>
            </w:r>
            <w:r w:rsidR="00841430">
              <w:rPr>
                <w:noProof/>
                <w:webHidden/>
              </w:rPr>
              <w:t xml:space="preserve">- </w:t>
            </w:r>
            <w:r w:rsidR="00AF414B">
              <w:rPr>
                <w:noProof/>
                <w:webHidden/>
              </w:rPr>
              <w:t>19</w:t>
            </w:r>
            <w:r w:rsidR="00841430">
              <w:rPr>
                <w:noProof/>
                <w:webHidden/>
              </w:rPr>
              <w:t xml:space="preserve"> -</w:t>
            </w:r>
            <w:r w:rsidR="00841430">
              <w:rPr>
                <w:noProof/>
                <w:webHidden/>
              </w:rPr>
              <w:fldChar w:fldCharType="end"/>
            </w:r>
          </w:hyperlink>
        </w:p>
        <w:p w14:paraId="108B92FE" w14:textId="483187EC" w:rsidR="00841430" w:rsidRDefault="00A67C57">
          <w:pPr>
            <w:pStyle w:val="TOC2"/>
            <w:rPr>
              <w:rFonts w:asciiTheme="minorHAnsi" w:eastAsiaTheme="minorEastAsia" w:hAnsiTheme="minorHAnsi"/>
              <w:noProof/>
              <w:spacing w:val="0"/>
              <w:sz w:val="22"/>
              <w:lang w:eastAsia="pl-PL"/>
            </w:rPr>
          </w:pPr>
          <w:hyperlink w:anchor="_Toc125915208" w:history="1">
            <w:r w:rsidR="00841430" w:rsidRPr="00B31DE1">
              <w:rPr>
                <w:rStyle w:val="Hyperlink"/>
                <w:rFonts w:ascii="Calibri Light" w:hAnsi="Calibri Light"/>
                <w:noProof/>
                <w:highlight w:val="yellow"/>
              </w:rPr>
              <w:t>4.2</w:t>
            </w:r>
            <w:r w:rsidR="00841430">
              <w:rPr>
                <w:rFonts w:asciiTheme="minorHAnsi" w:eastAsiaTheme="minorEastAsia" w:hAnsiTheme="minorHAnsi"/>
                <w:noProof/>
                <w:spacing w:val="0"/>
                <w:sz w:val="22"/>
                <w:lang w:eastAsia="pl-PL"/>
              </w:rPr>
              <w:tab/>
            </w:r>
            <w:r w:rsidR="00841430" w:rsidRPr="00B31DE1">
              <w:rPr>
                <w:rStyle w:val="Hyperlink"/>
                <w:noProof/>
                <w:highlight w:val="yellow"/>
              </w:rPr>
              <w:t>Weather conditions</w:t>
            </w:r>
            <w:r w:rsidR="00841430">
              <w:rPr>
                <w:noProof/>
                <w:webHidden/>
              </w:rPr>
              <w:tab/>
            </w:r>
            <w:r w:rsidR="00841430">
              <w:rPr>
                <w:noProof/>
                <w:webHidden/>
              </w:rPr>
              <w:fldChar w:fldCharType="begin"/>
            </w:r>
            <w:r w:rsidR="00841430">
              <w:rPr>
                <w:noProof/>
                <w:webHidden/>
              </w:rPr>
              <w:instrText xml:space="preserve"> PAGEREF _Toc125915208 \h </w:instrText>
            </w:r>
            <w:r w:rsidR="00841430">
              <w:rPr>
                <w:noProof/>
                <w:webHidden/>
              </w:rPr>
            </w:r>
            <w:r w:rsidR="00841430">
              <w:rPr>
                <w:noProof/>
                <w:webHidden/>
              </w:rPr>
              <w:fldChar w:fldCharType="separate"/>
            </w:r>
            <w:r w:rsidR="00841430">
              <w:rPr>
                <w:noProof/>
                <w:webHidden/>
              </w:rPr>
              <w:t>- 20 -</w:t>
            </w:r>
            <w:r w:rsidR="00841430">
              <w:rPr>
                <w:noProof/>
                <w:webHidden/>
              </w:rPr>
              <w:fldChar w:fldCharType="end"/>
            </w:r>
          </w:hyperlink>
        </w:p>
        <w:p w14:paraId="5592E0A1" w14:textId="1C02D737" w:rsidR="00841430" w:rsidRDefault="00A67C57">
          <w:pPr>
            <w:pStyle w:val="TOC2"/>
            <w:rPr>
              <w:rFonts w:asciiTheme="minorHAnsi" w:eastAsiaTheme="minorEastAsia" w:hAnsiTheme="minorHAnsi"/>
              <w:noProof/>
              <w:spacing w:val="0"/>
              <w:sz w:val="22"/>
              <w:lang w:eastAsia="pl-PL"/>
            </w:rPr>
          </w:pPr>
          <w:hyperlink w:anchor="_Toc125915209" w:history="1">
            <w:r w:rsidR="00841430" w:rsidRPr="00B31DE1">
              <w:rPr>
                <w:rStyle w:val="Hyperlink"/>
                <w:rFonts w:ascii="Calibri Light" w:hAnsi="Calibri Light"/>
                <w:noProof/>
                <w:highlight w:val="yellow"/>
              </w:rPr>
              <w:t>4.3</w:t>
            </w:r>
            <w:r w:rsidR="00841430">
              <w:rPr>
                <w:rFonts w:asciiTheme="minorHAnsi" w:eastAsiaTheme="minorEastAsia" w:hAnsiTheme="minorHAnsi"/>
                <w:noProof/>
                <w:spacing w:val="0"/>
                <w:sz w:val="22"/>
                <w:lang w:eastAsia="pl-PL"/>
              </w:rPr>
              <w:tab/>
            </w:r>
            <w:r w:rsidR="00841430" w:rsidRPr="00B31DE1">
              <w:rPr>
                <w:rStyle w:val="Hyperlink"/>
                <w:noProof/>
                <w:highlight w:val="yellow"/>
              </w:rPr>
              <w:t>Take-off and climb analysis</w:t>
            </w:r>
            <w:r w:rsidR="00841430">
              <w:rPr>
                <w:noProof/>
                <w:webHidden/>
              </w:rPr>
              <w:tab/>
            </w:r>
            <w:r w:rsidR="00841430">
              <w:rPr>
                <w:noProof/>
                <w:webHidden/>
              </w:rPr>
              <w:fldChar w:fldCharType="begin"/>
            </w:r>
            <w:r w:rsidR="00841430">
              <w:rPr>
                <w:noProof/>
                <w:webHidden/>
              </w:rPr>
              <w:instrText xml:space="preserve"> PAGEREF _Toc125915209 \h </w:instrText>
            </w:r>
            <w:r w:rsidR="00841430">
              <w:rPr>
                <w:noProof/>
                <w:webHidden/>
              </w:rPr>
            </w:r>
            <w:r w:rsidR="00841430">
              <w:rPr>
                <w:noProof/>
                <w:webHidden/>
              </w:rPr>
              <w:fldChar w:fldCharType="separate"/>
            </w:r>
            <w:r w:rsidR="00841430">
              <w:rPr>
                <w:noProof/>
                <w:webHidden/>
              </w:rPr>
              <w:t xml:space="preserve">- </w:t>
            </w:r>
            <w:r w:rsidR="00AF414B">
              <w:rPr>
                <w:noProof/>
                <w:webHidden/>
              </w:rPr>
              <w:t>20</w:t>
            </w:r>
            <w:r w:rsidR="00841430">
              <w:rPr>
                <w:noProof/>
                <w:webHidden/>
              </w:rPr>
              <w:t xml:space="preserve"> -</w:t>
            </w:r>
            <w:r w:rsidR="00841430">
              <w:rPr>
                <w:noProof/>
                <w:webHidden/>
              </w:rPr>
              <w:fldChar w:fldCharType="end"/>
            </w:r>
          </w:hyperlink>
        </w:p>
        <w:p w14:paraId="7EC06FD4" w14:textId="0FE859FC" w:rsidR="00841430" w:rsidRDefault="00A67C57">
          <w:pPr>
            <w:pStyle w:val="TOC2"/>
            <w:rPr>
              <w:rFonts w:asciiTheme="minorHAnsi" w:eastAsiaTheme="minorEastAsia" w:hAnsiTheme="minorHAnsi"/>
              <w:noProof/>
              <w:spacing w:val="0"/>
              <w:sz w:val="22"/>
              <w:lang w:eastAsia="pl-PL"/>
            </w:rPr>
          </w:pPr>
          <w:hyperlink w:anchor="_Toc125915210" w:history="1">
            <w:r w:rsidR="00841430" w:rsidRPr="00B31DE1">
              <w:rPr>
                <w:rStyle w:val="Hyperlink"/>
                <w:rFonts w:ascii="Calibri Light" w:hAnsi="Calibri Light"/>
                <w:noProof/>
                <w:highlight w:val="yellow"/>
              </w:rPr>
              <w:t>4.4</w:t>
            </w:r>
            <w:r w:rsidR="00841430">
              <w:rPr>
                <w:rFonts w:asciiTheme="minorHAnsi" w:eastAsiaTheme="minorEastAsia" w:hAnsiTheme="minorHAnsi"/>
                <w:noProof/>
                <w:spacing w:val="0"/>
                <w:sz w:val="22"/>
                <w:lang w:eastAsia="pl-PL"/>
              </w:rPr>
              <w:tab/>
            </w:r>
            <w:r w:rsidR="00841430" w:rsidRPr="00B31DE1">
              <w:rPr>
                <w:rStyle w:val="Hyperlink"/>
                <w:noProof/>
                <w:highlight w:val="yellow"/>
              </w:rPr>
              <w:t>Stability and control</w:t>
            </w:r>
            <w:r w:rsidR="00841430">
              <w:rPr>
                <w:noProof/>
                <w:webHidden/>
              </w:rPr>
              <w:tab/>
            </w:r>
            <w:r w:rsidR="00841430">
              <w:rPr>
                <w:noProof/>
                <w:webHidden/>
              </w:rPr>
              <w:fldChar w:fldCharType="begin"/>
            </w:r>
            <w:r w:rsidR="00841430">
              <w:rPr>
                <w:noProof/>
                <w:webHidden/>
              </w:rPr>
              <w:instrText xml:space="preserve"> PAGEREF _Toc125915210 \h </w:instrText>
            </w:r>
            <w:r w:rsidR="00841430">
              <w:rPr>
                <w:noProof/>
                <w:webHidden/>
              </w:rPr>
            </w:r>
            <w:r w:rsidR="00841430">
              <w:rPr>
                <w:noProof/>
                <w:webHidden/>
              </w:rPr>
              <w:fldChar w:fldCharType="separate"/>
            </w:r>
            <w:r w:rsidR="00841430">
              <w:rPr>
                <w:noProof/>
                <w:webHidden/>
              </w:rPr>
              <w:t>- 22 -</w:t>
            </w:r>
            <w:r w:rsidR="00841430">
              <w:rPr>
                <w:noProof/>
                <w:webHidden/>
              </w:rPr>
              <w:fldChar w:fldCharType="end"/>
            </w:r>
          </w:hyperlink>
        </w:p>
        <w:p w14:paraId="378F1512" w14:textId="6B772E16" w:rsidR="00841430" w:rsidRDefault="00A67C57">
          <w:pPr>
            <w:pStyle w:val="TOC2"/>
            <w:rPr>
              <w:rFonts w:asciiTheme="minorHAnsi" w:eastAsiaTheme="minorEastAsia" w:hAnsiTheme="minorHAnsi"/>
              <w:noProof/>
              <w:spacing w:val="0"/>
              <w:sz w:val="22"/>
              <w:lang w:eastAsia="pl-PL"/>
            </w:rPr>
          </w:pPr>
          <w:hyperlink w:anchor="_Toc125915211" w:history="1">
            <w:r w:rsidR="00841430" w:rsidRPr="00B31DE1">
              <w:rPr>
                <w:rStyle w:val="Hyperlink"/>
                <w:rFonts w:ascii="Calibri Light" w:hAnsi="Calibri Light"/>
                <w:noProof/>
                <w:highlight w:val="yellow"/>
              </w:rPr>
              <w:t>4.5</w:t>
            </w:r>
            <w:r w:rsidR="00841430">
              <w:rPr>
                <w:rFonts w:asciiTheme="minorHAnsi" w:eastAsiaTheme="minorEastAsia" w:hAnsiTheme="minorHAnsi"/>
                <w:noProof/>
                <w:spacing w:val="0"/>
                <w:sz w:val="22"/>
                <w:lang w:eastAsia="pl-PL"/>
              </w:rPr>
              <w:tab/>
            </w:r>
            <w:r w:rsidR="00841430" w:rsidRPr="00B31DE1">
              <w:rPr>
                <w:rStyle w:val="Hyperlink"/>
                <w:noProof/>
                <w:highlight w:val="yellow"/>
              </w:rPr>
              <w:t>Turn radius analysis</w:t>
            </w:r>
            <w:r w:rsidR="00841430">
              <w:rPr>
                <w:noProof/>
                <w:webHidden/>
              </w:rPr>
              <w:tab/>
            </w:r>
            <w:r w:rsidR="00841430">
              <w:rPr>
                <w:noProof/>
                <w:webHidden/>
              </w:rPr>
              <w:fldChar w:fldCharType="begin"/>
            </w:r>
            <w:r w:rsidR="00841430">
              <w:rPr>
                <w:noProof/>
                <w:webHidden/>
              </w:rPr>
              <w:instrText xml:space="preserve"> PAGEREF _Toc125915211 \h </w:instrText>
            </w:r>
            <w:r w:rsidR="00841430">
              <w:rPr>
                <w:noProof/>
                <w:webHidden/>
              </w:rPr>
            </w:r>
            <w:r w:rsidR="00841430">
              <w:rPr>
                <w:noProof/>
                <w:webHidden/>
              </w:rPr>
              <w:fldChar w:fldCharType="separate"/>
            </w:r>
            <w:r w:rsidR="00841430">
              <w:rPr>
                <w:noProof/>
                <w:webHidden/>
              </w:rPr>
              <w:t>- 23 -</w:t>
            </w:r>
            <w:r w:rsidR="00841430">
              <w:rPr>
                <w:noProof/>
                <w:webHidden/>
              </w:rPr>
              <w:fldChar w:fldCharType="end"/>
            </w:r>
          </w:hyperlink>
        </w:p>
        <w:p w14:paraId="07283387" w14:textId="08A36301" w:rsidR="00841430" w:rsidRDefault="00A67C57">
          <w:pPr>
            <w:pStyle w:val="TOC2"/>
            <w:rPr>
              <w:rFonts w:asciiTheme="minorHAnsi" w:eastAsiaTheme="minorEastAsia" w:hAnsiTheme="minorHAnsi"/>
              <w:noProof/>
              <w:spacing w:val="0"/>
              <w:sz w:val="22"/>
              <w:lang w:eastAsia="pl-PL"/>
            </w:rPr>
          </w:pPr>
          <w:hyperlink w:anchor="_Toc125915212" w:history="1">
            <w:r w:rsidR="00841430" w:rsidRPr="00B31DE1">
              <w:rPr>
                <w:rStyle w:val="Hyperlink"/>
                <w:rFonts w:ascii="Calibri Light" w:hAnsi="Calibri Light"/>
                <w:noProof/>
              </w:rPr>
              <w:t>4.6</w:t>
            </w:r>
            <w:r w:rsidR="00841430">
              <w:rPr>
                <w:rFonts w:asciiTheme="minorHAnsi" w:eastAsiaTheme="minorEastAsia" w:hAnsiTheme="minorHAnsi"/>
                <w:noProof/>
                <w:spacing w:val="0"/>
                <w:sz w:val="22"/>
                <w:lang w:eastAsia="pl-PL"/>
              </w:rPr>
              <w:tab/>
            </w:r>
            <w:r w:rsidR="00841430" w:rsidRPr="00B31DE1">
              <w:rPr>
                <w:rStyle w:val="Hyperlink"/>
                <w:noProof/>
              </w:rPr>
              <w:t>Polar curve and landing distance</w:t>
            </w:r>
            <w:r w:rsidR="00841430">
              <w:rPr>
                <w:noProof/>
                <w:webHidden/>
              </w:rPr>
              <w:tab/>
            </w:r>
            <w:r w:rsidR="00841430">
              <w:rPr>
                <w:noProof/>
                <w:webHidden/>
              </w:rPr>
              <w:fldChar w:fldCharType="begin"/>
            </w:r>
            <w:r w:rsidR="00841430">
              <w:rPr>
                <w:noProof/>
                <w:webHidden/>
              </w:rPr>
              <w:instrText xml:space="preserve"> PAGEREF _Toc125915212 \h </w:instrText>
            </w:r>
            <w:r w:rsidR="00841430">
              <w:rPr>
                <w:noProof/>
                <w:webHidden/>
              </w:rPr>
            </w:r>
            <w:r w:rsidR="00841430">
              <w:rPr>
                <w:noProof/>
                <w:webHidden/>
              </w:rPr>
              <w:fldChar w:fldCharType="separate"/>
            </w:r>
            <w:r w:rsidR="00841430">
              <w:rPr>
                <w:noProof/>
                <w:webHidden/>
              </w:rPr>
              <w:t>- 23 -</w:t>
            </w:r>
            <w:r w:rsidR="00841430">
              <w:rPr>
                <w:noProof/>
                <w:webHidden/>
              </w:rPr>
              <w:fldChar w:fldCharType="end"/>
            </w:r>
          </w:hyperlink>
        </w:p>
        <w:p w14:paraId="2C4D694F" w14:textId="1C7BF922" w:rsidR="00841430" w:rsidRDefault="00A67C57">
          <w:pPr>
            <w:pStyle w:val="TOC2"/>
            <w:rPr>
              <w:rFonts w:asciiTheme="minorHAnsi" w:eastAsiaTheme="minorEastAsia" w:hAnsiTheme="minorHAnsi"/>
              <w:noProof/>
              <w:spacing w:val="0"/>
              <w:sz w:val="22"/>
              <w:lang w:eastAsia="pl-PL"/>
            </w:rPr>
          </w:pPr>
          <w:hyperlink w:anchor="_Toc125915213" w:history="1">
            <w:r w:rsidR="00841430" w:rsidRPr="00B31DE1">
              <w:rPr>
                <w:rStyle w:val="Hyperlink"/>
                <w:rFonts w:ascii="Calibri Light" w:hAnsi="Calibri Light"/>
                <w:noProof/>
              </w:rPr>
              <w:t>4.7</w:t>
            </w:r>
            <w:r w:rsidR="00841430">
              <w:rPr>
                <w:rFonts w:asciiTheme="minorHAnsi" w:eastAsiaTheme="minorEastAsia" w:hAnsiTheme="minorHAnsi"/>
                <w:noProof/>
                <w:spacing w:val="0"/>
                <w:sz w:val="22"/>
                <w:lang w:eastAsia="pl-PL"/>
              </w:rPr>
              <w:tab/>
            </w:r>
            <w:r w:rsidR="00841430" w:rsidRPr="00B31DE1">
              <w:rPr>
                <w:rStyle w:val="Hyperlink"/>
                <w:noProof/>
              </w:rPr>
              <w:t>Payload prediction and lifting performance</w:t>
            </w:r>
            <w:r w:rsidR="00841430">
              <w:rPr>
                <w:noProof/>
                <w:webHidden/>
              </w:rPr>
              <w:tab/>
            </w:r>
            <w:r w:rsidR="00841430">
              <w:rPr>
                <w:noProof/>
                <w:webHidden/>
              </w:rPr>
              <w:fldChar w:fldCharType="begin"/>
            </w:r>
            <w:r w:rsidR="00841430">
              <w:rPr>
                <w:noProof/>
                <w:webHidden/>
              </w:rPr>
              <w:instrText xml:space="preserve"> PAGEREF _Toc125915213 \h </w:instrText>
            </w:r>
            <w:r w:rsidR="00841430">
              <w:rPr>
                <w:noProof/>
                <w:webHidden/>
              </w:rPr>
            </w:r>
            <w:r w:rsidR="00841430">
              <w:rPr>
                <w:noProof/>
                <w:webHidden/>
              </w:rPr>
              <w:fldChar w:fldCharType="separate"/>
            </w:r>
            <w:r w:rsidR="00841430">
              <w:rPr>
                <w:noProof/>
                <w:webHidden/>
              </w:rPr>
              <w:t>- 24 -</w:t>
            </w:r>
            <w:r w:rsidR="00841430">
              <w:rPr>
                <w:noProof/>
                <w:webHidden/>
              </w:rPr>
              <w:fldChar w:fldCharType="end"/>
            </w:r>
          </w:hyperlink>
        </w:p>
        <w:p w14:paraId="30CDB612" w14:textId="428BB8AF" w:rsidR="00841430" w:rsidRDefault="00A67C57">
          <w:pPr>
            <w:pStyle w:val="TOC1"/>
            <w:tabs>
              <w:tab w:val="left" w:pos="480"/>
            </w:tabs>
            <w:rPr>
              <w:rFonts w:asciiTheme="minorHAnsi" w:eastAsiaTheme="minorEastAsia" w:hAnsiTheme="minorHAnsi"/>
              <w:noProof/>
              <w:spacing w:val="0"/>
              <w:sz w:val="22"/>
              <w:lang w:eastAsia="pl-PL"/>
            </w:rPr>
          </w:pPr>
          <w:hyperlink w:anchor="_Toc125915214" w:history="1">
            <w:r w:rsidR="00841430" w:rsidRPr="00B31DE1">
              <w:rPr>
                <w:rStyle w:val="Hyperlink"/>
                <w:noProof/>
              </w:rPr>
              <w:t>5.</w:t>
            </w:r>
            <w:r w:rsidR="00841430">
              <w:rPr>
                <w:rFonts w:asciiTheme="minorHAnsi" w:eastAsiaTheme="minorEastAsia" w:hAnsiTheme="minorHAnsi"/>
                <w:noProof/>
                <w:spacing w:val="0"/>
                <w:sz w:val="22"/>
                <w:lang w:eastAsia="pl-PL"/>
              </w:rPr>
              <w:tab/>
            </w:r>
            <w:r w:rsidR="00841430" w:rsidRPr="00B31DE1">
              <w:rPr>
                <w:rStyle w:val="Hyperlink"/>
                <w:noProof/>
              </w:rPr>
              <w:t>Manufacturing</w:t>
            </w:r>
            <w:r w:rsidR="00841430">
              <w:rPr>
                <w:noProof/>
                <w:webHidden/>
              </w:rPr>
              <w:tab/>
            </w:r>
            <w:r w:rsidR="00841430">
              <w:rPr>
                <w:noProof/>
                <w:webHidden/>
              </w:rPr>
              <w:fldChar w:fldCharType="begin"/>
            </w:r>
            <w:r w:rsidR="00841430">
              <w:rPr>
                <w:noProof/>
                <w:webHidden/>
              </w:rPr>
              <w:instrText xml:space="preserve"> PAGEREF _Toc125915214 \h </w:instrText>
            </w:r>
            <w:r w:rsidR="00841430">
              <w:rPr>
                <w:noProof/>
                <w:webHidden/>
              </w:rPr>
            </w:r>
            <w:r w:rsidR="00841430">
              <w:rPr>
                <w:noProof/>
                <w:webHidden/>
              </w:rPr>
              <w:fldChar w:fldCharType="separate"/>
            </w:r>
            <w:r w:rsidR="00841430">
              <w:rPr>
                <w:noProof/>
                <w:webHidden/>
              </w:rPr>
              <w:t>- 24 -</w:t>
            </w:r>
            <w:r w:rsidR="00841430">
              <w:rPr>
                <w:noProof/>
                <w:webHidden/>
              </w:rPr>
              <w:fldChar w:fldCharType="end"/>
            </w:r>
          </w:hyperlink>
        </w:p>
        <w:p w14:paraId="5ECE971F" w14:textId="740DCEC8" w:rsidR="00841430" w:rsidRDefault="00A67C57">
          <w:pPr>
            <w:pStyle w:val="TOC1"/>
            <w:tabs>
              <w:tab w:val="left" w:pos="480"/>
            </w:tabs>
            <w:rPr>
              <w:rFonts w:asciiTheme="minorHAnsi" w:eastAsiaTheme="minorEastAsia" w:hAnsiTheme="minorHAnsi"/>
              <w:noProof/>
              <w:spacing w:val="0"/>
              <w:sz w:val="22"/>
              <w:lang w:eastAsia="pl-PL"/>
            </w:rPr>
          </w:pPr>
          <w:hyperlink w:anchor="_Toc125915215" w:history="1">
            <w:r w:rsidR="00841430" w:rsidRPr="00B31DE1">
              <w:rPr>
                <w:rStyle w:val="Hyperlink"/>
                <w:noProof/>
              </w:rPr>
              <w:t>6.</w:t>
            </w:r>
            <w:r w:rsidR="00841430">
              <w:rPr>
                <w:rFonts w:asciiTheme="minorHAnsi" w:eastAsiaTheme="minorEastAsia" w:hAnsiTheme="minorHAnsi"/>
                <w:noProof/>
                <w:spacing w:val="0"/>
                <w:sz w:val="22"/>
                <w:lang w:eastAsia="pl-PL"/>
              </w:rPr>
              <w:tab/>
            </w:r>
            <w:r w:rsidR="00841430" w:rsidRPr="00B31DE1">
              <w:rPr>
                <w:rStyle w:val="Hyperlink"/>
                <w:noProof/>
              </w:rPr>
              <w:t>Conclusions</w:t>
            </w:r>
            <w:r w:rsidR="00841430">
              <w:rPr>
                <w:noProof/>
                <w:webHidden/>
              </w:rPr>
              <w:tab/>
            </w:r>
            <w:r w:rsidR="00841430">
              <w:rPr>
                <w:noProof/>
                <w:webHidden/>
              </w:rPr>
              <w:fldChar w:fldCharType="begin"/>
            </w:r>
            <w:r w:rsidR="00841430">
              <w:rPr>
                <w:noProof/>
                <w:webHidden/>
              </w:rPr>
              <w:instrText xml:space="preserve"> PAGEREF _Toc125915215 \h </w:instrText>
            </w:r>
            <w:r w:rsidR="00841430">
              <w:rPr>
                <w:noProof/>
                <w:webHidden/>
              </w:rPr>
            </w:r>
            <w:r w:rsidR="00841430">
              <w:rPr>
                <w:noProof/>
                <w:webHidden/>
              </w:rPr>
              <w:fldChar w:fldCharType="separate"/>
            </w:r>
            <w:r w:rsidR="00841430">
              <w:rPr>
                <w:noProof/>
                <w:webHidden/>
              </w:rPr>
              <w:t>- 25 -</w:t>
            </w:r>
            <w:r w:rsidR="00841430">
              <w:rPr>
                <w:noProof/>
                <w:webHidden/>
              </w:rPr>
              <w:fldChar w:fldCharType="end"/>
            </w:r>
          </w:hyperlink>
        </w:p>
        <w:p w14:paraId="36885E26" w14:textId="58B54BA3" w:rsidR="00841430" w:rsidRDefault="00A67C57">
          <w:pPr>
            <w:pStyle w:val="TOC1"/>
            <w:tabs>
              <w:tab w:val="left" w:pos="480"/>
            </w:tabs>
            <w:rPr>
              <w:rFonts w:asciiTheme="minorHAnsi" w:eastAsiaTheme="minorEastAsia" w:hAnsiTheme="minorHAnsi"/>
              <w:noProof/>
              <w:spacing w:val="0"/>
              <w:sz w:val="22"/>
              <w:lang w:eastAsia="pl-PL"/>
            </w:rPr>
          </w:pPr>
          <w:hyperlink w:anchor="_Toc125915216" w:history="1">
            <w:r w:rsidR="00841430" w:rsidRPr="00B31DE1">
              <w:rPr>
                <w:rStyle w:val="Hyperlink"/>
                <w:noProof/>
              </w:rPr>
              <w:t>7.</w:t>
            </w:r>
            <w:r w:rsidR="00841430">
              <w:rPr>
                <w:rFonts w:asciiTheme="minorHAnsi" w:eastAsiaTheme="minorEastAsia" w:hAnsiTheme="minorHAnsi"/>
                <w:noProof/>
                <w:spacing w:val="0"/>
                <w:sz w:val="22"/>
                <w:lang w:eastAsia="pl-PL"/>
              </w:rPr>
              <w:tab/>
            </w:r>
            <w:r w:rsidR="00841430" w:rsidRPr="00B31DE1">
              <w:rPr>
                <w:rStyle w:val="Hyperlink"/>
                <w:noProof/>
              </w:rPr>
              <w:t>Appendices</w:t>
            </w:r>
            <w:r w:rsidR="00841430">
              <w:rPr>
                <w:noProof/>
                <w:webHidden/>
              </w:rPr>
              <w:tab/>
            </w:r>
            <w:r w:rsidR="00841430">
              <w:rPr>
                <w:noProof/>
                <w:webHidden/>
              </w:rPr>
              <w:fldChar w:fldCharType="begin"/>
            </w:r>
            <w:r w:rsidR="00841430">
              <w:rPr>
                <w:noProof/>
                <w:webHidden/>
              </w:rPr>
              <w:instrText xml:space="preserve"> PAGEREF _Toc125915216 \h </w:instrText>
            </w:r>
            <w:r w:rsidR="00841430">
              <w:rPr>
                <w:noProof/>
                <w:webHidden/>
              </w:rPr>
            </w:r>
            <w:r w:rsidR="00841430">
              <w:rPr>
                <w:noProof/>
                <w:webHidden/>
              </w:rPr>
              <w:fldChar w:fldCharType="separate"/>
            </w:r>
            <w:r w:rsidR="00841430">
              <w:rPr>
                <w:noProof/>
                <w:webHidden/>
              </w:rPr>
              <w:t>- 26 -</w:t>
            </w:r>
            <w:r w:rsidR="00841430">
              <w:rPr>
                <w:noProof/>
                <w:webHidden/>
              </w:rPr>
              <w:fldChar w:fldCharType="end"/>
            </w:r>
          </w:hyperlink>
        </w:p>
        <w:p w14:paraId="073D1E45" w14:textId="2890A223" w:rsidR="00951A46" w:rsidRDefault="008D74E6" w:rsidP="004762C3">
          <w:pPr>
            <w:pStyle w:val="TOC1"/>
            <w:tabs>
              <w:tab w:val="left" w:pos="480"/>
            </w:tabs>
            <w:rPr>
              <w:sz w:val="22"/>
            </w:rPr>
          </w:pPr>
          <w:r w:rsidRPr="00F37399">
            <w:rPr>
              <w:rFonts w:ascii="Calibri Light" w:hAnsi="Calibri Light" w:cs="Calibri Light"/>
              <w:b/>
              <w:bCs/>
              <w:sz w:val="22"/>
              <w:lang w:val="en-US"/>
            </w:rPr>
            <w:fldChar w:fldCharType="end"/>
          </w:r>
        </w:p>
      </w:sdtContent>
    </w:sdt>
    <w:p w14:paraId="36A03702" w14:textId="1D880BE5" w:rsidR="5C1F8375" w:rsidRPr="004762C3" w:rsidRDefault="00BD6267" w:rsidP="004762C3">
      <w:pPr>
        <w:tabs>
          <w:tab w:val="center" w:pos="5041"/>
        </w:tabs>
        <w:spacing w:line="240" w:lineRule="auto"/>
        <w:rPr>
          <w:sz w:val="22"/>
        </w:rPr>
      </w:pPr>
      <w:r w:rsidRPr="003B6C45">
        <w:rPr>
          <w:rFonts w:ascii="Calibri Light" w:hAnsi="Calibri Light" w:cs="Calibri Light"/>
          <w:lang w:val="en-US"/>
        </w:rPr>
        <w:fldChar w:fldCharType="begin"/>
      </w:r>
      <w:r w:rsidR="5C1F8375" w:rsidRPr="5C1F8375">
        <w:rPr>
          <w:rFonts w:ascii="Calibri Light" w:hAnsi="Calibri Light" w:cs="Calibri Light"/>
          <w:lang w:val="en-US"/>
        </w:rPr>
        <w:instrText xml:space="preserve"> TOC \h \z \c "Fig." </w:instrText>
      </w:r>
      <w:r w:rsidRPr="003B6C45">
        <w:rPr>
          <w:rFonts w:ascii="Calibri Light" w:hAnsi="Calibri Light" w:cs="Calibri Light"/>
          <w:lang w:val="en-US"/>
        </w:rPr>
        <w:fldChar w:fldCharType="separate"/>
      </w:r>
    </w:p>
    <w:p w14:paraId="3618787B" w14:textId="4235BD8F" w:rsidR="00E0247D" w:rsidRPr="003B6C45" w:rsidRDefault="5C1F8375" w:rsidP="005353A1">
      <w:pPr>
        <w:pStyle w:val="Heading1"/>
        <w:numPr>
          <w:ilvl w:val="0"/>
          <w:numId w:val="0"/>
        </w:numPr>
      </w:pPr>
      <w:bookmarkStart w:id="2" w:name="_Toc125915178"/>
      <w:r>
        <w:t>Table of Figures</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3135"/>
      </w:tblGrid>
      <w:tr w:rsidR="006C56B1" w:rsidRPr="003B6C45" w14:paraId="5A20A573" w14:textId="77777777">
        <w:trPr>
          <w:trHeight w:val="300"/>
        </w:trPr>
        <w:tc>
          <w:tcPr>
            <w:tcW w:w="6946" w:type="dxa"/>
            <w:noWrap/>
          </w:tcPr>
          <w:tbl>
            <w:tblPr>
              <w:tblW w:w="6733" w:type="dxa"/>
              <w:tblCellMar>
                <w:left w:w="70" w:type="dxa"/>
                <w:right w:w="70" w:type="dxa"/>
              </w:tblCellMar>
              <w:tblLook w:val="04A0" w:firstRow="1" w:lastRow="0" w:firstColumn="1" w:lastColumn="0" w:noHBand="0" w:noVBand="1"/>
            </w:tblPr>
            <w:tblGrid>
              <w:gridCol w:w="925"/>
              <w:gridCol w:w="259"/>
              <w:gridCol w:w="5547"/>
            </w:tblGrid>
            <w:tr w:rsidR="006C56B1" w:rsidRPr="003B6C45" w14:paraId="7BED017D" w14:textId="77777777" w:rsidTr="008B74C9">
              <w:trPr>
                <w:trHeight w:val="300"/>
              </w:trPr>
              <w:tc>
                <w:tcPr>
                  <w:tcW w:w="925" w:type="dxa"/>
                  <w:shd w:val="clear" w:color="auto" w:fill="auto"/>
                  <w:noWrap/>
                  <w:vAlign w:val="bottom"/>
                </w:tcPr>
                <w:p w14:paraId="1B860C90" w14:textId="49E2DA83" w:rsidR="006C56B1" w:rsidRPr="003B6C45" w:rsidRDefault="006C56B1">
                  <w:pPr>
                    <w:spacing w:after="0" w:line="240" w:lineRule="auto"/>
                    <w:jc w:val="left"/>
                    <w:rPr>
                      <w:rFonts w:ascii="Calibri Light" w:eastAsia="Times New Roman" w:hAnsi="Calibri Light" w:cs="Calibri Light"/>
                      <w:color w:val="000000"/>
                      <w:szCs w:val="24"/>
                      <w:lang w:val="en-US" w:eastAsia="pl-PL"/>
                    </w:rPr>
                  </w:pPr>
                  <w:r>
                    <w:rPr>
                      <w:rFonts w:ascii="Calibri Light" w:eastAsia="Times New Roman" w:hAnsi="Calibri Light" w:cs="Calibri Light"/>
                      <w:color w:val="000000"/>
                      <w:szCs w:val="24"/>
                      <w:lang w:val="en-US" w:eastAsia="pl-PL"/>
                    </w:rPr>
                    <w:t>Fig. 1</w:t>
                  </w:r>
                </w:p>
              </w:tc>
              <w:tc>
                <w:tcPr>
                  <w:tcW w:w="259" w:type="dxa"/>
                  <w:shd w:val="clear" w:color="auto" w:fill="auto"/>
                  <w:noWrap/>
                  <w:vAlign w:val="center"/>
                </w:tcPr>
                <w:p w14:paraId="009CA477" w14:textId="2E750FBF" w:rsidR="006C56B1" w:rsidRPr="003B6C45" w:rsidRDefault="006C56B1">
                  <w:pPr>
                    <w:spacing w:after="0" w:line="240" w:lineRule="auto"/>
                    <w:jc w:val="center"/>
                    <w:rPr>
                      <w:rFonts w:ascii="Calibri Light" w:eastAsia="Times New Roman" w:hAnsi="Calibri Light" w:cs="Calibri Light"/>
                      <w:color w:val="000000"/>
                      <w:szCs w:val="24"/>
                      <w:lang w:val="en-US" w:eastAsia="pl-PL"/>
                    </w:rPr>
                  </w:pPr>
                  <w:r w:rsidRPr="003B6C45">
                    <w:rPr>
                      <w:rFonts w:ascii="Calibri Light" w:eastAsia="Times New Roman" w:hAnsi="Calibri Light" w:cs="Calibri Light"/>
                      <w:color w:val="000000" w:themeColor="text1"/>
                      <w:lang w:val="en-US" w:eastAsia="pl-PL"/>
                    </w:rPr>
                    <w:t>–</w:t>
                  </w:r>
                </w:p>
              </w:tc>
              <w:tc>
                <w:tcPr>
                  <w:tcW w:w="5549" w:type="dxa"/>
                  <w:shd w:val="clear" w:color="auto" w:fill="auto"/>
                  <w:noWrap/>
                  <w:vAlign w:val="bottom"/>
                </w:tcPr>
                <w:p w14:paraId="145E2CE5" w14:textId="299C5D8F" w:rsidR="006C56B1" w:rsidRPr="003B6C45" w:rsidRDefault="006C56B1">
                  <w:pPr>
                    <w:spacing w:after="0" w:line="240" w:lineRule="auto"/>
                    <w:jc w:val="left"/>
                    <w:rPr>
                      <w:rFonts w:ascii="Calibri Light" w:eastAsia="Times New Roman" w:hAnsi="Calibri Light" w:cs="Calibri Light"/>
                      <w:color w:val="000000"/>
                      <w:lang w:val="en-US" w:eastAsia="pl-PL"/>
                    </w:rPr>
                  </w:pPr>
                </w:p>
              </w:tc>
            </w:tr>
            <w:tr w:rsidR="006C56B1" w:rsidRPr="003B6C45" w14:paraId="438B9E53" w14:textId="77777777" w:rsidTr="008B74C9">
              <w:trPr>
                <w:trHeight w:val="300"/>
              </w:trPr>
              <w:tc>
                <w:tcPr>
                  <w:tcW w:w="925" w:type="dxa"/>
                  <w:shd w:val="clear" w:color="auto" w:fill="auto"/>
                  <w:noWrap/>
                  <w:vAlign w:val="bottom"/>
                </w:tcPr>
                <w:p w14:paraId="4E5F1BDF" w14:textId="256C1DCF" w:rsidR="006C56B1" w:rsidRPr="003B6C45" w:rsidRDefault="006C56B1">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Fig. 2</w:t>
                  </w:r>
                </w:p>
              </w:tc>
              <w:tc>
                <w:tcPr>
                  <w:tcW w:w="259" w:type="dxa"/>
                  <w:shd w:val="clear" w:color="auto" w:fill="auto"/>
                  <w:noWrap/>
                  <w:vAlign w:val="center"/>
                </w:tcPr>
                <w:p w14:paraId="31BD1B32" w14:textId="5BE9EE2C" w:rsidR="006C56B1" w:rsidRPr="003B6C45" w:rsidRDefault="006C56B1">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49" w:type="dxa"/>
                  <w:shd w:val="clear" w:color="auto" w:fill="auto"/>
                  <w:noWrap/>
                  <w:vAlign w:val="bottom"/>
                </w:tcPr>
                <w:p w14:paraId="3EC91732" w14:textId="40519FFD" w:rsidR="006C56B1" w:rsidRPr="003B6C45" w:rsidRDefault="006C56B1">
                  <w:pPr>
                    <w:spacing w:after="0" w:line="240" w:lineRule="auto"/>
                    <w:jc w:val="left"/>
                    <w:rPr>
                      <w:rFonts w:ascii="Calibri Light" w:eastAsia="Times New Roman" w:hAnsi="Calibri Light" w:cs="Calibri Light"/>
                      <w:color w:val="000000" w:themeColor="text1"/>
                      <w:lang w:val="en-US" w:eastAsia="pl-PL"/>
                    </w:rPr>
                  </w:pPr>
                </w:p>
              </w:tc>
            </w:tr>
            <w:tr w:rsidR="006C56B1" w:rsidRPr="003B6C45" w14:paraId="4D9EA7AC" w14:textId="77777777" w:rsidTr="008B74C9">
              <w:trPr>
                <w:trHeight w:val="300"/>
              </w:trPr>
              <w:tc>
                <w:tcPr>
                  <w:tcW w:w="925" w:type="dxa"/>
                  <w:shd w:val="clear" w:color="auto" w:fill="auto"/>
                  <w:noWrap/>
                  <w:vAlign w:val="bottom"/>
                </w:tcPr>
                <w:p w14:paraId="5E45A2BA" w14:textId="798870EC" w:rsidR="006C56B1" w:rsidRPr="003B6C45" w:rsidRDefault="006C56B1">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Fig. 3</w:t>
                  </w:r>
                </w:p>
              </w:tc>
              <w:tc>
                <w:tcPr>
                  <w:tcW w:w="259" w:type="dxa"/>
                  <w:shd w:val="clear" w:color="auto" w:fill="auto"/>
                  <w:noWrap/>
                  <w:vAlign w:val="center"/>
                </w:tcPr>
                <w:p w14:paraId="3080ABD6" w14:textId="3862FB61" w:rsidR="006C56B1" w:rsidRPr="00CD271E" w:rsidRDefault="006C56B1">
                  <w:pPr>
                    <w:spacing w:after="0" w:line="240" w:lineRule="auto"/>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49" w:type="dxa"/>
                  <w:shd w:val="clear" w:color="auto" w:fill="auto"/>
                  <w:noWrap/>
                  <w:vAlign w:val="bottom"/>
                </w:tcPr>
                <w:p w14:paraId="534D0AA8" w14:textId="654860A9" w:rsidR="006C56B1" w:rsidRPr="003B6C45" w:rsidRDefault="006C56B1">
                  <w:pPr>
                    <w:spacing w:after="0" w:line="240" w:lineRule="auto"/>
                    <w:jc w:val="left"/>
                    <w:rPr>
                      <w:rFonts w:ascii="Calibri Light" w:eastAsia="Times New Roman" w:hAnsi="Calibri Light" w:cs="Calibri Light"/>
                      <w:color w:val="000000" w:themeColor="text1"/>
                      <w:lang w:val="en-US" w:eastAsia="pl-PL"/>
                    </w:rPr>
                  </w:pPr>
                </w:p>
              </w:tc>
            </w:tr>
          </w:tbl>
          <w:p w14:paraId="4BD2C406" w14:textId="77777777" w:rsidR="006C56B1" w:rsidRPr="003B6C45" w:rsidRDefault="006C56B1">
            <w:pPr>
              <w:spacing w:after="0" w:line="276" w:lineRule="auto"/>
              <w:rPr>
                <w:rFonts w:ascii="Calibri Light" w:hAnsi="Calibri Light" w:cs="Calibri Light"/>
                <w:lang w:val="en-US"/>
              </w:rPr>
            </w:pPr>
          </w:p>
        </w:tc>
        <w:tc>
          <w:tcPr>
            <w:tcW w:w="3136" w:type="dxa"/>
            <w:noWrap/>
          </w:tcPr>
          <w:p w14:paraId="6FB6FD4F" w14:textId="2A590D26" w:rsidR="006C56B1" w:rsidRPr="003B6C45" w:rsidRDefault="00517DFA">
            <w:pPr>
              <w:spacing w:after="0" w:line="276" w:lineRule="auto"/>
              <w:rPr>
                <w:rFonts w:ascii="Calibri Light" w:hAnsi="Calibri Light" w:cs="Calibri Light"/>
                <w:lang w:val="en-US"/>
              </w:rPr>
            </w:pPr>
            <w:r>
              <w:rPr>
                <w:rFonts w:ascii="Calibri Light" w:hAnsi="Calibri Light" w:cs="Calibri Light"/>
                <w:lang w:val="en-US"/>
              </w:rPr>
              <w:t>NUMERY STRON</w:t>
            </w:r>
          </w:p>
        </w:tc>
      </w:tr>
    </w:tbl>
    <w:p w14:paraId="3618789A" w14:textId="03958EA8" w:rsidR="00B75571" w:rsidRPr="003B6C45" w:rsidRDefault="00BD6267" w:rsidP="005353A1">
      <w:pPr>
        <w:pStyle w:val="Heading1"/>
        <w:numPr>
          <w:ilvl w:val="0"/>
          <w:numId w:val="0"/>
        </w:numPr>
      </w:pPr>
      <w:r w:rsidRPr="003B6C45">
        <w:fldChar w:fldCharType="end"/>
      </w:r>
      <w:bookmarkStart w:id="3" w:name="_Toc125915179"/>
      <w:r w:rsidR="00E0247D" w:rsidRPr="003B6C45">
        <w:t>Table of Tables</w:t>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7"/>
        <w:gridCol w:w="3135"/>
      </w:tblGrid>
      <w:tr w:rsidR="00C8348F" w:rsidRPr="003B6C45" w14:paraId="33145CDC" w14:textId="77777777">
        <w:trPr>
          <w:trHeight w:val="300"/>
        </w:trPr>
        <w:tc>
          <w:tcPr>
            <w:tcW w:w="6946" w:type="dxa"/>
            <w:noWrap/>
          </w:tcPr>
          <w:tbl>
            <w:tblPr>
              <w:tblW w:w="6733" w:type="dxa"/>
              <w:tblCellMar>
                <w:left w:w="70" w:type="dxa"/>
                <w:right w:w="70" w:type="dxa"/>
              </w:tblCellMar>
              <w:tblLook w:val="04A0" w:firstRow="1" w:lastRow="0" w:firstColumn="1" w:lastColumn="0" w:noHBand="0" w:noVBand="1"/>
            </w:tblPr>
            <w:tblGrid>
              <w:gridCol w:w="925"/>
              <w:gridCol w:w="259"/>
              <w:gridCol w:w="5547"/>
            </w:tblGrid>
            <w:tr w:rsidR="00C8348F" w:rsidRPr="003B6C45" w14:paraId="77EDBE52" w14:textId="77777777" w:rsidTr="008B74C9">
              <w:trPr>
                <w:trHeight w:val="300"/>
              </w:trPr>
              <w:tc>
                <w:tcPr>
                  <w:tcW w:w="925" w:type="dxa"/>
                  <w:shd w:val="clear" w:color="auto" w:fill="auto"/>
                  <w:noWrap/>
                  <w:vAlign w:val="bottom"/>
                </w:tcPr>
                <w:p w14:paraId="2B2C335B" w14:textId="5ACB3BEB" w:rsidR="00C8348F" w:rsidRPr="003B6C45" w:rsidRDefault="00C8348F">
                  <w:pPr>
                    <w:spacing w:after="0" w:line="240" w:lineRule="auto"/>
                    <w:jc w:val="left"/>
                    <w:rPr>
                      <w:rFonts w:ascii="Calibri Light" w:eastAsia="Times New Roman" w:hAnsi="Calibri Light" w:cs="Calibri Light"/>
                      <w:color w:val="000000"/>
                      <w:szCs w:val="24"/>
                      <w:lang w:val="en-US" w:eastAsia="pl-PL"/>
                    </w:rPr>
                  </w:pPr>
                  <w:r>
                    <w:rPr>
                      <w:rFonts w:ascii="Calibri Light" w:eastAsia="Times New Roman" w:hAnsi="Calibri Light" w:cs="Calibri Light"/>
                      <w:color w:val="000000"/>
                      <w:szCs w:val="24"/>
                      <w:lang w:val="en-US" w:eastAsia="pl-PL"/>
                    </w:rPr>
                    <w:t>Tab. 1</w:t>
                  </w:r>
                </w:p>
              </w:tc>
              <w:tc>
                <w:tcPr>
                  <w:tcW w:w="259" w:type="dxa"/>
                  <w:shd w:val="clear" w:color="auto" w:fill="auto"/>
                  <w:noWrap/>
                  <w:vAlign w:val="center"/>
                </w:tcPr>
                <w:p w14:paraId="59BAEB52" w14:textId="77777777" w:rsidR="00C8348F" w:rsidRPr="003B6C45" w:rsidRDefault="00C8348F">
                  <w:pPr>
                    <w:spacing w:after="0" w:line="240" w:lineRule="auto"/>
                    <w:jc w:val="center"/>
                    <w:rPr>
                      <w:rFonts w:ascii="Calibri Light" w:eastAsia="Times New Roman" w:hAnsi="Calibri Light" w:cs="Calibri Light"/>
                      <w:color w:val="000000"/>
                      <w:szCs w:val="24"/>
                      <w:lang w:val="en-US" w:eastAsia="pl-PL"/>
                    </w:rPr>
                  </w:pPr>
                  <w:r w:rsidRPr="003B6C45">
                    <w:rPr>
                      <w:rFonts w:ascii="Calibri Light" w:eastAsia="Times New Roman" w:hAnsi="Calibri Light" w:cs="Calibri Light"/>
                      <w:color w:val="000000" w:themeColor="text1"/>
                      <w:lang w:val="en-US" w:eastAsia="pl-PL"/>
                    </w:rPr>
                    <w:t>–</w:t>
                  </w:r>
                </w:p>
              </w:tc>
              <w:tc>
                <w:tcPr>
                  <w:tcW w:w="5549" w:type="dxa"/>
                  <w:shd w:val="clear" w:color="auto" w:fill="auto"/>
                  <w:noWrap/>
                  <w:vAlign w:val="bottom"/>
                </w:tcPr>
                <w:p w14:paraId="72E28AA5" w14:textId="77777777" w:rsidR="00C8348F" w:rsidRPr="003B6C45" w:rsidRDefault="00C8348F">
                  <w:pPr>
                    <w:spacing w:after="0" w:line="240" w:lineRule="auto"/>
                    <w:jc w:val="left"/>
                    <w:rPr>
                      <w:rFonts w:ascii="Calibri Light" w:eastAsia="Times New Roman" w:hAnsi="Calibri Light" w:cs="Calibri Light"/>
                      <w:color w:val="000000"/>
                      <w:lang w:val="en-US" w:eastAsia="pl-PL"/>
                    </w:rPr>
                  </w:pPr>
                </w:p>
              </w:tc>
            </w:tr>
            <w:tr w:rsidR="00C8348F" w:rsidRPr="003B6C45" w14:paraId="6FBEB102" w14:textId="77777777" w:rsidTr="008B74C9">
              <w:trPr>
                <w:trHeight w:val="300"/>
              </w:trPr>
              <w:tc>
                <w:tcPr>
                  <w:tcW w:w="925" w:type="dxa"/>
                  <w:shd w:val="clear" w:color="auto" w:fill="auto"/>
                  <w:noWrap/>
                  <w:vAlign w:val="bottom"/>
                </w:tcPr>
                <w:p w14:paraId="76AB3CA8" w14:textId="7E4938CB" w:rsidR="00C8348F" w:rsidRPr="003B6C45" w:rsidRDefault="00C8348F">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szCs w:val="24"/>
                      <w:lang w:val="en-US" w:eastAsia="pl-PL"/>
                    </w:rPr>
                    <w:t>Tab. 2</w:t>
                  </w:r>
                </w:p>
              </w:tc>
              <w:tc>
                <w:tcPr>
                  <w:tcW w:w="259" w:type="dxa"/>
                  <w:shd w:val="clear" w:color="auto" w:fill="auto"/>
                  <w:noWrap/>
                  <w:vAlign w:val="center"/>
                </w:tcPr>
                <w:p w14:paraId="2242F663" w14:textId="77777777" w:rsidR="00C8348F" w:rsidRPr="003B6C45" w:rsidRDefault="00C8348F">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49" w:type="dxa"/>
                  <w:shd w:val="clear" w:color="auto" w:fill="auto"/>
                  <w:noWrap/>
                  <w:vAlign w:val="bottom"/>
                </w:tcPr>
                <w:p w14:paraId="7DF30974" w14:textId="77777777" w:rsidR="00C8348F" w:rsidRPr="003B6C45" w:rsidRDefault="00C8348F">
                  <w:pPr>
                    <w:spacing w:after="0" w:line="240" w:lineRule="auto"/>
                    <w:jc w:val="left"/>
                    <w:rPr>
                      <w:rFonts w:ascii="Calibri Light" w:eastAsia="Times New Roman" w:hAnsi="Calibri Light" w:cs="Calibri Light"/>
                      <w:color w:val="000000" w:themeColor="text1"/>
                      <w:lang w:val="en-US" w:eastAsia="pl-PL"/>
                    </w:rPr>
                  </w:pPr>
                </w:p>
              </w:tc>
            </w:tr>
            <w:tr w:rsidR="00C8348F" w:rsidRPr="003B6C45" w14:paraId="2CA25193" w14:textId="77777777" w:rsidTr="008B74C9">
              <w:trPr>
                <w:trHeight w:val="300"/>
              </w:trPr>
              <w:tc>
                <w:tcPr>
                  <w:tcW w:w="925" w:type="dxa"/>
                  <w:shd w:val="clear" w:color="auto" w:fill="auto"/>
                  <w:noWrap/>
                  <w:vAlign w:val="bottom"/>
                </w:tcPr>
                <w:p w14:paraId="01997BF6" w14:textId="6B6E7ED9" w:rsidR="00C8348F" w:rsidRPr="003B6C45" w:rsidRDefault="00C8348F">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szCs w:val="24"/>
                      <w:lang w:val="en-US" w:eastAsia="pl-PL"/>
                    </w:rPr>
                    <w:t>Tab. 3</w:t>
                  </w:r>
                </w:p>
              </w:tc>
              <w:tc>
                <w:tcPr>
                  <w:tcW w:w="259" w:type="dxa"/>
                  <w:shd w:val="clear" w:color="auto" w:fill="auto"/>
                  <w:noWrap/>
                  <w:vAlign w:val="center"/>
                </w:tcPr>
                <w:p w14:paraId="783544EF" w14:textId="77777777" w:rsidR="00C8348F" w:rsidRPr="00CD271E" w:rsidRDefault="00C8348F">
                  <w:pPr>
                    <w:spacing w:after="0" w:line="240" w:lineRule="auto"/>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49" w:type="dxa"/>
                  <w:shd w:val="clear" w:color="auto" w:fill="auto"/>
                  <w:noWrap/>
                  <w:vAlign w:val="bottom"/>
                </w:tcPr>
                <w:p w14:paraId="2EA28A59" w14:textId="77777777" w:rsidR="00C8348F" w:rsidRPr="003B6C45" w:rsidRDefault="00C8348F">
                  <w:pPr>
                    <w:spacing w:after="0" w:line="240" w:lineRule="auto"/>
                    <w:jc w:val="left"/>
                    <w:rPr>
                      <w:rFonts w:ascii="Calibri Light" w:eastAsia="Times New Roman" w:hAnsi="Calibri Light" w:cs="Calibri Light"/>
                      <w:color w:val="000000" w:themeColor="text1"/>
                      <w:lang w:val="en-US" w:eastAsia="pl-PL"/>
                    </w:rPr>
                  </w:pPr>
                </w:p>
              </w:tc>
            </w:tr>
          </w:tbl>
          <w:p w14:paraId="4E0B1458" w14:textId="77777777" w:rsidR="00C8348F" w:rsidRPr="003B6C45" w:rsidRDefault="00C8348F">
            <w:pPr>
              <w:spacing w:after="0" w:line="276" w:lineRule="auto"/>
              <w:rPr>
                <w:rFonts w:ascii="Calibri Light" w:hAnsi="Calibri Light" w:cs="Calibri Light"/>
                <w:lang w:val="en-US"/>
              </w:rPr>
            </w:pPr>
          </w:p>
        </w:tc>
        <w:tc>
          <w:tcPr>
            <w:tcW w:w="3136" w:type="dxa"/>
            <w:noWrap/>
          </w:tcPr>
          <w:p w14:paraId="1A1858D3" w14:textId="474135F3" w:rsidR="00C8348F" w:rsidRPr="003B6C45" w:rsidRDefault="00517DFA">
            <w:pPr>
              <w:spacing w:after="0" w:line="276" w:lineRule="auto"/>
              <w:rPr>
                <w:rFonts w:ascii="Calibri Light" w:hAnsi="Calibri Light" w:cs="Calibri Light"/>
                <w:lang w:val="en-US"/>
              </w:rPr>
            </w:pPr>
            <w:r>
              <w:rPr>
                <w:rFonts w:ascii="Calibri Light" w:hAnsi="Calibri Light" w:cs="Calibri Light"/>
                <w:lang w:val="en-US"/>
              </w:rPr>
              <w:t>NUMERY STRON</w:t>
            </w:r>
          </w:p>
        </w:tc>
      </w:tr>
    </w:tbl>
    <w:p w14:paraId="361878A3" w14:textId="03E342CB" w:rsidR="00A1490D" w:rsidRPr="003B6C45" w:rsidRDefault="00DE63C7" w:rsidP="00602BD4">
      <w:pPr>
        <w:pStyle w:val="Heading1"/>
        <w:numPr>
          <w:ilvl w:val="0"/>
          <w:numId w:val="0"/>
        </w:numPr>
      </w:pPr>
      <w:bookmarkStart w:id="4" w:name="_Toc125915180"/>
      <w:r w:rsidRPr="003B6C45">
        <w:t>Table</w:t>
      </w:r>
      <w:r w:rsidR="00B75571" w:rsidRPr="003B6C45">
        <w:t xml:space="preserve"> of </w:t>
      </w:r>
      <w:r w:rsidR="00A91576" w:rsidRPr="003B6C45">
        <w:t xml:space="preserve">Symbols and </w:t>
      </w:r>
      <w:r w:rsidR="00B75571" w:rsidRPr="003B6C45">
        <w:t>Acronyms</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9"/>
        <w:gridCol w:w="3133"/>
      </w:tblGrid>
      <w:tr w:rsidR="00A91576" w:rsidRPr="00C96041" w14:paraId="361878DE" w14:textId="77777777" w:rsidTr="00CE681C">
        <w:trPr>
          <w:trHeight w:val="300"/>
        </w:trPr>
        <w:tc>
          <w:tcPr>
            <w:tcW w:w="6946" w:type="dxa"/>
            <w:noWrap/>
          </w:tcPr>
          <w:tbl>
            <w:tblPr>
              <w:tblW w:w="6738" w:type="dxa"/>
              <w:tblCellMar>
                <w:left w:w="70" w:type="dxa"/>
                <w:right w:w="70" w:type="dxa"/>
              </w:tblCellMar>
              <w:tblLook w:val="04A0" w:firstRow="1" w:lastRow="0" w:firstColumn="1" w:lastColumn="0" w:noHBand="0" w:noVBand="1"/>
            </w:tblPr>
            <w:tblGrid>
              <w:gridCol w:w="925"/>
              <w:gridCol w:w="259"/>
              <w:gridCol w:w="5549"/>
            </w:tblGrid>
            <w:tr w:rsidR="008029E8" w:rsidRPr="003B6C45" w14:paraId="686E9799" w14:textId="77777777" w:rsidTr="004F4383">
              <w:trPr>
                <w:trHeight w:val="300"/>
              </w:trPr>
              <w:tc>
                <w:tcPr>
                  <w:tcW w:w="926" w:type="dxa"/>
                  <w:shd w:val="clear" w:color="auto" w:fill="auto"/>
                  <w:noWrap/>
                  <w:vAlign w:val="bottom"/>
                  <w:hideMark/>
                </w:tcPr>
                <w:p w14:paraId="60EEC8B2" w14:textId="77777777" w:rsidR="008029E8" w:rsidRPr="003B6C45" w:rsidRDefault="008029E8" w:rsidP="007D4216">
                  <w:pPr>
                    <w:spacing w:after="0" w:line="240" w:lineRule="auto"/>
                    <w:jc w:val="left"/>
                    <w:rPr>
                      <w:rFonts w:ascii="Calibri Light" w:eastAsia="Times New Roman" w:hAnsi="Calibri Light" w:cs="Calibri Light"/>
                      <w:color w:val="000000"/>
                      <w:szCs w:val="24"/>
                      <w:lang w:val="en-US" w:eastAsia="pl-PL"/>
                    </w:rPr>
                  </w:pPr>
                  <w:r>
                    <w:rPr>
                      <w:rFonts w:ascii="Calibri Light" w:eastAsia="Times New Roman" w:hAnsi="Calibri Light" w:cs="Calibri Light"/>
                      <w:color w:val="000000" w:themeColor="text1"/>
                      <w:lang w:val="en-US" w:eastAsia="pl-PL"/>
                    </w:rPr>
                    <w:t>AR</w:t>
                  </w:r>
                </w:p>
              </w:tc>
              <w:tc>
                <w:tcPr>
                  <w:tcW w:w="259" w:type="dxa"/>
                  <w:shd w:val="clear" w:color="auto" w:fill="auto"/>
                  <w:noWrap/>
                  <w:vAlign w:val="center"/>
                  <w:hideMark/>
                </w:tcPr>
                <w:p w14:paraId="439637CB" w14:textId="77777777" w:rsidR="008029E8" w:rsidRPr="003B6C45" w:rsidRDefault="008029E8" w:rsidP="007D4216">
                  <w:pPr>
                    <w:spacing w:after="0" w:line="240" w:lineRule="auto"/>
                    <w:jc w:val="center"/>
                    <w:rPr>
                      <w:rFonts w:ascii="Calibri Light" w:eastAsia="Times New Roman" w:hAnsi="Calibri Light" w:cs="Calibri Light"/>
                      <w:color w:val="000000"/>
                      <w:szCs w:val="24"/>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hideMark/>
                </w:tcPr>
                <w:p w14:paraId="74E74C7F" w14:textId="77777777" w:rsidR="008029E8" w:rsidRPr="003B6C45" w:rsidRDefault="008029E8" w:rsidP="007D4216">
                  <w:pPr>
                    <w:spacing w:after="0" w:line="240" w:lineRule="auto"/>
                    <w:jc w:val="left"/>
                    <w:rPr>
                      <w:rFonts w:ascii="Calibri Light" w:eastAsia="Times New Roman" w:hAnsi="Calibri Light" w:cs="Calibri Light"/>
                      <w:color w:val="000000"/>
                      <w:lang w:val="en-US" w:eastAsia="pl-PL"/>
                    </w:rPr>
                  </w:pPr>
                  <w:r w:rsidRPr="00AE3D6C">
                    <w:rPr>
                      <w:rFonts w:ascii="Calibri Light" w:eastAsia="Times New Roman" w:hAnsi="Calibri Light" w:cs="Calibri Light"/>
                      <w:color w:val="000000" w:themeColor="text1"/>
                      <w:lang w:val="en-US" w:eastAsia="pl-PL"/>
                    </w:rPr>
                    <w:t>Aspect Ratio</w:t>
                  </w:r>
                </w:p>
              </w:tc>
            </w:tr>
            <w:tr w:rsidR="008029E8" w:rsidRPr="003B6C45" w14:paraId="61A4C632" w14:textId="77777777" w:rsidTr="004F4383">
              <w:trPr>
                <w:trHeight w:val="300"/>
              </w:trPr>
              <w:tc>
                <w:tcPr>
                  <w:tcW w:w="926" w:type="dxa"/>
                  <w:shd w:val="clear" w:color="auto" w:fill="auto"/>
                  <w:noWrap/>
                  <w:vAlign w:val="bottom"/>
                </w:tcPr>
                <w:p w14:paraId="75BAC556" w14:textId="77777777" w:rsidR="008029E8" w:rsidRDefault="008029E8" w:rsidP="007D4216">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CAD</w:t>
                  </w:r>
                </w:p>
              </w:tc>
              <w:tc>
                <w:tcPr>
                  <w:tcW w:w="259" w:type="dxa"/>
                  <w:shd w:val="clear" w:color="auto" w:fill="auto"/>
                  <w:noWrap/>
                  <w:vAlign w:val="center"/>
                </w:tcPr>
                <w:p w14:paraId="19315EA5" w14:textId="77777777" w:rsidR="008029E8" w:rsidRPr="003B6C45" w:rsidRDefault="008029E8" w:rsidP="007D4216">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160890B9" w14:textId="77777777" w:rsidR="008029E8" w:rsidRDefault="008029E8" w:rsidP="007D4216">
                  <w:pPr>
                    <w:spacing w:after="0" w:line="240" w:lineRule="auto"/>
                    <w:jc w:val="left"/>
                    <w:rPr>
                      <w:rFonts w:ascii="Calibri Light" w:eastAsia="Times New Roman" w:hAnsi="Calibri Light" w:cs="Calibri Light"/>
                      <w:color w:val="000000" w:themeColor="text1"/>
                      <w:lang w:val="en-US" w:eastAsia="pl-PL"/>
                    </w:rPr>
                  </w:pPr>
                  <w:r w:rsidRPr="00486A8D">
                    <w:rPr>
                      <w:rFonts w:ascii="Calibri Light" w:eastAsia="Times New Roman" w:hAnsi="Calibri Light" w:cs="Calibri Light"/>
                      <w:color w:val="000000" w:themeColor="text1"/>
                      <w:lang w:val="en-US" w:eastAsia="pl-PL"/>
                    </w:rPr>
                    <w:t>Computer Aided Design</w:t>
                  </w:r>
                </w:p>
              </w:tc>
            </w:tr>
            <w:tr w:rsidR="008029E8" w:rsidRPr="003B6C45" w14:paraId="3EE79A6F" w14:textId="77777777" w:rsidTr="004F4383">
              <w:trPr>
                <w:trHeight w:val="300"/>
              </w:trPr>
              <w:tc>
                <w:tcPr>
                  <w:tcW w:w="926" w:type="dxa"/>
                  <w:shd w:val="clear" w:color="auto" w:fill="auto"/>
                  <w:noWrap/>
                  <w:vAlign w:val="bottom"/>
                </w:tcPr>
                <w:p w14:paraId="095466D3" w14:textId="77777777" w:rsidR="008029E8" w:rsidRDefault="008029E8" w:rsidP="00055227">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CG</w:t>
                  </w:r>
                </w:p>
              </w:tc>
              <w:tc>
                <w:tcPr>
                  <w:tcW w:w="259" w:type="dxa"/>
                  <w:shd w:val="clear" w:color="auto" w:fill="auto"/>
                  <w:noWrap/>
                  <w:vAlign w:val="center"/>
                </w:tcPr>
                <w:p w14:paraId="05F96D65" w14:textId="77777777" w:rsidR="008029E8" w:rsidRPr="003B6C45" w:rsidRDefault="008029E8" w:rsidP="00055227">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4CE66CC5" w14:textId="77777777" w:rsidR="008029E8" w:rsidRPr="00AE3D6C" w:rsidRDefault="008029E8" w:rsidP="00055227">
                  <w:pPr>
                    <w:spacing w:after="0" w:line="240" w:lineRule="auto"/>
                    <w:jc w:val="left"/>
                    <w:rPr>
                      <w:rFonts w:ascii="Calibri Light" w:eastAsia="Times New Roman" w:hAnsi="Calibri Light" w:cs="Calibri Light"/>
                      <w:color w:val="000000" w:themeColor="text1"/>
                      <w:lang w:val="en-US" w:eastAsia="pl-PL"/>
                    </w:rPr>
                  </w:pPr>
                  <w:r w:rsidRPr="005A1D41">
                    <w:rPr>
                      <w:rFonts w:ascii="Calibri Light" w:eastAsia="Times New Roman" w:hAnsi="Calibri Light" w:cs="Calibri Light"/>
                      <w:color w:val="000000" w:themeColor="text1"/>
                      <w:lang w:val="en-US" w:eastAsia="pl-PL"/>
                    </w:rPr>
                    <w:t>Center of Gravity</w:t>
                  </w:r>
                </w:p>
              </w:tc>
            </w:tr>
            <w:tr w:rsidR="008029E8" w:rsidRPr="003B6C45" w14:paraId="35C616CF" w14:textId="77777777" w:rsidTr="004F4383">
              <w:trPr>
                <w:trHeight w:val="300"/>
              </w:trPr>
              <w:tc>
                <w:tcPr>
                  <w:tcW w:w="926" w:type="dxa"/>
                  <w:shd w:val="clear" w:color="auto" w:fill="auto"/>
                  <w:noWrap/>
                  <w:vAlign w:val="bottom"/>
                </w:tcPr>
                <w:p w14:paraId="561C5822" w14:textId="77777777" w:rsidR="008029E8" w:rsidRPr="003B6C45" w:rsidRDefault="008029E8" w:rsidP="007D4216">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C</w:t>
                  </w:r>
                  <w:r w:rsidRPr="009251CF">
                    <w:rPr>
                      <w:rFonts w:ascii="Calibri Light" w:eastAsia="Times New Roman" w:hAnsi="Calibri Light" w:cs="Calibri Light"/>
                      <w:color w:val="000000" w:themeColor="text1"/>
                      <w:vertAlign w:val="subscript"/>
                      <w:lang w:val="en-US" w:eastAsia="pl-PL"/>
                    </w:rPr>
                    <w:t>L</w:t>
                  </w:r>
                </w:p>
              </w:tc>
              <w:tc>
                <w:tcPr>
                  <w:tcW w:w="259" w:type="dxa"/>
                  <w:shd w:val="clear" w:color="auto" w:fill="auto"/>
                  <w:noWrap/>
                  <w:vAlign w:val="center"/>
                </w:tcPr>
                <w:p w14:paraId="186DF8F4" w14:textId="77777777" w:rsidR="008029E8" w:rsidRPr="003B6C45" w:rsidRDefault="008029E8" w:rsidP="007D4216">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4DF471FF" w14:textId="77777777" w:rsidR="008029E8" w:rsidRPr="003B6C45" w:rsidRDefault="008029E8" w:rsidP="007D4216">
                  <w:pPr>
                    <w:spacing w:after="0" w:line="240" w:lineRule="auto"/>
                    <w:jc w:val="left"/>
                    <w:rPr>
                      <w:rFonts w:ascii="Calibri Light" w:eastAsia="Times New Roman" w:hAnsi="Calibri Light" w:cs="Calibri Light"/>
                      <w:color w:val="000000" w:themeColor="text1"/>
                      <w:lang w:val="en-US" w:eastAsia="pl-PL"/>
                    </w:rPr>
                  </w:pPr>
                  <w:r w:rsidRPr="0027101D">
                    <w:rPr>
                      <w:rFonts w:ascii="Calibri Light" w:eastAsia="Times New Roman" w:hAnsi="Calibri Light" w:cs="Calibri Light"/>
                      <w:color w:val="000000" w:themeColor="text1"/>
                      <w:lang w:val="en-US" w:eastAsia="pl-PL"/>
                    </w:rPr>
                    <w:t>Lift coefficient</w:t>
                  </w:r>
                </w:p>
              </w:tc>
            </w:tr>
            <w:tr w:rsidR="008029E8" w:rsidRPr="003B6C45" w14:paraId="4B439575" w14:textId="77777777" w:rsidTr="004F4383">
              <w:trPr>
                <w:trHeight w:val="300"/>
              </w:trPr>
              <w:tc>
                <w:tcPr>
                  <w:tcW w:w="926" w:type="dxa"/>
                  <w:shd w:val="clear" w:color="auto" w:fill="auto"/>
                  <w:noWrap/>
                  <w:vAlign w:val="bottom"/>
                </w:tcPr>
                <w:p w14:paraId="0B65CE81" w14:textId="77777777" w:rsidR="008029E8" w:rsidRPr="003B6C45" w:rsidRDefault="008029E8" w:rsidP="007D4216">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C</w:t>
                  </w:r>
                  <w:r w:rsidRPr="009251CF">
                    <w:rPr>
                      <w:rFonts w:ascii="Calibri Light" w:eastAsia="Times New Roman" w:hAnsi="Calibri Light" w:cs="Calibri Light"/>
                      <w:color w:val="000000" w:themeColor="text1"/>
                      <w:vertAlign w:val="subscript"/>
                      <w:lang w:val="en-US" w:eastAsia="pl-PL"/>
                    </w:rPr>
                    <w:t>Lmax</w:t>
                  </w:r>
                </w:p>
              </w:tc>
              <w:tc>
                <w:tcPr>
                  <w:tcW w:w="259" w:type="dxa"/>
                  <w:shd w:val="clear" w:color="auto" w:fill="auto"/>
                  <w:noWrap/>
                  <w:vAlign w:val="center"/>
                </w:tcPr>
                <w:p w14:paraId="5BAFF364" w14:textId="77777777" w:rsidR="008029E8" w:rsidRPr="003B6C45" w:rsidRDefault="008029E8" w:rsidP="007D4216">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08193CF1" w14:textId="77777777" w:rsidR="008029E8" w:rsidRPr="003B6C45" w:rsidRDefault="008029E8" w:rsidP="007D4216">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Maximal li</w:t>
                  </w:r>
                  <w:r w:rsidRPr="0027101D">
                    <w:rPr>
                      <w:rFonts w:ascii="Calibri Light" w:eastAsia="Times New Roman" w:hAnsi="Calibri Light" w:cs="Calibri Light"/>
                      <w:color w:val="000000" w:themeColor="text1"/>
                      <w:lang w:val="en-US" w:eastAsia="pl-PL"/>
                    </w:rPr>
                    <w:t>ft coefficient</w:t>
                  </w:r>
                </w:p>
              </w:tc>
            </w:tr>
            <w:tr w:rsidR="008029E8" w:rsidRPr="003B6C45" w14:paraId="75A05A24" w14:textId="77777777" w:rsidTr="004F4383">
              <w:trPr>
                <w:trHeight w:val="300"/>
              </w:trPr>
              <w:tc>
                <w:tcPr>
                  <w:tcW w:w="926" w:type="dxa"/>
                  <w:shd w:val="clear" w:color="auto" w:fill="auto"/>
                  <w:noWrap/>
                  <w:vAlign w:val="bottom"/>
                </w:tcPr>
                <w:p w14:paraId="7AC99446" w14:textId="77777777" w:rsidR="008029E8" w:rsidRDefault="008029E8" w:rsidP="00E54A54">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CNC</w:t>
                  </w:r>
                </w:p>
              </w:tc>
              <w:tc>
                <w:tcPr>
                  <w:tcW w:w="259" w:type="dxa"/>
                  <w:shd w:val="clear" w:color="auto" w:fill="auto"/>
                  <w:noWrap/>
                  <w:vAlign w:val="center"/>
                </w:tcPr>
                <w:p w14:paraId="224A3B6A" w14:textId="77777777" w:rsidR="008029E8" w:rsidRPr="003B6C45" w:rsidRDefault="008029E8" w:rsidP="00E54A54">
                  <w:pPr>
                    <w:spacing w:after="0" w:line="240" w:lineRule="auto"/>
                    <w:jc w:val="center"/>
                    <w:rPr>
                      <w:rFonts w:ascii="Calibri Light" w:eastAsia="Times New Roman" w:hAnsi="Calibri Light" w:cs="Calibri Light"/>
                      <w:color w:val="000000" w:themeColor="text1"/>
                      <w:lang w:val="en-US" w:eastAsia="pl-PL"/>
                    </w:rPr>
                  </w:pPr>
                  <w:r w:rsidRPr="00CD271E">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14D62043" w14:textId="77777777" w:rsidR="008029E8" w:rsidRDefault="008029E8" w:rsidP="00E54A54">
                  <w:pPr>
                    <w:spacing w:after="0" w:line="240" w:lineRule="auto"/>
                    <w:jc w:val="left"/>
                    <w:rPr>
                      <w:rFonts w:ascii="Calibri Light" w:eastAsia="Times New Roman" w:hAnsi="Calibri Light" w:cs="Calibri Light"/>
                      <w:color w:val="000000" w:themeColor="text1"/>
                      <w:lang w:val="en-US" w:eastAsia="pl-PL"/>
                    </w:rPr>
                  </w:pPr>
                  <w:r w:rsidRPr="00CD271E">
                    <w:rPr>
                      <w:rFonts w:ascii="Calibri Light" w:eastAsia="Times New Roman" w:hAnsi="Calibri Light" w:cs="Calibri Light"/>
                      <w:color w:val="000000" w:themeColor="text1"/>
                      <w:lang w:val="en-US" w:eastAsia="pl-PL"/>
                    </w:rPr>
                    <w:t>Computer Numerical Control</w:t>
                  </w:r>
                </w:p>
              </w:tc>
            </w:tr>
            <w:tr w:rsidR="008029E8" w:rsidRPr="003B6C45" w14:paraId="121D2E24" w14:textId="77777777" w:rsidTr="004F4383">
              <w:trPr>
                <w:trHeight w:val="300"/>
              </w:trPr>
              <w:tc>
                <w:tcPr>
                  <w:tcW w:w="926" w:type="dxa"/>
                  <w:shd w:val="clear" w:color="auto" w:fill="auto"/>
                  <w:noWrap/>
                  <w:vAlign w:val="bottom"/>
                </w:tcPr>
                <w:p w14:paraId="23AF12F0" w14:textId="77777777" w:rsidR="008029E8" w:rsidRPr="003B6C45" w:rsidRDefault="008029E8" w:rsidP="007D4216">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FFS</w:t>
                  </w:r>
                </w:p>
              </w:tc>
              <w:tc>
                <w:tcPr>
                  <w:tcW w:w="259" w:type="dxa"/>
                  <w:shd w:val="clear" w:color="auto" w:fill="auto"/>
                  <w:noWrap/>
                  <w:vAlign w:val="center"/>
                </w:tcPr>
                <w:p w14:paraId="0E763E68" w14:textId="77777777" w:rsidR="008029E8" w:rsidRPr="003B6C45" w:rsidRDefault="008029E8" w:rsidP="007D4216">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6944DE9D" w14:textId="77777777" w:rsidR="008029E8" w:rsidRPr="003B6C45" w:rsidRDefault="008029E8" w:rsidP="007D4216">
                  <w:pPr>
                    <w:spacing w:after="0" w:line="240" w:lineRule="auto"/>
                    <w:jc w:val="left"/>
                    <w:rPr>
                      <w:rFonts w:ascii="Calibri Light" w:eastAsia="Times New Roman" w:hAnsi="Calibri Light" w:cs="Calibri Light"/>
                      <w:color w:val="000000" w:themeColor="text1"/>
                      <w:lang w:val="en-US" w:eastAsia="pl-PL"/>
                    </w:rPr>
                  </w:pPr>
                  <w:r w:rsidRPr="00A2515E">
                    <w:rPr>
                      <w:rFonts w:ascii="Calibri Light" w:eastAsia="Times New Roman" w:hAnsi="Calibri Light" w:cs="Calibri Light"/>
                      <w:color w:val="000000" w:themeColor="text1"/>
                      <w:lang w:val="en-US" w:eastAsia="pl-PL"/>
                    </w:rPr>
                    <w:t>Final Flight Score</w:t>
                  </w:r>
                </w:p>
              </w:tc>
            </w:tr>
            <w:tr w:rsidR="008029E8" w:rsidRPr="003B6C45" w14:paraId="7503E0EC" w14:textId="77777777" w:rsidTr="004F4383">
              <w:trPr>
                <w:trHeight w:val="300"/>
              </w:trPr>
              <w:tc>
                <w:tcPr>
                  <w:tcW w:w="926" w:type="dxa"/>
                  <w:shd w:val="clear" w:color="auto" w:fill="auto"/>
                  <w:noWrap/>
                  <w:vAlign w:val="bottom"/>
                </w:tcPr>
                <w:p w14:paraId="047FCD49" w14:textId="77777777" w:rsidR="008029E8" w:rsidRPr="003B6C45" w:rsidRDefault="008029E8" w:rsidP="00020545">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Fig.</w:t>
                  </w:r>
                </w:p>
              </w:tc>
              <w:tc>
                <w:tcPr>
                  <w:tcW w:w="259" w:type="dxa"/>
                  <w:shd w:val="clear" w:color="auto" w:fill="auto"/>
                  <w:noWrap/>
                  <w:vAlign w:val="center"/>
                </w:tcPr>
                <w:p w14:paraId="35F31175" w14:textId="77777777" w:rsidR="008029E8" w:rsidRPr="003B6C45" w:rsidRDefault="008029E8" w:rsidP="00020545">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48F18839" w14:textId="77777777" w:rsidR="008029E8" w:rsidRPr="003B6C45" w:rsidRDefault="008029E8" w:rsidP="00020545">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Figure</w:t>
                  </w:r>
                </w:p>
              </w:tc>
            </w:tr>
            <w:tr w:rsidR="008029E8" w:rsidRPr="003B6C45" w14:paraId="0EAC4925" w14:textId="77777777" w:rsidTr="004F4383">
              <w:trPr>
                <w:trHeight w:val="300"/>
              </w:trPr>
              <w:tc>
                <w:tcPr>
                  <w:tcW w:w="926" w:type="dxa"/>
                  <w:shd w:val="clear" w:color="auto" w:fill="auto"/>
                  <w:noWrap/>
                  <w:vAlign w:val="bottom"/>
                </w:tcPr>
                <w:p w14:paraId="30D8C55B" w14:textId="77777777" w:rsidR="008029E8" w:rsidRPr="003B6C45" w:rsidRDefault="008029E8" w:rsidP="00020545">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FOS</w:t>
                  </w:r>
                </w:p>
              </w:tc>
              <w:tc>
                <w:tcPr>
                  <w:tcW w:w="259" w:type="dxa"/>
                  <w:shd w:val="clear" w:color="auto" w:fill="auto"/>
                  <w:noWrap/>
                  <w:vAlign w:val="center"/>
                </w:tcPr>
                <w:p w14:paraId="07180536" w14:textId="77777777" w:rsidR="008029E8" w:rsidRPr="003B6C45" w:rsidRDefault="008029E8" w:rsidP="00020545">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3F8C913B" w14:textId="77777777" w:rsidR="008029E8" w:rsidRPr="003B6C45" w:rsidRDefault="008029E8" w:rsidP="00020545">
                  <w:pPr>
                    <w:spacing w:after="0" w:line="240" w:lineRule="auto"/>
                    <w:jc w:val="left"/>
                    <w:rPr>
                      <w:rFonts w:ascii="Calibri Light" w:eastAsia="Times New Roman" w:hAnsi="Calibri Light" w:cs="Calibri Light"/>
                      <w:color w:val="000000" w:themeColor="text1"/>
                      <w:lang w:val="en-US" w:eastAsia="pl-PL"/>
                    </w:rPr>
                  </w:pPr>
                  <w:r w:rsidRPr="00322EE0">
                    <w:rPr>
                      <w:rFonts w:ascii="Calibri Light" w:eastAsia="Times New Roman" w:hAnsi="Calibri Light" w:cs="Calibri Light"/>
                      <w:color w:val="000000" w:themeColor="text1"/>
                      <w:lang w:val="en-US" w:eastAsia="pl-PL"/>
                    </w:rPr>
                    <w:t>Factor of safety</w:t>
                  </w:r>
                </w:p>
              </w:tc>
            </w:tr>
            <w:tr w:rsidR="008029E8" w:rsidRPr="003B6C45" w14:paraId="238E48CB" w14:textId="77777777" w:rsidTr="004F4383">
              <w:trPr>
                <w:trHeight w:val="300"/>
              </w:trPr>
              <w:tc>
                <w:tcPr>
                  <w:tcW w:w="926" w:type="dxa"/>
                  <w:shd w:val="clear" w:color="auto" w:fill="auto"/>
                  <w:noWrap/>
                  <w:vAlign w:val="bottom"/>
                </w:tcPr>
                <w:p w14:paraId="027ED993" w14:textId="77777777" w:rsidR="008029E8" w:rsidRPr="003B6C45" w:rsidRDefault="008029E8" w:rsidP="00020545">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FS</w:t>
                  </w:r>
                </w:p>
              </w:tc>
              <w:tc>
                <w:tcPr>
                  <w:tcW w:w="259" w:type="dxa"/>
                  <w:shd w:val="clear" w:color="auto" w:fill="auto"/>
                  <w:noWrap/>
                  <w:vAlign w:val="center"/>
                </w:tcPr>
                <w:p w14:paraId="576D9AAB" w14:textId="77777777" w:rsidR="008029E8" w:rsidRPr="003B6C45" w:rsidRDefault="008029E8" w:rsidP="00020545">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22D369CB" w14:textId="77777777" w:rsidR="008029E8" w:rsidRPr="003B6C45" w:rsidRDefault="008029E8" w:rsidP="00020545">
                  <w:pPr>
                    <w:spacing w:after="0" w:line="240" w:lineRule="auto"/>
                    <w:jc w:val="left"/>
                    <w:rPr>
                      <w:rFonts w:ascii="Calibri Light" w:eastAsia="Times New Roman" w:hAnsi="Calibri Light" w:cs="Calibri Light"/>
                      <w:color w:val="000000" w:themeColor="text1"/>
                      <w:lang w:val="en-US" w:eastAsia="pl-PL"/>
                    </w:rPr>
                  </w:pPr>
                  <w:r w:rsidRPr="006969C1">
                    <w:rPr>
                      <w:rFonts w:ascii="Calibri Light" w:eastAsia="Times New Roman" w:hAnsi="Calibri Light" w:cs="Calibri Light"/>
                      <w:color w:val="000000" w:themeColor="text1"/>
                      <w:lang w:val="en-US" w:eastAsia="pl-PL"/>
                    </w:rPr>
                    <w:t>Flight Score</w:t>
                  </w:r>
                </w:p>
              </w:tc>
            </w:tr>
            <w:tr w:rsidR="008029E8" w:rsidRPr="003B6C45" w14:paraId="74E041BD" w14:textId="77777777" w:rsidTr="004F4383">
              <w:trPr>
                <w:trHeight w:val="300"/>
              </w:trPr>
              <w:tc>
                <w:tcPr>
                  <w:tcW w:w="926" w:type="dxa"/>
                  <w:shd w:val="clear" w:color="auto" w:fill="auto"/>
                  <w:noWrap/>
                  <w:vAlign w:val="bottom"/>
                </w:tcPr>
                <w:p w14:paraId="248B687E" w14:textId="77777777" w:rsidR="008029E8" w:rsidRPr="003B6C45" w:rsidRDefault="008029E8" w:rsidP="00020545">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L/D</w:t>
                  </w:r>
                </w:p>
              </w:tc>
              <w:tc>
                <w:tcPr>
                  <w:tcW w:w="259" w:type="dxa"/>
                  <w:shd w:val="clear" w:color="auto" w:fill="auto"/>
                  <w:noWrap/>
                  <w:vAlign w:val="center"/>
                </w:tcPr>
                <w:p w14:paraId="13346DF6" w14:textId="77777777" w:rsidR="008029E8" w:rsidRPr="003B6C45" w:rsidRDefault="008029E8" w:rsidP="00020545">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5D6B3515" w14:textId="77777777" w:rsidR="008029E8" w:rsidRPr="003B6C45" w:rsidRDefault="008029E8" w:rsidP="00020545">
                  <w:pPr>
                    <w:spacing w:after="0" w:line="240" w:lineRule="auto"/>
                    <w:jc w:val="left"/>
                    <w:rPr>
                      <w:rFonts w:ascii="Calibri Light" w:eastAsia="Times New Roman" w:hAnsi="Calibri Light" w:cs="Calibri Light"/>
                      <w:color w:val="000000" w:themeColor="text1"/>
                      <w:lang w:val="en-US" w:eastAsia="pl-PL"/>
                    </w:rPr>
                  </w:pPr>
                  <w:r w:rsidRPr="00B611C9">
                    <w:rPr>
                      <w:rFonts w:ascii="Calibri Light" w:eastAsia="Times New Roman" w:hAnsi="Calibri Light" w:cs="Calibri Light"/>
                      <w:color w:val="000000" w:themeColor="text1"/>
                      <w:lang w:val="en-US" w:eastAsia="pl-PL"/>
                    </w:rPr>
                    <w:t>Lift to Drag ratio</w:t>
                  </w:r>
                </w:p>
              </w:tc>
            </w:tr>
            <w:tr w:rsidR="008029E8" w:rsidRPr="00B611C9" w14:paraId="2F4DEFFB" w14:textId="77777777" w:rsidTr="004F4383">
              <w:trPr>
                <w:trHeight w:val="300"/>
              </w:trPr>
              <w:tc>
                <w:tcPr>
                  <w:tcW w:w="926" w:type="dxa"/>
                  <w:shd w:val="clear" w:color="auto" w:fill="auto"/>
                  <w:noWrap/>
                  <w:vAlign w:val="bottom"/>
                </w:tcPr>
                <w:p w14:paraId="5A46EB11" w14:textId="77777777" w:rsidR="008029E8" w:rsidRDefault="008029E8">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MAC</w:t>
                  </w:r>
                </w:p>
              </w:tc>
              <w:tc>
                <w:tcPr>
                  <w:tcW w:w="259" w:type="dxa"/>
                  <w:shd w:val="clear" w:color="auto" w:fill="auto"/>
                  <w:noWrap/>
                  <w:vAlign w:val="center"/>
                </w:tcPr>
                <w:p w14:paraId="6DB4CB4E" w14:textId="77777777" w:rsidR="008029E8" w:rsidRPr="003B6C45" w:rsidRDefault="008029E8">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4BE87143" w14:textId="77777777" w:rsidR="008029E8" w:rsidRPr="00B611C9" w:rsidRDefault="008029E8">
                  <w:pPr>
                    <w:spacing w:after="0" w:line="240" w:lineRule="auto"/>
                    <w:jc w:val="left"/>
                    <w:rPr>
                      <w:rFonts w:ascii="Calibri Light" w:eastAsia="Times New Roman" w:hAnsi="Calibri Light" w:cs="Calibri Light"/>
                      <w:color w:val="000000" w:themeColor="text1"/>
                      <w:lang w:val="en-US" w:eastAsia="pl-PL"/>
                    </w:rPr>
                  </w:pPr>
                  <w:r w:rsidRPr="00C95F0B">
                    <w:rPr>
                      <w:rFonts w:ascii="Calibri Light" w:eastAsia="Times New Roman" w:hAnsi="Calibri Light" w:cs="Calibri Light"/>
                      <w:color w:val="000000" w:themeColor="text1"/>
                      <w:lang w:val="en-US" w:eastAsia="pl-PL"/>
                    </w:rPr>
                    <w:t>Mean Aerodynamic Chord</w:t>
                  </w:r>
                </w:p>
              </w:tc>
            </w:tr>
            <w:tr w:rsidR="00487F53" w:rsidRPr="00B611C9" w14:paraId="1FC10B49" w14:textId="77777777" w:rsidTr="004F4383">
              <w:trPr>
                <w:trHeight w:val="300"/>
              </w:trPr>
              <w:tc>
                <w:tcPr>
                  <w:tcW w:w="926" w:type="dxa"/>
                  <w:shd w:val="clear" w:color="auto" w:fill="auto"/>
                  <w:noWrap/>
                  <w:vAlign w:val="bottom"/>
                </w:tcPr>
                <w:p w14:paraId="357F789F" w14:textId="511DF827" w:rsidR="00487F53" w:rsidRPr="00487F53" w:rsidRDefault="00487F53">
                  <w:pPr>
                    <w:spacing w:after="0" w:line="240" w:lineRule="auto"/>
                    <w:jc w:val="left"/>
                    <w:rPr>
                      <w:rFonts w:ascii="Calibri Light" w:eastAsia="Times New Roman" w:hAnsi="Calibri Light" w:cs="Calibri Light"/>
                      <w:color w:val="000000" w:themeColor="text1"/>
                      <w:vertAlign w:val="subscript"/>
                      <w:lang w:val="en-US" w:eastAsia="pl-PL"/>
                    </w:rPr>
                  </w:pPr>
                  <w:r>
                    <w:rPr>
                      <w:rFonts w:ascii="Calibri Light" w:eastAsia="Times New Roman" w:hAnsi="Calibri Light" w:cs="Calibri Light"/>
                      <w:color w:val="000000" w:themeColor="text1"/>
                      <w:lang w:val="en-US" w:eastAsia="pl-PL"/>
                    </w:rPr>
                    <w:t>M</w:t>
                  </w:r>
                  <w:r>
                    <w:rPr>
                      <w:rFonts w:ascii="Calibri Light" w:eastAsia="Times New Roman" w:hAnsi="Calibri Light" w:cs="Calibri Light"/>
                      <w:color w:val="000000" w:themeColor="text1"/>
                      <w:vertAlign w:val="subscript"/>
                      <w:lang w:val="en-US" w:eastAsia="pl-PL"/>
                    </w:rPr>
                    <w:t>O</w:t>
                  </w:r>
                </w:p>
              </w:tc>
              <w:tc>
                <w:tcPr>
                  <w:tcW w:w="259" w:type="dxa"/>
                  <w:shd w:val="clear" w:color="auto" w:fill="auto"/>
                  <w:noWrap/>
                  <w:vAlign w:val="center"/>
                </w:tcPr>
                <w:p w14:paraId="76433FD4" w14:textId="200CF641" w:rsidR="00487F53" w:rsidRPr="003B6C45" w:rsidRDefault="00487F53">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0CF4A094" w14:textId="5A7B1842" w:rsidR="00487F53" w:rsidRPr="00C95F0B" w:rsidRDefault="00487F53">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G</w:t>
                  </w:r>
                  <w:commentRangeStart w:id="5"/>
                  <w:r>
                    <w:rPr>
                      <w:rFonts w:ascii="Calibri Light" w:eastAsia="Times New Roman" w:hAnsi="Calibri Light" w:cs="Calibri Light"/>
                      <w:color w:val="000000" w:themeColor="text1"/>
                      <w:lang w:val="en-US" w:eastAsia="pl-PL"/>
                    </w:rPr>
                    <w:t>ross Weight</w:t>
                  </w:r>
                  <w:commentRangeEnd w:id="5"/>
                  <w:r w:rsidR="000E70EB">
                    <w:rPr>
                      <w:rStyle w:val="CommentReference"/>
                    </w:rPr>
                    <w:commentReference w:id="5"/>
                  </w:r>
                </w:p>
              </w:tc>
            </w:tr>
            <w:tr w:rsidR="008029E8" w:rsidRPr="00B611C9" w14:paraId="3DB24159" w14:textId="77777777" w:rsidTr="004F4383">
              <w:trPr>
                <w:trHeight w:val="300"/>
              </w:trPr>
              <w:tc>
                <w:tcPr>
                  <w:tcW w:w="926" w:type="dxa"/>
                  <w:shd w:val="clear" w:color="auto" w:fill="auto"/>
                  <w:noWrap/>
                  <w:vAlign w:val="bottom"/>
                </w:tcPr>
                <w:p w14:paraId="5BFC4573" w14:textId="77777777" w:rsidR="008029E8" w:rsidRDefault="008029E8" w:rsidP="003F4CA3">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MTOW</w:t>
                  </w:r>
                </w:p>
              </w:tc>
              <w:tc>
                <w:tcPr>
                  <w:tcW w:w="259" w:type="dxa"/>
                  <w:shd w:val="clear" w:color="auto" w:fill="auto"/>
                  <w:noWrap/>
                  <w:vAlign w:val="center"/>
                </w:tcPr>
                <w:p w14:paraId="780141BD" w14:textId="77777777" w:rsidR="008029E8" w:rsidRPr="003B6C45" w:rsidRDefault="008029E8" w:rsidP="003F4CA3">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6343DE41" w14:textId="77777777" w:rsidR="008029E8" w:rsidRPr="00322EE0" w:rsidRDefault="008029E8" w:rsidP="003F4CA3">
                  <w:pPr>
                    <w:spacing w:after="0" w:line="240" w:lineRule="auto"/>
                    <w:jc w:val="left"/>
                    <w:rPr>
                      <w:rFonts w:ascii="Calibri Light" w:eastAsia="Times New Roman" w:hAnsi="Calibri Light" w:cs="Calibri Light"/>
                      <w:color w:val="000000" w:themeColor="text1"/>
                      <w:lang w:val="en-US" w:eastAsia="pl-PL"/>
                    </w:rPr>
                  </w:pPr>
                  <w:r w:rsidRPr="00AA7772">
                    <w:rPr>
                      <w:rFonts w:ascii="Calibri Light" w:eastAsia="Times New Roman" w:hAnsi="Calibri Light" w:cs="Calibri Light"/>
                      <w:color w:val="000000" w:themeColor="text1"/>
                      <w:lang w:val="en-US" w:eastAsia="pl-PL"/>
                    </w:rPr>
                    <w:t>Maximum Take</w:t>
                  </w:r>
                  <w:r>
                    <w:rPr>
                      <w:rFonts w:ascii="Calibri Light" w:eastAsia="Times New Roman" w:hAnsi="Calibri Light" w:cs="Calibri Light"/>
                      <w:color w:val="000000" w:themeColor="text1"/>
                      <w:lang w:val="en-US" w:eastAsia="pl-PL"/>
                    </w:rPr>
                    <w:t xml:space="preserve"> – </w:t>
                  </w:r>
                  <w:r w:rsidRPr="00AA7772">
                    <w:rPr>
                      <w:rFonts w:ascii="Calibri Light" w:eastAsia="Times New Roman" w:hAnsi="Calibri Light" w:cs="Calibri Light"/>
                      <w:color w:val="000000" w:themeColor="text1"/>
                      <w:lang w:val="en-US" w:eastAsia="pl-PL"/>
                    </w:rPr>
                    <w:t>Off Weight</w:t>
                  </w:r>
                </w:p>
              </w:tc>
            </w:tr>
            <w:tr w:rsidR="008029E8" w:rsidRPr="00327BB4" w14:paraId="56C0C575" w14:textId="77777777" w:rsidTr="004F4383">
              <w:trPr>
                <w:trHeight w:val="300"/>
              </w:trPr>
              <w:tc>
                <w:tcPr>
                  <w:tcW w:w="926" w:type="dxa"/>
                  <w:shd w:val="clear" w:color="auto" w:fill="auto"/>
                  <w:noWrap/>
                  <w:vAlign w:val="bottom"/>
                </w:tcPr>
                <w:p w14:paraId="7A81D616" w14:textId="77777777" w:rsidR="008029E8" w:rsidRDefault="008029E8" w:rsidP="003F4CA3">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Re</w:t>
                  </w:r>
                  <w:r w:rsidRPr="00F85ADC">
                    <w:rPr>
                      <w:rFonts w:ascii="Calibri Light" w:eastAsia="Times New Roman" w:hAnsi="Calibri Light" w:cs="Calibri Light"/>
                      <w:color w:val="000000" w:themeColor="text1"/>
                      <w:vertAlign w:val="subscript"/>
                      <w:lang w:val="en-US" w:eastAsia="pl-PL"/>
                    </w:rPr>
                    <w:t>MIN</w:t>
                  </w:r>
                </w:p>
              </w:tc>
              <w:tc>
                <w:tcPr>
                  <w:tcW w:w="259" w:type="dxa"/>
                  <w:shd w:val="clear" w:color="auto" w:fill="auto"/>
                  <w:noWrap/>
                  <w:vAlign w:val="center"/>
                </w:tcPr>
                <w:p w14:paraId="61FEF344" w14:textId="77777777" w:rsidR="008029E8" w:rsidRPr="003B6C45" w:rsidRDefault="008029E8" w:rsidP="003F4CA3">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0CC7597D" w14:textId="77777777" w:rsidR="008029E8" w:rsidRPr="00322EE0" w:rsidRDefault="008029E8" w:rsidP="003F4CA3">
                  <w:pPr>
                    <w:spacing w:after="0" w:line="240" w:lineRule="auto"/>
                    <w:jc w:val="left"/>
                    <w:rPr>
                      <w:rFonts w:ascii="Calibri Light" w:eastAsia="Times New Roman" w:hAnsi="Calibri Light" w:cs="Calibri Light"/>
                      <w:color w:val="000000" w:themeColor="text1"/>
                      <w:lang w:val="en-US" w:eastAsia="pl-PL"/>
                    </w:rPr>
                  </w:pPr>
                  <w:r w:rsidRPr="00BA36E6">
                    <w:rPr>
                      <w:rFonts w:ascii="Calibri Light" w:eastAsia="Times New Roman" w:hAnsi="Calibri Light" w:cs="Calibri Light"/>
                      <w:color w:val="000000" w:themeColor="text1"/>
                      <w:lang w:val="en-US" w:eastAsia="pl-PL"/>
                    </w:rPr>
                    <w:t>Reynolds number corresponding to stall speed</w:t>
                  </w:r>
                </w:p>
              </w:tc>
            </w:tr>
            <w:tr w:rsidR="008029E8" w:rsidRPr="00852711" w14:paraId="43963AC5" w14:textId="77777777" w:rsidTr="004F4383">
              <w:trPr>
                <w:trHeight w:val="300"/>
              </w:trPr>
              <w:tc>
                <w:tcPr>
                  <w:tcW w:w="926" w:type="dxa"/>
                  <w:shd w:val="clear" w:color="auto" w:fill="auto"/>
                  <w:noWrap/>
                  <w:vAlign w:val="bottom"/>
                </w:tcPr>
                <w:p w14:paraId="3C640A6C" w14:textId="77777777" w:rsidR="008029E8" w:rsidRDefault="008029E8" w:rsidP="007D4216">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T</w:t>
                  </w:r>
                  <w:r w:rsidRPr="00432061">
                    <w:rPr>
                      <w:rFonts w:ascii="Calibri Light" w:eastAsia="Times New Roman" w:hAnsi="Calibri Light" w:cs="Calibri Light"/>
                      <w:color w:val="000000" w:themeColor="text1"/>
                      <w:vertAlign w:val="subscript"/>
                      <w:lang w:val="en-US" w:eastAsia="pl-PL"/>
                    </w:rPr>
                    <w:t>NOM</w:t>
                  </w:r>
                </w:p>
              </w:tc>
              <w:tc>
                <w:tcPr>
                  <w:tcW w:w="259" w:type="dxa"/>
                  <w:shd w:val="clear" w:color="auto" w:fill="auto"/>
                  <w:noWrap/>
                  <w:vAlign w:val="center"/>
                </w:tcPr>
                <w:p w14:paraId="64F0A0CE" w14:textId="77777777" w:rsidR="008029E8" w:rsidRPr="003B6C45" w:rsidRDefault="008029E8" w:rsidP="007D4216">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7E55FB4A" w14:textId="77777777" w:rsidR="008029E8" w:rsidRPr="003B6C45" w:rsidRDefault="008029E8" w:rsidP="007D4216">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N</w:t>
                  </w:r>
                  <w:r w:rsidRPr="00542729">
                    <w:rPr>
                      <w:rFonts w:ascii="Calibri Light" w:eastAsia="Times New Roman" w:hAnsi="Calibri Light" w:cs="Calibri Light"/>
                      <w:color w:val="000000" w:themeColor="text1"/>
                      <w:lang w:val="en-US" w:eastAsia="pl-PL"/>
                    </w:rPr>
                    <w:t>ominal torque</w:t>
                  </w:r>
                </w:p>
              </w:tc>
            </w:tr>
            <w:tr w:rsidR="008029E8" w:rsidRPr="00852711" w14:paraId="391D17AF" w14:textId="77777777" w:rsidTr="004F4383">
              <w:trPr>
                <w:trHeight w:val="300"/>
              </w:trPr>
              <w:tc>
                <w:tcPr>
                  <w:tcW w:w="926" w:type="dxa"/>
                  <w:shd w:val="clear" w:color="auto" w:fill="auto"/>
                  <w:noWrap/>
                  <w:vAlign w:val="bottom"/>
                </w:tcPr>
                <w:p w14:paraId="75597F30" w14:textId="77777777" w:rsidR="008029E8" w:rsidRDefault="008029E8" w:rsidP="007D4216">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TO</w:t>
                  </w:r>
                </w:p>
              </w:tc>
              <w:tc>
                <w:tcPr>
                  <w:tcW w:w="259" w:type="dxa"/>
                  <w:shd w:val="clear" w:color="auto" w:fill="auto"/>
                  <w:noWrap/>
                  <w:vAlign w:val="center"/>
                </w:tcPr>
                <w:p w14:paraId="05715CA9" w14:textId="77777777" w:rsidR="008029E8" w:rsidRPr="003B6C45" w:rsidRDefault="008029E8" w:rsidP="007D4216">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68FC7B8F" w14:textId="77777777" w:rsidR="008029E8" w:rsidRPr="003B6C45" w:rsidRDefault="008029E8" w:rsidP="007D4216">
                  <w:pPr>
                    <w:spacing w:after="0" w:line="240" w:lineRule="auto"/>
                    <w:jc w:val="left"/>
                    <w:rPr>
                      <w:rFonts w:ascii="Calibri Light" w:eastAsia="Times New Roman" w:hAnsi="Calibri Light" w:cs="Calibri Light"/>
                      <w:color w:val="000000" w:themeColor="text1"/>
                      <w:lang w:val="en-US" w:eastAsia="pl-PL"/>
                    </w:rPr>
                  </w:pPr>
                  <w:r w:rsidRPr="00AA7772">
                    <w:rPr>
                      <w:rFonts w:ascii="Calibri Light" w:eastAsia="Times New Roman" w:hAnsi="Calibri Light" w:cs="Calibri Light"/>
                      <w:color w:val="000000" w:themeColor="text1"/>
                      <w:lang w:val="en-US" w:eastAsia="pl-PL"/>
                    </w:rPr>
                    <w:t>Take</w:t>
                  </w:r>
                  <w:r>
                    <w:rPr>
                      <w:rFonts w:ascii="Calibri Light" w:eastAsia="Times New Roman" w:hAnsi="Calibri Light" w:cs="Calibri Light"/>
                      <w:color w:val="000000" w:themeColor="text1"/>
                      <w:lang w:val="en-US" w:eastAsia="pl-PL"/>
                    </w:rPr>
                    <w:t xml:space="preserve"> – </w:t>
                  </w:r>
                  <w:r w:rsidRPr="00AA7772">
                    <w:rPr>
                      <w:rFonts w:ascii="Calibri Light" w:eastAsia="Times New Roman" w:hAnsi="Calibri Light" w:cs="Calibri Light"/>
                      <w:color w:val="000000" w:themeColor="text1"/>
                      <w:lang w:val="en-US" w:eastAsia="pl-PL"/>
                    </w:rPr>
                    <w:t>Off</w:t>
                  </w:r>
                </w:p>
              </w:tc>
            </w:tr>
            <w:tr w:rsidR="008029E8" w:rsidRPr="00852711" w14:paraId="74566299" w14:textId="77777777" w:rsidTr="004F4383">
              <w:trPr>
                <w:trHeight w:val="300"/>
              </w:trPr>
              <w:tc>
                <w:tcPr>
                  <w:tcW w:w="926" w:type="dxa"/>
                  <w:shd w:val="clear" w:color="auto" w:fill="auto"/>
                  <w:noWrap/>
                  <w:vAlign w:val="bottom"/>
                </w:tcPr>
                <w:p w14:paraId="2C225C48" w14:textId="77777777" w:rsidR="008029E8" w:rsidRDefault="008029E8" w:rsidP="007D4216">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TR</w:t>
                  </w:r>
                </w:p>
              </w:tc>
              <w:tc>
                <w:tcPr>
                  <w:tcW w:w="259" w:type="dxa"/>
                  <w:shd w:val="clear" w:color="auto" w:fill="auto"/>
                  <w:noWrap/>
                  <w:vAlign w:val="center"/>
                </w:tcPr>
                <w:p w14:paraId="3D3B097A" w14:textId="77777777" w:rsidR="008029E8" w:rsidRPr="003B6C45" w:rsidRDefault="008029E8" w:rsidP="007D4216">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1CE76690" w14:textId="77777777" w:rsidR="008029E8" w:rsidRPr="003B6C45" w:rsidRDefault="008029E8" w:rsidP="007D4216">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Taper ratio</w:t>
                  </w:r>
                </w:p>
              </w:tc>
            </w:tr>
            <w:tr w:rsidR="008029E8" w:rsidRPr="00997CD4" w14:paraId="414AE49A" w14:textId="77777777" w:rsidTr="004F4383">
              <w:trPr>
                <w:trHeight w:val="300"/>
              </w:trPr>
              <w:tc>
                <w:tcPr>
                  <w:tcW w:w="926" w:type="dxa"/>
                  <w:shd w:val="clear" w:color="auto" w:fill="auto"/>
                  <w:noWrap/>
                  <w:vAlign w:val="bottom"/>
                </w:tcPr>
                <w:p w14:paraId="311181F1" w14:textId="77777777" w:rsidR="008029E8" w:rsidRPr="003B6C45" w:rsidRDefault="008029E8" w:rsidP="00BA36E6">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TR</w:t>
                  </w:r>
                </w:p>
              </w:tc>
              <w:tc>
                <w:tcPr>
                  <w:tcW w:w="259" w:type="dxa"/>
                  <w:shd w:val="clear" w:color="auto" w:fill="auto"/>
                  <w:noWrap/>
                  <w:vAlign w:val="center"/>
                </w:tcPr>
                <w:p w14:paraId="07B2C5DC" w14:textId="77777777" w:rsidR="008029E8" w:rsidRPr="003B6C45" w:rsidRDefault="008029E8" w:rsidP="00BA36E6">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705D2B16" w14:textId="77777777" w:rsidR="008029E8" w:rsidRPr="003B6C45" w:rsidRDefault="008029E8" w:rsidP="00BA36E6">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Taper Ratio</w:t>
                  </w:r>
                </w:p>
              </w:tc>
            </w:tr>
            <w:tr w:rsidR="008029E8" w:rsidRPr="00852711" w14:paraId="7E677810" w14:textId="77777777" w:rsidTr="004F4383">
              <w:trPr>
                <w:trHeight w:val="300"/>
              </w:trPr>
              <w:tc>
                <w:tcPr>
                  <w:tcW w:w="926" w:type="dxa"/>
                  <w:shd w:val="clear" w:color="auto" w:fill="auto"/>
                  <w:noWrap/>
                  <w:vAlign w:val="bottom"/>
                </w:tcPr>
                <w:p w14:paraId="7130BA4A" w14:textId="77777777" w:rsidR="008029E8" w:rsidRDefault="008029E8" w:rsidP="00CD271E">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V</w:t>
                  </w:r>
                  <w:r w:rsidRPr="00432061">
                    <w:rPr>
                      <w:rFonts w:ascii="Calibri Light" w:eastAsia="Times New Roman" w:hAnsi="Calibri Light" w:cs="Calibri Light"/>
                      <w:color w:val="000000" w:themeColor="text1"/>
                      <w:vertAlign w:val="subscript"/>
                      <w:lang w:val="en-US" w:eastAsia="pl-PL"/>
                    </w:rPr>
                    <w:t>C</w:t>
                  </w:r>
                </w:p>
              </w:tc>
              <w:tc>
                <w:tcPr>
                  <w:tcW w:w="259" w:type="dxa"/>
                  <w:shd w:val="clear" w:color="auto" w:fill="auto"/>
                  <w:noWrap/>
                  <w:vAlign w:val="center"/>
                </w:tcPr>
                <w:p w14:paraId="75679A9F" w14:textId="77777777" w:rsidR="008029E8" w:rsidRPr="003B6C45" w:rsidRDefault="008029E8" w:rsidP="00CD271E">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22A3BBC7" w14:textId="77777777" w:rsidR="008029E8" w:rsidRPr="003B6C45" w:rsidRDefault="008029E8" w:rsidP="00CD271E">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C</w:t>
                  </w:r>
                  <w:r w:rsidRPr="00247756">
                    <w:rPr>
                      <w:rFonts w:ascii="Calibri Light" w:eastAsia="Times New Roman" w:hAnsi="Calibri Light" w:cs="Calibri Light"/>
                      <w:color w:val="000000" w:themeColor="text1"/>
                      <w:lang w:val="en-US" w:eastAsia="pl-PL"/>
                    </w:rPr>
                    <w:t>ruise speed</w:t>
                  </w:r>
                </w:p>
              </w:tc>
            </w:tr>
            <w:tr w:rsidR="008029E8" w:rsidRPr="00852711" w14:paraId="6617BE8C" w14:textId="77777777" w:rsidTr="004F4383">
              <w:trPr>
                <w:trHeight w:val="300"/>
              </w:trPr>
              <w:tc>
                <w:tcPr>
                  <w:tcW w:w="926" w:type="dxa"/>
                  <w:shd w:val="clear" w:color="auto" w:fill="auto"/>
                  <w:noWrap/>
                  <w:vAlign w:val="bottom"/>
                </w:tcPr>
                <w:p w14:paraId="6275F58C" w14:textId="77777777" w:rsidR="008029E8" w:rsidRDefault="008029E8" w:rsidP="00CD271E">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V</w:t>
                  </w:r>
                  <w:r w:rsidRPr="00432061">
                    <w:rPr>
                      <w:rFonts w:ascii="Calibri Light" w:eastAsia="Times New Roman" w:hAnsi="Calibri Light" w:cs="Calibri Light"/>
                      <w:color w:val="000000" w:themeColor="text1"/>
                      <w:vertAlign w:val="subscript"/>
                      <w:lang w:val="en-US" w:eastAsia="pl-PL"/>
                    </w:rPr>
                    <w:t>D</w:t>
                  </w:r>
                </w:p>
              </w:tc>
              <w:tc>
                <w:tcPr>
                  <w:tcW w:w="259" w:type="dxa"/>
                  <w:shd w:val="clear" w:color="auto" w:fill="auto"/>
                  <w:noWrap/>
                  <w:vAlign w:val="center"/>
                </w:tcPr>
                <w:p w14:paraId="6259DFE3" w14:textId="77777777" w:rsidR="008029E8" w:rsidRPr="003B6C45" w:rsidRDefault="008029E8" w:rsidP="00CD271E">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2CEEF41D" w14:textId="77777777" w:rsidR="008029E8" w:rsidRPr="003B6C45" w:rsidRDefault="008029E8" w:rsidP="00CD271E">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D</w:t>
                  </w:r>
                  <w:r w:rsidRPr="00C51178">
                    <w:rPr>
                      <w:rFonts w:ascii="Calibri Light" w:eastAsia="Times New Roman" w:hAnsi="Calibri Light" w:cs="Calibri Light"/>
                      <w:color w:val="000000" w:themeColor="text1"/>
                      <w:lang w:val="en-US" w:eastAsia="pl-PL"/>
                    </w:rPr>
                    <w:t>iving speed</w:t>
                  </w:r>
                </w:p>
              </w:tc>
            </w:tr>
            <w:tr w:rsidR="008029E8" w:rsidRPr="00997CD4" w14:paraId="513F6BE2" w14:textId="77777777" w:rsidTr="004F4383">
              <w:trPr>
                <w:trHeight w:val="300"/>
              </w:trPr>
              <w:tc>
                <w:tcPr>
                  <w:tcW w:w="926" w:type="dxa"/>
                  <w:shd w:val="clear" w:color="auto" w:fill="auto"/>
                  <w:noWrap/>
                  <w:vAlign w:val="bottom"/>
                </w:tcPr>
                <w:p w14:paraId="37F5DBAC" w14:textId="77777777" w:rsidR="008029E8" w:rsidRDefault="008029E8" w:rsidP="00CD271E">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WS</w:t>
                  </w:r>
                </w:p>
              </w:tc>
              <w:tc>
                <w:tcPr>
                  <w:tcW w:w="259" w:type="dxa"/>
                  <w:shd w:val="clear" w:color="auto" w:fill="auto"/>
                  <w:noWrap/>
                  <w:vAlign w:val="center"/>
                </w:tcPr>
                <w:p w14:paraId="6DF93504" w14:textId="77777777" w:rsidR="008029E8" w:rsidRPr="003B6C45" w:rsidRDefault="008029E8" w:rsidP="00CD271E">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0C73CB00" w14:textId="77777777" w:rsidR="008029E8" w:rsidRPr="00C95F0B" w:rsidRDefault="008029E8" w:rsidP="00CD271E">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Wingspan Score</w:t>
                  </w:r>
                </w:p>
              </w:tc>
            </w:tr>
            <w:tr w:rsidR="008029E8" w:rsidRPr="00997CD4" w14:paraId="3125D1D4" w14:textId="77777777" w:rsidTr="004F4383">
              <w:trPr>
                <w:trHeight w:val="300"/>
              </w:trPr>
              <w:tc>
                <w:tcPr>
                  <w:tcW w:w="926" w:type="dxa"/>
                  <w:shd w:val="clear" w:color="auto" w:fill="auto"/>
                  <w:noWrap/>
                  <w:vAlign w:val="bottom"/>
                </w:tcPr>
                <w:p w14:paraId="091A8F60" w14:textId="77777777" w:rsidR="008029E8" w:rsidRDefault="008029E8" w:rsidP="00BA36E6">
                  <w:pPr>
                    <w:spacing w:after="0" w:line="240" w:lineRule="auto"/>
                    <w:jc w:val="left"/>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UT</w:t>
                  </w:r>
                </w:p>
              </w:tc>
              <w:tc>
                <w:tcPr>
                  <w:tcW w:w="259" w:type="dxa"/>
                  <w:shd w:val="clear" w:color="auto" w:fill="auto"/>
                  <w:noWrap/>
                  <w:vAlign w:val="center"/>
                </w:tcPr>
                <w:p w14:paraId="5AFB1A49" w14:textId="77777777" w:rsidR="008029E8" w:rsidRPr="003B6C45" w:rsidRDefault="008029E8" w:rsidP="00BA36E6">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5553" w:type="dxa"/>
                  <w:shd w:val="clear" w:color="auto" w:fill="auto"/>
                  <w:noWrap/>
                  <w:vAlign w:val="bottom"/>
                </w:tcPr>
                <w:p w14:paraId="6E2C3623" w14:textId="77777777" w:rsidR="008029E8" w:rsidRDefault="008029E8" w:rsidP="00BA36E6">
                  <w:pPr>
                    <w:spacing w:after="0" w:line="240" w:lineRule="auto"/>
                    <w:jc w:val="left"/>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arsaw University of Technology</w:t>
                  </w:r>
                </w:p>
              </w:tc>
            </w:tr>
          </w:tbl>
          <w:p w14:paraId="361878DC" w14:textId="66E2B6AF" w:rsidR="00A91576" w:rsidRPr="003B6C45" w:rsidRDefault="00A91576" w:rsidP="00A91576">
            <w:pPr>
              <w:spacing w:after="0" w:line="276" w:lineRule="auto"/>
              <w:rPr>
                <w:rFonts w:ascii="Calibri Light" w:hAnsi="Calibri Light" w:cs="Calibri Light"/>
                <w:lang w:val="en-US"/>
              </w:rPr>
            </w:pPr>
          </w:p>
        </w:tc>
        <w:tc>
          <w:tcPr>
            <w:tcW w:w="3136" w:type="dxa"/>
            <w:noWrap/>
          </w:tcPr>
          <w:p w14:paraId="48ABDCA3" w14:textId="77777777" w:rsidR="008029E8" w:rsidRDefault="008029E8" w:rsidP="00C8348F">
            <w:pPr>
              <w:spacing w:after="0" w:line="276" w:lineRule="auto"/>
              <w:jc w:val="left"/>
              <w:rPr>
                <w:rFonts w:ascii="Calibri Light" w:hAnsi="Calibri Light" w:cs="Calibri Light"/>
              </w:rPr>
            </w:pPr>
          </w:p>
          <w:p w14:paraId="361878DD" w14:textId="484A1DA8" w:rsidR="008029E8" w:rsidRPr="00C96041" w:rsidRDefault="008029E8" w:rsidP="00C8348F">
            <w:pPr>
              <w:spacing w:after="0" w:line="276" w:lineRule="auto"/>
              <w:jc w:val="left"/>
              <w:rPr>
                <w:rFonts w:ascii="Calibri Light" w:hAnsi="Calibri Light" w:cs="Calibri Light"/>
              </w:rPr>
            </w:pPr>
          </w:p>
        </w:tc>
      </w:tr>
    </w:tbl>
    <w:p w14:paraId="45DE3C51" w14:textId="79203FE3" w:rsidR="00D9698B" w:rsidRPr="003B6C45" w:rsidRDefault="00D9698B" w:rsidP="00D9698B">
      <w:pPr>
        <w:pStyle w:val="Heading1"/>
        <w:numPr>
          <w:ilvl w:val="0"/>
          <w:numId w:val="0"/>
        </w:numPr>
      </w:pPr>
      <w:bookmarkStart w:id="6" w:name="_Toc125915181"/>
      <w:r w:rsidRPr="003B6C45">
        <w:t xml:space="preserve">Table of </w:t>
      </w:r>
      <w:r w:rsidR="002B1A99" w:rsidRPr="003B6C45">
        <w:t>Reference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65"/>
      </w:tblGrid>
      <w:tr w:rsidR="00517DFA" w:rsidRPr="003B6C45" w14:paraId="7353009D" w14:textId="77777777" w:rsidTr="00774DCE">
        <w:trPr>
          <w:trHeight w:val="300"/>
        </w:trPr>
        <w:tc>
          <w:tcPr>
            <w:tcW w:w="10065" w:type="dxa"/>
            <w:noWrap/>
          </w:tcPr>
          <w:tbl>
            <w:tblPr>
              <w:tblW w:w="9849" w:type="dxa"/>
              <w:tblCellMar>
                <w:left w:w="70" w:type="dxa"/>
                <w:right w:w="70" w:type="dxa"/>
              </w:tblCellMar>
              <w:tblLook w:val="04A0" w:firstRow="1" w:lastRow="0" w:firstColumn="1" w:lastColumn="0" w:noHBand="0" w:noVBand="1"/>
            </w:tblPr>
            <w:tblGrid>
              <w:gridCol w:w="883"/>
              <w:gridCol w:w="253"/>
              <w:gridCol w:w="8713"/>
            </w:tblGrid>
            <w:tr w:rsidR="00517DFA" w:rsidRPr="00327BB4" w14:paraId="131F0FD7" w14:textId="77777777" w:rsidTr="008B74C9">
              <w:trPr>
                <w:trHeight w:val="300"/>
              </w:trPr>
              <w:tc>
                <w:tcPr>
                  <w:tcW w:w="883" w:type="dxa"/>
                  <w:shd w:val="clear" w:color="auto" w:fill="auto"/>
                  <w:noWrap/>
                  <w:vAlign w:val="bottom"/>
                </w:tcPr>
                <w:p w14:paraId="42CAA2C0" w14:textId="60A102BD" w:rsidR="00517DFA" w:rsidRPr="003B6C45" w:rsidRDefault="00774DCE">
                  <w:pPr>
                    <w:spacing w:after="0" w:line="240" w:lineRule="auto"/>
                    <w:jc w:val="left"/>
                    <w:rPr>
                      <w:rFonts w:ascii="Calibri Light" w:eastAsia="Times New Roman" w:hAnsi="Calibri Light" w:cs="Calibri Light"/>
                      <w:color w:val="000000"/>
                      <w:szCs w:val="24"/>
                      <w:lang w:val="en-US" w:eastAsia="pl-PL"/>
                    </w:rPr>
                  </w:pPr>
                  <w:r>
                    <w:rPr>
                      <w:rFonts w:ascii="Calibri Light" w:eastAsia="Times New Roman" w:hAnsi="Calibri Light" w:cs="Calibri Light"/>
                      <w:color w:val="000000"/>
                      <w:szCs w:val="24"/>
                      <w:lang w:val="en-US" w:eastAsia="pl-PL"/>
                    </w:rPr>
                    <w:t>[</w:t>
                  </w:r>
                  <w:r w:rsidR="00517DFA">
                    <w:rPr>
                      <w:rFonts w:ascii="Calibri Light" w:eastAsia="Times New Roman" w:hAnsi="Calibri Light" w:cs="Calibri Light"/>
                      <w:color w:val="000000"/>
                      <w:szCs w:val="24"/>
                      <w:lang w:val="en-US" w:eastAsia="pl-PL"/>
                    </w:rPr>
                    <w:t>1</w:t>
                  </w:r>
                  <w:r>
                    <w:rPr>
                      <w:rFonts w:ascii="Calibri Light" w:eastAsia="Times New Roman" w:hAnsi="Calibri Light" w:cs="Calibri Light"/>
                      <w:color w:val="000000"/>
                      <w:szCs w:val="24"/>
                      <w:lang w:val="en-US" w:eastAsia="pl-PL"/>
                    </w:rPr>
                    <w:t>]</w:t>
                  </w:r>
                </w:p>
              </w:tc>
              <w:tc>
                <w:tcPr>
                  <w:tcW w:w="253" w:type="dxa"/>
                  <w:shd w:val="clear" w:color="auto" w:fill="auto"/>
                  <w:noWrap/>
                  <w:vAlign w:val="center"/>
                </w:tcPr>
                <w:p w14:paraId="72D28460" w14:textId="77777777" w:rsidR="00517DFA" w:rsidRPr="003B6C45" w:rsidRDefault="00517DFA">
                  <w:pPr>
                    <w:spacing w:after="0" w:line="240" w:lineRule="auto"/>
                    <w:jc w:val="center"/>
                    <w:rPr>
                      <w:rFonts w:ascii="Calibri Light" w:eastAsia="Times New Roman" w:hAnsi="Calibri Light" w:cs="Calibri Light"/>
                      <w:color w:val="000000"/>
                      <w:szCs w:val="24"/>
                      <w:lang w:val="en-US" w:eastAsia="pl-PL"/>
                    </w:rPr>
                  </w:pPr>
                  <w:r w:rsidRPr="003B6C45">
                    <w:rPr>
                      <w:rFonts w:ascii="Calibri Light" w:eastAsia="Times New Roman" w:hAnsi="Calibri Light" w:cs="Calibri Light"/>
                      <w:color w:val="000000" w:themeColor="text1"/>
                      <w:lang w:val="en-US" w:eastAsia="pl-PL"/>
                    </w:rPr>
                    <w:t>–</w:t>
                  </w:r>
                </w:p>
              </w:tc>
              <w:tc>
                <w:tcPr>
                  <w:tcW w:w="8713" w:type="dxa"/>
                  <w:shd w:val="clear" w:color="auto" w:fill="auto"/>
                  <w:noWrap/>
                  <w:vAlign w:val="bottom"/>
                </w:tcPr>
                <w:p w14:paraId="112D54E8" w14:textId="24559A89" w:rsidR="00517DFA" w:rsidRPr="003B6C45" w:rsidRDefault="00774DCE">
                  <w:pPr>
                    <w:spacing w:after="0" w:line="240" w:lineRule="auto"/>
                    <w:jc w:val="left"/>
                    <w:rPr>
                      <w:rFonts w:ascii="Calibri Light" w:eastAsia="Times New Roman" w:hAnsi="Calibri Light" w:cs="Calibri Light"/>
                      <w:color w:val="000000"/>
                      <w:lang w:val="en-US" w:eastAsia="pl-PL"/>
                    </w:rPr>
                  </w:pPr>
                  <w:r w:rsidRPr="00774DCE">
                    <w:rPr>
                      <w:rFonts w:ascii="Calibri Light" w:eastAsia="Times New Roman" w:hAnsi="Calibri Light" w:cs="Calibri Light"/>
                      <w:color w:val="000000"/>
                      <w:lang w:val="en-US" w:eastAsia="pl-PL"/>
                    </w:rPr>
                    <w:t>Fixed-wing unmanned aerial vehicle wing design (Engineering Thesis); Piotr Pacuszka</w:t>
                  </w:r>
                </w:p>
              </w:tc>
            </w:tr>
            <w:tr w:rsidR="00517DFA" w:rsidRPr="003B6C45" w14:paraId="2D8C5CF9" w14:textId="77777777" w:rsidTr="008B74C9">
              <w:trPr>
                <w:trHeight w:val="300"/>
              </w:trPr>
              <w:tc>
                <w:tcPr>
                  <w:tcW w:w="883" w:type="dxa"/>
                  <w:shd w:val="clear" w:color="auto" w:fill="auto"/>
                  <w:noWrap/>
                  <w:vAlign w:val="bottom"/>
                </w:tcPr>
                <w:p w14:paraId="29AF707E" w14:textId="5CBCB6FC" w:rsidR="00517DFA" w:rsidRPr="003B6C45" w:rsidRDefault="004E1A6E">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w:t>
                  </w:r>
                  <w:r w:rsidR="00517DFA">
                    <w:rPr>
                      <w:rFonts w:ascii="Calibri Light" w:eastAsia="Times New Roman" w:hAnsi="Calibri Light" w:cs="Calibri Light"/>
                      <w:color w:val="000000" w:themeColor="text1"/>
                      <w:lang w:val="en-US" w:eastAsia="pl-PL"/>
                    </w:rPr>
                    <w:t>2</w:t>
                  </w:r>
                  <w:r>
                    <w:rPr>
                      <w:rFonts w:ascii="Calibri Light" w:eastAsia="Times New Roman" w:hAnsi="Calibri Light" w:cs="Calibri Light"/>
                      <w:color w:val="000000" w:themeColor="text1"/>
                      <w:lang w:val="en-US" w:eastAsia="pl-PL"/>
                    </w:rPr>
                    <w:t>]</w:t>
                  </w:r>
                </w:p>
              </w:tc>
              <w:tc>
                <w:tcPr>
                  <w:tcW w:w="253" w:type="dxa"/>
                  <w:shd w:val="clear" w:color="auto" w:fill="auto"/>
                  <w:noWrap/>
                  <w:vAlign w:val="center"/>
                </w:tcPr>
                <w:p w14:paraId="4A7B4CE4" w14:textId="77777777" w:rsidR="00517DFA" w:rsidRPr="003B6C45" w:rsidRDefault="00517DFA">
                  <w:pPr>
                    <w:spacing w:after="0" w:line="240" w:lineRule="auto"/>
                    <w:jc w:val="center"/>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8713" w:type="dxa"/>
                  <w:shd w:val="clear" w:color="auto" w:fill="auto"/>
                  <w:noWrap/>
                  <w:vAlign w:val="bottom"/>
                </w:tcPr>
                <w:p w14:paraId="7741ACBA" w14:textId="77777777" w:rsidR="00517DFA" w:rsidRPr="003B6C45" w:rsidRDefault="00517DFA">
                  <w:pPr>
                    <w:spacing w:after="0" w:line="240" w:lineRule="auto"/>
                    <w:jc w:val="left"/>
                    <w:rPr>
                      <w:rFonts w:ascii="Calibri Light" w:eastAsia="Times New Roman" w:hAnsi="Calibri Light" w:cs="Calibri Light"/>
                      <w:color w:val="000000" w:themeColor="text1"/>
                      <w:lang w:val="en-US" w:eastAsia="pl-PL"/>
                    </w:rPr>
                  </w:pPr>
                </w:p>
              </w:tc>
            </w:tr>
            <w:tr w:rsidR="00517DFA" w:rsidRPr="003B6C45" w14:paraId="21F76B45" w14:textId="77777777" w:rsidTr="008B74C9">
              <w:trPr>
                <w:trHeight w:val="300"/>
              </w:trPr>
              <w:tc>
                <w:tcPr>
                  <w:tcW w:w="883" w:type="dxa"/>
                  <w:shd w:val="clear" w:color="auto" w:fill="auto"/>
                  <w:noWrap/>
                  <w:vAlign w:val="bottom"/>
                </w:tcPr>
                <w:p w14:paraId="7CD78A9B" w14:textId="6B7C1B4E" w:rsidR="00517DFA" w:rsidRPr="003B6C45" w:rsidRDefault="004E1A6E">
                  <w:pPr>
                    <w:spacing w:after="0" w:line="240" w:lineRule="auto"/>
                    <w:jc w:val="left"/>
                    <w:rPr>
                      <w:rFonts w:ascii="Calibri Light" w:eastAsia="Times New Roman" w:hAnsi="Calibri Light" w:cs="Calibri Light"/>
                      <w:color w:val="000000" w:themeColor="text1"/>
                      <w:lang w:val="en-US" w:eastAsia="pl-PL"/>
                    </w:rPr>
                  </w:pPr>
                  <w:r>
                    <w:rPr>
                      <w:rFonts w:ascii="Calibri Light" w:eastAsia="Times New Roman" w:hAnsi="Calibri Light" w:cs="Calibri Light"/>
                      <w:color w:val="000000" w:themeColor="text1"/>
                      <w:lang w:val="en-US" w:eastAsia="pl-PL"/>
                    </w:rPr>
                    <w:t>[</w:t>
                  </w:r>
                  <w:r w:rsidR="00517DFA">
                    <w:rPr>
                      <w:rFonts w:ascii="Calibri Light" w:eastAsia="Times New Roman" w:hAnsi="Calibri Light" w:cs="Calibri Light"/>
                      <w:color w:val="000000" w:themeColor="text1"/>
                      <w:lang w:val="en-US" w:eastAsia="pl-PL"/>
                    </w:rPr>
                    <w:t>3</w:t>
                  </w:r>
                  <w:r>
                    <w:rPr>
                      <w:rFonts w:ascii="Calibri Light" w:eastAsia="Times New Roman" w:hAnsi="Calibri Light" w:cs="Calibri Light"/>
                      <w:color w:val="000000" w:themeColor="text1"/>
                      <w:lang w:val="en-US" w:eastAsia="pl-PL"/>
                    </w:rPr>
                    <w:t>]</w:t>
                  </w:r>
                </w:p>
              </w:tc>
              <w:tc>
                <w:tcPr>
                  <w:tcW w:w="253" w:type="dxa"/>
                  <w:shd w:val="clear" w:color="auto" w:fill="auto"/>
                  <w:noWrap/>
                  <w:vAlign w:val="center"/>
                </w:tcPr>
                <w:p w14:paraId="73ED4774" w14:textId="77777777" w:rsidR="00517DFA" w:rsidRPr="00CD271E" w:rsidRDefault="00517DFA">
                  <w:pPr>
                    <w:spacing w:after="0" w:line="240" w:lineRule="auto"/>
                    <w:rPr>
                      <w:rFonts w:ascii="Calibri Light" w:eastAsia="Times New Roman" w:hAnsi="Calibri Light" w:cs="Calibri Light"/>
                      <w:color w:val="000000" w:themeColor="text1"/>
                      <w:lang w:val="en-US" w:eastAsia="pl-PL"/>
                    </w:rPr>
                  </w:pPr>
                  <w:r w:rsidRPr="003B6C45">
                    <w:rPr>
                      <w:rFonts w:ascii="Calibri Light" w:eastAsia="Times New Roman" w:hAnsi="Calibri Light" w:cs="Calibri Light"/>
                      <w:color w:val="000000" w:themeColor="text1"/>
                      <w:lang w:val="en-US" w:eastAsia="pl-PL"/>
                    </w:rPr>
                    <w:t>–</w:t>
                  </w:r>
                </w:p>
              </w:tc>
              <w:tc>
                <w:tcPr>
                  <w:tcW w:w="8713" w:type="dxa"/>
                  <w:shd w:val="clear" w:color="auto" w:fill="auto"/>
                  <w:noWrap/>
                  <w:vAlign w:val="bottom"/>
                </w:tcPr>
                <w:p w14:paraId="70DB23C0" w14:textId="77777777" w:rsidR="00517DFA" w:rsidRPr="003B6C45" w:rsidRDefault="00517DFA">
                  <w:pPr>
                    <w:spacing w:after="0" w:line="240" w:lineRule="auto"/>
                    <w:jc w:val="left"/>
                    <w:rPr>
                      <w:rFonts w:ascii="Calibri Light" w:eastAsia="Times New Roman" w:hAnsi="Calibri Light" w:cs="Calibri Light"/>
                      <w:color w:val="000000" w:themeColor="text1"/>
                      <w:lang w:val="en-US" w:eastAsia="pl-PL"/>
                    </w:rPr>
                  </w:pPr>
                </w:p>
              </w:tc>
            </w:tr>
          </w:tbl>
          <w:p w14:paraId="295F9D6B" w14:textId="77777777" w:rsidR="00517DFA" w:rsidRPr="003B6C45" w:rsidRDefault="00517DFA">
            <w:pPr>
              <w:spacing w:after="0" w:line="276" w:lineRule="auto"/>
              <w:rPr>
                <w:rFonts w:ascii="Calibri Light" w:hAnsi="Calibri Light" w:cs="Calibri Light"/>
                <w:lang w:val="en-US"/>
              </w:rPr>
            </w:pPr>
          </w:p>
        </w:tc>
      </w:tr>
    </w:tbl>
    <w:p w14:paraId="7B33961C" w14:textId="77777777" w:rsidR="00F641BC" w:rsidRPr="00F641BC" w:rsidRDefault="00F641BC" w:rsidP="00F641BC">
      <w:pPr>
        <w:rPr>
          <w:lang w:val="en-US"/>
        </w:rPr>
      </w:pPr>
    </w:p>
    <w:p w14:paraId="361878E1" w14:textId="5FFD9D4F" w:rsidR="00561F05" w:rsidRPr="003B6C45" w:rsidRDefault="00561F05" w:rsidP="00385E4D">
      <w:pPr>
        <w:pStyle w:val="Heading1"/>
      </w:pPr>
      <w:bookmarkStart w:id="7" w:name="_Toc125915182"/>
      <w:r w:rsidRPr="003B6C45">
        <w:t>Executive Summary</w:t>
      </w:r>
      <w:bookmarkEnd w:id="7"/>
    </w:p>
    <w:p w14:paraId="361878E2" w14:textId="6F8264FE" w:rsidR="00FE472D" w:rsidRPr="00FC5549" w:rsidRDefault="003911CD" w:rsidP="004379C1">
      <w:pPr>
        <w:pStyle w:val="Heading2"/>
        <w:rPr>
          <w:rFonts w:hint="eastAsia"/>
        </w:rPr>
      </w:pPr>
      <w:bookmarkStart w:id="8" w:name="_Toc125915183"/>
      <w:r w:rsidRPr="00FC5549">
        <w:t xml:space="preserve">Introduction and </w:t>
      </w:r>
      <w:r w:rsidR="001C28B8" w:rsidRPr="00FC5549">
        <w:t>key objectives</w:t>
      </w:r>
      <w:bookmarkEnd w:id="8"/>
      <w:r w:rsidR="007061C8" w:rsidRPr="00FC5549">
        <w:t xml:space="preserve"> </w:t>
      </w:r>
    </w:p>
    <w:p w14:paraId="732CA54F" w14:textId="1587BF11" w:rsidR="00441BB8" w:rsidRPr="004220E2" w:rsidRDefault="00441BB8" w:rsidP="00441BB8">
      <w:pPr>
        <w:rPr>
          <w:rFonts w:ascii="Calibri Light" w:hAnsi="Calibri Light" w:cs="Calibri Light"/>
          <w:lang w:val="en-US"/>
        </w:rPr>
      </w:pPr>
      <w:r w:rsidRPr="004220E2">
        <w:rPr>
          <w:rFonts w:ascii="Calibri Light" w:hAnsi="Calibri Light" w:cs="Calibri Light"/>
          <w:lang w:val="en-US"/>
        </w:rPr>
        <w:t xml:space="preserve">WUT SAE Aero Design Collegiate Club hereby presents 2023 Regular class aircraft, </w:t>
      </w:r>
      <w:r w:rsidRPr="004220E2">
        <w:rPr>
          <w:rFonts w:ascii="Calibri Light" w:hAnsi="Calibri Light" w:cs="Calibri Light" w:hint="eastAsia"/>
          <w:lang w:val="en-US"/>
        </w:rPr>
        <w:t>“</w:t>
      </w:r>
      <w:r w:rsidR="007C3B10" w:rsidRPr="004220E2">
        <w:rPr>
          <w:rFonts w:ascii="Calibri Light" w:hAnsi="Calibri Light" w:cs="Calibri Light"/>
          <w:lang w:val="en-US"/>
        </w:rPr>
        <w:t>Czapla</w:t>
      </w:r>
      <w:r w:rsidR="00D81FA8" w:rsidRPr="004220E2">
        <w:rPr>
          <w:rFonts w:ascii="Calibri Light" w:hAnsi="Calibri Light" w:cs="Calibri Light"/>
          <w:lang w:val="en-US"/>
        </w:rPr>
        <w:t xml:space="preserve">”.  </w:t>
      </w:r>
      <w:r w:rsidRPr="004220E2">
        <w:rPr>
          <w:rFonts w:ascii="Calibri Light" w:hAnsi="Calibri Light" w:cs="Calibri Light"/>
          <w:lang w:val="en-US"/>
        </w:rPr>
        <w:t>The main goal of the SAE AeroDesign 2023 competition is to design an</w:t>
      </w:r>
      <w:r w:rsidR="000E653A" w:rsidRPr="004220E2">
        <w:rPr>
          <w:rFonts w:ascii="Calibri Light" w:hAnsi="Calibri Light" w:cs="Calibri Light"/>
          <w:lang w:val="en-US"/>
        </w:rPr>
        <w:t xml:space="preserve"> </w:t>
      </w:r>
      <w:r w:rsidRPr="004220E2">
        <w:rPr>
          <w:rFonts w:ascii="Calibri Light" w:hAnsi="Calibri Light" w:cs="Calibri Light"/>
          <w:lang w:val="en-US"/>
        </w:rPr>
        <w:t xml:space="preserve">aircraft </w:t>
      </w:r>
      <w:r w:rsidR="001E3DAE" w:rsidRPr="004220E2">
        <w:rPr>
          <w:rFonts w:ascii="Calibri Light" w:hAnsi="Calibri Light" w:cs="Calibri Light"/>
          <w:lang w:val="en-US"/>
        </w:rPr>
        <w:t xml:space="preserve">with </w:t>
      </w:r>
      <w:r w:rsidR="00693A8D" w:rsidRPr="004220E2">
        <w:rPr>
          <w:rFonts w:ascii="Calibri Light" w:hAnsi="Calibri Light" w:cs="Calibri Light"/>
          <w:lang w:val="en-US"/>
        </w:rPr>
        <w:t>short</w:t>
      </w:r>
      <w:r w:rsidR="001E3DAE" w:rsidRPr="004220E2">
        <w:rPr>
          <w:rFonts w:ascii="Calibri Light" w:hAnsi="Calibri Light" w:cs="Calibri Light"/>
          <w:lang w:val="en-US"/>
        </w:rPr>
        <w:t xml:space="preserve"> </w:t>
      </w:r>
      <w:r w:rsidR="006B1C7F" w:rsidRPr="004220E2">
        <w:rPr>
          <w:rFonts w:ascii="Calibri Light" w:hAnsi="Calibri Light" w:cs="Calibri Light"/>
          <w:lang w:val="en-US"/>
        </w:rPr>
        <w:t>take-off distance</w:t>
      </w:r>
      <w:r w:rsidR="00EA5AC2" w:rsidRPr="004220E2">
        <w:rPr>
          <w:rFonts w:ascii="Calibri Light" w:hAnsi="Calibri Light" w:cs="Calibri Light"/>
          <w:lang w:val="en-US"/>
        </w:rPr>
        <w:t>, as well as</w:t>
      </w:r>
      <w:r w:rsidR="00981193" w:rsidRPr="004220E2">
        <w:rPr>
          <w:rFonts w:ascii="Calibri Light" w:hAnsi="Calibri Light" w:cs="Calibri Light"/>
          <w:lang w:val="en-US"/>
        </w:rPr>
        <w:t xml:space="preserve"> </w:t>
      </w:r>
      <w:r w:rsidR="00DF3EA5">
        <w:rPr>
          <w:rFonts w:ascii="Calibri Light" w:hAnsi="Calibri Light" w:cs="Calibri Light"/>
          <w:lang w:val="en-US"/>
        </w:rPr>
        <w:t xml:space="preserve">the </w:t>
      </w:r>
      <w:r w:rsidR="007F1D3B" w:rsidRPr="004220E2">
        <w:rPr>
          <w:rFonts w:ascii="Calibri Light" w:hAnsi="Calibri Light" w:cs="Calibri Light"/>
          <w:lang w:val="en-US"/>
        </w:rPr>
        <w:t>greatest</w:t>
      </w:r>
      <w:r w:rsidR="00981193" w:rsidRPr="004220E2">
        <w:rPr>
          <w:rFonts w:ascii="Calibri Light" w:hAnsi="Calibri Light" w:cs="Calibri Light"/>
          <w:lang w:val="en-US"/>
        </w:rPr>
        <w:t xml:space="preserve"> </w:t>
      </w:r>
      <w:r w:rsidR="00E520F6">
        <w:rPr>
          <w:rFonts w:ascii="Calibri Light" w:hAnsi="Calibri Light" w:cs="Calibri Light"/>
          <w:lang w:val="en-US"/>
        </w:rPr>
        <w:t xml:space="preserve">possible </w:t>
      </w:r>
      <w:r w:rsidR="00EA5AC2" w:rsidRPr="004220E2">
        <w:rPr>
          <w:rFonts w:ascii="Calibri Light" w:hAnsi="Calibri Light" w:cs="Calibri Light"/>
          <w:lang w:val="en-US"/>
        </w:rPr>
        <w:t>wingspan and payload capability</w:t>
      </w:r>
      <w:r w:rsidRPr="004220E2">
        <w:rPr>
          <w:rFonts w:ascii="Calibri Light" w:hAnsi="Calibri Light" w:cs="Calibri Light"/>
          <w:lang w:val="en-US"/>
        </w:rPr>
        <w:t xml:space="preserve">. This year's strategy is </w:t>
      </w:r>
      <w:r w:rsidR="0088661A" w:rsidRPr="004220E2">
        <w:rPr>
          <w:rFonts w:ascii="Calibri Light" w:hAnsi="Calibri Light" w:cs="Calibri Light"/>
          <w:lang w:val="en-US"/>
        </w:rPr>
        <w:t xml:space="preserve">based </w:t>
      </w:r>
      <w:r w:rsidR="00387E7A" w:rsidRPr="004220E2">
        <w:rPr>
          <w:rFonts w:ascii="Calibri Light" w:hAnsi="Calibri Light" w:cs="Calibri Light"/>
          <w:lang w:val="en-US"/>
        </w:rPr>
        <w:t xml:space="preserve">on maximizing </w:t>
      </w:r>
      <w:r w:rsidR="00245EED" w:rsidRPr="004220E2">
        <w:rPr>
          <w:rFonts w:ascii="Calibri Light" w:hAnsi="Calibri Light" w:cs="Calibri Light"/>
          <w:lang w:val="en-US"/>
        </w:rPr>
        <w:t>WS</w:t>
      </w:r>
      <w:r w:rsidR="00387E7A" w:rsidRPr="004220E2">
        <w:rPr>
          <w:rFonts w:ascii="Calibri Light" w:hAnsi="Calibri Light" w:cs="Calibri Light"/>
          <w:lang w:val="en-US"/>
        </w:rPr>
        <w:t xml:space="preserve"> bonus points</w:t>
      </w:r>
      <w:r w:rsidR="00250479" w:rsidRPr="004220E2">
        <w:rPr>
          <w:rFonts w:ascii="Calibri Light" w:hAnsi="Calibri Light" w:cs="Calibri Light"/>
          <w:lang w:val="en-US"/>
        </w:rPr>
        <w:t xml:space="preserve">, therefore </w:t>
      </w:r>
      <w:r w:rsidR="00AF7B7A" w:rsidRPr="004220E2">
        <w:rPr>
          <w:rFonts w:ascii="Calibri Light" w:hAnsi="Calibri Light" w:cs="Calibri Light"/>
          <w:lang w:val="en-US"/>
        </w:rPr>
        <w:t xml:space="preserve">we assumed </w:t>
      </w:r>
      <w:r w:rsidR="00B62F9F" w:rsidRPr="004220E2">
        <w:rPr>
          <w:rFonts w:ascii="Calibri Light" w:hAnsi="Calibri Light" w:cs="Calibri Light"/>
          <w:lang w:val="en-US"/>
        </w:rPr>
        <w:t>monoplane wing configuration with 216</w:t>
      </w:r>
      <w:r w:rsidR="00A54502">
        <w:rPr>
          <w:rFonts w:ascii="Calibri Light" w:hAnsi="Calibri Light" w:cs="Calibri Light"/>
          <w:lang w:val="en-US"/>
        </w:rPr>
        <w:t xml:space="preserve"> </w:t>
      </w:r>
      <w:r w:rsidR="00B62F9F" w:rsidRPr="004220E2">
        <w:rPr>
          <w:rFonts w:ascii="Calibri Light" w:hAnsi="Calibri Light" w:cs="Calibri Light"/>
          <w:lang w:val="en-US"/>
        </w:rPr>
        <w:t>in wingspan</w:t>
      </w:r>
      <w:r w:rsidR="006173FA" w:rsidRPr="004220E2">
        <w:rPr>
          <w:rFonts w:ascii="Calibri Light" w:hAnsi="Calibri Light" w:cs="Calibri Light"/>
          <w:lang w:val="en-US"/>
        </w:rPr>
        <w:t xml:space="preserve">. </w:t>
      </w:r>
      <w:r w:rsidR="00A555E1" w:rsidRPr="004220E2">
        <w:rPr>
          <w:rFonts w:ascii="Calibri Light" w:hAnsi="Calibri Light" w:cs="Calibri Light"/>
          <w:lang w:val="en-US"/>
        </w:rPr>
        <w:t xml:space="preserve"> The m</w:t>
      </w:r>
      <w:r w:rsidR="00790B07" w:rsidRPr="004220E2">
        <w:rPr>
          <w:rFonts w:ascii="Calibri Light" w:hAnsi="Calibri Light" w:cs="Calibri Light"/>
          <w:lang w:val="en-US"/>
        </w:rPr>
        <w:t xml:space="preserve">ain </w:t>
      </w:r>
      <w:r w:rsidR="00A555E1" w:rsidRPr="004220E2">
        <w:rPr>
          <w:rFonts w:ascii="Calibri Light" w:hAnsi="Calibri Light" w:cs="Calibri Light"/>
          <w:lang w:val="en-US"/>
        </w:rPr>
        <w:t>goal</w:t>
      </w:r>
      <w:r w:rsidR="00790B07" w:rsidRPr="004220E2">
        <w:rPr>
          <w:rFonts w:ascii="Calibri Light" w:hAnsi="Calibri Light" w:cs="Calibri Light"/>
          <w:lang w:val="en-US"/>
        </w:rPr>
        <w:t xml:space="preserve"> was to maintain</w:t>
      </w:r>
      <w:r w:rsidR="00E520F6">
        <w:rPr>
          <w:rFonts w:ascii="Calibri Light" w:hAnsi="Calibri Light" w:cs="Calibri Light"/>
          <w:lang w:val="en-US"/>
        </w:rPr>
        <w:t xml:space="preserve"> a</w:t>
      </w:r>
      <w:r w:rsidR="00790B07" w:rsidRPr="004220E2">
        <w:rPr>
          <w:rFonts w:ascii="Calibri Light" w:hAnsi="Calibri Light" w:cs="Calibri Light"/>
          <w:lang w:val="en-US"/>
        </w:rPr>
        <w:t xml:space="preserve"> simple structure, </w:t>
      </w:r>
      <w:r w:rsidR="00DD7A4A" w:rsidRPr="00DD7A4A">
        <w:rPr>
          <w:rFonts w:ascii="Calibri Light" w:hAnsi="Calibri Light" w:cs="Calibri Light"/>
          <w:lang w:val="en-US"/>
        </w:rPr>
        <w:t>time-saving manufacturing</w:t>
      </w:r>
      <w:r w:rsidR="00B34914">
        <w:rPr>
          <w:rFonts w:ascii="Calibri Light" w:hAnsi="Calibri Light" w:cs="Calibri Light"/>
          <w:lang w:val="en-US"/>
        </w:rPr>
        <w:t xml:space="preserve"> </w:t>
      </w:r>
      <w:r w:rsidR="00790B07" w:rsidRPr="004220E2">
        <w:rPr>
          <w:rFonts w:ascii="Calibri Light" w:hAnsi="Calibri Light" w:cs="Calibri Light"/>
          <w:lang w:val="en-US"/>
        </w:rPr>
        <w:t>and fast cargo unloading.</w:t>
      </w:r>
      <w:r w:rsidR="00434ABE" w:rsidRPr="004220E2">
        <w:rPr>
          <w:rFonts w:ascii="Calibri Light" w:hAnsi="Calibri Light" w:cs="Calibri Light"/>
          <w:lang w:val="en-US"/>
        </w:rPr>
        <w:t xml:space="preserve"> </w:t>
      </w:r>
      <w:r w:rsidR="006173FA" w:rsidRPr="004220E2">
        <w:rPr>
          <w:rFonts w:ascii="Calibri Light" w:hAnsi="Calibri Light" w:cs="Calibri Light"/>
          <w:lang w:val="en-US"/>
        </w:rPr>
        <w:t xml:space="preserve">By </w:t>
      </w:r>
      <w:r w:rsidR="00DD7A4A" w:rsidRPr="004220E2">
        <w:rPr>
          <w:rFonts w:ascii="Calibri Light" w:hAnsi="Calibri Light" w:cs="Calibri Light"/>
          <w:lang w:val="en-US"/>
        </w:rPr>
        <w:t>optimizing</w:t>
      </w:r>
      <w:r w:rsidR="006173FA" w:rsidRPr="004220E2">
        <w:rPr>
          <w:rFonts w:ascii="Calibri Light" w:hAnsi="Calibri Light" w:cs="Calibri Light"/>
          <w:lang w:val="en-US"/>
        </w:rPr>
        <w:t xml:space="preserve"> aerodynamics and structure design</w:t>
      </w:r>
      <w:r w:rsidR="005C344C" w:rsidRPr="004220E2">
        <w:rPr>
          <w:rFonts w:ascii="Calibri Light" w:hAnsi="Calibri Light" w:cs="Calibri Light"/>
          <w:lang w:val="en-US"/>
        </w:rPr>
        <w:t>,</w:t>
      </w:r>
      <w:r w:rsidR="006173FA" w:rsidRPr="004220E2">
        <w:rPr>
          <w:rFonts w:ascii="Calibri Light" w:hAnsi="Calibri Light" w:cs="Calibri Light"/>
          <w:lang w:val="en-US"/>
        </w:rPr>
        <w:t xml:space="preserve"> </w:t>
      </w:r>
      <w:r w:rsidR="007A5680">
        <w:rPr>
          <w:rFonts w:ascii="Calibri Light" w:hAnsi="Calibri Light" w:cs="Calibri Light"/>
          <w:lang w:val="en-US"/>
        </w:rPr>
        <w:t xml:space="preserve">the </w:t>
      </w:r>
      <w:r w:rsidR="00882C84" w:rsidRPr="004220E2">
        <w:rPr>
          <w:rFonts w:ascii="Calibri Light" w:hAnsi="Calibri Light" w:cs="Calibri Light"/>
          <w:lang w:val="en-US"/>
        </w:rPr>
        <w:t>plane is</w:t>
      </w:r>
      <w:r w:rsidR="006173FA" w:rsidRPr="004220E2">
        <w:rPr>
          <w:rFonts w:ascii="Calibri Light" w:hAnsi="Calibri Light" w:cs="Calibri Light"/>
          <w:lang w:val="en-US"/>
        </w:rPr>
        <w:t xml:space="preserve"> </w:t>
      </w:r>
      <w:r w:rsidR="00FE27E3" w:rsidRPr="004220E2">
        <w:rPr>
          <w:rFonts w:ascii="Calibri Light" w:hAnsi="Calibri Light" w:cs="Calibri Light"/>
          <w:lang w:val="en-US"/>
        </w:rPr>
        <w:t>expect</w:t>
      </w:r>
      <w:r w:rsidR="00790B07" w:rsidRPr="004220E2">
        <w:rPr>
          <w:rFonts w:ascii="Calibri Light" w:hAnsi="Calibri Light" w:cs="Calibri Light"/>
          <w:lang w:val="en-US"/>
        </w:rPr>
        <w:t xml:space="preserve"> to lift </w:t>
      </w:r>
      <w:r w:rsidR="00FE27E3" w:rsidRPr="004220E2">
        <w:rPr>
          <w:rFonts w:ascii="Calibri Light" w:hAnsi="Calibri Light" w:cs="Calibri Light"/>
          <w:lang w:val="en-US"/>
        </w:rPr>
        <w:t xml:space="preserve"> </w:t>
      </w:r>
      <w:commentRangeStart w:id="9"/>
      <w:r w:rsidR="00FE27E3" w:rsidRPr="004220E2">
        <w:rPr>
          <w:rFonts w:ascii="Calibri Light" w:hAnsi="Calibri Light" w:cs="Calibri Light"/>
          <w:lang w:val="en-US"/>
        </w:rPr>
        <w:t xml:space="preserve">xxxx </w:t>
      </w:r>
      <w:commentRangeEnd w:id="9"/>
      <w:r w:rsidR="00DD7A4A">
        <w:rPr>
          <w:rStyle w:val="CommentReference"/>
        </w:rPr>
        <w:commentReference w:id="9"/>
      </w:r>
      <w:r w:rsidR="00FE27E3" w:rsidRPr="004220E2">
        <w:rPr>
          <w:rFonts w:ascii="Calibri Light" w:hAnsi="Calibri Light" w:cs="Calibri Light"/>
          <w:lang w:val="en-US"/>
        </w:rPr>
        <w:t>payload</w:t>
      </w:r>
      <w:r w:rsidR="00CD0643" w:rsidRPr="004220E2">
        <w:rPr>
          <w:rFonts w:ascii="Calibri Light" w:hAnsi="Calibri Light" w:cs="Calibri Light"/>
          <w:lang w:val="en-US"/>
        </w:rPr>
        <w:t xml:space="preserve">. </w:t>
      </w:r>
    </w:p>
    <w:p w14:paraId="6F226E0A" w14:textId="2C988B81" w:rsidR="000B6307" w:rsidRPr="00FC5549" w:rsidRDefault="00C05DFB" w:rsidP="004379C1">
      <w:pPr>
        <w:pStyle w:val="Heading2"/>
        <w:rPr>
          <w:rFonts w:hint="eastAsia"/>
        </w:rPr>
      </w:pPr>
      <w:bookmarkStart w:id="10" w:name="_Toc125915184"/>
      <w:r w:rsidRPr="00FC5549">
        <w:t>Discriminators</w:t>
      </w:r>
      <w:bookmarkEnd w:id="10"/>
    </w:p>
    <w:p w14:paraId="79D1CEC5" w14:textId="2859FE83" w:rsidR="000374F5" w:rsidRPr="000574AD" w:rsidRDefault="00D353DD" w:rsidP="000574AD">
      <w:pPr>
        <w:rPr>
          <w:rStyle w:val="eop"/>
          <w:rFonts w:ascii="Calibri Light" w:hAnsi="Calibri Light" w:cs="Calibri Light"/>
          <w:lang w:val="en-US"/>
        </w:rPr>
      </w:pPr>
      <w:bookmarkStart w:id="11" w:name="_Hlk123764309"/>
      <w:r w:rsidRPr="00BC650B">
        <w:rPr>
          <w:rFonts w:ascii="Calibri Light" w:hAnsi="Calibri Light" w:cs="Calibri Light"/>
          <w:lang w:val="en-US"/>
        </w:rPr>
        <w:t xml:space="preserve">Our airframe has </w:t>
      </w:r>
      <w:r w:rsidR="007A5680" w:rsidRPr="00BC650B">
        <w:rPr>
          <w:rFonts w:ascii="Calibri Light" w:hAnsi="Calibri Light" w:cs="Calibri Light"/>
          <w:lang w:val="en-US"/>
        </w:rPr>
        <w:t xml:space="preserve">a </w:t>
      </w:r>
      <w:r w:rsidRPr="00BC650B">
        <w:rPr>
          <w:rFonts w:ascii="Calibri Light" w:hAnsi="Calibri Light" w:cs="Calibri Light"/>
          <w:lang w:val="en-US"/>
        </w:rPr>
        <w:t>conventional configuration</w:t>
      </w:r>
      <w:r w:rsidR="00ED13C5" w:rsidRPr="00BC650B">
        <w:rPr>
          <w:rFonts w:ascii="Calibri Light" w:hAnsi="Calibri Light" w:cs="Calibri Light"/>
          <w:lang w:val="en-US"/>
        </w:rPr>
        <w:t xml:space="preserve"> </w:t>
      </w:r>
      <w:r w:rsidR="009110EF" w:rsidRPr="00BC650B">
        <w:rPr>
          <w:rFonts w:ascii="Calibri Light" w:hAnsi="Calibri Light" w:cs="Calibri Light"/>
          <w:lang w:val="en-US"/>
        </w:rPr>
        <w:t xml:space="preserve">with </w:t>
      </w:r>
      <w:r w:rsidR="002D34D4" w:rsidRPr="00BC650B">
        <w:rPr>
          <w:rFonts w:ascii="Calibri Light" w:hAnsi="Calibri Light" w:cs="Calibri Light"/>
          <w:lang w:val="en-US"/>
        </w:rPr>
        <w:t>w</w:t>
      </w:r>
      <w:r w:rsidR="008E0D35" w:rsidRPr="00BC650B">
        <w:rPr>
          <w:rFonts w:ascii="Calibri Light" w:hAnsi="Calibri Light" w:cs="Calibri Light"/>
          <w:lang w:val="en-US"/>
        </w:rPr>
        <w:t>ing divided into five sections</w:t>
      </w:r>
      <w:r w:rsidR="002D34D4" w:rsidRPr="00BC650B">
        <w:rPr>
          <w:rFonts w:ascii="Calibri Light" w:hAnsi="Calibri Light" w:cs="Calibri Light"/>
          <w:lang w:val="en-US"/>
        </w:rPr>
        <w:t xml:space="preserve"> and </w:t>
      </w:r>
      <w:r w:rsidR="008A12E7" w:rsidRPr="00BC650B">
        <w:rPr>
          <w:rFonts w:ascii="Calibri Light" w:hAnsi="Calibri Light" w:cs="Calibri Light"/>
          <w:lang w:val="en-US"/>
        </w:rPr>
        <w:t>single</w:t>
      </w:r>
      <w:r w:rsidR="00B052CE" w:rsidRPr="00BC650B">
        <w:rPr>
          <w:rFonts w:ascii="Calibri Light" w:hAnsi="Calibri Light" w:cs="Calibri Light"/>
          <w:lang w:val="en-US"/>
        </w:rPr>
        <w:t xml:space="preserve"> </w:t>
      </w:r>
      <w:r w:rsidR="002D34D4" w:rsidRPr="00BC650B">
        <w:rPr>
          <w:rFonts w:ascii="Calibri Light" w:hAnsi="Calibri Light" w:cs="Calibri Light"/>
          <w:lang w:val="en-US"/>
        </w:rPr>
        <w:t xml:space="preserve">half </w:t>
      </w:r>
      <w:r w:rsidR="009219FD" w:rsidRPr="00BC650B">
        <w:rPr>
          <w:rFonts w:ascii="Calibri Light" w:hAnsi="Calibri Light" w:cs="Calibri Light"/>
          <w:lang w:val="en-US"/>
        </w:rPr>
        <w:t>split</w:t>
      </w:r>
      <w:r w:rsidR="002D34D4" w:rsidRPr="00BC650B">
        <w:rPr>
          <w:rFonts w:ascii="Calibri Light" w:hAnsi="Calibri Light" w:cs="Calibri Light"/>
          <w:lang w:val="en-US"/>
        </w:rPr>
        <w:t xml:space="preserve"> </w:t>
      </w:r>
      <w:r w:rsidR="00F571A1" w:rsidRPr="00BC650B">
        <w:rPr>
          <w:rFonts w:ascii="Calibri Light" w:hAnsi="Calibri Light" w:cs="Calibri Light"/>
          <w:lang w:val="en-US"/>
        </w:rPr>
        <w:t>tail boom</w:t>
      </w:r>
      <w:r w:rsidR="009219FD" w:rsidRPr="00BC650B">
        <w:rPr>
          <w:rFonts w:ascii="Calibri Light" w:hAnsi="Calibri Light" w:cs="Calibri Light"/>
          <w:lang w:val="en-US"/>
        </w:rPr>
        <w:t xml:space="preserve"> to meet single part dimension requirement</w:t>
      </w:r>
      <w:r w:rsidR="008E0D35" w:rsidRPr="00BC650B">
        <w:rPr>
          <w:rFonts w:ascii="Calibri Light" w:hAnsi="Calibri Light" w:cs="Calibri Light"/>
          <w:lang w:val="en-US"/>
        </w:rPr>
        <w:t>.</w:t>
      </w:r>
      <w:r w:rsidR="005665EB" w:rsidRPr="00BC650B">
        <w:rPr>
          <w:rFonts w:ascii="Calibri Light" w:hAnsi="Calibri Light" w:cs="Calibri Light"/>
          <w:lang w:val="en-US"/>
        </w:rPr>
        <w:t xml:space="preserve"> High aspect ratio reduces induced drag</w:t>
      </w:r>
      <w:r w:rsidR="007B06E5" w:rsidRPr="00BC650B">
        <w:rPr>
          <w:rFonts w:ascii="Calibri Light" w:hAnsi="Calibri Light" w:cs="Calibri Light"/>
          <w:lang w:val="en-US"/>
        </w:rPr>
        <w:t xml:space="preserve">. </w:t>
      </w:r>
      <w:r w:rsidR="007C5EF5" w:rsidRPr="007C5EF5">
        <w:rPr>
          <w:rFonts w:ascii="Calibri Light" w:hAnsi="Calibri Light" w:cs="Calibri Light"/>
          <w:lang w:val="en-US"/>
        </w:rPr>
        <w:t>Extended stability analysis resulted</w:t>
      </w:r>
      <w:r w:rsidR="00B34914">
        <w:rPr>
          <w:rFonts w:ascii="Calibri Light" w:hAnsi="Calibri Light" w:cs="Calibri Light"/>
          <w:lang w:val="en-US"/>
        </w:rPr>
        <w:t xml:space="preserve"> </w:t>
      </w:r>
      <w:r w:rsidR="007C5EF5" w:rsidRPr="007C5EF5">
        <w:rPr>
          <w:rFonts w:ascii="Calibri Light" w:hAnsi="Calibri Light" w:cs="Calibri Light"/>
          <w:lang w:val="en-US"/>
        </w:rPr>
        <w:t>in a polyhedral wing that significantly improves spiral stability for a more enjoyable flight experience.</w:t>
      </w:r>
      <w:r w:rsidR="00F46FAA" w:rsidRPr="00BC650B">
        <w:rPr>
          <w:rFonts w:ascii="Calibri Light" w:hAnsi="Calibri Light" w:cs="Calibri Light"/>
          <w:lang w:val="en-US"/>
        </w:rPr>
        <w:t xml:space="preserve"> </w:t>
      </w:r>
      <w:r w:rsidR="00770353" w:rsidRPr="00BC650B">
        <w:rPr>
          <w:rFonts w:ascii="Calibri Light" w:hAnsi="Calibri Light" w:cs="Calibri Light"/>
          <w:lang w:val="en-US"/>
        </w:rPr>
        <w:t xml:space="preserve"> </w:t>
      </w:r>
      <w:r w:rsidR="00414EFA" w:rsidRPr="00BC650B">
        <w:rPr>
          <w:rFonts w:ascii="Calibri Light" w:hAnsi="Calibri Light" w:cs="Calibri Light"/>
          <w:lang w:val="en-US"/>
        </w:rPr>
        <w:t>Cargo bay is located</w:t>
      </w:r>
      <w:r w:rsidR="00B34914">
        <w:rPr>
          <w:rFonts w:ascii="Calibri Light" w:hAnsi="Calibri Light" w:cs="Calibri Light"/>
          <w:lang w:val="en-US"/>
        </w:rPr>
        <w:t xml:space="preserve"> </w:t>
      </w:r>
      <w:r w:rsidR="00414EFA" w:rsidRPr="00BC650B">
        <w:rPr>
          <w:rFonts w:ascii="Calibri Light" w:hAnsi="Calibri Light" w:cs="Calibri Light"/>
          <w:lang w:val="en-US"/>
        </w:rPr>
        <w:t xml:space="preserve">in </w:t>
      </w:r>
      <w:r w:rsidR="007C5EF5">
        <w:rPr>
          <w:rFonts w:ascii="Calibri Light" w:hAnsi="Calibri Light" w:cs="Calibri Light"/>
          <w:lang w:val="en-US"/>
        </w:rPr>
        <w:t xml:space="preserve">the </w:t>
      </w:r>
      <w:r w:rsidR="00414EFA" w:rsidRPr="00BC650B">
        <w:rPr>
          <w:rFonts w:ascii="Calibri Light" w:hAnsi="Calibri Light" w:cs="Calibri Light"/>
          <w:lang w:val="en-US"/>
        </w:rPr>
        <w:t xml:space="preserve">fuselage below </w:t>
      </w:r>
      <w:r w:rsidR="004220E2" w:rsidRPr="00BC650B">
        <w:rPr>
          <w:rFonts w:ascii="Calibri Light" w:hAnsi="Calibri Light" w:cs="Calibri Light"/>
          <w:lang w:val="en-US"/>
        </w:rPr>
        <w:t>center wing</w:t>
      </w:r>
      <w:r w:rsidR="00CD5EC7" w:rsidRPr="00BC650B">
        <w:rPr>
          <w:rFonts w:ascii="Calibri Light" w:hAnsi="Calibri Light" w:cs="Calibri Light"/>
          <w:lang w:val="en-US"/>
        </w:rPr>
        <w:t xml:space="preserve">. </w:t>
      </w:r>
      <w:r w:rsidR="00D25329" w:rsidRPr="00BC650B">
        <w:rPr>
          <w:rFonts w:ascii="Calibri Light" w:hAnsi="Calibri Light" w:cs="Calibri Light"/>
          <w:lang w:val="en-US"/>
        </w:rPr>
        <w:t xml:space="preserve">Aircraft was designed to </w:t>
      </w:r>
      <w:r w:rsidR="008A12E7" w:rsidRPr="00BC650B">
        <w:rPr>
          <w:rFonts w:ascii="Calibri Light" w:hAnsi="Calibri Light" w:cs="Calibri Light"/>
          <w:lang w:val="en-US"/>
        </w:rPr>
        <w:t>simplify</w:t>
      </w:r>
      <w:r w:rsidR="00D25329" w:rsidRPr="00BC650B">
        <w:rPr>
          <w:rFonts w:ascii="Calibri Light" w:hAnsi="Calibri Light" w:cs="Calibri Light"/>
          <w:lang w:val="en-US"/>
        </w:rPr>
        <w:t xml:space="preserve"> </w:t>
      </w:r>
      <w:r w:rsidR="00E511D6" w:rsidRPr="00BC650B">
        <w:rPr>
          <w:rFonts w:ascii="Calibri Light" w:hAnsi="Calibri Light" w:cs="Calibri Light"/>
          <w:lang w:val="en-US"/>
        </w:rPr>
        <w:t>operations at the field and for easy</w:t>
      </w:r>
      <w:r w:rsidR="00D25329" w:rsidRPr="00BC650B">
        <w:rPr>
          <w:rFonts w:ascii="Calibri Light" w:hAnsi="Calibri Light" w:cs="Calibri Light"/>
          <w:lang w:val="en-US"/>
        </w:rPr>
        <w:t xml:space="preserve"> </w:t>
      </w:r>
      <w:r w:rsidR="00E511D6" w:rsidRPr="00BC650B">
        <w:rPr>
          <w:rFonts w:ascii="Calibri Light" w:hAnsi="Calibri Light" w:cs="Calibri Light"/>
          <w:lang w:val="en-US"/>
        </w:rPr>
        <w:t xml:space="preserve">maintenance. </w:t>
      </w:r>
      <w:bookmarkEnd w:id="11"/>
    </w:p>
    <w:p w14:paraId="376F6D7F" w14:textId="62CDACBF" w:rsidR="000374F5" w:rsidRPr="008E78A0" w:rsidRDefault="00571DAB" w:rsidP="008B757A">
      <w:pPr>
        <w:pStyle w:val="paragraph"/>
        <w:keepNext/>
        <w:spacing w:before="0" w:beforeAutospacing="0" w:after="0" w:afterAutospacing="0" w:line="360" w:lineRule="auto"/>
        <w:jc w:val="center"/>
        <w:textAlignment w:val="baseline"/>
        <w:rPr>
          <w:lang w:val="pl-PL"/>
        </w:rPr>
      </w:pPr>
      <w:r w:rsidRPr="00571DAB">
        <w:rPr>
          <w:rStyle w:val="eop"/>
          <w:rFonts w:ascii="Arial" w:eastAsiaTheme="majorEastAsia" w:hAnsi="Arial" w:cs="Arial"/>
          <w:noProof/>
          <w:lang w:val="pl-PL"/>
        </w:rPr>
        <w:drawing>
          <wp:inline distT="0" distB="0" distL="0" distR="0" wp14:anchorId="5F0A7549" wp14:editId="09597286">
            <wp:extent cx="5316924" cy="2520000"/>
            <wp:effectExtent l="0" t="0" r="0" b="0"/>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6913" r="8572" b="9216"/>
                    <a:stretch/>
                  </pic:blipFill>
                  <pic:spPr bwMode="auto">
                    <a:xfrm>
                      <a:off x="0" y="0"/>
                      <a:ext cx="5316924" cy="2520000"/>
                    </a:xfrm>
                    <a:prstGeom prst="rect">
                      <a:avLst/>
                    </a:prstGeom>
                    <a:noFill/>
                    <a:ln>
                      <a:noFill/>
                    </a:ln>
                    <a:extLst>
                      <a:ext uri="{53640926-AAD7-44D8-BBD7-CCE9431645EC}">
                        <a14:shadowObscured xmlns:a14="http://schemas.microsoft.com/office/drawing/2010/main"/>
                      </a:ext>
                    </a:extLst>
                  </pic:spPr>
                </pic:pic>
              </a:graphicData>
            </a:graphic>
          </wp:inline>
        </w:drawing>
      </w:r>
      <w:r w:rsidR="00922DF7">
        <w:rPr>
          <w:lang w:val="pl-PL"/>
        </w:rPr>
        <w:br/>
      </w:r>
      <w:r w:rsidR="00922DF7" w:rsidRPr="00922DF7">
        <w:rPr>
          <w:rFonts w:ascii="Calibri Light" w:hAnsi="Calibri Light" w:cs="Calibri Light"/>
          <w:color w:val="808080" w:themeColor="background1" w:themeShade="80"/>
          <w:sz w:val="20"/>
          <w:szCs w:val="20"/>
          <w:lang w:val="pl-PL"/>
        </w:rPr>
        <w:t>Fig. 1</w:t>
      </w:r>
    </w:p>
    <w:p w14:paraId="586973D7" w14:textId="13203B55" w:rsidR="0092676F" w:rsidRPr="00327BB4" w:rsidRDefault="00A71E8F" w:rsidP="008B757A">
      <w:pPr>
        <w:pStyle w:val="paragraph"/>
        <w:spacing w:before="0" w:beforeAutospacing="0" w:after="0" w:afterAutospacing="0"/>
        <w:textAlignment w:val="baseline"/>
        <w:rPr>
          <w:rFonts w:ascii="Calibri Light" w:hAnsi="Calibri Light" w:cs="Calibri Light"/>
          <w:lang w:val="pl-PL"/>
        </w:rPr>
      </w:pPr>
      <w:r>
        <w:rPr>
          <w:rStyle w:val="eop"/>
          <w:rFonts w:ascii="Arial" w:eastAsiaTheme="majorEastAsia" w:hAnsi="Arial" w:cs="Arial"/>
          <w:highlight w:val="magenta"/>
          <w:lang w:val="pl-PL"/>
        </w:rPr>
        <w:br/>
      </w:r>
      <w:r w:rsidR="000574AD" w:rsidRPr="0041744D">
        <w:rPr>
          <w:rStyle w:val="eop"/>
          <w:rFonts w:ascii="Arial" w:eastAsiaTheme="majorEastAsia" w:hAnsi="Arial" w:cs="Arial"/>
          <w:highlight w:val="magenta"/>
          <w:lang w:val="pl-PL"/>
        </w:rPr>
        <w:t>*dodać tabelkę z najważniejszymi danymi – rozpiętość, długość, pow. nośna etc*</w:t>
      </w:r>
    </w:p>
    <w:p w14:paraId="0CE65E1D" w14:textId="2C53C4DC" w:rsidR="00ED0174" w:rsidRPr="003B6C45" w:rsidRDefault="00FF78DA" w:rsidP="00602BD4">
      <w:pPr>
        <w:pStyle w:val="Heading1"/>
      </w:pPr>
      <w:bookmarkStart w:id="12" w:name="_Toc125915185"/>
      <w:r w:rsidRPr="003B6C45">
        <w:t>Project overview</w:t>
      </w:r>
      <w:bookmarkEnd w:id="12"/>
    </w:p>
    <w:p w14:paraId="5C7D37B5" w14:textId="6A43CD54" w:rsidR="00306858" w:rsidRPr="000025E1" w:rsidRDefault="0063304E" w:rsidP="000025E1">
      <w:pPr>
        <w:rPr>
          <w:rFonts w:ascii="Calibri Light" w:hAnsi="Calibri Light" w:cs="Calibri Light"/>
          <w:lang w:val="en-GB"/>
        </w:rPr>
      </w:pPr>
      <w:r w:rsidRPr="0063304E">
        <w:rPr>
          <w:rFonts w:ascii="Calibri Light" w:hAnsi="Calibri Light" w:cs="Calibri Light"/>
          <w:lang w:val="en-GB"/>
        </w:rPr>
        <w:t xml:space="preserve">In this year's edition of the competition we decided to </w:t>
      </w:r>
      <w:r>
        <w:rPr>
          <w:rFonts w:ascii="Calibri Light" w:hAnsi="Calibri Light" w:cs="Calibri Light"/>
          <w:lang w:val="en-GB"/>
        </w:rPr>
        <w:t>participate</w:t>
      </w:r>
      <w:r w:rsidR="0086054A">
        <w:rPr>
          <w:rFonts w:ascii="Calibri Light" w:hAnsi="Calibri Light" w:cs="Calibri Light"/>
          <w:lang w:val="en-GB"/>
        </w:rPr>
        <w:t xml:space="preserve"> </w:t>
      </w:r>
      <w:r w:rsidRPr="0063304E">
        <w:rPr>
          <w:rFonts w:ascii="Calibri Light" w:hAnsi="Calibri Light" w:cs="Calibri Light"/>
          <w:lang w:val="en-GB"/>
        </w:rPr>
        <w:t>in two classes</w:t>
      </w:r>
      <w:r w:rsidR="00D558F8">
        <w:rPr>
          <w:rFonts w:ascii="Calibri Light" w:hAnsi="Calibri Light" w:cs="Calibri Light"/>
          <w:lang w:val="en-GB"/>
        </w:rPr>
        <w:t xml:space="preserve"> –</w:t>
      </w:r>
      <w:r w:rsidRPr="0063304E">
        <w:rPr>
          <w:rFonts w:ascii="Calibri Light" w:hAnsi="Calibri Light" w:cs="Calibri Light"/>
          <w:lang w:val="en-GB"/>
        </w:rPr>
        <w:t xml:space="preserve"> Regular and Micro. Each class has</w:t>
      </w:r>
      <w:r w:rsidR="0087310C">
        <w:rPr>
          <w:rFonts w:ascii="Calibri Light" w:hAnsi="Calibri Light" w:cs="Calibri Light"/>
          <w:lang w:val="en-GB"/>
        </w:rPr>
        <w:br/>
      </w:r>
      <w:r w:rsidRPr="0063304E">
        <w:rPr>
          <w:rFonts w:ascii="Calibri Light" w:hAnsi="Calibri Light" w:cs="Calibri Light"/>
          <w:lang w:val="en-GB"/>
        </w:rPr>
        <w:t>its  coordinator and vice</w:t>
      </w:r>
      <w:r w:rsidR="008B15DF">
        <w:rPr>
          <w:rFonts w:ascii="Calibri Light" w:hAnsi="Calibri Light" w:cs="Calibri Light"/>
          <w:lang w:val="en-GB"/>
        </w:rPr>
        <w:t xml:space="preserve"> – </w:t>
      </w:r>
      <w:r w:rsidRPr="0063304E">
        <w:rPr>
          <w:rFonts w:ascii="Calibri Light" w:hAnsi="Calibri Light" w:cs="Calibri Light"/>
          <w:lang w:val="en-GB"/>
        </w:rPr>
        <w:t>coordinator who is responsible for design</w:t>
      </w:r>
      <w:r w:rsidR="00FC26BD">
        <w:rPr>
          <w:rFonts w:ascii="Calibri Light" w:hAnsi="Calibri Light" w:cs="Calibri Light"/>
          <w:lang w:val="en-GB"/>
        </w:rPr>
        <w:t>ing</w:t>
      </w:r>
      <w:r w:rsidRPr="0063304E">
        <w:rPr>
          <w:rFonts w:ascii="Calibri Light" w:hAnsi="Calibri Light" w:cs="Calibri Light"/>
          <w:lang w:val="en-GB"/>
        </w:rPr>
        <w:t xml:space="preserve"> and manufacturing the aircraft. Using the experience from previous edition</w:t>
      </w:r>
      <w:r w:rsidR="00BE577A">
        <w:rPr>
          <w:rFonts w:ascii="Calibri Light" w:hAnsi="Calibri Light" w:cs="Calibri Light"/>
          <w:lang w:val="en-GB"/>
        </w:rPr>
        <w:t>s</w:t>
      </w:r>
      <w:r w:rsidRPr="0063304E">
        <w:rPr>
          <w:rFonts w:ascii="Calibri Light" w:hAnsi="Calibri Light" w:cs="Calibri Light"/>
          <w:lang w:val="en-GB"/>
        </w:rPr>
        <w:t>, we significantly increase</w:t>
      </w:r>
      <w:r w:rsidR="00D46544">
        <w:rPr>
          <w:rFonts w:ascii="Calibri Light" w:hAnsi="Calibri Light" w:cs="Calibri Light"/>
          <w:lang w:val="en-GB"/>
        </w:rPr>
        <w:t>d</w:t>
      </w:r>
      <w:r w:rsidRPr="0063304E">
        <w:rPr>
          <w:rFonts w:ascii="Calibri Light" w:hAnsi="Calibri Light" w:cs="Calibri Light"/>
          <w:lang w:val="en-GB"/>
        </w:rPr>
        <w:t xml:space="preserve"> work efficiency </w:t>
      </w:r>
      <w:r w:rsidR="00D46544">
        <w:rPr>
          <w:rFonts w:ascii="Calibri Light" w:hAnsi="Calibri Light" w:cs="Calibri Light"/>
          <w:lang w:val="en-GB"/>
        </w:rPr>
        <w:t xml:space="preserve">and management techniques </w:t>
      </w:r>
      <w:r w:rsidRPr="0063304E">
        <w:rPr>
          <w:rFonts w:ascii="Calibri Light" w:hAnsi="Calibri Light" w:cs="Calibri Light"/>
          <w:lang w:val="en-GB"/>
        </w:rPr>
        <w:t>in the SAE AeroDesign</w:t>
      </w:r>
      <w:r w:rsidR="00076E75">
        <w:rPr>
          <w:rFonts w:ascii="Calibri Light" w:hAnsi="Calibri Light" w:cs="Calibri Light"/>
          <w:lang w:val="en-GB"/>
        </w:rPr>
        <w:t xml:space="preserve"> Warsaw</w:t>
      </w:r>
      <w:r w:rsidRPr="0063304E">
        <w:rPr>
          <w:rFonts w:ascii="Calibri Light" w:hAnsi="Calibri Light" w:cs="Calibri Light"/>
          <w:lang w:val="en-GB"/>
        </w:rPr>
        <w:t xml:space="preserve"> </w:t>
      </w:r>
      <w:r w:rsidR="00BE577A">
        <w:rPr>
          <w:rFonts w:ascii="Calibri Light" w:hAnsi="Calibri Light" w:cs="Calibri Light"/>
          <w:lang w:val="en-GB"/>
        </w:rPr>
        <w:t>S</w:t>
      </w:r>
      <w:r w:rsidRPr="0063304E">
        <w:rPr>
          <w:rFonts w:ascii="Calibri Light" w:hAnsi="Calibri Light" w:cs="Calibri Light"/>
          <w:lang w:val="en-GB"/>
        </w:rPr>
        <w:t xml:space="preserve">tudent </w:t>
      </w:r>
      <w:r w:rsidR="00BE577A">
        <w:rPr>
          <w:rFonts w:ascii="Calibri Light" w:hAnsi="Calibri Light" w:cs="Calibri Light"/>
          <w:lang w:val="en-GB"/>
        </w:rPr>
        <w:t>A</w:t>
      </w:r>
      <w:r w:rsidRPr="0063304E">
        <w:rPr>
          <w:rFonts w:ascii="Calibri Light" w:hAnsi="Calibri Light" w:cs="Calibri Light"/>
          <w:lang w:val="en-GB"/>
        </w:rPr>
        <w:t>ssociation</w:t>
      </w:r>
      <w:r w:rsidR="0064072E">
        <w:rPr>
          <w:rFonts w:ascii="Calibri Light" w:hAnsi="Calibri Light" w:cs="Calibri Light"/>
          <w:lang w:val="en-GB"/>
        </w:rPr>
        <w:t xml:space="preserve">. </w:t>
      </w:r>
      <w:commentRangeStart w:id="13"/>
      <w:r w:rsidR="008902A5" w:rsidRPr="008902A5">
        <w:rPr>
          <w:rFonts w:ascii="Calibri Light" w:hAnsi="Calibri Light" w:cs="Calibri Light"/>
          <w:lang w:val="en-GB"/>
        </w:rPr>
        <w:t>Due to the timing of the publication of the regulations, we had to design and build the aircraft within 6 months. We set ourselves the ambitious task of building the largest aircraft in the history of our association</w:t>
      </w:r>
      <w:commentRangeEnd w:id="13"/>
      <w:r w:rsidR="008902A5">
        <w:rPr>
          <w:rStyle w:val="CommentReference"/>
        </w:rPr>
        <w:commentReference w:id="13"/>
      </w:r>
      <w:r w:rsidR="008902A5" w:rsidRPr="008902A5">
        <w:rPr>
          <w:rFonts w:ascii="Calibri Light" w:hAnsi="Calibri Light" w:cs="Calibri Light"/>
          <w:lang w:val="en-GB"/>
        </w:rPr>
        <w:t>.</w:t>
      </w:r>
      <w:r w:rsidR="00B34914">
        <w:rPr>
          <w:rFonts w:ascii="Calibri Light" w:hAnsi="Calibri Light" w:cs="Calibri Light"/>
          <w:lang w:val="en-GB"/>
        </w:rPr>
        <w:t xml:space="preserve"> </w:t>
      </w:r>
      <w:r w:rsidRPr="0063304E">
        <w:rPr>
          <w:rFonts w:ascii="Calibri Light" w:hAnsi="Calibri Light" w:cs="Calibri Light"/>
          <w:lang w:val="en-GB"/>
        </w:rPr>
        <w:t xml:space="preserve">We based our communication on MS Teams and OneDrive. It </w:t>
      </w:r>
      <w:r w:rsidR="008902A5">
        <w:rPr>
          <w:rFonts w:ascii="Calibri Light" w:hAnsi="Calibri Light" w:cs="Calibri Light"/>
          <w:lang w:val="en-GB"/>
        </w:rPr>
        <w:t>improved</w:t>
      </w:r>
      <w:r w:rsidRPr="0063304E">
        <w:rPr>
          <w:rFonts w:ascii="Calibri Light" w:hAnsi="Calibri Light" w:cs="Calibri Light"/>
          <w:lang w:val="en-GB"/>
        </w:rPr>
        <w:t xml:space="preserve"> </w:t>
      </w:r>
      <w:r w:rsidR="000A0F92" w:rsidRPr="000A0F92">
        <w:rPr>
          <w:rFonts w:ascii="Calibri Light" w:hAnsi="Calibri Light" w:cs="Calibri Light"/>
          <w:lang w:val="en-GB"/>
        </w:rPr>
        <w:t>the connection between team members</w:t>
      </w:r>
      <w:r w:rsidRPr="0063304E">
        <w:rPr>
          <w:rFonts w:ascii="Calibri Light" w:hAnsi="Calibri Light" w:cs="Calibri Light"/>
          <w:lang w:val="en-GB"/>
        </w:rPr>
        <w:t xml:space="preserve">, especially designers and CNC operators. </w:t>
      </w:r>
      <w:r w:rsidR="004B3878">
        <w:rPr>
          <w:rFonts w:ascii="Calibri Light" w:hAnsi="Calibri Light" w:cs="Calibri Light"/>
          <w:lang w:val="en-GB"/>
        </w:rPr>
        <w:t xml:space="preserve">Moreover, we </w:t>
      </w:r>
      <w:r w:rsidR="0075240E">
        <w:rPr>
          <w:rFonts w:ascii="Calibri Light" w:hAnsi="Calibri Light" w:cs="Calibri Light"/>
          <w:lang w:val="en-GB"/>
        </w:rPr>
        <w:t>used Cli</w:t>
      </w:r>
      <w:r w:rsidR="00997CD4">
        <w:rPr>
          <w:rFonts w:ascii="Calibri Light" w:hAnsi="Calibri Light" w:cs="Calibri Light"/>
          <w:lang w:val="en-GB"/>
        </w:rPr>
        <w:t>c</w:t>
      </w:r>
      <w:r w:rsidR="0075240E">
        <w:rPr>
          <w:rFonts w:ascii="Calibri Light" w:hAnsi="Calibri Light" w:cs="Calibri Light"/>
          <w:lang w:val="en-GB"/>
        </w:rPr>
        <w:t xml:space="preserve">kUp app to track </w:t>
      </w:r>
      <w:r w:rsidR="004B3878">
        <w:rPr>
          <w:rFonts w:ascii="Calibri Light" w:hAnsi="Calibri Light" w:cs="Calibri Light"/>
          <w:lang w:val="en-GB"/>
        </w:rPr>
        <w:t>s</w:t>
      </w:r>
      <w:r w:rsidRPr="0063304E">
        <w:rPr>
          <w:rFonts w:ascii="Calibri Light" w:hAnsi="Calibri Light" w:cs="Calibri Light"/>
          <w:lang w:val="en-GB"/>
        </w:rPr>
        <w:t>chedule and work progress.</w:t>
      </w:r>
      <w:r w:rsidR="00B34914">
        <w:rPr>
          <w:rFonts w:ascii="Calibri Light" w:hAnsi="Calibri Light" w:cs="Calibri Light"/>
          <w:lang w:val="en-GB"/>
        </w:rPr>
        <w:t xml:space="preserve"> </w:t>
      </w:r>
      <w:r w:rsidR="009F2E07">
        <w:rPr>
          <w:rFonts w:ascii="Calibri Light" w:hAnsi="Calibri Light" w:cs="Calibri Light"/>
          <w:lang w:val="en-GB"/>
        </w:rPr>
        <w:t>During design process</w:t>
      </w:r>
      <w:r w:rsidRPr="0063304E">
        <w:rPr>
          <w:rFonts w:ascii="Calibri Light" w:hAnsi="Calibri Light" w:cs="Calibri Light"/>
          <w:lang w:val="en-GB"/>
        </w:rPr>
        <w:t xml:space="preserve"> we used </w:t>
      </w:r>
      <w:r w:rsidR="009544D3" w:rsidRPr="0063304E">
        <w:rPr>
          <w:rFonts w:ascii="Calibri Light" w:hAnsi="Calibri Light" w:cs="Calibri Light"/>
          <w:lang w:val="en-GB"/>
        </w:rPr>
        <w:t>XFLR5 and AVL for aerodynamics and stability design</w:t>
      </w:r>
      <w:r w:rsidR="009544D3">
        <w:rPr>
          <w:rFonts w:ascii="Calibri Light" w:hAnsi="Calibri Light" w:cs="Calibri Light"/>
          <w:lang w:val="en-GB"/>
        </w:rPr>
        <w:t xml:space="preserve">, </w:t>
      </w:r>
      <w:r w:rsidR="009544D3" w:rsidRPr="0063304E">
        <w:rPr>
          <w:rFonts w:ascii="Calibri Light" w:hAnsi="Calibri Light" w:cs="Calibri Light"/>
          <w:lang w:val="en-GB"/>
        </w:rPr>
        <w:t xml:space="preserve">XoptFoil for </w:t>
      </w:r>
      <w:r w:rsidR="00F43BE1">
        <w:rPr>
          <w:rFonts w:ascii="Calibri Light" w:hAnsi="Calibri Light" w:cs="Calibri Light"/>
          <w:lang w:val="en-GB"/>
        </w:rPr>
        <w:t>airfoil</w:t>
      </w:r>
      <w:r w:rsidR="009544D3" w:rsidRPr="0063304E">
        <w:rPr>
          <w:rFonts w:ascii="Calibri Light" w:hAnsi="Calibri Light" w:cs="Calibri Light"/>
          <w:lang w:val="en-GB"/>
        </w:rPr>
        <w:t xml:space="preserve"> </w:t>
      </w:r>
      <w:r w:rsidR="00F43BE1">
        <w:rPr>
          <w:rFonts w:ascii="Calibri Light" w:hAnsi="Calibri Light" w:cs="Calibri Light"/>
          <w:lang w:val="en-GB"/>
        </w:rPr>
        <w:t>design</w:t>
      </w:r>
      <w:r w:rsidR="009544D3">
        <w:rPr>
          <w:rFonts w:ascii="Calibri Light" w:hAnsi="Calibri Light" w:cs="Calibri Light"/>
          <w:lang w:val="en-GB"/>
        </w:rPr>
        <w:t xml:space="preserve">, </w:t>
      </w:r>
      <w:r w:rsidR="009717D8">
        <w:rPr>
          <w:rFonts w:ascii="Calibri Light" w:hAnsi="Calibri Light" w:cs="Calibri Light"/>
          <w:lang w:val="en-GB"/>
        </w:rPr>
        <w:t>MATLAB</w:t>
      </w:r>
      <w:r w:rsidR="002E55AC">
        <w:rPr>
          <w:rFonts w:ascii="Calibri Light" w:hAnsi="Calibri Light" w:cs="Calibri Light"/>
          <w:lang w:val="en-GB"/>
        </w:rPr>
        <w:t xml:space="preserve"> </w:t>
      </w:r>
      <w:r w:rsidRPr="0063304E">
        <w:rPr>
          <w:rFonts w:ascii="Calibri Light" w:hAnsi="Calibri Light" w:cs="Calibri Light"/>
          <w:lang w:val="en-GB"/>
        </w:rPr>
        <w:t xml:space="preserve">and MS Excel for optimization and Siemens NX for structure design. </w:t>
      </w:r>
      <w:r w:rsidR="00272947">
        <w:rPr>
          <w:rFonts w:ascii="Calibri Light" w:hAnsi="Calibri Light" w:cs="Calibri Light"/>
          <w:lang w:val="en-GB"/>
        </w:rPr>
        <w:t xml:space="preserve">Most of </w:t>
      </w:r>
      <w:r w:rsidR="005B1D24">
        <w:rPr>
          <w:rFonts w:ascii="Calibri Light" w:hAnsi="Calibri Light" w:cs="Calibri Light"/>
          <w:lang w:val="en-GB"/>
        </w:rPr>
        <w:t xml:space="preserve">the </w:t>
      </w:r>
      <w:r w:rsidR="00272947">
        <w:rPr>
          <w:rFonts w:ascii="Calibri Light" w:hAnsi="Calibri Light" w:cs="Calibri Light"/>
          <w:lang w:val="en-GB"/>
        </w:rPr>
        <w:t>aircraft parts wer</w:t>
      </w:r>
      <w:r w:rsidR="00F8729B">
        <w:rPr>
          <w:rFonts w:ascii="Calibri Light" w:hAnsi="Calibri Light" w:cs="Calibri Light"/>
          <w:lang w:val="en-GB"/>
        </w:rPr>
        <w:t>e manufactured</w:t>
      </w:r>
      <w:r w:rsidR="00B34914">
        <w:rPr>
          <w:rFonts w:ascii="Calibri Light" w:hAnsi="Calibri Light" w:cs="Calibri Light"/>
          <w:lang w:val="en-GB"/>
        </w:rPr>
        <w:t xml:space="preserve"> </w:t>
      </w:r>
      <w:r w:rsidR="00F8729B">
        <w:rPr>
          <w:rFonts w:ascii="Calibri Light" w:hAnsi="Calibri Light" w:cs="Calibri Light"/>
          <w:lang w:val="en-GB"/>
        </w:rPr>
        <w:t xml:space="preserve">in our workshop at the University. </w:t>
      </w:r>
      <w:r w:rsidR="00F43BE1">
        <w:rPr>
          <w:rFonts w:ascii="Calibri Light" w:hAnsi="Calibri Light" w:cs="Calibri Light"/>
          <w:lang w:val="en-GB"/>
        </w:rPr>
        <w:t>W</w:t>
      </w:r>
      <w:r w:rsidRPr="0063304E">
        <w:rPr>
          <w:rFonts w:ascii="Calibri Light" w:hAnsi="Calibri Light" w:cs="Calibri Light"/>
          <w:lang w:val="en-GB"/>
        </w:rPr>
        <w:t>e</w:t>
      </w:r>
      <w:r w:rsidR="00BA6EDB">
        <w:rPr>
          <w:rFonts w:ascii="Calibri Light" w:hAnsi="Calibri Light" w:cs="Calibri Light"/>
          <w:lang w:val="en-GB"/>
        </w:rPr>
        <w:t xml:space="preserve"> have</w:t>
      </w:r>
      <w:r w:rsidRPr="0063304E">
        <w:rPr>
          <w:rFonts w:ascii="Calibri Light" w:hAnsi="Calibri Light" w:cs="Calibri Light"/>
          <w:lang w:val="en-GB"/>
        </w:rPr>
        <w:t xml:space="preserve"> used wind tunnel at our faculty</w:t>
      </w:r>
      <w:r w:rsidR="009544D3">
        <w:rPr>
          <w:rFonts w:ascii="Calibri Light" w:hAnsi="Calibri Light" w:cs="Calibri Light"/>
          <w:lang w:val="en-GB"/>
        </w:rPr>
        <w:t xml:space="preserve"> for propulsion selection and tests.</w:t>
      </w:r>
    </w:p>
    <w:p w14:paraId="50D0D4C4" w14:textId="5F27AE8A" w:rsidR="003D72A2" w:rsidRPr="00FC5549" w:rsidRDefault="006728A3" w:rsidP="004379C1">
      <w:pPr>
        <w:pStyle w:val="Heading2"/>
        <w:rPr>
          <w:rFonts w:hint="eastAsia"/>
        </w:rPr>
      </w:pPr>
      <w:bookmarkStart w:id="14" w:name="_Toc125915186"/>
      <w:r w:rsidRPr="00FC5549">
        <w:t>Schedule and plans</w:t>
      </w:r>
      <w:bookmarkEnd w:id="14"/>
      <w:r w:rsidR="00D92538" w:rsidRPr="00FC5549">
        <w:t xml:space="preserve"> </w:t>
      </w:r>
    </w:p>
    <w:p w14:paraId="6E2FC488" w14:textId="26FCBAE2" w:rsidR="00B95F95" w:rsidRDefault="00B95F95" w:rsidP="00BB769A">
      <w:pPr>
        <w:pStyle w:val="Caption"/>
        <w:rPr>
          <w:color w:val="808080" w:themeColor="background1" w:themeShade="80"/>
        </w:rPr>
      </w:pPr>
    </w:p>
    <w:p w14:paraId="5753FCDE" w14:textId="2D355BC5" w:rsidR="00ED0174" w:rsidRDefault="000B612C" w:rsidP="00BD258B">
      <w:pPr>
        <w:rPr>
          <w:rFonts w:ascii="Calibri Light" w:hAnsi="Calibri Light" w:cs="Calibri Light"/>
          <w:lang w:val="en-GB"/>
        </w:rPr>
      </w:pPr>
      <w:r>
        <w:rPr>
          <w:rFonts w:ascii="Calibri Light" w:hAnsi="Calibri Light" w:cs="Calibri Light"/>
          <w:lang w:val="en-GB"/>
        </w:rPr>
        <w:t>W</w:t>
      </w:r>
      <w:r w:rsidR="00B16AA8" w:rsidRPr="00B16AA8">
        <w:rPr>
          <w:rFonts w:ascii="Calibri Light" w:hAnsi="Calibri Light" w:cs="Calibri Light"/>
          <w:lang w:val="en-GB"/>
        </w:rPr>
        <w:t xml:space="preserve">e started </w:t>
      </w:r>
      <w:r>
        <w:rPr>
          <w:rFonts w:ascii="Calibri Light" w:hAnsi="Calibri Light" w:cs="Calibri Light"/>
          <w:lang w:val="en-GB"/>
        </w:rPr>
        <w:t xml:space="preserve">to </w:t>
      </w:r>
      <w:r w:rsidR="00B16AA8" w:rsidRPr="00B16AA8">
        <w:rPr>
          <w:rFonts w:ascii="Calibri Light" w:hAnsi="Calibri Light" w:cs="Calibri Light"/>
          <w:lang w:val="en-GB"/>
        </w:rPr>
        <w:t>work on strategy analysis</w:t>
      </w:r>
      <w:r>
        <w:rPr>
          <w:rFonts w:ascii="Calibri Light" w:hAnsi="Calibri Light" w:cs="Calibri Light"/>
          <w:lang w:val="en-GB"/>
        </w:rPr>
        <w:t xml:space="preserve"> as soon as new rules were re</w:t>
      </w:r>
      <w:r w:rsidR="00427B1A">
        <w:rPr>
          <w:rFonts w:ascii="Calibri Light" w:hAnsi="Calibri Light" w:cs="Calibri Light"/>
          <w:lang w:val="en-GB"/>
        </w:rPr>
        <w:t>lea</w:t>
      </w:r>
      <w:r>
        <w:rPr>
          <w:rFonts w:ascii="Calibri Light" w:hAnsi="Calibri Light" w:cs="Calibri Light"/>
          <w:lang w:val="en-GB"/>
        </w:rPr>
        <w:t>sed</w:t>
      </w:r>
      <w:r w:rsidR="00B16AA8" w:rsidRPr="00B16AA8">
        <w:rPr>
          <w:rFonts w:ascii="Calibri Light" w:hAnsi="Calibri Light" w:cs="Calibri Light"/>
          <w:lang w:val="en-GB"/>
        </w:rPr>
        <w:t xml:space="preserve">. </w:t>
      </w:r>
      <w:r w:rsidR="00B0531C">
        <w:rPr>
          <w:rFonts w:ascii="Calibri Light" w:hAnsi="Calibri Light" w:cs="Calibri Light"/>
          <w:lang w:val="en-GB"/>
        </w:rPr>
        <w:t xml:space="preserve">During the </w:t>
      </w:r>
      <w:r w:rsidR="00B16AA8" w:rsidRPr="00B16AA8">
        <w:rPr>
          <w:rFonts w:ascii="Calibri Light" w:hAnsi="Calibri Light" w:cs="Calibri Light"/>
          <w:lang w:val="en-GB"/>
        </w:rPr>
        <w:t>first three weeks</w:t>
      </w:r>
      <w:r w:rsidR="00B0531C">
        <w:rPr>
          <w:rFonts w:ascii="Calibri Light" w:hAnsi="Calibri Light" w:cs="Calibri Light"/>
          <w:lang w:val="en-GB"/>
        </w:rPr>
        <w:t>,</w:t>
      </w:r>
      <w:r w:rsidR="00B16AA8" w:rsidRPr="00B16AA8">
        <w:rPr>
          <w:rFonts w:ascii="Calibri Light" w:hAnsi="Calibri Light" w:cs="Calibri Light"/>
          <w:lang w:val="en-GB"/>
        </w:rPr>
        <w:t xml:space="preserve"> we</w:t>
      </w:r>
      <w:r w:rsidR="00B0531C">
        <w:rPr>
          <w:rFonts w:ascii="Calibri Light" w:hAnsi="Calibri Light" w:cs="Calibri Light"/>
          <w:lang w:val="en-GB"/>
        </w:rPr>
        <w:t xml:space="preserve"> conducted</w:t>
      </w:r>
      <w:r w:rsidR="00B16AA8" w:rsidRPr="00B16AA8">
        <w:rPr>
          <w:rFonts w:ascii="Calibri Light" w:hAnsi="Calibri Light" w:cs="Calibri Light"/>
          <w:lang w:val="en-GB"/>
        </w:rPr>
        <w:t xml:space="preserve"> </w:t>
      </w:r>
      <w:r w:rsidR="00B0531C">
        <w:rPr>
          <w:rFonts w:ascii="Calibri Light" w:hAnsi="Calibri Light" w:cs="Calibri Light"/>
          <w:lang w:val="en-GB"/>
        </w:rPr>
        <w:t>initial optimization</w:t>
      </w:r>
      <w:r w:rsidR="00F8470C">
        <w:rPr>
          <w:rFonts w:ascii="Calibri Light" w:hAnsi="Calibri Light" w:cs="Calibri Light"/>
          <w:lang w:val="en-GB"/>
        </w:rPr>
        <w:t xml:space="preserve">, </w:t>
      </w:r>
      <w:r w:rsidR="008C636B" w:rsidRPr="008C636B">
        <w:rPr>
          <w:rFonts w:ascii="Calibri Light" w:hAnsi="Calibri Light" w:cs="Calibri Light"/>
          <w:lang w:val="en-GB"/>
        </w:rPr>
        <w:t xml:space="preserve">which led to a decision for the classic configuration with </w:t>
      </w:r>
      <w:r w:rsidR="00B16AA8" w:rsidRPr="00B16AA8">
        <w:rPr>
          <w:rFonts w:ascii="Calibri Light" w:hAnsi="Calibri Light" w:cs="Calibri Light"/>
          <w:lang w:val="en-GB"/>
        </w:rPr>
        <w:t>maximum wingspan. By the end of September</w:t>
      </w:r>
      <w:r w:rsidR="00F8470C">
        <w:rPr>
          <w:rFonts w:ascii="Calibri Light" w:hAnsi="Calibri Light" w:cs="Calibri Light"/>
          <w:lang w:val="en-GB"/>
        </w:rPr>
        <w:t>,</w:t>
      </w:r>
      <w:r w:rsidR="00B16AA8" w:rsidRPr="00B16AA8">
        <w:rPr>
          <w:rFonts w:ascii="Calibri Light" w:hAnsi="Calibri Light" w:cs="Calibri Light"/>
          <w:lang w:val="en-GB"/>
        </w:rPr>
        <w:t xml:space="preserve"> we performed initial propulsion system test to gain data required for take</w:t>
      </w:r>
      <w:r w:rsidR="00842B4A">
        <w:rPr>
          <w:rFonts w:ascii="Calibri Light" w:hAnsi="Calibri Light" w:cs="Calibri Light"/>
          <w:lang w:val="en-GB"/>
        </w:rPr>
        <w:t>-</w:t>
      </w:r>
      <w:r w:rsidR="00B16AA8" w:rsidRPr="00B16AA8">
        <w:rPr>
          <w:rFonts w:ascii="Calibri Light" w:hAnsi="Calibri Light" w:cs="Calibri Light"/>
          <w:lang w:val="en-GB"/>
        </w:rPr>
        <w:t>off and climb performance analysis</w:t>
      </w:r>
      <w:r w:rsidR="00B34914">
        <w:rPr>
          <w:rFonts w:ascii="Calibri Light" w:hAnsi="Calibri Light" w:cs="Calibri Light"/>
          <w:lang w:val="en-GB"/>
        </w:rPr>
        <w:t xml:space="preserve"> </w:t>
      </w:r>
      <w:r w:rsidR="00B16AA8" w:rsidRPr="00B16AA8">
        <w:rPr>
          <w:rFonts w:ascii="Calibri Light" w:hAnsi="Calibri Light" w:cs="Calibri Light"/>
          <w:lang w:val="en-GB"/>
        </w:rPr>
        <w:t xml:space="preserve">and for </w:t>
      </w:r>
      <w:r w:rsidR="00641B3A">
        <w:rPr>
          <w:rFonts w:ascii="Calibri Light" w:hAnsi="Calibri Light" w:cs="Calibri Light"/>
          <w:lang w:val="en-GB"/>
        </w:rPr>
        <w:t xml:space="preserve">the </w:t>
      </w:r>
      <w:r w:rsidR="00B16AA8" w:rsidRPr="00B16AA8">
        <w:rPr>
          <w:rFonts w:ascii="Calibri Light" w:hAnsi="Calibri Light" w:cs="Calibri Light"/>
          <w:lang w:val="en-GB"/>
        </w:rPr>
        <w:t xml:space="preserve">final configuration selection. </w:t>
      </w:r>
      <w:r w:rsidR="00842B4A">
        <w:rPr>
          <w:rFonts w:ascii="Calibri Light" w:hAnsi="Calibri Light" w:cs="Calibri Light"/>
          <w:lang w:val="en-GB"/>
        </w:rPr>
        <w:t>Simultaneously</w:t>
      </w:r>
      <w:r w:rsidR="004C762D">
        <w:rPr>
          <w:rFonts w:ascii="Calibri Light" w:hAnsi="Calibri Light" w:cs="Calibri Light"/>
          <w:lang w:val="en-GB"/>
        </w:rPr>
        <w:t xml:space="preserve">, </w:t>
      </w:r>
      <w:r w:rsidR="00B16AA8" w:rsidRPr="00B16AA8">
        <w:rPr>
          <w:rFonts w:ascii="Calibri Light" w:hAnsi="Calibri Light" w:cs="Calibri Light"/>
          <w:lang w:val="en-GB"/>
        </w:rPr>
        <w:t xml:space="preserve">we </w:t>
      </w:r>
      <w:r w:rsidR="004C762D">
        <w:rPr>
          <w:rFonts w:ascii="Calibri Light" w:hAnsi="Calibri Light" w:cs="Calibri Light"/>
          <w:lang w:val="en-GB"/>
        </w:rPr>
        <w:t xml:space="preserve">carried out material </w:t>
      </w:r>
      <w:r w:rsidR="00F942BF" w:rsidRPr="00B16AA8">
        <w:rPr>
          <w:rFonts w:ascii="Calibri Light" w:hAnsi="Calibri Light" w:cs="Calibri Light"/>
          <w:lang w:val="en-GB"/>
        </w:rPr>
        <w:t>strength</w:t>
      </w:r>
      <w:r w:rsidR="00B16AA8" w:rsidRPr="00B16AA8">
        <w:rPr>
          <w:rFonts w:ascii="Calibri Light" w:hAnsi="Calibri Light" w:cs="Calibri Light"/>
          <w:lang w:val="en-GB"/>
        </w:rPr>
        <w:t xml:space="preserve"> </w:t>
      </w:r>
      <w:r w:rsidR="004C762D">
        <w:rPr>
          <w:rFonts w:ascii="Calibri Light" w:hAnsi="Calibri Light" w:cs="Calibri Light"/>
          <w:lang w:val="en-GB"/>
        </w:rPr>
        <w:t xml:space="preserve">measurement </w:t>
      </w:r>
      <w:r w:rsidR="00B16AA8" w:rsidRPr="00B16AA8">
        <w:rPr>
          <w:rFonts w:ascii="Calibri Light" w:hAnsi="Calibri Light" w:cs="Calibri Light"/>
          <w:lang w:val="en-GB"/>
        </w:rPr>
        <w:t xml:space="preserve">of wooden structures. </w:t>
      </w:r>
      <w:r w:rsidR="00C85EC2">
        <w:rPr>
          <w:rFonts w:ascii="Calibri Light" w:hAnsi="Calibri Light" w:cs="Calibri Light"/>
          <w:lang w:val="en-GB"/>
        </w:rPr>
        <w:t>W</w:t>
      </w:r>
      <w:r w:rsidR="00B16AA8" w:rsidRPr="00B16AA8">
        <w:rPr>
          <w:rFonts w:ascii="Calibri Light" w:hAnsi="Calibri Light" w:cs="Calibri Light"/>
          <w:lang w:val="en-GB"/>
        </w:rPr>
        <w:t xml:space="preserve">e started manufacturing </w:t>
      </w:r>
      <w:r w:rsidR="00C85EC2">
        <w:rPr>
          <w:rFonts w:ascii="Calibri Light" w:hAnsi="Calibri Light" w:cs="Calibri Light"/>
          <w:lang w:val="en-GB"/>
        </w:rPr>
        <w:t>w</w:t>
      </w:r>
      <w:r w:rsidR="00B16AA8" w:rsidRPr="00B16AA8">
        <w:rPr>
          <w:rFonts w:ascii="Calibri Light" w:hAnsi="Calibri Light" w:cs="Calibri Light"/>
          <w:lang w:val="en-GB"/>
        </w:rPr>
        <w:t>ing and tail boom</w:t>
      </w:r>
      <w:r w:rsidR="00D57EB2">
        <w:rPr>
          <w:rFonts w:ascii="Calibri Light" w:hAnsi="Calibri Light" w:cs="Calibri Light"/>
          <w:lang w:val="en-GB"/>
        </w:rPr>
        <w:t xml:space="preserve"> in the last week of November</w:t>
      </w:r>
      <w:r w:rsidR="00B16AA8" w:rsidRPr="00B16AA8">
        <w:rPr>
          <w:rFonts w:ascii="Calibri Light" w:hAnsi="Calibri Light" w:cs="Calibri Light"/>
          <w:lang w:val="en-GB"/>
        </w:rPr>
        <w:t>. We divide</w:t>
      </w:r>
      <w:r w:rsidR="00D57EB2">
        <w:rPr>
          <w:rFonts w:ascii="Calibri Light" w:hAnsi="Calibri Light" w:cs="Calibri Light"/>
          <w:lang w:val="en-GB"/>
        </w:rPr>
        <w:t>d</w:t>
      </w:r>
      <w:r w:rsidR="00B16AA8" w:rsidRPr="00B16AA8">
        <w:rPr>
          <w:rFonts w:ascii="Calibri Light" w:hAnsi="Calibri Light" w:cs="Calibri Light"/>
          <w:lang w:val="en-GB"/>
        </w:rPr>
        <w:t xml:space="preserve"> the workshop work into individual subsections, </w:t>
      </w:r>
      <w:r w:rsidR="00F0250B">
        <w:rPr>
          <w:rFonts w:ascii="Calibri Light" w:hAnsi="Calibri Light" w:cs="Calibri Light"/>
          <w:lang w:val="en-GB"/>
        </w:rPr>
        <w:t xml:space="preserve">and </w:t>
      </w:r>
      <w:r w:rsidR="00B16AA8" w:rsidRPr="00B16AA8">
        <w:rPr>
          <w:rFonts w:ascii="Calibri Light" w:hAnsi="Calibri Light" w:cs="Calibri Light"/>
          <w:lang w:val="en-GB"/>
        </w:rPr>
        <w:t xml:space="preserve">each was headed by a person responsible for a given </w:t>
      </w:r>
      <w:r w:rsidR="00F0250B">
        <w:rPr>
          <w:rFonts w:ascii="Calibri Light" w:hAnsi="Calibri Light" w:cs="Calibri Light"/>
          <w:lang w:val="en-GB"/>
        </w:rPr>
        <w:t xml:space="preserve">aircraft </w:t>
      </w:r>
      <w:r w:rsidR="00B16AA8" w:rsidRPr="00B16AA8">
        <w:rPr>
          <w:rFonts w:ascii="Calibri Light" w:hAnsi="Calibri Light" w:cs="Calibri Light"/>
          <w:lang w:val="en-GB"/>
        </w:rPr>
        <w:t>component</w:t>
      </w:r>
      <w:r w:rsidR="007E5A4F">
        <w:rPr>
          <w:rFonts w:ascii="Calibri Light" w:hAnsi="Calibri Light" w:cs="Calibri Light"/>
          <w:lang w:val="en-GB"/>
        </w:rPr>
        <w:t>.</w:t>
      </w:r>
      <w:r w:rsidR="00B16AA8" w:rsidRPr="00B16AA8">
        <w:rPr>
          <w:rFonts w:ascii="Calibri Light" w:hAnsi="Calibri Light" w:cs="Calibri Light"/>
          <w:lang w:val="en-GB"/>
        </w:rPr>
        <w:t xml:space="preserve"> This way</w:t>
      </w:r>
      <w:r w:rsidR="00B34914">
        <w:rPr>
          <w:rFonts w:ascii="Calibri Light" w:hAnsi="Calibri Light" w:cs="Calibri Light"/>
          <w:lang w:val="en-GB"/>
        </w:rPr>
        <w:t xml:space="preserve"> </w:t>
      </w:r>
      <w:r w:rsidR="00B16AA8" w:rsidRPr="00B16AA8">
        <w:rPr>
          <w:rFonts w:ascii="Calibri Light" w:hAnsi="Calibri Light" w:cs="Calibri Light"/>
          <w:lang w:val="en-GB"/>
        </w:rPr>
        <w:t>of organization significantly improve</w:t>
      </w:r>
      <w:r w:rsidR="00046532">
        <w:rPr>
          <w:rFonts w:ascii="Calibri Light" w:hAnsi="Calibri Light" w:cs="Calibri Light"/>
          <w:lang w:val="en-GB"/>
        </w:rPr>
        <w:t>d the</w:t>
      </w:r>
      <w:r w:rsidR="00B16AA8" w:rsidRPr="00B16AA8">
        <w:rPr>
          <w:rFonts w:ascii="Calibri Light" w:hAnsi="Calibri Light" w:cs="Calibri Light"/>
          <w:lang w:val="en-GB"/>
        </w:rPr>
        <w:t xml:space="preserve"> efficiency of the aircraft manufacturing. </w:t>
      </w:r>
      <w:r w:rsidR="001C01F2">
        <w:rPr>
          <w:rFonts w:ascii="Calibri Light" w:hAnsi="Calibri Light" w:cs="Calibri Light"/>
          <w:lang w:val="en-GB"/>
        </w:rPr>
        <w:t>To reduce external expenses,</w:t>
      </w:r>
      <w:r w:rsidR="00B34914">
        <w:rPr>
          <w:rFonts w:ascii="Calibri Light" w:hAnsi="Calibri Light" w:cs="Calibri Light"/>
          <w:lang w:val="en-GB"/>
        </w:rPr>
        <w:t xml:space="preserve"> </w:t>
      </w:r>
      <w:r w:rsidR="00B16AA8" w:rsidRPr="00B16AA8">
        <w:rPr>
          <w:rFonts w:ascii="Calibri Light" w:hAnsi="Calibri Light" w:cs="Calibri Light"/>
          <w:lang w:val="en-GB"/>
        </w:rPr>
        <w:t xml:space="preserve">we decided to manufacture simple parts on our CNC router. </w:t>
      </w:r>
      <w:r w:rsidR="00675F23">
        <w:rPr>
          <w:rFonts w:ascii="Calibri Light" w:hAnsi="Calibri Light" w:cs="Calibri Light"/>
          <w:lang w:val="en-GB"/>
        </w:rPr>
        <w:t xml:space="preserve">Third-party companies </w:t>
      </w:r>
      <w:r w:rsidR="001D1595">
        <w:rPr>
          <w:rFonts w:ascii="Calibri Light" w:hAnsi="Calibri Light" w:cs="Calibri Light"/>
          <w:lang w:val="en-GB"/>
        </w:rPr>
        <w:t>manufactured</w:t>
      </w:r>
      <w:r w:rsidR="000B409F">
        <w:rPr>
          <w:rFonts w:ascii="Calibri Light" w:hAnsi="Calibri Light" w:cs="Calibri Light"/>
          <w:lang w:val="en-GB"/>
        </w:rPr>
        <w:t xml:space="preserve"> </w:t>
      </w:r>
      <w:r w:rsidR="00E436DB">
        <w:rPr>
          <w:rFonts w:ascii="Calibri Light" w:hAnsi="Calibri Light" w:cs="Calibri Light"/>
          <w:lang w:val="en-GB"/>
        </w:rPr>
        <w:t>complex component</w:t>
      </w:r>
      <w:r w:rsidR="005E2E6B">
        <w:rPr>
          <w:rFonts w:ascii="Calibri Light" w:hAnsi="Calibri Light" w:cs="Calibri Light"/>
          <w:lang w:val="en-GB"/>
        </w:rPr>
        <w:t>s</w:t>
      </w:r>
      <w:r w:rsidR="00E436DB">
        <w:rPr>
          <w:rFonts w:ascii="Calibri Light" w:hAnsi="Calibri Light" w:cs="Calibri Light"/>
          <w:lang w:val="en-GB"/>
        </w:rPr>
        <w:t xml:space="preserve"> such as </w:t>
      </w:r>
      <w:r w:rsidR="00F571A1">
        <w:rPr>
          <w:rFonts w:ascii="Calibri Light" w:hAnsi="Calibri Light" w:cs="Calibri Light"/>
          <w:lang w:val="en-GB"/>
        </w:rPr>
        <w:t>tail boom</w:t>
      </w:r>
      <w:r w:rsidR="0008098B">
        <w:rPr>
          <w:rFonts w:ascii="Calibri Light" w:hAnsi="Calibri Light" w:cs="Calibri Light"/>
          <w:lang w:val="en-GB"/>
        </w:rPr>
        <w:t xml:space="preserve"> adapters</w:t>
      </w:r>
      <w:r w:rsidR="00B16AA8" w:rsidRPr="00B16AA8">
        <w:rPr>
          <w:rFonts w:ascii="Calibri Light" w:hAnsi="Calibri Light" w:cs="Calibri Light"/>
          <w:lang w:val="en-GB"/>
        </w:rPr>
        <w:t xml:space="preserve">. The team met once a week to </w:t>
      </w:r>
      <w:r w:rsidR="003D703D">
        <w:rPr>
          <w:rFonts w:ascii="Calibri Light" w:hAnsi="Calibri Light" w:cs="Calibri Light"/>
          <w:lang w:val="en-GB"/>
        </w:rPr>
        <w:t xml:space="preserve">track </w:t>
      </w:r>
      <w:r w:rsidR="00F63956">
        <w:rPr>
          <w:rFonts w:ascii="Calibri Light" w:hAnsi="Calibri Light" w:cs="Calibri Light"/>
          <w:lang w:val="en-GB"/>
        </w:rPr>
        <w:t>the progress in work done</w:t>
      </w:r>
      <w:r w:rsidR="0008098B">
        <w:rPr>
          <w:rFonts w:ascii="Calibri Light" w:hAnsi="Calibri Light" w:cs="Calibri Light"/>
          <w:lang w:val="en-GB"/>
        </w:rPr>
        <w:t xml:space="preserve"> </w:t>
      </w:r>
      <w:r w:rsidR="00B16AA8" w:rsidRPr="00B16AA8">
        <w:rPr>
          <w:rFonts w:ascii="Calibri Light" w:hAnsi="Calibri Light" w:cs="Calibri Light"/>
          <w:lang w:val="en-GB"/>
        </w:rPr>
        <w:t>and</w:t>
      </w:r>
      <w:r w:rsidR="00F63956">
        <w:rPr>
          <w:rFonts w:ascii="Calibri Light" w:hAnsi="Calibri Light" w:cs="Calibri Light"/>
          <w:lang w:val="en-GB"/>
        </w:rPr>
        <w:t xml:space="preserve"> divide new tasks.</w:t>
      </w:r>
      <w:r w:rsidR="00B34914">
        <w:rPr>
          <w:rFonts w:ascii="Calibri Light" w:hAnsi="Calibri Light" w:cs="Calibri Light"/>
          <w:lang w:val="en-GB"/>
        </w:rPr>
        <w:t xml:space="preserve"> </w:t>
      </w:r>
      <w:r w:rsidR="00F63956">
        <w:rPr>
          <w:rFonts w:ascii="Calibri Light" w:hAnsi="Calibri Light" w:cs="Calibri Light"/>
          <w:lang w:val="en-GB"/>
        </w:rPr>
        <w:t>A m</w:t>
      </w:r>
      <w:r w:rsidR="00B16AA8" w:rsidRPr="00B16AA8">
        <w:rPr>
          <w:rFonts w:ascii="Calibri Light" w:hAnsi="Calibri Light" w:cs="Calibri Light"/>
          <w:lang w:val="en-GB"/>
        </w:rPr>
        <w:t xml:space="preserve">ore detailed schedule is presented below in </w:t>
      </w:r>
      <w:commentRangeStart w:id="15"/>
      <w:commentRangeStart w:id="16"/>
      <w:r w:rsidR="00B16AA8" w:rsidRPr="00B16AA8">
        <w:rPr>
          <w:rFonts w:ascii="Calibri Light" w:hAnsi="Calibri Light" w:cs="Calibri Light"/>
          <w:lang w:val="en-GB"/>
        </w:rPr>
        <w:t>fig</w:t>
      </w:r>
      <w:commentRangeEnd w:id="15"/>
      <w:r w:rsidR="00DB0B77">
        <w:rPr>
          <w:rStyle w:val="CommentReference"/>
        </w:rPr>
        <w:commentReference w:id="15"/>
      </w:r>
      <w:r w:rsidR="00B16AA8" w:rsidRPr="00B16AA8">
        <w:rPr>
          <w:rFonts w:ascii="Calibri Light" w:hAnsi="Calibri Light" w:cs="Calibri Light"/>
          <w:lang w:val="en-GB"/>
        </w:rPr>
        <w:t>ure no. 5.</w:t>
      </w:r>
      <w:commentRangeEnd w:id="16"/>
      <w:r w:rsidR="00BA337B">
        <w:rPr>
          <w:rStyle w:val="CommentReference"/>
        </w:rPr>
        <w:commentReference w:id="16"/>
      </w:r>
    </w:p>
    <w:p w14:paraId="6DCB164A" w14:textId="5AD34ECB" w:rsidR="00B34914" w:rsidRPr="008515D0" w:rsidRDefault="00101EFC" w:rsidP="008B757A">
      <w:pPr>
        <w:keepNext/>
        <w:spacing w:line="360" w:lineRule="auto"/>
        <w:jc w:val="center"/>
        <w:rPr>
          <w:lang w:val="en-GB"/>
        </w:rPr>
      </w:pPr>
      <w:r>
        <w:rPr>
          <w:rFonts w:ascii="Calibri Light" w:hAnsi="Calibri Light" w:cs="Calibri Light"/>
          <w:noProof/>
          <w:lang w:val="en-GB"/>
        </w:rPr>
        <w:drawing>
          <wp:inline distT="0" distB="0" distL="0" distR="0" wp14:anchorId="519E97AE" wp14:editId="0B85EF07">
            <wp:extent cx="6300000" cy="2883433"/>
            <wp:effectExtent l="0" t="0" r="5715" b="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00000" cy="2883433"/>
                    </a:xfrm>
                    <a:prstGeom prst="rect">
                      <a:avLst/>
                    </a:prstGeom>
                    <a:noFill/>
                    <a:ln>
                      <a:noFill/>
                    </a:ln>
                  </pic:spPr>
                </pic:pic>
              </a:graphicData>
            </a:graphic>
          </wp:inline>
        </w:drawing>
      </w:r>
    </w:p>
    <w:p w14:paraId="7E8955AE" w14:textId="77777777" w:rsidR="004379C1" w:rsidRPr="00FC5549" w:rsidRDefault="004379C1" w:rsidP="004379C1">
      <w:pPr>
        <w:pStyle w:val="Heading2"/>
        <w:rPr>
          <w:rFonts w:hint="eastAsia"/>
        </w:rPr>
      </w:pPr>
      <w:bookmarkStart w:id="17" w:name="_Toc125915187"/>
      <w:r w:rsidRPr="00FC5549">
        <w:t>Resources and costs</w:t>
      </w:r>
      <w:bookmarkEnd w:id="17"/>
    </w:p>
    <w:p w14:paraId="6EB80C9D" w14:textId="1341E419" w:rsidR="004379C1" w:rsidRPr="00FA4D07" w:rsidRDefault="004379C1" w:rsidP="004379C1">
      <w:pPr>
        <w:rPr>
          <w:rFonts w:ascii="Calibri Light" w:hAnsi="Calibri Light" w:cs="Calibri Light"/>
          <w:lang w:val="en-GB"/>
        </w:rPr>
      </w:pPr>
      <w:r w:rsidRPr="00FA4D07">
        <w:rPr>
          <w:rFonts w:ascii="Calibri Light" w:hAnsi="Calibri Light" w:cs="Calibri Light"/>
          <w:lang w:val="en-GB"/>
        </w:rPr>
        <w:t>Main challenge in this edition was to design and manufacture planes for regular and Micro class within six months.</w:t>
      </w:r>
      <w:r w:rsidR="00B34914">
        <w:rPr>
          <w:rFonts w:ascii="Calibri Light" w:hAnsi="Calibri Light" w:cs="Calibri Light"/>
          <w:lang w:val="en-GB"/>
        </w:rPr>
        <w:t xml:space="preserve"> </w:t>
      </w:r>
      <w:r w:rsidRPr="00FA4D07">
        <w:rPr>
          <w:rFonts w:ascii="Calibri Light" w:hAnsi="Calibri Light" w:cs="Calibri Light"/>
          <w:lang w:val="en-GB"/>
        </w:rPr>
        <w:t xml:space="preserve">Thanks to </w:t>
      </w:r>
      <w:r w:rsidR="00FA4D07" w:rsidRPr="00FA4D07">
        <w:rPr>
          <w:rFonts w:ascii="Calibri Light" w:hAnsi="Calibri Light" w:cs="Calibri Light"/>
          <w:lang w:val="en-GB"/>
        </w:rPr>
        <w:t xml:space="preserve">the </w:t>
      </w:r>
      <w:r w:rsidRPr="00FA4D07">
        <w:rPr>
          <w:rFonts w:ascii="Calibri Light" w:hAnsi="Calibri Light" w:cs="Calibri Light"/>
          <w:lang w:val="en-GB"/>
        </w:rPr>
        <w:t>funding received from sponsors and institutions such as the University or the Ministry of Education</w:t>
      </w:r>
      <w:r w:rsidR="00B34914">
        <w:rPr>
          <w:rFonts w:ascii="Calibri Light" w:hAnsi="Calibri Light" w:cs="Calibri Light"/>
          <w:lang w:val="en-GB"/>
        </w:rPr>
        <w:t xml:space="preserve"> </w:t>
      </w:r>
      <w:r w:rsidRPr="00FA4D07">
        <w:rPr>
          <w:rFonts w:ascii="Calibri Light" w:hAnsi="Calibri Light" w:cs="Calibri Light"/>
          <w:lang w:val="en-GB"/>
        </w:rPr>
        <w:t>and Science, we could</w:t>
      </w:r>
      <w:r w:rsidR="005C0CDC" w:rsidRPr="00FA4D07">
        <w:rPr>
          <w:rFonts w:ascii="Calibri Light" w:hAnsi="Calibri Light" w:cs="Calibri Light"/>
          <w:lang w:val="en-GB"/>
        </w:rPr>
        <w:t xml:space="preserve"> afford to</w:t>
      </w:r>
      <w:r w:rsidRPr="00FA4D07">
        <w:rPr>
          <w:rFonts w:ascii="Calibri Light" w:hAnsi="Calibri Light" w:cs="Calibri Light"/>
          <w:lang w:val="en-GB"/>
        </w:rPr>
        <w:t xml:space="preserve"> build an aircraft with 216</w:t>
      </w:r>
      <w:r w:rsidR="00FA4D07" w:rsidRPr="00FA4D07">
        <w:rPr>
          <w:rFonts w:ascii="Calibri Light" w:hAnsi="Calibri Light" w:cs="Calibri Light"/>
          <w:lang w:val="en-GB"/>
        </w:rPr>
        <w:t xml:space="preserve"> </w:t>
      </w:r>
      <w:r w:rsidRPr="00FA4D07">
        <w:rPr>
          <w:rFonts w:ascii="Calibri Light" w:hAnsi="Calibri Light" w:cs="Calibri Light"/>
          <w:lang w:val="en-GB"/>
        </w:rPr>
        <w:t>in span. Most of our aircraft is made with balsa</w:t>
      </w:r>
      <w:r w:rsidR="005C0CDC" w:rsidRPr="00FA4D07">
        <w:rPr>
          <w:rFonts w:ascii="Calibri Light" w:hAnsi="Calibri Light" w:cs="Calibri Light"/>
          <w:lang w:val="en-GB"/>
        </w:rPr>
        <w:t>,</w:t>
      </w:r>
      <w:r w:rsidR="00B34914">
        <w:rPr>
          <w:rFonts w:ascii="Calibri Light" w:hAnsi="Calibri Light" w:cs="Calibri Light"/>
          <w:lang w:val="en-GB"/>
        </w:rPr>
        <w:t xml:space="preserve"> </w:t>
      </w:r>
      <w:r w:rsidRPr="00FA4D07">
        <w:rPr>
          <w:rFonts w:ascii="Calibri Light" w:hAnsi="Calibri Light" w:cs="Calibri Light"/>
          <w:lang w:val="en-GB"/>
        </w:rPr>
        <w:t xml:space="preserve">plywood and aviation aluminium alloy to obtain material restrictions. </w:t>
      </w:r>
      <w:r w:rsidRPr="003B6C45">
        <w:rPr>
          <w:rFonts w:ascii="Calibri Light" w:hAnsi="Calibri Light" w:cs="Calibri Light"/>
          <w:lang w:val="en-GB"/>
        </w:rPr>
        <w:t>An important factor we had to consider this year was the availability of balsa wood in Europe. During previous years we selected each balsa’ plank to find those which matched our specification. This year, we had to accept large variances between individual sheets, as we could not hand pick the ones we wanted. This limited us in terms of reducing the mass of the structure. The relatively large differences between strength related to density were considered during structure design process.</w:t>
      </w:r>
      <w:r w:rsidRPr="00FA4D07">
        <w:rPr>
          <w:rFonts w:ascii="Calibri Light" w:hAnsi="Calibri Light" w:cs="Calibri Light"/>
          <w:lang w:val="en-GB"/>
        </w:rPr>
        <w:t xml:space="preserve"> Moreover, to reduce costs and increase the time efficiency of production, we decided to make most of the elements ourselves. Only in exceptional cases requiring high accuracy and special equipment we outsourced machining to third part</w:t>
      </w:r>
      <w:r w:rsidR="002A7E58" w:rsidRPr="00FA4D07">
        <w:rPr>
          <w:rFonts w:ascii="Calibri Light" w:hAnsi="Calibri Light" w:cs="Calibri Light"/>
          <w:lang w:val="en-GB"/>
        </w:rPr>
        <w:t>y</w:t>
      </w:r>
      <w:r w:rsidRPr="00FA4D07">
        <w:rPr>
          <w:rFonts w:ascii="Calibri Light" w:hAnsi="Calibri Light" w:cs="Calibri Light"/>
          <w:lang w:val="en-GB"/>
        </w:rPr>
        <w:t xml:space="preserve"> companies.</w:t>
      </w:r>
      <w:r w:rsidRPr="00F67188">
        <w:rPr>
          <w:lang w:val="en-GB"/>
        </w:rPr>
        <w:t xml:space="preserve"> </w:t>
      </w:r>
      <w:r w:rsidRPr="00FA4D07">
        <w:rPr>
          <w:rFonts w:ascii="Calibri Light" w:hAnsi="Calibri Light" w:cs="Calibri Light"/>
          <w:lang w:val="en-GB"/>
        </w:rPr>
        <w:t>As we planned to participate in SAE Aero Design East and West we carefully planned budget for aircraft manufacturing</w:t>
      </w:r>
      <w:r w:rsidR="00B34914">
        <w:rPr>
          <w:rFonts w:ascii="Calibri Light" w:hAnsi="Calibri Light" w:cs="Calibri Light"/>
          <w:lang w:val="en-GB"/>
        </w:rPr>
        <w:t xml:space="preserve"> </w:t>
      </w:r>
      <w:r w:rsidRPr="00FA4D07">
        <w:rPr>
          <w:rFonts w:ascii="Calibri Light" w:hAnsi="Calibri Light" w:cs="Calibri Light"/>
          <w:lang w:val="en-GB"/>
        </w:rPr>
        <w:t>and travel knowing</w:t>
      </w:r>
      <w:r w:rsidR="00571D16">
        <w:rPr>
          <w:rFonts w:ascii="Calibri Light" w:hAnsi="Calibri Light" w:cs="Calibri Light"/>
          <w:lang w:val="en-GB"/>
        </w:rPr>
        <w:t xml:space="preserve"> the</w:t>
      </w:r>
      <w:r w:rsidRPr="00FA4D07">
        <w:rPr>
          <w:rFonts w:ascii="Calibri Light" w:hAnsi="Calibri Light" w:cs="Calibri Light"/>
          <w:lang w:val="en-GB"/>
        </w:rPr>
        <w:t xml:space="preserve"> rising  </w:t>
      </w:r>
      <w:r w:rsidR="00571D16">
        <w:rPr>
          <w:rFonts w:ascii="Calibri Light" w:hAnsi="Calibri Light" w:cs="Calibri Light"/>
          <w:lang w:val="en-GB"/>
        </w:rPr>
        <w:t xml:space="preserve">cost </w:t>
      </w:r>
      <w:r w:rsidR="003F062D">
        <w:rPr>
          <w:rFonts w:ascii="Calibri Light" w:hAnsi="Calibri Light" w:cs="Calibri Light"/>
          <w:lang w:val="en-GB"/>
        </w:rPr>
        <w:t xml:space="preserve">of </w:t>
      </w:r>
      <w:r w:rsidRPr="00FA4D07">
        <w:rPr>
          <w:rFonts w:ascii="Calibri Light" w:hAnsi="Calibri Light" w:cs="Calibri Light"/>
          <w:lang w:val="en-GB"/>
        </w:rPr>
        <w:t>supplies, and travel related costs.</w:t>
      </w:r>
    </w:p>
    <w:p w14:paraId="5170C9FB" w14:textId="6C40C801" w:rsidR="1581A1B7" w:rsidRPr="00B34914" w:rsidRDefault="06A9AE3F" w:rsidP="008B757A">
      <w:pPr>
        <w:keepNext/>
        <w:spacing w:line="360" w:lineRule="auto"/>
        <w:jc w:val="center"/>
      </w:pPr>
      <w:r>
        <w:rPr>
          <w:noProof/>
        </w:rPr>
        <w:drawing>
          <wp:inline distT="0" distB="0" distL="0" distR="0" wp14:anchorId="7D45E262" wp14:editId="0B536811">
            <wp:extent cx="6300000" cy="1981875"/>
            <wp:effectExtent l="0" t="0" r="5715" b="0"/>
            <wp:docPr id="1865852268" name="Picture 1865852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00000" cy="1981875"/>
                    </a:xfrm>
                    <a:prstGeom prst="rect">
                      <a:avLst/>
                    </a:prstGeom>
                  </pic:spPr>
                </pic:pic>
              </a:graphicData>
            </a:graphic>
          </wp:inline>
        </w:drawing>
      </w:r>
      <w:r w:rsidR="00DE71CE" w:rsidRPr="00B34914">
        <w:t xml:space="preserve"> </w:t>
      </w:r>
    </w:p>
    <w:p w14:paraId="73299DAC" w14:textId="1A0670F6" w:rsidR="006728A3" w:rsidRDefault="00221E98" w:rsidP="004379C1">
      <w:pPr>
        <w:pStyle w:val="Heading2"/>
        <w:rPr>
          <w:rFonts w:hint="eastAsia"/>
        </w:rPr>
      </w:pPr>
      <w:bookmarkStart w:id="18" w:name="_Toc125915188"/>
      <w:commentRangeStart w:id="19"/>
      <w:r w:rsidRPr="00FC5549">
        <w:t xml:space="preserve">Risk analysis, </w:t>
      </w:r>
      <w:r w:rsidR="008F673F" w:rsidRPr="00FC5549">
        <w:t>test flight, validation</w:t>
      </w:r>
      <w:r w:rsidR="00D92538" w:rsidRPr="00FC5549">
        <w:t xml:space="preserve"> </w:t>
      </w:r>
      <w:commentRangeEnd w:id="19"/>
      <w:r w:rsidR="009D0516" w:rsidRPr="00FC5549">
        <w:rPr>
          <w:rStyle w:val="CommentReference"/>
          <w:rFonts w:eastAsiaTheme="minorHAnsi" w:cstheme="minorBidi"/>
          <w:b w:val="0"/>
          <w:lang w:val="pl-PL"/>
        </w:rPr>
        <w:commentReference w:id="19"/>
      </w:r>
      <w:bookmarkEnd w:id="18"/>
    </w:p>
    <w:p w14:paraId="09EF9076" w14:textId="4F1DE9DD" w:rsidR="002C7EAB" w:rsidRPr="00FA4D07" w:rsidRDefault="002C7EAB" w:rsidP="002C7EAB">
      <w:pPr>
        <w:rPr>
          <w:rFonts w:ascii="Calibri Light" w:hAnsi="Calibri Light" w:cs="Calibri Light"/>
          <w:lang w:val="en-GB"/>
        </w:rPr>
      </w:pPr>
      <w:r w:rsidRPr="00FA4D07">
        <w:rPr>
          <w:rFonts w:ascii="Calibri Light" w:hAnsi="Calibri Light" w:cs="Calibri Light"/>
          <w:lang w:val="en-GB"/>
        </w:rPr>
        <w:t xml:space="preserve">Safety is </w:t>
      </w:r>
      <w:r w:rsidR="005E3186" w:rsidRPr="00FA4D07">
        <w:rPr>
          <w:rFonts w:ascii="Calibri Light" w:hAnsi="Calibri Light" w:cs="Calibri Light"/>
          <w:lang w:val="en-GB"/>
        </w:rPr>
        <w:t xml:space="preserve">critical in </w:t>
      </w:r>
      <w:r w:rsidR="00CA3C21">
        <w:rPr>
          <w:rFonts w:ascii="Calibri Light" w:hAnsi="Calibri Light" w:cs="Calibri Light"/>
          <w:lang w:val="en-GB"/>
        </w:rPr>
        <w:t xml:space="preserve">the design of </w:t>
      </w:r>
      <w:r w:rsidR="005E3186" w:rsidRPr="00FA4D07">
        <w:rPr>
          <w:rFonts w:ascii="Calibri Light" w:hAnsi="Calibri Light" w:cs="Calibri Light"/>
          <w:lang w:val="en-GB"/>
        </w:rPr>
        <w:t xml:space="preserve">the aircraft, </w:t>
      </w:r>
      <w:r w:rsidR="00F827BB">
        <w:rPr>
          <w:rFonts w:ascii="Calibri Light" w:hAnsi="Calibri Light" w:cs="Calibri Light"/>
          <w:lang w:val="en-GB"/>
        </w:rPr>
        <w:t xml:space="preserve">especially </w:t>
      </w:r>
      <w:r w:rsidRPr="00FA4D07">
        <w:rPr>
          <w:rFonts w:ascii="Calibri Light" w:hAnsi="Calibri Light" w:cs="Calibri Light"/>
          <w:lang w:val="en-GB"/>
        </w:rPr>
        <w:t xml:space="preserve">due to the </w:t>
      </w:r>
      <w:r w:rsidR="00F827BB">
        <w:rPr>
          <w:rFonts w:ascii="Calibri Light" w:hAnsi="Calibri Light" w:cs="Calibri Light"/>
          <w:lang w:val="en-GB"/>
        </w:rPr>
        <w:t xml:space="preserve">size </w:t>
      </w:r>
      <w:r w:rsidRPr="00FA4D07">
        <w:rPr>
          <w:rFonts w:ascii="Calibri Light" w:hAnsi="Calibri Light" w:cs="Calibri Light"/>
          <w:lang w:val="en-GB"/>
        </w:rPr>
        <w:t xml:space="preserve">of </w:t>
      </w:r>
      <w:r w:rsidR="00F827BB">
        <w:rPr>
          <w:rFonts w:ascii="Calibri Light" w:hAnsi="Calibri Light" w:cs="Calibri Light"/>
          <w:lang w:val="en-GB"/>
        </w:rPr>
        <w:t xml:space="preserve">our </w:t>
      </w:r>
      <w:r w:rsidRPr="00FA4D07">
        <w:rPr>
          <w:rFonts w:ascii="Calibri Light" w:hAnsi="Calibri Light" w:cs="Calibri Light"/>
          <w:lang w:val="en-GB"/>
        </w:rPr>
        <w:t xml:space="preserve">plane. </w:t>
      </w:r>
      <w:r w:rsidR="005A3952" w:rsidRPr="005A3952">
        <w:rPr>
          <w:rFonts w:ascii="Calibri Light" w:hAnsi="Calibri Light" w:cs="Calibri Light"/>
          <w:lang w:val="en-GB"/>
        </w:rPr>
        <w:t>This required careful analysis of risks and potential issues in various areas.</w:t>
      </w:r>
      <w:r w:rsidRPr="00FA4D07">
        <w:rPr>
          <w:rFonts w:ascii="Calibri Light" w:hAnsi="Calibri Light" w:cs="Calibri Light"/>
          <w:lang w:val="en-GB"/>
        </w:rPr>
        <w:t xml:space="preserve"> </w:t>
      </w:r>
      <w:r w:rsidR="003F1B77" w:rsidRPr="00FA4D07">
        <w:rPr>
          <w:rFonts w:ascii="Calibri Light" w:hAnsi="Calibri Light" w:cs="Calibri Light"/>
          <w:lang w:val="en-GB"/>
        </w:rPr>
        <w:t>Firstly,</w:t>
      </w:r>
      <w:r w:rsidR="00205A3A" w:rsidRPr="00FA4D07">
        <w:rPr>
          <w:rFonts w:ascii="Calibri Light" w:hAnsi="Calibri Light" w:cs="Calibri Light"/>
          <w:lang w:val="en-GB"/>
        </w:rPr>
        <w:t xml:space="preserve"> </w:t>
      </w:r>
      <w:r w:rsidRPr="00FA4D07">
        <w:rPr>
          <w:rFonts w:ascii="Calibri Light" w:hAnsi="Calibri Light" w:cs="Calibri Light"/>
          <w:lang w:val="en-GB"/>
        </w:rPr>
        <w:t xml:space="preserve">we </w:t>
      </w:r>
      <w:r w:rsidR="003F1B77" w:rsidRPr="00FA4D07">
        <w:rPr>
          <w:rFonts w:ascii="Calibri Light" w:hAnsi="Calibri Light" w:cs="Calibri Light"/>
          <w:lang w:val="en-GB"/>
        </w:rPr>
        <w:t xml:space="preserve">performed the analysis with the usage of </w:t>
      </w:r>
      <w:r w:rsidRPr="00FA4D07">
        <w:rPr>
          <w:rFonts w:ascii="Calibri Light" w:hAnsi="Calibri Light" w:cs="Calibri Light"/>
          <w:lang w:val="en-GB"/>
        </w:rPr>
        <w:t>safety factors</w:t>
      </w:r>
      <w:r w:rsidR="00183C0E" w:rsidRPr="00FA4D07">
        <w:rPr>
          <w:rFonts w:ascii="Calibri Light" w:hAnsi="Calibri Light" w:cs="Calibri Light"/>
          <w:lang w:val="en-GB"/>
        </w:rPr>
        <w:t xml:space="preserve"> on different </w:t>
      </w:r>
      <w:r w:rsidR="00560FB7" w:rsidRPr="00FA4D07">
        <w:rPr>
          <w:rFonts w:ascii="Calibri Light" w:hAnsi="Calibri Light" w:cs="Calibri Light"/>
          <w:lang w:val="en-GB"/>
        </w:rPr>
        <w:t>components</w:t>
      </w:r>
      <w:r w:rsidR="00660E19" w:rsidRPr="00FA4D07">
        <w:rPr>
          <w:rFonts w:ascii="Calibri Light" w:hAnsi="Calibri Light" w:cs="Calibri Light"/>
          <w:lang w:val="en-GB"/>
        </w:rPr>
        <w:t>.</w:t>
      </w:r>
      <w:r w:rsidRPr="00FA4D07">
        <w:rPr>
          <w:rFonts w:ascii="Calibri Light" w:hAnsi="Calibri Light" w:cs="Calibri Light"/>
          <w:lang w:val="en-GB"/>
        </w:rPr>
        <w:t xml:space="preserve"> </w:t>
      </w:r>
      <w:r w:rsidR="00660E19" w:rsidRPr="00FA4D07">
        <w:rPr>
          <w:rFonts w:ascii="Calibri Light" w:hAnsi="Calibri Light" w:cs="Calibri Light"/>
          <w:lang w:val="en-GB"/>
        </w:rPr>
        <w:t>To increase our understanding of balsa mechanical properties</w:t>
      </w:r>
      <w:r w:rsidR="0093632D" w:rsidRPr="00FA4D07">
        <w:rPr>
          <w:rFonts w:ascii="Calibri Light" w:hAnsi="Calibri Light" w:cs="Calibri Light"/>
          <w:lang w:val="en-GB"/>
        </w:rPr>
        <w:t>, we conducted strength tests, that gave us</w:t>
      </w:r>
      <w:r w:rsidRPr="00FA4D07">
        <w:rPr>
          <w:rFonts w:ascii="Calibri Light" w:hAnsi="Calibri Light" w:cs="Calibri Light"/>
          <w:lang w:val="en-GB"/>
        </w:rPr>
        <w:t xml:space="preserve"> precise data</w:t>
      </w:r>
      <w:r w:rsidR="0093632D" w:rsidRPr="00FA4D07">
        <w:rPr>
          <w:rFonts w:ascii="Calibri Light" w:hAnsi="Calibri Light" w:cs="Calibri Light"/>
          <w:lang w:val="en-GB"/>
        </w:rPr>
        <w:t xml:space="preserve"> used in the design phase</w:t>
      </w:r>
      <w:r w:rsidRPr="00FA4D07">
        <w:rPr>
          <w:rFonts w:ascii="Calibri Light" w:hAnsi="Calibri Light" w:cs="Calibri Light"/>
          <w:lang w:val="en-GB"/>
        </w:rPr>
        <w:t xml:space="preserve">. As we decided to </w:t>
      </w:r>
      <w:r w:rsidR="00A35920" w:rsidRPr="00FA4D07">
        <w:rPr>
          <w:rFonts w:ascii="Calibri Light" w:hAnsi="Calibri Light" w:cs="Calibri Light"/>
          <w:lang w:val="en-GB"/>
        </w:rPr>
        <w:t>participate</w:t>
      </w:r>
      <w:r w:rsidR="00560FB7" w:rsidRPr="00FA4D07">
        <w:rPr>
          <w:rFonts w:ascii="Calibri Light" w:hAnsi="Calibri Light" w:cs="Calibri Light"/>
          <w:lang w:val="en-GB"/>
        </w:rPr>
        <w:t xml:space="preserve"> </w:t>
      </w:r>
      <w:r w:rsidR="00DE2293">
        <w:rPr>
          <w:rFonts w:ascii="Calibri Light" w:hAnsi="Calibri Light" w:cs="Calibri Light"/>
          <w:lang w:val="en-GB"/>
        </w:rPr>
        <w:t>i</w:t>
      </w:r>
      <w:r w:rsidRPr="00FA4D07">
        <w:rPr>
          <w:rFonts w:ascii="Calibri Light" w:hAnsi="Calibri Light" w:cs="Calibri Light"/>
          <w:lang w:val="en-GB"/>
        </w:rPr>
        <w:t xml:space="preserve">n </w:t>
      </w:r>
      <w:r w:rsidR="00DE2293">
        <w:rPr>
          <w:rFonts w:ascii="Calibri Light" w:hAnsi="Calibri Light" w:cs="Calibri Light"/>
          <w:lang w:val="en-GB"/>
        </w:rPr>
        <w:t xml:space="preserve">both </w:t>
      </w:r>
      <w:r w:rsidRPr="00FA4D07">
        <w:rPr>
          <w:rFonts w:ascii="Calibri Light" w:hAnsi="Calibri Light" w:cs="Calibri Light"/>
          <w:lang w:val="en-GB"/>
        </w:rPr>
        <w:t xml:space="preserve">SAE Aero Design </w:t>
      </w:r>
      <w:r w:rsidR="00DE2293">
        <w:rPr>
          <w:rFonts w:ascii="Calibri Light" w:hAnsi="Calibri Light" w:cs="Calibri Light"/>
          <w:lang w:val="en-GB"/>
        </w:rPr>
        <w:t xml:space="preserve">editions - </w:t>
      </w:r>
      <w:r w:rsidRPr="00FA4D07">
        <w:rPr>
          <w:rFonts w:ascii="Calibri Light" w:hAnsi="Calibri Light" w:cs="Calibri Light"/>
          <w:lang w:val="en-GB"/>
        </w:rPr>
        <w:t>East and West</w:t>
      </w:r>
      <w:r w:rsidR="00A35920" w:rsidRPr="00FA4D07">
        <w:rPr>
          <w:rFonts w:ascii="Calibri Light" w:hAnsi="Calibri Light" w:cs="Calibri Light"/>
          <w:lang w:val="en-GB"/>
        </w:rPr>
        <w:t>,</w:t>
      </w:r>
      <w:r w:rsidR="000B5D72">
        <w:rPr>
          <w:rFonts w:ascii="Calibri Light" w:hAnsi="Calibri Light" w:cs="Calibri Light"/>
          <w:lang w:val="en-GB"/>
        </w:rPr>
        <w:t xml:space="preserve"> </w:t>
      </w:r>
      <w:r w:rsidRPr="00FA4D07">
        <w:rPr>
          <w:rFonts w:ascii="Calibri Light" w:hAnsi="Calibri Light" w:cs="Calibri Light"/>
          <w:lang w:val="en-GB"/>
        </w:rPr>
        <w:t xml:space="preserve">we </w:t>
      </w:r>
      <w:r w:rsidR="00560FB7" w:rsidRPr="00FA4D07">
        <w:rPr>
          <w:rFonts w:ascii="Calibri Light" w:hAnsi="Calibri Light" w:cs="Calibri Light"/>
          <w:lang w:val="en-GB"/>
        </w:rPr>
        <w:t>designed</w:t>
      </w:r>
      <w:r w:rsidRPr="00FA4D07">
        <w:rPr>
          <w:rFonts w:ascii="Calibri Light" w:hAnsi="Calibri Light" w:cs="Calibri Light"/>
          <w:lang w:val="en-GB"/>
        </w:rPr>
        <w:t xml:space="preserve"> </w:t>
      </w:r>
      <w:r w:rsidR="00AA0C98" w:rsidRPr="00FA4D07">
        <w:rPr>
          <w:rFonts w:ascii="Calibri Light" w:hAnsi="Calibri Light" w:cs="Calibri Light"/>
          <w:lang w:val="en-GB"/>
        </w:rPr>
        <w:t xml:space="preserve">our </w:t>
      </w:r>
      <w:r w:rsidRPr="00FA4D07">
        <w:rPr>
          <w:rFonts w:ascii="Calibri Light" w:hAnsi="Calibri Light" w:cs="Calibri Light"/>
          <w:lang w:val="en-GB"/>
        </w:rPr>
        <w:t xml:space="preserve">plane for </w:t>
      </w:r>
      <w:r w:rsidR="00AA0C98" w:rsidRPr="00FA4D07">
        <w:rPr>
          <w:rFonts w:ascii="Calibri Light" w:hAnsi="Calibri Light" w:cs="Calibri Light"/>
          <w:lang w:val="en-GB"/>
        </w:rPr>
        <w:t xml:space="preserve">expected </w:t>
      </w:r>
      <w:r w:rsidRPr="00FA4D07">
        <w:rPr>
          <w:rFonts w:ascii="Calibri Light" w:hAnsi="Calibri Light" w:cs="Calibri Light"/>
          <w:lang w:val="en-GB"/>
        </w:rPr>
        <w:t xml:space="preserve">weather conditions  in Texas in the middle of April. </w:t>
      </w:r>
      <w:r w:rsidR="005C1CBA" w:rsidRPr="005C1CBA">
        <w:rPr>
          <w:rFonts w:ascii="Calibri Light" w:hAnsi="Calibri Light" w:cs="Calibri Light"/>
          <w:lang w:val="en-GB"/>
        </w:rPr>
        <w:t>Conditions will be more challenging than in Florida, with lower air density and stronger wind gusts, according to climate data.</w:t>
      </w:r>
      <w:r w:rsidRPr="00FA4D07">
        <w:rPr>
          <w:rFonts w:ascii="Calibri Light" w:hAnsi="Calibri Light" w:cs="Calibri Light"/>
          <w:lang w:val="en-GB"/>
        </w:rPr>
        <w:t xml:space="preserve"> </w:t>
      </w:r>
      <w:r w:rsidR="007C420E">
        <w:rPr>
          <w:rFonts w:ascii="Calibri Light" w:hAnsi="Calibri Light" w:cs="Calibri Light"/>
          <w:lang w:val="en-GB"/>
        </w:rPr>
        <w:t>W</w:t>
      </w:r>
      <w:r w:rsidRPr="00FA4D07">
        <w:rPr>
          <w:rFonts w:ascii="Calibri Light" w:hAnsi="Calibri Light" w:cs="Calibri Light"/>
          <w:lang w:val="en-GB"/>
        </w:rPr>
        <w:t xml:space="preserve">e will perform </w:t>
      </w:r>
      <w:r w:rsidR="00920749" w:rsidRPr="00FA4D07">
        <w:rPr>
          <w:rFonts w:ascii="Calibri Light" w:hAnsi="Calibri Light" w:cs="Calibri Light"/>
          <w:lang w:val="en-GB"/>
        </w:rPr>
        <w:t xml:space="preserve">a </w:t>
      </w:r>
      <w:r w:rsidRPr="00FA4D07">
        <w:rPr>
          <w:rFonts w:ascii="Calibri Light" w:hAnsi="Calibri Light" w:cs="Calibri Light"/>
          <w:lang w:val="en-GB"/>
        </w:rPr>
        <w:t xml:space="preserve">static test of </w:t>
      </w:r>
      <w:r w:rsidR="00920749" w:rsidRPr="00FA4D07">
        <w:rPr>
          <w:rFonts w:ascii="Calibri Light" w:hAnsi="Calibri Light" w:cs="Calibri Light"/>
          <w:lang w:val="en-GB"/>
        </w:rPr>
        <w:t xml:space="preserve">the </w:t>
      </w:r>
      <w:r w:rsidRPr="00FA4D07">
        <w:rPr>
          <w:rFonts w:ascii="Calibri Light" w:hAnsi="Calibri Light" w:cs="Calibri Light"/>
          <w:lang w:val="en-GB"/>
        </w:rPr>
        <w:t xml:space="preserve">wing and tail boom </w:t>
      </w:r>
      <w:r w:rsidR="00920749" w:rsidRPr="00FA4D07">
        <w:rPr>
          <w:rFonts w:ascii="Calibri Light" w:hAnsi="Calibri Light" w:cs="Calibri Light"/>
          <w:lang w:val="en-GB"/>
        </w:rPr>
        <w:t xml:space="preserve">to verify structure reliability </w:t>
      </w:r>
      <w:r w:rsidRPr="00FA4D07">
        <w:rPr>
          <w:rFonts w:ascii="Calibri Light" w:hAnsi="Calibri Light" w:cs="Calibri Light"/>
          <w:lang w:val="en-GB"/>
        </w:rPr>
        <w:t>with 100% assumed load. We decided to build</w:t>
      </w:r>
      <w:r w:rsidR="00AD517C" w:rsidRPr="00FA4D07">
        <w:rPr>
          <w:rFonts w:ascii="Calibri Light" w:hAnsi="Calibri Light" w:cs="Calibri Light"/>
          <w:lang w:val="en-GB"/>
        </w:rPr>
        <w:t xml:space="preserve"> a </w:t>
      </w:r>
      <w:r w:rsidR="00675F7A" w:rsidRPr="00FA4D07">
        <w:rPr>
          <w:rFonts w:ascii="Calibri Light" w:hAnsi="Calibri Light" w:cs="Calibri Light"/>
          <w:lang w:val="en-GB"/>
        </w:rPr>
        <w:t>training</w:t>
      </w:r>
      <w:r w:rsidRPr="00FA4D07">
        <w:rPr>
          <w:rFonts w:ascii="Calibri Light" w:hAnsi="Calibri Light" w:cs="Calibri Light"/>
          <w:lang w:val="en-GB"/>
        </w:rPr>
        <w:t xml:space="preserve"> wing with </w:t>
      </w:r>
      <w:r w:rsidR="00AD517C" w:rsidRPr="00FA4D07">
        <w:rPr>
          <w:rFonts w:ascii="Calibri Light" w:hAnsi="Calibri Light" w:cs="Calibri Light"/>
          <w:lang w:val="en-GB"/>
        </w:rPr>
        <w:t xml:space="preserve">a </w:t>
      </w:r>
      <w:r w:rsidRPr="00FA4D07">
        <w:rPr>
          <w:rFonts w:ascii="Calibri Light" w:hAnsi="Calibri Light" w:cs="Calibri Light"/>
          <w:lang w:val="en-GB"/>
        </w:rPr>
        <w:t xml:space="preserve">simple, robust and easy to repair structure for </w:t>
      </w:r>
      <w:r w:rsidR="00AA2E68" w:rsidRPr="00FA4D07">
        <w:rPr>
          <w:rFonts w:ascii="Calibri Light" w:hAnsi="Calibri Light" w:cs="Calibri Light"/>
          <w:lang w:val="en-GB"/>
        </w:rPr>
        <w:t xml:space="preserve"> tests and for </w:t>
      </w:r>
      <w:r w:rsidRPr="00FA4D07">
        <w:rPr>
          <w:rFonts w:ascii="Calibri Light" w:hAnsi="Calibri Light" w:cs="Calibri Light"/>
          <w:lang w:val="en-GB"/>
        </w:rPr>
        <w:t>practice for our pilot.</w:t>
      </w:r>
    </w:p>
    <w:p w14:paraId="661C7369" w14:textId="2D69D8F0" w:rsidR="00DE2ADC" w:rsidRPr="00FA4D07" w:rsidRDefault="00921137" w:rsidP="002C7EAB">
      <w:pPr>
        <w:rPr>
          <w:rFonts w:ascii="Calibri Light" w:hAnsi="Calibri Light" w:cs="Calibri Light"/>
          <w:lang w:val="en-GB"/>
        </w:rPr>
      </w:pPr>
      <w:r w:rsidRPr="00FA4D07">
        <w:rPr>
          <w:rFonts w:ascii="Calibri Light" w:hAnsi="Calibri Light" w:cs="Calibri Light"/>
          <w:lang w:val="en-GB"/>
        </w:rPr>
        <w:t xml:space="preserve">The </w:t>
      </w:r>
      <w:r w:rsidR="002C7EAB" w:rsidRPr="00FA4D07">
        <w:rPr>
          <w:rFonts w:ascii="Calibri Light" w:hAnsi="Calibri Light" w:cs="Calibri Light"/>
          <w:lang w:val="en-GB"/>
        </w:rPr>
        <w:t xml:space="preserve">reliability of </w:t>
      </w:r>
      <w:r w:rsidRPr="00FA4D07">
        <w:rPr>
          <w:rFonts w:ascii="Calibri Light" w:hAnsi="Calibri Light" w:cs="Calibri Light"/>
          <w:lang w:val="en-GB"/>
        </w:rPr>
        <w:t xml:space="preserve">high-quality </w:t>
      </w:r>
      <w:r w:rsidR="002C7EAB" w:rsidRPr="00FA4D07">
        <w:rPr>
          <w:rFonts w:ascii="Calibri Light" w:hAnsi="Calibri Light" w:cs="Calibri Light"/>
          <w:lang w:val="en-GB"/>
        </w:rPr>
        <w:t xml:space="preserve">electronic </w:t>
      </w:r>
      <w:r w:rsidR="008650B3" w:rsidRPr="00FA4D07">
        <w:rPr>
          <w:rFonts w:ascii="Calibri Light" w:hAnsi="Calibri Light" w:cs="Calibri Light"/>
          <w:lang w:val="en-GB"/>
        </w:rPr>
        <w:t>component</w:t>
      </w:r>
      <w:r w:rsidR="00797584">
        <w:rPr>
          <w:rFonts w:ascii="Calibri Light" w:hAnsi="Calibri Light" w:cs="Calibri Light"/>
          <w:lang w:val="en-GB"/>
        </w:rPr>
        <w:t>s</w:t>
      </w:r>
      <w:r w:rsidR="008650B3" w:rsidRPr="00FA4D07">
        <w:rPr>
          <w:rFonts w:ascii="Calibri Light" w:hAnsi="Calibri Light" w:cs="Calibri Light"/>
          <w:lang w:val="en-GB"/>
        </w:rPr>
        <w:t xml:space="preserve"> w</w:t>
      </w:r>
      <w:r w:rsidR="00797584">
        <w:rPr>
          <w:rFonts w:ascii="Calibri Light" w:hAnsi="Calibri Light" w:cs="Calibri Light"/>
          <w:lang w:val="en-GB"/>
        </w:rPr>
        <w:t>ere</w:t>
      </w:r>
      <w:r w:rsidR="008650B3" w:rsidRPr="00FA4D07">
        <w:rPr>
          <w:rFonts w:ascii="Calibri Light" w:hAnsi="Calibri Light" w:cs="Calibri Light"/>
          <w:lang w:val="en-GB"/>
        </w:rPr>
        <w:t xml:space="preserve"> also tested</w:t>
      </w:r>
      <w:r w:rsidR="002C7EAB" w:rsidRPr="00FA4D07">
        <w:rPr>
          <w:rFonts w:ascii="Calibri Light" w:hAnsi="Calibri Light" w:cs="Calibri Light"/>
          <w:lang w:val="en-GB"/>
        </w:rPr>
        <w:t xml:space="preserve"> under expected load. </w:t>
      </w:r>
      <w:r w:rsidR="008650B3" w:rsidRPr="00FA4D07">
        <w:rPr>
          <w:rFonts w:ascii="Calibri Light" w:hAnsi="Calibri Light" w:cs="Calibri Light"/>
          <w:lang w:val="en-GB"/>
        </w:rPr>
        <w:t>Moreover</w:t>
      </w:r>
      <w:r w:rsidR="00F309BB" w:rsidRPr="00FA4D07">
        <w:rPr>
          <w:rFonts w:ascii="Calibri Light" w:hAnsi="Calibri Light" w:cs="Calibri Light"/>
          <w:lang w:val="en-GB"/>
        </w:rPr>
        <w:t>,</w:t>
      </w:r>
      <w:r w:rsidR="008650B3" w:rsidRPr="00FA4D07">
        <w:rPr>
          <w:rFonts w:ascii="Calibri Light" w:hAnsi="Calibri Light" w:cs="Calibri Light"/>
          <w:lang w:val="en-GB"/>
        </w:rPr>
        <w:t xml:space="preserve"> we </w:t>
      </w:r>
      <w:r w:rsidR="00F309BB" w:rsidRPr="00FA4D07">
        <w:rPr>
          <w:rFonts w:ascii="Calibri Light" w:hAnsi="Calibri Light" w:cs="Calibri Light"/>
          <w:lang w:val="en-GB"/>
        </w:rPr>
        <w:t xml:space="preserve">divided electronics into quick-to-replace </w:t>
      </w:r>
      <w:r w:rsidR="00560BDD" w:rsidRPr="00FA4D07">
        <w:rPr>
          <w:rFonts w:ascii="Calibri Light" w:hAnsi="Calibri Light" w:cs="Calibri Light"/>
          <w:lang w:val="en-GB"/>
        </w:rPr>
        <w:t>modules to limit the</w:t>
      </w:r>
      <w:r w:rsidR="006248D7" w:rsidRPr="00FA4D07">
        <w:rPr>
          <w:rFonts w:ascii="Calibri Light" w:hAnsi="Calibri Light" w:cs="Calibri Light"/>
          <w:lang w:val="en-GB"/>
        </w:rPr>
        <w:t xml:space="preserve"> maintenance time at the field</w:t>
      </w:r>
      <w:r w:rsidR="005025CA">
        <w:rPr>
          <w:rFonts w:ascii="Calibri Light" w:hAnsi="Calibri Light" w:cs="Calibri Light"/>
          <w:lang w:val="en-GB"/>
        </w:rPr>
        <w:t>,</w:t>
      </w:r>
      <w:r w:rsidR="00FF13C3" w:rsidRPr="00FA4D07">
        <w:rPr>
          <w:rFonts w:ascii="Calibri Light" w:hAnsi="Calibri Light" w:cs="Calibri Light"/>
          <w:lang w:val="en-GB"/>
        </w:rPr>
        <w:t xml:space="preserve"> understanding risk of failure due to </w:t>
      </w:r>
      <w:r w:rsidR="00B24B3D" w:rsidRPr="00FA4D07">
        <w:rPr>
          <w:rFonts w:ascii="Calibri Light" w:hAnsi="Calibri Light" w:cs="Calibri Light"/>
          <w:lang w:val="en-GB"/>
        </w:rPr>
        <w:t>faulty</w:t>
      </w:r>
      <w:r w:rsidR="006B629C" w:rsidRPr="00FA4D07">
        <w:rPr>
          <w:rFonts w:ascii="Calibri Light" w:hAnsi="Calibri Light" w:cs="Calibri Light"/>
          <w:lang w:val="en-GB"/>
        </w:rPr>
        <w:t xml:space="preserve"> component,</w:t>
      </w:r>
      <w:r w:rsidR="002C7EAB" w:rsidRPr="00FA4D07">
        <w:rPr>
          <w:rFonts w:ascii="Calibri Light" w:hAnsi="Calibri Light" w:cs="Calibri Light"/>
          <w:lang w:val="en-GB"/>
        </w:rPr>
        <w:t xml:space="preserve"> weather condition or human error. </w:t>
      </w:r>
      <w:r w:rsidR="006418DF" w:rsidRPr="006418DF">
        <w:rPr>
          <w:rFonts w:ascii="Calibri Light" w:hAnsi="Calibri Light" w:cs="Calibri Light"/>
          <w:lang w:val="en-GB"/>
        </w:rPr>
        <w:t>In case of serious problems, we have compatible replacement modules with components from different manufacturers.</w:t>
      </w:r>
      <w:r w:rsidR="006418DF">
        <w:rPr>
          <w:rFonts w:ascii="Calibri Light" w:hAnsi="Calibri Light" w:cs="Calibri Light"/>
          <w:lang w:val="en-GB"/>
        </w:rPr>
        <w:t xml:space="preserve"> </w:t>
      </w:r>
      <w:r w:rsidR="002C7EAB" w:rsidRPr="00FA4D07">
        <w:rPr>
          <w:rFonts w:ascii="Calibri Light" w:hAnsi="Calibri Light" w:cs="Calibri Light"/>
          <w:lang w:val="en-GB"/>
        </w:rPr>
        <w:t xml:space="preserve">As testing will not eliminate </w:t>
      </w:r>
      <w:r w:rsidR="00763CF6" w:rsidRPr="00FA4D07">
        <w:rPr>
          <w:rFonts w:ascii="Calibri Light" w:hAnsi="Calibri Light" w:cs="Calibri Light"/>
          <w:lang w:val="en-GB"/>
        </w:rPr>
        <w:t xml:space="preserve">the </w:t>
      </w:r>
      <w:r w:rsidR="002C7EAB" w:rsidRPr="00FA4D07">
        <w:rPr>
          <w:rFonts w:ascii="Calibri Light" w:hAnsi="Calibri Light" w:cs="Calibri Light"/>
          <w:lang w:val="en-GB"/>
        </w:rPr>
        <w:t>risk of electronics failure</w:t>
      </w:r>
      <w:r w:rsidR="00763CF6" w:rsidRPr="00FA4D07">
        <w:rPr>
          <w:rFonts w:ascii="Calibri Light" w:hAnsi="Calibri Light" w:cs="Calibri Light"/>
          <w:lang w:val="en-GB"/>
        </w:rPr>
        <w:t>,</w:t>
      </w:r>
      <w:r w:rsidR="002C7EAB" w:rsidRPr="00FA4D07">
        <w:rPr>
          <w:rFonts w:ascii="Calibri Light" w:hAnsi="Calibri Light" w:cs="Calibri Light"/>
          <w:lang w:val="en-GB"/>
        </w:rPr>
        <w:t xml:space="preserve"> we implemented parallelly working receivers,</w:t>
      </w:r>
      <w:r w:rsidR="007D7BD8" w:rsidRPr="00FA4D07">
        <w:rPr>
          <w:rFonts w:ascii="Calibri Light" w:hAnsi="Calibri Light" w:cs="Calibri Light"/>
          <w:lang w:val="en-GB"/>
        </w:rPr>
        <w:t xml:space="preserve"> separate</w:t>
      </w:r>
      <w:r w:rsidR="002C7EAB" w:rsidRPr="00FA4D07">
        <w:rPr>
          <w:rFonts w:ascii="Calibri Light" w:hAnsi="Calibri Light" w:cs="Calibri Light"/>
          <w:lang w:val="en-GB"/>
        </w:rPr>
        <w:t xml:space="preserve"> battery pack for receiver</w:t>
      </w:r>
      <w:r w:rsidR="00A95ABB">
        <w:rPr>
          <w:rFonts w:ascii="Calibri Light" w:hAnsi="Calibri Light" w:cs="Calibri Light"/>
          <w:lang w:val="en-GB"/>
        </w:rPr>
        <w:t xml:space="preserve">, </w:t>
      </w:r>
      <w:r w:rsidR="002C7EAB" w:rsidRPr="00FA4D07">
        <w:rPr>
          <w:rFonts w:ascii="Calibri Light" w:hAnsi="Calibri Light" w:cs="Calibri Light"/>
          <w:lang w:val="en-GB"/>
        </w:rPr>
        <w:t xml:space="preserve">servos and </w:t>
      </w:r>
      <w:r w:rsidR="001470E2" w:rsidRPr="00FA4D07">
        <w:rPr>
          <w:rFonts w:ascii="Calibri Light" w:hAnsi="Calibri Light" w:cs="Calibri Light"/>
          <w:lang w:val="en-GB"/>
        </w:rPr>
        <w:t xml:space="preserve">redundant control </w:t>
      </w:r>
      <w:r w:rsidR="002C7EAB" w:rsidRPr="00FA4D07">
        <w:rPr>
          <w:rFonts w:ascii="Calibri Light" w:hAnsi="Calibri Light" w:cs="Calibri Light"/>
          <w:lang w:val="en-GB"/>
        </w:rPr>
        <w:t>surfaces of ailerons and elevators</w:t>
      </w:r>
    </w:p>
    <w:p w14:paraId="36187917" w14:textId="3054346A" w:rsidR="009F02C4" w:rsidRPr="003B6C45" w:rsidRDefault="009F02C4" w:rsidP="00602BD4">
      <w:pPr>
        <w:pStyle w:val="Heading1"/>
      </w:pPr>
      <w:bookmarkStart w:id="20" w:name="_Toc125915189"/>
      <w:r w:rsidRPr="003B6C45">
        <w:t xml:space="preserve">Design Layout </w:t>
      </w:r>
      <w:r w:rsidR="00053A55" w:rsidRPr="003B6C45">
        <w:t>and</w:t>
      </w:r>
      <w:r w:rsidRPr="003B6C45">
        <w:t xml:space="preserve"> Trades</w:t>
      </w:r>
      <w:bookmarkEnd w:id="20"/>
    </w:p>
    <w:p w14:paraId="36187918" w14:textId="5B18D647" w:rsidR="009F02C4" w:rsidRPr="00FC5549" w:rsidRDefault="008E26FD" w:rsidP="004379C1">
      <w:pPr>
        <w:pStyle w:val="Heading2"/>
        <w:rPr>
          <w:rFonts w:hint="eastAsia"/>
        </w:rPr>
      </w:pPr>
      <w:bookmarkStart w:id="21" w:name="_Toc125915190"/>
      <w:r w:rsidRPr="00FC5549">
        <w:t>Scoring analysis</w:t>
      </w:r>
      <w:bookmarkEnd w:id="21"/>
      <w:r w:rsidR="00D92538" w:rsidRPr="00FC5549">
        <w:t xml:space="preserve"> </w:t>
      </w:r>
    </w:p>
    <w:p w14:paraId="0269AF66" w14:textId="2D3CFF62" w:rsidR="003E4389" w:rsidRPr="000574AD" w:rsidRDefault="000954BF" w:rsidP="000954BF">
      <w:pPr>
        <w:rPr>
          <w:rFonts w:ascii="Calibri Light" w:hAnsi="Calibri Light" w:cs="Calibri Light"/>
          <w:lang w:val="en-GB"/>
        </w:rPr>
      </w:pPr>
      <w:r w:rsidRPr="00232884">
        <w:rPr>
          <w:rFonts w:ascii="Calibri Light" w:hAnsi="Calibri Light" w:cs="Calibri Light"/>
          <w:lang w:val="en-GB"/>
        </w:rPr>
        <w:t>Analysis of the scoring rules showed the crucial role of wingspan</w:t>
      </w:r>
      <w:r w:rsidR="00FF104C" w:rsidRPr="00232884">
        <w:rPr>
          <w:rFonts w:ascii="Calibri Light" w:hAnsi="Calibri Light" w:cs="Calibri Light"/>
          <w:lang w:val="en-GB"/>
        </w:rPr>
        <w:t>,</w:t>
      </w:r>
      <w:r w:rsidRPr="00232884">
        <w:rPr>
          <w:rFonts w:ascii="Calibri Light" w:hAnsi="Calibri Light" w:cs="Calibri Light"/>
          <w:lang w:val="en-GB"/>
        </w:rPr>
        <w:t xml:space="preserve"> payload </w:t>
      </w:r>
      <w:r w:rsidR="00FF104C" w:rsidRPr="00232884">
        <w:rPr>
          <w:rFonts w:ascii="Calibri Light" w:hAnsi="Calibri Light" w:cs="Calibri Light"/>
          <w:lang w:val="en-GB"/>
        </w:rPr>
        <w:t xml:space="preserve">and structure mass </w:t>
      </w:r>
      <w:r w:rsidRPr="00232884">
        <w:rPr>
          <w:rFonts w:ascii="Calibri Light" w:hAnsi="Calibri Light" w:cs="Calibri Light"/>
          <w:lang w:val="en-GB"/>
        </w:rPr>
        <w:t>in determining the FFS.</w:t>
      </w:r>
      <w:r w:rsidR="007E7E10" w:rsidRPr="00232884">
        <w:rPr>
          <w:rFonts w:ascii="Calibri Light" w:hAnsi="Calibri Light" w:cs="Calibri Light"/>
          <w:lang w:val="en-GB"/>
        </w:rPr>
        <w:t xml:space="preserve"> </w:t>
      </w:r>
      <w:r w:rsidR="00B30EA3" w:rsidRPr="00232884">
        <w:rPr>
          <w:rFonts w:ascii="Calibri Light" w:hAnsi="Calibri Light" w:cs="Calibri Light"/>
          <w:lang w:val="en-GB"/>
        </w:rPr>
        <w:t xml:space="preserve"> We started initial design with comparison of possible configuration. Firstly, we rejected tailless configuration, both delta and flying wing., due to disproportionate time required on stability analysis and test flight, compared to potential profit. </w:t>
      </w:r>
      <w:r w:rsidR="00245C9B" w:rsidRPr="00232884">
        <w:rPr>
          <w:rFonts w:ascii="Calibri Light" w:hAnsi="Calibri Light" w:cs="Calibri Light"/>
          <w:lang w:val="en-GB"/>
        </w:rPr>
        <w:t xml:space="preserve"> Biplane and triplane configuration</w:t>
      </w:r>
      <w:r w:rsidR="00712129">
        <w:rPr>
          <w:rFonts w:ascii="Calibri Light" w:hAnsi="Calibri Light" w:cs="Calibri Light"/>
          <w:lang w:val="en-GB"/>
        </w:rPr>
        <w:t>s</w:t>
      </w:r>
      <w:r w:rsidR="00245C9B" w:rsidRPr="00232884">
        <w:rPr>
          <w:rFonts w:ascii="Calibri Light" w:hAnsi="Calibri Light" w:cs="Calibri Light"/>
          <w:lang w:val="en-GB"/>
        </w:rPr>
        <w:t xml:space="preserve"> </w:t>
      </w:r>
      <w:r w:rsidR="00712129">
        <w:rPr>
          <w:rFonts w:ascii="Calibri Light" w:hAnsi="Calibri Light" w:cs="Calibri Light"/>
          <w:lang w:val="en-GB"/>
        </w:rPr>
        <w:t>were</w:t>
      </w:r>
      <w:r w:rsidR="00245C9B" w:rsidRPr="00232884">
        <w:rPr>
          <w:rFonts w:ascii="Calibri Light" w:hAnsi="Calibri Light" w:cs="Calibri Light"/>
          <w:lang w:val="en-GB"/>
        </w:rPr>
        <w:t xml:space="preserve"> rejected </w:t>
      </w:r>
      <w:r w:rsidR="00712129">
        <w:rPr>
          <w:rFonts w:ascii="Calibri Light" w:hAnsi="Calibri Light" w:cs="Calibri Light"/>
          <w:lang w:val="en-GB"/>
        </w:rPr>
        <w:t>due to</w:t>
      </w:r>
      <w:r w:rsidR="00B82BD0" w:rsidRPr="00232884">
        <w:rPr>
          <w:rFonts w:ascii="Calibri Light" w:hAnsi="Calibri Light" w:cs="Calibri Light"/>
          <w:lang w:val="en-GB"/>
        </w:rPr>
        <w:t xml:space="preserve"> low experience with such </w:t>
      </w:r>
      <w:r w:rsidR="00FE78B2" w:rsidRPr="00232884">
        <w:rPr>
          <w:rFonts w:ascii="Calibri Light" w:hAnsi="Calibri Light" w:cs="Calibri Light"/>
          <w:lang w:val="en-GB"/>
        </w:rPr>
        <w:t>designs and expected low directional stability</w:t>
      </w:r>
      <w:r w:rsidR="00B01A34" w:rsidRPr="00232884">
        <w:rPr>
          <w:rFonts w:ascii="Calibri Light" w:hAnsi="Calibri Light" w:cs="Calibri Light"/>
          <w:lang w:val="en-GB"/>
        </w:rPr>
        <w:t xml:space="preserve"> </w:t>
      </w:r>
      <w:r w:rsidR="00156EC3">
        <w:rPr>
          <w:rFonts w:ascii="Calibri Light" w:hAnsi="Calibri Light" w:cs="Calibri Light"/>
          <w:lang w:val="en-GB"/>
        </w:rPr>
        <w:t>that</w:t>
      </w:r>
      <w:r w:rsidR="00B01A34" w:rsidRPr="00232884">
        <w:rPr>
          <w:rFonts w:ascii="Calibri Light" w:hAnsi="Calibri Light" w:cs="Calibri Light"/>
          <w:lang w:val="en-GB"/>
        </w:rPr>
        <w:t xml:space="preserve"> can be very dangerous in windy conditions.</w:t>
      </w:r>
      <w:r w:rsidR="00245C9B" w:rsidRPr="00232884">
        <w:rPr>
          <w:rFonts w:ascii="Calibri Light" w:hAnsi="Calibri Light" w:cs="Calibri Light"/>
          <w:lang w:val="en-GB"/>
        </w:rPr>
        <w:t xml:space="preserve"> </w:t>
      </w:r>
      <w:r w:rsidR="00B30EA3" w:rsidRPr="00232884">
        <w:rPr>
          <w:rFonts w:ascii="Calibri Light" w:hAnsi="Calibri Light" w:cs="Calibri Light"/>
          <w:lang w:val="en-GB"/>
        </w:rPr>
        <w:t>Therefore</w:t>
      </w:r>
      <w:r w:rsidR="003E4D8B" w:rsidRPr="00232884">
        <w:rPr>
          <w:rFonts w:ascii="Calibri Light" w:hAnsi="Calibri Light" w:cs="Calibri Light"/>
          <w:lang w:val="en-GB"/>
        </w:rPr>
        <w:t xml:space="preserve"> </w:t>
      </w:r>
      <w:r w:rsidR="008D013A" w:rsidRPr="00232884">
        <w:rPr>
          <w:rFonts w:ascii="Calibri Light" w:hAnsi="Calibri Light" w:cs="Calibri Light"/>
          <w:lang w:val="en-GB"/>
        </w:rPr>
        <w:t>we decided to analys</w:t>
      </w:r>
      <w:r w:rsidR="008F4069" w:rsidRPr="00232884">
        <w:rPr>
          <w:rFonts w:ascii="Calibri Light" w:hAnsi="Calibri Light" w:cs="Calibri Light"/>
          <w:lang w:val="en-GB"/>
        </w:rPr>
        <w:t xml:space="preserve">e scoring for classical </w:t>
      </w:r>
      <w:r w:rsidR="009658CD" w:rsidRPr="00232884">
        <w:rPr>
          <w:rFonts w:ascii="Calibri Light" w:hAnsi="Calibri Light" w:cs="Calibri Light"/>
          <w:lang w:val="en-GB"/>
        </w:rPr>
        <w:t>mono</w:t>
      </w:r>
      <w:r w:rsidR="008F4069" w:rsidRPr="00232884">
        <w:rPr>
          <w:rFonts w:ascii="Calibri Light" w:hAnsi="Calibri Light" w:cs="Calibri Light"/>
          <w:lang w:val="en-GB"/>
        </w:rPr>
        <w:t xml:space="preserve">plane configuration. Because of </w:t>
      </w:r>
      <w:r w:rsidR="0066753F" w:rsidRPr="00232884">
        <w:rPr>
          <w:rFonts w:ascii="Calibri Light" w:hAnsi="Calibri Light" w:cs="Calibri Light"/>
          <w:lang w:val="en-GB"/>
        </w:rPr>
        <w:t>many possible aircraft</w:t>
      </w:r>
      <w:r w:rsidR="00C1399F" w:rsidRPr="00232884">
        <w:rPr>
          <w:rFonts w:ascii="Calibri Light" w:hAnsi="Calibri Light" w:cs="Calibri Light"/>
          <w:lang w:val="en-GB"/>
        </w:rPr>
        <w:t xml:space="preserve">s planform </w:t>
      </w:r>
      <w:r w:rsidR="00664D83" w:rsidRPr="00232884">
        <w:rPr>
          <w:rFonts w:ascii="Calibri Light" w:hAnsi="Calibri Light" w:cs="Calibri Light"/>
          <w:lang w:val="en-GB"/>
        </w:rPr>
        <w:t xml:space="preserve">designs </w:t>
      </w:r>
      <w:r w:rsidR="0066753F" w:rsidRPr="00232884">
        <w:rPr>
          <w:rFonts w:ascii="Calibri Light" w:hAnsi="Calibri Light" w:cs="Calibri Light"/>
          <w:lang w:val="en-GB"/>
        </w:rPr>
        <w:t>we decide</w:t>
      </w:r>
      <w:r w:rsidR="006C6D48" w:rsidRPr="00232884">
        <w:rPr>
          <w:rFonts w:ascii="Calibri Light" w:hAnsi="Calibri Light" w:cs="Calibri Light"/>
          <w:lang w:val="en-GB"/>
        </w:rPr>
        <w:t>d</w:t>
      </w:r>
      <w:r w:rsidR="0066753F" w:rsidRPr="00232884">
        <w:rPr>
          <w:rFonts w:ascii="Calibri Light" w:hAnsi="Calibri Light" w:cs="Calibri Light"/>
          <w:lang w:val="en-GB"/>
        </w:rPr>
        <w:t xml:space="preserve"> to perform </w:t>
      </w:r>
      <w:r w:rsidR="00480A7B" w:rsidRPr="00232884">
        <w:rPr>
          <w:rFonts w:ascii="Calibri Light" w:hAnsi="Calibri Light" w:cs="Calibri Light"/>
          <w:lang w:val="en-GB"/>
        </w:rPr>
        <w:t xml:space="preserve">calculations </w:t>
      </w:r>
      <w:r w:rsidR="00C413D8" w:rsidRPr="00232884">
        <w:rPr>
          <w:rFonts w:ascii="Calibri Light" w:hAnsi="Calibri Light" w:cs="Calibri Light"/>
          <w:lang w:val="en-GB"/>
        </w:rPr>
        <w:t>comparing</w:t>
      </w:r>
      <w:r w:rsidR="00480A7B" w:rsidRPr="00232884">
        <w:rPr>
          <w:rFonts w:ascii="Calibri Light" w:hAnsi="Calibri Light" w:cs="Calibri Light"/>
          <w:lang w:val="en-GB"/>
        </w:rPr>
        <w:t xml:space="preserve"> performance and expecte</w:t>
      </w:r>
      <w:r w:rsidR="00C413D8" w:rsidRPr="00232884">
        <w:rPr>
          <w:rFonts w:ascii="Calibri Light" w:hAnsi="Calibri Light" w:cs="Calibri Light"/>
          <w:lang w:val="en-GB"/>
        </w:rPr>
        <w:t>d FFS</w:t>
      </w:r>
      <w:r w:rsidR="00573F26" w:rsidRPr="00232884">
        <w:rPr>
          <w:rFonts w:ascii="Calibri Light" w:hAnsi="Calibri Light" w:cs="Calibri Light"/>
          <w:lang w:val="en-GB"/>
        </w:rPr>
        <w:t xml:space="preserve"> of </w:t>
      </w:r>
      <w:r w:rsidR="00664D83" w:rsidRPr="00232884">
        <w:rPr>
          <w:rFonts w:ascii="Calibri Light" w:hAnsi="Calibri Light" w:cs="Calibri Light"/>
          <w:lang w:val="en-GB"/>
        </w:rPr>
        <w:t xml:space="preserve"> </w:t>
      </w:r>
      <w:r w:rsidR="00EB5593" w:rsidRPr="00232884">
        <w:rPr>
          <w:rFonts w:ascii="Calibri Light" w:hAnsi="Calibri Light" w:cs="Calibri Light"/>
          <w:lang w:val="en-GB"/>
        </w:rPr>
        <w:t>monoplane</w:t>
      </w:r>
      <w:r w:rsidR="0040003D" w:rsidRPr="00232884">
        <w:rPr>
          <w:rFonts w:ascii="Calibri Light" w:hAnsi="Calibri Light" w:cs="Calibri Light"/>
          <w:lang w:val="en-GB"/>
        </w:rPr>
        <w:t xml:space="preserve"> </w:t>
      </w:r>
      <w:r w:rsidR="008E0D49" w:rsidRPr="00232884">
        <w:rPr>
          <w:rFonts w:ascii="Calibri Light" w:hAnsi="Calibri Light" w:cs="Calibri Light"/>
          <w:lang w:val="en-GB"/>
        </w:rPr>
        <w:t>with wingspan</w:t>
      </w:r>
      <w:r w:rsidR="00405A3C" w:rsidRPr="00232884">
        <w:rPr>
          <w:rFonts w:ascii="Calibri Light" w:hAnsi="Calibri Light" w:cs="Calibri Light"/>
          <w:lang w:val="en-GB"/>
        </w:rPr>
        <w:t xml:space="preserve"> between 120</w:t>
      </w:r>
      <w:r w:rsidR="00506FAB">
        <w:rPr>
          <w:rFonts w:ascii="Calibri Light" w:hAnsi="Calibri Light" w:cs="Calibri Light"/>
          <w:lang w:val="en-GB"/>
        </w:rPr>
        <w:t xml:space="preserve"> </w:t>
      </w:r>
      <w:r w:rsidR="00405A3C" w:rsidRPr="00232884">
        <w:rPr>
          <w:rFonts w:ascii="Calibri Light" w:hAnsi="Calibri Light" w:cs="Calibri Light"/>
          <w:lang w:val="en-GB"/>
        </w:rPr>
        <w:t>in and 216</w:t>
      </w:r>
      <w:r w:rsidR="00506FAB">
        <w:rPr>
          <w:rFonts w:ascii="Calibri Light" w:hAnsi="Calibri Light" w:cs="Calibri Light"/>
          <w:lang w:val="en-GB"/>
        </w:rPr>
        <w:t xml:space="preserve"> </w:t>
      </w:r>
      <w:r w:rsidR="00405A3C" w:rsidRPr="00232884">
        <w:rPr>
          <w:rFonts w:ascii="Calibri Light" w:hAnsi="Calibri Light" w:cs="Calibri Light"/>
          <w:lang w:val="en-GB"/>
        </w:rPr>
        <w:t>in</w:t>
      </w:r>
      <w:r w:rsidR="00FE7A99" w:rsidRPr="00232884">
        <w:rPr>
          <w:rFonts w:ascii="Calibri Light" w:hAnsi="Calibri Light" w:cs="Calibri Light"/>
          <w:lang w:val="en-GB"/>
        </w:rPr>
        <w:t xml:space="preserve">. </w:t>
      </w:r>
      <w:r w:rsidR="00B70F5B" w:rsidRPr="00232884">
        <w:rPr>
          <w:rFonts w:ascii="Calibri Light" w:hAnsi="Calibri Light" w:cs="Calibri Light"/>
          <w:lang w:val="en-GB"/>
        </w:rPr>
        <w:t>We prepared program that estimate</w:t>
      </w:r>
      <w:r w:rsidR="0088746C">
        <w:rPr>
          <w:rFonts w:ascii="Calibri Light" w:hAnsi="Calibri Light" w:cs="Calibri Light"/>
          <w:lang w:val="en-GB"/>
        </w:rPr>
        <w:t>d</w:t>
      </w:r>
      <w:r w:rsidR="00B70F5B" w:rsidRPr="00232884">
        <w:rPr>
          <w:rFonts w:ascii="Calibri Light" w:hAnsi="Calibri Light" w:cs="Calibri Light"/>
          <w:lang w:val="en-GB"/>
        </w:rPr>
        <w:t xml:space="preserve"> </w:t>
      </w:r>
      <w:r w:rsidR="002B6EFD" w:rsidRPr="00232884">
        <w:rPr>
          <w:rFonts w:ascii="Calibri Light" w:hAnsi="Calibri Light" w:cs="Calibri Light"/>
          <w:lang w:val="en-GB"/>
        </w:rPr>
        <w:t xml:space="preserve">basic parameters </w:t>
      </w:r>
      <w:r w:rsidR="00407E67" w:rsidRPr="00232884">
        <w:rPr>
          <w:rFonts w:ascii="Calibri Light" w:hAnsi="Calibri Light" w:cs="Calibri Light"/>
          <w:lang w:val="en-GB"/>
        </w:rPr>
        <w:t xml:space="preserve">such as aircraft </w:t>
      </w:r>
      <w:r w:rsidR="00340C6E" w:rsidRPr="00232884">
        <w:rPr>
          <w:rFonts w:ascii="Calibri Light" w:hAnsi="Calibri Light" w:cs="Calibri Light"/>
          <w:lang w:val="en-GB"/>
        </w:rPr>
        <w:t>parts</w:t>
      </w:r>
      <w:r w:rsidR="00407E67" w:rsidRPr="00232884">
        <w:rPr>
          <w:rFonts w:ascii="Calibri Light" w:hAnsi="Calibri Light" w:cs="Calibri Light"/>
          <w:lang w:val="en-GB"/>
        </w:rPr>
        <w:t xml:space="preserve"> mass</w:t>
      </w:r>
      <w:r w:rsidR="00340C6E" w:rsidRPr="00232884">
        <w:rPr>
          <w:rFonts w:ascii="Calibri Light" w:hAnsi="Calibri Light" w:cs="Calibri Light"/>
          <w:lang w:val="en-GB"/>
        </w:rPr>
        <w:t xml:space="preserve"> basing on wingspan and wing surface</w:t>
      </w:r>
      <w:r w:rsidR="00DC6422" w:rsidRPr="00232884">
        <w:rPr>
          <w:rFonts w:ascii="Calibri Light" w:hAnsi="Calibri Light" w:cs="Calibri Light"/>
          <w:lang w:val="en-GB"/>
        </w:rPr>
        <w:t xml:space="preserve">. It was </w:t>
      </w:r>
      <w:r w:rsidR="008303BD" w:rsidRPr="00232884">
        <w:rPr>
          <w:rFonts w:ascii="Calibri Light" w:hAnsi="Calibri Light" w:cs="Calibri Light"/>
          <w:lang w:val="en-GB"/>
        </w:rPr>
        <w:t>based</w:t>
      </w:r>
      <w:r w:rsidR="00DC6422" w:rsidRPr="00232884">
        <w:rPr>
          <w:rFonts w:ascii="Calibri Light" w:hAnsi="Calibri Light" w:cs="Calibri Light"/>
          <w:lang w:val="en-GB"/>
        </w:rPr>
        <w:t xml:space="preserve"> o</w:t>
      </w:r>
      <w:r w:rsidR="00B31C04" w:rsidRPr="00232884">
        <w:rPr>
          <w:rFonts w:ascii="Calibri Light" w:hAnsi="Calibri Light" w:cs="Calibri Light"/>
          <w:lang w:val="en-GB"/>
        </w:rPr>
        <w:t>n</w:t>
      </w:r>
      <w:r w:rsidR="00B0405D" w:rsidRPr="00232884">
        <w:rPr>
          <w:rFonts w:ascii="Calibri Light" w:hAnsi="Calibri Light" w:cs="Calibri Light"/>
          <w:lang w:val="en-GB"/>
        </w:rPr>
        <w:t xml:space="preserve"> ours previous years </w:t>
      </w:r>
      <w:r w:rsidR="00B31C04" w:rsidRPr="00232884">
        <w:rPr>
          <w:rFonts w:ascii="Calibri Light" w:hAnsi="Calibri Light" w:cs="Calibri Light"/>
          <w:lang w:val="en-GB"/>
        </w:rPr>
        <w:t xml:space="preserve">designs. </w:t>
      </w:r>
      <w:r w:rsidR="000A1133" w:rsidRPr="00232884">
        <w:rPr>
          <w:rFonts w:ascii="Calibri Light" w:hAnsi="Calibri Light" w:cs="Calibri Light"/>
          <w:lang w:val="en-GB"/>
        </w:rPr>
        <w:t>W</w:t>
      </w:r>
      <w:r w:rsidR="00AA3DA2" w:rsidRPr="00232884">
        <w:rPr>
          <w:rFonts w:ascii="Calibri Light" w:hAnsi="Calibri Light" w:cs="Calibri Light"/>
          <w:lang w:val="en-GB"/>
        </w:rPr>
        <w:t xml:space="preserve">e estimated </w:t>
      </w:r>
      <w:r w:rsidR="000A1133" w:rsidRPr="00232884">
        <w:rPr>
          <w:rFonts w:ascii="Calibri Light" w:hAnsi="Calibri Light" w:cs="Calibri Light"/>
          <w:lang w:val="en-GB"/>
        </w:rPr>
        <w:t xml:space="preserve">also </w:t>
      </w:r>
      <w:r w:rsidR="00AA3DA2" w:rsidRPr="00232884">
        <w:rPr>
          <w:rFonts w:ascii="Calibri Light" w:hAnsi="Calibri Light" w:cs="Calibri Light"/>
          <w:lang w:val="en-GB"/>
        </w:rPr>
        <w:t>f</w:t>
      </w:r>
      <w:r w:rsidRPr="00232884">
        <w:rPr>
          <w:rFonts w:ascii="Calibri Light" w:hAnsi="Calibri Light" w:cs="Calibri Light"/>
          <w:lang w:val="en-GB"/>
        </w:rPr>
        <w:t xml:space="preserve">uselage and empennage drag, as well as landing gear parameters in order to increase the accuracy. </w:t>
      </w:r>
      <w:r w:rsidR="0067260E" w:rsidRPr="0067260E">
        <w:rPr>
          <w:rFonts w:ascii="Calibri Light" w:hAnsi="Calibri Light" w:cs="Calibri Light"/>
          <w:lang w:val="en-GB"/>
        </w:rPr>
        <w:t xml:space="preserve">An analysis of </w:t>
      </w:r>
      <w:r w:rsidR="00FC5549" w:rsidRPr="0067260E">
        <w:rPr>
          <w:rFonts w:ascii="Calibri Light" w:hAnsi="Calibri Light" w:cs="Calibri Light"/>
          <w:lang w:val="en-GB"/>
        </w:rPr>
        <w:t>take</w:t>
      </w:r>
      <w:r w:rsidR="00FC5549">
        <w:rPr>
          <w:rFonts w:ascii="Calibri Light" w:hAnsi="Calibri Light" w:cs="Calibri Light"/>
          <w:lang w:val="en-GB"/>
        </w:rPr>
        <w:t xml:space="preserve"> – </w:t>
      </w:r>
      <w:r w:rsidR="00FC5549" w:rsidRPr="0067260E">
        <w:rPr>
          <w:rFonts w:ascii="Calibri Light" w:hAnsi="Calibri Light" w:cs="Calibri Light"/>
          <w:lang w:val="en-GB"/>
        </w:rPr>
        <w:t>off</w:t>
      </w:r>
      <w:r w:rsidR="0067260E" w:rsidRPr="0067260E">
        <w:rPr>
          <w:rFonts w:ascii="Calibri Light" w:hAnsi="Calibri Light" w:cs="Calibri Light"/>
          <w:lang w:val="en-GB"/>
        </w:rPr>
        <w:t xml:space="preserve"> and climb performance was performed on more than fifteen wing designs with different span and aspect ratios, and found that maximizing these parameters produced the best results.</w:t>
      </w:r>
      <w:r w:rsidRPr="00232884">
        <w:rPr>
          <w:rFonts w:ascii="Calibri Light" w:hAnsi="Calibri Light" w:cs="Calibri Light"/>
          <w:lang w:val="en-GB"/>
        </w:rPr>
        <w:t xml:space="preserve"> In the end, we decided to select a 216-inch wingspan,</w:t>
      </w:r>
      <w:r w:rsidR="000F06E9" w:rsidRPr="00232884">
        <w:rPr>
          <w:rFonts w:ascii="Calibri Light" w:hAnsi="Calibri Light" w:cs="Calibri Light"/>
          <w:lang w:val="en-GB"/>
        </w:rPr>
        <w:t xml:space="preserve"> and </w:t>
      </w:r>
      <w:commentRangeStart w:id="22"/>
      <w:r w:rsidR="000F06E9" w:rsidRPr="00232884">
        <w:rPr>
          <w:rFonts w:ascii="Calibri Light" w:hAnsi="Calibri Light" w:cs="Calibri Light"/>
          <w:lang w:val="en-GB"/>
        </w:rPr>
        <w:t>XXX</w:t>
      </w:r>
      <w:commentRangeEnd w:id="22"/>
      <w:r w:rsidR="0067260E">
        <w:rPr>
          <w:rStyle w:val="CommentReference"/>
        </w:rPr>
        <w:commentReference w:id="22"/>
      </w:r>
      <w:r w:rsidR="000F06E9" w:rsidRPr="00232884">
        <w:rPr>
          <w:rFonts w:ascii="Calibri Light" w:hAnsi="Calibri Light" w:cs="Calibri Light"/>
          <w:lang w:val="en-GB"/>
        </w:rPr>
        <w:t xml:space="preserve"> surface </w:t>
      </w:r>
      <w:r w:rsidRPr="00232884">
        <w:rPr>
          <w:rFonts w:ascii="Calibri Light" w:hAnsi="Calibri Light" w:cs="Calibri Light"/>
          <w:lang w:val="en-GB"/>
        </w:rPr>
        <w:t xml:space="preserve">giving a score of </w:t>
      </w:r>
      <w:commentRangeStart w:id="23"/>
      <w:r w:rsidRPr="00232884">
        <w:rPr>
          <w:rFonts w:ascii="Calibri Light" w:hAnsi="Calibri Light" w:cs="Calibri Light"/>
          <w:lang w:val="en-GB"/>
        </w:rPr>
        <w:t>X</w:t>
      </w:r>
      <w:commentRangeEnd w:id="23"/>
      <w:r w:rsidR="0067260E">
        <w:rPr>
          <w:rStyle w:val="CommentReference"/>
        </w:rPr>
        <w:commentReference w:id="23"/>
      </w:r>
      <w:r w:rsidRPr="00232884">
        <w:rPr>
          <w:rFonts w:ascii="Calibri Light" w:hAnsi="Calibri Light" w:cs="Calibri Light"/>
          <w:lang w:val="en-GB"/>
        </w:rPr>
        <w:t xml:space="preserve"> pounds payload</w:t>
      </w:r>
      <w:r w:rsidR="00CC334B" w:rsidRPr="00232884">
        <w:rPr>
          <w:rFonts w:ascii="Calibri Light" w:hAnsi="Calibri Light" w:cs="Calibri Light"/>
          <w:lang w:val="en-GB"/>
        </w:rPr>
        <w:t xml:space="preserve"> what results in (</w:t>
      </w:r>
      <w:r w:rsidRPr="00232884">
        <w:rPr>
          <w:rFonts w:ascii="Calibri Light" w:hAnsi="Calibri Light" w:cs="Calibri Light"/>
          <w:lang w:val="en-GB"/>
        </w:rPr>
        <w:t xml:space="preserve"> </w:t>
      </w:r>
      <w:commentRangeStart w:id="24"/>
      <w:r w:rsidR="00CC334B" w:rsidRPr="00232884">
        <w:rPr>
          <w:rFonts w:ascii="Calibri Light" w:hAnsi="Calibri Light" w:cs="Calibri Light"/>
          <w:lang w:val="en-GB"/>
        </w:rPr>
        <w:t>wypisać FS, FFS, WS…)</w:t>
      </w:r>
      <w:commentRangeEnd w:id="24"/>
      <w:r w:rsidR="003A7816">
        <w:rPr>
          <w:rStyle w:val="CommentReference"/>
        </w:rPr>
        <w:commentReference w:id="24"/>
      </w:r>
    </w:p>
    <w:p w14:paraId="61E540A3" w14:textId="22E28C01" w:rsidR="00202A8A" w:rsidRPr="003B6C45" w:rsidRDefault="0013498F" w:rsidP="004379C1">
      <w:pPr>
        <w:pStyle w:val="Heading2"/>
        <w:rPr>
          <w:rFonts w:hint="eastAsia"/>
        </w:rPr>
      </w:pPr>
      <w:bookmarkStart w:id="25" w:name="_Toc125915191"/>
      <w:r w:rsidRPr="003B6C45">
        <w:t>Design process</w:t>
      </w:r>
      <w:bookmarkEnd w:id="25"/>
      <w:r w:rsidR="00D92538" w:rsidRPr="003B6C45">
        <w:t xml:space="preserve"> </w:t>
      </w:r>
    </w:p>
    <w:p w14:paraId="213170C4" w14:textId="4CCB0097" w:rsidR="00EA1025" w:rsidRDefault="00EA1025" w:rsidP="00217F8D">
      <w:pPr>
        <w:pStyle w:val="Heading3"/>
      </w:pPr>
      <w:bookmarkStart w:id="26" w:name="_Ref33160834"/>
      <w:bookmarkStart w:id="27" w:name="_Toc125915192"/>
      <w:r w:rsidRPr="00FC5549">
        <w:t>Initial design and vehicle configuration selection</w:t>
      </w:r>
      <w:bookmarkEnd w:id="26"/>
      <w:bookmarkEnd w:id="27"/>
      <w:r w:rsidR="00D92538" w:rsidRPr="00AE3EBE">
        <w:t xml:space="preserve"> </w:t>
      </w:r>
    </w:p>
    <w:p w14:paraId="38AEBD15" w14:textId="451556F6" w:rsidR="000F2E91" w:rsidRPr="00232884" w:rsidRDefault="16D36131" w:rsidP="000F2E91">
      <w:pPr>
        <w:rPr>
          <w:rFonts w:ascii="Calibri Light" w:hAnsi="Calibri Light" w:cs="Calibri Light"/>
          <w:lang w:val="en-GB"/>
        </w:rPr>
      </w:pPr>
      <w:r w:rsidRPr="00232884">
        <w:rPr>
          <w:rFonts w:ascii="Calibri Light" w:hAnsi="Calibri Light" w:cs="Calibri Light"/>
          <w:lang w:val="en-GB"/>
        </w:rPr>
        <w:t xml:space="preserve">Decision to design aircraft in classic monoplane configuration led us to divide the optimization process into three steps: wingspan selection, AR selection with fixed wingspan and profile optimisation. Below  </w:t>
      </w:r>
      <w:commentRangeStart w:id="28"/>
      <w:r w:rsidRPr="00232884">
        <w:rPr>
          <w:rFonts w:ascii="Calibri Light" w:hAnsi="Calibri Light" w:cs="Calibri Light"/>
          <w:lang w:val="en-GB"/>
        </w:rPr>
        <w:t xml:space="preserve">fig xxx </w:t>
      </w:r>
      <w:commentRangeEnd w:id="28"/>
      <w:r w:rsidR="0081357E" w:rsidRPr="00232884">
        <w:rPr>
          <w:rFonts w:ascii="Calibri Light" w:hAnsi="Calibri Light" w:cs="Calibri Light"/>
          <w:lang w:val="en-GB"/>
        </w:rPr>
        <w:commentReference w:id="28"/>
      </w:r>
      <w:r w:rsidRPr="00232884">
        <w:rPr>
          <w:rFonts w:ascii="Calibri Light" w:hAnsi="Calibri Light" w:cs="Calibri Light"/>
          <w:lang w:val="en-GB"/>
        </w:rPr>
        <w:t xml:space="preserve"> show</w:t>
      </w:r>
      <w:r w:rsidR="00C96041">
        <w:rPr>
          <w:rFonts w:ascii="Calibri Light" w:hAnsi="Calibri Light" w:cs="Calibri Light"/>
          <w:lang w:val="en-GB"/>
        </w:rPr>
        <w:t>s</w:t>
      </w:r>
      <w:r w:rsidRPr="00232884">
        <w:rPr>
          <w:rFonts w:ascii="Calibri Light" w:hAnsi="Calibri Light" w:cs="Calibri Light"/>
          <w:lang w:val="en-GB"/>
        </w:rPr>
        <w:t xml:space="preserve"> the scheme and main assumption</w:t>
      </w:r>
      <w:r w:rsidR="00C96041">
        <w:rPr>
          <w:rFonts w:ascii="Calibri Light" w:hAnsi="Calibri Light" w:cs="Calibri Light"/>
          <w:lang w:val="en-GB"/>
        </w:rPr>
        <w:t>s</w:t>
      </w:r>
      <w:r w:rsidRPr="00232884">
        <w:rPr>
          <w:rFonts w:ascii="Calibri Light" w:hAnsi="Calibri Light" w:cs="Calibri Light"/>
          <w:lang w:val="en-GB"/>
        </w:rPr>
        <w:t xml:space="preserve"> for each stage</w:t>
      </w:r>
      <w:r w:rsidR="00C96041">
        <w:rPr>
          <w:rFonts w:ascii="Calibri Light" w:hAnsi="Calibri Light" w:cs="Calibri Light"/>
          <w:lang w:val="en-GB"/>
        </w:rPr>
        <w:t>.</w:t>
      </w:r>
    </w:p>
    <w:p w14:paraId="6F600981" w14:textId="731C249D" w:rsidR="16D36131" w:rsidRDefault="16D36131" w:rsidP="008B757A">
      <w:pPr>
        <w:keepNext/>
        <w:spacing w:line="360" w:lineRule="auto"/>
        <w:jc w:val="center"/>
        <w:rPr>
          <w:color w:val="808080" w:themeColor="background1" w:themeShade="80"/>
          <w:sz w:val="20"/>
          <w:szCs w:val="18"/>
        </w:rPr>
      </w:pPr>
      <w:r>
        <w:rPr>
          <w:noProof/>
        </w:rPr>
        <w:drawing>
          <wp:inline distT="0" distB="0" distL="0" distR="0" wp14:anchorId="4B4DFAFB" wp14:editId="342C173A">
            <wp:extent cx="6120000" cy="2014500"/>
            <wp:effectExtent l="0" t="0" r="0" b="0"/>
            <wp:docPr id="906747314" name="Picture 906747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20000" cy="2014500"/>
                    </a:xfrm>
                    <a:prstGeom prst="rect">
                      <a:avLst/>
                    </a:prstGeom>
                  </pic:spPr>
                </pic:pic>
              </a:graphicData>
            </a:graphic>
          </wp:inline>
        </w:drawing>
      </w:r>
    </w:p>
    <w:p w14:paraId="74586FA2" w14:textId="52597FEA" w:rsidR="00107BCC" w:rsidRPr="00232884" w:rsidRDefault="008E5B1E" w:rsidP="005A5849">
      <w:pPr>
        <w:keepNext/>
        <w:rPr>
          <w:rFonts w:ascii="Calibri Light" w:hAnsi="Calibri Light" w:cs="Calibri Light"/>
          <w:lang w:val="en-GB"/>
        </w:rPr>
      </w:pPr>
      <w:r w:rsidRPr="00232884">
        <w:rPr>
          <w:rFonts w:ascii="Calibri Light" w:hAnsi="Calibri Light" w:cs="Calibri Light"/>
          <w:lang w:val="en-GB"/>
        </w:rPr>
        <w:t xml:space="preserve">The main objective of the initial analysis was to find the </w:t>
      </w:r>
      <w:r w:rsidR="000F136A" w:rsidRPr="00232884">
        <w:rPr>
          <w:rFonts w:ascii="Calibri Light" w:hAnsi="Calibri Light" w:cs="Calibri Light"/>
          <w:lang w:val="en-GB"/>
        </w:rPr>
        <w:t>balance between</w:t>
      </w:r>
      <w:r w:rsidRPr="00232884">
        <w:rPr>
          <w:rFonts w:ascii="Calibri Light" w:hAnsi="Calibri Light" w:cs="Calibri Light"/>
          <w:lang w:val="en-GB"/>
        </w:rPr>
        <w:t xml:space="preserve"> wingspan</w:t>
      </w:r>
      <w:r w:rsidR="00C61065" w:rsidRPr="00232884">
        <w:rPr>
          <w:rFonts w:ascii="Calibri Light" w:hAnsi="Calibri Light" w:cs="Calibri Light"/>
          <w:lang w:val="en-GB"/>
        </w:rPr>
        <w:t xml:space="preserve"> (</w:t>
      </w:r>
      <w:r w:rsidR="000F02F5" w:rsidRPr="00232884">
        <w:rPr>
          <w:rFonts w:ascii="Calibri Light" w:hAnsi="Calibri Light" w:cs="Calibri Light"/>
          <w:lang w:val="en-GB"/>
        </w:rPr>
        <w:t xml:space="preserve">greater </w:t>
      </w:r>
      <w:r w:rsidR="00D47B21" w:rsidRPr="00232884">
        <w:rPr>
          <w:rFonts w:ascii="Calibri Light" w:hAnsi="Calibri Light" w:cs="Calibri Light"/>
          <w:lang w:val="en-GB"/>
        </w:rPr>
        <w:t>wingspan</w:t>
      </w:r>
      <w:r w:rsidR="00C75B65">
        <w:rPr>
          <w:rFonts w:ascii="Calibri Light" w:hAnsi="Calibri Light" w:cs="Calibri Light"/>
          <w:lang w:val="en-GB"/>
        </w:rPr>
        <w:t xml:space="preserve"> </w:t>
      </w:r>
      <w:r w:rsidR="000F02F5" w:rsidRPr="00232884">
        <w:rPr>
          <w:rFonts w:ascii="Calibri Light" w:hAnsi="Calibri Light" w:cs="Calibri Light"/>
          <w:lang w:val="en-GB"/>
        </w:rPr>
        <w:t xml:space="preserve">- </w:t>
      </w:r>
      <w:r w:rsidR="00D47B21" w:rsidRPr="00232884">
        <w:rPr>
          <w:rFonts w:ascii="Calibri Light" w:hAnsi="Calibri Light" w:cs="Calibri Light"/>
          <w:lang w:val="en-GB"/>
        </w:rPr>
        <w:t xml:space="preserve">higher </w:t>
      </w:r>
      <w:r w:rsidR="00C61065" w:rsidRPr="00232884">
        <w:rPr>
          <w:rFonts w:ascii="Calibri Light" w:hAnsi="Calibri Light" w:cs="Calibri Light"/>
          <w:lang w:val="en-GB"/>
        </w:rPr>
        <w:t>empty mass)</w:t>
      </w:r>
      <w:r w:rsidRPr="00232884">
        <w:rPr>
          <w:rFonts w:ascii="Calibri Light" w:hAnsi="Calibri Light" w:cs="Calibri Light"/>
          <w:lang w:val="en-GB"/>
        </w:rPr>
        <w:t xml:space="preserve"> and payload</w:t>
      </w:r>
      <w:r w:rsidR="00B14127" w:rsidRPr="00232884">
        <w:rPr>
          <w:rFonts w:ascii="Calibri Light" w:hAnsi="Calibri Light" w:cs="Calibri Light"/>
          <w:lang w:val="en-GB"/>
        </w:rPr>
        <w:t xml:space="preserve"> lifted</w:t>
      </w:r>
      <w:r w:rsidR="008168CD" w:rsidRPr="00232884">
        <w:rPr>
          <w:rFonts w:ascii="Calibri Light" w:hAnsi="Calibri Light" w:cs="Calibri Light"/>
          <w:lang w:val="en-GB"/>
        </w:rPr>
        <w:t>. For this reason, we developed a simulation of take-off and performance during the climb using MATLAB software.</w:t>
      </w:r>
      <w:r w:rsidR="00C23AA0" w:rsidRPr="00232884">
        <w:rPr>
          <w:rFonts w:ascii="Calibri Light" w:hAnsi="Calibri Light" w:cs="Calibri Light"/>
          <w:lang w:val="en-GB"/>
        </w:rPr>
        <w:t xml:space="preserve"> </w:t>
      </w:r>
      <w:r w:rsidR="00E82847" w:rsidRPr="00232884">
        <w:rPr>
          <w:rFonts w:ascii="Calibri Light" w:hAnsi="Calibri Light" w:cs="Calibri Light"/>
          <w:lang w:val="en-GB"/>
        </w:rPr>
        <w:t xml:space="preserve">We compared </w:t>
      </w:r>
      <w:r w:rsidR="009B5C7B" w:rsidRPr="00232884">
        <w:rPr>
          <w:rFonts w:ascii="Calibri Light" w:hAnsi="Calibri Light" w:cs="Calibri Light"/>
          <w:lang w:val="en-GB"/>
        </w:rPr>
        <w:t>multiple</w:t>
      </w:r>
      <w:r w:rsidR="007B42BC" w:rsidRPr="00232884">
        <w:rPr>
          <w:rFonts w:ascii="Calibri Light" w:hAnsi="Calibri Light" w:cs="Calibri Light"/>
          <w:lang w:val="en-GB"/>
        </w:rPr>
        <w:t xml:space="preserve"> </w:t>
      </w:r>
      <w:r w:rsidR="00E82847" w:rsidRPr="00232884">
        <w:rPr>
          <w:rFonts w:ascii="Calibri Light" w:hAnsi="Calibri Light" w:cs="Calibri Light"/>
          <w:lang w:val="en-GB"/>
        </w:rPr>
        <w:t xml:space="preserve">wingspan </w:t>
      </w:r>
      <w:r w:rsidR="009B5C7B" w:rsidRPr="00232884">
        <w:rPr>
          <w:rFonts w:ascii="Calibri Light" w:hAnsi="Calibri Light" w:cs="Calibri Light"/>
          <w:lang w:val="en-GB"/>
        </w:rPr>
        <w:t xml:space="preserve">and </w:t>
      </w:r>
      <w:r w:rsidR="00E82847" w:rsidRPr="00232884">
        <w:rPr>
          <w:rFonts w:ascii="Calibri Light" w:hAnsi="Calibri Light" w:cs="Calibri Light"/>
          <w:lang w:val="en-GB"/>
        </w:rPr>
        <w:t>aspect</w:t>
      </w:r>
      <w:r w:rsidR="009B5C7B" w:rsidRPr="00232884">
        <w:rPr>
          <w:rFonts w:ascii="Calibri Light" w:hAnsi="Calibri Light" w:cs="Calibri Light"/>
          <w:lang w:val="en-GB"/>
        </w:rPr>
        <w:t xml:space="preserve"> ratio configurations, with approximated </w:t>
      </w:r>
      <w:r w:rsidR="00C23AA0" w:rsidRPr="00232884">
        <w:rPr>
          <w:rFonts w:ascii="Calibri Light" w:hAnsi="Calibri Light" w:cs="Calibri Light"/>
          <w:lang w:val="en-GB"/>
        </w:rPr>
        <w:t>structure mass</w:t>
      </w:r>
      <w:r w:rsidR="00E82847" w:rsidRPr="00232884">
        <w:rPr>
          <w:rFonts w:ascii="Calibri Light" w:hAnsi="Calibri Light" w:cs="Calibri Light"/>
          <w:lang w:val="en-GB"/>
        </w:rPr>
        <w:t xml:space="preserve">. In XFLR5 software we analysed </w:t>
      </w:r>
      <w:r w:rsidR="00065257" w:rsidRPr="00232884">
        <w:rPr>
          <w:rFonts w:ascii="Calibri Light" w:hAnsi="Calibri Light" w:cs="Calibri Light"/>
          <w:lang w:val="en-GB"/>
        </w:rPr>
        <w:t xml:space="preserve">aerodynamic </w:t>
      </w:r>
      <w:r w:rsidR="00E82847" w:rsidRPr="00232884">
        <w:rPr>
          <w:rFonts w:ascii="Calibri Light" w:hAnsi="Calibri Light" w:cs="Calibri Light"/>
          <w:lang w:val="en-GB"/>
        </w:rPr>
        <w:t>performance</w:t>
      </w:r>
      <w:r w:rsidR="00B200F1" w:rsidRPr="00232884">
        <w:rPr>
          <w:rFonts w:ascii="Calibri Light" w:hAnsi="Calibri Light" w:cs="Calibri Light"/>
          <w:lang w:val="en-GB"/>
        </w:rPr>
        <w:t xml:space="preserve">. </w:t>
      </w:r>
      <w:r w:rsidR="00D47B21" w:rsidRPr="00232884">
        <w:rPr>
          <w:rFonts w:ascii="Calibri Light" w:hAnsi="Calibri Light" w:cs="Calibri Light"/>
          <w:lang w:val="en-GB"/>
        </w:rPr>
        <w:t xml:space="preserve"> </w:t>
      </w:r>
      <w:r w:rsidR="003803BF" w:rsidRPr="00232884">
        <w:rPr>
          <w:rFonts w:ascii="Calibri Light" w:hAnsi="Calibri Light" w:cs="Calibri Light"/>
          <w:lang w:val="en-GB"/>
        </w:rPr>
        <w:t xml:space="preserve">For each wing </w:t>
      </w:r>
      <w:r w:rsidR="0004738F" w:rsidRPr="00232884">
        <w:rPr>
          <w:rFonts w:ascii="Calibri Light" w:hAnsi="Calibri Light" w:cs="Calibri Light"/>
          <w:lang w:val="en-GB"/>
        </w:rPr>
        <w:t xml:space="preserve">we used LR315 airfoil developed in our </w:t>
      </w:r>
      <w:r w:rsidR="00B200F1" w:rsidRPr="00232884">
        <w:rPr>
          <w:rFonts w:ascii="Calibri Light" w:hAnsi="Calibri Light" w:cs="Calibri Light"/>
          <w:lang w:val="en-GB"/>
        </w:rPr>
        <w:t xml:space="preserve">association </w:t>
      </w:r>
      <w:r w:rsidR="00BD49AD" w:rsidRPr="00232884">
        <w:rPr>
          <w:rFonts w:ascii="Calibri Light" w:hAnsi="Calibri Light" w:cs="Calibri Light"/>
          <w:lang w:val="en-GB"/>
        </w:rPr>
        <w:t>for regular class in 2019</w:t>
      </w:r>
      <w:r w:rsidR="00E82847" w:rsidRPr="00232884">
        <w:rPr>
          <w:rFonts w:ascii="Calibri Light" w:hAnsi="Calibri Light" w:cs="Calibri Light"/>
          <w:lang w:val="en-GB"/>
        </w:rPr>
        <w:t xml:space="preserve">. </w:t>
      </w:r>
      <w:r w:rsidR="00EF18B2" w:rsidRPr="00232884">
        <w:rPr>
          <w:rFonts w:ascii="Calibri Light" w:hAnsi="Calibri Light" w:cs="Calibri Light"/>
          <w:lang w:val="en-GB"/>
        </w:rPr>
        <w:t>Assumed</w:t>
      </w:r>
      <w:r w:rsidR="00CB4DAB" w:rsidRPr="00232884">
        <w:rPr>
          <w:rFonts w:ascii="Calibri Light" w:hAnsi="Calibri Light" w:cs="Calibri Light"/>
          <w:lang w:val="en-GB"/>
        </w:rPr>
        <w:t xml:space="preserve"> </w:t>
      </w:r>
      <w:r w:rsidR="00EF18B2" w:rsidRPr="00232884">
        <w:rPr>
          <w:rFonts w:ascii="Calibri Light" w:hAnsi="Calibri Light" w:cs="Calibri Light"/>
          <w:lang w:val="en-GB"/>
        </w:rPr>
        <w:t>limitations were:</w:t>
      </w:r>
      <w:r w:rsidR="00197921" w:rsidRPr="00232884">
        <w:rPr>
          <w:rFonts w:ascii="Calibri Light" w:hAnsi="Calibri Light" w:cs="Calibri Light"/>
          <w:lang w:val="en-GB"/>
        </w:rPr>
        <w:t xml:space="preserve"> </w:t>
      </w:r>
      <w:r w:rsidR="00E82847" w:rsidRPr="00232884">
        <w:rPr>
          <w:rFonts w:ascii="Calibri Light" w:hAnsi="Calibri Light" w:cs="Calibri Light"/>
          <w:lang w:val="en-GB"/>
        </w:rPr>
        <w:t>take</w:t>
      </w:r>
      <w:r w:rsidR="00197921" w:rsidRPr="00232884">
        <w:rPr>
          <w:rFonts w:ascii="Calibri Light" w:hAnsi="Calibri Light" w:cs="Calibri Light"/>
          <w:lang w:val="en-GB"/>
        </w:rPr>
        <w:t>-</w:t>
      </w:r>
      <w:r w:rsidR="00E82847" w:rsidRPr="00232884">
        <w:rPr>
          <w:rFonts w:ascii="Calibri Light" w:hAnsi="Calibri Light" w:cs="Calibri Light"/>
          <w:lang w:val="en-GB"/>
        </w:rPr>
        <w:t>off distance</w:t>
      </w:r>
      <w:r w:rsidR="006809DB" w:rsidRPr="00232884">
        <w:rPr>
          <w:rFonts w:ascii="Calibri Light" w:hAnsi="Calibri Light" w:cs="Calibri Light"/>
          <w:lang w:val="en-GB"/>
        </w:rPr>
        <w:t xml:space="preserve"> </w:t>
      </w:r>
      <w:r w:rsidR="00D67D30" w:rsidRPr="00232884">
        <w:rPr>
          <w:rFonts w:ascii="Calibri Light" w:hAnsi="Calibri Light" w:cs="Calibri Light"/>
          <w:lang w:val="en-GB"/>
        </w:rPr>
        <w:t>assumed</w:t>
      </w:r>
      <w:r w:rsidR="00C822FA" w:rsidRPr="00232884">
        <w:rPr>
          <w:rFonts w:ascii="Calibri Light" w:hAnsi="Calibri Light" w:cs="Calibri Light"/>
          <w:lang w:val="en-GB"/>
        </w:rPr>
        <w:t xml:space="preserve"> 400 ft/min</w:t>
      </w:r>
      <w:r w:rsidR="00D67D30" w:rsidRPr="00232884">
        <w:rPr>
          <w:rFonts w:ascii="Calibri Light" w:hAnsi="Calibri Light" w:cs="Calibri Light"/>
          <w:lang w:val="en-GB"/>
        </w:rPr>
        <w:t xml:space="preserve"> min</w:t>
      </w:r>
      <w:r w:rsidR="007C4F8B" w:rsidRPr="00232884">
        <w:rPr>
          <w:rFonts w:ascii="Calibri Light" w:hAnsi="Calibri Light" w:cs="Calibri Light"/>
          <w:lang w:val="en-GB"/>
        </w:rPr>
        <w:t>imum climb rate</w:t>
      </w:r>
      <w:r w:rsidR="006809DB" w:rsidRPr="00232884">
        <w:rPr>
          <w:rFonts w:ascii="Calibri Light" w:hAnsi="Calibri Light" w:cs="Calibri Light"/>
          <w:lang w:val="en-GB"/>
        </w:rPr>
        <w:t xml:space="preserve"> (safety of flight</w:t>
      </w:r>
      <w:r w:rsidR="00C822FA" w:rsidRPr="00232884">
        <w:rPr>
          <w:rFonts w:ascii="Calibri Light" w:hAnsi="Calibri Light" w:cs="Calibri Light"/>
          <w:lang w:val="en-GB"/>
        </w:rPr>
        <w:t>)</w:t>
      </w:r>
      <w:r w:rsidR="00C23AA0" w:rsidRPr="00232884">
        <w:rPr>
          <w:rFonts w:ascii="Calibri Light" w:hAnsi="Calibri Light" w:cs="Calibri Light"/>
          <w:lang w:val="en-GB"/>
        </w:rPr>
        <w:t xml:space="preserve"> and cruise speed</w:t>
      </w:r>
      <w:r w:rsidR="00F561F1" w:rsidRPr="00232884">
        <w:rPr>
          <w:rFonts w:ascii="Calibri Light" w:hAnsi="Calibri Light" w:cs="Calibri Light"/>
          <w:lang w:val="en-GB"/>
        </w:rPr>
        <w:t>.</w:t>
      </w:r>
      <w:r w:rsidR="00751C60" w:rsidRPr="00232884">
        <w:rPr>
          <w:rFonts w:ascii="Calibri Light" w:hAnsi="Calibri Light" w:cs="Calibri Light"/>
          <w:lang w:val="en-GB"/>
        </w:rPr>
        <w:t xml:space="preserve"> </w:t>
      </w:r>
      <w:r w:rsidR="00EC6578" w:rsidRPr="00232884">
        <w:rPr>
          <w:rFonts w:ascii="Calibri Light" w:hAnsi="Calibri Light" w:cs="Calibri Light"/>
          <w:lang w:val="en-GB"/>
        </w:rPr>
        <w:t>The final output of these calculations was MTOW, payload and F</w:t>
      </w:r>
      <w:r w:rsidR="00EF18B2" w:rsidRPr="00232884">
        <w:rPr>
          <w:rFonts w:ascii="Calibri Light" w:hAnsi="Calibri Light" w:cs="Calibri Light"/>
          <w:lang w:val="en-GB"/>
        </w:rPr>
        <w:t>S</w:t>
      </w:r>
      <w:r w:rsidR="00EC6578" w:rsidRPr="00232884">
        <w:rPr>
          <w:rFonts w:ascii="Calibri Light" w:hAnsi="Calibri Light" w:cs="Calibri Light"/>
          <w:lang w:val="en-GB"/>
        </w:rPr>
        <w:t xml:space="preserve"> for each configuration </w:t>
      </w:r>
      <w:r w:rsidR="00F561F1" w:rsidRPr="00232884">
        <w:rPr>
          <w:rFonts w:ascii="Calibri Light" w:hAnsi="Calibri Light" w:cs="Calibri Light"/>
          <w:lang w:val="en-GB"/>
        </w:rPr>
        <w:t xml:space="preserve">As a result, we </w:t>
      </w:r>
      <w:r w:rsidR="00E82847" w:rsidRPr="00232884">
        <w:rPr>
          <w:rFonts w:ascii="Calibri Light" w:hAnsi="Calibri Light" w:cs="Calibri Light"/>
          <w:lang w:val="en-GB"/>
        </w:rPr>
        <w:t xml:space="preserve"> decided </w:t>
      </w:r>
      <w:r w:rsidR="00C02544" w:rsidRPr="00232884">
        <w:rPr>
          <w:rFonts w:ascii="Calibri Light" w:hAnsi="Calibri Light" w:cs="Calibri Light"/>
          <w:lang w:val="en-GB"/>
        </w:rPr>
        <w:t>to design the aircraft with a</w:t>
      </w:r>
      <w:r w:rsidR="00E82847" w:rsidRPr="00232884">
        <w:rPr>
          <w:rFonts w:ascii="Calibri Light" w:hAnsi="Calibri Light" w:cs="Calibri Light"/>
          <w:lang w:val="en-GB"/>
        </w:rPr>
        <w:t xml:space="preserve"> maximum wingspan</w:t>
      </w:r>
      <w:r w:rsidR="00EA4E8B">
        <w:rPr>
          <w:rFonts w:ascii="Calibri Light" w:hAnsi="Calibri Light" w:cs="Calibri Light"/>
          <w:lang w:val="en-GB"/>
        </w:rPr>
        <w:t>.</w:t>
      </w:r>
      <w:r w:rsidR="00E82847" w:rsidRPr="00232884">
        <w:rPr>
          <w:rFonts w:ascii="Calibri Light" w:hAnsi="Calibri Light" w:cs="Calibri Light"/>
          <w:lang w:val="en-GB"/>
        </w:rPr>
        <w:t xml:space="preserve"> </w:t>
      </w:r>
      <w:commentRangeStart w:id="29"/>
      <w:r w:rsidR="00E82847" w:rsidRPr="00232884">
        <w:rPr>
          <w:rFonts w:ascii="Calibri Light" w:hAnsi="Calibri Light" w:cs="Calibri Light"/>
          <w:lang w:val="en-GB"/>
        </w:rPr>
        <w:t xml:space="preserve">fig xxx </w:t>
      </w:r>
      <w:commentRangeEnd w:id="29"/>
      <w:r w:rsidR="0081357E" w:rsidRPr="00232884">
        <w:rPr>
          <w:rFonts w:ascii="Calibri Light" w:hAnsi="Calibri Light" w:cs="Calibri Light"/>
          <w:lang w:val="en-GB"/>
        </w:rPr>
        <w:commentReference w:id="29"/>
      </w:r>
      <w:r w:rsidR="00E82847" w:rsidRPr="00232884">
        <w:rPr>
          <w:rFonts w:ascii="Calibri Light" w:hAnsi="Calibri Light" w:cs="Calibri Light"/>
          <w:lang w:val="en-GB"/>
        </w:rPr>
        <w:t xml:space="preserve"> </w:t>
      </w:r>
      <w:r w:rsidR="00EA4E8B">
        <w:rPr>
          <w:rFonts w:ascii="Calibri Light" w:hAnsi="Calibri Light" w:cs="Calibri Light"/>
          <w:lang w:val="en-GB"/>
        </w:rPr>
        <w:t xml:space="preserve">plots </w:t>
      </w:r>
      <w:r w:rsidR="00C02544" w:rsidRPr="00232884">
        <w:rPr>
          <w:rFonts w:ascii="Calibri Light" w:hAnsi="Calibri Light" w:cs="Calibri Light"/>
          <w:lang w:val="en-GB"/>
        </w:rPr>
        <w:t>a</w:t>
      </w:r>
      <w:r w:rsidR="00C23AA0" w:rsidRPr="00232884">
        <w:rPr>
          <w:rFonts w:ascii="Calibri Light" w:hAnsi="Calibri Light" w:cs="Calibri Light"/>
          <w:lang w:val="en-GB"/>
        </w:rPr>
        <w:t xml:space="preserve"> </w:t>
      </w:r>
      <w:r w:rsidR="00E82847" w:rsidRPr="00232884">
        <w:rPr>
          <w:rFonts w:ascii="Calibri Light" w:hAnsi="Calibri Light" w:cs="Calibri Light"/>
          <w:lang w:val="en-GB"/>
        </w:rPr>
        <w:t>comparison of expected FFS for considered AR and wingspan range</w:t>
      </w:r>
      <w:r w:rsidR="00C02544" w:rsidRPr="00232884">
        <w:rPr>
          <w:rFonts w:ascii="Calibri Light" w:hAnsi="Calibri Light" w:cs="Calibri Light"/>
          <w:lang w:val="en-GB"/>
        </w:rPr>
        <w:t>.</w:t>
      </w:r>
    </w:p>
    <w:p w14:paraId="43758AF5" w14:textId="2FB75C7F" w:rsidR="00E82847" w:rsidRPr="00327BB4" w:rsidRDefault="00B948A0" w:rsidP="008B757A">
      <w:pPr>
        <w:keepNext/>
        <w:spacing w:line="360" w:lineRule="auto"/>
        <w:ind w:left="360"/>
        <w:jc w:val="center"/>
        <w:rPr>
          <w:rFonts w:ascii="Arial" w:hAnsi="Arial" w:cs="Arial"/>
          <w:szCs w:val="24"/>
        </w:rPr>
      </w:pPr>
      <w:r>
        <w:rPr>
          <w:noProof/>
        </w:rPr>
        <w:drawing>
          <wp:inline distT="0" distB="0" distL="0" distR="0" wp14:anchorId="3F064A70" wp14:editId="267B2192">
            <wp:extent cx="6402070" cy="3202940"/>
            <wp:effectExtent l="0" t="0" r="0" b="0"/>
            <wp:docPr id="906747265" name="Obraz 906747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02070" cy="3202940"/>
                    </a:xfrm>
                    <a:prstGeom prst="rect">
                      <a:avLst/>
                    </a:prstGeom>
                    <a:noFill/>
                    <a:ln>
                      <a:noFill/>
                    </a:ln>
                  </pic:spPr>
                </pic:pic>
              </a:graphicData>
            </a:graphic>
          </wp:inline>
        </w:drawing>
      </w:r>
      <w:r w:rsidR="00DE71CE" w:rsidRPr="00E82847">
        <w:rPr>
          <w:rFonts w:ascii="Arial" w:hAnsi="Arial" w:cs="Arial"/>
          <w:szCs w:val="24"/>
          <w:lang w:val="en-GB"/>
        </w:rPr>
        <w:t xml:space="preserve"> </w:t>
      </w:r>
    </w:p>
    <w:p w14:paraId="0F60A7FC" w14:textId="77777777" w:rsidR="00E82847" w:rsidRPr="00E82847" w:rsidRDefault="00E82847" w:rsidP="00E82847">
      <w:pPr>
        <w:rPr>
          <w:rFonts w:ascii="Arial" w:hAnsi="Arial" w:cs="Arial"/>
          <w:szCs w:val="24"/>
        </w:rPr>
      </w:pPr>
      <w:r w:rsidRPr="00E82847">
        <w:rPr>
          <w:rFonts w:ascii="Arial" w:hAnsi="Arial" w:cs="Arial"/>
          <w:szCs w:val="24"/>
          <w:highlight w:val="magenta"/>
        </w:rPr>
        <w:t>Wykres- zbocze, obrazzek z rozważanym obrysem???</w:t>
      </w:r>
    </w:p>
    <w:p w14:paraId="0A0E5FAB" w14:textId="0C97BF31" w:rsidR="00092AD1" w:rsidRPr="001C4788" w:rsidRDefault="0048738A" w:rsidP="006E55D3">
      <w:pPr>
        <w:rPr>
          <w:rFonts w:ascii="Calibri Light" w:hAnsi="Calibri Light" w:cs="Calibri Light"/>
          <w:lang w:val="en-US"/>
        </w:rPr>
      </w:pPr>
      <w:r w:rsidRPr="001C4788">
        <w:rPr>
          <w:rFonts w:ascii="Calibri Light" w:hAnsi="Calibri Light" w:cs="Calibri Light"/>
          <w:lang w:val="en-US"/>
        </w:rPr>
        <w:t xml:space="preserve">During </w:t>
      </w:r>
      <w:r w:rsidR="00113152" w:rsidRPr="001C4788">
        <w:rPr>
          <w:rFonts w:ascii="Calibri Light" w:hAnsi="Calibri Light" w:cs="Calibri Light"/>
          <w:lang w:val="en-US"/>
        </w:rPr>
        <w:t>the second stage of optimi</w:t>
      </w:r>
      <w:r w:rsidR="00B67717" w:rsidRPr="001C4788">
        <w:rPr>
          <w:rFonts w:ascii="Calibri Light" w:hAnsi="Calibri Light" w:cs="Calibri Light"/>
          <w:lang w:val="en-US"/>
        </w:rPr>
        <w:t>z</w:t>
      </w:r>
      <w:r w:rsidR="00113152" w:rsidRPr="001C4788">
        <w:rPr>
          <w:rFonts w:ascii="Calibri Light" w:hAnsi="Calibri Light" w:cs="Calibri Light"/>
          <w:lang w:val="en-US"/>
        </w:rPr>
        <w:t>ation</w:t>
      </w:r>
      <w:r w:rsidRPr="001C4788">
        <w:rPr>
          <w:rFonts w:ascii="Calibri Light" w:hAnsi="Calibri Light" w:cs="Calibri Light"/>
          <w:lang w:val="en-US"/>
        </w:rPr>
        <w:t xml:space="preserve">, we </w:t>
      </w:r>
      <w:r w:rsidR="00B067ED" w:rsidRPr="001C4788">
        <w:rPr>
          <w:rFonts w:ascii="Calibri Light" w:hAnsi="Calibri Light" w:cs="Calibri Light"/>
          <w:lang w:val="en-US"/>
        </w:rPr>
        <w:t xml:space="preserve">decided to compare </w:t>
      </w:r>
      <w:r w:rsidR="00AA2697" w:rsidRPr="001C4788">
        <w:rPr>
          <w:rFonts w:ascii="Calibri Light" w:hAnsi="Calibri Light" w:cs="Calibri Light"/>
          <w:lang w:val="en-US"/>
        </w:rPr>
        <w:t xml:space="preserve">the wing's </w:t>
      </w:r>
      <w:r w:rsidR="00B067ED" w:rsidRPr="001C4788">
        <w:rPr>
          <w:rFonts w:ascii="Calibri Light" w:hAnsi="Calibri Light" w:cs="Calibri Light"/>
          <w:lang w:val="en-US"/>
        </w:rPr>
        <w:t>performance with 216</w:t>
      </w:r>
      <w:r w:rsidR="00FB475E">
        <w:rPr>
          <w:rFonts w:ascii="Calibri Light" w:hAnsi="Calibri Light" w:cs="Calibri Light"/>
          <w:lang w:val="en-US"/>
        </w:rPr>
        <w:t xml:space="preserve"> </w:t>
      </w:r>
      <w:r w:rsidR="00B067ED" w:rsidRPr="001C4788">
        <w:rPr>
          <w:rFonts w:ascii="Calibri Light" w:hAnsi="Calibri Light" w:cs="Calibri Light"/>
          <w:lang w:val="en-US"/>
        </w:rPr>
        <w:t xml:space="preserve">in wingspan and aspect ratio between </w:t>
      </w:r>
      <w:r w:rsidR="00F45FCF" w:rsidRPr="001C4788">
        <w:rPr>
          <w:rFonts w:ascii="Calibri Light" w:hAnsi="Calibri Light" w:cs="Calibri Light"/>
          <w:lang w:val="en-US"/>
        </w:rPr>
        <w:t xml:space="preserve">8 and 15, corresponding to </w:t>
      </w:r>
      <w:r w:rsidR="006A07E1" w:rsidRPr="001C4788">
        <w:rPr>
          <w:rFonts w:ascii="Calibri Light" w:hAnsi="Calibri Light" w:cs="Calibri Light"/>
          <w:lang w:val="en-US"/>
        </w:rPr>
        <w:t xml:space="preserve">surface of </w:t>
      </w:r>
      <w:r w:rsidR="00F45FCF" w:rsidRPr="001C4788">
        <w:rPr>
          <w:rFonts w:ascii="Calibri Light" w:hAnsi="Calibri Light" w:cs="Calibri Light"/>
          <w:lang w:val="en-US"/>
        </w:rPr>
        <w:t>40 ft</w:t>
      </w:r>
      <w:r w:rsidR="00F45FCF" w:rsidRPr="00FB475E">
        <w:rPr>
          <w:rFonts w:ascii="Calibri Light" w:hAnsi="Calibri Light" w:cs="Calibri Light"/>
          <w:vertAlign w:val="superscript"/>
          <w:lang w:val="en-US"/>
        </w:rPr>
        <w:t>2</w:t>
      </w:r>
      <w:r w:rsidR="00F45FCF" w:rsidRPr="001C4788">
        <w:rPr>
          <w:rFonts w:ascii="Calibri Light" w:hAnsi="Calibri Light" w:cs="Calibri Light"/>
          <w:lang w:val="en-US"/>
        </w:rPr>
        <w:t xml:space="preserve"> and 21,5 ft</w:t>
      </w:r>
      <w:r w:rsidR="00F45FCF" w:rsidRPr="00FB475E">
        <w:rPr>
          <w:rFonts w:ascii="Calibri Light" w:hAnsi="Calibri Light" w:cs="Calibri Light"/>
          <w:vertAlign w:val="superscript"/>
          <w:lang w:val="en-US"/>
        </w:rPr>
        <w:t>2</w:t>
      </w:r>
      <w:r w:rsidR="00F45FCF" w:rsidRPr="001C4788">
        <w:rPr>
          <w:rFonts w:ascii="Calibri Light" w:hAnsi="Calibri Light" w:cs="Calibri Light"/>
          <w:lang w:val="en-US"/>
        </w:rPr>
        <w:t xml:space="preserve">. </w:t>
      </w:r>
      <w:r w:rsidR="00FD5858" w:rsidRPr="001C4788">
        <w:rPr>
          <w:rFonts w:ascii="Calibri Light" w:hAnsi="Calibri Light" w:cs="Calibri Light"/>
          <w:lang w:val="en-US"/>
        </w:rPr>
        <w:t xml:space="preserve">Based on analysis results, we could expect higher FS with </w:t>
      </w:r>
      <w:r w:rsidR="00C8524F">
        <w:rPr>
          <w:rFonts w:ascii="Calibri Light" w:hAnsi="Calibri Light" w:cs="Calibri Light"/>
          <w:lang w:val="en-US"/>
        </w:rPr>
        <w:t>h</w:t>
      </w:r>
      <w:r w:rsidR="00FD5858" w:rsidRPr="001C4788">
        <w:rPr>
          <w:rFonts w:ascii="Calibri Light" w:hAnsi="Calibri Light" w:cs="Calibri Light"/>
          <w:lang w:val="en-US"/>
        </w:rPr>
        <w:t>igher AR</w:t>
      </w:r>
      <w:r w:rsidR="00363386">
        <w:rPr>
          <w:rFonts w:ascii="Calibri Light" w:hAnsi="Calibri Light" w:cs="Calibri Light"/>
          <w:lang w:val="en-US"/>
        </w:rPr>
        <w:t>,</w:t>
      </w:r>
      <w:r w:rsidR="00FD5858" w:rsidRPr="001C4788">
        <w:rPr>
          <w:rFonts w:ascii="Calibri Light" w:hAnsi="Calibri Light" w:cs="Calibri Light"/>
          <w:lang w:val="en-US"/>
        </w:rPr>
        <w:t xml:space="preserve"> </w:t>
      </w:r>
      <w:r w:rsidR="00363386">
        <w:rPr>
          <w:rFonts w:ascii="Calibri Light" w:hAnsi="Calibri Light" w:cs="Calibri Light"/>
          <w:lang w:val="en-US"/>
        </w:rPr>
        <w:t xml:space="preserve">however </w:t>
      </w:r>
      <w:r w:rsidR="00FD5858" w:rsidRPr="001C4788">
        <w:rPr>
          <w:rFonts w:ascii="Calibri Light" w:hAnsi="Calibri Light" w:cs="Calibri Light"/>
          <w:lang w:val="en-US"/>
        </w:rPr>
        <w:t>it would result in lower Re number on the wingtip</w:t>
      </w:r>
      <w:r w:rsidR="004A0FDA" w:rsidRPr="001C4788">
        <w:rPr>
          <w:rFonts w:ascii="Calibri Light" w:hAnsi="Calibri Light" w:cs="Calibri Light"/>
          <w:lang w:val="en-US"/>
        </w:rPr>
        <w:t xml:space="preserve"> (small</w:t>
      </w:r>
      <w:commentRangeStart w:id="30"/>
      <w:r w:rsidR="004A0FDA" w:rsidRPr="001C4788">
        <w:rPr>
          <w:rFonts w:ascii="Calibri Light" w:hAnsi="Calibri Light" w:cs="Calibri Light"/>
          <w:lang w:val="en-US"/>
        </w:rPr>
        <w:t xml:space="preserve">er </w:t>
      </w:r>
      <w:commentRangeEnd w:id="30"/>
      <w:r w:rsidR="00BE42C8" w:rsidRPr="001C4788">
        <w:rPr>
          <w:rFonts w:ascii="Calibri Light" w:hAnsi="Calibri Light" w:cs="Calibri Light"/>
          <w:lang w:val="en-US"/>
        </w:rPr>
        <w:commentReference w:id="30"/>
      </w:r>
      <w:r w:rsidR="00BE42C8" w:rsidRPr="001C4788">
        <w:rPr>
          <w:rFonts w:ascii="Calibri Light" w:hAnsi="Calibri Light" w:cs="Calibri Light"/>
          <w:lang w:val="en-US"/>
        </w:rPr>
        <w:t>tip chord)</w:t>
      </w:r>
      <w:r w:rsidR="00FD5858" w:rsidRPr="001C4788">
        <w:rPr>
          <w:rFonts w:ascii="Calibri Light" w:hAnsi="Calibri Light" w:cs="Calibri Light"/>
          <w:lang w:val="en-US"/>
        </w:rPr>
        <w:t xml:space="preserve"> and heavier structure</w:t>
      </w:r>
      <w:r w:rsidR="00363386">
        <w:rPr>
          <w:rFonts w:ascii="Calibri Light" w:hAnsi="Calibri Light" w:cs="Calibri Light"/>
          <w:lang w:val="en-US"/>
        </w:rPr>
        <w:t>.</w:t>
      </w:r>
      <w:r w:rsidR="00FD5858" w:rsidRPr="001C4788" w:rsidDel="00F45FCF">
        <w:rPr>
          <w:rFonts w:ascii="Calibri Light" w:hAnsi="Calibri Light" w:cs="Calibri Light"/>
          <w:lang w:val="en-US"/>
        </w:rPr>
        <w:t xml:space="preserve"> </w:t>
      </w:r>
      <w:r w:rsidR="00B067ED" w:rsidRPr="001C4788">
        <w:rPr>
          <w:rFonts w:ascii="Calibri Light" w:hAnsi="Calibri Light" w:cs="Calibri Light"/>
          <w:lang w:val="en-US"/>
        </w:rPr>
        <w:t xml:space="preserve"> </w:t>
      </w:r>
      <w:commentRangeStart w:id="31"/>
      <w:r w:rsidR="00227D9A" w:rsidRPr="001C4788">
        <w:rPr>
          <w:rFonts w:ascii="Calibri Light" w:hAnsi="Calibri Light" w:cs="Calibri Light"/>
          <w:lang w:val="en-US"/>
        </w:rPr>
        <w:t>We used similar methodology, with additional consideration of the wind</w:t>
      </w:r>
      <w:r w:rsidR="001447AC" w:rsidRPr="001C4788">
        <w:rPr>
          <w:rFonts w:ascii="Calibri Light" w:hAnsi="Calibri Light" w:cs="Calibri Light"/>
          <w:lang w:val="en-US"/>
        </w:rPr>
        <w:t xml:space="preserve"> during </w:t>
      </w:r>
      <w:r w:rsidR="00092AD1" w:rsidRPr="001C4788">
        <w:rPr>
          <w:rFonts w:ascii="Calibri Light" w:hAnsi="Calibri Light" w:cs="Calibri Light"/>
          <w:lang w:val="en-US"/>
        </w:rPr>
        <w:t>take-off</w:t>
      </w:r>
      <w:r w:rsidR="00227D9A" w:rsidRPr="001C4788">
        <w:rPr>
          <w:rFonts w:ascii="Calibri Light" w:hAnsi="Calibri Light" w:cs="Calibri Light"/>
          <w:lang w:val="en-US"/>
        </w:rPr>
        <w:t>.</w:t>
      </w:r>
      <w:commentRangeEnd w:id="31"/>
      <w:r w:rsidR="00055567">
        <w:rPr>
          <w:rStyle w:val="CommentReference"/>
        </w:rPr>
        <w:commentReference w:id="31"/>
      </w:r>
      <w:r w:rsidR="00227D9A" w:rsidRPr="001C4788">
        <w:rPr>
          <w:rFonts w:ascii="Calibri Light" w:hAnsi="Calibri Light" w:cs="Calibri Light"/>
          <w:lang w:val="en-US"/>
        </w:rPr>
        <w:t xml:space="preserve"> </w:t>
      </w:r>
      <w:r w:rsidR="00B067ED" w:rsidRPr="001C4788">
        <w:rPr>
          <w:rFonts w:ascii="Calibri Light" w:hAnsi="Calibri Light" w:cs="Calibri Light"/>
          <w:lang w:val="en-US"/>
        </w:rPr>
        <w:t xml:space="preserve">Below in </w:t>
      </w:r>
      <w:commentRangeStart w:id="32"/>
      <w:r w:rsidR="00B067ED" w:rsidRPr="001C4788">
        <w:rPr>
          <w:rFonts w:ascii="Calibri Light" w:hAnsi="Calibri Light" w:cs="Calibri Light"/>
          <w:lang w:val="en-US"/>
        </w:rPr>
        <w:t>fig</w:t>
      </w:r>
      <w:commentRangeEnd w:id="32"/>
      <w:r w:rsidR="0081357E" w:rsidRPr="001C4788">
        <w:rPr>
          <w:rFonts w:ascii="Calibri Light" w:hAnsi="Calibri Light" w:cs="Calibri Light"/>
          <w:lang w:val="en-US"/>
        </w:rPr>
        <w:commentReference w:id="32"/>
      </w:r>
      <w:r w:rsidR="00B067ED" w:rsidRPr="001C4788">
        <w:rPr>
          <w:rFonts w:ascii="Calibri Light" w:hAnsi="Calibri Light" w:cs="Calibri Light"/>
          <w:lang w:val="en-US"/>
        </w:rPr>
        <w:t xml:space="preserve"> is shown result of final optimi</w:t>
      </w:r>
      <w:r w:rsidR="002F28A0" w:rsidRPr="001C4788">
        <w:rPr>
          <w:rFonts w:ascii="Calibri Light" w:hAnsi="Calibri Light" w:cs="Calibri Light"/>
          <w:lang w:val="en-US"/>
        </w:rPr>
        <w:t>z</w:t>
      </w:r>
      <w:r w:rsidR="00B067ED" w:rsidRPr="001C4788">
        <w:rPr>
          <w:rFonts w:ascii="Calibri Light" w:hAnsi="Calibri Light" w:cs="Calibri Light"/>
          <w:lang w:val="en-US"/>
        </w:rPr>
        <w:t xml:space="preserve">ation. </w:t>
      </w:r>
    </w:p>
    <w:p w14:paraId="1287D058" w14:textId="61CD7BD9" w:rsidR="005D5697" w:rsidRPr="00232884" w:rsidRDefault="00B067ED" w:rsidP="006E55D3">
      <w:pPr>
        <w:rPr>
          <w:rFonts w:ascii="Calibri Light" w:hAnsi="Calibri Light" w:cs="Calibri Light"/>
          <w:lang w:val="en-GB"/>
        </w:rPr>
      </w:pPr>
      <w:r w:rsidRPr="00232884">
        <w:rPr>
          <w:rFonts w:ascii="Calibri Light" w:hAnsi="Calibri Light" w:cs="Calibri Light"/>
          <w:lang w:val="en-GB"/>
        </w:rPr>
        <w:t xml:space="preserve">For each configuration </w:t>
      </w:r>
      <w:r w:rsidR="003C00E3" w:rsidRPr="00232884">
        <w:rPr>
          <w:rFonts w:ascii="Calibri Light" w:hAnsi="Calibri Light" w:cs="Calibri Light"/>
          <w:lang w:val="en-GB"/>
        </w:rPr>
        <w:t xml:space="preserve">without wind, the </w:t>
      </w:r>
      <w:r w:rsidRPr="00232884">
        <w:rPr>
          <w:rFonts w:ascii="Calibri Light" w:hAnsi="Calibri Light" w:cs="Calibri Light"/>
          <w:lang w:val="en-GB"/>
        </w:rPr>
        <w:t xml:space="preserve">TO distance was </w:t>
      </w:r>
      <w:r w:rsidR="004F148F">
        <w:rPr>
          <w:rFonts w:ascii="Calibri Light" w:hAnsi="Calibri Light" w:cs="Calibri Light"/>
          <w:lang w:val="en-GB"/>
        </w:rPr>
        <w:t>our limitation</w:t>
      </w:r>
      <w:r w:rsidRPr="00232884">
        <w:rPr>
          <w:rFonts w:ascii="Calibri Light" w:hAnsi="Calibri Light" w:cs="Calibri Light"/>
          <w:lang w:val="en-GB"/>
        </w:rPr>
        <w:t xml:space="preserve">. </w:t>
      </w:r>
      <w:r w:rsidR="003B2449" w:rsidRPr="00232884">
        <w:rPr>
          <w:rFonts w:ascii="Calibri Light" w:hAnsi="Calibri Light" w:cs="Calibri Light"/>
          <w:lang w:val="en-GB"/>
        </w:rPr>
        <w:t>H</w:t>
      </w:r>
      <w:r w:rsidRPr="00232884">
        <w:rPr>
          <w:rFonts w:ascii="Calibri Light" w:hAnsi="Calibri Light" w:cs="Calibri Light"/>
          <w:lang w:val="en-GB"/>
        </w:rPr>
        <w:t xml:space="preserve">eadwind greater than </w:t>
      </w:r>
      <w:r w:rsidR="007C7B4D" w:rsidRPr="00232884">
        <w:rPr>
          <w:rFonts w:ascii="Calibri Light" w:hAnsi="Calibri Light" w:cs="Calibri Light"/>
          <w:lang w:val="en-GB"/>
        </w:rPr>
        <w:t>10</w:t>
      </w:r>
      <w:r w:rsidRPr="00232884">
        <w:rPr>
          <w:rFonts w:ascii="Calibri Light" w:hAnsi="Calibri Light" w:cs="Calibri Light"/>
          <w:lang w:val="en-GB"/>
        </w:rPr>
        <w:t xml:space="preserve"> </w:t>
      </w:r>
      <w:r w:rsidR="007C7B4D" w:rsidRPr="00232884">
        <w:rPr>
          <w:rFonts w:ascii="Calibri Light" w:hAnsi="Calibri Light" w:cs="Calibri Light"/>
          <w:lang w:val="en-GB"/>
        </w:rPr>
        <w:t>ft</w:t>
      </w:r>
      <w:r w:rsidRPr="00232884">
        <w:rPr>
          <w:rFonts w:ascii="Calibri Light" w:hAnsi="Calibri Light" w:cs="Calibri Light"/>
          <w:lang w:val="en-GB"/>
        </w:rPr>
        <w:t xml:space="preserve">/s </w:t>
      </w:r>
      <w:r w:rsidR="00763B53" w:rsidRPr="00232884">
        <w:rPr>
          <w:rFonts w:ascii="Calibri Light" w:hAnsi="Calibri Light" w:cs="Calibri Light"/>
          <w:lang w:val="en-GB"/>
        </w:rPr>
        <w:t xml:space="preserve">limits the </w:t>
      </w:r>
      <w:r w:rsidRPr="00232884">
        <w:rPr>
          <w:rFonts w:ascii="Calibri Light" w:hAnsi="Calibri Light" w:cs="Calibri Light"/>
          <w:lang w:val="en-GB"/>
        </w:rPr>
        <w:t xml:space="preserve">MTOW </w:t>
      </w:r>
      <w:r w:rsidR="00155386" w:rsidRPr="00232884">
        <w:rPr>
          <w:rFonts w:ascii="Calibri Light" w:hAnsi="Calibri Light" w:cs="Calibri Light"/>
          <w:lang w:val="en-GB"/>
        </w:rPr>
        <w:t xml:space="preserve">with an </w:t>
      </w:r>
      <w:r w:rsidRPr="00232884">
        <w:rPr>
          <w:rFonts w:ascii="Calibri Light" w:hAnsi="Calibri Light" w:cs="Calibri Light"/>
          <w:lang w:val="en-GB"/>
        </w:rPr>
        <w:t xml:space="preserve">assumed </w:t>
      </w:r>
      <w:r w:rsidR="0035308B" w:rsidRPr="00232884">
        <w:rPr>
          <w:rFonts w:ascii="Calibri Light" w:hAnsi="Calibri Light" w:cs="Calibri Light"/>
          <w:lang w:val="en-GB"/>
        </w:rPr>
        <w:t xml:space="preserve">minimum </w:t>
      </w:r>
      <w:r w:rsidRPr="00232884">
        <w:rPr>
          <w:rFonts w:ascii="Calibri Light" w:hAnsi="Calibri Light" w:cs="Calibri Light"/>
          <w:lang w:val="en-GB"/>
        </w:rPr>
        <w:t xml:space="preserve">climb rate. </w:t>
      </w:r>
      <w:r w:rsidR="00052C52" w:rsidRPr="00052C52">
        <w:rPr>
          <w:rFonts w:ascii="Calibri Light" w:hAnsi="Calibri Light" w:cs="Calibri Light"/>
          <w:lang w:val="en-GB"/>
        </w:rPr>
        <w:t xml:space="preserve">Since we expect windy conditions in Florida and Texas, we decided on a 216 </w:t>
      </w:r>
      <w:r w:rsidR="00052C52">
        <w:rPr>
          <w:rFonts w:ascii="Calibri Light" w:hAnsi="Calibri Light" w:cs="Calibri Light"/>
          <w:lang w:val="en-GB"/>
        </w:rPr>
        <w:t xml:space="preserve">in </w:t>
      </w:r>
      <w:r w:rsidR="00052C52" w:rsidRPr="00052C52">
        <w:rPr>
          <w:rFonts w:ascii="Calibri Light" w:hAnsi="Calibri Light" w:cs="Calibri Light"/>
          <w:lang w:val="en-GB"/>
        </w:rPr>
        <w:t>wingspan and an AR15, which provides the greatest payload with the expected minimal wind.</w:t>
      </w:r>
    </w:p>
    <w:p w14:paraId="3524AA23" w14:textId="7374144D" w:rsidR="001E4BD8" w:rsidRPr="00FC5549" w:rsidRDefault="00656F1B" w:rsidP="00217F8D">
      <w:pPr>
        <w:pStyle w:val="Heading3"/>
      </w:pPr>
      <w:bookmarkStart w:id="33" w:name="_Toc125915193"/>
      <w:r w:rsidRPr="00FC5549">
        <w:rPr>
          <w:lang w:val="en-GB"/>
        </w:rPr>
        <w:t>Fusel</w:t>
      </w:r>
      <w:r w:rsidR="00AC71DD" w:rsidRPr="00FC5549">
        <w:rPr>
          <w:lang w:val="en-GB"/>
        </w:rPr>
        <w:t>age</w:t>
      </w:r>
      <w:r w:rsidR="00845760" w:rsidRPr="00FC5549">
        <w:rPr>
          <w:lang w:val="en-GB"/>
        </w:rPr>
        <w:t>, cargo bay</w:t>
      </w:r>
      <w:r w:rsidR="00AC71DD" w:rsidRPr="00FC5549">
        <w:rPr>
          <w:lang w:val="en-GB"/>
        </w:rPr>
        <w:t xml:space="preserve"> and landing gear</w:t>
      </w:r>
      <w:bookmarkEnd w:id="33"/>
    </w:p>
    <w:p w14:paraId="6268FBDD" w14:textId="2E20153E" w:rsidR="0061269F" w:rsidRPr="00232884" w:rsidRDefault="0061269F" w:rsidP="0061269F">
      <w:pPr>
        <w:rPr>
          <w:rFonts w:ascii="Calibri Light" w:hAnsi="Calibri Light" w:cs="Calibri Light"/>
          <w:lang w:val="en-GB"/>
        </w:rPr>
      </w:pPr>
      <w:r w:rsidRPr="00232884">
        <w:rPr>
          <w:rFonts w:ascii="Calibri Light" w:hAnsi="Calibri Light" w:cs="Calibri Light"/>
          <w:lang w:val="en-GB"/>
        </w:rPr>
        <w:t>The aircraft fuselage primarily intends to carry the payload</w:t>
      </w:r>
      <w:r w:rsidR="00C313A5" w:rsidRPr="00232884">
        <w:rPr>
          <w:rFonts w:ascii="Calibri Light" w:hAnsi="Calibri Light" w:cs="Calibri Light"/>
          <w:lang w:val="en-GB"/>
        </w:rPr>
        <w:t>, propulsion system</w:t>
      </w:r>
      <w:r w:rsidRPr="00232884">
        <w:rPr>
          <w:rFonts w:ascii="Calibri Light" w:hAnsi="Calibri Light" w:cs="Calibri Light"/>
          <w:lang w:val="en-GB"/>
        </w:rPr>
        <w:t xml:space="preserve"> and the necessary electronics for flight. In addition, the fuselage location relative to the wing was selected to ensure proper stability. Moreover, we were determined to simplify the construction of a fuselage that would be easy to make and repair.</w:t>
      </w:r>
    </w:p>
    <w:p w14:paraId="787E4415" w14:textId="0F175B01" w:rsidR="00075315" w:rsidRPr="000249DE" w:rsidRDefault="0061269F" w:rsidP="000249DE">
      <w:pPr>
        <w:rPr>
          <w:rFonts w:ascii="Calibri Light" w:hAnsi="Calibri Light" w:cs="Calibri Light"/>
          <w:lang w:val="en-GB"/>
        </w:rPr>
      </w:pPr>
      <w:r w:rsidRPr="00232884">
        <w:rPr>
          <w:rFonts w:ascii="Calibri Light" w:hAnsi="Calibri Light" w:cs="Calibri Light"/>
          <w:lang w:val="en-GB"/>
        </w:rPr>
        <w:t xml:space="preserve">As for landing gear, we decided on three-point landing gear, with the front landing gear equipped with a shock absorber </w:t>
      </w:r>
      <w:r w:rsidR="00181E72" w:rsidRPr="00232884">
        <w:rPr>
          <w:rFonts w:ascii="Calibri Light" w:hAnsi="Calibri Light" w:cs="Calibri Light"/>
          <w:lang w:val="en-GB"/>
        </w:rPr>
        <w:t xml:space="preserve">and </w:t>
      </w:r>
      <w:r w:rsidR="00B25D6D" w:rsidRPr="00232884">
        <w:rPr>
          <w:rFonts w:ascii="Calibri Light" w:hAnsi="Calibri Light" w:cs="Calibri Light"/>
          <w:lang w:val="en-GB"/>
        </w:rPr>
        <w:t xml:space="preserve">commercially available carbon fiber landing gear </w:t>
      </w:r>
      <w:r w:rsidRPr="00232884">
        <w:rPr>
          <w:rFonts w:ascii="Calibri Light" w:hAnsi="Calibri Light" w:cs="Calibri Light"/>
          <w:lang w:val="en-GB"/>
        </w:rPr>
        <w:t>to</w:t>
      </w:r>
      <w:r w:rsidR="00353B71" w:rsidRPr="00232884">
        <w:rPr>
          <w:rFonts w:ascii="Calibri Light" w:hAnsi="Calibri Light" w:cs="Calibri Light"/>
          <w:lang w:val="en-GB"/>
        </w:rPr>
        <w:t xml:space="preserve"> reduce mass and provide</w:t>
      </w:r>
      <w:r w:rsidR="00490416" w:rsidRPr="00232884">
        <w:rPr>
          <w:rFonts w:ascii="Calibri Light" w:hAnsi="Calibri Light" w:cs="Calibri Light"/>
          <w:lang w:val="en-GB"/>
        </w:rPr>
        <w:t xml:space="preserve"> enough amortisation to</w:t>
      </w:r>
      <w:r w:rsidRPr="00232884">
        <w:rPr>
          <w:rFonts w:ascii="Calibri Light" w:hAnsi="Calibri Light" w:cs="Calibri Light"/>
          <w:lang w:val="en-GB"/>
        </w:rPr>
        <w:t xml:space="preserve"> minimize the risk of damage to the aircraft during take-off and</w:t>
      </w:r>
      <w:r w:rsidR="00490416" w:rsidRPr="00232884">
        <w:rPr>
          <w:rFonts w:ascii="Calibri Light" w:hAnsi="Calibri Light" w:cs="Calibri Light"/>
          <w:lang w:val="en-GB"/>
        </w:rPr>
        <w:t xml:space="preserve"> hard</w:t>
      </w:r>
      <w:r w:rsidRPr="00232884">
        <w:rPr>
          <w:rFonts w:ascii="Calibri Light" w:hAnsi="Calibri Light" w:cs="Calibri Light"/>
          <w:lang w:val="en-GB"/>
        </w:rPr>
        <w:t xml:space="preserve"> landing. Due to the long tail boom, we were obliged to choose high landing gear</w:t>
      </w:r>
      <w:r w:rsidR="00511F02" w:rsidRPr="00232884">
        <w:rPr>
          <w:rFonts w:ascii="Calibri Light" w:hAnsi="Calibri Light" w:cs="Calibri Light"/>
          <w:lang w:val="en-GB"/>
        </w:rPr>
        <w:t xml:space="preserve"> to </w:t>
      </w:r>
      <w:r w:rsidR="00CB39D0" w:rsidRPr="00232884">
        <w:rPr>
          <w:rFonts w:ascii="Calibri Light" w:hAnsi="Calibri Light" w:cs="Calibri Light"/>
          <w:lang w:val="en-GB"/>
        </w:rPr>
        <w:t>prevent  tail stri</w:t>
      </w:r>
      <w:r w:rsidR="00511F02" w:rsidRPr="00232884">
        <w:rPr>
          <w:rFonts w:ascii="Calibri Light" w:hAnsi="Calibri Light" w:cs="Calibri Light"/>
          <w:lang w:val="en-GB"/>
        </w:rPr>
        <w:t>ke</w:t>
      </w:r>
      <w:r w:rsidR="000C631A" w:rsidRPr="00232884">
        <w:rPr>
          <w:rFonts w:ascii="Calibri Light" w:hAnsi="Calibri Light" w:cs="Calibri Light"/>
          <w:lang w:val="en-GB"/>
        </w:rPr>
        <w:t xml:space="preserve">. </w:t>
      </w:r>
      <w:r w:rsidRPr="00232884">
        <w:rPr>
          <w:rFonts w:ascii="Calibri Light" w:hAnsi="Calibri Light" w:cs="Calibri Light"/>
          <w:lang w:val="en-GB"/>
        </w:rPr>
        <w:t xml:space="preserve"> </w:t>
      </w:r>
    </w:p>
    <w:p w14:paraId="2CBEA414" w14:textId="77777777" w:rsidR="009C330B" w:rsidRDefault="000249DE" w:rsidP="008B757A">
      <w:pPr>
        <w:keepNext/>
        <w:spacing w:line="360" w:lineRule="auto"/>
        <w:jc w:val="center"/>
      </w:pPr>
      <w:r>
        <w:rPr>
          <w:noProof/>
        </w:rPr>
        <w:drawing>
          <wp:inline distT="0" distB="0" distL="0" distR="0" wp14:anchorId="6D62DCA3" wp14:editId="2AA059B3">
            <wp:extent cx="3804179" cy="2160000"/>
            <wp:effectExtent l="0" t="0" r="6350" b="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5614" b="6944"/>
                    <a:stretch/>
                  </pic:blipFill>
                  <pic:spPr bwMode="auto">
                    <a:xfrm>
                      <a:off x="0" y="0"/>
                      <a:ext cx="3804179" cy="2160000"/>
                    </a:xfrm>
                    <a:prstGeom prst="rect">
                      <a:avLst/>
                    </a:prstGeom>
                    <a:noFill/>
                    <a:ln>
                      <a:noFill/>
                    </a:ln>
                    <a:extLst>
                      <a:ext uri="{53640926-AAD7-44D8-BBD7-CCE9431645EC}">
                        <a14:shadowObscured xmlns:a14="http://schemas.microsoft.com/office/drawing/2010/main"/>
                      </a:ext>
                    </a:extLst>
                  </pic:spPr>
                </pic:pic>
              </a:graphicData>
            </a:graphic>
          </wp:inline>
        </w:drawing>
      </w:r>
    </w:p>
    <w:p w14:paraId="1DAA3D36" w14:textId="079875AE" w:rsidR="284DE8A2" w:rsidRPr="00FC5549" w:rsidRDefault="284DE8A2" w:rsidP="01A7F81E">
      <w:pPr>
        <w:pStyle w:val="Heading3"/>
      </w:pPr>
      <w:bookmarkStart w:id="34" w:name="_Toc125915194"/>
      <w:r w:rsidRPr="00FC5549">
        <w:t>Wing design</w:t>
      </w:r>
      <w:bookmarkEnd w:id="34"/>
    </w:p>
    <w:p w14:paraId="1F750934" w14:textId="76C4D254" w:rsidR="006A0B0F" w:rsidRPr="00232884" w:rsidRDefault="005126C5" w:rsidP="00232884">
      <w:pPr>
        <w:rPr>
          <w:rFonts w:ascii="Calibri Light" w:hAnsi="Calibri Light" w:cs="Calibri Light"/>
          <w:lang w:val="en-GB"/>
        </w:rPr>
      </w:pPr>
      <w:r w:rsidRPr="00232884">
        <w:rPr>
          <w:rFonts w:ascii="Calibri Light" w:hAnsi="Calibri Light" w:cs="Calibri Light"/>
          <w:lang w:val="en-GB"/>
        </w:rPr>
        <w:t xml:space="preserve">After second stage of optimization we decided </w:t>
      </w:r>
      <w:r w:rsidR="003671DE">
        <w:rPr>
          <w:rFonts w:ascii="Calibri Light" w:hAnsi="Calibri Light" w:cs="Calibri Light"/>
          <w:lang w:val="en-GB"/>
        </w:rPr>
        <w:t>to use</w:t>
      </w:r>
      <w:r w:rsidRPr="00232884">
        <w:rPr>
          <w:rFonts w:ascii="Calibri Light" w:hAnsi="Calibri Light" w:cs="Calibri Light"/>
          <w:lang w:val="en-GB"/>
        </w:rPr>
        <w:t xml:space="preserve"> 216</w:t>
      </w:r>
      <w:r w:rsidR="00852711">
        <w:rPr>
          <w:rFonts w:ascii="Calibri Light" w:hAnsi="Calibri Light" w:cs="Calibri Light"/>
          <w:lang w:val="en-GB"/>
        </w:rPr>
        <w:t xml:space="preserve"> </w:t>
      </w:r>
      <w:r w:rsidRPr="00232884">
        <w:rPr>
          <w:rFonts w:ascii="Calibri Light" w:hAnsi="Calibri Light" w:cs="Calibri Light"/>
          <w:lang w:val="en-GB"/>
        </w:rPr>
        <w:t>in wingspan and 15 AR. We assumed</w:t>
      </w:r>
      <w:r w:rsidR="005D3A26" w:rsidRPr="00232884">
        <w:rPr>
          <w:rFonts w:ascii="Calibri Light" w:hAnsi="Calibri Light" w:cs="Calibri Light"/>
          <w:lang w:val="en-GB"/>
        </w:rPr>
        <w:t xml:space="preserve"> </w:t>
      </w:r>
      <w:r w:rsidR="007A2264" w:rsidRPr="00232884">
        <w:rPr>
          <w:rFonts w:ascii="Calibri Light" w:hAnsi="Calibri Light" w:cs="Calibri Light"/>
          <w:lang w:val="en-GB"/>
        </w:rPr>
        <w:t>TR</w:t>
      </w:r>
      <w:r w:rsidR="6600E274" w:rsidRPr="00232884">
        <w:rPr>
          <w:rFonts w:ascii="Calibri Light" w:hAnsi="Calibri Light" w:cs="Calibri Light"/>
          <w:lang w:val="en-GB"/>
        </w:rPr>
        <w:t xml:space="preserve"> </w:t>
      </w:r>
      <w:r w:rsidR="005D3A26" w:rsidRPr="00232884">
        <w:rPr>
          <w:rFonts w:ascii="Calibri Light" w:hAnsi="Calibri Light" w:cs="Calibri Light"/>
          <w:lang w:val="en-GB"/>
        </w:rPr>
        <w:t>between</w:t>
      </w:r>
      <w:r w:rsidR="6600E274" w:rsidRPr="00232884">
        <w:rPr>
          <w:rFonts w:ascii="Calibri Light" w:hAnsi="Calibri Light" w:cs="Calibri Light"/>
          <w:lang w:val="en-GB"/>
        </w:rPr>
        <w:t xml:space="preserve"> 0.5 – 0.6</w:t>
      </w:r>
      <w:r w:rsidR="00BE5F7D" w:rsidRPr="00232884">
        <w:rPr>
          <w:rFonts w:ascii="Calibri Light" w:hAnsi="Calibri Light" w:cs="Calibri Light"/>
          <w:lang w:val="en-GB"/>
        </w:rPr>
        <w:t xml:space="preserve"> </w:t>
      </w:r>
      <w:r w:rsidR="00326E6C" w:rsidRPr="00232884">
        <w:rPr>
          <w:rFonts w:ascii="Calibri Light" w:hAnsi="Calibri Light" w:cs="Calibri Light"/>
          <w:lang w:val="en-GB"/>
        </w:rPr>
        <w:t xml:space="preserve">to achieve optimal </w:t>
      </w:r>
      <w:r w:rsidR="0066221D" w:rsidRPr="00232884">
        <w:rPr>
          <w:rFonts w:ascii="Calibri Light" w:hAnsi="Calibri Light" w:cs="Calibri Light"/>
          <w:lang w:val="en-GB"/>
        </w:rPr>
        <w:t>lift distribution along wingspan</w:t>
      </w:r>
      <w:r w:rsidR="00326E6C" w:rsidRPr="00232884">
        <w:rPr>
          <w:rFonts w:ascii="Calibri Light" w:hAnsi="Calibri Light" w:cs="Calibri Light"/>
          <w:lang w:val="en-GB"/>
        </w:rPr>
        <w:t xml:space="preserve"> </w:t>
      </w:r>
      <w:r w:rsidR="00460C39" w:rsidRPr="00232884">
        <w:rPr>
          <w:rFonts w:ascii="Calibri Light" w:hAnsi="Calibri Light" w:cs="Calibri Light"/>
          <w:lang w:val="en-GB"/>
        </w:rPr>
        <w:t>to reduce</w:t>
      </w:r>
      <w:r w:rsidR="00326E6C" w:rsidRPr="00232884">
        <w:rPr>
          <w:rFonts w:ascii="Calibri Light" w:hAnsi="Calibri Light" w:cs="Calibri Light"/>
          <w:lang w:val="en-GB"/>
        </w:rPr>
        <w:t xml:space="preserve"> spar mass</w:t>
      </w:r>
      <w:r w:rsidR="6600E274" w:rsidRPr="00232884">
        <w:rPr>
          <w:rFonts w:ascii="Calibri Light" w:hAnsi="Calibri Light" w:cs="Calibri Light"/>
          <w:lang w:val="en-GB"/>
        </w:rPr>
        <w:t>.</w:t>
      </w:r>
      <w:r w:rsidR="00AD59AB" w:rsidRPr="00232884">
        <w:rPr>
          <w:rFonts w:ascii="Calibri Light" w:hAnsi="Calibri Light" w:cs="Calibri Light"/>
          <w:lang w:val="en-GB"/>
        </w:rPr>
        <w:t xml:space="preserve"> </w:t>
      </w:r>
      <w:r w:rsidR="6600E274" w:rsidRPr="00232884">
        <w:rPr>
          <w:rFonts w:ascii="Calibri Light" w:hAnsi="Calibri Light" w:cs="Calibri Light"/>
          <w:lang w:val="en-GB"/>
        </w:rPr>
        <w:t>The next step was predicting the achievable speed of the aircraft at the end of take-off roll</w:t>
      </w:r>
      <w:r w:rsidR="003671DE">
        <w:rPr>
          <w:rFonts w:ascii="Calibri Light" w:hAnsi="Calibri Light" w:cs="Calibri Light"/>
          <w:lang w:val="en-GB"/>
        </w:rPr>
        <w:t>,</w:t>
      </w:r>
      <w:r w:rsidR="007A2264" w:rsidRPr="00232884">
        <w:rPr>
          <w:rFonts w:ascii="Calibri Light" w:hAnsi="Calibri Light" w:cs="Calibri Light"/>
          <w:lang w:val="en-GB"/>
        </w:rPr>
        <w:t xml:space="preserve"> basing on tested propulsion performance</w:t>
      </w:r>
      <w:r w:rsidR="6600E274" w:rsidRPr="00232884">
        <w:rPr>
          <w:rFonts w:ascii="Calibri Light" w:hAnsi="Calibri Light" w:cs="Calibri Light"/>
          <w:lang w:val="en-GB"/>
        </w:rPr>
        <w:t xml:space="preserve">. </w:t>
      </w:r>
      <w:r w:rsidR="00FA2677">
        <w:rPr>
          <w:rFonts w:ascii="Calibri Light" w:hAnsi="Calibri Light" w:cs="Calibri Light"/>
          <w:lang w:val="en-GB"/>
        </w:rPr>
        <w:t>Using</w:t>
      </w:r>
      <w:r w:rsidR="006677E2">
        <w:rPr>
          <w:rFonts w:ascii="Calibri Light" w:hAnsi="Calibri Light" w:cs="Calibri Light"/>
          <w:lang w:val="en-GB"/>
        </w:rPr>
        <w:t xml:space="preserve"> p</w:t>
      </w:r>
      <w:r w:rsidR="0040438B">
        <w:rPr>
          <w:rFonts w:ascii="Calibri Light" w:hAnsi="Calibri Light" w:cs="Calibri Light"/>
          <w:lang w:val="en-GB"/>
        </w:rPr>
        <w:t>reviously mentioned</w:t>
      </w:r>
      <w:r w:rsidR="00A13A4A" w:rsidRPr="00232884">
        <w:rPr>
          <w:rFonts w:ascii="Calibri Light" w:hAnsi="Calibri Light" w:cs="Calibri Light"/>
          <w:lang w:val="en-GB"/>
        </w:rPr>
        <w:t xml:space="preserve"> </w:t>
      </w:r>
      <w:r w:rsidR="009717D8">
        <w:rPr>
          <w:rFonts w:ascii="Calibri Light" w:hAnsi="Calibri Light" w:cs="Calibri Light"/>
          <w:lang w:val="en-GB"/>
        </w:rPr>
        <w:t>MATLAB</w:t>
      </w:r>
      <w:r w:rsidR="6600E274" w:rsidRPr="00232884">
        <w:rPr>
          <w:rFonts w:ascii="Calibri Light" w:hAnsi="Calibri Light" w:cs="Calibri Light"/>
          <w:lang w:val="en-GB"/>
        </w:rPr>
        <w:t xml:space="preserve"> script for take-off analysis and</w:t>
      </w:r>
      <w:r w:rsidR="00A13A4A" w:rsidRPr="00232884">
        <w:rPr>
          <w:rFonts w:ascii="Calibri Light" w:hAnsi="Calibri Light" w:cs="Calibri Light"/>
          <w:lang w:val="en-GB"/>
        </w:rPr>
        <w:t xml:space="preserve"> </w:t>
      </w:r>
      <w:r w:rsidR="002B78AF" w:rsidRPr="00232884">
        <w:rPr>
          <w:rFonts w:ascii="Calibri Light" w:hAnsi="Calibri Light" w:cs="Calibri Light"/>
          <w:lang w:val="en-GB"/>
        </w:rPr>
        <w:t>measured propulsion performance</w:t>
      </w:r>
      <w:r w:rsidR="00585100">
        <w:rPr>
          <w:rFonts w:ascii="Calibri Light" w:hAnsi="Calibri Light" w:cs="Calibri Light"/>
          <w:lang w:val="en-GB"/>
        </w:rPr>
        <w:t>,</w:t>
      </w:r>
      <w:r w:rsidR="002B78AF" w:rsidRPr="00232884">
        <w:rPr>
          <w:rFonts w:ascii="Calibri Light" w:hAnsi="Calibri Light" w:cs="Calibri Light"/>
          <w:lang w:val="en-GB"/>
        </w:rPr>
        <w:t xml:space="preserve"> we</w:t>
      </w:r>
      <w:r w:rsidR="6600E274" w:rsidRPr="00232884">
        <w:rPr>
          <w:rFonts w:ascii="Calibri Light" w:hAnsi="Calibri Light" w:cs="Calibri Light"/>
          <w:lang w:val="en-GB"/>
        </w:rPr>
        <w:t xml:space="preserve"> predicted the take-off speed to be </w:t>
      </w:r>
      <w:r w:rsidR="00481AFB">
        <w:rPr>
          <w:rFonts w:ascii="Calibri Light" w:hAnsi="Calibri Light" w:cs="Calibri Light"/>
          <w:lang w:val="en-GB"/>
        </w:rPr>
        <w:t>2</w:t>
      </w:r>
      <w:r w:rsidR="6600E274" w:rsidRPr="00232884">
        <w:rPr>
          <w:rFonts w:ascii="Calibri Light" w:hAnsi="Calibri Light" w:cs="Calibri Light"/>
          <w:lang w:val="en-GB"/>
        </w:rPr>
        <w:t>9</w:t>
      </w:r>
      <w:r w:rsidR="00481AFB">
        <w:rPr>
          <w:rFonts w:ascii="Calibri Light" w:hAnsi="Calibri Light" w:cs="Calibri Light"/>
          <w:lang w:val="en-GB"/>
        </w:rPr>
        <w:t>.5 ft</w:t>
      </w:r>
      <w:r w:rsidR="6600E274" w:rsidRPr="00232884">
        <w:rPr>
          <w:rFonts w:ascii="Calibri Light" w:hAnsi="Calibri Light" w:cs="Calibri Light"/>
          <w:lang w:val="en-GB"/>
        </w:rPr>
        <w:t xml:space="preserve">/s for MTOW = </w:t>
      </w:r>
      <w:commentRangeStart w:id="35"/>
      <w:r w:rsidR="6600E274" w:rsidRPr="00232884">
        <w:rPr>
          <w:rFonts w:ascii="Calibri Light" w:hAnsi="Calibri Light" w:cs="Calibri Light"/>
          <w:lang w:val="en-GB"/>
        </w:rPr>
        <w:t>16kg</w:t>
      </w:r>
      <w:commentRangeEnd w:id="35"/>
      <w:r w:rsidR="000634AE">
        <w:rPr>
          <w:rStyle w:val="CommentReference"/>
        </w:rPr>
        <w:commentReference w:id="35"/>
      </w:r>
      <w:r w:rsidR="6600E274" w:rsidRPr="00232884">
        <w:rPr>
          <w:rFonts w:ascii="Calibri Light" w:hAnsi="Calibri Light" w:cs="Calibri Light"/>
          <w:lang w:val="en-GB"/>
        </w:rPr>
        <w:t xml:space="preserve">. </w:t>
      </w:r>
      <w:r w:rsidR="00E8414D" w:rsidRPr="00232884">
        <w:rPr>
          <w:rFonts w:ascii="Calibri Light" w:hAnsi="Calibri Light" w:cs="Calibri Light"/>
          <w:lang w:val="en-GB"/>
        </w:rPr>
        <w:t xml:space="preserve">We assumed </w:t>
      </w:r>
      <w:r w:rsidR="000A76FC" w:rsidRPr="00232884">
        <w:rPr>
          <w:rFonts w:ascii="Calibri Light" w:hAnsi="Calibri Light" w:cs="Calibri Light"/>
          <w:lang w:val="en-GB"/>
        </w:rPr>
        <w:t>23.33 kts</w:t>
      </w:r>
      <w:r w:rsidR="00E8414D" w:rsidRPr="00232884">
        <w:rPr>
          <w:rFonts w:ascii="Calibri Light" w:hAnsi="Calibri Light" w:cs="Calibri Light"/>
          <w:lang w:val="en-GB"/>
        </w:rPr>
        <w:t xml:space="preserve"> </w:t>
      </w:r>
      <w:r w:rsidR="6600E274" w:rsidRPr="00232884">
        <w:rPr>
          <w:rFonts w:ascii="Calibri Light" w:hAnsi="Calibri Light" w:cs="Calibri Light"/>
          <w:lang w:val="en-GB"/>
        </w:rPr>
        <w:t>cruise speed</w:t>
      </w:r>
      <w:r w:rsidR="00D705CD" w:rsidRPr="00232884">
        <w:rPr>
          <w:rFonts w:ascii="Calibri Light" w:hAnsi="Calibri Light" w:cs="Calibri Light"/>
          <w:lang w:val="en-GB"/>
        </w:rPr>
        <w:t xml:space="preserve">, </w:t>
      </w:r>
      <w:r w:rsidR="009F1779">
        <w:rPr>
          <w:rFonts w:ascii="Calibri Light" w:hAnsi="Calibri Light" w:cs="Calibri Light"/>
          <w:lang w:val="en-GB"/>
        </w:rPr>
        <w:t xml:space="preserve">which </w:t>
      </w:r>
      <w:r w:rsidR="005C6FF9" w:rsidRPr="00232884">
        <w:rPr>
          <w:rFonts w:ascii="Calibri Light" w:hAnsi="Calibri Light" w:cs="Calibri Light"/>
          <w:lang w:val="en-GB"/>
        </w:rPr>
        <w:t xml:space="preserve">is </w:t>
      </w:r>
      <w:r w:rsidR="000453D6" w:rsidRPr="00232884">
        <w:rPr>
          <w:rFonts w:ascii="Calibri Light" w:hAnsi="Calibri Light" w:cs="Calibri Light"/>
          <w:lang w:val="en-GB"/>
        </w:rPr>
        <w:t xml:space="preserve">1/3 higher than stall speed </w:t>
      </w:r>
      <w:r w:rsidR="6600E274" w:rsidRPr="00232884">
        <w:rPr>
          <w:rFonts w:ascii="Calibri Light" w:hAnsi="Calibri Light" w:cs="Calibri Light"/>
          <w:lang w:val="en-GB"/>
        </w:rPr>
        <w:t xml:space="preserve">. </w:t>
      </w:r>
      <w:r w:rsidR="003A2210" w:rsidRPr="00232884">
        <w:rPr>
          <w:rFonts w:ascii="Calibri Light" w:hAnsi="Calibri Light" w:cs="Calibri Light"/>
          <w:lang w:val="en-GB"/>
        </w:rPr>
        <w:t>Our</w:t>
      </w:r>
      <w:r w:rsidR="00D705CD" w:rsidRPr="00232884">
        <w:rPr>
          <w:rFonts w:ascii="Calibri Light" w:hAnsi="Calibri Light" w:cs="Calibri Light"/>
          <w:lang w:val="en-GB"/>
        </w:rPr>
        <w:t xml:space="preserve"> </w:t>
      </w:r>
      <w:r w:rsidR="6600E274" w:rsidRPr="00232884">
        <w:rPr>
          <w:rFonts w:ascii="Calibri Light" w:hAnsi="Calibri Light" w:cs="Calibri Light"/>
          <w:lang w:val="en-GB"/>
        </w:rPr>
        <w:t xml:space="preserve">experience with similar airframes from previous competitions suggests that the </w:t>
      </w:r>
      <w:r w:rsidR="00315F8F" w:rsidRPr="00232884">
        <w:rPr>
          <w:rFonts w:ascii="Calibri Light" w:hAnsi="Calibri Light" w:cs="Calibri Light"/>
          <w:lang w:val="en-GB"/>
        </w:rPr>
        <w:t>Re</w:t>
      </w:r>
      <w:r w:rsidR="008E49EC">
        <w:rPr>
          <w:rFonts w:ascii="Calibri Light" w:hAnsi="Calibri Light" w:cs="Calibri Light"/>
          <w:vertAlign w:val="subscript"/>
          <w:lang w:val="en-GB"/>
        </w:rPr>
        <w:t>MIN</w:t>
      </w:r>
      <w:r w:rsidR="6600E274" w:rsidRPr="00232884">
        <w:rPr>
          <w:rFonts w:ascii="Calibri Light" w:hAnsi="Calibri Light" w:cs="Calibri Light"/>
          <w:lang w:val="en-GB"/>
        </w:rPr>
        <w:t xml:space="preserve"> value should be no less than 225 000. These conditions, paired with the wingspan set to 216</w:t>
      </w:r>
      <w:r w:rsidR="00F778F2" w:rsidRPr="00232884">
        <w:rPr>
          <w:rFonts w:ascii="Calibri Light" w:hAnsi="Calibri Light" w:cs="Calibri Light"/>
          <w:lang w:val="en-GB"/>
        </w:rPr>
        <w:t xml:space="preserve"> </w:t>
      </w:r>
      <w:r w:rsidR="008E49EC">
        <w:rPr>
          <w:rFonts w:ascii="Calibri Light" w:hAnsi="Calibri Light" w:cs="Calibri Light"/>
          <w:lang w:val="en-GB"/>
        </w:rPr>
        <w:t xml:space="preserve">in </w:t>
      </w:r>
      <w:r w:rsidR="00F778F2" w:rsidRPr="00232884">
        <w:rPr>
          <w:rFonts w:ascii="Calibri Light" w:hAnsi="Calibri Light" w:cs="Calibri Light"/>
          <w:lang w:val="en-GB"/>
        </w:rPr>
        <w:t>during optimization</w:t>
      </w:r>
      <w:r w:rsidR="6600E274" w:rsidRPr="00232884">
        <w:rPr>
          <w:rFonts w:ascii="Calibri Light" w:hAnsi="Calibri Light" w:cs="Calibri Light"/>
          <w:lang w:val="en-GB"/>
        </w:rPr>
        <w:t xml:space="preserve">, </w:t>
      </w:r>
      <w:r w:rsidR="00FC29E6" w:rsidRPr="00232884">
        <w:rPr>
          <w:rFonts w:ascii="Calibri Light" w:hAnsi="Calibri Light" w:cs="Calibri Light"/>
          <w:lang w:val="en-GB"/>
        </w:rPr>
        <w:t xml:space="preserve">led </w:t>
      </w:r>
      <w:r w:rsidR="00BA1E17" w:rsidRPr="00232884">
        <w:rPr>
          <w:rFonts w:ascii="Calibri Light" w:hAnsi="Calibri Light" w:cs="Calibri Light"/>
          <w:lang w:val="en-GB"/>
        </w:rPr>
        <w:t xml:space="preserve">us to wing </w:t>
      </w:r>
      <w:r w:rsidR="000F72AB">
        <w:rPr>
          <w:rFonts w:ascii="Calibri Light" w:hAnsi="Calibri Light" w:cs="Calibri Light"/>
          <w:lang w:val="en-GB"/>
        </w:rPr>
        <w:t>16.3 in</w:t>
      </w:r>
      <w:r w:rsidR="00BA1E17" w:rsidRPr="00232884">
        <w:rPr>
          <w:rFonts w:ascii="Calibri Light" w:hAnsi="Calibri Light" w:cs="Calibri Light"/>
          <w:lang w:val="en-GB"/>
        </w:rPr>
        <w:t xml:space="preserve"> root chord</w:t>
      </w:r>
      <w:r w:rsidR="00774139" w:rsidRPr="00232884">
        <w:rPr>
          <w:rFonts w:ascii="Calibri Light" w:hAnsi="Calibri Light" w:cs="Calibri Light"/>
          <w:lang w:val="en-GB"/>
        </w:rPr>
        <w:t xml:space="preserve">, </w:t>
      </w:r>
      <w:r w:rsidR="00836AD5">
        <w:rPr>
          <w:rFonts w:ascii="Calibri Light" w:hAnsi="Calibri Light" w:cs="Calibri Light"/>
          <w:lang w:val="en-GB"/>
        </w:rPr>
        <w:t>10 in</w:t>
      </w:r>
      <w:r w:rsidR="00774139" w:rsidRPr="00232884">
        <w:rPr>
          <w:rFonts w:ascii="Calibri Light" w:hAnsi="Calibri Light" w:cs="Calibri Light"/>
          <w:lang w:val="en-GB"/>
        </w:rPr>
        <w:t xml:space="preserve"> tip chord and </w:t>
      </w:r>
      <w:r w:rsidR="00E73D4C">
        <w:rPr>
          <w:rFonts w:ascii="Calibri Light" w:hAnsi="Calibri Light" w:cs="Calibri Light"/>
          <w:lang w:val="en-GB"/>
        </w:rPr>
        <w:t>14.6 in</w:t>
      </w:r>
      <w:r w:rsidR="00774139" w:rsidRPr="00232884">
        <w:rPr>
          <w:rFonts w:ascii="Calibri Light" w:hAnsi="Calibri Light" w:cs="Calibri Light"/>
          <w:lang w:val="en-GB"/>
        </w:rPr>
        <w:t xml:space="preserve"> MAC</w:t>
      </w:r>
      <w:r w:rsidR="00E30326">
        <w:rPr>
          <w:rFonts w:ascii="Calibri Light" w:hAnsi="Calibri Light" w:cs="Calibri Light"/>
          <w:lang w:val="en-GB"/>
        </w:rPr>
        <w:t>.</w:t>
      </w:r>
    </w:p>
    <w:p w14:paraId="49D4F14A" w14:textId="05FCD1C5" w:rsidR="00DD5F43" w:rsidRPr="00E3738F" w:rsidRDefault="009D7D91" w:rsidP="003230C2">
      <w:pPr>
        <w:rPr>
          <w:rFonts w:ascii="Calibri" w:eastAsia="Calibri" w:hAnsi="Calibri" w:cs="Calibri"/>
          <w:sz w:val="22"/>
          <w:lang w:val="en-GB"/>
        </w:rPr>
      </w:pPr>
      <w:r w:rsidRPr="00232884">
        <w:rPr>
          <w:rFonts w:ascii="Calibri Light" w:hAnsi="Calibri Light" w:cs="Calibri Light"/>
          <w:lang w:val="en-GB"/>
        </w:rPr>
        <w:t>The wing</w:t>
      </w:r>
      <w:r w:rsidR="00952422" w:rsidRPr="00232884">
        <w:rPr>
          <w:rFonts w:ascii="Calibri Light" w:hAnsi="Calibri Light" w:cs="Calibri Light"/>
          <w:lang w:val="en-GB"/>
        </w:rPr>
        <w:t xml:space="preserve"> </w:t>
      </w:r>
      <w:r w:rsidRPr="00232884">
        <w:rPr>
          <w:rFonts w:ascii="Calibri Light" w:hAnsi="Calibri Light" w:cs="Calibri Light"/>
          <w:lang w:val="en-GB"/>
        </w:rPr>
        <w:t>was divided into multi</w:t>
      </w:r>
      <w:r w:rsidR="00BA4B65" w:rsidRPr="00232884">
        <w:rPr>
          <w:rFonts w:ascii="Calibri Light" w:hAnsi="Calibri Light" w:cs="Calibri Light"/>
          <w:lang w:val="en-GB"/>
        </w:rPr>
        <w:t>-</w:t>
      </w:r>
      <w:r w:rsidRPr="00232884">
        <w:rPr>
          <w:rFonts w:ascii="Calibri Light" w:hAnsi="Calibri Light" w:cs="Calibri Light"/>
          <w:lang w:val="en-GB"/>
        </w:rPr>
        <w:t>trapezoidal</w:t>
      </w:r>
      <w:r w:rsidR="0037547C" w:rsidRPr="00232884">
        <w:rPr>
          <w:rFonts w:ascii="Calibri Light" w:hAnsi="Calibri Light" w:cs="Calibri Light"/>
          <w:lang w:val="en-GB"/>
        </w:rPr>
        <w:t xml:space="preserve"> segments</w:t>
      </w:r>
      <w:r w:rsidR="00B33DD7" w:rsidRPr="00232884">
        <w:rPr>
          <w:rFonts w:ascii="Calibri Light" w:hAnsi="Calibri Light" w:cs="Calibri Light"/>
          <w:lang w:val="en-GB"/>
        </w:rPr>
        <w:t xml:space="preserve"> to obtain </w:t>
      </w:r>
      <w:r w:rsidR="00BA4B65" w:rsidRPr="00232884">
        <w:rPr>
          <w:rFonts w:ascii="Calibri Light" w:hAnsi="Calibri Light" w:cs="Calibri Light"/>
          <w:lang w:val="en-GB"/>
        </w:rPr>
        <w:t xml:space="preserve">a </w:t>
      </w:r>
      <w:r w:rsidR="6600E274" w:rsidRPr="00232884">
        <w:rPr>
          <w:rFonts w:ascii="Calibri Light" w:hAnsi="Calibri Light" w:cs="Calibri Light"/>
          <w:lang w:val="en-GB"/>
        </w:rPr>
        <w:t>half-elliptical</w:t>
      </w:r>
      <w:r w:rsidR="00260EB1" w:rsidRPr="00232884">
        <w:rPr>
          <w:rFonts w:ascii="Calibri Light" w:hAnsi="Calibri Light" w:cs="Calibri Light"/>
          <w:lang w:val="en-GB"/>
        </w:rPr>
        <w:t xml:space="preserve"> outlin</w:t>
      </w:r>
      <w:r w:rsidR="002B126C">
        <w:rPr>
          <w:rFonts w:ascii="Calibri Light" w:hAnsi="Calibri Light" w:cs="Calibri Light"/>
          <w:lang w:val="en-GB"/>
        </w:rPr>
        <w:t>e, which</w:t>
      </w:r>
      <w:r w:rsidR="00D57885" w:rsidRPr="00232884">
        <w:rPr>
          <w:rFonts w:ascii="Calibri Light" w:hAnsi="Calibri Light" w:cs="Calibri Light"/>
          <w:lang w:val="en-GB"/>
        </w:rPr>
        <w:t xml:space="preserve"> was chosen</w:t>
      </w:r>
      <w:r w:rsidR="6600E274" w:rsidRPr="00232884">
        <w:rPr>
          <w:rFonts w:ascii="Calibri Light" w:hAnsi="Calibri Light" w:cs="Calibri Light"/>
          <w:lang w:val="en-GB"/>
        </w:rPr>
        <w:t xml:space="preserve"> to lower induced drag. </w:t>
      </w:r>
      <w:r w:rsidR="000F04AA" w:rsidRPr="00232884">
        <w:rPr>
          <w:rFonts w:ascii="Calibri Light" w:hAnsi="Calibri Light" w:cs="Calibri Light"/>
          <w:lang w:val="en-GB"/>
        </w:rPr>
        <w:t xml:space="preserve">A straight </w:t>
      </w:r>
      <w:r w:rsidR="6600E274" w:rsidRPr="00232884">
        <w:rPr>
          <w:rFonts w:ascii="Calibri Light" w:hAnsi="Calibri Light" w:cs="Calibri Light"/>
          <w:lang w:val="en-GB"/>
        </w:rPr>
        <w:t>trailing edge minimalizes 3D flow behind the wing [</w:t>
      </w:r>
      <w:r w:rsidR="00ED1BC3">
        <w:rPr>
          <w:rFonts w:ascii="Calibri Light" w:hAnsi="Calibri Light" w:cs="Calibri Light"/>
          <w:lang w:val="en-GB"/>
        </w:rPr>
        <w:t>1</w:t>
      </w:r>
      <w:r w:rsidR="6600E274" w:rsidRPr="00232884">
        <w:rPr>
          <w:rFonts w:ascii="Calibri Light" w:hAnsi="Calibri Light" w:cs="Calibri Light"/>
          <w:lang w:val="en-GB"/>
        </w:rPr>
        <w:t>]</w:t>
      </w:r>
      <w:r w:rsidR="00774DCE">
        <w:rPr>
          <w:rFonts w:ascii="Calibri Light" w:hAnsi="Calibri Light" w:cs="Calibri Light"/>
          <w:lang w:val="en-GB"/>
        </w:rPr>
        <w:t>.</w:t>
      </w:r>
      <w:r w:rsidR="6600E274" w:rsidRPr="00232884">
        <w:rPr>
          <w:rFonts w:ascii="Calibri Light" w:hAnsi="Calibri Light" w:cs="Calibri Light"/>
          <w:lang w:val="en-GB"/>
        </w:rPr>
        <w:t xml:space="preserve"> This year’s maximum part dimension restriction rule forced us to divide the wing into five sections, each of equal wingspan. </w:t>
      </w:r>
      <w:commentRangeStart w:id="36"/>
      <w:r w:rsidR="6600E274" w:rsidRPr="00232884">
        <w:rPr>
          <w:rFonts w:ascii="Calibri Light" w:hAnsi="Calibri Light" w:cs="Calibri Light"/>
          <w:lang w:val="en-GB"/>
        </w:rPr>
        <w:t>Dihedr</w:t>
      </w:r>
      <w:commentRangeEnd w:id="36"/>
      <w:r w:rsidR="00D171D9">
        <w:rPr>
          <w:rStyle w:val="CommentReference"/>
        </w:rPr>
        <w:commentReference w:id="36"/>
      </w:r>
      <w:r w:rsidR="6600E274" w:rsidRPr="00232884">
        <w:rPr>
          <w:rFonts w:ascii="Calibri Light" w:hAnsi="Calibri Light" w:cs="Calibri Light"/>
          <w:lang w:val="en-GB"/>
        </w:rPr>
        <w:t>al was applied to mid-and outer sections to improve the spiral stability (</w:t>
      </w:r>
      <w:commentRangeStart w:id="37"/>
      <w:r w:rsidR="6600E274" w:rsidRPr="00232884">
        <w:rPr>
          <w:rFonts w:ascii="Calibri Light" w:hAnsi="Calibri Light" w:cs="Calibri Light"/>
          <w:lang w:val="en-GB"/>
        </w:rPr>
        <w:t>described in section [XXX</w:t>
      </w:r>
      <w:commentRangeEnd w:id="37"/>
      <w:r w:rsidR="00F239B3">
        <w:rPr>
          <w:rStyle w:val="CommentReference"/>
        </w:rPr>
        <w:commentReference w:id="37"/>
      </w:r>
      <w:r w:rsidR="6600E274" w:rsidRPr="00232884">
        <w:rPr>
          <w:rFonts w:ascii="Calibri Light" w:hAnsi="Calibri Light" w:cs="Calibri Light"/>
          <w:lang w:val="en-GB"/>
        </w:rPr>
        <w:t xml:space="preserve">]). </w:t>
      </w:r>
      <w:r w:rsidR="0060000F" w:rsidRPr="00232884">
        <w:rPr>
          <w:rFonts w:ascii="Calibri Light" w:hAnsi="Calibri Light" w:cs="Calibri Light"/>
          <w:lang w:val="en-GB"/>
        </w:rPr>
        <w:t>The ailerons were divided into three sections for better</w:t>
      </w:r>
      <w:r w:rsidR="00522780" w:rsidRPr="00232884">
        <w:rPr>
          <w:rFonts w:ascii="Calibri Light" w:hAnsi="Calibri Light" w:cs="Calibri Light"/>
          <w:lang w:val="en-GB"/>
        </w:rPr>
        <w:t xml:space="preserve"> steering </w:t>
      </w:r>
      <w:r w:rsidR="0095279C" w:rsidRPr="00232884">
        <w:rPr>
          <w:rFonts w:ascii="Calibri Light" w:hAnsi="Calibri Light" w:cs="Calibri Light"/>
          <w:lang w:val="en-GB"/>
        </w:rPr>
        <w:t>e</w:t>
      </w:r>
      <w:r w:rsidR="0060000F" w:rsidRPr="00232884">
        <w:rPr>
          <w:rFonts w:ascii="Calibri Light" w:hAnsi="Calibri Light" w:cs="Calibri Light"/>
          <w:lang w:val="en-GB"/>
        </w:rPr>
        <w:t>fficacy and redundancy</w:t>
      </w:r>
      <w:r w:rsidR="6600E274" w:rsidRPr="00232884">
        <w:rPr>
          <w:rFonts w:ascii="Calibri Light" w:hAnsi="Calibri Light" w:cs="Calibri Light"/>
          <w:lang w:val="en-GB"/>
        </w:rPr>
        <w:t xml:space="preserve">. </w:t>
      </w:r>
    </w:p>
    <w:p w14:paraId="5E66BCC1" w14:textId="19AC836D" w:rsidR="00E30654" w:rsidRPr="005A5849" w:rsidRDefault="003230C2" w:rsidP="008B757A">
      <w:pPr>
        <w:keepNext/>
        <w:spacing w:line="360" w:lineRule="auto"/>
        <w:jc w:val="center"/>
      </w:pPr>
      <w:r>
        <w:rPr>
          <w:rFonts w:ascii="Calibri" w:eastAsia="Calibri" w:hAnsi="Calibri" w:cs="Calibri"/>
          <w:noProof/>
          <w:sz w:val="22"/>
        </w:rPr>
        <w:drawing>
          <wp:inline distT="0" distB="0" distL="0" distR="0" wp14:anchorId="4ABF386F" wp14:editId="3E338FA3">
            <wp:extent cx="4621285" cy="1980000"/>
            <wp:effectExtent l="0" t="0" r="8255" b="127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6466" b="18053"/>
                    <a:stretch/>
                  </pic:blipFill>
                  <pic:spPr bwMode="auto">
                    <a:xfrm>
                      <a:off x="0" y="0"/>
                      <a:ext cx="4621285" cy="1980000"/>
                    </a:xfrm>
                    <a:prstGeom prst="rect">
                      <a:avLst/>
                    </a:prstGeom>
                    <a:noFill/>
                    <a:ln>
                      <a:noFill/>
                    </a:ln>
                    <a:extLst>
                      <a:ext uri="{53640926-AAD7-44D8-BBD7-CCE9431645EC}">
                        <a14:shadowObscured xmlns:a14="http://schemas.microsoft.com/office/drawing/2010/main"/>
                      </a:ext>
                    </a:extLst>
                  </pic:spPr>
                </pic:pic>
              </a:graphicData>
            </a:graphic>
          </wp:inline>
        </w:drawing>
      </w:r>
    </w:p>
    <w:p w14:paraId="34B6641F" w14:textId="5F1E7530" w:rsidR="00B9095D" w:rsidRPr="00047E6B" w:rsidRDefault="00B9095D" w:rsidP="408CF9A2">
      <w:pPr>
        <w:spacing w:line="257" w:lineRule="auto"/>
        <w:rPr>
          <w:rFonts w:ascii="Calibri" w:eastAsia="Calibri" w:hAnsi="Calibri" w:cs="Calibri"/>
          <w:szCs w:val="24"/>
        </w:rPr>
      </w:pPr>
      <w:r w:rsidRPr="00047E6B">
        <w:rPr>
          <w:rFonts w:ascii="Calibri" w:eastAsia="Calibri" w:hAnsi="Calibri" w:cs="Calibri"/>
          <w:szCs w:val="24"/>
          <w:highlight w:val="magenta"/>
        </w:rPr>
        <w:t>Rysunek przekroje i skręcenia</w:t>
      </w:r>
    </w:p>
    <w:p w14:paraId="010FB9A1" w14:textId="36BB099E" w:rsidR="17E102F3" w:rsidRPr="00FC5549" w:rsidRDefault="17E102F3" w:rsidP="01A7F81E">
      <w:pPr>
        <w:pStyle w:val="Heading3"/>
      </w:pPr>
      <w:bookmarkStart w:id="38" w:name="_Toc125915195"/>
      <w:r w:rsidRPr="00FC5549">
        <w:t>Airfoil selection</w:t>
      </w:r>
      <w:bookmarkEnd w:id="38"/>
    </w:p>
    <w:p w14:paraId="32921EBC" w14:textId="058E0899" w:rsidR="158F4AAE" w:rsidRPr="00232884" w:rsidRDefault="00233A3D" w:rsidP="00232884">
      <w:pPr>
        <w:rPr>
          <w:rFonts w:ascii="Calibri Light" w:hAnsi="Calibri Light" w:cs="Calibri Light"/>
          <w:lang w:val="en-GB"/>
        </w:rPr>
      </w:pPr>
      <w:r w:rsidRPr="00232884">
        <w:rPr>
          <w:rFonts w:ascii="Calibri Light" w:hAnsi="Calibri Light" w:cs="Calibri Light"/>
          <w:lang w:val="en-GB"/>
        </w:rPr>
        <w:t xml:space="preserve">As mentioned in 3.2.1 </w:t>
      </w:r>
      <w:r w:rsidR="00CA2FFA" w:rsidRPr="00232884">
        <w:rPr>
          <w:rFonts w:ascii="Calibri Light" w:hAnsi="Calibri Light" w:cs="Calibri Light"/>
          <w:lang w:val="en-GB"/>
        </w:rPr>
        <w:t xml:space="preserve">third stage of wing design was airfoil </w:t>
      </w:r>
      <w:r w:rsidR="009D4C0F" w:rsidRPr="00232884">
        <w:rPr>
          <w:rFonts w:ascii="Calibri Light" w:hAnsi="Calibri Light" w:cs="Calibri Light"/>
          <w:lang w:val="en-GB"/>
        </w:rPr>
        <w:t>optimization</w:t>
      </w:r>
      <w:r w:rsidR="158F4AAE" w:rsidRPr="00232884">
        <w:rPr>
          <w:rFonts w:ascii="Calibri Light" w:hAnsi="Calibri Light" w:cs="Calibri Light"/>
          <w:lang w:val="en-GB"/>
        </w:rPr>
        <w:t xml:space="preserve">. Although this year’s aircraft is similar to our 2017-2019 designs, the airfoil </w:t>
      </w:r>
      <w:r w:rsidR="00CA2FFA" w:rsidRPr="00232884">
        <w:rPr>
          <w:rFonts w:ascii="Calibri Light" w:hAnsi="Calibri Light" w:cs="Calibri Light"/>
          <w:lang w:val="en-GB"/>
        </w:rPr>
        <w:t xml:space="preserve">LR315 from 2019 used in initial </w:t>
      </w:r>
      <w:r w:rsidR="001C3F7D" w:rsidRPr="00232884">
        <w:rPr>
          <w:rFonts w:ascii="Calibri Light" w:hAnsi="Calibri Light" w:cs="Calibri Light"/>
          <w:lang w:val="en-GB"/>
        </w:rPr>
        <w:t>optimization</w:t>
      </w:r>
      <w:r w:rsidR="00EE6F1B" w:rsidRPr="00232884">
        <w:rPr>
          <w:rFonts w:ascii="Calibri Light" w:hAnsi="Calibri Light" w:cs="Calibri Light"/>
          <w:lang w:val="en-GB"/>
        </w:rPr>
        <w:t xml:space="preserve"> </w:t>
      </w:r>
      <w:r w:rsidR="158F4AAE" w:rsidRPr="00232884">
        <w:rPr>
          <w:rFonts w:ascii="Calibri Light" w:hAnsi="Calibri Light" w:cs="Calibri Light"/>
          <w:lang w:val="en-GB"/>
        </w:rPr>
        <w:t xml:space="preserve">was not perfectly suitable for </w:t>
      </w:r>
      <w:r w:rsidR="00EE6F1B" w:rsidRPr="00232884">
        <w:rPr>
          <w:rFonts w:ascii="Calibri Light" w:hAnsi="Calibri Light" w:cs="Calibri Light"/>
          <w:lang w:val="en-GB"/>
        </w:rPr>
        <w:t xml:space="preserve">the </w:t>
      </w:r>
      <w:r w:rsidR="158F4AAE" w:rsidRPr="00232884">
        <w:rPr>
          <w:rFonts w:ascii="Calibri Light" w:hAnsi="Calibri Light" w:cs="Calibri Light"/>
          <w:lang w:val="en-GB"/>
        </w:rPr>
        <w:t xml:space="preserve">2023 </w:t>
      </w:r>
      <w:r w:rsidR="00AB18C5">
        <w:rPr>
          <w:rFonts w:ascii="Calibri Light" w:hAnsi="Calibri Light" w:cs="Calibri Light"/>
          <w:lang w:val="en-GB"/>
        </w:rPr>
        <w:t>R</w:t>
      </w:r>
      <w:r w:rsidR="158F4AAE" w:rsidRPr="00232884">
        <w:rPr>
          <w:rFonts w:ascii="Calibri Light" w:hAnsi="Calibri Light" w:cs="Calibri Light"/>
          <w:lang w:val="en-GB"/>
        </w:rPr>
        <w:t>egular class mission and our wing design. Therefore, the team modified it and developed t</w:t>
      </w:r>
      <w:r w:rsidR="00CA2FFA" w:rsidRPr="00232884">
        <w:rPr>
          <w:rFonts w:ascii="Calibri Light" w:hAnsi="Calibri Light" w:cs="Calibri Light"/>
          <w:lang w:val="en-GB"/>
        </w:rPr>
        <w:t>hree</w:t>
      </w:r>
      <w:r w:rsidR="158F4AAE" w:rsidRPr="00232884">
        <w:rPr>
          <w:rFonts w:ascii="Calibri Light" w:hAnsi="Calibri Light" w:cs="Calibri Light"/>
          <w:lang w:val="en-GB"/>
        </w:rPr>
        <w:t xml:space="preserve"> new airfoils (MW 01.203</w:t>
      </w:r>
      <w:r w:rsidR="00CA2FFA" w:rsidRPr="00232884">
        <w:rPr>
          <w:rFonts w:ascii="Calibri Light" w:hAnsi="Calibri Light" w:cs="Calibri Light"/>
          <w:lang w:val="en-GB"/>
        </w:rPr>
        <w:t xml:space="preserve">, </w:t>
      </w:r>
      <w:r w:rsidR="158F4AAE" w:rsidRPr="00232884">
        <w:rPr>
          <w:rFonts w:ascii="Calibri Light" w:hAnsi="Calibri Light" w:cs="Calibri Light"/>
          <w:lang w:val="en-GB"/>
        </w:rPr>
        <w:t xml:space="preserve"> MW 01.202</w:t>
      </w:r>
      <w:r w:rsidR="00CA2FFA" w:rsidRPr="00232884">
        <w:rPr>
          <w:rFonts w:ascii="Calibri Light" w:hAnsi="Calibri Light" w:cs="Calibri Light"/>
          <w:lang w:val="en-GB"/>
        </w:rPr>
        <w:t xml:space="preserve"> and PP02</w:t>
      </w:r>
      <w:r w:rsidR="158F4AAE" w:rsidRPr="00232884">
        <w:rPr>
          <w:rFonts w:ascii="Calibri Light" w:hAnsi="Calibri Light" w:cs="Calibri Light"/>
          <w:lang w:val="en-GB"/>
        </w:rPr>
        <w:t xml:space="preserve">) using Xoptfoil software. All three had a requirement of </w:t>
      </w:r>
      <w:r w:rsidR="00343227" w:rsidRPr="00232884">
        <w:rPr>
          <w:rFonts w:ascii="Calibri Light" w:hAnsi="Calibri Light" w:cs="Calibri Light"/>
          <w:lang w:val="en-GB"/>
        </w:rPr>
        <w:t xml:space="preserve">a </w:t>
      </w:r>
      <w:r w:rsidR="158F4AAE" w:rsidRPr="00232884">
        <w:rPr>
          <w:rFonts w:ascii="Calibri Light" w:hAnsi="Calibri Light" w:cs="Calibri Light"/>
          <w:lang w:val="en-GB"/>
        </w:rPr>
        <w:t xml:space="preserve">minimum 13% thickness </w:t>
      </w:r>
      <w:r w:rsidR="00E4796B" w:rsidRPr="00232884">
        <w:rPr>
          <w:rFonts w:ascii="Calibri Light" w:hAnsi="Calibri Light" w:cs="Calibri Light"/>
          <w:lang w:val="en-GB"/>
        </w:rPr>
        <w:t>due to structural conditions</w:t>
      </w:r>
      <w:r w:rsidR="158F4AAE" w:rsidRPr="00232884">
        <w:rPr>
          <w:rFonts w:ascii="Calibri Light" w:hAnsi="Calibri Light" w:cs="Calibri Light"/>
          <w:lang w:val="en-GB"/>
        </w:rPr>
        <w:t xml:space="preserve">. The </w:t>
      </w:r>
      <w:r w:rsidR="009D4C0F" w:rsidRPr="00232884">
        <w:rPr>
          <w:rFonts w:ascii="Calibri Light" w:hAnsi="Calibri Light" w:cs="Calibri Light"/>
          <w:lang w:val="en-GB"/>
        </w:rPr>
        <w:t>center wing</w:t>
      </w:r>
      <w:r w:rsidR="158F4AAE" w:rsidRPr="00232884">
        <w:rPr>
          <w:rFonts w:ascii="Calibri Light" w:hAnsi="Calibri Light" w:cs="Calibri Light"/>
          <w:lang w:val="en-GB"/>
        </w:rPr>
        <w:t xml:space="preserve"> airfoil (MW 01.203) had a priority of high </w:t>
      </w:r>
      <w:r w:rsidR="00E4796B" w:rsidRPr="00232884">
        <w:rPr>
          <w:rFonts w:ascii="Calibri Light" w:hAnsi="Calibri Light" w:cs="Calibri Light"/>
          <w:lang w:val="en-GB"/>
        </w:rPr>
        <w:t>L/D</w:t>
      </w:r>
      <w:r w:rsidR="158F4AAE" w:rsidRPr="00232884">
        <w:rPr>
          <w:rFonts w:ascii="Calibri Light" w:hAnsi="Calibri Light" w:cs="Calibri Light"/>
          <w:lang w:val="en-GB"/>
        </w:rPr>
        <w:t xml:space="preserve"> ratio. The wingtip airfoil (PP02_mod2) provides </w:t>
      </w:r>
      <w:r w:rsidR="00614A7A" w:rsidRPr="00232884">
        <w:rPr>
          <w:rFonts w:ascii="Calibri Light" w:hAnsi="Calibri Light" w:cs="Calibri Light"/>
          <w:lang w:val="en-GB"/>
        </w:rPr>
        <w:t>high</w:t>
      </w:r>
      <w:r w:rsidR="158F4AAE" w:rsidRPr="00232884">
        <w:rPr>
          <w:rFonts w:ascii="Calibri Light" w:hAnsi="Calibri Light" w:cs="Calibri Light"/>
          <w:lang w:val="en-GB"/>
        </w:rPr>
        <w:t xml:space="preserve"> Cl</w:t>
      </w:r>
      <w:r w:rsidR="0055425D" w:rsidRPr="0055425D">
        <w:rPr>
          <w:rFonts w:ascii="Calibri Light" w:hAnsi="Calibri Light" w:cs="Calibri Light"/>
          <w:vertAlign w:val="subscript"/>
          <w:lang w:val="en-GB"/>
        </w:rPr>
        <w:t>MAX</w:t>
      </w:r>
      <w:r w:rsidR="1683AAFE" w:rsidRPr="00232884">
        <w:rPr>
          <w:rFonts w:ascii="Calibri Light" w:hAnsi="Calibri Light" w:cs="Calibri Light"/>
          <w:lang w:val="en-GB"/>
        </w:rPr>
        <w:t xml:space="preserve"> </w:t>
      </w:r>
      <w:r w:rsidR="158F4AAE" w:rsidRPr="00232884">
        <w:rPr>
          <w:rFonts w:ascii="Calibri Light" w:hAnsi="Calibri Light" w:cs="Calibri Light"/>
          <w:lang w:val="en-GB"/>
        </w:rPr>
        <w:t>to avoid wingtip stall</w:t>
      </w:r>
      <w:r w:rsidR="00D93ECB" w:rsidRPr="00232884">
        <w:rPr>
          <w:rFonts w:ascii="Calibri Light" w:hAnsi="Calibri Light" w:cs="Calibri Light"/>
          <w:lang w:val="en-GB"/>
        </w:rPr>
        <w:t>s</w:t>
      </w:r>
      <w:r w:rsidR="00614A7A" w:rsidRPr="00232884">
        <w:rPr>
          <w:rFonts w:ascii="Calibri Light" w:hAnsi="Calibri Light" w:cs="Calibri Light"/>
          <w:lang w:val="en-GB"/>
        </w:rPr>
        <w:t xml:space="preserve"> first</w:t>
      </w:r>
      <w:r w:rsidR="158F4AAE" w:rsidRPr="00232884">
        <w:rPr>
          <w:rFonts w:ascii="Calibri Light" w:hAnsi="Calibri Light" w:cs="Calibri Light"/>
          <w:lang w:val="en-GB"/>
        </w:rPr>
        <w:t xml:space="preserve">. It differs significantly from MW 01.203 (mainly because of higher camber), so the third airfoil (MW 01.202) was designed to allow for </w:t>
      </w:r>
      <w:r w:rsidR="00D93ECB" w:rsidRPr="00232884">
        <w:rPr>
          <w:rFonts w:ascii="Calibri Light" w:hAnsi="Calibri Light" w:cs="Calibri Light"/>
          <w:lang w:val="en-GB"/>
        </w:rPr>
        <w:t xml:space="preserve">a </w:t>
      </w:r>
      <w:r w:rsidR="158F4AAE" w:rsidRPr="00232884">
        <w:rPr>
          <w:rFonts w:ascii="Calibri Light" w:hAnsi="Calibri Light" w:cs="Calibri Light"/>
          <w:lang w:val="en-GB"/>
        </w:rPr>
        <w:t>smooth transition between them.</w:t>
      </w:r>
      <w:r w:rsidR="00E4796B" w:rsidRPr="00232884">
        <w:rPr>
          <w:rFonts w:ascii="Calibri Light" w:hAnsi="Calibri Light" w:cs="Calibri Light"/>
          <w:lang w:val="en-GB"/>
        </w:rPr>
        <w:t xml:space="preserve"> </w:t>
      </w:r>
      <w:r w:rsidR="000B145D" w:rsidRPr="00232884">
        <w:rPr>
          <w:rFonts w:ascii="Calibri Light" w:hAnsi="Calibri Light" w:cs="Calibri Light"/>
          <w:lang w:val="en-GB"/>
        </w:rPr>
        <w:t xml:space="preserve">In the outer sections </w:t>
      </w:r>
      <w:r w:rsidR="00E878A2" w:rsidRPr="00232884">
        <w:rPr>
          <w:rFonts w:ascii="Calibri Light" w:hAnsi="Calibri Light" w:cs="Calibri Light"/>
          <w:lang w:val="en-GB"/>
        </w:rPr>
        <w:t>geometric</w:t>
      </w:r>
      <w:r w:rsidR="000B145D" w:rsidRPr="00232884">
        <w:rPr>
          <w:rFonts w:ascii="Calibri Light" w:hAnsi="Calibri Light" w:cs="Calibri Light"/>
          <w:lang w:val="en-GB"/>
        </w:rPr>
        <w:t xml:space="preserve"> twist is applied to </w:t>
      </w:r>
      <w:r w:rsidR="00E878A2" w:rsidRPr="00232884">
        <w:rPr>
          <w:rFonts w:ascii="Calibri Light" w:hAnsi="Calibri Light" w:cs="Calibri Light"/>
          <w:lang w:val="en-GB"/>
        </w:rPr>
        <w:t>achieve good stall characteristics.</w:t>
      </w:r>
      <w:r w:rsidR="158F4AAE" w:rsidRPr="00232884">
        <w:rPr>
          <w:rFonts w:ascii="Calibri Light" w:hAnsi="Calibri Light" w:cs="Calibri Light"/>
          <w:lang w:val="en-GB"/>
        </w:rPr>
        <w:t xml:space="preserve"> To </w:t>
      </w:r>
      <w:r w:rsidR="00D93ECB" w:rsidRPr="00232884">
        <w:rPr>
          <w:rFonts w:ascii="Calibri Light" w:hAnsi="Calibri Light" w:cs="Calibri Light"/>
          <w:lang w:val="en-GB"/>
        </w:rPr>
        <w:t>ensure there will be no early flow separation on the wingtip, we plan to conduct wind tunnel testing of this section and, if necessary, install a</w:t>
      </w:r>
      <w:r w:rsidR="158F4AAE" w:rsidRPr="00232884">
        <w:rPr>
          <w:rFonts w:ascii="Calibri Light" w:hAnsi="Calibri Light" w:cs="Calibri Light"/>
          <w:lang w:val="en-GB"/>
        </w:rPr>
        <w:t xml:space="preserve"> vortex generator. </w:t>
      </w:r>
    </w:p>
    <w:p w14:paraId="5AE3C7DA" w14:textId="3C2FF687" w:rsidR="408CF9A2" w:rsidRPr="00B56353" w:rsidRDefault="009F30E6" w:rsidP="00656F56">
      <w:pPr>
        <w:keepNext/>
        <w:spacing w:line="360" w:lineRule="auto"/>
        <w:jc w:val="center"/>
        <w:rPr>
          <w:rFonts w:ascii="Arial" w:eastAsia="Arial" w:hAnsi="Arial" w:cs="Arial"/>
          <w:szCs w:val="24"/>
        </w:rPr>
      </w:pPr>
      <w:r>
        <w:rPr>
          <w:noProof/>
        </w:rPr>
        <w:drawing>
          <wp:inline distT="0" distB="0" distL="0" distR="0" wp14:anchorId="660A5E1A" wp14:editId="109D02D6">
            <wp:extent cx="6416040" cy="2139315"/>
            <wp:effectExtent l="0" t="0" r="3810" b="0"/>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16040" cy="2139315"/>
                    </a:xfrm>
                    <a:prstGeom prst="rect">
                      <a:avLst/>
                    </a:prstGeom>
                    <a:noFill/>
                    <a:ln>
                      <a:noFill/>
                    </a:ln>
                  </pic:spPr>
                </pic:pic>
              </a:graphicData>
            </a:graphic>
          </wp:inline>
        </w:drawing>
      </w:r>
      <w:r w:rsidR="00DE71CE">
        <w:t xml:space="preserve"> </w:t>
      </w:r>
      <w:r w:rsidR="008221F4">
        <w:br/>
      </w:r>
      <w:r w:rsidR="158F4AAE" w:rsidRPr="00F122C6">
        <w:rPr>
          <w:rFonts w:ascii="Arial" w:eastAsia="Arial" w:hAnsi="Arial" w:cs="Arial"/>
          <w:szCs w:val="24"/>
          <w:highlight w:val="magenta"/>
        </w:rPr>
        <w:t>[trzeba powiedzieć jeszcze o skręceniu]</w:t>
      </w:r>
      <w:r w:rsidR="00047E6B">
        <w:rPr>
          <w:rFonts w:ascii="Arial" w:eastAsia="Arial" w:hAnsi="Arial" w:cs="Arial"/>
          <w:szCs w:val="24"/>
          <w:highlight w:val="magenta"/>
        </w:rPr>
        <w:t xml:space="preserve"> // </w:t>
      </w:r>
      <w:r w:rsidR="158F4AAE" w:rsidRPr="00F122C6">
        <w:rPr>
          <w:rFonts w:ascii="Arial" w:eastAsia="Arial" w:hAnsi="Arial" w:cs="Arial"/>
          <w:szCs w:val="24"/>
          <w:highlight w:val="magenta"/>
        </w:rPr>
        <w:t>[zdjęcia profili, wykresów dla profili, jak jest miejsce to skrzydła z podpisanymi profilami]</w:t>
      </w:r>
      <w:r w:rsidR="00047E6B">
        <w:rPr>
          <w:rFonts w:ascii="Arial" w:eastAsia="Arial" w:hAnsi="Arial" w:cs="Arial"/>
          <w:szCs w:val="24"/>
          <w:highlight w:val="magenta"/>
        </w:rPr>
        <w:t xml:space="preserve"> // </w:t>
      </w:r>
      <w:r w:rsidR="00F122C6" w:rsidRPr="00F122C6">
        <w:rPr>
          <w:rFonts w:ascii="Arial" w:eastAsia="Arial" w:hAnsi="Arial" w:cs="Arial"/>
          <w:szCs w:val="24"/>
          <w:highlight w:val="magenta"/>
        </w:rPr>
        <w:t>Tabelka ze współczynnikami bezpieczeństwa</w:t>
      </w:r>
    </w:p>
    <w:p w14:paraId="26CBFBA2" w14:textId="74394B6B" w:rsidR="004B1135" w:rsidRPr="00FC5549" w:rsidRDefault="004B1135" w:rsidP="00217F8D">
      <w:pPr>
        <w:pStyle w:val="Heading3"/>
      </w:pPr>
      <w:bookmarkStart w:id="39" w:name="_Toc125915196"/>
      <w:r w:rsidRPr="00FC5549">
        <w:t>Tail design</w:t>
      </w:r>
      <w:bookmarkEnd w:id="39"/>
      <w:r w:rsidRPr="00FC5549">
        <w:t xml:space="preserve"> </w:t>
      </w:r>
    </w:p>
    <w:p w14:paraId="01742B2B" w14:textId="3BA498BD" w:rsidR="00F1555B" w:rsidRDefault="00F1555B" w:rsidP="00880FEB">
      <w:pPr>
        <w:pStyle w:val="Caption"/>
        <w:rPr>
          <w:color w:val="808080" w:themeColor="background1" w:themeShade="80"/>
        </w:rPr>
      </w:pPr>
    </w:p>
    <w:p w14:paraId="1856885F" w14:textId="44025D66" w:rsidR="00467D68" w:rsidRPr="00232884" w:rsidRDefault="00467D68" w:rsidP="00467D68">
      <w:pPr>
        <w:rPr>
          <w:rFonts w:ascii="Calibri Light" w:hAnsi="Calibri Light" w:cs="Calibri Light"/>
          <w:lang w:val="en-GB"/>
        </w:rPr>
      </w:pPr>
      <w:r w:rsidRPr="00232884">
        <w:rPr>
          <w:rFonts w:ascii="Calibri Light" w:hAnsi="Calibri Light" w:cs="Calibri Light"/>
          <w:lang w:val="en-GB"/>
        </w:rPr>
        <w:t xml:space="preserve">As we decided </w:t>
      </w:r>
      <w:r w:rsidR="00D86058" w:rsidRPr="00232884">
        <w:rPr>
          <w:rFonts w:ascii="Calibri Light" w:hAnsi="Calibri Light" w:cs="Calibri Light"/>
          <w:lang w:val="en-GB"/>
        </w:rPr>
        <w:t xml:space="preserve">on </w:t>
      </w:r>
      <w:r w:rsidRPr="00232884">
        <w:rPr>
          <w:rFonts w:ascii="Calibri Light" w:hAnsi="Calibri Light" w:cs="Calibri Light"/>
          <w:lang w:val="en-GB"/>
        </w:rPr>
        <w:t>216</w:t>
      </w:r>
      <w:r w:rsidR="004A492F">
        <w:rPr>
          <w:rFonts w:ascii="Calibri Light" w:hAnsi="Calibri Light" w:cs="Calibri Light"/>
          <w:lang w:val="en-GB"/>
        </w:rPr>
        <w:t xml:space="preserve"> </w:t>
      </w:r>
      <w:r w:rsidRPr="00232884">
        <w:rPr>
          <w:rFonts w:ascii="Calibri Light" w:hAnsi="Calibri Light" w:cs="Calibri Light"/>
          <w:lang w:val="en-GB"/>
        </w:rPr>
        <w:t>in wingspan</w:t>
      </w:r>
      <w:r w:rsidR="009F7FEB" w:rsidRPr="00232884">
        <w:rPr>
          <w:rFonts w:ascii="Calibri Light" w:hAnsi="Calibri Light" w:cs="Calibri Light"/>
          <w:lang w:val="en-GB"/>
        </w:rPr>
        <w:t>,</w:t>
      </w:r>
      <w:r w:rsidRPr="00232884">
        <w:rPr>
          <w:rFonts w:ascii="Calibri Light" w:hAnsi="Calibri Light" w:cs="Calibri Light"/>
          <w:lang w:val="en-GB"/>
        </w:rPr>
        <w:t xml:space="preserve"> it was crucial to </w:t>
      </w:r>
      <w:r w:rsidR="00A84C1A" w:rsidRPr="00232884">
        <w:rPr>
          <w:rFonts w:ascii="Calibri Light" w:hAnsi="Calibri Light" w:cs="Calibri Light"/>
          <w:lang w:val="en-GB"/>
        </w:rPr>
        <w:t>analyse</w:t>
      </w:r>
      <w:r w:rsidR="009F7FEB" w:rsidRPr="00232884">
        <w:rPr>
          <w:rFonts w:ascii="Calibri Light" w:hAnsi="Calibri Light" w:cs="Calibri Light"/>
          <w:lang w:val="en-GB"/>
        </w:rPr>
        <w:t xml:space="preserve"> the </w:t>
      </w:r>
      <w:r w:rsidRPr="00232884">
        <w:rPr>
          <w:rFonts w:ascii="Calibri Light" w:hAnsi="Calibri Light" w:cs="Calibri Light"/>
          <w:lang w:val="en-GB"/>
        </w:rPr>
        <w:t xml:space="preserve">manufacturability of </w:t>
      </w:r>
      <w:r w:rsidR="009F7FEB" w:rsidRPr="00232884">
        <w:rPr>
          <w:rFonts w:ascii="Calibri Light" w:hAnsi="Calibri Light" w:cs="Calibri Light"/>
          <w:lang w:val="en-GB"/>
        </w:rPr>
        <w:t xml:space="preserve">the </w:t>
      </w:r>
      <w:r w:rsidRPr="00232884">
        <w:rPr>
          <w:rFonts w:ascii="Calibri Light" w:hAnsi="Calibri Light" w:cs="Calibri Light"/>
          <w:lang w:val="en-GB"/>
        </w:rPr>
        <w:t>tail</w:t>
      </w:r>
      <w:r w:rsidR="0059784B" w:rsidRPr="00232884">
        <w:rPr>
          <w:rFonts w:ascii="Calibri Light" w:hAnsi="Calibri Light" w:cs="Calibri Light"/>
          <w:lang w:val="en-GB"/>
        </w:rPr>
        <w:t xml:space="preserve"> </w:t>
      </w:r>
      <w:r w:rsidRPr="00232884">
        <w:rPr>
          <w:rFonts w:ascii="Calibri Light" w:hAnsi="Calibri Light" w:cs="Calibri Light"/>
          <w:lang w:val="en-GB"/>
        </w:rPr>
        <w:t xml:space="preserve">boom before </w:t>
      </w:r>
      <w:r w:rsidR="0059784B" w:rsidRPr="00232884">
        <w:rPr>
          <w:rFonts w:ascii="Calibri Light" w:hAnsi="Calibri Light" w:cs="Calibri Light"/>
          <w:lang w:val="en-GB"/>
        </w:rPr>
        <w:t>the s</w:t>
      </w:r>
      <w:r w:rsidRPr="00232884">
        <w:rPr>
          <w:rFonts w:ascii="Calibri Light" w:hAnsi="Calibri Light" w:cs="Calibri Light"/>
          <w:lang w:val="en-GB"/>
        </w:rPr>
        <w:t xml:space="preserve">econd step of optimization. </w:t>
      </w:r>
      <w:r w:rsidR="00C8166C">
        <w:rPr>
          <w:rFonts w:ascii="Calibri Light" w:hAnsi="Calibri Light" w:cs="Calibri Light"/>
          <w:lang w:val="en-GB"/>
        </w:rPr>
        <w:t>W</w:t>
      </w:r>
      <w:r w:rsidRPr="00232884">
        <w:rPr>
          <w:rFonts w:ascii="Calibri Light" w:hAnsi="Calibri Light" w:cs="Calibri Light"/>
          <w:lang w:val="en-GB"/>
        </w:rPr>
        <w:t xml:space="preserve">e </w:t>
      </w:r>
      <w:r w:rsidR="00C8166C">
        <w:rPr>
          <w:rFonts w:ascii="Calibri Light" w:hAnsi="Calibri Light" w:cs="Calibri Light"/>
          <w:lang w:val="en-GB"/>
        </w:rPr>
        <w:t xml:space="preserve">realized </w:t>
      </w:r>
      <w:r w:rsidRPr="00232884">
        <w:rPr>
          <w:rFonts w:ascii="Calibri Light" w:hAnsi="Calibri Light" w:cs="Calibri Light"/>
          <w:lang w:val="en-GB"/>
        </w:rPr>
        <w:t xml:space="preserve">that one piece </w:t>
      </w:r>
      <w:r w:rsidR="001071CD" w:rsidRPr="00232884">
        <w:rPr>
          <w:rFonts w:ascii="Calibri Light" w:hAnsi="Calibri Light" w:cs="Calibri Light"/>
          <w:lang w:val="en-GB"/>
        </w:rPr>
        <w:t>tail boom</w:t>
      </w:r>
      <w:r w:rsidR="00385ED3">
        <w:rPr>
          <w:rFonts w:ascii="Calibri Light" w:hAnsi="Calibri Light" w:cs="Calibri Light"/>
          <w:lang w:val="en-GB"/>
        </w:rPr>
        <w:t>,</w:t>
      </w:r>
      <w:r w:rsidRPr="00232884">
        <w:rPr>
          <w:rFonts w:ascii="Calibri Light" w:hAnsi="Calibri Light" w:cs="Calibri Light"/>
          <w:lang w:val="en-GB"/>
        </w:rPr>
        <w:t xml:space="preserve"> shorter than 48 in (due to rules) w</w:t>
      </w:r>
      <w:r w:rsidR="0059784B" w:rsidRPr="00232884">
        <w:rPr>
          <w:rFonts w:ascii="Calibri Light" w:hAnsi="Calibri Light" w:cs="Calibri Light"/>
          <w:lang w:val="en-GB"/>
        </w:rPr>
        <w:t>ould</w:t>
      </w:r>
      <w:r w:rsidRPr="00232884">
        <w:rPr>
          <w:rFonts w:ascii="Calibri Light" w:hAnsi="Calibri Light" w:cs="Calibri Light"/>
          <w:lang w:val="en-GB"/>
        </w:rPr>
        <w:t xml:space="preserve"> not provide </w:t>
      </w:r>
      <w:r w:rsidR="0051509C" w:rsidRPr="00232884">
        <w:rPr>
          <w:rFonts w:ascii="Calibri Light" w:hAnsi="Calibri Light" w:cs="Calibri Light"/>
          <w:lang w:val="en-GB"/>
        </w:rPr>
        <w:t>simultaneously</w:t>
      </w:r>
      <w:r w:rsidR="00600969" w:rsidRPr="00232884">
        <w:rPr>
          <w:rFonts w:ascii="Calibri Light" w:hAnsi="Calibri Light" w:cs="Calibri Light"/>
          <w:lang w:val="en-GB"/>
        </w:rPr>
        <w:t xml:space="preserve"> </w:t>
      </w:r>
      <w:r w:rsidRPr="00232884">
        <w:rPr>
          <w:rFonts w:ascii="Calibri Light" w:hAnsi="Calibri Light" w:cs="Calibri Light"/>
          <w:lang w:val="en-GB"/>
        </w:rPr>
        <w:t xml:space="preserve">satisfying stability and performance. Longer </w:t>
      </w:r>
      <w:r w:rsidR="001071CD" w:rsidRPr="00232884">
        <w:rPr>
          <w:rFonts w:ascii="Calibri Light" w:hAnsi="Calibri Light" w:cs="Calibri Light"/>
          <w:lang w:val="en-GB"/>
        </w:rPr>
        <w:t>tail boom</w:t>
      </w:r>
      <w:r w:rsidRPr="00232884">
        <w:rPr>
          <w:rFonts w:ascii="Calibri Light" w:hAnsi="Calibri Light" w:cs="Calibri Light"/>
          <w:lang w:val="en-GB"/>
        </w:rPr>
        <w:t xml:space="preserve"> requires splitting</w:t>
      </w:r>
      <w:r w:rsidR="00966299">
        <w:rPr>
          <w:rFonts w:ascii="Calibri Light" w:hAnsi="Calibri Light" w:cs="Calibri Light"/>
          <w:lang w:val="en-GB"/>
        </w:rPr>
        <w:t xml:space="preserve"> it</w:t>
      </w:r>
      <w:r w:rsidRPr="00232884">
        <w:rPr>
          <w:rFonts w:ascii="Calibri Light" w:hAnsi="Calibri Light" w:cs="Calibri Light"/>
          <w:lang w:val="en-GB"/>
        </w:rPr>
        <w:t xml:space="preserve"> into two or more sections and require</w:t>
      </w:r>
      <w:r w:rsidR="007E245C" w:rsidRPr="00232884">
        <w:rPr>
          <w:rFonts w:ascii="Calibri Light" w:hAnsi="Calibri Light" w:cs="Calibri Light"/>
          <w:lang w:val="en-GB"/>
        </w:rPr>
        <w:t>s</w:t>
      </w:r>
      <w:r w:rsidRPr="00232884">
        <w:rPr>
          <w:rFonts w:ascii="Calibri Light" w:hAnsi="Calibri Light" w:cs="Calibri Light"/>
          <w:lang w:val="en-GB"/>
        </w:rPr>
        <w:t xml:space="preserve"> stiffer and stronger booms. Twin </w:t>
      </w:r>
      <w:r w:rsidR="001071CD" w:rsidRPr="00232884">
        <w:rPr>
          <w:rFonts w:ascii="Calibri Light" w:hAnsi="Calibri Light" w:cs="Calibri Light"/>
          <w:lang w:val="en-GB"/>
        </w:rPr>
        <w:t>tail boom</w:t>
      </w:r>
      <w:r w:rsidRPr="00232884">
        <w:rPr>
          <w:rFonts w:ascii="Calibri Light" w:hAnsi="Calibri Light" w:cs="Calibri Light"/>
          <w:lang w:val="en-GB"/>
        </w:rPr>
        <w:t xml:space="preserve"> configuration would significan</w:t>
      </w:r>
      <w:r w:rsidR="007E245C" w:rsidRPr="00232884">
        <w:rPr>
          <w:rFonts w:ascii="Calibri Light" w:hAnsi="Calibri Light" w:cs="Calibri Light"/>
          <w:lang w:val="en-GB"/>
        </w:rPr>
        <w:t>t</w:t>
      </w:r>
      <w:r w:rsidRPr="00232884">
        <w:rPr>
          <w:rFonts w:ascii="Calibri Light" w:hAnsi="Calibri Light" w:cs="Calibri Light"/>
          <w:lang w:val="en-GB"/>
        </w:rPr>
        <w:t xml:space="preserve">ly complicate </w:t>
      </w:r>
      <w:r w:rsidR="007E245C" w:rsidRPr="00232884">
        <w:rPr>
          <w:rFonts w:ascii="Calibri Light" w:hAnsi="Calibri Light" w:cs="Calibri Light"/>
          <w:lang w:val="en-GB"/>
        </w:rPr>
        <w:t xml:space="preserve">the </w:t>
      </w:r>
      <w:r w:rsidRPr="00232884">
        <w:rPr>
          <w:rFonts w:ascii="Calibri Light" w:hAnsi="Calibri Light" w:cs="Calibri Light"/>
          <w:lang w:val="en-GB"/>
        </w:rPr>
        <w:t xml:space="preserve">structure of </w:t>
      </w:r>
      <w:r w:rsidR="007E245C" w:rsidRPr="00232884">
        <w:rPr>
          <w:rFonts w:ascii="Calibri Light" w:hAnsi="Calibri Light" w:cs="Calibri Light"/>
          <w:lang w:val="en-GB"/>
        </w:rPr>
        <w:t xml:space="preserve">the </w:t>
      </w:r>
      <w:r w:rsidRPr="00232884">
        <w:rPr>
          <w:rFonts w:ascii="Calibri Light" w:hAnsi="Calibri Light" w:cs="Calibri Light"/>
          <w:lang w:val="en-GB"/>
        </w:rPr>
        <w:t>wing/fuselage and</w:t>
      </w:r>
      <w:r w:rsidR="00CF40AE" w:rsidRPr="00232884">
        <w:rPr>
          <w:rFonts w:ascii="Calibri Light" w:hAnsi="Calibri Light" w:cs="Calibri Light"/>
          <w:lang w:val="en-GB"/>
        </w:rPr>
        <w:t xml:space="preserve"> also</w:t>
      </w:r>
      <w:r w:rsidRPr="00232884">
        <w:rPr>
          <w:rFonts w:ascii="Calibri Light" w:hAnsi="Calibri Light" w:cs="Calibri Light"/>
          <w:lang w:val="en-GB"/>
        </w:rPr>
        <w:t xml:space="preserve"> result in </w:t>
      </w:r>
      <w:r w:rsidR="007E245C" w:rsidRPr="00232884">
        <w:rPr>
          <w:rFonts w:ascii="Calibri Light" w:hAnsi="Calibri Light" w:cs="Calibri Light"/>
          <w:lang w:val="en-GB"/>
        </w:rPr>
        <w:t>heavy tail</w:t>
      </w:r>
      <w:r w:rsidRPr="00232884">
        <w:rPr>
          <w:rFonts w:ascii="Calibri Light" w:hAnsi="Calibri Light" w:cs="Calibri Light"/>
          <w:lang w:val="en-GB"/>
        </w:rPr>
        <w:t xml:space="preserve"> configuration. We decided </w:t>
      </w:r>
      <w:r w:rsidR="007E245C" w:rsidRPr="00232884">
        <w:rPr>
          <w:rFonts w:ascii="Calibri Light" w:hAnsi="Calibri Light" w:cs="Calibri Light"/>
          <w:lang w:val="en-GB"/>
        </w:rPr>
        <w:t xml:space="preserve">on </w:t>
      </w:r>
      <w:r w:rsidR="00CF40AE" w:rsidRPr="00232884">
        <w:rPr>
          <w:rFonts w:ascii="Calibri Light" w:hAnsi="Calibri Light" w:cs="Calibri Light"/>
          <w:lang w:val="en-GB"/>
        </w:rPr>
        <w:t>half</w:t>
      </w:r>
      <w:r w:rsidRPr="00232884">
        <w:rPr>
          <w:rFonts w:ascii="Calibri Light" w:hAnsi="Calibri Light" w:cs="Calibri Light"/>
          <w:lang w:val="en-GB"/>
        </w:rPr>
        <w:t xml:space="preserve"> splited, </w:t>
      </w:r>
      <w:commentRangeStart w:id="40"/>
      <w:r w:rsidRPr="00232884">
        <w:rPr>
          <w:rFonts w:ascii="Calibri Light" w:hAnsi="Calibri Light" w:cs="Calibri Light"/>
          <w:lang w:val="en-GB"/>
        </w:rPr>
        <w:t>single boom e</w:t>
      </w:r>
      <w:r w:rsidR="00D56EC9">
        <w:rPr>
          <w:rFonts w:ascii="Calibri Light" w:hAnsi="Calibri Light" w:cs="Calibri Light"/>
          <w:lang w:val="en-GB"/>
        </w:rPr>
        <w:t>m</w:t>
      </w:r>
      <w:r w:rsidRPr="00232884">
        <w:rPr>
          <w:rFonts w:ascii="Calibri Light" w:hAnsi="Calibri Light" w:cs="Calibri Light"/>
          <w:lang w:val="en-GB"/>
        </w:rPr>
        <w:t>pennage</w:t>
      </w:r>
      <w:commentRangeEnd w:id="40"/>
      <w:r w:rsidR="0051509C" w:rsidRPr="00232884">
        <w:rPr>
          <w:rFonts w:ascii="Calibri Light" w:hAnsi="Calibri Light" w:cs="Calibri Light"/>
          <w:lang w:val="en-GB"/>
        </w:rPr>
        <w:commentReference w:id="40"/>
      </w:r>
      <w:r w:rsidRPr="00232884">
        <w:rPr>
          <w:rFonts w:ascii="Calibri Light" w:hAnsi="Calibri Light" w:cs="Calibri Light"/>
          <w:lang w:val="en-GB"/>
        </w:rPr>
        <w:t xml:space="preserve">. </w:t>
      </w:r>
      <w:r w:rsidR="00650C81" w:rsidRPr="00232884">
        <w:rPr>
          <w:rFonts w:ascii="Calibri Light" w:hAnsi="Calibri Light" w:cs="Calibri Light"/>
          <w:lang w:val="en-GB"/>
        </w:rPr>
        <w:t xml:space="preserve">The sizing </w:t>
      </w:r>
      <w:r w:rsidRPr="00232884">
        <w:rPr>
          <w:rFonts w:ascii="Calibri Light" w:hAnsi="Calibri Light" w:cs="Calibri Light"/>
          <w:lang w:val="en-GB"/>
        </w:rPr>
        <w:t xml:space="preserve">factor </w:t>
      </w:r>
      <w:r w:rsidR="0051509C" w:rsidRPr="00232884">
        <w:rPr>
          <w:rFonts w:ascii="Calibri Light" w:hAnsi="Calibri Light" w:cs="Calibri Light"/>
          <w:lang w:val="en-GB"/>
        </w:rPr>
        <w:t>fo</w:t>
      </w:r>
      <w:r w:rsidR="001B0563" w:rsidRPr="00232884">
        <w:rPr>
          <w:rFonts w:ascii="Calibri Light" w:hAnsi="Calibri Light" w:cs="Calibri Light"/>
          <w:lang w:val="en-GB"/>
        </w:rPr>
        <w:t>r</w:t>
      </w:r>
      <w:r w:rsidR="0051509C" w:rsidRPr="00232884">
        <w:rPr>
          <w:rFonts w:ascii="Calibri Light" w:hAnsi="Calibri Light" w:cs="Calibri Light"/>
          <w:lang w:val="en-GB"/>
        </w:rPr>
        <w:t xml:space="preserve"> </w:t>
      </w:r>
      <w:r w:rsidR="00735B36" w:rsidRPr="00232884">
        <w:rPr>
          <w:rFonts w:ascii="Calibri Light" w:hAnsi="Calibri Light" w:cs="Calibri Light"/>
          <w:lang w:val="en-GB"/>
        </w:rPr>
        <w:t>tail boom</w:t>
      </w:r>
      <w:r w:rsidR="0051509C" w:rsidRPr="00232884">
        <w:rPr>
          <w:rFonts w:ascii="Calibri Light" w:hAnsi="Calibri Light" w:cs="Calibri Light"/>
          <w:lang w:val="en-GB"/>
        </w:rPr>
        <w:t xml:space="preserve"> </w:t>
      </w:r>
      <w:r w:rsidRPr="00232884">
        <w:rPr>
          <w:rFonts w:ascii="Calibri Light" w:hAnsi="Calibri Light" w:cs="Calibri Light"/>
          <w:lang w:val="en-GB"/>
        </w:rPr>
        <w:t xml:space="preserve">was deflection, not solely </w:t>
      </w:r>
      <w:r w:rsidR="00ED106A" w:rsidRPr="00232884">
        <w:rPr>
          <w:rFonts w:ascii="Calibri Light" w:hAnsi="Calibri Light" w:cs="Calibri Light"/>
          <w:lang w:val="en-GB"/>
        </w:rPr>
        <w:t xml:space="preserve">its </w:t>
      </w:r>
      <w:r w:rsidR="007159C5" w:rsidRPr="00232884">
        <w:rPr>
          <w:rFonts w:ascii="Calibri Light" w:hAnsi="Calibri Light" w:cs="Calibri Light"/>
          <w:lang w:val="en-GB"/>
        </w:rPr>
        <w:t>ultimate</w:t>
      </w:r>
      <w:r w:rsidR="00D34C4B" w:rsidRPr="00232884">
        <w:rPr>
          <w:rFonts w:ascii="Calibri Light" w:hAnsi="Calibri Light" w:cs="Calibri Light"/>
          <w:lang w:val="en-GB"/>
        </w:rPr>
        <w:t xml:space="preserve"> </w:t>
      </w:r>
      <w:r w:rsidR="00ED106A" w:rsidRPr="00232884">
        <w:rPr>
          <w:rFonts w:ascii="Calibri Light" w:hAnsi="Calibri Light" w:cs="Calibri Light"/>
          <w:lang w:val="en-GB"/>
        </w:rPr>
        <w:t>strength</w:t>
      </w:r>
      <w:r w:rsidRPr="00232884">
        <w:rPr>
          <w:rFonts w:ascii="Calibri Light" w:hAnsi="Calibri Light" w:cs="Calibri Light"/>
          <w:lang w:val="en-GB"/>
        </w:rPr>
        <w:t xml:space="preserve">. We assumed </w:t>
      </w:r>
      <w:r w:rsidR="00ED106A" w:rsidRPr="00232884">
        <w:rPr>
          <w:rFonts w:ascii="Calibri Light" w:hAnsi="Calibri Light" w:cs="Calibri Light"/>
          <w:lang w:val="en-GB"/>
        </w:rPr>
        <w:t xml:space="preserve">a </w:t>
      </w:r>
      <w:r w:rsidRPr="00232884">
        <w:rPr>
          <w:rFonts w:ascii="Calibri Light" w:hAnsi="Calibri Light" w:cs="Calibri Light"/>
          <w:lang w:val="en-GB"/>
        </w:rPr>
        <w:t xml:space="preserve">maximum </w:t>
      </w:r>
      <w:r w:rsidR="00ED106A" w:rsidRPr="00232884">
        <w:rPr>
          <w:rFonts w:ascii="Calibri Light" w:hAnsi="Calibri Light" w:cs="Calibri Light"/>
          <w:lang w:val="en-GB"/>
        </w:rPr>
        <w:t xml:space="preserve">of </w:t>
      </w:r>
      <w:r w:rsidRPr="00232884">
        <w:rPr>
          <w:rFonts w:ascii="Calibri Light" w:hAnsi="Calibri Light" w:cs="Calibri Light"/>
          <w:lang w:val="en-GB"/>
        </w:rPr>
        <w:t xml:space="preserve">2 deg deflection at 75% of </w:t>
      </w:r>
      <w:r w:rsidR="005A361C" w:rsidRPr="00232884">
        <w:rPr>
          <w:rFonts w:ascii="Calibri Light" w:hAnsi="Calibri Light" w:cs="Calibri Light"/>
          <w:lang w:val="en-GB"/>
        </w:rPr>
        <w:t xml:space="preserve">the </w:t>
      </w:r>
      <w:r w:rsidRPr="00232884">
        <w:rPr>
          <w:rFonts w:ascii="Calibri Light" w:hAnsi="Calibri Light" w:cs="Calibri Light"/>
          <w:lang w:val="en-GB"/>
        </w:rPr>
        <w:t xml:space="preserve">maximum force within </w:t>
      </w:r>
      <w:r w:rsidR="005A361C" w:rsidRPr="00232884">
        <w:rPr>
          <w:rFonts w:ascii="Calibri Light" w:hAnsi="Calibri Light" w:cs="Calibri Light"/>
          <w:lang w:val="en-GB"/>
        </w:rPr>
        <w:t xml:space="preserve">the </w:t>
      </w:r>
      <w:r w:rsidRPr="00232884">
        <w:rPr>
          <w:rFonts w:ascii="Calibri Light" w:hAnsi="Calibri Light" w:cs="Calibri Light"/>
          <w:lang w:val="en-GB"/>
        </w:rPr>
        <w:t>flight envelope</w:t>
      </w:r>
      <w:r w:rsidR="006C6CAD" w:rsidRPr="00232884">
        <w:rPr>
          <w:rFonts w:ascii="Calibri Light" w:hAnsi="Calibri Light" w:cs="Calibri Light"/>
          <w:lang w:val="en-GB"/>
        </w:rPr>
        <w:t xml:space="preserve"> </w:t>
      </w:r>
      <w:r w:rsidR="001B0563" w:rsidRPr="00232884">
        <w:rPr>
          <w:rFonts w:ascii="Calibri Light" w:hAnsi="Calibri Light" w:cs="Calibri Light"/>
          <w:lang w:val="en-GB"/>
        </w:rPr>
        <w:t xml:space="preserve">to prevent tail from swinging in windy conditions. </w:t>
      </w:r>
      <w:r w:rsidRPr="00232884">
        <w:rPr>
          <w:rFonts w:ascii="Calibri Light" w:hAnsi="Calibri Light" w:cs="Calibri Light"/>
          <w:lang w:val="en-GB"/>
        </w:rPr>
        <w:t xml:space="preserve">That resulted in roller shaped boom with </w:t>
      </w:r>
      <w:r w:rsidR="007F73F0" w:rsidRPr="00232884">
        <w:rPr>
          <w:rFonts w:ascii="Calibri Light" w:hAnsi="Calibri Light" w:cs="Calibri Light"/>
          <w:lang w:val="en-GB"/>
        </w:rPr>
        <w:t xml:space="preserve">a </w:t>
      </w:r>
      <w:r w:rsidR="00FE7CA5" w:rsidRPr="00232884">
        <w:rPr>
          <w:rFonts w:ascii="Calibri Light" w:hAnsi="Calibri Light" w:cs="Calibri Light"/>
          <w:lang w:val="en-GB"/>
        </w:rPr>
        <w:t xml:space="preserve">constant  </w:t>
      </w:r>
      <w:r w:rsidR="007F73F0" w:rsidRPr="00232884">
        <w:rPr>
          <w:rFonts w:ascii="Calibri Light" w:hAnsi="Calibri Light" w:cs="Calibri Light"/>
          <w:lang w:val="en-GB"/>
        </w:rPr>
        <w:t xml:space="preserve">2.13 in. </w:t>
      </w:r>
      <w:r w:rsidRPr="00232884">
        <w:rPr>
          <w:rFonts w:ascii="Calibri Light" w:hAnsi="Calibri Light" w:cs="Calibri Light"/>
          <w:lang w:val="en-GB"/>
        </w:rPr>
        <w:t xml:space="preserve"> diameter. We designed lightweight</w:t>
      </w:r>
      <w:r w:rsidR="000B3D3B" w:rsidRPr="00232884">
        <w:rPr>
          <w:rFonts w:ascii="Calibri Light" w:hAnsi="Calibri Light" w:cs="Calibri Light"/>
          <w:lang w:val="en-GB"/>
        </w:rPr>
        <w:t xml:space="preserve"> CNC machined</w:t>
      </w:r>
      <w:r w:rsidR="00F80BFB" w:rsidRPr="00232884">
        <w:rPr>
          <w:rFonts w:ascii="Calibri Light" w:hAnsi="Calibri Light" w:cs="Calibri Light"/>
          <w:lang w:val="en-GB"/>
        </w:rPr>
        <w:t xml:space="preserve"> </w:t>
      </w:r>
      <w:r w:rsidR="000B3D3B" w:rsidRPr="00232884">
        <w:rPr>
          <w:rFonts w:ascii="Calibri Light" w:hAnsi="Calibri Light" w:cs="Calibri Light"/>
          <w:lang w:val="en-GB"/>
        </w:rPr>
        <w:t>aluminium</w:t>
      </w:r>
      <w:r w:rsidRPr="00232884">
        <w:rPr>
          <w:rFonts w:ascii="Calibri Light" w:hAnsi="Calibri Light" w:cs="Calibri Light"/>
          <w:lang w:val="en-GB"/>
        </w:rPr>
        <w:t xml:space="preserve"> </w:t>
      </w:r>
      <w:r w:rsidR="00735B36" w:rsidRPr="00232884">
        <w:rPr>
          <w:rFonts w:ascii="Calibri Light" w:hAnsi="Calibri Light" w:cs="Calibri Light"/>
          <w:lang w:val="en-GB"/>
        </w:rPr>
        <w:t>tail boom</w:t>
      </w:r>
      <w:r w:rsidRPr="00232884">
        <w:rPr>
          <w:rFonts w:ascii="Calibri Light" w:hAnsi="Calibri Light" w:cs="Calibri Light"/>
          <w:lang w:val="en-GB"/>
        </w:rPr>
        <w:t xml:space="preserve"> joints enabling disassembly of</w:t>
      </w:r>
      <w:r w:rsidR="0028304B" w:rsidRPr="00232884">
        <w:rPr>
          <w:rFonts w:ascii="Calibri Light" w:hAnsi="Calibri Light" w:cs="Calibri Light"/>
          <w:lang w:val="en-GB"/>
        </w:rPr>
        <w:t xml:space="preserve"> the </w:t>
      </w:r>
      <w:r w:rsidRPr="00232884">
        <w:rPr>
          <w:rFonts w:ascii="Calibri Light" w:hAnsi="Calibri Light" w:cs="Calibri Light"/>
          <w:lang w:val="en-GB"/>
        </w:rPr>
        <w:t>boom into elements shorter than 48</w:t>
      </w:r>
      <w:r w:rsidR="0055425D">
        <w:rPr>
          <w:rFonts w:ascii="Calibri Light" w:hAnsi="Calibri Light" w:cs="Calibri Light"/>
          <w:lang w:val="en-GB"/>
        </w:rPr>
        <w:t xml:space="preserve"> </w:t>
      </w:r>
      <w:r w:rsidRPr="00232884">
        <w:rPr>
          <w:rFonts w:ascii="Calibri Light" w:hAnsi="Calibri Light" w:cs="Calibri Light"/>
          <w:lang w:val="en-GB"/>
        </w:rPr>
        <w:t>in. To reduce mass, dr</w:t>
      </w:r>
      <w:r w:rsidR="00D9501C" w:rsidRPr="00232884">
        <w:rPr>
          <w:rFonts w:ascii="Calibri Light" w:hAnsi="Calibri Light" w:cs="Calibri Light"/>
          <w:lang w:val="en-GB"/>
        </w:rPr>
        <w:t>ag</w:t>
      </w:r>
      <w:r w:rsidRPr="00232884">
        <w:rPr>
          <w:rFonts w:ascii="Calibri Light" w:hAnsi="Calibri Light" w:cs="Calibri Light"/>
          <w:lang w:val="en-GB"/>
        </w:rPr>
        <w:t xml:space="preserve"> and simplify structure</w:t>
      </w:r>
      <w:r w:rsidR="0028304B" w:rsidRPr="00232884">
        <w:rPr>
          <w:rFonts w:ascii="Calibri Light" w:hAnsi="Calibri Light" w:cs="Calibri Light"/>
          <w:lang w:val="en-GB"/>
        </w:rPr>
        <w:t>,</w:t>
      </w:r>
      <w:r w:rsidRPr="00232884">
        <w:rPr>
          <w:rFonts w:ascii="Calibri Light" w:hAnsi="Calibri Light" w:cs="Calibri Light"/>
          <w:lang w:val="en-GB"/>
        </w:rPr>
        <w:t xml:space="preserve"> we decided for </w:t>
      </w:r>
      <w:commentRangeStart w:id="41"/>
      <w:r w:rsidR="008B5BC1">
        <w:rPr>
          <w:rFonts w:ascii="Calibri Light" w:hAnsi="Calibri Light" w:cs="Calibri Light"/>
          <w:lang w:val="en-GB"/>
        </w:rPr>
        <w:t>T</w:t>
      </w:r>
      <w:r w:rsidR="00735B36">
        <w:rPr>
          <w:rFonts w:ascii="Calibri Light" w:hAnsi="Calibri Light" w:cs="Calibri Light"/>
          <w:lang w:val="en-GB"/>
        </w:rPr>
        <w:t xml:space="preserve"> – </w:t>
      </w:r>
      <w:r w:rsidR="008B5BC1">
        <w:rPr>
          <w:rFonts w:ascii="Calibri Light" w:hAnsi="Calibri Light" w:cs="Calibri Light"/>
          <w:lang w:val="en-GB"/>
        </w:rPr>
        <w:t xml:space="preserve">tail </w:t>
      </w:r>
      <w:r w:rsidR="00D56EC9">
        <w:rPr>
          <w:rFonts w:ascii="Calibri Light" w:hAnsi="Calibri Light" w:cs="Calibri Light"/>
          <w:lang w:val="en-GB"/>
        </w:rPr>
        <w:t>empennage</w:t>
      </w:r>
      <w:r w:rsidR="008B5BC1">
        <w:rPr>
          <w:rFonts w:ascii="Calibri Light" w:hAnsi="Calibri Light" w:cs="Calibri Light"/>
          <w:lang w:val="en-GB"/>
        </w:rPr>
        <w:t xml:space="preserve">, </w:t>
      </w:r>
      <w:r w:rsidR="004D57C4">
        <w:rPr>
          <w:rFonts w:ascii="Calibri Light" w:hAnsi="Calibri Light" w:cs="Calibri Light"/>
          <w:lang w:val="en-GB"/>
        </w:rPr>
        <w:t xml:space="preserve">with horizontal </w:t>
      </w:r>
      <w:r w:rsidR="006C7017">
        <w:rPr>
          <w:rFonts w:ascii="Calibri Light" w:hAnsi="Calibri Light" w:cs="Calibri Light"/>
          <w:lang w:val="en-GB"/>
        </w:rPr>
        <w:t>stabilizer</w:t>
      </w:r>
      <w:r w:rsidR="004D57C4">
        <w:rPr>
          <w:rFonts w:ascii="Calibri Light" w:hAnsi="Calibri Light" w:cs="Calibri Light"/>
          <w:lang w:val="en-GB"/>
        </w:rPr>
        <w:t xml:space="preserve"> </w:t>
      </w:r>
      <w:r w:rsidR="00E707F9">
        <w:rPr>
          <w:rFonts w:ascii="Calibri Light" w:hAnsi="Calibri Light" w:cs="Calibri Light"/>
          <w:lang w:val="en-GB"/>
        </w:rPr>
        <w:t>mounted directly to the</w:t>
      </w:r>
      <w:r w:rsidR="006C7017">
        <w:rPr>
          <w:rFonts w:ascii="Calibri Light" w:hAnsi="Calibri Light" w:cs="Calibri Light"/>
          <w:lang w:val="en-GB"/>
        </w:rPr>
        <w:t xml:space="preserve"> </w:t>
      </w:r>
      <w:commentRangeEnd w:id="41"/>
      <w:r w:rsidR="00735B36">
        <w:rPr>
          <w:rFonts w:ascii="Calibri Light" w:hAnsi="Calibri Light" w:cs="Calibri Light"/>
          <w:lang w:val="en-GB"/>
        </w:rPr>
        <w:t>tail boom</w:t>
      </w:r>
      <w:r w:rsidR="00E707F9">
        <w:rPr>
          <w:rStyle w:val="CommentReference"/>
        </w:rPr>
        <w:commentReference w:id="41"/>
      </w:r>
      <w:r w:rsidR="006C7017">
        <w:rPr>
          <w:rFonts w:ascii="Calibri Light" w:hAnsi="Calibri Light" w:cs="Calibri Light"/>
          <w:lang w:val="en-GB"/>
        </w:rPr>
        <w:t>.</w:t>
      </w:r>
      <w:r w:rsidR="008B5BC1">
        <w:rPr>
          <w:rFonts w:ascii="Calibri Light" w:hAnsi="Calibri Light" w:cs="Calibri Light"/>
          <w:lang w:val="en-GB"/>
        </w:rPr>
        <w:t xml:space="preserve"> </w:t>
      </w:r>
      <w:r w:rsidRPr="00232884">
        <w:rPr>
          <w:rFonts w:ascii="Calibri Light" w:hAnsi="Calibri Light" w:cs="Calibri Light"/>
          <w:lang w:val="en-GB"/>
        </w:rPr>
        <w:t xml:space="preserve"> In</w:t>
      </w:r>
      <w:commentRangeStart w:id="42"/>
      <w:r w:rsidRPr="00232884">
        <w:rPr>
          <w:rFonts w:ascii="Calibri Light" w:hAnsi="Calibri Light" w:cs="Calibri Light"/>
          <w:lang w:val="en-GB"/>
        </w:rPr>
        <w:t xml:space="preserve"> fig </w:t>
      </w:r>
      <w:commentRangeEnd w:id="42"/>
      <w:r w:rsidR="00B536B0" w:rsidRPr="00232884">
        <w:rPr>
          <w:rFonts w:ascii="Calibri Light" w:hAnsi="Calibri Light" w:cs="Calibri Light"/>
          <w:lang w:val="en-GB"/>
        </w:rPr>
        <w:commentReference w:id="42"/>
      </w:r>
      <w:r w:rsidRPr="00232884">
        <w:rPr>
          <w:rFonts w:ascii="Calibri Light" w:hAnsi="Calibri Light" w:cs="Calibri Light"/>
          <w:lang w:val="en-GB"/>
        </w:rPr>
        <w:t xml:space="preserve">below is shown CNC milled </w:t>
      </w:r>
      <w:r w:rsidR="00735B36" w:rsidRPr="00232884">
        <w:rPr>
          <w:rFonts w:ascii="Calibri Light" w:hAnsi="Calibri Light" w:cs="Calibri Light"/>
          <w:lang w:val="en-GB"/>
        </w:rPr>
        <w:t>tail boom</w:t>
      </w:r>
      <w:r w:rsidRPr="00232884">
        <w:rPr>
          <w:rFonts w:ascii="Calibri Light" w:hAnsi="Calibri Light" w:cs="Calibri Light"/>
          <w:lang w:val="en-GB"/>
        </w:rPr>
        <w:t xml:space="preserve"> joint and considered tail configuration.</w:t>
      </w:r>
    </w:p>
    <w:p w14:paraId="33543D73" w14:textId="109DBDE4" w:rsidR="00A74EC8" w:rsidRPr="00B56353" w:rsidRDefault="0088294A" w:rsidP="00656F56">
      <w:pPr>
        <w:keepNext/>
        <w:spacing w:line="360" w:lineRule="auto"/>
        <w:jc w:val="center"/>
        <w:rPr>
          <w:rFonts w:ascii="Arial" w:hAnsi="Arial" w:cs="Arial"/>
          <w:szCs w:val="24"/>
        </w:rPr>
      </w:pPr>
      <w:r>
        <w:rPr>
          <w:noProof/>
          <w:lang w:val="en-GB"/>
        </w:rPr>
        <w:drawing>
          <wp:inline distT="0" distB="0" distL="0" distR="0" wp14:anchorId="5DCDF1A1" wp14:editId="7B2AF39E">
            <wp:extent cx="4556520" cy="2340000"/>
            <wp:effectExtent l="0" t="0" r="0" b="317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7806" t="20576" r="12912" b="25197"/>
                    <a:stretch/>
                  </pic:blipFill>
                  <pic:spPr bwMode="auto">
                    <a:xfrm>
                      <a:off x="0" y="0"/>
                      <a:ext cx="4556520" cy="2340000"/>
                    </a:xfrm>
                    <a:prstGeom prst="rect">
                      <a:avLst/>
                    </a:prstGeom>
                    <a:noFill/>
                    <a:ln>
                      <a:noFill/>
                    </a:ln>
                    <a:extLst>
                      <a:ext uri="{53640926-AAD7-44D8-BBD7-CCE9431645EC}">
                        <a14:shadowObscured xmlns:a14="http://schemas.microsoft.com/office/drawing/2010/main"/>
                      </a:ext>
                    </a:extLst>
                  </pic:spPr>
                </pic:pic>
              </a:graphicData>
            </a:graphic>
          </wp:inline>
        </w:drawing>
      </w:r>
      <w:r w:rsidR="008221F4">
        <w:br/>
      </w:r>
      <w:r w:rsidR="00A74EC8" w:rsidRPr="00AC003E">
        <w:rPr>
          <w:rFonts w:ascii="Arial" w:hAnsi="Arial" w:cs="Arial"/>
          <w:szCs w:val="24"/>
          <w:highlight w:val="magenta"/>
        </w:rPr>
        <w:t xml:space="preserve">Obrazek porównujący podwójną belunię I pojedynczą i </w:t>
      </w:r>
      <w:r w:rsidR="00A74EC8" w:rsidRPr="005722DE">
        <w:rPr>
          <w:rFonts w:ascii="Arial" w:hAnsi="Arial" w:cs="Arial"/>
          <w:szCs w:val="24"/>
          <w:highlight w:val="magenta"/>
        </w:rPr>
        <w:t>za</w:t>
      </w:r>
      <w:r w:rsidR="00C155ED">
        <w:rPr>
          <w:rFonts w:ascii="Arial" w:hAnsi="Arial" w:cs="Arial"/>
          <w:szCs w:val="24"/>
          <w:highlight w:val="magenta"/>
        </w:rPr>
        <w:t>znaczenie</w:t>
      </w:r>
      <w:r w:rsidR="00A74EC8" w:rsidRPr="00AC003E">
        <w:rPr>
          <w:rFonts w:ascii="Arial" w:hAnsi="Arial" w:cs="Arial"/>
          <w:szCs w:val="24"/>
          <w:highlight w:val="magenta"/>
        </w:rPr>
        <w:t xml:space="preserve"> łączeń</w:t>
      </w:r>
      <w:r w:rsidR="005722DE" w:rsidRPr="005722DE">
        <w:rPr>
          <w:rFonts w:ascii="Arial" w:hAnsi="Arial" w:cs="Arial"/>
          <w:szCs w:val="24"/>
          <w:highlight w:val="magenta"/>
        </w:rPr>
        <w:t xml:space="preserve"> // </w:t>
      </w:r>
      <w:r w:rsidR="00A74EC8" w:rsidRPr="00AC003E">
        <w:rPr>
          <w:rFonts w:ascii="Arial" w:hAnsi="Arial" w:cs="Arial"/>
          <w:szCs w:val="24"/>
          <w:highlight w:val="magenta"/>
        </w:rPr>
        <w:t>Obrazek z adapterami</w:t>
      </w:r>
      <w:r w:rsidR="00A74EC8" w:rsidRPr="005722DE">
        <w:rPr>
          <w:rFonts w:ascii="Arial" w:hAnsi="Arial" w:cs="Arial"/>
          <w:szCs w:val="24"/>
          <w:highlight w:val="magenta"/>
        </w:rPr>
        <w:t xml:space="preserve"> </w:t>
      </w:r>
      <w:r w:rsidR="00A74EC8" w:rsidRPr="00AC003E">
        <w:rPr>
          <w:rFonts w:ascii="Arial" w:hAnsi="Arial" w:cs="Arial"/>
          <w:szCs w:val="24"/>
          <w:highlight w:val="magenta"/>
        </w:rPr>
        <w:t>wykonana belunia?</w:t>
      </w:r>
      <w:r w:rsidR="00A74EC8">
        <w:rPr>
          <w:rFonts w:ascii="Arial" w:hAnsi="Arial" w:cs="Arial"/>
          <w:szCs w:val="24"/>
        </w:rPr>
        <w:t xml:space="preserve"> </w:t>
      </w:r>
    </w:p>
    <w:p w14:paraId="19C0E968" w14:textId="0A370FC0" w:rsidR="00616A5C" w:rsidRPr="001B66B2" w:rsidRDefault="008F5B23" w:rsidP="00217F8D">
      <w:pPr>
        <w:pStyle w:val="Heading3"/>
        <w:rPr>
          <w:highlight w:val="red"/>
        </w:rPr>
      </w:pPr>
      <w:bookmarkStart w:id="43" w:name="_Toc125915197"/>
      <w:r w:rsidRPr="001B66B2">
        <w:rPr>
          <w:highlight w:val="red"/>
        </w:rPr>
        <w:t>Mass and balance</w:t>
      </w:r>
      <w:bookmarkEnd w:id="43"/>
      <w:r w:rsidR="004B1135" w:rsidRPr="001B66B2">
        <w:rPr>
          <w:highlight w:val="red"/>
        </w:rPr>
        <w:t xml:space="preserve"> </w:t>
      </w:r>
    </w:p>
    <w:p w14:paraId="2318D6C1" w14:textId="2F1A4B1B" w:rsidR="00862BD6" w:rsidRDefault="00D647DF" w:rsidP="00862BD6">
      <w:pPr>
        <w:rPr>
          <w:rFonts w:ascii="Calibri Light" w:hAnsi="Calibri Light" w:cs="Calibri Light"/>
          <w:lang w:val="en-GB"/>
        </w:rPr>
      </w:pPr>
      <w:r w:rsidRPr="00232884">
        <w:rPr>
          <w:rFonts w:ascii="Calibri Light" w:hAnsi="Calibri Light" w:cs="Calibri Light"/>
          <w:lang w:val="en-GB"/>
        </w:rPr>
        <w:t>We calculated the M</w:t>
      </w:r>
      <w:r w:rsidR="00341720" w:rsidRPr="00341720">
        <w:rPr>
          <w:rFonts w:ascii="Calibri Light" w:hAnsi="Calibri Light" w:cs="Calibri Light"/>
          <w:vertAlign w:val="subscript"/>
          <w:lang w:val="en-GB"/>
        </w:rPr>
        <w:t>EMPTY</w:t>
      </w:r>
      <w:r w:rsidRPr="00232884">
        <w:rPr>
          <w:rFonts w:ascii="Calibri Light" w:hAnsi="Calibri Light" w:cs="Calibri Light"/>
          <w:lang w:val="en-GB"/>
        </w:rPr>
        <w:t xml:space="preserve"> of the aircraft by assigning proper density values for each part of the CAD model prepared in NX software. For manufactured parts, we multipl</w:t>
      </w:r>
      <w:r w:rsidR="008029E8">
        <w:rPr>
          <w:rFonts w:ascii="Calibri Light" w:hAnsi="Calibri Light" w:cs="Calibri Light"/>
          <w:lang w:val="en-GB"/>
        </w:rPr>
        <w:t>ied</w:t>
      </w:r>
      <w:r w:rsidRPr="00232884">
        <w:rPr>
          <w:rFonts w:ascii="Calibri Light" w:hAnsi="Calibri Light" w:cs="Calibri Light"/>
          <w:lang w:val="en-GB"/>
        </w:rPr>
        <w:t xml:space="preserve"> the weight by factor 1.15 to include the mass of the glue weight. The empty weight was then used in scoring analysis to calculate the maximum possible payload. We also performed a balance analysis to ensure the proper location of CG. </w:t>
      </w:r>
    </w:p>
    <w:tbl>
      <w:tblPr>
        <w:tblStyle w:val="TableGrid"/>
        <w:tblW w:w="0" w:type="auto"/>
        <w:tblLook w:val="04A0" w:firstRow="1" w:lastRow="0" w:firstColumn="1" w:lastColumn="0" w:noHBand="0" w:noVBand="1"/>
      </w:tblPr>
      <w:tblGrid>
        <w:gridCol w:w="2014"/>
        <w:gridCol w:w="2014"/>
        <w:gridCol w:w="2014"/>
        <w:gridCol w:w="2015"/>
        <w:gridCol w:w="2015"/>
      </w:tblGrid>
      <w:tr w:rsidR="00327BB4" w14:paraId="0135361F" w14:textId="77777777" w:rsidTr="00DC2EF5">
        <w:trPr>
          <w:trHeight w:hRule="exact" w:val="284"/>
        </w:trPr>
        <w:tc>
          <w:tcPr>
            <w:tcW w:w="2014" w:type="dxa"/>
          </w:tcPr>
          <w:p w14:paraId="3ADB2348" w14:textId="0CDA3F6B" w:rsidR="00327BB4" w:rsidRDefault="00327BB4" w:rsidP="00862BD6">
            <w:pPr>
              <w:rPr>
                <w:rFonts w:ascii="Calibri Light" w:hAnsi="Calibri Light" w:cs="Calibri Light"/>
                <w:lang w:val="en-GB"/>
              </w:rPr>
            </w:pPr>
            <w:r>
              <w:rPr>
                <w:rFonts w:ascii="Calibri Light" w:hAnsi="Calibri Light" w:cs="Calibri Light"/>
                <w:lang w:val="en-GB"/>
              </w:rPr>
              <w:t>No.</w:t>
            </w:r>
          </w:p>
        </w:tc>
        <w:tc>
          <w:tcPr>
            <w:tcW w:w="2014" w:type="dxa"/>
          </w:tcPr>
          <w:p w14:paraId="03E55E4C" w14:textId="3C0C4BE7" w:rsidR="00327BB4" w:rsidRDefault="00327BB4" w:rsidP="00862BD6">
            <w:pPr>
              <w:rPr>
                <w:rFonts w:ascii="Calibri Light" w:hAnsi="Calibri Light" w:cs="Calibri Light"/>
                <w:lang w:val="en-GB"/>
              </w:rPr>
            </w:pPr>
            <w:r>
              <w:rPr>
                <w:rFonts w:ascii="Calibri Light" w:hAnsi="Calibri Light" w:cs="Calibri Light"/>
                <w:lang w:val="en-GB"/>
              </w:rPr>
              <w:t>PART</w:t>
            </w:r>
          </w:p>
        </w:tc>
        <w:tc>
          <w:tcPr>
            <w:tcW w:w="2014" w:type="dxa"/>
          </w:tcPr>
          <w:p w14:paraId="115F349F" w14:textId="50200048" w:rsidR="00327BB4" w:rsidRDefault="00327BB4" w:rsidP="00862BD6">
            <w:pPr>
              <w:rPr>
                <w:rFonts w:ascii="Calibri Light" w:hAnsi="Calibri Light" w:cs="Calibri Light"/>
                <w:lang w:val="en-GB"/>
              </w:rPr>
            </w:pPr>
            <w:r>
              <w:rPr>
                <w:rFonts w:ascii="Calibri Light" w:hAnsi="Calibri Light" w:cs="Calibri Light"/>
                <w:lang w:val="en-GB"/>
              </w:rPr>
              <w:t>MASS [Lb]</w:t>
            </w:r>
          </w:p>
        </w:tc>
        <w:tc>
          <w:tcPr>
            <w:tcW w:w="2015" w:type="dxa"/>
          </w:tcPr>
          <w:p w14:paraId="0C727548" w14:textId="1B256400" w:rsidR="00327BB4" w:rsidRDefault="00327BB4" w:rsidP="00862BD6">
            <w:pPr>
              <w:rPr>
                <w:rFonts w:ascii="Calibri Light" w:hAnsi="Calibri Light" w:cs="Calibri Light"/>
                <w:lang w:val="en-GB"/>
              </w:rPr>
            </w:pPr>
            <w:r>
              <w:rPr>
                <w:rFonts w:ascii="Calibri Light" w:hAnsi="Calibri Light" w:cs="Calibri Light"/>
                <w:lang w:val="en-GB"/>
              </w:rPr>
              <w:t>X [ft]</w:t>
            </w:r>
          </w:p>
        </w:tc>
        <w:tc>
          <w:tcPr>
            <w:tcW w:w="2015" w:type="dxa"/>
          </w:tcPr>
          <w:p w14:paraId="1E0A0381" w14:textId="7FA1599C" w:rsidR="00327BB4" w:rsidRDefault="00635E2A" w:rsidP="00862BD6">
            <w:pPr>
              <w:rPr>
                <w:rFonts w:ascii="Calibri Light" w:hAnsi="Calibri Light" w:cs="Calibri Light"/>
                <w:lang w:val="en-GB"/>
              </w:rPr>
            </w:pPr>
            <w:r>
              <w:rPr>
                <w:rFonts w:ascii="Calibri Light" w:hAnsi="Calibri Light" w:cs="Calibri Light"/>
                <w:lang w:val="en-GB"/>
              </w:rPr>
              <w:t>Moment of cg [lb-ft]</w:t>
            </w:r>
          </w:p>
        </w:tc>
      </w:tr>
      <w:tr w:rsidR="00ED2C6E" w14:paraId="37858620" w14:textId="77777777" w:rsidTr="00DC2EF5">
        <w:trPr>
          <w:trHeight w:hRule="exact" w:val="284"/>
        </w:trPr>
        <w:tc>
          <w:tcPr>
            <w:tcW w:w="2014" w:type="dxa"/>
            <w:vAlign w:val="bottom"/>
          </w:tcPr>
          <w:p w14:paraId="7169F6F6" w14:textId="762C38BB" w:rsidR="00ED2C6E" w:rsidRDefault="00ED2C6E" w:rsidP="00ED2C6E">
            <w:pPr>
              <w:rPr>
                <w:rFonts w:ascii="Calibri Light" w:hAnsi="Calibri Light" w:cs="Calibri Light"/>
                <w:lang w:val="en-GB"/>
              </w:rPr>
            </w:pPr>
            <w:r>
              <w:rPr>
                <w:rFonts w:ascii="Calibri" w:hAnsi="Calibri" w:cs="Calibri"/>
                <w:color w:val="000000"/>
                <w:sz w:val="22"/>
              </w:rPr>
              <w:t>1</w:t>
            </w:r>
          </w:p>
        </w:tc>
        <w:tc>
          <w:tcPr>
            <w:tcW w:w="2014" w:type="dxa"/>
            <w:vAlign w:val="bottom"/>
          </w:tcPr>
          <w:p w14:paraId="093421F3" w14:textId="19894663" w:rsidR="00ED2C6E" w:rsidRDefault="00ED2C6E" w:rsidP="00ED2C6E">
            <w:pPr>
              <w:rPr>
                <w:rFonts w:ascii="Calibri Light" w:hAnsi="Calibri Light" w:cs="Calibri Light"/>
                <w:lang w:val="en-GB"/>
              </w:rPr>
            </w:pPr>
            <w:r>
              <w:rPr>
                <w:rFonts w:ascii="Calibri" w:hAnsi="Calibri" w:cs="Calibri"/>
                <w:color w:val="000000"/>
                <w:sz w:val="22"/>
              </w:rPr>
              <w:t>Wing</w:t>
            </w:r>
          </w:p>
        </w:tc>
        <w:tc>
          <w:tcPr>
            <w:tcW w:w="2014" w:type="dxa"/>
            <w:vAlign w:val="bottom"/>
          </w:tcPr>
          <w:p w14:paraId="3007198E" w14:textId="1FC0958B" w:rsidR="00ED2C6E" w:rsidRDefault="00ED2C6E" w:rsidP="00ED2C6E">
            <w:pPr>
              <w:rPr>
                <w:rFonts w:ascii="Calibri Light" w:hAnsi="Calibri Light" w:cs="Calibri Light"/>
                <w:lang w:val="en-GB"/>
              </w:rPr>
            </w:pPr>
            <w:r>
              <w:rPr>
                <w:rFonts w:ascii="Calibri" w:hAnsi="Calibri" w:cs="Calibri"/>
                <w:color w:val="000000"/>
                <w:sz w:val="22"/>
              </w:rPr>
              <w:t>5,51</w:t>
            </w:r>
          </w:p>
        </w:tc>
        <w:tc>
          <w:tcPr>
            <w:tcW w:w="2015" w:type="dxa"/>
            <w:vAlign w:val="bottom"/>
          </w:tcPr>
          <w:p w14:paraId="1B6C31DB" w14:textId="4149B732" w:rsidR="00ED2C6E" w:rsidRDefault="00ED2C6E" w:rsidP="00ED2C6E">
            <w:pPr>
              <w:rPr>
                <w:rFonts w:ascii="Calibri Light" w:hAnsi="Calibri Light" w:cs="Calibri Light"/>
                <w:lang w:val="en-GB"/>
              </w:rPr>
            </w:pPr>
            <w:r>
              <w:rPr>
                <w:rFonts w:ascii="Calibri" w:hAnsi="Calibri" w:cs="Calibri"/>
                <w:color w:val="000000"/>
                <w:sz w:val="22"/>
              </w:rPr>
              <w:t>-0,03</w:t>
            </w:r>
          </w:p>
        </w:tc>
        <w:tc>
          <w:tcPr>
            <w:tcW w:w="2015" w:type="dxa"/>
            <w:vAlign w:val="bottom"/>
          </w:tcPr>
          <w:p w14:paraId="20C16D29" w14:textId="098AACA0" w:rsidR="00ED2C6E" w:rsidRDefault="00ED2C6E" w:rsidP="00ED2C6E">
            <w:pPr>
              <w:rPr>
                <w:rFonts w:ascii="Calibri Light" w:hAnsi="Calibri Light" w:cs="Calibri Light"/>
                <w:lang w:val="en-GB"/>
              </w:rPr>
            </w:pPr>
            <w:r>
              <w:rPr>
                <w:rFonts w:ascii="Calibri" w:hAnsi="Calibri" w:cs="Calibri"/>
                <w:color w:val="000000"/>
                <w:sz w:val="22"/>
              </w:rPr>
              <w:t>-0,170</w:t>
            </w:r>
          </w:p>
        </w:tc>
      </w:tr>
      <w:tr w:rsidR="00ED2C6E" w14:paraId="4BC7354F" w14:textId="77777777" w:rsidTr="00DC2EF5">
        <w:trPr>
          <w:trHeight w:hRule="exact" w:val="284"/>
        </w:trPr>
        <w:tc>
          <w:tcPr>
            <w:tcW w:w="2014" w:type="dxa"/>
            <w:vAlign w:val="bottom"/>
          </w:tcPr>
          <w:p w14:paraId="1877575D" w14:textId="425DFF88" w:rsidR="00ED2C6E" w:rsidRDefault="00ED2C6E" w:rsidP="00ED2C6E">
            <w:pPr>
              <w:rPr>
                <w:rFonts w:ascii="Calibri Light" w:hAnsi="Calibri Light" w:cs="Calibri Light"/>
                <w:lang w:val="en-GB"/>
              </w:rPr>
            </w:pPr>
            <w:r>
              <w:rPr>
                <w:rFonts w:ascii="Calibri" w:hAnsi="Calibri" w:cs="Calibri"/>
                <w:color w:val="000000"/>
                <w:sz w:val="22"/>
              </w:rPr>
              <w:t>2</w:t>
            </w:r>
          </w:p>
        </w:tc>
        <w:tc>
          <w:tcPr>
            <w:tcW w:w="2014" w:type="dxa"/>
            <w:vAlign w:val="bottom"/>
          </w:tcPr>
          <w:p w14:paraId="355F472E" w14:textId="2B20EDC2" w:rsidR="00ED2C6E" w:rsidRDefault="00ED2C6E" w:rsidP="00ED2C6E">
            <w:pPr>
              <w:rPr>
                <w:rFonts w:ascii="Calibri Light" w:hAnsi="Calibri Light" w:cs="Calibri Light"/>
                <w:lang w:val="en-GB"/>
              </w:rPr>
            </w:pPr>
            <w:r>
              <w:rPr>
                <w:rFonts w:ascii="Calibri" w:hAnsi="Calibri" w:cs="Calibri"/>
                <w:color w:val="000000"/>
                <w:sz w:val="22"/>
              </w:rPr>
              <w:t>Horizontal tail</w:t>
            </w:r>
          </w:p>
        </w:tc>
        <w:tc>
          <w:tcPr>
            <w:tcW w:w="2014" w:type="dxa"/>
            <w:vAlign w:val="bottom"/>
          </w:tcPr>
          <w:p w14:paraId="233A72A0" w14:textId="38BCBD54" w:rsidR="00ED2C6E" w:rsidRDefault="00ED2C6E" w:rsidP="00ED2C6E">
            <w:pPr>
              <w:rPr>
                <w:rFonts w:ascii="Calibri Light" w:hAnsi="Calibri Light" w:cs="Calibri Light"/>
                <w:lang w:val="en-GB"/>
              </w:rPr>
            </w:pPr>
            <w:r>
              <w:rPr>
                <w:rFonts w:ascii="Calibri" w:hAnsi="Calibri" w:cs="Calibri"/>
                <w:color w:val="000000"/>
                <w:sz w:val="22"/>
              </w:rPr>
              <w:t>0,51</w:t>
            </w:r>
          </w:p>
        </w:tc>
        <w:tc>
          <w:tcPr>
            <w:tcW w:w="2015" w:type="dxa"/>
            <w:vAlign w:val="bottom"/>
          </w:tcPr>
          <w:p w14:paraId="144C1F79" w14:textId="4405D95F" w:rsidR="00ED2C6E" w:rsidRDefault="00ED2C6E" w:rsidP="00ED2C6E">
            <w:pPr>
              <w:rPr>
                <w:rFonts w:ascii="Calibri Light" w:hAnsi="Calibri Light" w:cs="Calibri Light"/>
                <w:lang w:val="en-GB"/>
              </w:rPr>
            </w:pPr>
            <w:r>
              <w:rPr>
                <w:rFonts w:ascii="Calibri" w:hAnsi="Calibri" w:cs="Calibri"/>
                <w:color w:val="000000"/>
                <w:sz w:val="22"/>
              </w:rPr>
              <w:t>6,95</w:t>
            </w:r>
          </w:p>
        </w:tc>
        <w:tc>
          <w:tcPr>
            <w:tcW w:w="2015" w:type="dxa"/>
            <w:vAlign w:val="bottom"/>
          </w:tcPr>
          <w:p w14:paraId="4760130A" w14:textId="280D3B83" w:rsidR="00ED2C6E" w:rsidRDefault="00ED2C6E" w:rsidP="00ED2C6E">
            <w:pPr>
              <w:rPr>
                <w:rFonts w:ascii="Calibri Light" w:hAnsi="Calibri Light" w:cs="Calibri Light"/>
                <w:lang w:val="en-GB"/>
              </w:rPr>
            </w:pPr>
            <w:r>
              <w:rPr>
                <w:rFonts w:ascii="Calibri" w:hAnsi="Calibri" w:cs="Calibri"/>
                <w:color w:val="000000"/>
                <w:sz w:val="22"/>
              </w:rPr>
              <w:t>3,525</w:t>
            </w:r>
          </w:p>
        </w:tc>
      </w:tr>
      <w:tr w:rsidR="00ED2C6E" w14:paraId="3E73CD20" w14:textId="77777777" w:rsidTr="00DC2EF5">
        <w:trPr>
          <w:trHeight w:hRule="exact" w:val="284"/>
        </w:trPr>
        <w:tc>
          <w:tcPr>
            <w:tcW w:w="2014" w:type="dxa"/>
            <w:vAlign w:val="bottom"/>
          </w:tcPr>
          <w:p w14:paraId="3454E6E6" w14:textId="294DEDCA" w:rsidR="00ED2C6E" w:rsidRDefault="00ED2C6E" w:rsidP="00ED2C6E">
            <w:pPr>
              <w:rPr>
                <w:rFonts w:ascii="Calibri Light" w:hAnsi="Calibri Light" w:cs="Calibri Light"/>
                <w:lang w:val="en-GB"/>
              </w:rPr>
            </w:pPr>
            <w:r>
              <w:rPr>
                <w:rFonts w:ascii="Calibri" w:hAnsi="Calibri" w:cs="Calibri"/>
                <w:color w:val="000000"/>
                <w:sz w:val="22"/>
              </w:rPr>
              <w:t>3</w:t>
            </w:r>
          </w:p>
        </w:tc>
        <w:tc>
          <w:tcPr>
            <w:tcW w:w="2014" w:type="dxa"/>
            <w:vAlign w:val="bottom"/>
          </w:tcPr>
          <w:p w14:paraId="382ADF2B" w14:textId="2DA82EB5" w:rsidR="00ED2C6E" w:rsidRDefault="00ED2C6E" w:rsidP="00ED2C6E">
            <w:pPr>
              <w:rPr>
                <w:rFonts w:ascii="Calibri Light" w:hAnsi="Calibri Light" w:cs="Calibri Light"/>
                <w:lang w:val="en-GB"/>
              </w:rPr>
            </w:pPr>
            <w:r>
              <w:rPr>
                <w:rFonts w:ascii="Calibri" w:hAnsi="Calibri" w:cs="Calibri"/>
                <w:color w:val="000000"/>
                <w:sz w:val="22"/>
              </w:rPr>
              <w:t>Vertical tail</w:t>
            </w:r>
          </w:p>
        </w:tc>
        <w:tc>
          <w:tcPr>
            <w:tcW w:w="2014" w:type="dxa"/>
            <w:vAlign w:val="bottom"/>
          </w:tcPr>
          <w:p w14:paraId="5FC057C0" w14:textId="1CFA148A" w:rsidR="00ED2C6E" w:rsidRDefault="00ED2C6E" w:rsidP="00ED2C6E">
            <w:pPr>
              <w:rPr>
                <w:rFonts w:ascii="Calibri Light" w:hAnsi="Calibri Light" w:cs="Calibri Light"/>
                <w:lang w:val="en-GB"/>
              </w:rPr>
            </w:pPr>
            <w:r>
              <w:rPr>
                <w:rFonts w:ascii="Calibri" w:hAnsi="Calibri" w:cs="Calibri"/>
                <w:color w:val="000000"/>
                <w:sz w:val="22"/>
              </w:rPr>
              <w:t>0,44</w:t>
            </w:r>
          </w:p>
        </w:tc>
        <w:tc>
          <w:tcPr>
            <w:tcW w:w="2015" w:type="dxa"/>
            <w:vAlign w:val="bottom"/>
          </w:tcPr>
          <w:p w14:paraId="70F34680" w14:textId="2F70F40B" w:rsidR="00ED2C6E" w:rsidRDefault="00ED2C6E" w:rsidP="00ED2C6E">
            <w:pPr>
              <w:rPr>
                <w:rFonts w:ascii="Calibri Light" w:hAnsi="Calibri Light" w:cs="Calibri Light"/>
                <w:lang w:val="en-GB"/>
              </w:rPr>
            </w:pPr>
            <w:r>
              <w:rPr>
                <w:rFonts w:ascii="Calibri" w:hAnsi="Calibri" w:cs="Calibri"/>
                <w:color w:val="000000"/>
                <w:sz w:val="22"/>
              </w:rPr>
              <w:t>7,17</w:t>
            </w:r>
          </w:p>
        </w:tc>
        <w:tc>
          <w:tcPr>
            <w:tcW w:w="2015" w:type="dxa"/>
            <w:vAlign w:val="bottom"/>
          </w:tcPr>
          <w:p w14:paraId="3FE48FF7" w14:textId="1EB0CBB6" w:rsidR="00ED2C6E" w:rsidRDefault="00ED2C6E" w:rsidP="00ED2C6E">
            <w:pPr>
              <w:rPr>
                <w:rFonts w:ascii="Calibri Light" w:hAnsi="Calibri Light" w:cs="Calibri Light"/>
                <w:lang w:val="en-GB"/>
              </w:rPr>
            </w:pPr>
            <w:r>
              <w:rPr>
                <w:rFonts w:ascii="Calibri" w:hAnsi="Calibri" w:cs="Calibri"/>
                <w:color w:val="000000"/>
                <w:sz w:val="22"/>
              </w:rPr>
              <w:t>3,160</w:t>
            </w:r>
          </w:p>
        </w:tc>
      </w:tr>
      <w:tr w:rsidR="00ED2C6E" w14:paraId="7804CF99" w14:textId="77777777" w:rsidTr="00DC2EF5">
        <w:trPr>
          <w:trHeight w:hRule="exact" w:val="284"/>
        </w:trPr>
        <w:tc>
          <w:tcPr>
            <w:tcW w:w="2014" w:type="dxa"/>
            <w:vAlign w:val="bottom"/>
          </w:tcPr>
          <w:p w14:paraId="7B9108A8" w14:textId="2814A4CE" w:rsidR="00ED2C6E" w:rsidRDefault="00ED2C6E" w:rsidP="00ED2C6E">
            <w:pPr>
              <w:rPr>
                <w:rFonts w:ascii="Calibri Light" w:hAnsi="Calibri Light" w:cs="Calibri Light"/>
                <w:lang w:val="en-GB"/>
              </w:rPr>
            </w:pPr>
            <w:r>
              <w:rPr>
                <w:rFonts w:ascii="Calibri" w:hAnsi="Calibri" w:cs="Calibri"/>
                <w:color w:val="000000"/>
                <w:sz w:val="22"/>
              </w:rPr>
              <w:t>4</w:t>
            </w:r>
          </w:p>
        </w:tc>
        <w:tc>
          <w:tcPr>
            <w:tcW w:w="2014" w:type="dxa"/>
            <w:vAlign w:val="bottom"/>
          </w:tcPr>
          <w:p w14:paraId="0606128A" w14:textId="3B033E84" w:rsidR="00ED2C6E" w:rsidRDefault="00ED2C6E" w:rsidP="00ED2C6E">
            <w:pPr>
              <w:rPr>
                <w:rFonts w:ascii="Calibri Light" w:hAnsi="Calibri Light" w:cs="Calibri Light"/>
                <w:lang w:val="en-GB"/>
              </w:rPr>
            </w:pPr>
            <w:r>
              <w:rPr>
                <w:rFonts w:ascii="Calibri" w:hAnsi="Calibri" w:cs="Calibri"/>
                <w:color w:val="000000"/>
                <w:sz w:val="22"/>
              </w:rPr>
              <w:t>tailboom</w:t>
            </w:r>
          </w:p>
        </w:tc>
        <w:tc>
          <w:tcPr>
            <w:tcW w:w="2014" w:type="dxa"/>
            <w:vAlign w:val="bottom"/>
          </w:tcPr>
          <w:p w14:paraId="3201F533" w14:textId="3AEA1F43" w:rsidR="00ED2C6E" w:rsidRDefault="00ED2C6E" w:rsidP="00ED2C6E">
            <w:pPr>
              <w:rPr>
                <w:rFonts w:ascii="Calibri Light" w:hAnsi="Calibri Light" w:cs="Calibri Light"/>
                <w:lang w:val="en-GB"/>
              </w:rPr>
            </w:pPr>
            <w:r>
              <w:rPr>
                <w:rFonts w:ascii="Calibri" w:hAnsi="Calibri" w:cs="Calibri"/>
                <w:color w:val="000000"/>
                <w:sz w:val="22"/>
              </w:rPr>
              <w:t>2,09</w:t>
            </w:r>
          </w:p>
        </w:tc>
        <w:tc>
          <w:tcPr>
            <w:tcW w:w="2015" w:type="dxa"/>
            <w:vAlign w:val="bottom"/>
          </w:tcPr>
          <w:p w14:paraId="102880CB" w14:textId="1B4F1E5E" w:rsidR="00ED2C6E" w:rsidRDefault="00ED2C6E" w:rsidP="00ED2C6E">
            <w:pPr>
              <w:rPr>
                <w:rFonts w:ascii="Calibri Light" w:hAnsi="Calibri Light" w:cs="Calibri Light"/>
                <w:lang w:val="en-GB"/>
              </w:rPr>
            </w:pPr>
            <w:r>
              <w:rPr>
                <w:rFonts w:ascii="Calibri" w:hAnsi="Calibri" w:cs="Calibri"/>
                <w:color w:val="000000"/>
                <w:sz w:val="22"/>
              </w:rPr>
              <w:t>3,01</w:t>
            </w:r>
          </w:p>
        </w:tc>
        <w:tc>
          <w:tcPr>
            <w:tcW w:w="2015" w:type="dxa"/>
            <w:vAlign w:val="bottom"/>
          </w:tcPr>
          <w:p w14:paraId="7CE1A85C" w14:textId="7F83C4A7" w:rsidR="00ED2C6E" w:rsidRDefault="00ED2C6E" w:rsidP="00ED2C6E">
            <w:pPr>
              <w:rPr>
                <w:rFonts w:ascii="Calibri Light" w:hAnsi="Calibri Light" w:cs="Calibri Light"/>
                <w:lang w:val="en-GB"/>
              </w:rPr>
            </w:pPr>
            <w:r>
              <w:rPr>
                <w:rFonts w:ascii="Calibri" w:hAnsi="Calibri" w:cs="Calibri"/>
                <w:color w:val="000000"/>
                <w:sz w:val="22"/>
              </w:rPr>
              <w:t>6,312</w:t>
            </w:r>
          </w:p>
        </w:tc>
      </w:tr>
      <w:tr w:rsidR="00ED2C6E" w14:paraId="457A6446" w14:textId="77777777" w:rsidTr="00DC2EF5">
        <w:trPr>
          <w:trHeight w:hRule="exact" w:val="284"/>
        </w:trPr>
        <w:tc>
          <w:tcPr>
            <w:tcW w:w="2014" w:type="dxa"/>
            <w:vAlign w:val="bottom"/>
          </w:tcPr>
          <w:p w14:paraId="6B9D1C49" w14:textId="068212F7" w:rsidR="00ED2C6E" w:rsidRDefault="00ED2C6E" w:rsidP="00ED2C6E">
            <w:pPr>
              <w:rPr>
                <w:rFonts w:ascii="Calibri Light" w:hAnsi="Calibri Light" w:cs="Calibri Light"/>
                <w:lang w:val="en-GB"/>
              </w:rPr>
            </w:pPr>
            <w:r>
              <w:rPr>
                <w:rFonts w:ascii="Calibri" w:hAnsi="Calibri" w:cs="Calibri"/>
                <w:color w:val="000000"/>
                <w:sz w:val="22"/>
              </w:rPr>
              <w:t>5</w:t>
            </w:r>
          </w:p>
        </w:tc>
        <w:tc>
          <w:tcPr>
            <w:tcW w:w="2014" w:type="dxa"/>
            <w:vAlign w:val="bottom"/>
          </w:tcPr>
          <w:p w14:paraId="05531888" w14:textId="471E4C5F" w:rsidR="00ED2C6E" w:rsidRDefault="00ED2C6E" w:rsidP="00ED2C6E">
            <w:pPr>
              <w:rPr>
                <w:rFonts w:ascii="Calibri Light" w:hAnsi="Calibri Light" w:cs="Calibri Light"/>
                <w:lang w:val="en-GB"/>
              </w:rPr>
            </w:pPr>
            <w:r>
              <w:rPr>
                <w:rFonts w:ascii="Calibri" w:hAnsi="Calibri" w:cs="Calibri"/>
                <w:color w:val="000000"/>
                <w:sz w:val="22"/>
              </w:rPr>
              <w:t>fuselage</w:t>
            </w:r>
          </w:p>
        </w:tc>
        <w:tc>
          <w:tcPr>
            <w:tcW w:w="2014" w:type="dxa"/>
            <w:vAlign w:val="bottom"/>
          </w:tcPr>
          <w:p w14:paraId="5FE0BE32" w14:textId="140BC039" w:rsidR="00ED2C6E" w:rsidRDefault="00ED2C6E" w:rsidP="00ED2C6E">
            <w:pPr>
              <w:rPr>
                <w:rFonts w:ascii="Calibri Light" w:hAnsi="Calibri Light" w:cs="Calibri Light"/>
                <w:lang w:val="en-GB"/>
              </w:rPr>
            </w:pPr>
            <w:r>
              <w:rPr>
                <w:rFonts w:ascii="Calibri" w:hAnsi="Calibri" w:cs="Calibri"/>
                <w:color w:val="000000"/>
                <w:sz w:val="22"/>
              </w:rPr>
              <w:t>1,43</w:t>
            </w:r>
          </w:p>
        </w:tc>
        <w:tc>
          <w:tcPr>
            <w:tcW w:w="2015" w:type="dxa"/>
            <w:vAlign w:val="bottom"/>
          </w:tcPr>
          <w:p w14:paraId="4BED651F" w14:textId="454CC3DB" w:rsidR="00ED2C6E" w:rsidRDefault="00ED2C6E" w:rsidP="00ED2C6E">
            <w:pPr>
              <w:rPr>
                <w:rFonts w:ascii="Calibri Light" w:hAnsi="Calibri Light" w:cs="Calibri Light"/>
                <w:lang w:val="en-GB"/>
              </w:rPr>
            </w:pPr>
            <w:r>
              <w:rPr>
                <w:rFonts w:ascii="Calibri" w:hAnsi="Calibri" w:cs="Calibri"/>
                <w:color w:val="000000"/>
                <w:sz w:val="22"/>
              </w:rPr>
              <w:t>-1,48</w:t>
            </w:r>
          </w:p>
        </w:tc>
        <w:tc>
          <w:tcPr>
            <w:tcW w:w="2015" w:type="dxa"/>
            <w:vAlign w:val="bottom"/>
          </w:tcPr>
          <w:p w14:paraId="6D4D31BF" w14:textId="7D1C3C11" w:rsidR="00ED2C6E" w:rsidRDefault="00ED2C6E" w:rsidP="00ED2C6E">
            <w:pPr>
              <w:rPr>
                <w:rFonts w:ascii="Calibri Light" w:hAnsi="Calibri Light" w:cs="Calibri Light"/>
                <w:lang w:val="en-GB"/>
              </w:rPr>
            </w:pPr>
            <w:r>
              <w:rPr>
                <w:rFonts w:ascii="Calibri" w:hAnsi="Calibri" w:cs="Calibri"/>
                <w:color w:val="000000"/>
                <w:sz w:val="22"/>
              </w:rPr>
              <w:t>-2,122</w:t>
            </w:r>
          </w:p>
        </w:tc>
      </w:tr>
      <w:tr w:rsidR="00ED2C6E" w14:paraId="3BBF4B9C" w14:textId="77777777" w:rsidTr="00DC2EF5">
        <w:trPr>
          <w:trHeight w:hRule="exact" w:val="284"/>
        </w:trPr>
        <w:tc>
          <w:tcPr>
            <w:tcW w:w="2014" w:type="dxa"/>
            <w:vAlign w:val="bottom"/>
          </w:tcPr>
          <w:p w14:paraId="03659CE3" w14:textId="7064ACA7" w:rsidR="00ED2C6E" w:rsidRDefault="00ED2C6E" w:rsidP="00ED2C6E">
            <w:pPr>
              <w:rPr>
                <w:rFonts w:ascii="Calibri Light" w:hAnsi="Calibri Light" w:cs="Calibri Light"/>
                <w:lang w:val="en-GB"/>
              </w:rPr>
            </w:pPr>
            <w:r>
              <w:rPr>
                <w:rFonts w:ascii="Calibri" w:hAnsi="Calibri" w:cs="Calibri"/>
                <w:color w:val="000000"/>
                <w:sz w:val="22"/>
              </w:rPr>
              <w:t>6</w:t>
            </w:r>
          </w:p>
        </w:tc>
        <w:tc>
          <w:tcPr>
            <w:tcW w:w="2014" w:type="dxa"/>
            <w:vAlign w:val="bottom"/>
          </w:tcPr>
          <w:p w14:paraId="6C406091" w14:textId="61408232" w:rsidR="00ED2C6E" w:rsidRDefault="00ED2C6E" w:rsidP="00ED2C6E">
            <w:pPr>
              <w:rPr>
                <w:rFonts w:ascii="Calibri Light" w:hAnsi="Calibri Light" w:cs="Calibri Light"/>
                <w:lang w:val="en-GB"/>
              </w:rPr>
            </w:pPr>
            <w:r>
              <w:rPr>
                <w:rFonts w:ascii="Calibri" w:hAnsi="Calibri" w:cs="Calibri"/>
                <w:color w:val="000000"/>
                <w:sz w:val="22"/>
              </w:rPr>
              <w:t>Main gear</w:t>
            </w:r>
          </w:p>
        </w:tc>
        <w:tc>
          <w:tcPr>
            <w:tcW w:w="2014" w:type="dxa"/>
            <w:vAlign w:val="bottom"/>
          </w:tcPr>
          <w:p w14:paraId="7CC58C0A" w14:textId="4318C153" w:rsidR="00ED2C6E" w:rsidRDefault="00ED2C6E" w:rsidP="00ED2C6E">
            <w:pPr>
              <w:rPr>
                <w:rFonts w:ascii="Calibri Light" w:hAnsi="Calibri Light" w:cs="Calibri Light"/>
                <w:lang w:val="en-GB"/>
              </w:rPr>
            </w:pPr>
            <w:r>
              <w:rPr>
                <w:rFonts w:ascii="Calibri" w:hAnsi="Calibri" w:cs="Calibri"/>
                <w:color w:val="000000"/>
                <w:sz w:val="22"/>
              </w:rPr>
              <w:t>0,88</w:t>
            </w:r>
          </w:p>
        </w:tc>
        <w:tc>
          <w:tcPr>
            <w:tcW w:w="2015" w:type="dxa"/>
            <w:vAlign w:val="bottom"/>
          </w:tcPr>
          <w:p w14:paraId="419A5518" w14:textId="2D027BE1" w:rsidR="00ED2C6E" w:rsidRDefault="00ED2C6E" w:rsidP="00ED2C6E">
            <w:pPr>
              <w:rPr>
                <w:rFonts w:ascii="Calibri Light" w:hAnsi="Calibri Light" w:cs="Calibri Light"/>
                <w:lang w:val="en-GB"/>
              </w:rPr>
            </w:pPr>
            <w:r>
              <w:rPr>
                <w:rFonts w:ascii="Calibri" w:hAnsi="Calibri" w:cs="Calibri"/>
                <w:color w:val="000000"/>
                <w:sz w:val="22"/>
              </w:rPr>
              <w:t>0,23</w:t>
            </w:r>
          </w:p>
        </w:tc>
        <w:tc>
          <w:tcPr>
            <w:tcW w:w="2015" w:type="dxa"/>
            <w:vAlign w:val="bottom"/>
          </w:tcPr>
          <w:p w14:paraId="58BF3E21" w14:textId="3F394CB1" w:rsidR="00ED2C6E" w:rsidRDefault="00ED2C6E" w:rsidP="00ED2C6E">
            <w:pPr>
              <w:rPr>
                <w:rFonts w:ascii="Calibri Light" w:hAnsi="Calibri Light" w:cs="Calibri Light"/>
                <w:lang w:val="en-GB"/>
              </w:rPr>
            </w:pPr>
            <w:r>
              <w:rPr>
                <w:rFonts w:ascii="Calibri" w:hAnsi="Calibri" w:cs="Calibri"/>
                <w:color w:val="000000"/>
                <w:sz w:val="22"/>
              </w:rPr>
              <w:t>0,199</w:t>
            </w:r>
          </w:p>
        </w:tc>
      </w:tr>
      <w:tr w:rsidR="00ED2C6E" w14:paraId="6DAE6304" w14:textId="77777777" w:rsidTr="00DC2EF5">
        <w:trPr>
          <w:trHeight w:hRule="exact" w:val="284"/>
        </w:trPr>
        <w:tc>
          <w:tcPr>
            <w:tcW w:w="2014" w:type="dxa"/>
            <w:vAlign w:val="bottom"/>
          </w:tcPr>
          <w:p w14:paraId="34C46E6C" w14:textId="02CF9800" w:rsidR="00ED2C6E" w:rsidRDefault="00ED2C6E" w:rsidP="00ED2C6E">
            <w:pPr>
              <w:rPr>
                <w:rFonts w:ascii="Calibri Light" w:hAnsi="Calibri Light" w:cs="Calibri Light"/>
                <w:lang w:val="en-GB"/>
              </w:rPr>
            </w:pPr>
            <w:r>
              <w:rPr>
                <w:rFonts w:ascii="Calibri" w:hAnsi="Calibri" w:cs="Calibri"/>
                <w:color w:val="000000"/>
                <w:sz w:val="22"/>
              </w:rPr>
              <w:t>7</w:t>
            </w:r>
          </w:p>
        </w:tc>
        <w:tc>
          <w:tcPr>
            <w:tcW w:w="2014" w:type="dxa"/>
            <w:vAlign w:val="bottom"/>
          </w:tcPr>
          <w:p w14:paraId="6ECCFB66" w14:textId="7106F7B0" w:rsidR="00ED2C6E" w:rsidRDefault="00ED2C6E" w:rsidP="00ED2C6E">
            <w:pPr>
              <w:rPr>
                <w:rFonts w:ascii="Calibri Light" w:hAnsi="Calibri Light" w:cs="Calibri Light"/>
                <w:lang w:val="en-GB"/>
              </w:rPr>
            </w:pPr>
            <w:r>
              <w:rPr>
                <w:rFonts w:ascii="Calibri" w:hAnsi="Calibri" w:cs="Calibri"/>
                <w:color w:val="000000"/>
                <w:sz w:val="22"/>
              </w:rPr>
              <w:t>Front gear</w:t>
            </w:r>
          </w:p>
        </w:tc>
        <w:tc>
          <w:tcPr>
            <w:tcW w:w="2014" w:type="dxa"/>
            <w:vAlign w:val="bottom"/>
          </w:tcPr>
          <w:p w14:paraId="48D573E9" w14:textId="27085CC0" w:rsidR="00ED2C6E" w:rsidRDefault="00ED2C6E" w:rsidP="00ED2C6E">
            <w:pPr>
              <w:rPr>
                <w:rFonts w:ascii="Calibri Light" w:hAnsi="Calibri Light" w:cs="Calibri Light"/>
                <w:lang w:val="en-GB"/>
              </w:rPr>
            </w:pPr>
            <w:r>
              <w:rPr>
                <w:rFonts w:ascii="Calibri" w:hAnsi="Calibri" w:cs="Calibri"/>
                <w:color w:val="000000"/>
                <w:sz w:val="22"/>
              </w:rPr>
              <w:t>0,55</w:t>
            </w:r>
          </w:p>
        </w:tc>
        <w:tc>
          <w:tcPr>
            <w:tcW w:w="2015" w:type="dxa"/>
            <w:vAlign w:val="bottom"/>
          </w:tcPr>
          <w:p w14:paraId="3FCC9539" w14:textId="53573FFA" w:rsidR="00ED2C6E" w:rsidRDefault="00ED2C6E" w:rsidP="00ED2C6E">
            <w:pPr>
              <w:rPr>
                <w:rFonts w:ascii="Calibri Light" w:hAnsi="Calibri Light" w:cs="Calibri Light"/>
                <w:lang w:val="en-GB"/>
              </w:rPr>
            </w:pPr>
            <w:r>
              <w:rPr>
                <w:rFonts w:ascii="Calibri" w:hAnsi="Calibri" w:cs="Calibri"/>
                <w:color w:val="000000"/>
                <w:sz w:val="22"/>
              </w:rPr>
              <w:t>-2,40</w:t>
            </w:r>
          </w:p>
        </w:tc>
        <w:tc>
          <w:tcPr>
            <w:tcW w:w="2015" w:type="dxa"/>
            <w:vAlign w:val="bottom"/>
          </w:tcPr>
          <w:p w14:paraId="268594E9" w14:textId="143FE72A" w:rsidR="00ED2C6E" w:rsidRDefault="00ED2C6E" w:rsidP="00ED2C6E">
            <w:pPr>
              <w:rPr>
                <w:rFonts w:ascii="Calibri Light" w:hAnsi="Calibri Light" w:cs="Calibri Light"/>
                <w:lang w:val="en-GB"/>
              </w:rPr>
            </w:pPr>
            <w:r>
              <w:rPr>
                <w:rFonts w:ascii="Calibri" w:hAnsi="Calibri" w:cs="Calibri"/>
                <w:color w:val="000000"/>
                <w:sz w:val="22"/>
              </w:rPr>
              <w:t>-1,323</w:t>
            </w:r>
          </w:p>
        </w:tc>
      </w:tr>
      <w:tr w:rsidR="00ED2C6E" w14:paraId="11E97DDE" w14:textId="77777777" w:rsidTr="00DC2EF5">
        <w:trPr>
          <w:trHeight w:hRule="exact" w:val="284"/>
        </w:trPr>
        <w:tc>
          <w:tcPr>
            <w:tcW w:w="2014" w:type="dxa"/>
            <w:vAlign w:val="bottom"/>
          </w:tcPr>
          <w:p w14:paraId="56198F61" w14:textId="335903EA" w:rsidR="00ED2C6E" w:rsidRDefault="00ED2C6E" w:rsidP="00ED2C6E">
            <w:pPr>
              <w:rPr>
                <w:rFonts w:ascii="Calibri Light" w:hAnsi="Calibri Light" w:cs="Calibri Light"/>
                <w:lang w:val="en-GB"/>
              </w:rPr>
            </w:pPr>
            <w:r>
              <w:rPr>
                <w:rFonts w:ascii="Calibri" w:hAnsi="Calibri" w:cs="Calibri"/>
                <w:color w:val="000000"/>
                <w:sz w:val="22"/>
              </w:rPr>
              <w:t>8</w:t>
            </w:r>
          </w:p>
        </w:tc>
        <w:tc>
          <w:tcPr>
            <w:tcW w:w="2014" w:type="dxa"/>
            <w:vAlign w:val="bottom"/>
          </w:tcPr>
          <w:p w14:paraId="2D9E710E" w14:textId="78F804D7" w:rsidR="00ED2C6E" w:rsidRDefault="00ED2C6E" w:rsidP="00ED2C6E">
            <w:pPr>
              <w:rPr>
                <w:rFonts w:ascii="Calibri Light" w:hAnsi="Calibri Light" w:cs="Calibri Light"/>
                <w:lang w:val="en-GB"/>
              </w:rPr>
            </w:pPr>
            <w:r>
              <w:rPr>
                <w:rFonts w:ascii="Calibri" w:hAnsi="Calibri" w:cs="Calibri"/>
                <w:color w:val="000000"/>
                <w:sz w:val="22"/>
              </w:rPr>
              <w:t>Motor</w:t>
            </w:r>
          </w:p>
        </w:tc>
        <w:tc>
          <w:tcPr>
            <w:tcW w:w="2014" w:type="dxa"/>
            <w:vAlign w:val="bottom"/>
          </w:tcPr>
          <w:p w14:paraId="3263E062" w14:textId="1A2DAA7D" w:rsidR="00ED2C6E" w:rsidRDefault="00ED2C6E" w:rsidP="00ED2C6E">
            <w:pPr>
              <w:rPr>
                <w:rFonts w:ascii="Calibri Light" w:hAnsi="Calibri Light" w:cs="Calibri Light"/>
                <w:lang w:val="en-GB"/>
              </w:rPr>
            </w:pPr>
            <w:r>
              <w:rPr>
                <w:rFonts w:ascii="Calibri" w:hAnsi="Calibri" w:cs="Calibri"/>
                <w:color w:val="000000"/>
                <w:sz w:val="22"/>
              </w:rPr>
              <w:t>0,79</w:t>
            </w:r>
          </w:p>
        </w:tc>
        <w:tc>
          <w:tcPr>
            <w:tcW w:w="2015" w:type="dxa"/>
            <w:vAlign w:val="bottom"/>
          </w:tcPr>
          <w:p w14:paraId="3CA3CF37" w14:textId="553E4079" w:rsidR="00ED2C6E" w:rsidRDefault="00ED2C6E" w:rsidP="00ED2C6E">
            <w:pPr>
              <w:rPr>
                <w:rFonts w:ascii="Calibri Light" w:hAnsi="Calibri Light" w:cs="Calibri Light"/>
                <w:lang w:val="en-GB"/>
              </w:rPr>
            </w:pPr>
            <w:r>
              <w:rPr>
                <w:rFonts w:ascii="Calibri" w:hAnsi="Calibri" w:cs="Calibri"/>
                <w:color w:val="000000"/>
                <w:sz w:val="22"/>
              </w:rPr>
              <w:t>-2,96</w:t>
            </w:r>
          </w:p>
        </w:tc>
        <w:tc>
          <w:tcPr>
            <w:tcW w:w="2015" w:type="dxa"/>
            <w:vAlign w:val="bottom"/>
          </w:tcPr>
          <w:p w14:paraId="735152FC" w14:textId="7293E6F5" w:rsidR="00ED2C6E" w:rsidRDefault="00ED2C6E" w:rsidP="00ED2C6E">
            <w:pPr>
              <w:rPr>
                <w:rFonts w:ascii="Calibri Light" w:hAnsi="Calibri Light" w:cs="Calibri Light"/>
                <w:lang w:val="en-GB"/>
              </w:rPr>
            </w:pPr>
            <w:r>
              <w:rPr>
                <w:rFonts w:ascii="Calibri" w:hAnsi="Calibri" w:cs="Calibri"/>
                <w:color w:val="000000"/>
                <w:sz w:val="22"/>
              </w:rPr>
              <w:t>-2,347</w:t>
            </w:r>
          </w:p>
        </w:tc>
      </w:tr>
      <w:tr w:rsidR="00ED2C6E" w14:paraId="2EC50229" w14:textId="77777777" w:rsidTr="00DC2EF5">
        <w:trPr>
          <w:trHeight w:hRule="exact" w:val="284"/>
        </w:trPr>
        <w:tc>
          <w:tcPr>
            <w:tcW w:w="2014" w:type="dxa"/>
            <w:vAlign w:val="bottom"/>
          </w:tcPr>
          <w:p w14:paraId="458E6BEA" w14:textId="5DDEAE54" w:rsidR="00ED2C6E" w:rsidRDefault="00ED2C6E" w:rsidP="00ED2C6E">
            <w:pPr>
              <w:rPr>
                <w:rFonts w:ascii="Calibri Light" w:hAnsi="Calibri Light" w:cs="Calibri Light"/>
                <w:lang w:val="en-GB"/>
              </w:rPr>
            </w:pPr>
            <w:r>
              <w:rPr>
                <w:rFonts w:ascii="Calibri" w:hAnsi="Calibri" w:cs="Calibri"/>
                <w:color w:val="000000"/>
                <w:sz w:val="22"/>
              </w:rPr>
              <w:t>9</w:t>
            </w:r>
          </w:p>
        </w:tc>
        <w:tc>
          <w:tcPr>
            <w:tcW w:w="2014" w:type="dxa"/>
            <w:vAlign w:val="bottom"/>
          </w:tcPr>
          <w:p w14:paraId="03CEC7AE" w14:textId="74490001" w:rsidR="00ED2C6E" w:rsidRDefault="00DC2EF5" w:rsidP="00ED2C6E">
            <w:pPr>
              <w:rPr>
                <w:rFonts w:ascii="Calibri Light" w:hAnsi="Calibri Light" w:cs="Calibri Light"/>
                <w:lang w:val="en-GB"/>
              </w:rPr>
            </w:pPr>
            <w:r>
              <w:rPr>
                <w:rFonts w:ascii="Calibri" w:hAnsi="Calibri" w:cs="Calibri"/>
                <w:color w:val="000000"/>
                <w:sz w:val="22"/>
              </w:rPr>
              <w:t>A</w:t>
            </w:r>
            <w:r w:rsidR="00ED2C6E">
              <w:rPr>
                <w:rFonts w:ascii="Calibri" w:hAnsi="Calibri" w:cs="Calibri"/>
                <w:color w:val="000000"/>
                <w:sz w:val="22"/>
              </w:rPr>
              <w:t>ileron servos</w:t>
            </w:r>
          </w:p>
        </w:tc>
        <w:tc>
          <w:tcPr>
            <w:tcW w:w="2014" w:type="dxa"/>
            <w:vAlign w:val="bottom"/>
          </w:tcPr>
          <w:p w14:paraId="2ECEFF41" w14:textId="3E6EF66A" w:rsidR="00ED2C6E" w:rsidRDefault="00ED2C6E" w:rsidP="00ED2C6E">
            <w:pPr>
              <w:rPr>
                <w:rFonts w:ascii="Calibri Light" w:hAnsi="Calibri Light" w:cs="Calibri Light"/>
                <w:lang w:val="en-GB"/>
              </w:rPr>
            </w:pPr>
            <w:r>
              <w:rPr>
                <w:rFonts w:ascii="Calibri" w:hAnsi="Calibri" w:cs="Calibri"/>
                <w:color w:val="000000"/>
                <w:sz w:val="22"/>
              </w:rPr>
              <w:t>0,20</w:t>
            </w:r>
          </w:p>
        </w:tc>
        <w:tc>
          <w:tcPr>
            <w:tcW w:w="2015" w:type="dxa"/>
            <w:vAlign w:val="bottom"/>
          </w:tcPr>
          <w:p w14:paraId="56233E6C" w14:textId="503C35F3" w:rsidR="00ED2C6E" w:rsidRDefault="00ED2C6E" w:rsidP="00ED2C6E">
            <w:pPr>
              <w:rPr>
                <w:rFonts w:ascii="Calibri Light" w:hAnsi="Calibri Light" w:cs="Calibri Light"/>
                <w:lang w:val="en-GB"/>
              </w:rPr>
            </w:pPr>
            <w:r>
              <w:rPr>
                <w:rFonts w:ascii="Calibri" w:hAnsi="Calibri" w:cs="Calibri"/>
                <w:color w:val="000000"/>
                <w:sz w:val="22"/>
              </w:rPr>
              <w:t>0,00</w:t>
            </w:r>
          </w:p>
        </w:tc>
        <w:tc>
          <w:tcPr>
            <w:tcW w:w="2015" w:type="dxa"/>
            <w:vAlign w:val="bottom"/>
          </w:tcPr>
          <w:p w14:paraId="211E9EF6" w14:textId="2F1047C1" w:rsidR="00ED2C6E" w:rsidRDefault="00ED2C6E" w:rsidP="00ED2C6E">
            <w:pPr>
              <w:rPr>
                <w:rFonts w:ascii="Calibri Light" w:hAnsi="Calibri Light" w:cs="Calibri Light"/>
                <w:lang w:val="en-GB"/>
              </w:rPr>
            </w:pPr>
            <w:r>
              <w:rPr>
                <w:rFonts w:ascii="Calibri" w:hAnsi="Calibri" w:cs="Calibri"/>
                <w:color w:val="000000"/>
                <w:sz w:val="22"/>
              </w:rPr>
              <w:t>-0,001</w:t>
            </w:r>
          </w:p>
        </w:tc>
      </w:tr>
      <w:tr w:rsidR="00ED2C6E" w14:paraId="3D13FABD" w14:textId="77777777" w:rsidTr="00DC2EF5">
        <w:trPr>
          <w:trHeight w:hRule="exact" w:val="284"/>
        </w:trPr>
        <w:tc>
          <w:tcPr>
            <w:tcW w:w="2014" w:type="dxa"/>
            <w:vAlign w:val="bottom"/>
          </w:tcPr>
          <w:p w14:paraId="56F09A9C" w14:textId="2A4414B1" w:rsidR="00ED2C6E" w:rsidRDefault="00ED2C6E" w:rsidP="00ED2C6E">
            <w:pPr>
              <w:rPr>
                <w:rFonts w:ascii="Calibri Light" w:hAnsi="Calibri Light" w:cs="Calibri Light"/>
                <w:lang w:val="en-GB"/>
              </w:rPr>
            </w:pPr>
            <w:r>
              <w:rPr>
                <w:rFonts w:ascii="Calibri" w:hAnsi="Calibri" w:cs="Calibri"/>
                <w:color w:val="000000"/>
                <w:sz w:val="22"/>
              </w:rPr>
              <w:t>10</w:t>
            </w:r>
          </w:p>
        </w:tc>
        <w:tc>
          <w:tcPr>
            <w:tcW w:w="2014" w:type="dxa"/>
            <w:vAlign w:val="bottom"/>
          </w:tcPr>
          <w:p w14:paraId="676849F5" w14:textId="691C498E" w:rsidR="00ED2C6E" w:rsidRDefault="00DC2EF5" w:rsidP="00ED2C6E">
            <w:pPr>
              <w:rPr>
                <w:rFonts w:ascii="Calibri Light" w:hAnsi="Calibri Light" w:cs="Calibri Light"/>
                <w:lang w:val="en-GB"/>
              </w:rPr>
            </w:pPr>
            <w:r>
              <w:rPr>
                <w:rFonts w:ascii="Calibri" w:hAnsi="Calibri" w:cs="Calibri"/>
                <w:color w:val="000000"/>
                <w:sz w:val="22"/>
              </w:rPr>
              <w:t>El</w:t>
            </w:r>
            <w:r w:rsidR="00ED2C6E">
              <w:rPr>
                <w:rFonts w:ascii="Calibri" w:hAnsi="Calibri" w:cs="Calibri"/>
                <w:color w:val="000000"/>
                <w:sz w:val="22"/>
              </w:rPr>
              <w:t>evator servos</w:t>
            </w:r>
          </w:p>
        </w:tc>
        <w:tc>
          <w:tcPr>
            <w:tcW w:w="2014" w:type="dxa"/>
            <w:vAlign w:val="bottom"/>
          </w:tcPr>
          <w:p w14:paraId="26EA1C70" w14:textId="353222DB" w:rsidR="00ED2C6E" w:rsidRDefault="00ED2C6E" w:rsidP="00ED2C6E">
            <w:pPr>
              <w:rPr>
                <w:rFonts w:ascii="Calibri Light" w:hAnsi="Calibri Light" w:cs="Calibri Light"/>
                <w:lang w:val="en-GB"/>
              </w:rPr>
            </w:pPr>
            <w:r>
              <w:rPr>
                <w:rFonts w:ascii="Calibri" w:hAnsi="Calibri" w:cs="Calibri"/>
                <w:color w:val="000000"/>
                <w:sz w:val="22"/>
              </w:rPr>
              <w:t>0,07</w:t>
            </w:r>
          </w:p>
        </w:tc>
        <w:tc>
          <w:tcPr>
            <w:tcW w:w="2015" w:type="dxa"/>
            <w:vAlign w:val="bottom"/>
          </w:tcPr>
          <w:p w14:paraId="7E51C5C2" w14:textId="30EE9CDF" w:rsidR="00ED2C6E" w:rsidRDefault="00ED2C6E" w:rsidP="00ED2C6E">
            <w:pPr>
              <w:rPr>
                <w:rFonts w:ascii="Calibri Light" w:hAnsi="Calibri Light" w:cs="Calibri Light"/>
                <w:lang w:val="en-GB"/>
              </w:rPr>
            </w:pPr>
            <w:r>
              <w:rPr>
                <w:rFonts w:ascii="Calibri" w:hAnsi="Calibri" w:cs="Calibri"/>
                <w:color w:val="000000"/>
                <w:sz w:val="22"/>
              </w:rPr>
              <w:t>7,02</w:t>
            </w:r>
          </w:p>
        </w:tc>
        <w:tc>
          <w:tcPr>
            <w:tcW w:w="2015" w:type="dxa"/>
            <w:vAlign w:val="bottom"/>
          </w:tcPr>
          <w:p w14:paraId="221C91D9" w14:textId="1E9D8F9B" w:rsidR="00ED2C6E" w:rsidRDefault="00ED2C6E" w:rsidP="00ED2C6E">
            <w:pPr>
              <w:rPr>
                <w:rFonts w:ascii="Calibri Light" w:hAnsi="Calibri Light" w:cs="Calibri Light"/>
                <w:lang w:val="en-GB"/>
              </w:rPr>
            </w:pPr>
            <w:r>
              <w:rPr>
                <w:rFonts w:ascii="Calibri" w:hAnsi="Calibri" w:cs="Calibri"/>
                <w:color w:val="000000"/>
                <w:sz w:val="22"/>
              </w:rPr>
              <w:t>0,464</w:t>
            </w:r>
          </w:p>
        </w:tc>
      </w:tr>
      <w:tr w:rsidR="00ED2C6E" w14:paraId="64512901" w14:textId="77777777" w:rsidTr="00DC2EF5">
        <w:trPr>
          <w:trHeight w:hRule="exact" w:val="284"/>
        </w:trPr>
        <w:tc>
          <w:tcPr>
            <w:tcW w:w="2014" w:type="dxa"/>
            <w:vAlign w:val="bottom"/>
          </w:tcPr>
          <w:p w14:paraId="4286F462" w14:textId="2D621B90" w:rsidR="00ED2C6E" w:rsidRDefault="00ED2C6E" w:rsidP="00ED2C6E">
            <w:pPr>
              <w:rPr>
                <w:rFonts w:ascii="Calibri Light" w:hAnsi="Calibri Light" w:cs="Calibri Light"/>
                <w:lang w:val="en-GB"/>
              </w:rPr>
            </w:pPr>
            <w:r>
              <w:rPr>
                <w:rFonts w:ascii="Calibri" w:hAnsi="Calibri" w:cs="Calibri"/>
                <w:color w:val="000000"/>
                <w:sz w:val="22"/>
              </w:rPr>
              <w:t>11</w:t>
            </w:r>
          </w:p>
        </w:tc>
        <w:tc>
          <w:tcPr>
            <w:tcW w:w="2014" w:type="dxa"/>
            <w:vAlign w:val="bottom"/>
          </w:tcPr>
          <w:p w14:paraId="4E5A37A1" w14:textId="6D5D11E3" w:rsidR="00ED2C6E" w:rsidRDefault="00DC2EF5" w:rsidP="00ED2C6E">
            <w:pPr>
              <w:rPr>
                <w:rFonts w:ascii="Calibri Light" w:hAnsi="Calibri Light" w:cs="Calibri Light"/>
                <w:lang w:val="en-GB"/>
              </w:rPr>
            </w:pPr>
            <w:r>
              <w:rPr>
                <w:rFonts w:ascii="Calibri" w:hAnsi="Calibri" w:cs="Calibri"/>
                <w:color w:val="000000"/>
                <w:sz w:val="22"/>
              </w:rPr>
              <w:t>R</w:t>
            </w:r>
            <w:r w:rsidR="00ED2C6E">
              <w:rPr>
                <w:rFonts w:ascii="Calibri" w:hAnsi="Calibri" w:cs="Calibri"/>
                <w:color w:val="000000"/>
                <w:sz w:val="22"/>
              </w:rPr>
              <w:t>udder servo</w:t>
            </w:r>
          </w:p>
        </w:tc>
        <w:tc>
          <w:tcPr>
            <w:tcW w:w="2014" w:type="dxa"/>
            <w:vAlign w:val="bottom"/>
          </w:tcPr>
          <w:p w14:paraId="76150822" w14:textId="662A5BA2" w:rsidR="00ED2C6E" w:rsidRDefault="00ED2C6E" w:rsidP="00ED2C6E">
            <w:pPr>
              <w:rPr>
                <w:rFonts w:ascii="Calibri Light" w:hAnsi="Calibri Light" w:cs="Calibri Light"/>
                <w:lang w:val="en-GB"/>
              </w:rPr>
            </w:pPr>
            <w:r>
              <w:rPr>
                <w:rFonts w:ascii="Calibri" w:hAnsi="Calibri" w:cs="Calibri"/>
                <w:color w:val="000000"/>
                <w:sz w:val="22"/>
              </w:rPr>
              <w:t>0,03</w:t>
            </w:r>
          </w:p>
        </w:tc>
        <w:tc>
          <w:tcPr>
            <w:tcW w:w="2015" w:type="dxa"/>
            <w:vAlign w:val="bottom"/>
          </w:tcPr>
          <w:p w14:paraId="1FE5E8BB" w14:textId="4D04D893" w:rsidR="00ED2C6E" w:rsidRDefault="00ED2C6E" w:rsidP="00ED2C6E">
            <w:pPr>
              <w:rPr>
                <w:rFonts w:ascii="Calibri Light" w:hAnsi="Calibri Light" w:cs="Calibri Light"/>
                <w:lang w:val="en-GB"/>
              </w:rPr>
            </w:pPr>
            <w:r>
              <w:rPr>
                <w:rFonts w:ascii="Calibri" w:hAnsi="Calibri" w:cs="Calibri"/>
                <w:color w:val="000000"/>
                <w:sz w:val="22"/>
              </w:rPr>
              <w:t>7,18</w:t>
            </w:r>
          </w:p>
        </w:tc>
        <w:tc>
          <w:tcPr>
            <w:tcW w:w="2015" w:type="dxa"/>
            <w:vAlign w:val="bottom"/>
          </w:tcPr>
          <w:p w14:paraId="521E0275" w14:textId="1D9AF4A5" w:rsidR="00ED2C6E" w:rsidRDefault="00ED2C6E" w:rsidP="00ED2C6E">
            <w:pPr>
              <w:rPr>
                <w:rFonts w:ascii="Calibri Light" w:hAnsi="Calibri Light" w:cs="Calibri Light"/>
                <w:lang w:val="en-GB"/>
              </w:rPr>
            </w:pPr>
            <w:r>
              <w:rPr>
                <w:rFonts w:ascii="Calibri" w:hAnsi="Calibri" w:cs="Calibri"/>
                <w:color w:val="000000"/>
                <w:sz w:val="22"/>
              </w:rPr>
              <w:t>0,237</w:t>
            </w:r>
          </w:p>
        </w:tc>
      </w:tr>
      <w:tr w:rsidR="00ED2C6E" w14:paraId="793126F1" w14:textId="77777777" w:rsidTr="00DC2EF5">
        <w:trPr>
          <w:trHeight w:hRule="exact" w:val="284"/>
        </w:trPr>
        <w:tc>
          <w:tcPr>
            <w:tcW w:w="2014" w:type="dxa"/>
            <w:vAlign w:val="bottom"/>
          </w:tcPr>
          <w:p w14:paraId="189EF7CA" w14:textId="4799D5F2" w:rsidR="00ED2C6E" w:rsidRDefault="00ED2C6E" w:rsidP="00ED2C6E">
            <w:pPr>
              <w:rPr>
                <w:rFonts w:ascii="Calibri Light" w:hAnsi="Calibri Light" w:cs="Calibri Light"/>
                <w:lang w:val="en-GB"/>
              </w:rPr>
            </w:pPr>
            <w:r>
              <w:rPr>
                <w:rFonts w:ascii="Calibri" w:hAnsi="Calibri" w:cs="Calibri"/>
                <w:color w:val="000000"/>
                <w:sz w:val="22"/>
              </w:rPr>
              <w:t>12</w:t>
            </w:r>
          </w:p>
        </w:tc>
        <w:tc>
          <w:tcPr>
            <w:tcW w:w="2014" w:type="dxa"/>
            <w:vAlign w:val="bottom"/>
          </w:tcPr>
          <w:p w14:paraId="2594AD7E" w14:textId="3894BD51" w:rsidR="00ED2C6E" w:rsidRDefault="00DC2EF5" w:rsidP="00ED2C6E">
            <w:pPr>
              <w:rPr>
                <w:rFonts w:ascii="Calibri Light" w:hAnsi="Calibri Light" w:cs="Calibri Light"/>
                <w:lang w:val="en-GB"/>
              </w:rPr>
            </w:pPr>
            <w:r>
              <w:rPr>
                <w:rFonts w:ascii="Calibri" w:hAnsi="Calibri" w:cs="Calibri"/>
                <w:color w:val="000000"/>
                <w:sz w:val="22"/>
              </w:rPr>
              <w:t>P</w:t>
            </w:r>
            <w:r w:rsidR="00ED2C6E">
              <w:rPr>
                <w:rFonts w:ascii="Calibri" w:hAnsi="Calibri" w:cs="Calibri"/>
                <w:color w:val="000000"/>
                <w:sz w:val="22"/>
              </w:rPr>
              <w:t>ropeller</w:t>
            </w:r>
          </w:p>
        </w:tc>
        <w:tc>
          <w:tcPr>
            <w:tcW w:w="2014" w:type="dxa"/>
            <w:vAlign w:val="bottom"/>
          </w:tcPr>
          <w:p w14:paraId="53D07B96" w14:textId="5CFC7DA7" w:rsidR="00ED2C6E" w:rsidRDefault="00ED2C6E" w:rsidP="00ED2C6E">
            <w:pPr>
              <w:rPr>
                <w:rFonts w:ascii="Calibri Light" w:hAnsi="Calibri Light" w:cs="Calibri Light"/>
                <w:lang w:val="en-GB"/>
              </w:rPr>
            </w:pPr>
            <w:r>
              <w:rPr>
                <w:rFonts w:ascii="Calibri" w:hAnsi="Calibri" w:cs="Calibri"/>
                <w:color w:val="000000"/>
                <w:sz w:val="22"/>
              </w:rPr>
              <w:t>0,31</w:t>
            </w:r>
          </w:p>
        </w:tc>
        <w:tc>
          <w:tcPr>
            <w:tcW w:w="2015" w:type="dxa"/>
            <w:vAlign w:val="bottom"/>
          </w:tcPr>
          <w:p w14:paraId="002207E8" w14:textId="4DF556C5" w:rsidR="00ED2C6E" w:rsidRDefault="00ED2C6E" w:rsidP="00ED2C6E">
            <w:pPr>
              <w:rPr>
                <w:rFonts w:ascii="Calibri Light" w:hAnsi="Calibri Light" w:cs="Calibri Light"/>
                <w:lang w:val="en-GB"/>
              </w:rPr>
            </w:pPr>
            <w:r>
              <w:rPr>
                <w:rFonts w:ascii="Calibri" w:hAnsi="Calibri" w:cs="Calibri"/>
                <w:color w:val="000000"/>
                <w:sz w:val="22"/>
              </w:rPr>
              <w:t>-3,06</w:t>
            </w:r>
          </w:p>
        </w:tc>
        <w:tc>
          <w:tcPr>
            <w:tcW w:w="2015" w:type="dxa"/>
            <w:vAlign w:val="bottom"/>
          </w:tcPr>
          <w:p w14:paraId="3495FDAA" w14:textId="5CA80E6B" w:rsidR="00ED2C6E" w:rsidRDefault="00ED2C6E" w:rsidP="00ED2C6E">
            <w:pPr>
              <w:rPr>
                <w:rFonts w:ascii="Calibri Light" w:hAnsi="Calibri Light" w:cs="Calibri Light"/>
                <w:lang w:val="en-GB"/>
              </w:rPr>
            </w:pPr>
            <w:r>
              <w:rPr>
                <w:rFonts w:ascii="Calibri" w:hAnsi="Calibri" w:cs="Calibri"/>
                <w:color w:val="000000"/>
                <w:sz w:val="22"/>
              </w:rPr>
              <w:t>-0,943</w:t>
            </w:r>
          </w:p>
        </w:tc>
      </w:tr>
      <w:tr w:rsidR="00ED2C6E" w14:paraId="4E8DAC28" w14:textId="77777777" w:rsidTr="00DC2EF5">
        <w:trPr>
          <w:trHeight w:hRule="exact" w:val="284"/>
        </w:trPr>
        <w:tc>
          <w:tcPr>
            <w:tcW w:w="2014" w:type="dxa"/>
            <w:vAlign w:val="bottom"/>
          </w:tcPr>
          <w:p w14:paraId="6DAFDF03" w14:textId="78DA607E" w:rsidR="00ED2C6E" w:rsidRDefault="00ED2C6E" w:rsidP="00ED2C6E">
            <w:pPr>
              <w:rPr>
                <w:rFonts w:ascii="Calibri Light" w:hAnsi="Calibri Light" w:cs="Calibri Light"/>
                <w:lang w:val="en-GB"/>
              </w:rPr>
            </w:pPr>
            <w:r>
              <w:rPr>
                <w:rFonts w:ascii="Calibri" w:hAnsi="Calibri" w:cs="Calibri"/>
                <w:color w:val="000000"/>
                <w:sz w:val="22"/>
              </w:rPr>
              <w:t>13</w:t>
            </w:r>
          </w:p>
        </w:tc>
        <w:tc>
          <w:tcPr>
            <w:tcW w:w="2014" w:type="dxa"/>
            <w:vAlign w:val="bottom"/>
          </w:tcPr>
          <w:p w14:paraId="0F0B72D9" w14:textId="675AF843" w:rsidR="00ED2C6E" w:rsidRDefault="00DC2EF5" w:rsidP="00ED2C6E">
            <w:pPr>
              <w:rPr>
                <w:rFonts w:ascii="Calibri Light" w:hAnsi="Calibri Light" w:cs="Calibri Light"/>
                <w:lang w:val="en-GB"/>
              </w:rPr>
            </w:pPr>
            <w:r>
              <w:rPr>
                <w:rFonts w:ascii="Calibri" w:hAnsi="Calibri" w:cs="Calibri"/>
                <w:color w:val="000000"/>
                <w:sz w:val="22"/>
              </w:rPr>
              <w:t>M</w:t>
            </w:r>
            <w:r w:rsidR="00ED2C6E">
              <w:rPr>
                <w:rFonts w:ascii="Calibri" w:hAnsi="Calibri" w:cs="Calibri"/>
                <w:color w:val="000000"/>
                <w:sz w:val="22"/>
              </w:rPr>
              <w:t>ain battery pack</w:t>
            </w:r>
          </w:p>
        </w:tc>
        <w:tc>
          <w:tcPr>
            <w:tcW w:w="2014" w:type="dxa"/>
            <w:vAlign w:val="bottom"/>
          </w:tcPr>
          <w:p w14:paraId="4541B2F1" w14:textId="4439CDF2" w:rsidR="00ED2C6E" w:rsidRDefault="00ED2C6E" w:rsidP="00ED2C6E">
            <w:pPr>
              <w:rPr>
                <w:rFonts w:ascii="Calibri Light" w:hAnsi="Calibri Light" w:cs="Calibri Light"/>
                <w:lang w:val="en-GB"/>
              </w:rPr>
            </w:pPr>
            <w:r>
              <w:rPr>
                <w:rFonts w:ascii="Calibri" w:hAnsi="Calibri" w:cs="Calibri"/>
                <w:color w:val="000000"/>
                <w:sz w:val="22"/>
              </w:rPr>
              <w:t>1,65</w:t>
            </w:r>
          </w:p>
        </w:tc>
        <w:tc>
          <w:tcPr>
            <w:tcW w:w="2015" w:type="dxa"/>
            <w:vAlign w:val="bottom"/>
          </w:tcPr>
          <w:p w14:paraId="047AA5AA" w14:textId="580E9576" w:rsidR="00ED2C6E" w:rsidRDefault="00ED2C6E" w:rsidP="00ED2C6E">
            <w:pPr>
              <w:rPr>
                <w:rFonts w:ascii="Calibri Light" w:hAnsi="Calibri Light" w:cs="Calibri Light"/>
                <w:lang w:val="en-GB"/>
              </w:rPr>
            </w:pPr>
            <w:r>
              <w:rPr>
                <w:rFonts w:ascii="Calibri" w:hAnsi="Calibri" w:cs="Calibri"/>
                <w:color w:val="000000"/>
                <w:sz w:val="22"/>
              </w:rPr>
              <w:t>-2,40</w:t>
            </w:r>
          </w:p>
        </w:tc>
        <w:tc>
          <w:tcPr>
            <w:tcW w:w="2015" w:type="dxa"/>
            <w:vAlign w:val="bottom"/>
          </w:tcPr>
          <w:p w14:paraId="703223A0" w14:textId="363E0CB8" w:rsidR="00ED2C6E" w:rsidRDefault="00ED2C6E" w:rsidP="00ED2C6E">
            <w:pPr>
              <w:rPr>
                <w:rFonts w:ascii="Calibri Light" w:hAnsi="Calibri Light" w:cs="Calibri Light"/>
                <w:lang w:val="en-GB"/>
              </w:rPr>
            </w:pPr>
            <w:r>
              <w:rPr>
                <w:rFonts w:ascii="Calibri" w:hAnsi="Calibri" w:cs="Calibri"/>
                <w:color w:val="000000"/>
                <w:sz w:val="22"/>
              </w:rPr>
              <w:t>-3,968</w:t>
            </w:r>
          </w:p>
        </w:tc>
      </w:tr>
      <w:tr w:rsidR="00ED2C6E" w14:paraId="6C96549A" w14:textId="77777777" w:rsidTr="00DC2EF5">
        <w:trPr>
          <w:trHeight w:hRule="exact" w:val="284"/>
        </w:trPr>
        <w:tc>
          <w:tcPr>
            <w:tcW w:w="2014" w:type="dxa"/>
            <w:vAlign w:val="bottom"/>
          </w:tcPr>
          <w:p w14:paraId="2C125E43" w14:textId="6C90F06E" w:rsidR="00ED2C6E" w:rsidRDefault="00ED2C6E" w:rsidP="00ED2C6E">
            <w:pPr>
              <w:rPr>
                <w:rFonts w:ascii="Calibri Light" w:hAnsi="Calibri Light" w:cs="Calibri Light"/>
                <w:lang w:val="en-GB"/>
              </w:rPr>
            </w:pPr>
            <w:r>
              <w:rPr>
                <w:rFonts w:ascii="Calibri" w:hAnsi="Calibri" w:cs="Calibri"/>
                <w:color w:val="000000"/>
                <w:sz w:val="22"/>
              </w:rPr>
              <w:t>14</w:t>
            </w:r>
          </w:p>
        </w:tc>
        <w:tc>
          <w:tcPr>
            <w:tcW w:w="2014" w:type="dxa"/>
            <w:vAlign w:val="bottom"/>
          </w:tcPr>
          <w:p w14:paraId="57B7011D" w14:textId="32DD7E90" w:rsidR="00ED2C6E" w:rsidRDefault="00DC2EF5" w:rsidP="00ED2C6E">
            <w:pPr>
              <w:rPr>
                <w:rFonts w:ascii="Calibri Light" w:hAnsi="Calibri Light" w:cs="Calibri Light"/>
                <w:lang w:val="en-GB"/>
              </w:rPr>
            </w:pPr>
            <w:r>
              <w:rPr>
                <w:rFonts w:ascii="Calibri" w:hAnsi="Calibri" w:cs="Calibri"/>
                <w:color w:val="000000"/>
                <w:sz w:val="22"/>
              </w:rPr>
              <w:t>R</w:t>
            </w:r>
            <w:r w:rsidR="00ED2C6E">
              <w:rPr>
                <w:rFonts w:ascii="Calibri" w:hAnsi="Calibri" w:cs="Calibri"/>
                <w:color w:val="000000"/>
                <w:sz w:val="22"/>
              </w:rPr>
              <w:t>eciever</w:t>
            </w:r>
          </w:p>
        </w:tc>
        <w:tc>
          <w:tcPr>
            <w:tcW w:w="2014" w:type="dxa"/>
            <w:vAlign w:val="bottom"/>
          </w:tcPr>
          <w:p w14:paraId="22B28809" w14:textId="76B3FFA9" w:rsidR="00ED2C6E" w:rsidRDefault="00ED2C6E" w:rsidP="00ED2C6E">
            <w:pPr>
              <w:rPr>
                <w:rFonts w:ascii="Calibri Light" w:hAnsi="Calibri Light" w:cs="Calibri Light"/>
                <w:lang w:val="en-GB"/>
              </w:rPr>
            </w:pPr>
            <w:r>
              <w:rPr>
                <w:rFonts w:ascii="Calibri" w:hAnsi="Calibri" w:cs="Calibri"/>
                <w:color w:val="000000"/>
                <w:sz w:val="22"/>
              </w:rPr>
              <w:t>0,44</w:t>
            </w:r>
          </w:p>
        </w:tc>
        <w:tc>
          <w:tcPr>
            <w:tcW w:w="2015" w:type="dxa"/>
            <w:vAlign w:val="bottom"/>
          </w:tcPr>
          <w:p w14:paraId="36197439" w14:textId="4288BE29" w:rsidR="00ED2C6E" w:rsidRDefault="00ED2C6E" w:rsidP="00ED2C6E">
            <w:pPr>
              <w:rPr>
                <w:rFonts w:ascii="Calibri Light" w:hAnsi="Calibri Light" w:cs="Calibri Light"/>
                <w:lang w:val="en-GB"/>
              </w:rPr>
            </w:pPr>
            <w:r>
              <w:rPr>
                <w:rFonts w:ascii="Calibri" w:hAnsi="Calibri" w:cs="Calibri"/>
                <w:color w:val="000000"/>
                <w:sz w:val="22"/>
              </w:rPr>
              <w:t>-0,10</w:t>
            </w:r>
          </w:p>
        </w:tc>
        <w:tc>
          <w:tcPr>
            <w:tcW w:w="2015" w:type="dxa"/>
            <w:vAlign w:val="bottom"/>
          </w:tcPr>
          <w:p w14:paraId="098C75F8" w14:textId="057AAD43" w:rsidR="00ED2C6E" w:rsidRDefault="00ED2C6E" w:rsidP="00ED2C6E">
            <w:pPr>
              <w:rPr>
                <w:rFonts w:ascii="Calibri Light" w:hAnsi="Calibri Light" w:cs="Calibri Light"/>
                <w:lang w:val="en-GB"/>
              </w:rPr>
            </w:pPr>
            <w:r>
              <w:rPr>
                <w:rFonts w:ascii="Calibri" w:hAnsi="Calibri" w:cs="Calibri"/>
                <w:color w:val="000000"/>
                <w:sz w:val="22"/>
              </w:rPr>
              <w:t>-0,045</w:t>
            </w:r>
          </w:p>
        </w:tc>
      </w:tr>
      <w:tr w:rsidR="00ED2C6E" w14:paraId="020BFE56" w14:textId="77777777" w:rsidTr="00DC2EF5">
        <w:trPr>
          <w:trHeight w:hRule="exact" w:val="284"/>
        </w:trPr>
        <w:tc>
          <w:tcPr>
            <w:tcW w:w="2014" w:type="dxa"/>
            <w:vAlign w:val="bottom"/>
          </w:tcPr>
          <w:p w14:paraId="5E3889E9" w14:textId="1F8D4E4A" w:rsidR="00ED2C6E" w:rsidRDefault="00ED2C6E" w:rsidP="00ED2C6E">
            <w:pPr>
              <w:rPr>
                <w:rFonts w:ascii="Calibri Light" w:hAnsi="Calibri Light" w:cs="Calibri Light"/>
                <w:lang w:val="en-GB"/>
              </w:rPr>
            </w:pPr>
            <w:r>
              <w:rPr>
                <w:rFonts w:ascii="Calibri" w:hAnsi="Calibri" w:cs="Calibri"/>
                <w:color w:val="000000"/>
                <w:sz w:val="22"/>
              </w:rPr>
              <w:t>15</w:t>
            </w:r>
          </w:p>
        </w:tc>
        <w:tc>
          <w:tcPr>
            <w:tcW w:w="2014" w:type="dxa"/>
            <w:vAlign w:val="bottom"/>
          </w:tcPr>
          <w:p w14:paraId="3A0F9420" w14:textId="066CE0AB" w:rsidR="00ED2C6E" w:rsidRDefault="00DC2EF5" w:rsidP="00ED2C6E">
            <w:pPr>
              <w:rPr>
                <w:rFonts w:ascii="Calibri Light" w:hAnsi="Calibri Light" w:cs="Calibri Light"/>
                <w:lang w:val="en-GB"/>
              </w:rPr>
            </w:pPr>
            <w:r>
              <w:rPr>
                <w:rFonts w:ascii="Calibri" w:hAnsi="Calibri" w:cs="Calibri"/>
                <w:color w:val="000000"/>
                <w:sz w:val="22"/>
              </w:rPr>
              <w:t>S</w:t>
            </w:r>
            <w:r w:rsidR="00ED2C6E">
              <w:rPr>
                <w:rFonts w:ascii="Calibri" w:hAnsi="Calibri" w:cs="Calibri"/>
                <w:color w:val="000000"/>
                <w:sz w:val="22"/>
              </w:rPr>
              <w:t>ervo electronic pack</w:t>
            </w:r>
          </w:p>
        </w:tc>
        <w:tc>
          <w:tcPr>
            <w:tcW w:w="2014" w:type="dxa"/>
            <w:vAlign w:val="bottom"/>
          </w:tcPr>
          <w:p w14:paraId="02B2595C" w14:textId="012E8F5E" w:rsidR="00ED2C6E" w:rsidRDefault="00ED2C6E" w:rsidP="00ED2C6E">
            <w:pPr>
              <w:rPr>
                <w:rFonts w:ascii="Calibri Light" w:hAnsi="Calibri Light" w:cs="Calibri Light"/>
                <w:lang w:val="en-GB"/>
              </w:rPr>
            </w:pPr>
            <w:r>
              <w:rPr>
                <w:rFonts w:ascii="Calibri" w:hAnsi="Calibri" w:cs="Calibri"/>
                <w:color w:val="000000"/>
                <w:sz w:val="22"/>
              </w:rPr>
              <w:t>0,26</w:t>
            </w:r>
          </w:p>
        </w:tc>
        <w:tc>
          <w:tcPr>
            <w:tcW w:w="2015" w:type="dxa"/>
            <w:vAlign w:val="bottom"/>
          </w:tcPr>
          <w:p w14:paraId="0F1AC7B6" w14:textId="12F4131F" w:rsidR="00ED2C6E" w:rsidRDefault="00ED2C6E" w:rsidP="00ED2C6E">
            <w:pPr>
              <w:rPr>
                <w:rFonts w:ascii="Calibri Light" w:hAnsi="Calibri Light" w:cs="Calibri Light"/>
                <w:lang w:val="en-GB"/>
              </w:rPr>
            </w:pPr>
            <w:r>
              <w:rPr>
                <w:rFonts w:ascii="Calibri" w:hAnsi="Calibri" w:cs="Calibri"/>
                <w:color w:val="000000"/>
                <w:sz w:val="22"/>
              </w:rPr>
              <w:t>-0,20</w:t>
            </w:r>
          </w:p>
        </w:tc>
        <w:tc>
          <w:tcPr>
            <w:tcW w:w="2015" w:type="dxa"/>
            <w:vAlign w:val="bottom"/>
          </w:tcPr>
          <w:p w14:paraId="116C47D2" w14:textId="4E55A294" w:rsidR="00ED2C6E" w:rsidRDefault="00ED2C6E" w:rsidP="00ED2C6E">
            <w:pPr>
              <w:rPr>
                <w:rFonts w:ascii="Calibri Light" w:hAnsi="Calibri Light" w:cs="Calibri Light"/>
                <w:lang w:val="en-GB"/>
              </w:rPr>
            </w:pPr>
            <w:r>
              <w:rPr>
                <w:rFonts w:ascii="Calibri" w:hAnsi="Calibri" w:cs="Calibri"/>
                <w:color w:val="000000"/>
                <w:sz w:val="22"/>
              </w:rPr>
              <w:t>-0,053</w:t>
            </w:r>
          </w:p>
        </w:tc>
      </w:tr>
      <w:tr w:rsidR="00ED2C6E" w14:paraId="7F055F3B" w14:textId="77777777" w:rsidTr="00DC2EF5">
        <w:trPr>
          <w:trHeight w:hRule="exact" w:val="284"/>
        </w:trPr>
        <w:tc>
          <w:tcPr>
            <w:tcW w:w="2014" w:type="dxa"/>
            <w:vAlign w:val="bottom"/>
          </w:tcPr>
          <w:p w14:paraId="2128E1D1" w14:textId="47B8BEC5" w:rsidR="00ED2C6E" w:rsidRDefault="00ED2C6E" w:rsidP="00ED2C6E">
            <w:pPr>
              <w:rPr>
                <w:rFonts w:ascii="Calibri Light" w:hAnsi="Calibri Light" w:cs="Calibri Light"/>
                <w:lang w:val="en-GB"/>
              </w:rPr>
            </w:pPr>
            <w:r>
              <w:rPr>
                <w:rFonts w:ascii="Calibri" w:hAnsi="Calibri" w:cs="Calibri"/>
                <w:color w:val="000000"/>
                <w:sz w:val="22"/>
              </w:rPr>
              <w:t>16</w:t>
            </w:r>
          </w:p>
        </w:tc>
        <w:tc>
          <w:tcPr>
            <w:tcW w:w="2014" w:type="dxa"/>
            <w:vAlign w:val="bottom"/>
          </w:tcPr>
          <w:p w14:paraId="386BC7B9" w14:textId="157B772B" w:rsidR="00ED2C6E" w:rsidRDefault="00ED2C6E" w:rsidP="00ED2C6E">
            <w:pPr>
              <w:rPr>
                <w:rFonts w:ascii="Calibri Light" w:hAnsi="Calibri Light" w:cs="Calibri Light"/>
                <w:lang w:val="en-GB"/>
              </w:rPr>
            </w:pPr>
            <w:r>
              <w:rPr>
                <w:rFonts w:ascii="Calibri" w:hAnsi="Calibri" w:cs="Calibri"/>
                <w:color w:val="000000"/>
                <w:sz w:val="22"/>
              </w:rPr>
              <w:t>ESC</w:t>
            </w:r>
          </w:p>
        </w:tc>
        <w:tc>
          <w:tcPr>
            <w:tcW w:w="2014" w:type="dxa"/>
            <w:vAlign w:val="bottom"/>
          </w:tcPr>
          <w:p w14:paraId="19D9E8EA" w14:textId="695EB43F" w:rsidR="00ED2C6E" w:rsidRDefault="00ED2C6E" w:rsidP="00ED2C6E">
            <w:pPr>
              <w:rPr>
                <w:rFonts w:ascii="Calibri Light" w:hAnsi="Calibri Light" w:cs="Calibri Light"/>
                <w:lang w:val="en-GB"/>
              </w:rPr>
            </w:pPr>
            <w:r>
              <w:rPr>
                <w:rFonts w:ascii="Calibri" w:hAnsi="Calibri" w:cs="Calibri"/>
                <w:color w:val="000000"/>
                <w:sz w:val="22"/>
              </w:rPr>
              <w:t>0,26</w:t>
            </w:r>
          </w:p>
        </w:tc>
        <w:tc>
          <w:tcPr>
            <w:tcW w:w="2015" w:type="dxa"/>
            <w:vAlign w:val="bottom"/>
          </w:tcPr>
          <w:p w14:paraId="57C91147" w14:textId="388E5924" w:rsidR="00ED2C6E" w:rsidRDefault="00ED2C6E" w:rsidP="00ED2C6E">
            <w:pPr>
              <w:rPr>
                <w:rFonts w:ascii="Calibri Light" w:hAnsi="Calibri Light" w:cs="Calibri Light"/>
                <w:lang w:val="en-GB"/>
              </w:rPr>
            </w:pPr>
            <w:r>
              <w:rPr>
                <w:rFonts w:ascii="Calibri" w:hAnsi="Calibri" w:cs="Calibri"/>
                <w:color w:val="000000"/>
                <w:sz w:val="22"/>
              </w:rPr>
              <w:t>-0,20</w:t>
            </w:r>
          </w:p>
        </w:tc>
        <w:tc>
          <w:tcPr>
            <w:tcW w:w="2015" w:type="dxa"/>
            <w:vAlign w:val="bottom"/>
          </w:tcPr>
          <w:p w14:paraId="57A8BA71" w14:textId="464AED4B" w:rsidR="00ED2C6E" w:rsidRDefault="00ED2C6E" w:rsidP="00ED2C6E">
            <w:pPr>
              <w:rPr>
                <w:rFonts w:ascii="Calibri Light" w:hAnsi="Calibri Light" w:cs="Calibri Light"/>
                <w:lang w:val="en-GB"/>
              </w:rPr>
            </w:pPr>
            <w:r>
              <w:rPr>
                <w:rFonts w:ascii="Calibri" w:hAnsi="Calibri" w:cs="Calibri"/>
                <w:color w:val="000000"/>
                <w:sz w:val="22"/>
              </w:rPr>
              <w:t>-0,053</w:t>
            </w:r>
          </w:p>
        </w:tc>
      </w:tr>
      <w:tr w:rsidR="00ED2C6E" w14:paraId="3859B178" w14:textId="77777777" w:rsidTr="00DC2EF5">
        <w:trPr>
          <w:trHeight w:hRule="exact" w:val="284"/>
        </w:trPr>
        <w:tc>
          <w:tcPr>
            <w:tcW w:w="2014" w:type="dxa"/>
            <w:vAlign w:val="bottom"/>
          </w:tcPr>
          <w:p w14:paraId="0C236701" w14:textId="3C9759CE" w:rsidR="00ED2C6E" w:rsidRDefault="00ED2C6E" w:rsidP="00ED2C6E">
            <w:pPr>
              <w:rPr>
                <w:rFonts w:ascii="Calibri Light" w:hAnsi="Calibri Light" w:cs="Calibri Light"/>
                <w:lang w:val="en-GB"/>
              </w:rPr>
            </w:pPr>
            <w:r>
              <w:rPr>
                <w:rFonts w:ascii="Calibri" w:hAnsi="Calibri" w:cs="Calibri"/>
                <w:color w:val="000000"/>
                <w:sz w:val="22"/>
              </w:rPr>
              <w:t>17</w:t>
            </w:r>
          </w:p>
        </w:tc>
        <w:tc>
          <w:tcPr>
            <w:tcW w:w="2014" w:type="dxa"/>
            <w:vAlign w:val="bottom"/>
          </w:tcPr>
          <w:p w14:paraId="45333B8C" w14:textId="155CFB9F" w:rsidR="00ED2C6E" w:rsidRDefault="00ED2C6E" w:rsidP="00ED2C6E">
            <w:pPr>
              <w:rPr>
                <w:rFonts w:ascii="Calibri Light" w:hAnsi="Calibri Light" w:cs="Calibri Light"/>
                <w:lang w:val="en-GB"/>
              </w:rPr>
            </w:pPr>
            <w:r>
              <w:rPr>
                <w:rFonts w:ascii="Calibri" w:hAnsi="Calibri" w:cs="Calibri"/>
                <w:color w:val="000000"/>
                <w:sz w:val="22"/>
              </w:rPr>
              <w:t>Red arming plug</w:t>
            </w:r>
          </w:p>
        </w:tc>
        <w:tc>
          <w:tcPr>
            <w:tcW w:w="2014" w:type="dxa"/>
            <w:vAlign w:val="bottom"/>
          </w:tcPr>
          <w:p w14:paraId="59804DD0" w14:textId="38C9AA33" w:rsidR="00ED2C6E" w:rsidRDefault="00ED2C6E" w:rsidP="00ED2C6E">
            <w:pPr>
              <w:rPr>
                <w:rFonts w:ascii="Calibri Light" w:hAnsi="Calibri Light" w:cs="Calibri Light"/>
                <w:lang w:val="en-GB"/>
              </w:rPr>
            </w:pPr>
            <w:r>
              <w:rPr>
                <w:rFonts w:ascii="Calibri" w:hAnsi="Calibri" w:cs="Calibri"/>
                <w:color w:val="000000"/>
                <w:sz w:val="22"/>
              </w:rPr>
              <w:t>0,44</w:t>
            </w:r>
          </w:p>
        </w:tc>
        <w:tc>
          <w:tcPr>
            <w:tcW w:w="2015" w:type="dxa"/>
            <w:vAlign w:val="bottom"/>
          </w:tcPr>
          <w:p w14:paraId="2A360A3E" w14:textId="47FE7B7E" w:rsidR="00ED2C6E" w:rsidRDefault="00ED2C6E" w:rsidP="00ED2C6E">
            <w:pPr>
              <w:rPr>
                <w:rFonts w:ascii="Calibri Light" w:hAnsi="Calibri Light" w:cs="Calibri Light"/>
                <w:lang w:val="en-GB"/>
              </w:rPr>
            </w:pPr>
            <w:r>
              <w:rPr>
                <w:rFonts w:ascii="Calibri" w:hAnsi="Calibri" w:cs="Calibri"/>
                <w:color w:val="000000"/>
                <w:sz w:val="22"/>
              </w:rPr>
              <w:t>-0,82</w:t>
            </w:r>
          </w:p>
        </w:tc>
        <w:tc>
          <w:tcPr>
            <w:tcW w:w="2015" w:type="dxa"/>
            <w:vAlign w:val="bottom"/>
          </w:tcPr>
          <w:p w14:paraId="7633B2A7" w14:textId="437E34CE" w:rsidR="00ED2C6E" w:rsidRDefault="00ED2C6E" w:rsidP="00ED2C6E">
            <w:pPr>
              <w:rPr>
                <w:rFonts w:ascii="Calibri Light" w:hAnsi="Calibri Light" w:cs="Calibri Light"/>
                <w:lang w:val="en-GB"/>
              </w:rPr>
            </w:pPr>
            <w:r>
              <w:rPr>
                <w:rFonts w:ascii="Calibri" w:hAnsi="Calibri" w:cs="Calibri"/>
                <w:color w:val="000000"/>
                <w:sz w:val="22"/>
              </w:rPr>
              <w:t>-0,364</w:t>
            </w:r>
          </w:p>
        </w:tc>
      </w:tr>
      <w:tr w:rsidR="00ED2C6E" w14:paraId="4531C22A" w14:textId="77777777" w:rsidTr="00DC2EF5">
        <w:trPr>
          <w:trHeight w:hRule="exact" w:val="284"/>
        </w:trPr>
        <w:tc>
          <w:tcPr>
            <w:tcW w:w="2014" w:type="dxa"/>
            <w:vAlign w:val="bottom"/>
          </w:tcPr>
          <w:p w14:paraId="63FA2BB9" w14:textId="2B2DB6B0" w:rsidR="00ED2C6E" w:rsidRDefault="00ED2C6E" w:rsidP="00ED2C6E">
            <w:pPr>
              <w:rPr>
                <w:rFonts w:ascii="Calibri Light" w:hAnsi="Calibri Light" w:cs="Calibri Light"/>
                <w:lang w:val="en-GB"/>
              </w:rPr>
            </w:pPr>
            <w:r>
              <w:rPr>
                <w:rFonts w:ascii="Calibri" w:hAnsi="Calibri" w:cs="Calibri"/>
                <w:color w:val="000000"/>
                <w:sz w:val="22"/>
              </w:rPr>
              <w:t>18</w:t>
            </w:r>
          </w:p>
        </w:tc>
        <w:tc>
          <w:tcPr>
            <w:tcW w:w="2014" w:type="dxa"/>
            <w:vAlign w:val="bottom"/>
          </w:tcPr>
          <w:p w14:paraId="0F6C3DF7" w14:textId="13C6530F" w:rsidR="00ED2C6E" w:rsidRDefault="00ED2C6E" w:rsidP="00ED2C6E">
            <w:pPr>
              <w:rPr>
                <w:rFonts w:ascii="Calibri Light" w:hAnsi="Calibri Light" w:cs="Calibri Light"/>
                <w:lang w:val="en-GB"/>
              </w:rPr>
            </w:pPr>
            <w:r>
              <w:rPr>
                <w:rFonts w:ascii="Calibri" w:hAnsi="Calibri" w:cs="Calibri"/>
                <w:color w:val="000000"/>
                <w:sz w:val="22"/>
              </w:rPr>
              <w:t>Ballast</w:t>
            </w:r>
          </w:p>
        </w:tc>
        <w:tc>
          <w:tcPr>
            <w:tcW w:w="2014" w:type="dxa"/>
            <w:vAlign w:val="bottom"/>
          </w:tcPr>
          <w:p w14:paraId="4691D378" w14:textId="4CC294AE" w:rsidR="00ED2C6E" w:rsidRDefault="00ED2C6E" w:rsidP="00ED2C6E">
            <w:pPr>
              <w:rPr>
                <w:rFonts w:ascii="Calibri Light" w:hAnsi="Calibri Light" w:cs="Calibri Light"/>
                <w:lang w:val="en-GB"/>
              </w:rPr>
            </w:pPr>
            <w:r>
              <w:rPr>
                <w:rFonts w:ascii="Calibri" w:hAnsi="Calibri" w:cs="Calibri"/>
                <w:color w:val="000000"/>
                <w:sz w:val="22"/>
              </w:rPr>
              <w:t>0,32</w:t>
            </w:r>
          </w:p>
        </w:tc>
        <w:tc>
          <w:tcPr>
            <w:tcW w:w="2015" w:type="dxa"/>
            <w:vAlign w:val="bottom"/>
          </w:tcPr>
          <w:p w14:paraId="636A78E9" w14:textId="08D45A35" w:rsidR="00ED2C6E" w:rsidRDefault="00ED2C6E" w:rsidP="00ED2C6E">
            <w:pPr>
              <w:rPr>
                <w:rFonts w:ascii="Calibri Light" w:hAnsi="Calibri Light" w:cs="Calibri Light"/>
                <w:lang w:val="en-GB"/>
              </w:rPr>
            </w:pPr>
            <w:r>
              <w:rPr>
                <w:rFonts w:ascii="Calibri" w:hAnsi="Calibri" w:cs="Calibri"/>
                <w:color w:val="000000"/>
                <w:sz w:val="22"/>
              </w:rPr>
              <w:t>-2,89</w:t>
            </w:r>
          </w:p>
        </w:tc>
        <w:tc>
          <w:tcPr>
            <w:tcW w:w="2015" w:type="dxa"/>
            <w:vAlign w:val="bottom"/>
          </w:tcPr>
          <w:p w14:paraId="06AD6614" w14:textId="5BBCA584" w:rsidR="00ED2C6E" w:rsidRDefault="00ED2C6E" w:rsidP="00ED2C6E">
            <w:pPr>
              <w:rPr>
                <w:rFonts w:ascii="Calibri Light" w:hAnsi="Calibri Light" w:cs="Calibri Light"/>
                <w:lang w:val="en-GB"/>
              </w:rPr>
            </w:pPr>
            <w:r>
              <w:rPr>
                <w:rFonts w:ascii="Calibri" w:hAnsi="Calibri" w:cs="Calibri"/>
                <w:color w:val="000000"/>
                <w:sz w:val="22"/>
              </w:rPr>
              <w:t>-0,924</w:t>
            </w:r>
          </w:p>
        </w:tc>
      </w:tr>
      <w:tr w:rsidR="00B72557" w14:paraId="07897DBD" w14:textId="77777777" w:rsidTr="00DC2EF5">
        <w:trPr>
          <w:trHeight w:hRule="exact" w:val="284"/>
        </w:trPr>
        <w:tc>
          <w:tcPr>
            <w:tcW w:w="2014" w:type="dxa"/>
            <w:vAlign w:val="bottom"/>
          </w:tcPr>
          <w:p w14:paraId="20F2A83E" w14:textId="3A6D271D" w:rsidR="00B72557" w:rsidRDefault="00B72557" w:rsidP="00D35EBF">
            <w:pPr>
              <w:rPr>
                <w:rFonts w:ascii="Calibri Light" w:hAnsi="Calibri Light" w:cs="Calibri Light"/>
                <w:lang w:val="en-GB"/>
              </w:rPr>
            </w:pPr>
            <w:r>
              <w:rPr>
                <w:rFonts w:ascii="Calibri" w:hAnsi="Calibri" w:cs="Calibri"/>
                <w:color w:val="000000"/>
                <w:sz w:val="22"/>
              </w:rPr>
              <w:t>I</w:t>
            </w:r>
          </w:p>
        </w:tc>
        <w:tc>
          <w:tcPr>
            <w:tcW w:w="2014" w:type="dxa"/>
            <w:vAlign w:val="bottom"/>
          </w:tcPr>
          <w:p w14:paraId="182D03FB" w14:textId="08825403" w:rsidR="00B72557" w:rsidRDefault="00B72557" w:rsidP="00D35EBF">
            <w:pPr>
              <w:rPr>
                <w:rFonts w:ascii="Calibri Light" w:hAnsi="Calibri Light" w:cs="Calibri Light"/>
                <w:lang w:val="en-GB"/>
              </w:rPr>
            </w:pPr>
            <w:r>
              <w:rPr>
                <w:rFonts w:ascii="Calibri" w:hAnsi="Calibri" w:cs="Calibri"/>
                <w:color w:val="000000"/>
                <w:sz w:val="22"/>
              </w:rPr>
              <w:t>M empty</w:t>
            </w:r>
          </w:p>
        </w:tc>
        <w:tc>
          <w:tcPr>
            <w:tcW w:w="2014" w:type="dxa"/>
            <w:vAlign w:val="bottom"/>
          </w:tcPr>
          <w:p w14:paraId="11FE632B" w14:textId="17EF4B73" w:rsidR="00B72557" w:rsidRDefault="00B72557" w:rsidP="00D35EBF">
            <w:pPr>
              <w:rPr>
                <w:rFonts w:ascii="Calibri Light" w:hAnsi="Calibri Light" w:cs="Calibri Light"/>
                <w:lang w:val="en-GB"/>
              </w:rPr>
            </w:pPr>
            <w:r>
              <w:rPr>
                <w:rFonts w:ascii="Calibri" w:hAnsi="Calibri" w:cs="Calibri"/>
                <w:color w:val="000000"/>
                <w:sz w:val="22"/>
              </w:rPr>
              <w:t>16,20</w:t>
            </w:r>
          </w:p>
        </w:tc>
        <w:tc>
          <w:tcPr>
            <w:tcW w:w="4030" w:type="dxa"/>
            <w:gridSpan w:val="2"/>
          </w:tcPr>
          <w:p w14:paraId="14B1E421" w14:textId="31B3145A" w:rsidR="00B72557" w:rsidRDefault="00D771C3" w:rsidP="00D35EBF">
            <w:pPr>
              <w:rPr>
                <w:rFonts w:ascii="Calibri Light" w:hAnsi="Calibri Light" w:cs="Calibri Light"/>
                <w:lang w:val="en-GB"/>
              </w:rPr>
            </w:pPr>
            <w:commentRangeStart w:id="44"/>
            <w:r>
              <w:rPr>
                <w:rFonts w:ascii="Calibri Light" w:hAnsi="Calibri Light" w:cs="Calibri Light"/>
                <w:lang w:val="en-GB"/>
              </w:rPr>
              <w:t>45</w:t>
            </w:r>
            <w:r w:rsidR="00E42F58">
              <w:rPr>
                <w:rFonts w:ascii="Calibri Light" w:hAnsi="Calibri Light" w:cs="Calibri Light"/>
                <w:lang w:val="en-GB"/>
              </w:rPr>
              <w:t>.06 % MAC</w:t>
            </w:r>
            <w:commentRangeEnd w:id="44"/>
            <w:r w:rsidR="000871AC">
              <w:rPr>
                <w:rStyle w:val="CommentReference"/>
              </w:rPr>
              <w:commentReference w:id="44"/>
            </w:r>
          </w:p>
        </w:tc>
      </w:tr>
      <w:tr w:rsidR="00D35EBF" w14:paraId="71625DAB" w14:textId="77777777" w:rsidTr="00DC2EF5">
        <w:trPr>
          <w:trHeight w:hRule="exact" w:val="284"/>
        </w:trPr>
        <w:tc>
          <w:tcPr>
            <w:tcW w:w="2014" w:type="dxa"/>
            <w:vAlign w:val="bottom"/>
          </w:tcPr>
          <w:p w14:paraId="40A97488" w14:textId="0ADDADB7" w:rsidR="00D35EBF" w:rsidRDefault="00D35EBF" w:rsidP="00D35EBF">
            <w:pPr>
              <w:rPr>
                <w:rFonts w:ascii="Calibri Light" w:hAnsi="Calibri Light" w:cs="Calibri Light"/>
                <w:lang w:val="en-GB"/>
              </w:rPr>
            </w:pPr>
            <w:r>
              <w:rPr>
                <w:rFonts w:ascii="Calibri" w:hAnsi="Calibri" w:cs="Calibri"/>
                <w:color w:val="000000"/>
                <w:sz w:val="22"/>
              </w:rPr>
              <w:t>19</w:t>
            </w:r>
          </w:p>
        </w:tc>
        <w:tc>
          <w:tcPr>
            <w:tcW w:w="2014" w:type="dxa"/>
            <w:vAlign w:val="bottom"/>
          </w:tcPr>
          <w:p w14:paraId="3FE85A13" w14:textId="755E08EA" w:rsidR="00D35EBF" w:rsidRDefault="00D35EBF" w:rsidP="00D35EBF">
            <w:pPr>
              <w:rPr>
                <w:rFonts w:ascii="Calibri Light" w:hAnsi="Calibri Light" w:cs="Calibri Light"/>
                <w:lang w:val="en-GB"/>
              </w:rPr>
            </w:pPr>
            <w:r>
              <w:rPr>
                <w:rFonts w:ascii="Calibri" w:hAnsi="Calibri" w:cs="Calibri"/>
                <w:color w:val="000000"/>
                <w:sz w:val="22"/>
              </w:rPr>
              <w:t>PAYLOAD</w:t>
            </w:r>
          </w:p>
        </w:tc>
        <w:tc>
          <w:tcPr>
            <w:tcW w:w="2014" w:type="dxa"/>
            <w:vAlign w:val="bottom"/>
          </w:tcPr>
          <w:p w14:paraId="4FD46E7B" w14:textId="50F6422E" w:rsidR="00D35EBF" w:rsidRDefault="00D35EBF" w:rsidP="00D35EBF">
            <w:pPr>
              <w:rPr>
                <w:rFonts w:ascii="Calibri Light" w:hAnsi="Calibri Light" w:cs="Calibri Light"/>
                <w:lang w:val="en-GB"/>
              </w:rPr>
            </w:pPr>
            <w:r>
              <w:rPr>
                <w:rFonts w:ascii="Calibri" w:hAnsi="Calibri" w:cs="Calibri"/>
                <w:color w:val="000000"/>
                <w:sz w:val="22"/>
              </w:rPr>
              <w:t>17,64</w:t>
            </w:r>
          </w:p>
        </w:tc>
        <w:tc>
          <w:tcPr>
            <w:tcW w:w="2015" w:type="dxa"/>
          </w:tcPr>
          <w:p w14:paraId="239F4DE3" w14:textId="303CFD45" w:rsidR="00D35EBF" w:rsidRPr="00A25844" w:rsidRDefault="00A25844" w:rsidP="00A25844">
            <w:pPr>
              <w:spacing w:after="0" w:line="240" w:lineRule="auto"/>
              <w:rPr>
                <w:rFonts w:ascii="Calibri" w:hAnsi="Calibri" w:cs="Calibri"/>
                <w:color w:val="000000"/>
                <w:spacing w:val="0"/>
                <w:sz w:val="22"/>
              </w:rPr>
            </w:pPr>
            <w:r>
              <w:rPr>
                <w:rFonts w:ascii="Calibri" w:hAnsi="Calibri" w:cs="Calibri"/>
                <w:color w:val="000000"/>
                <w:sz w:val="22"/>
              </w:rPr>
              <w:t>-0,09</w:t>
            </w:r>
          </w:p>
        </w:tc>
        <w:tc>
          <w:tcPr>
            <w:tcW w:w="2015" w:type="dxa"/>
          </w:tcPr>
          <w:p w14:paraId="317BB1D7" w14:textId="6C6AC813" w:rsidR="00D35EBF" w:rsidRPr="00DC2EF5" w:rsidRDefault="00DC2EF5" w:rsidP="00DC2EF5">
            <w:pPr>
              <w:spacing w:after="0" w:line="240" w:lineRule="auto"/>
              <w:rPr>
                <w:rFonts w:ascii="Calibri" w:hAnsi="Calibri" w:cs="Calibri"/>
                <w:color w:val="000000"/>
                <w:spacing w:val="0"/>
                <w:sz w:val="22"/>
              </w:rPr>
            </w:pPr>
            <w:r>
              <w:rPr>
                <w:rFonts w:ascii="Calibri" w:hAnsi="Calibri" w:cs="Calibri"/>
                <w:color w:val="000000"/>
                <w:sz w:val="22"/>
              </w:rPr>
              <w:t>-1,584</w:t>
            </w:r>
          </w:p>
        </w:tc>
      </w:tr>
      <w:tr w:rsidR="00B72557" w14:paraId="318D029F" w14:textId="77777777" w:rsidTr="00DC2EF5">
        <w:trPr>
          <w:trHeight w:hRule="exact" w:val="284"/>
        </w:trPr>
        <w:tc>
          <w:tcPr>
            <w:tcW w:w="2014" w:type="dxa"/>
            <w:vAlign w:val="bottom"/>
          </w:tcPr>
          <w:p w14:paraId="65B05DC8" w14:textId="3388E521" w:rsidR="00B72557" w:rsidRDefault="00B72557" w:rsidP="00D35EBF">
            <w:pPr>
              <w:rPr>
                <w:rFonts w:ascii="Calibri Light" w:hAnsi="Calibri Light" w:cs="Calibri Light"/>
                <w:lang w:val="en-GB"/>
              </w:rPr>
            </w:pPr>
            <w:r>
              <w:rPr>
                <w:rFonts w:ascii="Calibri" w:hAnsi="Calibri" w:cs="Calibri"/>
                <w:color w:val="000000"/>
                <w:sz w:val="22"/>
              </w:rPr>
              <w:t>II</w:t>
            </w:r>
          </w:p>
        </w:tc>
        <w:tc>
          <w:tcPr>
            <w:tcW w:w="2014" w:type="dxa"/>
            <w:vAlign w:val="bottom"/>
          </w:tcPr>
          <w:p w14:paraId="3A0ABAD1" w14:textId="25CB0106" w:rsidR="00B72557" w:rsidRDefault="00B72557" w:rsidP="00D35EBF">
            <w:pPr>
              <w:rPr>
                <w:rFonts w:ascii="Calibri Light" w:hAnsi="Calibri Light" w:cs="Calibri Light"/>
                <w:lang w:val="en-GB"/>
              </w:rPr>
            </w:pPr>
            <w:r>
              <w:rPr>
                <w:rFonts w:ascii="Calibri" w:hAnsi="Calibri" w:cs="Calibri"/>
                <w:color w:val="000000"/>
                <w:sz w:val="22"/>
              </w:rPr>
              <w:t>MTOW</w:t>
            </w:r>
          </w:p>
        </w:tc>
        <w:tc>
          <w:tcPr>
            <w:tcW w:w="2014" w:type="dxa"/>
            <w:vAlign w:val="bottom"/>
          </w:tcPr>
          <w:p w14:paraId="48ADB2C0" w14:textId="7FF16FBC" w:rsidR="00B72557" w:rsidRDefault="00B72557" w:rsidP="00D35EBF">
            <w:pPr>
              <w:rPr>
                <w:rFonts w:ascii="Calibri Light" w:hAnsi="Calibri Light" w:cs="Calibri Light"/>
                <w:lang w:val="en-GB"/>
              </w:rPr>
            </w:pPr>
            <w:r>
              <w:rPr>
                <w:rFonts w:ascii="Calibri" w:hAnsi="Calibri" w:cs="Calibri"/>
                <w:color w:val="000000"/>
                <w:sz w:val="22"/>
              </w:rPr>
              <w:t>33,84</w:t>
            </w:r>
          </w:p>
        </w:tc>
        <w:tc>
          <w:tcPr>
            <w:tcW w:w="4030" w:type="dxa"/>
            <w:gridSpan w:val="2"/>
          </w:tcPr>
          <w:p w14:paraId="422571D6" w14:textId="349E284D" w:rsidR="00B72557" w:rsidRDefault="006D42C5" w:rsidP="00D35EBF">
            <w:pPr>
              <w:rPr>
                <w:rFonts w:ascii="Calibri Light" w:hAnsi="Calibri Light" w:cs="Calibri Light"/>
                <w:lang w:val="en-GB"/>
              </w:rPr>
            </w:pPr>
            <w:r>
              <w:rPr>
                <w:rFonts w:ascii="Calibri Light" w:hAnsi="Calibri Light" w:cs="Calibri Light"/>
                <w:lang w:val="en-GB"/>
              </w:rPr>
              <w:t>37.03 % MAC</w:t>
            </w:r>
          </w:p>
        </w:tc>
      </w:tr>
    </w:tbl>
    <w:p w14:paraId="0C1446C0" w14:textId="77777777" w:rsidR="00327BB4" w:rsidRPr="00232884" w:rsidRDefault="00327BB4" w:rsidP="00862BD6">
      <w:pPr>
        <w:rPr>
          <w:rFonts w:ascii="Calibri Light" w:hAnsi="Calibri Light" w:cs="Calibri Light"/>
          <w:lang w:val="en-GB"/>
        </w:rPr>
      </w:pPr>
    </w:p>
    <w:p w14:paraId="76B006D9" w14:textId="1FAE191B" w:rsidR="00B1259C" w:rsidRPr="001B66B2" w:rsidRDefault="00B1259C" w:rsidP="00217F8D">
      <w:pPr>
        <w:pStyle w:val="Heading3"/>
        <w:rPr>
          <w:highlight w:val="red"/>
        </w:rPr>
      </w:pPr>
      <w:bookmarkStart w:id="45" w:name="_Toc125915198"/>
      <w:r w:rsidRPr="001B66B2">
        <w:rPr>
          <w:highlight w:val="red"/>
        </w:rPr>
        <w:t>Propulsion selection</w:t>
      </w:r>
      <w:bookmarkEnd w:id="45"/>
      <w:r w:rsidRPr="001B66B2">
        <w:rPr>
          <w:highlight w:val="red"/>
        </w:rPr>
        <w:t xml:space="preserve"> </w:t>
      </w:r>
    </w:p>
    <w:p w14:paraId="478FA1B7" w14:textId="50371230" w:rsidR="00B56353" w:rsidRDefault="00495A7E" w:rsidP="00967A19">
      <w:pPr>
        <w:rPr>
          <w:rFonts w:ascii="Calibri Light" w:hAnsi="Calibri Light" w:cs="Calibri Light"/>
          <w:lang w:val="en-GB"/>
        </w:rPr>
      </w:pPr>
      <w:r w:rsidRPr="00232884">
        <w:rPr>
          <w:rFonts w:ascii="Calibri Light" w:hAnsi="Calibri Light" w:cs="Calibri Light"/>
          <w:lang w:val="en-GB"/>
        </w:rPr>
        <w:t xml:space="preserve">Using previous years' experience and recognizing the maximum power as 750 W, we decided to use the Mn 605 320 </w:t>
      </w:r>
      <w:r w:rsidR="0011502C">
        <w:rPr>
          <w:rFonts w:ascii="Calibri Light" w:hAnsi="Calibri Light" w:cs="Calibri Light"/>
          <w:lang w:val="en-GB"/>
        </w:rPr>
        <w:t>k</w:t>
      </w:r>
      <w:r w:rsidRPr="00232884">
        <w:rPr>
          <w:rFonts w:ascii="Calibri Light" w:hAnsi="Calibri Light" w:cs="Calibri Light"/>
          <w:lang w:val="en-GB"/>
        </w:rPr>
        <w:t xml:space="preserve">V motor for wind tunnel testing. After a preliminary propeller performance analysis, we decided to statically and dynamically test seven propellers from APC and </w:t>
      </w:r>
      <w:r w:rsidR="00960BC0" w:rsidRPr="00232884">
        <w:rPr>
          <w:rFonts w:ascii="Calibri Light" w:hAnsi="Calibri Light" w:cs="Calibri Light"/>
          <w:lang w:val="en-GB"/>
        </w:rPr>
        <w:t>Mejzlik</w:t>
      </w:r>
      <w:r w:rsidRPr="00232884">
        <w:rPr>
          <w:rFonts w:ascii="Calibri Light" w:hAnsi="Calibri Light" w:cs="Calibri Light"/>
          <w:lang w:val="en-GB"/>
        </w:rPr>
        <w:t xml:space="preserve"> compan</w:t>
      </w:r>
      <w:r w:rsidR="00775582">
        <w:rPr>
          <w:rFonts w:ascii="Calibri Light" w:hAnsi="Calibri Light" w:cs="Calibri Light"/>
          <w:lang w:val="en-GB"/>
        </w:rPr>
        <w:t>ies</w:t>
      </w:r>
      <w:r w:rsidR="00661D40">
        <w:rPr>
          <w:rFonts w:ascii="Calibri Light" w:hAnsi="Calibri Light" w:cs="Calibri Light"/>
          <w:lang w:val="en-GB"/>
        </w:rPr>
        <w:t>,</w:t>
      </w:r>
      <w:r w:rsidRPr="00232884">
        <w:rPr>
          <w:rFonts w:ascii="Calibri Light" w:hAnsi="Calibri Light" w:cs="Calibri Light"/>
          <w:lang w:val="en-GB"/>
        </w:rPr>
        <w:t xml:space="preserve"> with diameters ranging from 21 to 30'' and pitch from 10 to 12'' (</w:t>
      </w:r>
      <w:commentRangeStart w:id="46"/>
      <w:r w:rsidRPr="00232884">
        <w:rPr>
          <w:rFonts w:ascii="Calibri Light" w:hAnsi="Calibri Light" w:cs="Calibri Light"/>
          <w:lang w:val="en-GB"/>
        </w:rPr>
        <w:t>Figure X</w:t>
      </w:r>
      <w:commentRangeEnd w:id="46"/>
      <w:r w:rsidR="006B4EDC" w:rsidRPr="00232884">
        <w:rPr>
          <w:rFonts w:ascii="Calibri Light" w:hAnsi="Calibri Light" w:cs="Calibri Light"/>
          <w:lang w:val="en-GB"/>
        </w:rPr>
        <w:commentReference w:id="46"/>
      </w:r>
      <w:r w:rsidRPr="00232884">
        <w:rPr>
          <w:rFonts w:ascii="Calibri Light" w:hAnsi="Calibri Light" w:cs="Calibri Light"/>
          <w:lang w:val="en-GB"/>
        </w:rPr>
        <w:t xml:space="preserve">). Ultimately, we decided on the APC 21x12 propeller, which, despite having less static thrust (9,5 lbf), provided the greatest dynamic thrust (7,5 lbf) for a cruising speed of </w:t>
      </w:r>
      <w:r w:rsidR="00943409">
        <w:rPr>
          <w:rFonts w:ascii="Calibri Light" w:hAnsi="Calibri Light" w:cs="Calibri Light"/>
          <w:lang w:val="en-GB"/>
        </w:rPr>
        <w:t>v</w:t>
      </w:r>
      <w:r w:rsidRPr="00232884">
        <w:rPr>
          <w:rFonts w:ascii="Calibri Light" w:hAnsi="Calibri Light" w:cs="Calibri Light"/>
          <w:lang w:val="en-GB"/>
        </w:rPr>
        <w:t>=23.33 kts.</w:t>
      </w:r>
    </w:p>
    <w:p w14:paraId="7B0F2ACE" w14:textId="6E7532BD" w:rsidR="00514111" w:rsidRPr="00656F56" w:rsidRDefault="00A865FC" w:rsidP="008D2288">
      <w:pPr>
        <w:keepNext/>
        <w:spacing w:line="360" w:lineRule="auto"/>
        <w:jc w:val="center"/>
      </w:pPr>
      <w:r w:rsidRPr="00232884">
        <w:rPr>
          <w:rFonts w:ascii="Calibri Light" w:hAnsi="Calibri Light" w:cs="Calibri Light"/>
          <w:lang w:val="en-GB"/>
        </w:rPr>
        <w:drawing>
          <wp:inline distT="0" distB="0" distL="0" distR="0" wp14:anchorId="4DD0831D" wp14:editId="169AEA3E">
            <wp:extent cx="6416040" cy="2139315"/>
            <wp:effectExtent l="0" t="0" r="381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16040" cy="2139315"/>
                    </a:xfrm>
                    <a:prstGeom prst="rect">
                      <a:avLst/>
                    </a:prstGeom>
                    <a:noFill/>
                    <a:ln>
                      <a:noFill/>
                    </a:ln>
                  </pic:spPr>
                </pic:pic>
              </a:graphicData>
            </a:graphic>
          </wp:inline>
        </w:drawing>
      </w:r>
      <w:r w:rsidR="00DE71CE" w:rsidRPr="00656F56">
        <w:t xml:space="preserve"> </w:t>
      </w:r>
    </w:p>
    <w:p w14:paraId="7453F0CF" w14:textId="66D8ACA5" w:rsidR="008A52F0" w:rsidRPr="001B66B2" w:rsidRDefault="004B6508" w:rsidP="00217F8D">
      <w:pPr>
        <w:pStyle w:val="Heading3"/>
        <w:rPr>
          <w:highlight w:val="red"/>
        </w:rPr>
      </w:pPr>
      <w:bookmarkStart w:id="47" w:name="_Toc125915199"/>
      <w:r w:rsidRPr="001B66B2">
        <w:rPr>
          <w:highlight w:val="red"/>
        </w:rPr>
        <w:t>Vehicle sizing</w:t>
      </w:r>
      <w:r w:rsidR="003E11B7" w:rsidRPr="001B66B2">
        <w:rPr>
          <w:highlight w:val="red"/>
        </w:rPr>
        <w:t xml:space="preserve"> and servo selection</w:t>
      </w:r>
      <w:bookmarkEnd w:id="47"/>
      <w:r w:rsidR="004F0184" w:rsidRPr="001B66B2">
        <w:rPr>
          <w:highlight w:val="red"/>
        </w:rPr>
        <w:t xml:space="preserve"> </w:t>
      </w:r>
    </w:p>
    <w:p w14:paraId="72CE3E29" w14:textId="5F8D039E" w:rsidR="004F475B" w:rsidRPr="00232884" w:rsidRDefault="004F475B" w:rsidP="004F475B">
      <w:pPr>
        <w:rPr>
          <w:rFonts w:ascii="Calibri Light" w:hAnsi="Calibri Light" w:cs="Calibri Light"/>
          <w:lang w:val="en-GB"/>
        </w:rPr>
      </w:pPr>
      <w:r w:rsidRPr="00232884">
        <w:rPr>
          <w:rFonts w:ascii="Calibri Light" w:hAnsi="Calibri Light" w:cs="Calibri Light"/>
          <w:lang w:val="en-GB"/>
        </w:rPr>
        <w:t xml:space="preserve">The dimensioning of the aircraft was taken into account throughout the design process. </w:t>
      </w:r>
      <w:r w:rsidR="00D720EB">
        <w:rPr>
          <w:rFonts w:ascii="Calibri Light" w:hAnsi="Calibri Light" w:cs="Calibri Light"/>
          <w:lang w:val="en-GB"/>
        </w:rPr>
        <w:t>Scoring analysis and optimization were used to dimension the plane.</w:t>
      </w:r>
      <w:r w:rsidRPr="00232884">
        <w:rPr>
          <w:rFonts w:ascii="Calibri Light" w:hAnsi="Calibri Light" w:cs="Calibri Light"/>
          <w:lang w:val="en-GB"/>
        </w:rPr>
        <w:t xml:space="preserve"> In addition, using experience from previous years, we were able to determine the size of the fuselage and the necessary undercarriage to withstand landing overloads. In order to ensure adequate control, the dimensions and hinge moments of the control surfaces were calculated with the XFLR5 program (using the VLM1 method) and further confirmed by calculations using basic flight mechanics methods. The analysis was performed for a speed of </w:t>
      </w:r>
      <w:r w:rsidR="00CF2760">
        <w:rPr>
          <w:rFonts w:ascii="Calibri Light" w:hAnsi="Calibri Light" w:cs="Calibri Light"/>
          <w:lang w:val="en-GB"/>
        </w:rPr>
        <w:t>VD</w:t>
      </w:r>
      <w:r w:rsidRPr="00232884">
        <w:rPr>
          <w:rFonts w:ascii="Calibri Light" w:hAnsi="Calibri Light" w:cs="Calibri Light"/>
          <w:lang w:val="en-GB"/>
        </w:rPr>
        <w:t>= 35 kts. Resulting hinge moments, assuming a control surface is a single panel, are pres</w:t>
      </w:r>
      <w:commentRangeStart w:id="48"/>
      <w:r w:rsidRPr="00232884">
        <w:rPr>
          <w:rFonts w:ascii="Calibri Light" w:hAnsi="Calibri Light" w:cs="Calibri Light"/>
          <w:lang w:val="en-GB"/>
        </w:rPr>
        <w:t>ented in the table below.</w:t>
      </w:r>
      <w:commentRangeEnd w:id="48"/>
      <w:r w:rsidR="00B558D5">
        <w:rPr>
          <w:rStyle w:val="CommentReference"/>
        </w:rPr>
        <w:commentReference w:id="48"/>
      </w:r>
    </w:p>
    <w:p w14:paraId="4E186401" w14:textId="25234E53" w:rsidR="00B56A1F" w:rsidRPr="00232884" w:rsidRDefault="004F475B" w:rsidP="00B56A1F">
      <w:pPr>
        <w:rPr>
          <w:rFonts w:ascii="Calibri Light" w:hAnsi="Calibri Light" w:cs="Calibri Light"/>
          <w:lang w:val="en-GB"/>
        </w:rPr>
      </w:pPr>
      <w:r w:rsidRPr="00232884">
        <w:rPr>
          <w:rFonts w:ascii="Calibri Light" w:hAnsi="Calibri Light" w:cs="Calibri Light"/>
          <w:lang w:val="en-GB"/>
        </w:rPr>
        <w:t xml:space="preserve">The aircraft uses 9 </w:t>
      </w:r>
      <w:r w:rsidR="00387B77">
        <w:rPr>
          <w:rFonts w:ascii="Calibri Light" w:hAnsi="Calibri Light" w:cs="Calibri Light"/>
          <w:lang w:val="en-GB"/>
        </w:rPr>
        <w:t>servos of the same type</w:t>
      </w:r>
      <w:r w:rsidRPr="00232884">
        <w:rPr>
          <w:rFonts w:ascii="Calibri Light" w:hAnsi="Calibri Light" w:cs="Calibri Light"/>
          <w:lang w:val="en-GB"/>
        </w:rPr>
        <w:t xml:space="preserve">, of which 6 </w:t>
      </w:r>
      <w:r w:rsidR="00423C7B">
        <w:rPr>
          <w:rFonts w:ascii="Calibri Light" w:hAnsi="Calibri Light" w:cs="Calibri Light"/>
          <w:lang w:val="en-GB"/>
        </w:rPr>
        <w:t xml:space="preserve">control </w:t>
      </w:r>
      <w:r w:rsidRPr="00232884">
        <w:rPr>
          <w:rFonts w:ascii="Calibri Light" w:hAnsi="Calibri Light" w:cs="Calibri Light"/>
          <w:lang w:val="en-GB"/>
        </w:rPr>
        <w:t xml:space="preserve">the ailerons, 2 </w:t>
      </w:r>
      <w:r w:rsidR="00423C7B">
        <w:rPr>
          <w:rFonts w:ascii="Calibri Light" w:hAnsi="Calibri Light" w:cs="Calibri Light"/>
          <w:lang w:val="en-GB"/>
        </w:rPr>
        <w:t xml:space="preserve">control </w:t>
      </w:r>
      <w:r w:rsidRPr="00232884">
        <w:rPr>
          <w:rFonts w:ascii="Calibri Light" w:hAnsi="Calibri Light" w:cs="Calibri Light"/>
          <w:lang w:val="en-GB"/>
        </w:rPr>
        <w:t xml:space="preserve">the </w:t>
      </w:r>
      <w:r w:rsidR="00423C7B">
        <w:rPr>
          <w:rFonts w:ascii="Calibri Light" w:hAnsi="Calibri Light" w:cs="Calibri Light"/>
          <w:lang w:val="en-GB"/>
        </w:rPr>
        <w:t>elevators</w:t>
      </w:r>
      <w:r w:rsidRPr="00232884">
        <w:rPr>
          <w:rFonts w:ascii="Calibri Light" w:hAnsi="Calibri Light" w:cs="Calibri Light"/>
          <w:lang w:val="en-GB"/>
        </w:rPr>
        <w:t>, and one</w:t>
      </w:r>
      <w:r w:rsidR="00F2347E">
        <w:rPr>
          <w:rFonts w:ascii="Calibri Light" w:hAnsi="Calibri Light" w:cs="Calibri Light"/>
          <w:lang w:val="en-GB"/>
        </w:rPr>
        <w:t xml:space="preserve"> controls</w:t>
      </w:r>
      <w:r w:rsidRPr="00232884">
        <w:rPr>
          <w:rFonts w:ascii="Calibri Light" w:hAnsi="Calibri Light" w:cs="Calibri Light"/>
          <w:lang w:val="en-GB"/>
        </w:rPr>
        <w:t xml:space="preserve"> rudder. We decided to use the SAVox SV-0250MG servos proven in previous years</w:t>
      </w:r>
      <w:r w:rsidR="00F2347E">
        <w:rPr>
          <w:rFonts w:ascii="Calibri Light" w:hAnsi="Calibri Light" w:cs="Calibri Light"/>
          <w:lang w:val="en-GB"/>
        </w:rPr>
        <w:t xml:space="preserve"> (T</w:t>
      </w:r>
      <w:r w:rsidR="00F2347E" w:rsidRPr="00F2347E">
        <w:rPr>
          <w:rFonts w:ascii="Calibri Light" w:hAnsi="Calibri Light" w:cs="Calibri Light"/>
          <w:vertAlign w:val="subscript"/>
          <w:lang w:val="en-GB"/>
        </w:rPr>
        <w:t>NOM</w:t>
      </w:r>
      <w:r w:rsidR="00F2347E">
        <w:rPr>
          <w:rFonts w:ascii="Calibri Light" w:hAnsi="Calibri Light" w:cs="Calibri Light"/>
          <w:lang w:val="en-GB"/>
        </w:rPr>
        <w:t>=69.44 oz</w:t>
      </w:r>
      <w:r w:rsidR="00F2347E" w:rsidRPr="00F2347E">
        <w:rPr>
          <w:rFonts w:ascii="Calibri Light" w:hAnsi="Calibri Light" w:cs="Calibri Light"/>
          <w:lang w:val="en-GB"/>
        </w:rPr>
        <w:t xml:space="preserve"> ∙ </w:t>
      </w:r>
      <w:r w:rsidR="00F2347E">
        <w:rPr>
          <w:rFonts w:ascii="Calibri Light" w:hAnsi="Calibri Light" w:cs="Calibri Light"/>
          <w:lang w:val="en-GB"/>
        </w:rPr>
        <w:t>in).</w:t>
      </w:r>
    </w:p>
    <w:p w14:paraId="3ECE4E1F" w14:textId="77777777" w:rsidR="00283DEA" w:rsidRPr="00997D0F" w:rsidRDefault="007F4393" w:rsidP="00217F8D">
      <w:pPr>
        <w:pStyle w:val="Heading3"/>
        <w:rPr>
          <w:highlight w:val="green"/>
        </w:rPr>
      </w:pPr>
      <w:bookmarkStart w:id="49" w:name="_Toc125915200"/>
      <w:r w:rsidRPr="00997D0F">
        <w:rPr>
          <w:highlight w:val="green"/>
        </w:rPr>
        <w:t xml:space="preserve">Structural </w:t>
      </w:r>
      <w:r w:rsidR="006759AE" w:rsidRPr="00997D0F">
        <w:rPr>
          <w:highlight w:val="green"/>
        </w:rPr>
        <w:t>analysis,</w:t>
      </w:r>
      <w:r w:rsidR="00072AB8" w:rsidRPr="00997D0F">
        <w:rPr>
          <w:highlight w:val="green"/>
        </w:rPr>
        <w:t xml:space="preserve"> </w:t>
      </w:r>
      <w:r w:rsidRPr="00997D0F">
        <w:rPr>
          <w:highlight w:val="green"/>
        </w:rPr>
        <w:t>loads</w:t>
      </w:r>
      <w:r w:rsidR="00072AB8" w:rsidRPr="00997D0F">
        <w:rPr>
          <w:highlight w:val="green"/>
        </w:rPr>
        <w:t>, and material selection</w:t>
      </w:r>
      <w:bookmarkEnd w:id="49"/>
    </w:p>
    <w:p w14:paraId="51BAC961" w14:textId="0E00AD6F" w:rsidR="007F4393" w:rsidRPr="00327BB4" w:rsidRDefault="004F475B" w:rsidP="008B757A">
      <w:pPr>
        <w:keepNext/>
        <w:spacing w:line="360" w:lineRule="auto"/>
        <w:jc w:val="center"/>
        <w:rPr>
          <w:lang w:val="en-US"/>
        </w:rPr>
      </w:pPr>
      <w:r>
        <w:rPr>
          <w:noProof/>
        </w:rPr>
        <w:drawing>
          <wp:inline distT="0" distB="0" distL="0" distR="0" wp14:anchorId="4D73BE4D" wp14:editId="3769D0AC">
            <wp:extent cx="6416040" cy="3209925"/>
            <wp:effectExtent l="0" t="0" r="3810" b="9525"/>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16040" cy="3209925"/>
                    </a:xfrm>
                    <a:prstGeom prst="rect">
                      <a:avLst/>
                    </a:prstGeom>
                    <a:noFill/>
                    <a:ln>
                      <a:noFill/>
                    </a:ln>
                  </pic:spPr>
                </pic:pic>
              </a:graphicData>
            </a:graphic>
          </wp:inline>
        </w:drawing>
      </w:r>
      <w:r w:rsidR="00DE71CE">
        <w:t xml:space="preserve"> </w:t>
      </w:r>
    </w:p>
    <w:p w14:paraId="1DA7A65E" w14:textId="510ED5D2" w:rsidR="001E19F0" w:rsidRPr="00DD36B9" w:rsidRDefault="001E19F0" w:rsidP="001E19F0">
      <w:pPr>
        <w:rPr>
          <w:rFonts w:ascii="Calibri Light" w:hAnsi="Calibri Light" w:cs="Calibri Light"/>
          <w:lang w:val="en-US"/>
        </w:rPr>
      </w:pPr>
      <w:r w:rsidRPr="00DD36B9">
        <w:rPr>
          <w:rFonts w:ascii="Calibri Light" w:hAnsi="Calibri Light" w:cs="Calibri Light"/>
          <w:lang w:val="en-US"/>
        </w:rPr>
        <w:t xml:space="preserve">We designed the aircraft according to CS-23 requirements. </w:t>
      </w:r>
      <w:r w:rsidR="00A267CC" w:rsidRPr="00DD36B9">
        <w:rPr>
          <w:rFonts w:ascii="Calibri Light" w:hAnsi="Calibri Light" w:cs="Calibri Light"/>
          <w:lang w:val="en-US"/>
        </w:rPr>
        <w:t xml:space="preserve">Structural calculations </w:t>
      </w:r>
      <w:r w:rsidR="00875EFF" w:rsidRPr="00DD36B9">
        <w:rPr>
          <w:rFonts w:ascii="Calibri Light" w:hAnsi="Calibri Light" w:cs="Calibri Light"/>
          <w:lang w:val="en-US"/>
        </w:rPr>
        <w:t>were</w:t>
      </w:r>
      <w:r w:rsidR="00A267CC" w:rsidRPr="00DD36B9">
        <w:rPr>
          <w:rFonts w:ascii="Calibri Light" w:hAnsi="Calibri Light" w:cs="Calibri Light"/>
          <w:lang w:val="en-US"/>
        </w:rPr>
        <w:t xml:space="preserve"> based on flight envelope calculated for  </w:t>
      </w:r>
      <w:r w:rsidR="000870BE" w:rsidRPr="00DD36B9">
        <w:rPr>
          <w:rFonts w:ascii="Calibri Light" w:hAnsi="Calibri Light" w:cs="Calibri Light"/>
          <w:lang w:val="en-US"/>
        </w:rPr>
        <w:t xml:space="preserve">expected weather conditions. </w:t>
      </w:r>
      <w:r w:rsidR="00354C4B" w:rsidRPr="00DD36B9">
        <w:rPr>
          <w:rFonts w:ascii="Calibri Light" w:hAnsi="Calibri Light" w:cs="Calibri Light"/>
          <w:lang w:val="en-US"/>
        </w:rPr>
        <w:t xml:space="preserve"> As mentioned before</w:t>
      </w:r>
      <w:r w:rsidR="00572049" w:rsidRPr="00DD36B9">
        <w:rPr>
          <w:rFonts w:ascii="Calibri Light" w:hAnsi="Calibri Light" w:cs="Calibri Light"/>
          <w:lang w:val="en-US"/>
        </w:rPr>
        <w:t>,</w:t>
      </w:r>
      <w:r w:rsidR="00354C4B" w:rsidRPr="00DD36B9">
        <w:rPr>
          <w:rFonts w:ascii="Calibri Light" w:hAnsi="Calibri Light" w:cs="Calibri Light"/>
          <w:lang w:val="en-US"/>
        </w:rPr>
        <w:t xml:space="preserve"> we </w:t>
      </w:r>
      <w:r w:rsidR="00B50BA8" w:rsidRPr="00DD36B9">
        <w:rPr>
          <w:rFonts w:ascii="Calibri Light" w:hAnsi="Calibri Light" w:cs="Calibri Light"/>
          <w:lang w:val="en-US"/>
        </w:rPr>
        <w:t>participate in SAE Aero Design East and West. In the middle of April in Texas we ex</w:t>
      </w:r>
      <w:r w:rsidR="00B9792F" w:rsidRPr="00DD36B9">
        <w:rPr>
          <w:rFonts w:ascii="Calibri Light" w:hAnsi="Calibri Light" w:cs="Calibri Light"/>
          <w:lang w:val="en-US"/>
        </w:rPr>
        <w:t xml:space="preserve">pect </w:t>
      </w:r>
      <w:r w:rsidR="00961764" w:rsidRPr="00DD36B9">
        <w:rPr>
          <w:rFonts w:ascii="Calibri Light" w:hAnsi="Calibri Light" w:cs="Calibri Light"/>
          <w:lang w:val="en-US"/>
        </w:rPr>
        <w:t>harsher weather conditions- stronger wind</w:t>
      </w:r>
      <w:r w:rsidR="00654007" w:rsidRPr="00DD36B9">
        <w:rPr>
          <w:rFonts w:ascii="Calibri Light" w:hAnsi="Calibri Light" w:cs="Calibri Light"/>
          <w:lang w:val="en-US"/>
        </w:rPr>
        <w:t xml:space="preserve">, higher temperature and lover air density. </w:t>
      </w:r>
      <w:r w:rsidR="00402C6D" w:rsidRPr="00DD36B9">
        <w:rPr>
          <w:rFonts w:ascii="Calibri Light" w:hAnsi="Calibri Light" w:cs="Calibri Light"/>
          <w:lang w:val="en-US"/>
        </w:rPr>
        <w:t xml:space="preserve">Basing on climate analysis </w:t>
      </w:r>
      <w:r w:rsidR="00263050" w:rsidRPr="00DD36B9">
        <w:rPr>
          <w:rFonts w:ascii="Calibri Light" w:hAnsi="Calibri Light" w:cs="Calibri Light"/>
          <w:lang w:val="en-US"/>
        </w:rPr>
        <w:t xml:space="preserve">and flight speed range </w:t>
      </w:r>
      <w:r w:rsidRPr="00DD36B9">
        <w:rPr>
          <w:rFonts w:ascii="Calibri Light" w:hAnsi="Calibri Light" w:cs="Calibri Light"/>
          <w:lang w:val="en-US"/>
        </w:rPr>
        <w:t xml:space="preserve"> maximum load factor was assumed to be +4 and  -1. </w:t>
      </w:r>
      <w:r w:rsidR="00046BDA" w:rsidRPr="00DD36B9">
        <w:rPr>
          <w:rFonts w:ascii="Calibri Light" w:hAnsi="Calibri Light" w:cs="Calibri Light"/>
          <w:lang w:val="en-US"/>
        </w:rPr>
        <w:t xml:space="preserve"> </w:t>
      </w:r>
      <w:r w:rsidR="00F92C17" w:rsidRPr="00DD36B9">
        <w:rPr>
          <w:rFonts w:ascii="Calibri Light" w:hAnsi="Calibri Light" w:cs="Calibri Light"/>
          <w:lang w:val="en-US"/>
        </w:rPr>
        <w:t>Design cruise</w:t>
      </w:r>
      <w:r w:rsidR="002F5210" w:rsidRPr="00DD36B9">
        <w:rPr>
          <w:rFonts w:ascii="Calibri Light" w:hAnsi="Calibri Light" w:cs="Calibri Light"/>
          <w:lang w:val="en-US"/>
        </w:rPr>
        <w:t xml:space="preserve"> speed </w:t>
      </w:r>
      <w:r w:rsidR="00973273" w:rsidRPr="00DD36B9">
        <w:rPr>
          <w:rFonts w:ascii="Calibri Light" w:hAnsi="Calibri Light" w:cs="Calibri Light"/>
          <w:lang w:val="en-US"/>
        </w:rPr>
        <w:t>was</w:t>
      </w:r>
      <w:r w:rsidRPr="00DD36B9">
        <w:rPr>
          <w:rFonts w:ascii="Calibri Light" w:hAnsi="Calibri Light" w:cs="Calibri Light"/>
          <w:lang w:val="en-US"/>
        </w:rPr>
        <w:t xml:space="preserve"> </w:t>
      </w:r>
      <w:r w:rsidR="00943409" w:rsidRPr="00DD36B9">
        <w:rPr>
          <w:rFonts w:ascii="Calibri Light" w:hAnsi="Calibri Light" w:cs="Calibri Light"/>
          <w:lang w:val="en-US"/>
        </w:rPr>
        <w:t xml:space="preserve">23.33 kts </w:t>
      </w:r>
      <w:r w:rsidRPr="00DD36B9">
        <w:rPr>
          <w:rFonts w:ascii="Calibri Light" w:hAnsi="Calibri Light" w:cs="Calibri Light"/>
          <w:lang w:val="en-US"/>
        </w:rPr>
        <w:t>(VC)</w:t>
      </w:r>
      <w:r w:rsidR="00973273" w:rsidRPr="00DD36B9">
        <w:rPr>
          <w:rFonts w:ascii="Calibri Light" w:hAnsi="Calibri Light" w:cs="Calibri Light"/>
          <w:lang w:val="en-US"/>
        </w:rPr>
        <w:t xml:space="preserve">. Due to expected </w:t>
      </w:r>
      <w:r w:rsidR="00142C4D" w:rsidRPr="00DD36B9">
        <w:rPr>
          <w:rFonts w:ascii="Calibri Light" w:hAnsi="Calibri Light" w:cs="Calibri Light"/>
          <w:lang w:val="en-US"/>
        </w:rPr>
        <w:t>strong w</w:t>
      </w:r>
      <w:r w:rsidR="00615FF8" w:rsidRPr="00DD36B9">
        <w:rPr>
          <w:rFonts w:ascii="Calibri Light" w:hAnsi="Calibri Light" w:cs="Calibri Light"/>
          <w:lang w:val="en-US"/>
        </w:rPr>
        <w:t>i</w:t>
      </w:r>
      <w:r w:rsidR="00142C4D" w:rsidRPr="00DD36B9">
        <w:rPr>
          <w:rFonts w:ascii="Calibri Light" w:hAnsi="Calibri Light" w:cs="Calibri Light"/>
          <w:lang w:val="en-US"/>
        </w:rPr>
        <w:t>nd and gusts we assumed</w:t>
      </w:r>
      <w:r w:rsidR="00973273" w:rsidRPr="00DD36B9">
        <w:rPr>
          <w:rFonts w:ascii="Calibri Light" w:hAnsi="Calibri Light" w:cs="Calibri Light"/>
          <w:lang w:val="en-US"/>
        </w:rPr>
        <w:t xml:space="preserve"> </w:t>
      </w:r>
      <w:r w:rsidR="00761623" w:rsidRPr="00DD36B9">
        <w:rPr>
          <w:rFonts w:ascii="Calibri Light" w:hAnsi="Calibri Light" w:cs="Calibri Light"/>
          <w:lang w:val="en-US"/>
        </w:rPr>
        <w:t xml:space="preserve">the </w:t>
      </w:r>
      <w:commentRangeStart w:id="50"/>
      <w:r w:rsidRPr="00DD36B9">
        <w:rPr>
          <w:rFonts w:ascii="Calibri Light" w:hAnsi="Calibri Light" w:cs="Calibri Light"/>
          <w:lang w:val="en-US"/>
        </w:rPr>
        <w:t xml:space="preserve">diving speed </w:t>
      </w:r>
      <w:commentRangeEnd w:id="50"/>
      <w:r w:rsidR="00AE2334" w:rsidRPr="00DD36B9">
        <w:rPr>
          <w:rFonts w:ascii="Calibri Light" w:hAnsi="Calibri Light" w:cs="Calibri Light"/>
          <w:lang w:val="en-US"/>
        </w:rPr>
        <w:commentReference w:id="50"/>
      </w:r>
      <w:r w:rsidRPr="00DD36B9">
        <w:rPr>
          <w:rFonts w:ascii="Calibri Light" w:hAnsi="Calibri Light" w:cs="Calibri Light"/>
          <w:lang w:val="en-US"/>
        </w:rPr>
        <w:t xml:space="preserve">(VD) as </w:t>
      </w:r>
      <w:r w:rsidR="00B826D7" w:rsidRPr="00DD36B9">
        <w:rPr>
          <w:rFonts w:ascii="Calibri Light" w:hAnsi="Calibri Light" w:cs="Calibri Light"/>
          <w:lang w:val="en-US"/>
        </w:rPr>
        <w:t>38.9 kts</w:t>
      </w:r>
      <w:r w:rsidRPr="00DD36B9">
        <w:rPr>
          <w:rFonts w:ascii="Calibri Light" w:hAnsi="Calibri Light" w:cs="Calibri Light"/>
          <w:lang w:val="en-US"/>
        </w:rPr>
        <w:t xml:space="preserve">. </w:t>
      </w:r>
    </w:p>
    <w:p w14:paraId="5965FE72" w14:textId="5124C2EA" w:rsidR="001E19F0" w:rsidRPr="00DD36B9" w:rsidRDefault="001E19F0" w:rsidP="001E19F0">
      <w:pPr>
        <w:rPr>
          <w:rFonts w:ascii="Calibri Light" w:hAnsi="Calibri Light" w:cs="Calibri Light"/>
          <w:lang w:val="en-US"/>
        </w:rPr>
      </w:pPr>
      <w:r w:rsidRPr="00DD36B9">
        <w:rPr>
          <w:rFonts w:ascii="Calibri Light" w:hAnsi="Calibri Light" w:cs="Calibri Light"/>
          <w:lang w:val="en-US"/>
        </w:rPr>
        <w:t xml:space="preserve">We decided to use 1.5 safety factor for </w:t>
      </w:r>
      <w:r w:rsidR="00BF2D7B" w:rsidRPr="00DD36B9">
        <w:rPr>
          <w:rFonts w:ascii="Calibri Light" w:hAnsi="Calibri Light" w:cs="Calibri Light"/>
          <w:lang w:val="en-US"/>
        </w:rPr>
        <w:t xml:space="preserve">all the </w:t>
      </w:r>
      <w:r w:rsidRPr="00DD36B9">
        <w:rPr>
          <w:rFonts w:ascii="Calibri Light" w:hAnsi="Calibri Light" w:cs="Calibri Light"/>
          <w:lang w:val="en-US"/>
        </w:rPr>
        <w:t>aluminum part</w:t>
      </w:r>
      <w:r w:rsidR="00402DBE" w:rsidRPr="00DD36B9">
        <w:rPr>
          <w:rFonts w:ascii="Calibri Light" w:hAnsi="Calibri Light" w:cs="Calibri Light"/>
          <w:lang w:val="en-US"/>
        </w:rPr>
        <w:t>s</w:t>
      </w:r>
      <w:r w:rsidRPr="00DD36B9">
        <w:rPr>
          <w:rFonts w:ascii="Calibri Light" w:hAnsi="Calibri Light" w:cs="Calibri Light"/>
          <w:lang w:val="en-US"/>
        </w:rPr>
        <w:t xml:space="preserve"> of </w:t>
      </w:r>
      <w:r w:rsidR="00402DBE" w:rsidRPr="00DD36B9">
        <w:rPr>
          <w:rFonts w:ascii="Calibri Light" w:hAnsi="Calibri Light" w:cs="Calibri Light"/>
          <w:lang w:val="en-US"/>
        </w:rPr>
        <w:t xml:space="preserve">the </w:t>
      </w:r>
      <w:r w:rsidRPr="00DD36B9">
        <w:rPr>
          <w:rFonts w:ascii="Calibri Light" w:hAnsi="Calibri Light" w:cs="Calibri Light"/>
          <w:lang w:val="en-US"/>
        </w:rPr>
        <w:t xml:space="preserve">wing spar. The </w:t>
      </w:r>
      <w:r w:rsidR="00B85F20" w:rsidRPr="00DD36B9">
        <w:rPr>
          <w:rFonts w:ascii="Calibri Light" w:hAnsi="Calibri Light" w:cs="Calibri Light"/>
          <w:lang w:val="en-US"/>
        </w:rPr>
        <w:t>FOS</w:t>
      </w:r>
      <w:r w:rsidRPr="00DD36B9">
        <w:rPr>
          <w:rFonts w:ascii="Calibri Light" w:hAnsi="Calibri Light" w:cs="Calibri Light"/>
          <w:lang w:val="en-US"/>
        </w:rPr>
        <w:t xml:space="preserve"> of the balsa structure was determined as </w:t>
      </w:r>
      <w:r w:rsidR="00335470" w:rsidRPr="00DD36B9">
        <w:rPr>
          <w:rFonts w:ascii="Calibri Light" w:hAnsi="Calibri Light" w:cs="Calibri Light"/>
          <w:lang w:val="en-US"/>
        </w:rPr>
        <w:t>2.5</w:t>
      </w:r>
      <w:r w:rsidRPr="00DD36B9">
        <w:rPr>
          <w:rFonts w:ascii="Calibri Light" w:hAnsi="Calibri Light" w:cs="Calibri Light"/>
          <w:lang w:val="en-US"/>
        </w:rPr>
        <w:t xml:space="preserve">, basing on the </w:t>
      </w:r>
      <w:r w:rsidR="0019676E" w:rsidRPr="00DD36B9">
        <w:rPr>
          <w:rFonts w:ascii="Calibri Light" w:hAnsi="Calibri Light" w:cs="Calibri Light"/>
          <w:lang w:val="en-US"/>
        </w:rPr>
        <w:t>{</w:t>
      </w:r>
      <w:commentRangeStart w:id="51"/>
      <w:r w:rsidR="0019676E" w:rsidRPr="00DD36B9">
        <w:rPr>
          <w:rFonts w:ascii="Calibri Light" w:hAnsi="Calibri Light" w:cs="Calibri Light"/>
          <w:lang w:val="en-US"/>
        </w:rPr>
        <w:t xml:space="preserve">wstawioć przypis cyferkowy do źródła} </w:t>
      </w:r>
      <w:r w:rsidR="00B669C4" w:rsidRPr="00DD36B9">
        <w:rPr>
          <w:rFonts w:ascii="Calibri Light" w:hAnsi="Calibri Light" w:cs="Calibri Light"/>
          <w:lang w:val="en-US"/>
        </w:rPr>
        <w:t xml:space="preserve"> </w:t>
      </w:r>
      <w:commentRangeEnd w:id="51"/>
      <w:r w:rsidR="006F1DA1" w:rsidRPr="00DD36B9">
        <w:rPr>
          <w:rStyle w:val="CommentReference"/>
          <w:lang w:val="en-US"/>
        </w:rPr>
        <w:commentReference w:id="51"/>
      </w:r>
      <w:r w:rsidR="00B669C4" w:rsidRPr="00DD36B9">
        <w:rPr>
          <w:rFonts w:ascii="Calibri Light" w:hAnsi="Calibri Light" w:cs="Calibri Light"/>
          <w:lang w:val="en-US"/>
        </w:rPr>
        <w:t xml:space="preserve">due to wide range of balsa wood properties </w:t>
      </w:r>
      <w:r w:rsidR="00DD36B9" w:rsidRPr="00DD36B9">
        <w:rPr>
          <w:rFonts w:ascii="Calibri Light" w:hAnsi="Calibri Light" w:cs="Calibri Light"/>
          <w:lang w:val="en-US"/>
        </w:rPr>
        <w:t>according</w:t>
      </w:r>
      <w:r w:rsidR="00E447D6" w:rsidRPr="00DD36B9">
        <w:rPr>
          <w:rFonts w:ascii="Calibri Light" w:hAnsi="Calibri Light" w:cs="Calibri Light"/>
          <w:lang w:val="en-US"/>
        </w:rPr>
        <w:t xml:space="preserve"> to the paper</w:t>
      </w:r>
      <w:r w:rsidR="00B669C4" w:rsidRPr="00DD36B9">
        <w:rPr>
          <w:rFonts w:ascii="Calibri Light" w:hAnsi="Calibri Light" w:cs="Calibri Light"/>
          <w:lang w:val="en-US"/>
        </w:rPr>
        <w:t xml:space="preserve"> </w:t>
      </w:r>
      <w:r w:rsidR="00583295" w:rsidRPr="00DD36B9">
        <w:rPr>
          <w:rFonts w:ascii="Calibri Light" w:hAnsi="Calibri Light" w:cs="Calibri Light"/>
          <w:lang w:val="en-US"/>
        </w:rPr>
        <w:t>"Study of the spar wall structure of the 'Regular' class unmanned aircraft for the SAE Aero Design 2022 competition</w:t>
      </w:r>
      <w:r w:rsidRPr="00DD36B9">
        <w:rPr>
          <w:rFonts w:ascii="Calibri Light" w:hAnsi="Calibri Light" w:cs="Calibri Light"/>
          <w:lang w:val="en-US"/>
        </w:rPr>
        <w:t xml:space="preserve">". According to the measurements made with PixHawk during flight tests in previous years, the landing shock is approximately -2.5 g. For other parts of the aircraft, </w:t>
      </w:r>
      <w:r w:rsidR="006C6295" w:rsidRPr="00DD36B9">
        <w:rPr>
          <w:rFonts w:ascii="Calibri Light" w:hAnsi="Calibri Light" w:cs="Calibri Light"/>
          <w:lang w:val="en-US"/>
        </w:rPr>
        <w:t xml:space="preserve">we used </w:t>
      </w:r>
      <w:r w:rsidRPr="00DD36B9">
        <w:rPr>
          <w:rFonts w:ascii="Calibri Light" w:hAnsi="Calibri Light" w:cs="Calibri Light"/>
          <w:lang w:val="en-US"/>
        </w:rPr>
        <w:t>a safety factor of 1.25</w:t>
      </w:r>
      <w:r w:rsidR="006C6295" w:rsidRPr="00DD36B9">
        <w:rPr>
          <w:rFonts w:ascii="Calibri Light" w:hAnsi="Calibri Light" w:cs="Calibri Light"/>
          <w:lang w:val="en-US"/>
        </w:rPr>
        <w:t>.</w:t>
      </w:r>
      <w:r w:rsidR="008445AD" w:rsidRPr="00DD36B9">
        <w:rPr>
          <w:rFonts w:ascii="Calibri Light" w:hAnsi="Calibri Light" w:cs="Calibri Light"/>
          <w:lang w:val="en-US"/>
        </w:rPr>
        <w:t xml:space="preserve"> </w:t>
      </w:r>
      <w:r w:rsidRPr="00DD36B9">
        <w:rPr>
          <w:rFonts w:ascii="Calibri Light" w:hAnsi="Calibri Light" w:cs="Calibri Light"/>
          <w:lang w:val="en-US"/>
        </w:rPr>
        <w:t>The strength-to-weight ratio was an important criteri</w:t>
      </w:r>
      <w:r w:rsidR="00AB2895" w:rsidRPr="00DD36B9">
        <w:rPr>
          <w:rFonts w:ascii="Calibri Light" w:hAnsi="Calibri Light" w:cs="Calibri Light"/>
          <w:lang w:val="en-US"/>
        </w:rPr>
        <w:t>a</w:t>
      </w:r>
      <w:r w:rsidRPr="00DD36B9">
        <w:rPr>
          <w:rFonts w:ascii="Calibri Light" w:hAnsi="Calibri Light" w:cs="Calibri Light"/>
          <w:lang w:val="en-US"/>
        </w:rPr>
        <w:t xml:space="preserve"> in material selection</w:t>
      </w:r>
      <w:r w:rsidR="00225D5C" w:rsidRPr="00DD36B9">
        <w:rPr>
          <w:rFonts w:ascii="Calibri Light" w:hAnsi="Calibri Light" w:cs="Calibri Light"/>
          <w:lang w:val="en-US"/>
        </w:rPr>
        <w:t>, as well as</w:t>
      </w:r>
      <w:r w:rsidR="007B6D3C" w:rsidRPr="00DD36B9">
        <w:rPr>
          <w:rFonts w:ascii="Calibri Light" w:hAnsi="Calibri Light" w:cs="Calibri Light"/>
          <w:lang w:val="en-US"/>
        </w:rPr>
        <w:t xml:space="preserve"> </w:t>
      </w:r>
      <w:r w:rsidRPr="00DD36B9">
        <w:rPr>
          <w:rFonts w:ascii="Calibri Light" w:hAnsi="Calibri Light" w:cs="Calibri Light"/>
          <w:lang w:val="en-US"/>
        </w:rPr>
        <w:t xml:space="preserve">cost and availability of materials. </w:t>
      </w:r>
    </w:p>
    <w:p w14:paraId="38DF4763" w14:textId="25133E7E" w:rsidR="001E19F0" w:rsidRPr="00DD36B9" w:rsidRDefault="00947786" w:rsidP="001E19F0">
      <w:pPr>
        <w:rPr>
          <w:rFonts w:ascii="Calibri Light" w:hAnsi="Calibri Light" w:cs="Calibri Light"/>
          <w:lang w:val="en-US"/>
        </w:rPr>
      </w:pPr>
      <w:r w:rsidRPr="00DD36B9">
        <w:rPr>
          <w:rFonts w:ascii="Calibri Light" w:hAnsi="Calibri Light" w:cs="Calibri Light"/>
          <w:lang w:val="en-US"/>
        </w:rPr>
        <w:t>Basing on flight envelope</w:t>
      </w:r>
      <w:r w:rsidR="008445AD" w:rsidRPr="00DD36B9">
        <w:rPr>
          <w:rFonts w:ascii="Calibri Light" w:hAnsi="Calibri Light" w:cs="Calibri Light"/>
          <w:lang w:val="en-US"/>
        </w:rPr>
        <w:t>,</w:t>
      </w:r>
      <w:r w:rsidRPr="00DD36B9">
        <w:rPr>
          <w:rFonts w:ascii="Calibri Light" w:hAnsi="Calibri Light" w:cs="Calibri Light"/>
          <w:lang w:val="en-US"/>
        </w:rPr>
        <w:t xml:space="preserve"> we calculated </w:t>
      </w:r>
      <w:r w:rsidR="00C964F5" w:rsidRPr="00DD36B9">
        <w:rPr>
          <w:rFonts w:ascii="Calibri Light" w:hAnsi="Calibri Light" w:cs="Calibri Light"/>
          <w:lang w:val="en-US"/>
        </w:rPr>
        <w:t xml:space="preserve">loads </w:t>
      </w:r>
      <w:r w:rsidR="006912D8" w:rsidRPr="00DD36B9">
        <w:rPr>
          <w:rFonts w:ascii="Calibri Light" w:hAnsi="Calibri Light" w:cs="Calibri Light"/>
          <w:lang w:val="en-US"/>
        </w:rPr>
        <w:t xml:space="preserve">in </w:t>
      </w:r>
      <w:r w:rsidRPr="00DD36B9">
        <w:rPr>
          <w:rFonts w:ascii="Calibri Light" w:hAnsi="Calibri Light" w:cs="Calibri Light"/>
          <w:lang w:val="en-US"/>
        </w:rPr>
        <w:t>spar and D</w:t>
      </w:r>
      <w:r w:rsidR="008D6313">
        <w:rPr>
          <w:rFonts w:ascii="Calibri Light" w:hAnsi="Calibri Light" w:cs="Calibri Light"/>
          <w:lang w:val="en-US"/>
        </w:rPr>
        <w:t>-</w:t>
      </w:r>
      <w:r w:rsidRPr="00DD36B9">
        <w:rPr>
          <w:rFonts w:ascii="Calibri Light" w:hAnsi="Calibri Light" w:cs="Calibri Light"/>
          <w:lang w:val="en-US"/>
        </w:rPr>
        <w:t>box</w:t>
      </w:r>
      <w:r w:rsidR="006912D8" w:rsidRPr="00DD36B9">
        <w:rPr>
          <w:rFonts w:ascii="Calibri Light" w:hAnsi="Calibri Light" w:cs="Calibri Light"/>
          <w:lang w:val="en-US"/>
        </w:rPr>
        <w:t>.</w:t>
      </w:r>
      <w:r w:rsidR="00FE76A5" w:rsidRPr="00DD36B9">
        <w:rPr>
          <w:rFonts w:ascii="Calibri Light" w:hAnsi="Calibri Light" w:cs="Calibri Light"/>
          <w:lang w:val="en-US"/>
        </w:rPr>
        <w:t xml:space="preserve"> </w:t>
      </w:r>
      <w:r w:rsidR="006912D8" w:rsidRPr="00DD36B9">
        <w:rPr>
          <w:rFonts w:ascii="Calibri Light" w:hAnsi="Calibri Light" w:cs="Calibri Light"/>
          <w:lang w:val="en-US"/>
        </w:rPr>
        <w:t>We selected</w:t>
      </w:r>
      <w:r w:rsidR="00F466E9" w:rsidRPr="00DD36B9">
        <w:rPr>
          <w:rFonts w:ascii="Calibri Light" w:hAnsi="Calibri Light" w:cs="Calibri Light"/>
          <w:lang w:val="en-US"/>
        </w:rPr>
        <w:t xml:space="preserve"> </w:t>
      </w:r>
      <w:r w:rsidR="007567E3" w:rsidRPr="00DD36B9">
        <w:rPr>
          <w:rFonts w:ascii="Calibri Light" w:hAnsi="Calibri Light" w:cs="Calibri Light"/>
          <w:lang w:val="en-US"/>
        </w:rPr>
        <w:t>aluminum</w:t>
      </w:r>
      <w:r w:rsidR="006912D8" w:rsidRPr="00DD36B9">
        <w:rPr>
          <w:rFonts w:ascii="Calibri Light" w:hAnsi="Calibri Light" w:cs="Calibri Light"/>
          <w:lang w:val="en-US"/>
        </w:rPr>
        <w:t xml:space="preserve"> alloy</w:t>
      </w:r>
      <w:r w:rsidR="00F466E9" w:rsidRPr="00DD36B9">
        <w:rPr>
          <w:rFonts w:ascii="Calibri Light" w:hAnsi="Calibri Light" w:cs="Calibri Light"/>
          <w:lang w:val="en-US"/>
        </w:rPr>
        <w:t xml:space="preserve"> 7075-T6 for the spar flanges, because of</w:t>
      </w:r>
      <w:r w:rsidR="005636EF" w:rsidRPr="00DD36B9">
        <w:rPr>
          <w:rFonts w:ascii="Calibri Light" w:hAnsi="Calibri Light" w:cs="Calibri Light"/>
          <w:lang w:val="en-US"/>
        </w:rPr>
        <w:t xml:space="preserve"> high </w:t>
      </w:r>
      <w:r w:rsidR="0060018B" w:rsidRPr="00DD36B9">
        <w:rPr>
          <w:rFonts w:ascii="Calibri Light" w:hAnsi="Calibri Light" w:cs="Calibri Light"/>
          <w:lang w:val="en-US"/>
        </w:rPr>
        <w:t>y</w:t>
      </w:r>
      <w:r w:rsidR="0031713B" w:rsidRPr="00DD36B9">
        <w:rPr>
          <w:rFonts w:ascii="Calibri Light" w:hAnsi="Calibri Light" w:cs="Calibri Light"/>
          <w:lang w:val="en-US"/>
        </w:rPr>
        <w:t>i</w:t>
      </w:r>
      <w:r w:rsidR="0060018B" w:rsidRPr="00DD36B9">
        <w:rPr>
          <w:rFonts w:ascii="Calibri Light" w:hAnsi="Calibri Light" w:cs="Calibri Light"/>
          <w:lang w:val="en-US"/>
        </w:rPr>
        <w:t>eld strength,</w:t>
      </w:r>
      <w:r w:rsidR="00A47140" w:rsidRPr="00DD36B9">
        <w:rPr>
          <w:rFonts w:ascii="Calibri Light" w:hAnsi="Calibri Light" w:cs="Calibri Light"/>
          <w:lang w:val="en-US"/>
        </w:rPr>
        <w:t xml:space="preserve"> low density</w:t>
      </w:r>
      <w:r w:rsidR="0031713B" w:rsidRPr="00DD36B9">
        <w:rPr>
          <w:rFonts w:ascii="Calibri Light" w:hAnsi="Calibri Light" w:cs="Calibri Light"/>
          <w:lang w:val="en-US"/>
        </w:rPr>
        <w:t xml:space="preserve"> and easy manufacturing.</w:t>
      </w:r>
      <w:r w:rsidR="00A47140" w:rsidRPr="00DD36B9">
        <w:rPr>
          <w:rFonts w:ascii="Calibri Light" w:hAnsi="Calibri Light" w:cs="Calibri Light"/>
          <w:lang w:val="en-US"/>
        </w:rPr>
        <w:t xml:space="preserve"> </w:t>
      </w:r>
      <w:r w:rsidR="001E19F0" w:rsidRPr="00DD36B9">
        <w:rPr>
          <w:rFonts w:ascii="Calibri Light" w:hAnsi="Calibri Light" w:cs="Calibri Light"/>
          <w:lang w:val="en-US"/>
        </w:rPr>
        <w:t xml:space="preserve"> </w:t>
      </w:r>
      <w:r w:rsidR="00625E55" w:rsidRPr="00DD36B9">
        <w:rPr>
          <w:rFonts w:ascii="Calibri Light" w:hAnsi="Calibri Light" w:cs="Calibri Light"/>
          <w:lang w:val="en-US"/>
        </w:rPr>
        <w:t xml:space="preserve">Spar </w:t>
      </w:r>
      <w:r w:rsidR="00FA29B5" w:rsidRPr="00DD36B9">
        <w:rPr>
          <w:rFonts w:ascii="Calibri Light" w:hAnsi="Calibri Light" w:cs="Calibri Light"/>
          <w:lang w:val="en-US"/>
        </w:rPr>
        <w:t>flanges</w:t>
      </w:r>
      <w:r w:rsidR="00625E55" w:rsidRPr="00DD36B9">
        <w:rPr>
          <w:rFonts w:ascii="Calibri Light" w:hAnsi="Calibri Light" w:cs="Calibri Light"/>
          <w:lang w:val="en-US"/>
        </w:rPr>
        <w:t xml:space="preserve"> geometry was calculated basing on </w:t>
      </w:r>
      <w:r w:rsidR="00FA29B5" w:rsidRPr="00DD36B9">
        <w:rPr>
          <w:rFonts w:ascii="Calibri Light" w:hAnsi="Calibri Light" w:cs="Calibri Light"/>
          <w:lang w:val="en-US"/>
        </w:rPr>
        <w:t>lift distribution. D-</w:t>
      </w:r>
      <w:r w:rsidR="001E19F0" w:rsidRPr="00DD36B9">
        <w:rPr>
          <w:rFonts w:ascii="Calibri Light" w:hAnsi="Calibri Light" w:cs="Calibri Light"/>
          <w:lang w:val="en-US"/>
        </w:rPr>
        <w:t xml:space="preserve">box was made of 2-layer balsa </w:t>
      </w:r>
      <w:r w:rsidR="00285151" w:rsidRPr="00DD36B9">
        <w:rPr>
          <w:rFonts w:ascii="Calibri Light" w:hAnsi="Calibri Light" w:cs="Calibri Light"/>
          <w:lang w:val="en-US"/>
        </w:rPr>
        <w:t xml:space="preserve">plywood </w:t>
      </w:r>
      <w:r w:rsidR="001E19F0" w:rsidRPr="00DD36B9">
        <w:rPr>
          <w:rFonts w:ascii="Calibri Light" w:hAnsi="Calibri Light" w:cs="Calibri Light"/>
          <w:lang w:val="en-US"/>
        </w:rPr>
        <w:t xml:space="preserve">(0.06 in on the center wing, 0.03 in at the wing tips) with -45/45 grains orientation. To </w:t>
      </w:r>
      <w:commentRangeStart w:id="52"/>
      <w:r w:rsidR="001E19F0" w:rsidRPr="00DD36B9">
        <w:rPr>
          <w:rFonts w:ascii="Calibri Light" w:hAnsi="Calibri Light" w:cs="Calibri Light"/>
          <w:lang w:val="en-US"/>
        </w:rPr>
        <w:t xml:space="preserve">reduce </w:t>
      </w:r>
      <w:r w:rsidR="009E069C" w:rsidRPr="00DD36B9">
        <w:rPr>
          <w:rFonts w:ascii="Calibri Light" w:hAnsi="Calibri Light" w:cs="Calibri Light"/>
          <w:lang w:val="en-US"/>
        </w:rPr>
        <w:t xml:space="preserve">the </w:t>
      </w:r>
      <w:r w:rsidR="001E19F0" w:rsidRPr="00DD36B9">
        <w:rPr>
          <w:rFonts w:ascii="Calibri Light" w:hAnsi="Calibri Light" w:cs="Calibri Light"/>
          <w:lang w:val="en-US"/>
        </w:rPr>
        <w:t xml:space="preserve">mass of spar wall </w:t>
      </w:r>
      <w:r w:rsidR="00DA64F2" w:rsidRPr="00DD36B9">
        <w:rPr>
          <w:rFonts w:ascii="Calibri Light" w:hAnsi="Calibri Light" w:cs="Calibri Light"/>
          <w:lang w:val="en-US"/>
        </w:rPr>
        <w:t>and prevent from buckling</w:t>
      </w:r>
      <w:r w:rsidR="008D6313">
        <w:rPr>
          <w:rFonts w:ascii="Calibri Light" w:hAnsi="Calibri Light" w:cs="Calibri Light"/>
          <w:lang w:val="en-US"/>
        </w:rPr>
        <w:t>,</w:t>
      </w:r>
      <w:r w:rsidR="00DA64F2" w:rsidRPr="00DD36B9">
        <w:rPr>
          <w:rFonts w:ascii="Calibri Light" w:hAnsi="Calibri Light" w:cs="Calibri Light"/>
          <w:lang w:val="en-US"/>
        </w:rPr>
        <w:t xml:space="preserve"> </w:t>
      </w:r>
      <w:r w:rsidR="001E19F0" w:rsidRPr="00DD36B9">
        <w:rPr>
          <w:rFonts w:ascii="Calibri Light" w:hAnsi="Calibri Light" w:cs="Calibri Light"/>
          <w:lang w:val="en-US"/>
        </w:rPr>
        <w:t xml:space="preserve">we made a sandwich structure of 2-layer balsa with PVC foam (Herex) </w:t>
      </w:r>
      <w:commentRangeEnd w:id="52"/>
      <w:r w:rsidR="00754A16" w:rsidRPr="00DD36B9">
        <w:rPr>
          <w:rFonts w:ascii="Calibri Light" w:hAnsi="Calibri Light" w:cs="Calibri Light"/>
          <w:lang w:val="en-US"/>
        </w:rPr>
        <w:commentReference w:id="52"/>
      </w:r>
      <w:r w:rsidR="001E19F0" w:rsidRPr="00DD36B9">
        <w:rPr>
          <w:rFonts w:ascii="Calibri Light" w:hAnsi="Calibri Light" w:cs="Calibri Light"/>
          <w:lang w:val="en-US"/>
        </w:rPr>
        <w:t xml:space="preserve">between them. </w:t>
      </w:r>
      <w:r w:rsidR="00B25979" w:rsidRPr="00DD36B9">
        <w:rPr>
          <w:rFonts w:ascii="Calibri Light" w:hAnsi="Calibri Light" w:cs="Calibri Light"/>
          <w:lang w:val="en-US"/>
        </w:rPr>
        <w:t>Higher loaded ribs were made out of plywood</w:t>
      </w:r>
      <w:r w:rsidR="001E19F0" w:rsidRPr="00DD36B9">
        <w:rPr>
          <w:rFonts w:ascii="Calibri Light" w:hAnsi="Calibri Light" w:cs="Calibri Light"/>
          <w:lang w:val="en-US"/>
        </w:rPr>
        <w:t xml:space="preserve">. The other ribs </w:t>
      </w:r>
      <w:r w:rsidR="00C67F79" w:rsidRPr="00DD36B9">
        <w:rPr>
          <w:rFonts w:ascii="Calibri Light" w:hAnsi="Calibri Light" w:cs="Calibri Light"/>
          <w:lang w:val="en-US"/>
        </w:rPr>
        <w:t>were</w:t>
      </w:r>
      <w:r w:rsidR="001E19F0" w:rsidRPr="00DD36B9">
        <w:rPr>
          <w:rFonts w:ascii="Calibri Light" w:hAnsi="Calibri Light" w:cs="Calibri Light"/>
          <w:lang w:val="en-US"/>
        </w:rPr>
        <w:t xml:space="preserve"> made of balsa to reduce the weight of the wing. </w:t>
      </w:r>
      <w:r w:rsidR="51AF068F" w:rsidRPr="00DD36B9">
        <w:rPr>
          <w:rFonts w:ascii="Calibri Light" w:hAnsi="Calibri Light" w:cs="Calibri Light"/>
          <w:lang w:val="en-US"/>
        </w:rPr>
        <w:t>To</w:t>
      </w:r>
      <w:r w:rsidR="00DC44E0" w:rsidRPr="00DD36B9">
        <w:rPr>
          <w:rFonts w:ascii="Calibri Light" w:hAnsi="Calibri Light" w:cs="Calibri Light"/>
          <w:lang w:val="en-US"/>
        </w:rPr>
        <w:t xml:space="preserve"> provide </w:t>
      </w:r>
      <w:r w:rsidR="000F0C54" w:rsidRPr="00DD36B9">
        <w:rPr>
          <w:rFonts w:ascii="Calibri Light" w:hAnsi="Calibri Light" w:cs="Calibri Light"/>
          <w:lang w:val="en-US"/>
        </w:rPr>
        <w:t>good airfoil representation</w:t>
      </w:r>
      <w:r w:rsidR="51AF068F" w:rsidRPr="00DD36B9">
        <w:rPr>
          <w:rFonts w:ascii="Calibri Light" w:hAnsi="Calibri Light" w:cs="Calibri Light"/>
          <w:lang w:val="en-US"/>
        </w:rPr>
        <w:t xml:space="preserve"> the ribs were laser-cut or milled on a CNC machine.</w:t>
      </w:r>
      <w:r w:rsidR="001E19F0" w:rsidRPr="00DD36B9">
        <w:rPr>
          <w:rFonts w:ascii="Calibri Light" w:hAnsi="Calibri Light" w:cs="Calibri Light"/>
          <w:lang w:val="en-US"/>
        </w:rPr>
        <w:t xml:space="preserve"> </w:t>
      </w:r>
      <w:r w:rsidR="00B6033A" w:rsidRPr="00DD36B9">
        <w:rPr>
          <w:rFonts w:ascii="Calibri Light" w:hAnsi="Calibri Light" w:cs="Calibri Light"/>
          <w:lang w:val="en-US"/>
        </w:rPr>
        <w:t xml:space="preserve">Wing, fuselage and </w:t>
      </w:r>
      <w:r w:rsidR="00C30241" w:rsidRPr="00DD36B9">
        <w:rPr>
          <w:rFonts w:ascii="Calibri Light" w:hAnsi="Calibri Light" w:cs="Calibri Light"/>
          <w:lang w:val="en-US"/>
        </w:rPr>
        <w:t>empennage</w:t>
      </w:r>
      <w:r w:rsidR="00B6033A" w:rsidRPr="00DD36B9">
        <w:rPr>
          <w:rFonts w:ascii="Calibri Light" w:hAnsi="Calibri Light" w:cs="Calibri Light"/>
          <w:lang w:val="en-US"/>
        </w:rPr>
        <w:t xml:space="preserve"> is covered using OraLight foil to achieve smooth </w:t>
      </w:r>
      <w:r w:rsidR="00587D33" w:rsidRPr="00DD36B9">
        <w:rPr>
          <w:rFonts w:ascii="Calibri Light" w:hAnsi="Calibri Light" w:cs="Calibri Light"/>
          <w:lang w:val="en-US"/>
        </w:rPr>
        <w:t>surface and low mass.</w:t>
      </w:r>
    </w:p>
    <w:p w14:paraId="3627BB8B" w14:textId="0C214851" w:rsidR="00754A16" w:rsidRPr="00DD36B9" w:rsidRDefault="00754A16" w:rsidP="001E19F0">
      <w:pPr>
        <w:rPr>
          <w:rFonts w:ascii="Calibri Light" w:hAnsi="Calibri Light" w:cs="Calibri Light"/>
          <w:lang w:val="en-US"/>
        </w:rPr>
      </w:pPr>
      <w:commentRangeStart w:id="53"/>
      <w:r w:rsidRPr="00357246">
        <w:rPr>
          <w:rFonts w:ascii="Calibri Light" w:hAnsi="Calibri Light" w:cs="Calibri Light"/>
          <w:highlight w:val="green"/>
          <w:lang w:val="en-US"/>
        </w:rPr>
        <w:t xml:space="preserve">Renderek z opisem </w:t>
      </w:r>
      <w:r w:rsidR="001D6406" w:rsidRPr="00357246">
        <w:rPr>
          <w:rFonts w:ascii="Calibri Light" w:hAnsi="Calibri Light" w:cs="Calibri Light"/>
          <w:highlight w:val="green"/>
          <w:lang w:val="en-US"/>
        </w:rPr>
        <w:t>struktury płata</w:t>
      </w:r>
      <w:commentRangeEnd w:id="53"/>
      <w:r w:rsidR="00DD36B9" w:rsidRPr="00357246">
        <w:rPr>
          <w:rStyle w:val="CommentReference"/>
          <w:highlight w:val="green"/>
        </w:rPr>
        <w:commentReference w:id="53"/>
      </w:r>
    </w:p>
    <w:p w14:paraId="59B20800" w14:textId="4AC8F8C1" w:rsidR="00D53810" w:rsidRPr="00DD36B9" w:rsidRDefault="00690C42" w:rsidP="00283DEA">
      <w:pPr>
        <w:rPr>
          <w:rFonts w:ascii="Calibri Light" w:hAnsi="Calibri Light" w:cs="Calibri Light" w:hint="eastAsia"/>
          <w:lang w:val="en-US"/>
        </w:rPr>
      </w:pPr>
      <w:r w:rsidRPr="00DD36B9">
        <w:rPr>
          <w:rFonts w:ascii="Calibri Light" w:hAnsi="Calibri Light" w:cs="Calibri Light"/>
          <w:lang w:val="en-US"/>
        </w:rPr>
        <w:t xml:space="preserve">As mentioned in </w:t>
      </w:r>
      <w:commentRangeStart w:id="54"/>
      <w:r w:rsidRPr="00DD36B9">
        <w:rPr>
          <w:rFonts w:ascii="Calibri Light" w:hAnsi="Calibri Light" w:cs="Calibri Light"/>
          <w:lang w:val="en-US"/>
        </w:rPr>
        <w:t xml:space="preserve">xxx </w:t>
      </w:r>
      <w:commentRangeEnd w:id="54"/>
      <w:r w:rsidR="00697E58">
        <w:rPr>
          <w:rStyle w:val="CommentReference"/>
        </w:rPr>
        <w:commentReference w:id="54"/>
      </w:r>
      <w:r w:rsidRPr="00DD36B9">
        <w:rPr>
          <w:rFonts w:ascii="Calibri Light" w:hAnsi="Calibri Light" w:cs="Calibri Light"/>
          <w:lang w:val="en-US"/>
        </w:rPr>
        <w:t>tail design</w:t>
      </w:r>
      <w:r w:rsidR="00697E58">
        <w:rPr>
          <w:rFonts w:ascii="Calibri Light" w:hAnsi="Calibri Light" w:cs="Calibri Light"/>
          <w:lang w:val="en-US"/>
        </w:rPr>
        <w:t>,</w:t>
      </w:r>
      <w:r w:rsidRPr="00DD36B9">
        <w:rPr>
          <w:rFonts w:ascii="Calibri Light" w:hAnsi="Calibri Light" w:cs="Calibri Light"/>
          <w:lang w:val="en-US"/>
        </w:rPr>
        <w:t xml:space="preserve"> </w:t>
      </w:r>
      <w:r w:rsidR="001E19F0" w:rsidRPr="00DD36B9">
        <w:rPr>
          <w:rFonts w:ascii="Calibri Light" w:hAnsi="Calibri Light" w:cs="Calibri Light"/>
          <w:lang w:val="en-US"/>
        </w:rPr>
        <w:t xml:space="preserve"> the tail boom deflection </w:t>
      </w:r>
      <w:r w:rsidR="004D53BD" w:rsidRPr="00DD36B9">
        <w:rPr>
          <w:rFonts w:ascii="Calibri Light" w:hAnsi="Calibri Light" w:cs="Calibri Light"/>
          <w:lang w:val="en-US"/>
        </w:rPr>
        <w:t>was</w:t>
      </w:r>
      <w:r w:rsidR="001E19F0" w:rsidRPr="00DD36B9">
        <w:rPr>
          <w:rFonts w:ascii="Calibri Light" w:hAnsi="Calibri Light" w:cs="Calibri Light"/>
          <w:lang w:val="en-US"/>
        </w:rPr>
        <w:t xml:space="preserve"> the dimensioning criterion.</w:t>
      </w:r>
      <w:r w:rsidR="003D7624" w:rsidRPr="00DD36B9">
        <w:rPr>
          <w:rFonts w:ascii="Calibri Light" w:hAnsi="Calibri Light" w:cs="Calibri Light"/>
          <w:lang w:val="en-US"/>
        </w:rPr>
        <w:t xml:space="preserve"> To meet this requirements t</w:t>
      </w:r>
      <w:r w:rsidR="001E19F0" w:rsidRPr="00DD36B9">
        <w:rPr>
          <w:rFonts w:ascii="Calibri Light" w:hAnsi="Calibri Light" w:cs="Calibri Light"/>
          <w:lang w:val="en-US"/>
        </w:rPr>
        <w:t xml:space="preserve">ail boom was made of two layers of steel foil </w:t>
      </w:r>
      <w:r w:rsidR="251B0E21" w:rsidRPr="00DD36B9">
        <w:rPr>
          <w:rFonts w:ascii="Calibri Light" w:hAnsi="Calibri Light" w:cs="Calibri Light"/>
          <w:lang w:val="en-US"/>
        </w:rPr>
        <w:t>(0.002 in)</w:t>
      </w:r>
      <w:r w:rsidR="001E19F0" w:rsidRPr="00DD36B9">
        <w:rPr>
          <w:rFonts w:ascii="Calibri Light" w:hAnsi="Calibri Light" w:cs="Calibri Light"/>
          <w:lang w:val="en-US"/>
        </w:rPr>
        <w:t xml:space="preserve"> and balsa wood </w:t>
      </w:r>
      <w:r w:rsidR="15D2F11A" w:rsidRPr="00DD36B9">
        <w:rPr>
          <w:rFonts w:ascii="Calibri Light" w:hAnsi="Calibri Light" w:cs="Calibri Light"/>
          <w:lang w:val="en-US"/>
        </w:rPr>
        <w:t>(0.08 in)</w:t>
      </w:r>
      <w:r w:rsidR="001E19F0" w:rsidRPr="00DD36B9">
        <w:rPr>
          <w:rFonts w:ascii="Calibri Light" w:hAnsi="Calibri Light" w:cs="Calibri Light"/>
          <w:lang w:val="en-US"/>
        </w:rPr>
        <w:t xml:space="preserve"> between them. </w:t>
      </w:r>
      <w:r w:rsidR="09E00CE5" w:rsidRPr="00DD36B9">
        <w:rPr>
          <w:rFonts w:ascii="Calibri Light" w:hAnsi="Calibri Light" w:cs="Calibri Light"/>
          <w:lang w:val="en-US"/>
        </w:rPr>
        <w:t>This year, because of the requirements of the regulations, the tail boom of our aircraft is made of two parts. In order to assemble and dismantle the aircraft efficiently, we designed</w:t>
      </w:r>
      <w:r w:rsidR="009C5C6D" w:rsidRPr="00DD36B9">
        <w:rPr>
          <w:rFonts w:ascii="Calibri Light" w:hAnsi="Calibri Light" w:cs="Calibri Light"/>
          <w:lang w:val="en-US"/>
        </w:rPr>
        <w:t xml:space="preserve"> the</w:t>
      </w:r>
      <w:r w:rsidR="09E00CE5" w:rsidRPr="00DD36B9">
        <w:rPr>
          <w:rFonts w:ascii="Calibri Light" w:hAnsi="Calibri Light" w:cs="Calibri Light"/>
          <w:lang w:val="en-US"/>
        </w:rPr>
        <w:t xml:space="preserve"> joint</w:t>
      </w:r>
      <w:r w:rsidR="00987C2C" w:rsidRPr="00DD36B9">
        <w:rPr>
          <w:rFonts w:ascii="Calibri Light" w:hAnsi="Calibri Light" w:cs="Calibri Light"/>
          <w:lang w:val="en-US"/>
        </w:rPr>
        <w:t xml:space="preserve">s CNC machined from 7075 </w:t>
      </w:r>
      <w:r w:rsidR="00754A16" w:rsidRPr="00DD36B9">
        <w:rPr>
          <w:rFonts w:ascii="Calibri Light" w:hAnsi="Calibri Light" w:cs="Calibri Light"/>
          <w:lang w:val="en-US"/>
        </w:rPr>
        <w:t>aluminum</w:t>
      </w:r>
      <w:r w:rsidR="00987C2C" w:rsidRPr="00DD36B9">
        <w:rPr>
          <w:rFonts w:ascii="Calibri Light" w:hAnsi="Calibri Light" w:cs="Calibri Light"/>
          <w:lang w:val="en-US"/>
        </w:rPr>
        <w:t xml:space="preserve"> alloy</w:t>
      </w:r>
      <w:r w:rsidR="00754A16" w:rsidRPr="00DD36B9">
        <w:rPr>
          <w:rFonts w:ascii="Calibri Light" w:hAnsi="Calibri Light" w:cs="Calibri Light"/>
          <w:lang w:val="en-US"/>
        </w:rPr>
        <w:t>.</w:t>
      </w:r>
    </w:p>
    <w:p w14:paraId="52A7F3C2" w14:textId="59E017B3" w:rsidR="00A9643F" w:rsidRPr="00F84381" w:rsidRDefault="00A9643F" w:rsidP="00217F8D">
      <w:pPr>
        <w:pStyle w:val="Heading3"/>
        <w:rPr>
          <w:highlight w:val="green"/>
        </w:rPr>
      </w:pPr>
      <w:bookmarkStart w:id="55" w:name="_Toc125915201"/>
      <w:r w:rsidRPr="00F84381">
        <w:rPr>
          <w:highlight w:val="green"/>
        </w:rPr>
        <w:t>Spar wall structure and testing</w:t>
      </w:r>
      <w:bookmarkEnd w:id="55"/>
      <w:r w:rsidR="004B3C14" w:rsidRPr="00F84381">
        <w:rPr>
          <w:highlight w:val="green"/>
        </w:rPr>
        <w:t xml:space="preserve"> </w:t>
      </w:r>
    </w:p>
    <w:p w14:paraId="4852101D" w14:textId="466EA240" w:rsidR="00851E72" w:rsidRPr="00232884" w:rsidRDefault="00D00ACA" w:rsidP="004E61D9">
      <w:pPr>
        <w:rPr>
          <w:rFonts w:ascii="Calibri Light" w:hAnsi="Calibri Light" w:cs="Calibri Light"/>
          <w:lang w:val="en-GB"/>
        </w:rPr>
      </w:pPr>
      <w:r w:rsidRPr="00232884">
        <w:rPr>
          <w:rFonts w:ascii="Calibri Light" w:hAnsi="Calibri Light" w:cs="Calibri Light"/>
          <w:lang w:val="en-GB"/>
        </w:rPr>
        <w:t xml:space="preserve">A detailed theoretical analysis of the strength of the wing wall under shear force </w:t>
      </w:r>
      <w:r w:rsidR="00637B9A" w:rsidRPr="00232884">
        <w:rPr>
          <w:rFonts w:ascii="Calibri Light" w:hAnsi="Calibri Light" w:cs="Calibri Light"/>
          <w:lang w:val="en-GB"/>
        </w:rPr>
        <w:t xml:space="preserve">allowed to reduce spar mass </w:t>
      </w:r>
      <w:r w:rsidRPr="00232884">
        <w:rPr>
          <w:rFonts w:ascii="Calibri Light" w:hAnsi="Calibri Light" w:cs="Calibri Light"/>
          <w:lang w:val="en-GB"/>
        </w:rPr>
        <w:t>by redesigning the structure.</w:t>
      </w:r>
      <w:r w:rsidR="00637B9A" w:rsidRPr="00232884">
        <w:rPr>
          <w:rFonts w:ascii="Calibri Light" w:hAnsi="Calibri Light" w:cs="Calibri Light"/>
          <w:lang w:val="en-GB"/>
        </w:rPr>
        <w:t xml:space="preserve"> </w:t>
      </w:r>
      <w:r w:rsidRPr="00232884">
        <w:rPr>
          <w:rFonts w:ascii="Calibri Light" w:hAnsi="Calibri Light" w:cs="Calibri Light"/>
          <w:lang w:val="en-GB"/>
        </w:rPr>
        <w:t xml:space="preserve">The limiting factors for the </w:t>
      </w:r>
      <w:r w:rsidR="00A1744A" w:rsidRPr="00232884">
        <w:rPr>
          <w:rFonts w:ascii="Calibri Light" w:hAnsi="Calibri Light" w:cs="Calibri Light"/>
          <w:lang w:val="en-GB"/>
        </w:rPr>
        <w:t>spar</w:t>
      </w:r>
      <w:r w:rsidRPr="00232884">
        <w:rPr>
          <w:rFonts w:ascii="Calibri Light" w:hAnsi="Calibri Light" w:cs="Calibri Light"/>
          <w:lang w:val="en-GB"/>
        </w:rPr>
        <w:t xml:space="preserve"> are its strength and the risk of buckling.</w:t>
      </w:r>
      <w:r w:rsidR="00A1744A" w:rsidRPr="00232884">
        <w:rPr>
          <w:rFonts w:ascii="Calibri Light" w:hAnsi="Calibri Light" w:cs="Calibri Light"/>
          <w:lang w:val="en-GB"/>
        </w:rPr>
        <w:t xml:space="preserve"> </w:t>
      </w:r>
      <w:r w:rsidRPr="00232884">
        <w:rPr>
          <w:rFonts w:ascii="Calibri Light" w:hAnsi="Calibri Light" w:cs="Calibri Light"/>
          <w:lang w:val="en-GB"/>
        </w:rPr>
        <w:t>We changed the balsa panel structure used in previous editions to a sandwich structure consisting of two balsa planks and PVC-Herex foam</w:t>
      </w:r>
      <w:r w:rsidR="00F81874" w:rsidRPr="00232884">
        <w:rPr>
          <w:rFonts w:ascii="Calibri Light" w:hAnsi="Calibri Light" w:cs="Calibri Light"/>
          <w:lang w:val="en-GB"/>
        </w:rPr>
        <w:t xml:space="preserve"> to</w:t>
      </w:r>
      <w:r w:rsidRPr="00232884">
        <w:rPr>
          <w:rFonts w:ascii="Calibri Light" w:hAnsi="Calibri Light" w:cs="Calibri Light"/>
          <w:lang w:val="en-GB"/>
        </w:rPr>
        <w:t xml:space="preserve"> </w:t>
      </w:r>
      <w:r w:rsidR="00866E19" w:rsidRPr="00232884">
        <w:rPr>
          <w:rFonts w:ascii="Calibri Light" w:hAnsi="Calibri Light" w:cs="Calibri Light"/>
          <w:lang w:val="en-GB"/>
        </w:rPr>
        <w:t>increase</w:t>
      </w:r>
      <w:r w:rsidRPr="00232884">
        <w:rPr>
          <w:rFonts w:ascii="Calibri Light" w:hAnsi="Calibri Light" w:cs="Calibri Light"/>
          <w:lang w:val="en-GB"/>
        </w:rPr>
        <w:t xml:space="preserve"> the moment of inertia. Material tests were carried out in a double articulated frame, which operates in pure shear under the transmission of forces through its perimeter. </w:t>
      </w:r>
      <w:r w:rsidR="00DA534E" w:rsidRPr="00232884">
        <w:rPr>
          <w:rFonts w:ascii="Calibri Light" w:hAnsi="Calibri Light" w:cs="Calibri Light"/>
          <w:lang w:val="en-GB"/>
        </w:rPr>
        <w:t xml:space="preserve">Spread </w:t>
      </w:r>
      <w:r w:rsidR="001C1685" w:rsidRPr="00232884">
        <w:rPr>
          <w:rFonts w:ascii="Calibri Light" w:hAnsi="Calibri Light" w:cs="Calibri Light"/>
          <w:lang w:val="en-GB"/>
        </w:rPr>
        <w:t xml:space="preserve">of ultimate </w:t>
      </w:r>
      <w:r w:rsidR="00C750E9" w:rsidRPr="00232884">
        <w:rPr>
          <w:rFonts w:ascii="Calibri Light" w:hAnsi="Calibri Light" w:cs="Calibri Light"/>
          <w:lang w:val="en-GB"/>
        </w:rPr>
        <w:t>strength</w:t>
      </w:r>
      <w:r w:rsidR="001C1685" w:rsidRPr="00232884">
        <w:rPr>
          <w:rFonts w:ascii="Calibri Light" w:hAnsi="Calibri Light" w:cs="Calibri Light"/>
          <w:lang w:val="en-GB"/>
        </w:rPr>
        <w:t xml:space="preserve"> was 16,9%</w:t>
      </w:r>
      <w:r w:rsidR="00820BB5" w:rsidRPr="00232884">
        <w:rPr>
          <w:rFonts w:ascii="Calibri Light" w:hAnsi="Calibri Light" w:cs="Calibri Light"/>
          <w:lang w:val="en-GB"/>
        </w:rPr>
        <w:t xml:space="preserve"> what is acceptable comparing to 15,4% in [</w:t>
      </w:r>
      <w:commentRangeStart w:id="56"/>
      <w:r w:rsidR="00820BB5" w:rsidRPr="00232884">
        <w:rPr>
          <w:rFonts w:ascii="Calibri Light" w:hAnsi="Calibri Light" w:cs="Calibri Light"/>
          <w:lang w:val="en-GB"/>
        </w:rPr>
        <w:t>wstawić źródło o balsie</w:t>
      </w:r>
      <w:commentRangeEnd w:id="56"/>
      <w:r w:rsidR="00C750E9">
        <w:rPr>
          <w:rStyle w:val="CommentReference"/>
        </w:rPr>
        <w:commentReference w:id="56"/>
      </w:r>
      <w:r w:rsidR="00820BB5" w:rsidRPr="00232884">
        <w:rPr>
          <w:rFonts w:ascii="Calibri Light" w:hAnsi="Calibri Light" w:cs="Calibri Light"/>
          <w:lang w:val="en-GB"/>
        </w:rPr>
        <w:t xml:space="preserve">]. </w:t>
      </w:r>
      <w:r w:rsidR="004C49D1" w:rsidRPr="00232884">
        <w:rPr>
          <w:rFonts w:ascii="Calibri Light" w:hAnsi="Calibri Light" w:cs="Calibri Light"/>
          <w:lang w:val="en-GB"/>
        </w:rPr>
        <w:t xml:space="preserve">Understanding risk of </w:t>
      </w:r>
      <w:r w:rsidR="00927D93" w:rsidRPr="00232884">
        <w:rPr>
          <w:rFonts w:ascii="Calibri Light" w:hAnsi="Calibri Light" w:cs="Calibri Light"/>
          <w:lang w:val="en-GB"/>
        </w:rPr>
        <w:t>error during manufacturing</w:t>
      </w:r>
      <w:r w:rsidR="00F3158F">
        <w:rPr>
          <w:rFonts w:ascii="Calibri Light" w:hAnsi="Calibri Light" w:cs="Calibri Light"/>
          <w:lang w:val="en-GB"/>
        </w:rPr>
        <w:t>,</w:t>
      </w:r>
      <w:r w:rsidR="00927D93" w:rsidRPr="00232884">
        <w:rPr>
          <w:rFonts w:ascii="Calibri Light" w:hAnsi="Calibri Light" w:cs="Calibri Light"/>
          <w:lang w:val="en-GB"/>
        </w:rPr>
        <w:t xml:space="preserve"> we decided for 2.5 safety factor for</w:t>
      </w:r>
      <w:r w:rsidR="00F84381" w:rsidRPr="00232884">
        <w:rPr>
          <w:rFonts w:ascii="Calibri Light" w:hAnsi="Calibri Light" w:cs="Calibri Light"/>
          <w:lang w:val="en-GB"/>
        </w:rPr>
        <w:t xml:space="preserve"> calculations of </w:t>
      </w:r>
      <w:r w:rsidR="00927D93" w:rsidRPr="00232884">
        <w:rPr>
          <w:rFonts w:ascii="Calibri Light" w:hAnsi="Calibri Light" w:cs="Calibri Light"/>
          <w:lang w:val="en-GB"/>
        </w:rPr>
        <w:t xml:space="preserve"> </w:t>
      </w:r>
      <w:r w:rsidR="00F84381" w:rsidRPr="00232884">
        <w:rPr>
          <w:rFonts w:ascii="Calibri Light" w:hAnsi="Calibri Light" w:cs="Calibri Light"/>
          <w:lang w:val="en-GB"/>
        </w:rPr>
        <w:t>spar wall structure.</w:t>
      </w:r>
    </w:p>
    <w:p w14:paraId="62B875AF" w14:textId="234E3FEC" w:rsidR="004E61D9" w:rsidRPr="00F84381" w:rsidRDefault="00F84381" w:rsidP="00D00ACA">
      <w:r w:rsidRPr="00F84381">
        <w:rPr>
          <w:highlight w:val="magenta"/>
        </w:rPr>
        <w:t>Obrazek z testów ściany dźwigara</w:t>
      </w:r>
    </w:p>
    <w:p w14:paraId="4AD0B199" w14:textId="43092D9F" w:rsidR="00FF21D5" w:rsidRPr="00134FE6" w:rsidRDefault="00FF21D5" w:rsidP="00217F8D">
      <w:pPr>
        <w:pStyle w:val="Heading3"/>
        <w:rPr>
          <w:highlight w:val="yellow"/>
        </w:rPr>
      </w:pPr>
      <w:bookmarkStart w:id="57" w:name="_Toc125915202"/>
      <w:r w:rsidRPr="00134FE6">
        <w:rPr>
          <w:highlight w:val="yellow"/>
        </w:rPr>
        <w:t>Wing static test</w:t>
      </w:r>
      <w:bookmarkEnd w:id="57"/>
      <w:r w:rsidR="00A33940" w:rsidRPr="00134FE6">
        <w:rPr>
          <w:highlight w:val="yellow"/>
        </w:rPr>
        <w:t xml:space="preserve"> </w:t>
      </w:r>
    </w:p>
    <w:p w14:paraId="21B71A59" w14:textId="049920A2" w:rsidR="003B196F" w:rsidRPr="00327BB4" w:rsidRDefault="7ADE5477" w:rsidP="00656F56">
      <w:pPr>
        <w:keepNext/>
        <w:spacing w:line="360" w:lineRule="auto"/>
        <w:jc w:val="center"/>
        <w:rPr>
          <w:lang w:val="en-US"/>
        </w:rPr>
      </w:pPr>
      <w:r w:rsidRPr="00232884">
        <w:rPr>
          <w:rFonts w:ascii="Calibri Light" w:hAnsi="Calibri Light" w:cs="Calibri Light"/>
          <w:lang w:val="en-GB"/>
        </w:rPr>
        <w:t xml:space="preserve">To verify our calculations and </w:t>
      </w:r>
      <w:r w:rsidR="598FB7BD" w:rsidRPr="00232884">
        <w:rPr>
          <w:rFonts w:ascii="Calibri Light" w:hAnsi="Calibri Light" w:cs="Calibri Light"/>
          <w:lang w:val="en-GB"/>
        </w:rPr>
        <w:t xml:space="preserve">the </w:t>
      </w:r>
      <w:r w:rsidRPr="00232884">
        <w:rPr>
          <w:rFonts w:ascii="Calibri Light" w:hAnsi="Calibri Light" w:cs="Calibri Light"/>
          <w:lang w:val="en-GB"/>
        </w:rPr>
        <w:t xml:space="preserve">reliability of the structure, we </w:t>
      </w:r>
      <w:r w:rsidR="673EDBF6" w:rsidRPr="00232884">
        <w:rPr>
          <w:rFonts w:ascii="Calibri Light" w:hAnsi="Calibri Light" w:cs="Calibri Light"/>
          <w:lang w:val="en-GB"/>
        </w:rPr>
        <w:t>are going to conduct</w:t>
      </w:r>
      <w:r w:rsidR="4AF8A8C7" w:rsidRPr="00232884">
        <w:rPr>
          <w:rFonts w:ascii="Calibri Light" w:hAnsi="Calibri Light" w:cs="Calibri Light"/>
          <w:lang w:val="en-GB"/>
        </w:rPr>
        <w:t xml:space="preserve"> </w:t>
      </w:r>
      <w:r w:rsidR="7D2D497C" w:rsidRPr="00232884">
        <w:rPr>
          <w:rFonts w:ascii="Calibri Light" w:hAnsi="Calibri Light" w:cs="Calibri Light"/>
          <w:lang w:val="en-GB"/>
        </w:rPr>
        <w:t>conducted</w:t>
      </w:r>
      <w:r w:rsidRPr="00232884">
        <w:rPr>
          <w:rFonts w:ascii="Calibri Light" w:hAnsi="Calibri Light" w:cs="Calibri Light"/>
          <w:lang w:val="en-GB"/>
        </w:rPr>
        <w:t xml:space="preserve"> static tests of the wing. </w:t>
      </w:r>
      <w:r w:rsidR="4AF8A8C7" w:rsidRPr="00232884">
        <w:rPr>
          <w:rFonts w:ascii="Calibri Light" w:hAnsi="Calibri Light" w:cs="Calibri Light"/>
          <w:lang w:val="en-GB"/>
        </w:rPr>
        <w:t>We</w:t>
      </w:r>
      <w:r w:rsidR="580DC783" w:rsidRPr="00232884">
        <w:rPr>
          <w:rFonts w:ascii="Calibri Light" w:hAnsi="Calibri Light" w:cs="Calibri Light"/>
          <w:lang w:val="en-GB"/>
        </w:rPr>
        <w:t xml:space="preserve"> will perform</w:t>
      </w:r>
      <w:r w:rsidRPr="00232884">
        <w:rPr>
          <w:rFonts w:ascii="Calibri Light" w:hAnsi="Calibri Light" w:cs="Calibri Light"/>
          <w:lang w:val="en-GB"/>
        </w:rPr>
        <w:t xml:space="preserve"> </w:t>
      </w:r>
      <w:r w:rsidR="7D2D497C" w:rsidRPr="00232884">
        <w:rPr>
          <w:rFonts w:ascii="Calibri Light" w:hAnsi="Calibri Light" w:cs="Calibri Light"/>
          <w:lang w:val="en-GB"/>
        </w:rPr>
        <w:t>performed</w:t>
      </w:r>
      <w:r w:rsidRPr="00232884">
        <w:rPr>
          <w:rFonts w:ascii="Calibri Light" w:hAnsi="Calibri Light" w:cs="Calibri Light"/>
          <w:lang w:val="en-GB"/>
        </w:rPr>
        <w:t xml:space="preserve"> </w:t>
      </w:r>
      <w:r w:rsidR="644973B6" w:rsidRPr="00232884">
        <w:rPr>
          <w:rFonts w:ascii="Calibri Light" w:hAnsi="Calibri Light" w:cs="Calibri Light"/>
          <w:lang w:val="en-GB"/>
        </w:rPr>
        <w:t xml:space="preserve">a </w:t>
      </w:r>
      <w:r w:rsidRPr="00232884">
        <w:rPr>
          <w:rFonts w:ascii="Calibri Light" w:hAnsi="Calibri Light" w:cs="Calibri Light"/>
          <w:lang w:val="en-GB"/>
        </w:rPr>
        <w:t xml:space="preserve">test for </w:t>
      </w:r>
      <w:r w:rsidR="00AB0F76" w:rsidRPr="00232884">
        <w:rPr>
          <w:rFonts w:ascii="Calibri Light" w:hAnsi="Calibri Light" w:cs="Calibri Light"/>
          <w:lang w:val="en-GB"/>
        </w:rPr>
        <w:t>10</w:t>
      </w:r>
      <w:r w:rsidRPr="00232884">
        <w:rPr>
          <w:rFonts w:ascii="Calibri Light" w:hAnsi="Calibri Light" w:cs="Calibri Light"/>
          <w:lang w:val="en-GB"/>
        </w:rPr>
        <w:t xml:space="preserve">0% of the maximum bending loads in flight, achieved at point A of the flight envelope. </w:t>
      </w:r>
      <w:commentRangeStart w:id="58"/>
      <w:r w:rsidRPr="00232884">
        <w:rPr>
          <w:rFonts w:ascii="Calibri Light" w:hAnsi="Calibri Light" w:cs="Calibri Light"/>
          <w:lang w:val="en-GB"/>
        </w:rPr>
        <w:t>Fig</w:t>
      </w:r>
      <w:r w:rsidR="004D6F6D" w:rsidRPr="00232884">
        <w:rPr>
          <w:rFonts w:ascii="Calibri Light" w:hAnsi="Calibri Light" w:cs="Calibri Light"/>
          <w:lang w:val="en-GB"/>
        </w:rPr>
        <w:t>.</w:t>
      </w:r>
      <w:r w:rsidRPr="00232884">
        <w:rPr>
          <w:rFonts w:ascii="Calibri Light" w:hAnsi="Calibri Light" w:cs="Calibri Light"/>
          <w:lang w:val="en-GB"/>
        </w:rPr>
        <w:t xml:space="preserve"> </w:t>
      </w:r>
      <w:r w:rsidR="644973B6" w:rsidRPr="00232884">
        <w:rPr>
          <w:rFonts w:ascii="Calibri Light" w:hAnsi="Calibri Light" w:cs="Calibri Light"/>
          <w:lang w:val="en-GB"/>
        </w:rPr>
        <w:t>X</w:t>
      </w:r>
      <w:r w:rsidRPr="00232884">
        <w:rPr>
          <w:rFonts w:ascii="Calibri Light" w:hAnsi="Calibri Light" w:cs="Calibri Light"/>
          <w:lang w:val="en-GB"/>
        </w:rPr>
        <w:t xml:space="preserve"> </w:t>
      </w:r>
      <w:commentRangeEnd w:id="58"/>
      <w:r w:rsidR="0081357E" w:rsidRPr="00232884">
        <w:rPr>
          <w:rFonts w:ascii="Calibri Light" w:hAnsi="Calibri Light" w:cs="Calibri Light"/>
          <w:lang w:val="en-GB"/>
        </w:rPr>
        <w:commentReference w:id="58"/>
      </w:r>
      <w:r w:rsidRPr="00232884">
        <w:rPr>
          <w:rFonts w:ascii="Calibri Light" w:hAnsi="Calibri Light" w:cs="Calibri Light"/>
          <w:lang w:val="en-GB"/>
        </w:rPr>
        <w:t xml:space="preserve">shows the  bending moment </w:t>
      </w:r>
      <w:r w:rsidR="644973B6" w:rsidRPr="00232884">
        <w:rPr>
          <w:rFonts w:ascii="Calibri Light" w:hAnsi="Calibri Light" w:cs="Calibri Light"/>
          <w:lang w:val="en-GB"/>
        </w:rPr>
        <w:t xml:space="preserve">distribution </w:t>
      </w:r>
      <w:r w:rsidRPr="00232884">
        <w:rPr>
          <w:rFonts w:ascii="Calibri Light" w:hAnsi="Calibri Light" w:cs="Calibri Light"/>
          <w:lang w:val="en-GB"/>
        </w:rPr>
        <w:t xml:space="preserve">along the wing span at point A of the flight envelope. </w:t>
      </w:r>
      <w:r w:rsidR="00496263">
        <w:rPr>
          <w:noProof/>
        </w:rPr>
        <w:drawing>
          <wp:inline distT="0" distB="0" distL="0" distR="0" wp14:anchorId="2F5EF7A5" wp14:editId="77FFB6BF">
            <wp:extent cx="6416040" cy="2141855"/>
            <wp:effectExtent l="0" t="0" r="381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16040" cy="2141855"/>
                    </a:xfrm>
                    <a:prstGeom prst="rect">
                      <a:avLst/>
                    </a:prstGeom>
                    <a:noFill/>
                    <a:ln>
                      <a:noFill/>
                    </a:ln>
                  </pic:spPr>
                </pic:pic>
              </a:graphicData>
            </a:graphic>
          </wp:inline>
        </w:drawing>
      </w:r>
    </w:p>
    <w:p w14:paraId="38E12A0E" w14:textId="55BE6240" w:rsidR="003E3C33" w:rsidRPr="00232884" w:rsidRDefault="004D7EB9" w:rsidP="00232884">
      <w:pPr>
        <w:keepNext/>
        <w:rPr>
          <w:rFonts w:ascii="Calibri Light" w:hAnsi="Calibri Light" w:cs="Calibri Light"/>
          <w:lang w:val="en-GB"/>
        </w:rPr>
      </w:pPr>
      <w:r w:rsidRPr="00232884">
        <w:rPr>
          <w:rFonts w:ascii="Calibri Light" w:hAnsi="Calibri Light" w:cs="Calibri Light"/>
          <w:lang w:val="en-GB"/>
        </w:rPr>
        <w:t>T</w:t>
      </w:r>
      <w:r w:rsidR="003B196F" w:rsidRPr="00232884">
        <w:rPr>
          <w:rFonts w:ascii="Calibri Light" w:hAnsi="Calibri Light" w:cs="Calibri Light"/>
          <w:lang w:val="en-GB"/>
        </w:rPr>
        <w:t xml:space="preserve">he wing </w:t>
      </w:r>
      <w:r w:rsidR="62FE1361" w:rsidRPr="00232884">
        <w:rPr>
          <w:rFonts w:ascii="Calibri Light" w:hAnsi="Calibri Light" w:cs="Calibri Light"/>
          <w:lang w:val="en-GB"/>
        </w:rPr>
        <w:t>will be progressively</w:t>
      </w:r>
      <w:r w:rsidR="003B196F" w:rsidRPr="00232884">
        <w:rPr>
          <w:rFonts w:ascii="Calibri Light" w:hAnsi="Calibri Light" w:cs="Calibri Light"/>
          <w:lang w:val="en-GB"/>
        </w:rPr>
        <w:t xml:space="preserve"> loaded with weights distributed along the wing span</w:t>
      </w:r>
      <w:r w:rsidR="00170EAD" w:rsidRPr="00232884">
        <w:rPr>
          <w:rFonts w:ascii="Calibri Light" w:hAnsi="Calibri Light" w:cs="Calibri Light"/>
          <w:lang w:val="en-GB"/>
        </w:rPr>
        <w:t xml:space="preserve"> during the test</w:t>
      </w:r>
      <w:r w:rsidR="003B196F" w:rsidRPr="00232884">
        <w:rPr>
          <w:rFonts w:ascii="Calibri Light" w:hAnsi="Calibri Light" w:cs="Calibri Light"/>
          <w:lang w:val="en-GB"/>
        </w:rPr>
        <w:t xml:space="preserve">. </w:t>
      </w:r>
      <w:r w:rsidR="5625E7F8" w:rsidRPr="00232884">
        <w:rPr>
          <w:rFonts w:ascii="Calibri Light" w:hAnsi="Calibri Light" w:cs="Calibri Light"/>
          <w:lang w:val="en-GB"/>
        </w:rPr>
        <w:t>We</w:t>
      </w:r>
      <w:r w:rsidR="0D4DE108" w:rsidRPr="00232884">
        <w:rPr>
          <w:rFonts w:ascii="Calibri Light" w:hAnsi="Calibri Light" w:cs="Calibri Light"/>
          <w:lang w:val="en-GB"/>
        </w:rPr>
        <w:t xml:space="preserve"> will</w:t>
      </w:r>
      <w:r w:rsidR="5625E7F8" w:rsidRPr="00232884">
        <w:rPr>
          <w:rFonts w:ascii="Calibri Light" w:hAnsi="Calibri Light" w:cs="Calibri Light"/>
          <w:lang w:val="en-GB"/>
        </w:rPr>
        <w:t xml:space="preserve"> measure</w:t>
      </w:r>
      <w:r w:rsidR="003B196F" w:rsidRPr="00232884">
        <w:rPr>
          <w:rFonts w:ascii="Calibri Light" w:hAnsi="Calibri Light" w:cs="Calibri Light"/>
          <w:lang w:val="en-GB"/>
        </w:rPr>
        <w:t xml:space="preserve"> the deflection of the wing tip for an increasing load</w:t>
      </w:r>
      <w:r w:rsidR="2C81CB4E" w:rsidRPr="00232884">
        <w:rPr>
          <w:rFonts w:ascii="Calibri Light" w:hAnsi="Calibri Light" w:cs="Calibri Light"/>
          <w:lang w:val="en-GB"/>
        </w:rPr>
        <w:t xml:space="preserve"> and compare it with</w:t>
      </w:r>
      <w:r w:rsidR="003B196F" w:rsidRPr="00232884">
        <w:rPr>
          <w:rFonts w:ascii="Calibri Light" w:hAnsi="Calibri Light" w:cs="Calibri Light"/>
          <w:lang w:val="en-GB"/>
        </w:rPr>
        <w:t xml:space="preserve"> the </w:t>
      </w:r>
      <w:r w:rsidR="2C81CB4E" w:rsidRPr="00232884">
        <w:rPr>
          <w:rFonts w:ascii="Calibri Light" w:hAnsi="Calibri Light" w:cs="Calibri Light"/>
          <w:lang w:val="en-GB"/>
        </w:rPr>
        <w:t>calculated deflection</w:t>
      </w:r>
      <w:r w:rsidR="5625E7F8" w:rsidRPr="00232884">
        <w:rPr>
          <w:rFonts w:ascii="Calibri Light" w:hAnsi="Calibri Light" w:cs="Calibri Light"/>
          <w:lang w:val="en-GB"/>
        </w:rPr>
        <w:t>.</w:t>
      </w:r>
      <w:r w:rsidR="1BF5E1B0" w:rsidRPr="00232884">
        <w:rPr>
          <w:rFonts w:ascii="Calibri Light" w:hAnsi="Calibri Light" w:cs="Calibri Light"/>
          <w:lang w:val="en-GB"/>
        </w:rPr>
        <w:t xml:space="preserve"> We will also observe whether there is any damage to the wing structure.</w:t>
      </w:r>
    </w:p>
    <w:p w14:paraId="23A698DC" w14:textId="3B4359D6" w:rsidR="5BF21DFB" w:rsidRPr="00B56353" w:rsidRDefault="78481008" w:rsidP="00B56353">
      <w:pPr>
        <w:keepNext/>
        <w:rPr>
          <w:rFonts w:ascii="Calibri Light" w:hAnsi="Calibri Light" w:cs="Calibri Light" w:hint="eastAsia"/>
          <w:lang w:val="en-GB"/>
        </w:rPr>
      </w:pPr>
      <w:r w:rsidRPr="00232884">
        <w:rPr>
          <w:rFonts w:ascii="Calibri Light" w:hAnsi="Calibri Light" w:cs="Calibri Light"/>
          <w:lang w:val="en-GB"/>
        </w:rPr>
        <w:t xml:space="preserve">The planned end of the wing's </w:t>
      </w:r>
      <w:r w:rsidR="614E5700" w:rsidRPr="00232884">
        <w:rPr>
          <w:rFonts w:ascii="Calibri Light" w:hAnsi="Calibri Light" w:cs="Calibri Light"/>
          <w:lang w:val="en-GB"/>
        </w:rPr>
        <w:t>building</w:t>
      </w:r>
      <w:r w:rsidRPr="00232884">
        <w:rPr>
          <w:rFonts w:ascii="Calibri Light" w:hAnsi="Calibri Light" w:cs="Calibri Light"/>
          <w:lang w:val="en-GB"/>
        </w:rPr>
        <w:t xml:space="preserve"> is early February. At that time we intend to conduct static tests, and for this reason</w:t>
      </w:r>
      <w:r w:rsidR="008E604B">
        <w:rPr>
          <w:rFonts w:ascii="Calibri Light" w:hAnsi="Calibri Light" w:cs="Calibri Light"/>
          <w:lang w:val="en-GB"/>
        </w:rPr>
        <w:t>,</w:t>
      </w:r>
      <w:r w:rsidRPr="00232884">
        <w:rPr>
          <w:rFonts w:ascii="Calibri Light" w:hAnsi="Calibri Light" w:cs="Calibri Light"/>
          <w:lang w:val="en-GB"/>
        </w:rPr>
        <w:t xml:space="preserve"> we cannot yet include photos of the tests </w:t>
      </w:r>
      <w:r w:rsidR="008E604B">
        <w:rPr>
          <w:rFonts w:ascii="Calibri Light" w:hAnsi="Calibri Light" w:cs="Calibri Light"/>
          <w:lang w:val="en-GB"/>
        </w:rPr>
        <w:t>and</w:t>
      </w:r>
      <w:r w:rsidRPr="00232884">
        <w:rPr>
          <w:rFonts w:ascii="Calibri Light" w:hAnsi="Calibri Light" w:cs="Calibri Light"/>
          <w:lang w:val="en-GB"/>
        </w:rPr>
        <w:t xml:space="preserve"> their results.</w:t>
      </w:r>
    </w:p>
    <w:p w14:paraId="1588EFF8" w14:textId="16C307AF" w:rsidR="00511469" w:rsidRPr="003B6C45" w:rsidRDefault="00B0120C" w:rsidP="004379C1">
      <w:pPr>
        <w:pStyle w:val="Heading2"/>
        <w:rPr>
          <w:rFonts w:hint="eastAsia"/>
        </w:rPr>
      </w:pPr>
      <w:bookmarkStart w:id="59" w:name="_Toc125915203"/>
      <w:r w:rsidRPr="003B6C45">
        <w:t>Final structure design</w:t>
      </w:r>
      <w:bookmarkEnd w:id="59"/>
    </w:p>
    <w:p w14:paraId="4400C3A1" w14:textId="2155C2B8" w:rsidR="00511469" w:rsidRPr="00AB0F76" w:rsidRDefault="00777F9A" w:rsidP="00217F8D">
      <w:pPr>
        <w:pStyle w:val="Heading3"/>
        <w:rPr>
          <w:highlight w:val="red"/>
        </w:rPr>
      </w:pPr>
      <w:bookmarkStart w:id="60" w:name="_Toc125915204"/>
      <w:r w:rsidRPr="00AB0F76">
        <w:rPr>
          <w:highlight w:val="red"/>
        </w:rPr>
        <w:t>Assembly</w:t>
      </w:r>
      <w:bookmarkEnd w:id="60"/>
      <w:r w:rsidR="007F6A6B" w:rsidRPr="00AB0F76">
        <w:rPr>
          <w:highlight w:val="red"/>
        </w:rPr>
        <w:t xml:space="preserve"> </w:t>
      </w:r>
    </w:p>
    <w:p w14:paraId="39456F4E" w14:textId="5206E347" w:rsidR="68949FD7" w:rsidRPr="00232884" w:rsidRDefault="68949FD7" w:rsidP="00232884">
      <w:pPr>
        <w:keepNext/>
        <w:rPr>
          <w:rFonts w:ascii="Calibri Light" w:hAnsi="Calibri Light" w:cs="Calibri Light"/>
          <w:lang w:val="en-GB"/>
        </w:rPr>
      </w:pPr>
      <w:r w:rsidRPr="00232884">
        <w:rPr>
          <w:rFonts w:ascii="Calibri Light" w:hAnsi="Calibri Light" w:cs="Calibri Light"/>
          <w:lang w:val="en-GB"/>
        </w:rPr>
        <w:t>In order to allow transport in a container and fulfill the requirements of the regulations, the aircraft is divided into 12 main parts. The connections between the parts are designed to make assembling and disassembling the aircraft comfortable and quick. As a result, preparing the aircraft for flight takes little time and does not create additional difficulties.</w:t>
      </w:r>
    </w:p>
    <w:p w14:paraId="5A1B782F" w14:textId="2B896AAB" w:rsidR="008221F4" w:rsidRDefault="00165F2E" w:rsidP="00656F56">
      <w:pPr>
        <w:keepNext/>
        <w:spacing w:line="360" w:lineRule="auto"/>
        <w:jc w:val="center"/>
      </w:pPr>
      <w:r>
        <w:rPr>
          <w:rFonts w:ascii="Calibri Light" w:hAnsi="Calibri Light" w:cs="Calibri Light"/>
          <w:noProof/>
          <w:lang w:val="en-GB"/>
        </w:rPr>
        <w:drawing>
          <wp:inline distT="0" distB="0" distL="0" distR="0" wp14:anchorId="17E7EEC0" wp14:editId="65516431">
            <wp:extent cx="5602085" cy="2397600"/>
            <wp:effectExtent l="0" t="0" r="0" b="3175"/>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4172" t="22110" r="8938" b="25628"/>
                    <a:stretch/>
                  </pic:blipFill>
                  <pic:spPr bwMode="auto">
                    <a:xfrm>
                      <a:off x="0" y="0"/>
                      <a:ext cx="5602085" cy="2397600"/>
                    </a:xfrm>
                    <a:prstGeom prst="rect">
                      <a:avLst/>
                    </a:prstGeom>
                    <a:noFill/>
                    <a:ln>
                      <a:noFill/>
                    </a:ln>
                    <a:extLst>
                      <a:ext uri="{53640926-AAD7-44D8-BBD7-CCE9431645EC}">
                        <a14:shadowObscured xmlns:a14="http://schemas.microsoft.com/office/drawing/2010/main"/>
                      </a:ext>
                    </a:extLst>
                  </pic:spPr>
                </pic:pic>
              </a:graphicData>
            </a:graphic>
          </wp:inline>
        </w:drawing>
      </w:r>
      <w:r w:rsidR="008221F4">
        <w:br/>
      </w:r>
    </w:p>
    <w:p w14:paraId="320F65D7" w14:textId="54E564D8" w:rsidR="00BC0279" w:rsidRPr="00F07FA7" w:rsidRDefault="00BC057B" w:rsidP="00FF312C">
      <w:pPr>
        <w:pStyle w:val="Heading3"/>
        <w:rPr>
          <w:highlight w:val="red"/>
        </w:rPr>
      </w:pPr>
      <w:bookmarkStart w:id="61" w:name="_Toc125915205"/>
      <w:r w:rsidRPr="00AB0F76">
        <w:rPr>
          <w:highlight w:val="red"/>
        </w:rPr>
        <w:t>Design features</w:t>
      </w:r>
      <w:bookmarkEnd w:id="61"/>
      <w:r w:rsidRPr="00AB0F76">
        <w:rPr>
          <w:highlight w:val="red"/>
        </w:rPr>
        <w:t xml:space="preserve"> </w:t>
      </w:r>
    </w:p>
    <w:p w14:paraId="7D9A0566" w14:textId="386176B4" w:rsidR="00F07FA7" w:rsidRDefault="51D79209" w:rsidP="00AD794C">
      <w:pPr>
        <w:keepNext/>
        <w:rPr>
          <w:rFonts w:ascii="Calibri Light" w:hAnsi="Calibri Light" w:cs="Calibri Light"/>
          <w:lang w:val="en-GB"/>
        </w:rPr>
      </w:pPr>
      <w:r w:rsidRPr="00FF312C">
        <w:rPr>
          <w:rFonts w:ascii="Calibri Light" w:hAnsi="Calibri Light" w:cs="Calibri Light"/>
          <w:lang w:val="en-GB"/>
        </w:rPr>
        <w:t xml:space="preserve">The most </w:t>
      </w:r>
      <w:r w:rsidR="00295BF1">
        <w:rPr>
          <w:rFonts w:ascii="Calibri Light" w:hAnsi="Calibri Light" w:cs="Calibri Light"/>
          <w:lang w:val="en-GB"/>
        </w:rPr>
        <w:t>challenging</w:t>
      </w:r>
      <w:r w:rsidRPr="00FF312C">
        <w:rPr>
          <w:rFonts w:ascii="Calibri Light" w:hAnsi="Calibri Light" w:cs="Calibri Light"/>
          <w:lang w:val="en-GB"/>
        </w:rPr>
        <w:t xml:space="preserve"> part of our aircraft</w:t>
      </w:r>
      <w:r w:rsidR="00295BF1">
        <w:rPr>
          <w:rFonts w:ascii="Calibri Light" w:hAnsi="Calibri Light" w:cs="Calibri Light"/>
          <w:lang w:val="en-GB"/>
        </w:rPr>
        <w:t>, both in design and manufacturing,</w:t>
      </w:r>
      <w:r w:rsidRPr="00FF312C">
        <w:rPr>
          <w:rFonts w:ascii="Calibri Light" w:hAnsi="Calibri Light" w:cs="Calibri Light"/>
          <w:lang w:val="en-GB"/>
        </w:rPr>
        <w:t xml:space="preserve"> is the </w:t>
      </w:r>
      <w:r w:rsidR="00295BF1">
        <w:rPr>
          <w:rFonts w:ascii="Calibri Light" w:hAnsi="Calibri Light" w:cs="Calibri Light"/>
          <w:lang w:val="en-GB"/>
        </w:rPr>
        <w:t xml:space="preserve">five part </w:t>
      </w:r>
      <w:r w:rsidRPr="00FF312C">
        <w:rPr>
          <w:rFonts w:ascii="Calibri Light" w:hAnsi="Calibri Light" w:cs="Calibri Light"/>
          <w:lang w:val="en-GB"/>
        </w:rPr>
        <w:t>wing</w:t>
      </w:r>
      <w:r w:rsidR="00EB6AA3">
        <w:rPr>
          <w:rFonts w:ascii="Calibri Light" w:hAnsi="Calibri Light" w:cs="Calibri Light"/>
          <w:lang w:val="en-GB"/>
        </w:rPr>
        <w:t>, which</w:t>
      </w:r>
      <w:r w:rsidRPr="00FF312C">
        <w:rPr>
          <w:rFonts w:ascii="Calibri Light" w:hAnsi="Calibri Light" w:cs="Calibri Light"/>
          <w:lang w:val="en-GB"/>
        </w:rPr>
        <w:t xml:space="preserve"> </w:t>
      </w:r>
      <w:r w:rsidR="008E78A0">
        <w:rPr>
          <w:rFonts w:ascii="Calibri Light" w:hAnsi="Calibri Light" w:cs="Calibri Light"/>
          <w:lang w:val="en-GB"/>
        </w:rPr>
        <w:t xml:space="preserve">parts </w:t>
      </w:r>
      <w:r w:rsidRPr="00FF312C">
        <w:rPr>
          <w:rFonts w:ascii="Calibri Light" w:hAnsi="Calibri Light" w:cs="Calibri Light"/>
          <w:lang w:val="en-GB"/>
        </w:rPr>
        <w:t xml:space="preserve">are connected to each other with only one bolt each. This allows the aircraft to be quickly assembled and ready for flight on the runway. </w:t>
      </w:r>
    </w:p>
    <w:p w14:paraId="6F90AF41" w14:textId="36374B16" w:rsidR="007D6581" w:rsidRDefault="007D6581" w:rsidP="00AD794C">
      <w:pPr>
        <w:keepNext/>
        <w:rPr>
          <w:rFonts w:ascii="Calibri Light" w:hAnsi="Calibri Light" w:cs="Calibri Light"/>
          <w:lang w:val="en-GB"/>
        </w:rPr>
      </w:pPr>
      <w:r>
        <w:rPr>
          <w:rFonts w:ascii="Calibri Light" w:hAnsi="Calibri Light" w:cs="Calibri Light"/>
          <w:lang w:val="en-GB"/>
        </w:rPr>
        <w:t>T</w:t>
      </w:r>
      <w:r w:rsidRPr="00FF312C">
        <w:rPr>
          <w:rFonts w:ascii="Calibri Light" w:hAnsi="Calibri Light" w:cs="Calibri Light"/>
          <w:lang w:val="en-GB"/>
        </w:rPr>
        <w:t xml:space="preserve">he </w:t>
      </w:r>
      <w:r>
        <w:rPr>
          <w:rFonts w:ascii="Calibri Light" w:hAnsi="Calibri Light" w:cs="Calibri Light"/>
          <w:lang w:val="en-GB"/>
        </w:rPr>
        <w:t>t</w:t>
      </w:r>
      <w:r w:rsidRPr="00FF312C">
        <w:rPr>
          <w:rFonts w:ascii="Calibri Light" w:hAnsi="Calibri Light" w:cs="Calibri Light"/>
          <w:lang w:val="en-GB"/>
        </w:rPr>
        <w:t>ail boom of our aircraft consists of two parts, which are connected to each other with adapters designed by us. In order to easily connect and disconnect electronic devices in our aircraft, we have provided a separate space for them.</w:t>
      </w:r>
    </w:p>
    <w:p w14:paraId="7A2F362C" w14:textId="4541F67C" w:rsidR="00011224" w:rsidRDefault="00011224" w:rsidP="009462F6">
      <w:pPr>
        <w:keepNext/>
        <w:spacing w:line="360" w:lineRule="auto"/>
        <w:jc w:val="center"/>
      </w:pPr>
      <w:r>
        <w:rPr>
          <w:rFonts w:ascii="Calibri Light" w:hAnsi="Calibri Light" w:cs="Calibri Light"/>
          <w:noProof/>
          <w:lang w:val="en-GB"/>
        </w:rPr>
        <w:drawing>
          <wp:inline distT="0" distB="0" distL="0" distR="0" wp14:anchorId="6C41B1BC" wp14:editId="2F4C766E">
            <wp:extent cx="3970849" cy="1980000"/>
            <wp:effectExtent l="0" t="0" r="0" b="127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2857" t="29048" b="10017"/>
                    <a:stretch/>
                  </pic:blipFill>
                  <pic:spPr bwMode="auto">
                    <a:xfrm>
                      <a:off x="0" y="0"/>
                      <a:ext cx="3970849" cy="1980000"/>
                    </a:xfrm>
                    <a:prstGeom prst="rect">
                      <a:avLst/>
                    </a:prstGeom>
                    <a:noFill/>
                    <a:ln>
                      <a:noFill/>
                    </a:ln>
                    <a:extLst>
                      <a:ext uri="{53640926-AAD7-44D8-BBD7-CCE9431645EC}">
                        <a14:shadowObscured xmlns:a14="http://schemas.microsoft.com/office/drawing/2010/main"/>
                      </a:ext>
                    </a:extLst>
                  </pic:spPr>
                </pic:pic>
              </a:graphicData>
            </a:graphic>
          </wp:inline>
        </w:drawing>
      </w:r>
      <w:r w:rsidR="008221F4" w:rsidRPr="00656F56">
        <w:rPr>
          <w:color w:val="808080" w:themeColor="background1" w:themeShade="80"/>
          <w:sz w:val="20"/>
          <w:szCs w:val="18"/>
        </w:rPr>
        <w:fldChar w:fldCharType="begin"/>
      </w:r>
      <w:r w:rsidR="008221F4">
        <w:instrText xml:space="preserve"> SEQ Fig. \* ARABIC </w:instrText>
      </w:r>
      <w:r w:rsidR="008221F4" w:rsidRPr="00656F56">
        <w:rPr>
          <w:color w:val="808080" w:themeColor="background1" w:themeShade="80"/>
          <w:sz w:val="20"/>
          <w:szCs w:val="18"/>
        </w:rPr>
        <w:fldChar w:fldCharType="separate"/>
      </w:r>
      <w:r w:rsidR="00AF414B">
        <w:rPr>
          <w:noProof/>
        </w:rPr>
        <w:t>1</w:t>
      </w:r>
      <w:r w:rsidR="008221F4" w:rsidRPr="00656F56">
        <w:rPr>
          <w:color w:val="808080" w:themeColor="background1" w:themeShade="80"/>
          <w:sz w:val="20"/>
          <w:szCs w:val="18"/>
        </w:rPr>
        <w:fldChar w:fldCharType="end"/>
      </w:r>
    </w:p>
    <w:p w14:paraId="5AFD5BF6" w14:textId="3F5FDAFE" w:rsidR="00B452B7" w:rsidRPr="003B6C45" w:rsidRDefault="00333200" w:rsidP="00602BD4">
      <w:pPr>
        <w:pStyle w:val="Heading1"/>
      </w:pPr>
      <w:bookmarkStart w:id="62" w:name="_Toc125915206"/>
      <w:r w:rsidRPr="003B6C45">
        <w:t>Performance Analysis</w:t>
      </w:r>
      <w:bookmarkEnd w:id="62"/>
    </w:p>
    <w:p w14:paraId="44BDC874" w14:textId="7D57478B" w:rsidR="00B452B7" w:rsidRPr="004220E3" w:rsidRDefault="00B452B7" w:rsidP="004379C1">
      <w:pPr>
        <w:pStyle w:val="Heading2"/>
        <w:rPr>
          <w:rFonts w:hint="eastAsia"/>
          <w:highlight w:val="yellow"/>
        </w:rPr>
      </w:pPr>
      <w:bookmarkStart w:id="63" w:name="_Toc125915207"/>
      <w:r w:rsidRPr="004220E3">
        <w:rPr>
          <w:highlight w:val="yellow"/>
        </w:rPr>
        <w:t>General</w:t>
      </w:r>
      <w:bookmarkEnd w:id="63"/>
      <w:r w:rsidR="007F6A6B" w:rsidRPr="004220E3">
        <w:rPr>
          <w:highlight w:val="yellow"/>
        </w:rPr>
        <w:t xml:space="preserve"> </w:t>
      </w:r>
    </w:p>
    <w:p w14:paraId="70279B3A" w14:textId="77777777" w:rsidR="00B66B73" w:rsidRPr="00B66B73" w:rsidRDefault="00B66B73" w:rsidP="00FF312C">
      <w:pPr>
        <w:keepNext/>
        <w:rPr>
          <w:rFonts w:ascii="Calibri Light" w:hAnsi="Calibri Light" w:cs="Calibri Light"/>
          <w:lang w:val="en-GB"/>
        </w:rPr>
      </w:pPr>
      <w:r w:rsidRPr="00B66B73">
        <w:rPr>
          <w:rFonts w:ascii="Calibri Light" w:hAnsi="Calibri Light" w:cs="Calibri Light"/>
          <w:lang w:val="en-GB"/>
        </w:rPr>
        <w:t>The performance analysis was carried out to verify the accuracy of the initial design assumptions and to anticipate and prevent potential risks during the flight.</w:t>
      </w:r>
    </w:p>
    <w:p w14:paraId="3A7AF628" w14:textId="77777777" w:rsidR="00B66B73" w:rsidRPr="00B66B73" w:rsidRDefault="00B66B73" w:rsidP="00FF312C">
      <w:pPr>
        <w:keepNext/>
        <w:rPr>
          <w:rFonts w:ascii="Calibri Light" w:hAnsi="Calibri Light" w:cs="Calibri Light"/>
          <w:lang w:val="en-GB"/>
        </w:rPr>
      </w:pPr>
      <w:r w:rsidRPr="00B66B73">
        <w:rPr>
          <w:rFonts w:ascii="Calibri Light" w:hAnsi="Calibri Light" w:cs="Calibri Light"/>
          <w:lang w:val="en-GB"/>
        </w:rPr>
        <w:t>We divided the flight into the following phases:</w:t>
      </w:r>
    </w:p>
    <w:p w14:paraId="1A424090" w14:textId="720F174A" w:rsidR="00B66B73" w:rsidRPr="00B66B73" w:rsidRDefault="009643EE" w:rsidP="00FB5145">
      <w:pPr>
        <w:pStyle w:val="ListParagraph"/>
        <w:keepNext/>
        <w:numPr>
          <w:ilvl w:val="0"/>
          <w:numId w:val="21"/>
        </w:numPr>
        <w:rPr>
          <w:rFonts w:ascii="Calibri Light" w:hAnsi="Calibri Light" w:cs="Calibri Light"/>
          <w:lang w:val="en-GB"/>
        </w:rPr>
      </w:pPr>
      <w:r>
        <w:rPr>
          <w:rFonts w:ascii="Calibri Light" w:hAnsi="Calibri Light" w:cs="Calibri Light"/>
          <w:lang w:val="en-GB"/>
        </w:rPr>
        <w:t>p</w:t>
      </w:r>
      <w:r w:rsidR="00B66B73" w:rsidRPr="00FB5145">
        <w:rPr>
          <w:rFonts w:ascii="Calibri Light" w:hAnsi="Calibri Light" w:cs="Calibri Light"/>
          <w:lang w:val="en-GB"/>
        </w:rPr>
        <w:t>re</w:t>
      </w:r>
      <w:r w:rsidR="00B66B73" w:rsidRPr="00B66B73">
        <w:rPr>
          <w:rFonts w:ascii="Calibri Light" w:hAnsi="Calibri Light" w:cs="Calibri Light"/>
          <w:lang w:val="en-GB"/>
        </w:rPr>
        <w:t>-flight</w:t>
      </w:r>
      <w:r w:rsidR="00D03379">
        <w:rPr>
          <w:rFonts w:ascii="Calibri Light" w:hAnsi="Calibri Light" w:cs="Calibri Light"/>
          <w:lang w:val="en-GB"/>
        </w:rPr>
        <w:t xml:space="preserve"> w</w:t>
      </w:r>
      <w:r w:rsidR="00B66B73" w:rsidRPr="00B66B73">
        <w:rPr>
          <w:rFonts w:ascii="Calibri Light" w:hAnsi="Calibri Light" w:cs="Calibri Light"/>
          <w:lang w:val="en-GB"/>
        </w:rPr>
        <w:t>eather conditions</w:t>
      </w:r>
      <w:r>
        <w:rPr>
          <w:rFonts w:ascii="Calibri Light" w:hAnsi="Calibri Light" w:cs="Calibri Light"/>
          <w:lang w:val="en-GB"/>
        </w:rPr>
        <w:t>,</w:t>
      </w:r>
    </w:p>
    <w:p w14:paraId="7AB39A98" w14:textId="0CBA9239" w:rsidR="00B66B73" w:rsidRPr="00B66B73" w:rsidRDefault="009643EE" w:rsidP="00FB5145">
      <w:pPr>
        <w:pStyle w:val="ListParagraph"/>
        <w:keepNext/>
        <w:numPr>
          <w:ilvl w:val="0"/>
          <w:numId w:val="21"/>
        </w:numPr>
        <w:rPr>
          <w:rFonts w:ascii="Calibri Light" w:hAnsi="Calibri Light" w:cs="Calibri Light"/>
          <w:lang w:val="en-GB"/>
        </w:rPr>
      </w:pPr>
      <w:r>
        <w:rPr>
          <w:rFonts w:ascii="Calibri Light" w:hAnsi="Calibri Light" w:cs="Calibri Light"/>
          <w:lang w:val="en-GB"/>
        </w:rPr>
        <w:t>t</w:t>
      </w:r>
      <w:r w:rsidR="00B66B73" w:rsidRPr="00FB5145">
        <w:rPr>
          <w:rFonts w:ascii="Calibri Light" w:hAnsi="Calibri Light" w:cs="Calibri Light"/>
          <w:lang w:val="en-GB"/>
        </w:rPr>
        <w:t>ake</w:t>
      </w:r>
      <w:r w:rsidR="00B66B73" w:rsidRPr="00B66B73">
        <w:rPr>
          <w:rFonts w:ascii="Calibri Light" w:hAnsi="Calibri Light" w:cs="Calibri Light"/>
          <w:lang w:val="en-GB"/>
        </w:rPr>
        <w:t>-off and climb analysis-Analysis of take-off distance and climb speed</w:t>
      </w:r>
      <w:r>
        <w:rPr>
          <w:rFonts w:ascii="Calibri Light" w:hAnsi="Calibri Light" w:cs="Calibri Light"/>
          <w:lang w:val="en-GB"/>
        </w:rPr>
        <w:t>,</w:t>
      </w:r>
    </w:p>
    <w:p w14:paraId="573EA198" w14:textId="204D6569" w:rsidR="00B66B73" w:rsidRPr="00B66B73" w:rsidRDefault="009643EE" w:rsidP="00FB5145">
      <w:pPr>
        <w:pStyle w:val="ListParagraph"/>
        <w:keepNext/>
        <w:numPr>
          <w:ilvl w:val="0"/>
          <w:numId w:val="21"/>
        </w:numPr>
        <w:rPr>
          <w:rFonts w:ascii="Calibri Light" w:hAnsi="Calibri Light" w:cs="Calibri Light"/>
          <w:lang w:val="en-GB"/>
        </w:rPr>
      </w:pPr>
      <w:r>
        <w:rPr>
          <w:rFonts w:ascii="Calibri Light" w:hAnsi="Calibri Light" w:cs="Calibri Light"/>
          <w:lang w:val="en-GB"/>
        </w:rPr>
        <w:t>s</w:t>
      </w:r>
      <w:r w:rsidR="00B66B73" w:rsidRPr="00FB5145">
        <w:rPr>
          <w:rFonts w:ascii="Calibri Light" w:hAnsi="Calibri Light" w:cs="Calibri Light"/>
          <w:lang w:val="en-GB"/>
        </w:rPr>
        <w:t xml:space="preserve">tability and </w:t>
      </w:r>
      <w:r w:rsidR="00B66B73" w:rsidRPr="00B66B73">
        <w:rPr>
          <w:rFonts w:ascii="Calibri Light" w:hAnsi="Calibri Light" w:cs="Calibri Light"/>
          <w:lang w:val="en-GB"/>
        </w:rPr>
        <w:t xml:space="preserve">control- Analysis of dynamic stability and roll controllability </w:t>
      </w:r>
      <w:r>
        <w:rPr>
          <w:rFonts w:ascii="Calibri Light" w:hAnsi="Calibri Light" w:cs="Calibri Light"/>
          <w:lang w:val="en-GB"/>
        </w:rPr>
        <w:t>,</w:t>
      </w:r>
    </w:p>
    <w:p w14:paraId="18CA1F1C" w14:textId="4ED131C4" w:rsidR="00B66B73" w:rsidRPr="00B66B73" w:rsidRDefault="009643EE" w:rsidP="00FB5145">
      <w:pPr>
        <w:pStyle w:val="ListParagraph"/>
        <w:keepNext/>
        <w:numPr>
          <w:ilvl w:val="0"/>
          <w:numId w:val="21"/>
        </w:numPr>
        <w:rPr>
          <w:rFonts w:ascii="Calibri Light" w:hAnsi="Calibri Light" w:cs="Calibri Light"/>
          <w:lang w:val="en-GB"/>
        </w:rPr>
      </w:pPr>
      <w:r>
        <w:rPr>
          <w:rFonts w:ascii="Calibri Light" w:hAnsi="Calibri Light" w:cs="Calibri Light"/>
          <w:lang w:val="en-GB"/>
        </w:rPr>
        <w:t>c</w:t>
      </w:r>
      <w:r w:rsidR="00B66B73" w:rsidRPr="00FB5145">
        <w:rPr>
          <w:rFonts w:ascii="Calibri Light" w:hAnsi="Calibri Light" w:cs="Calibri Light"/>
          <w:lang w:val="en-GB"/>
        </w:rPr>
        <w:t>ruise</w:t>
      </w:r>
      <w:r w:rsidR="00B66B73" w:rsidRPr="00B66B73">
        <w:rPr>
          <w:rFonts w:ascii="Calibri Light" w:hAnsi="Calibri Light" w:cs="Calibri Light"/>
          <w:lang w:val="en-GB"/>
        </w:rPr>
        <w:t xml:space="preserve"> speed - turning radius analysis</w:t>
      </w:r>
      <w:r>
        <w:rPr>
          <w:rFonts w:ascii="Calibri Light" w:hAnsi="Calibri Light" w:cs="Calibri Light"/>
          <w:lang w:val="en-GB"/>
        </w:rPr>
        <w:t>,</w:t>
      </w:r>
    </w:p>
    <w:p w14:paraId="1D183550" w14:textId="07A1E148" w:rsidR="00B66B73" w:rsidRPr="00B66B73" w:rsidRDefault="009643EE" w:rsidP="00FB5145">
      <w:pPr>
        <w:pStyle w:val="ListParagraph"/>
        <w:keepNext/>
        <w:numPr>
          <w:ilvl w:val="0"/>
          <w:numId w:val="21"/>
        </w:numPr>
        <w:rPr>
          <w:rFonts w:ascii="Calibri Light" w:hAnsi="Calibri Light" w:cs="Calibri Light"/>
          <w:lang w:val="en-GB"/>
        </w:rPr>
      </w:pPr>
      <w:r>
        <w:rPr>
          <w:rFonts w:ascii="Calibri Light" w:hAnsi="Calibri Light" w:cs="Calibri Light"/>
          <w:lang w:val="en-GB"/>
        </w:rPr>
        <w:t>d</w:t>
      </w:r>
      <w:r w:rsidR="00B66B73" w:rsidRPr="00FB5145">
        <w:rPr>
          <w:rFonts w:ascii="Calibri Light" w:hAnsi="Calibri Light" w:cs="Calibri Light"/>
          <w:lang w:val="en-GB"/>
        </w:rPr>
        <w:t>escent</w:t>
      </w:r>
      <w:r w:rsidR="00B66B73" w:rsidRPr="00B66B73">
        <w:rPr>
          <w:rFonts w:ascii="Calibri Light" w:hAnsi="Calibri Light" w:cs="Calibri Light"/>
          <w:lang w:val="en-GB"/>
        </w:rPr>
        <w:t xml:space="preserve"> and landing-Analysis of polar curve and landing distance.</w:t>
      </w:r>
    </w:p>
    <w:p w14:paraId="511E01F7" w14:textId="44C2041F" w:rsidR="00003DA4" w:rsidRDefault="00B66B73" w:rsidP="00FF312C">
      <w:pPr>
        <w:keepNext/>
        <w:rPr>
          <w:rFonts w:ascii="Calibri Light" w:hAnsi="Calibri Light" w:cs="Calibri Light"/>
          <w:lang w:val="en-GB"/>
        </w:rPr>
      </w:pPr>
      <w:r w:rsidRPr="00B66B73">
        <w:rPr>
          <w:rFonts w:ascii="Calibri Light" w:hAnsi="Calibri Light" w:cs="Calibri Light"/>
          <w:lang w:val="en-GB"/>
        </w:rPr>
        <w:t>As a result, we were able to make a payload prediction.</w:t>
      </w:r>
    </w:p>
    <w:p w14:paraId="7B7F25C2" w14:textId="77777777" w:rsidR="00B66B73" w:rsidRPr="003B6C45" w:rsidRDefault="00B66B73" w:rsidP="00B66B73">
      <w:pPr>
        <w:spacing w:after="0" w:line="257" w:lineRule="auto"/>
        <w:rPr>
          <w:rFonts w:ascii="Calibri Light" w:hAnsi="Calibri Light" w:cs="Calibri Light"/>
          <w:lang w:val="en-GB"/>
        </w:rPr>
      </w:pPr>
    </w:p>
    <w:p w14:paraId="19408AE5" w14:textId="2B8DACC0" w:rsidR="00B452B7" w:rsidRPr="004220E3" w:rsidRDefault="00B452B7" w:rsidP="004379C1">
      <w:pPr>
        <w:pStyle w:val="Heading2"/>
        <w:rPr>
          <w:rFonts w:hint="eastAsia"/>
          <w:highlight w:val="yellow"/>
        </w:rPr>
      </w:pPr>
      <w:bookmarkStart w:id="64" w:name="_Toc125915208"/>
      <w:r w:rsidRPr="004220E3">
        <w:rPr>
          <w:highlight w:val="yellow"/>
        </w:rPr>
        <w:t>Weather conditions</w:t>
      </w:r>
      <w:bookmarkEnd w:id="64"/>
      <w:r w:rsidR="007F6A6B" w:rsidRPr="004220E3">
        <w:rPr>
          <w:highlight w:val="yellow"/>
        </w:rPr>
        <w:t xml:space="preserve"> </w:t>
      </w:r>
    </w:p>
    <w:p w14:paraId="55B31949" w14:textId="7991D04F" w:rsidR="00BC0279" w:rsidRPr="00B7761D" w:rsidRDefault="001B70BC" w:rsidP="00FF312C">
      <w:pPr>
        <w:keepNext/>
        <w:rPr>
          <w:rFonts w:ascii="Calibri Light" w:hAnsi="Calibri Light" w:cs="Calibri Light"/>
          <w:lang w:val="en-US"/>
        </w:rPr>
      </w:pPr>
      <w:r w:rsidRPr="00B7761D">
        <w:rPr>
          <w:rFonts w:ascii="Calibri Light" w:hAnsi="Calibri Light" w:cs="Calibri Light"/>
          <w:lang w:val="en-US"/>
        </w:rPr>
        <w:t xml:space="preserve">We analyzed weather conditions to predict air density and collected information on wind direction and speed based on climate data. The wind is predicted to blow </w:t>
      </w:r>
      <w:r w:rsidR="000C5DD3" w:rsidRPr="00B7761D">
        <w:rPr>
          <w:rFonts w:ascii="Calibri Light" w:hAnsi="Calibri Light" w:cs="Calibri Light"/>
          <w:lang w:val="en-US"/>
        </w:rPr>
        <w:t xml:space="preserve">at </w:t>
      </w:r>
      <w:r w:rsidR="008B5FE3">
        <w:rPr>
          <w:rFonts w:ascii="Calibri Light" w:hAnsi="Calibri Light" w:cs="Calibri Light"/>
          <w:lang w:val="en-US"/>
        </w:rPr>
        <w:t>E</w:t>
      </w:r>
      <w:r w:rsidR="000C5DD3" w:rsidRPr="00B7761D">
        <w:rPr>
          <w:rFonts w:ascii="Calibri Light" w:hAnsi="Calibri Light" w:cs="Calibri Light"/>
          <w:lang w:val="en-US"/>
        </w:rPr>
        <w:t xml:space="preserve">ast </w:t>
      </w:r>
      <w:r w:rsidR="003E66B9" w:rsidRPr="00B7761D">
        <w:rPr>
          <w:rFonts w:ascii="Calibri Light" w:hAnsi="Calibri Light" w:cs="Calibri Light"/>
          <w:lang w:val="en-US"/>
        </w:rPr>
        <w:t xml:space="preserve">and </w:t>
      </w:r>
      <w:r w:rsidR="008B5FE3">
        <w:rPr>
          <w:rFonts w:ascii="Calibri Light" w:hAnsi="Calibri Light" w:cs="Calibri Light"/>
          <w:lang w:val="en-US"/>
        </w:rPr>
        <w:t>N</w:t>
      </w:r>
      <w:r w:rsidR="003E66B9" w:rsidRPr="00B7761D">
        <w:rPr>
          <w:rFonts w:ascii="Calibri Light" w:hAnsi="Calibri Light" w:cs="Calibri Light"/>
          <w:lang w:val="en-US"/>
        </w:rPr>
        <w:t xml:space="preserve">orth </w:t>
      </w:r>
      <w:r w:rsidRPr="00B7761D">
        <w:rPr>
          <w:rFonts w:ascii="Calibri Light" w:hAnsi="Calibri Light" w:cs="Calibri Light"/>
          <w:lang w:val="en-US"/>
        </w:rPr>
        <w:t xml:space="preserve">direction at an average speed of </w:t>
      </w:r>
      <w:r w:rsidR="008C1F9E" w:rsidRPr="00B7761D">
        <w:rPr>
          <w:rFonts w:ascii="Calibri Light" w:hAnsi="Calibri Light" w:cs="Calibri Light"/>
          <w:lang w:val="en-US"/>
        </w:rPr>
        <w:t>6.7 mph</w:t>
      </w:r>
      <w:r w:rsidR="00891D7A">
        <w:rPr>
          <w:rFonts w:ascii="Calibri Light" w:hAnsi="Calibri Light" w:cs="Calibri Light"/>
          <w:lang w:val="en-US"/>
        </w:rPr>
        <w:t xml:space="preserve"> </w:t>
      </w:r>
      <w:r w:rsidRPr="00B7761D">
        <w:rPr>
          <w:rFonts w:ascii="Calibri Light" w:hAnsi="Calibri Light" w:cs="Calibri Light"/>
          <w:lang w:val="en-US"/>
        </w:rPr>
        <w:t xml:space="preserve">and gusts </w:t>
      </w:r>
      <w:r w:rsidR="008B5FE3">
        <w:rPr>
          <w:rFonts w:ascii="Calibri Light" w:hAnsi="Calibri Light" w:cs="Calibri Light"/>
          <w:lang w:val="en-US"/>
        </w:rPr>
        <w:t xml:space="preserve">up </w:t>
      </w:r>
      <w:r w:rsidRPr="00B7761D">
        <w:rPr>
          <w:rFonts w:ascii="Calibri Light" w:hAnsi="Calibri Light" w:cs="Calibri Light"/>
          <w:lang w:val="en-US"/>
        </w:rPr>
        <w:t xml:space="preserve">to </w:t>
      </w:r>
      <w:r w:rsidR="008C1F9E" w:rsidRPr="00B7761D">
        <w:rPr>
          <w:rFonts w:ascii="Calibri Light" w:hAnsi="Calibri Light" w:cs="Calibri Light"/>
          <w:lang w:val="en-US"/>
        </w:rPr>
        <w:t>13.2 mph</w:t>
      </w:r>
      <w:r w:rsidRPr="00B7761D">
        <w:rPr>
          <w:rFonts w:ascii="Calibri Light" w:hAnsi="Calibri Light" w:cs="Calibri Light"/>
          <w:lang w:val="en-US"/>
        </w:rPr>
        <w:t>.</w:t>
      </w:r>
    </w:p>
    <w:p w14:paraId="491FA48E" w14:textId="2C2F4632" w:rsidR="00E41769" w:rsidRDefault="00E41769" w:rsidP="001B70BC">
      <w:pPr>
        <w:rPr>
          <w:lang w:val="en-GB"/>
        </w:rPr>
      </w:pPr>
      <w:commentRangeStart w:id="65"/>
      <w:r w:rsidRPr="00E41769">
        <w:rPr>
          <w:highlight w:val="green"/>
          <w:lang w:val="en-GB"/>
        </w:rPr>
        <w:t>dopisać</w:t>
      </w:r>
      <w:commentRangeEnd w:id="65"/>
      <w:r w:rsidR="00E605B4">
        <w:rPr>
          <w:rStyle w:val="CommentReference"/>
        </w:rPr>
        <w:commentReference w:id="65"/>
      </w:r>
    </w:p>
    <w:tbl>
      <w:tblPr>
        <w:tblStyle w:val="TableGrid"/>
        <w:tblW w:w="0" w:type="auto"/>
        <w:tblLook w:val="04A0" w:firstRow="1" w:lastRow="0" w:firstColumn="1" w:lastColumn="0" w:noHBand="0" w:noVBand="1"/>
      </w:tblPr>
      <w:tblGrid>
        <w:gridCol w:w="1058"/>
        <w:gridCol w:w="1167"/>
        <w:gridCol w:w="1128"/>
        <w:gridCol w:w="1755"/>
        <w:gridCol w:w="1619"/>
        <w:gridCol w:w="1655"/>
        <w:gridCol w:w="1690"/>
      </w:tblGrid>
      <w:tr w:rsidR="00E609C2" w14:paraId="6BBA5476" w14:textId="77777777" w:rsidTr="00D864C0">
        <w:tc>
          <w:tcPr>
            <w:tcW w:w="1058" w:type="dxa"/>
            <w:vAlign w:val="center"/>
          </w:tcPr>
          <w:p w14:paraId="33760E74" w14:textId="1F95A867" w:rsidR="00E609C2" w:rsidRDefault="00E609C2" w:rsidP="00D864C0">
            <w:pPr>
              <w:jc w:val="center"/>
              <w:rPr>
                <w:lang w:val="en-GB"/>
              </w:rPr>
            </w:pPr>
            <w:r>
              <w:rPr>
                <w:lang w:val="en-GB"/>
              </w:rPr>
              <w:t>Elevation</w:t>
            </w:r>
          </w:p>
        </w:tc>
        <w:tc>
          <w:tcPr>
            <w:tcW w:w="1205" w:type="dxa"/>
            <w:vAlign w:val="center"/>
          </w:tcPr>
          <w:p w14:paraId="53155713" w14:textId="2B42D8CC" w:rsidR="00E609C2" w:rsidRDefault="00E609C2" w:rsidP="00D864C0">
            <w:pPr>
              <w:jc w:val="center"/>
              <w:rPr>
                <w:lang w:val="en-GB"/>
              </w:rPr>
            </w:pPr>
            <w:r>
              <w:rPr>
                <w:lang w:val="en-GB"/>
              </w:rPr>
              <w:t xml:space="preserve">Avg. </w:t>
            </w:r>
            <w:r w:rsidR="000B7A7C">
              <w:rPr>
                <w:lang w:val="en-GB"/>
              </w:rPr>
              <w:t xml:space="preserve"> high </w:t>
            </w:r>
            <w:r w:rsidR="00D864C0">
              <w:rPr>
                <w:lang w:val="en-GB"/>
              </w:rPr>
              <w:t>t</w:t>
            </w:r>
            <w:r>
              <w:rPr>
                <w:lang w:val="en-GB"/>
              </w:rPr>
              <w:t>emp.</w:t>
            </w:r>
          </w:p>
        </w:tc>
        <w:tc>
          <w:tcPr>
            <w:tcW w:w="1134" w:type="dxa"/>
            <w:vAlign w:val="center"/>
          </w:tcPr>
          <w:p w14:paraId="74BA530F" w14:textId="23BF3B81" w:rsidR="00E609C2" w:rsidRDefault="00E609C2" w:rsidP="00D864C0">
            <w:pPr>
              <w:jc w:val="center"/>
              <w:rPr>
                <w:lang w:val="en-GB"/>
              </w:rPr>
            </w:pPr>
            <w:r>
              <w:rPr>
                <w:lang w:val="en-GB"/>
              </w:rPr>
              <w:t>Pressure</w:t>
            </w:r>
          </w:p>
        </w:tc>
        <w:tc>
          <w:tcPr>
            <w:tcW w:w="1843" w:type="dxa"/>
            <w:vAlign w:val="center"/>
          </w:tcPr>
          <w:p w14:paraId="2B115A84" w14:textId="5FA2EF1E" w:rsidR="00E609C2" w:rsidRDefault="00E609C2" w:rsidP="00D864C0">
            <w:pPr>
              <w:jc w:val="center"/>
              <w:rPr>
                <w:lang w:val="en-GB"/>
              </w:rPr>
            </w:pPr>
            <w:r>
              <w:rPr>
                <w:lang w:val="en-GB"/>
              </w:rPr>
              <w:t>Avg. wind speed</w:t>
            </w:r>
            <w:r w:rsidR="00340712">
              <w:rPr>
                <w:lang w:val="en-GB"/>
              </w:rPr>
              <w:t xml:space="preserve"> (10 AM-</w:t>
            </w:r>
            <w:r w:rsidR="00BD7ED6">
              <w:rPr>
                <w:lang w:val="en-GB"/>
              </w:rPr>
              <w:t>4 PM)</w:t>
            </w:r>
          </w:p>
        </w:tc>
        <w:tc>
          <w:tcPr>
            <w:tcW w:w="1701" w:type="dxa"/>
            <w:vAlign w:val="center"/>
          </w:tcPr>
          <w:p w14:paraId="53CA3B5D" w14:textId="3147726F" w:rsidR="00E609C2" w:rsidRDefault="00A82235" w:rsidP="00D864C0">
            <w:pPr>
              <w:jc w:val="center"/>
              <w:rPr>
                <w:lang w:val="en-GB"/>
              </w:rPr>
            </w:pPr>
            <w:r>
              <w:rPr>
                <w:lang w:val="en-GB"/>
              </w:rPr>
              <w:t>Max. gust wind</w:t>
            </w:r>
          </w:p>
        </w:tc>
        <w:tc>
          <w:tcPr>
            <w:tcW w:w="1711" w:type="dxa"/>
            <w:vAlign w:val="center"/>
          </w:tcPr>
          <w:p w14:paraId="10544E95" w14:textId="32159C20" w:rsidR="00E609C2" w:rsidRDefault="00A82235" w:rsidP="00D864C0">
            <w:pPr>
              <w:jc w:val="center"/>
              <w:rPr>
                <w:lang w:val="en-GB"/>
              </w:rPr>
            </w:pPr>
            <w:r>
              <w:rPr>
                <w:lang w:val="en-GB"/>
              </w:rPr>
              <w:t>Wind direction</w:t>
            </w:r>
          </w:p>
        </w:tc>
        <w:tc>
          <w:tcPr>
            <w:tcW w:w="1442" w:type="dxa"/>
            <w:vAlign w:val="center"/>
          </w:tcPr>
          <w:p w14:paraId="0D575DE8" w14:textId="3043C55E" w:rsidR="00E609C2" w:rsidRDefault="00A82235" w:rsidP="00D864C0">
            <w:pPr>
              <w:jc w:val="center"/>
              <w:rPr>
                <w:lang w:val="en-GB"/>
              </w:rPr>
            </w:pPr>
            <w:r>
              <w:rPr>
                <w:lang w:val="en-GB"/>
              </w:rPr>
              <w:t>Air density</w:t>
            </w:r>
          </w:p>
        </w:tc>
      </w:tr>
      <w:tr w:rsidR="00E609C2" w14:paraId="58C8036A" w14:textId="77777777" w:rsidTr="00D864C0">
        <w:tc>
          <w:tcPr>
            <w:tcW w:w="1058" w:type="dxa"/>
            <w:vAlign w:val="center"/>
          </w:tcPr>
          <w:p w14:paraId="66472222" w14:textId="2E2C345C" w:rsidR="00E609C2" w:rsidRDefault="00A26E2C" w:rsidP="00D864C0">
            <w:pPr>
              <w:jc w:val="center"/>
              <w:rPr>
                <w:lang w:val="en-GB"/>
              </w:rPr>
            </w:pPr>
            <w:r>
              <w:rPr>
                <w:lang w:val="en-GB"/>
              </w:rPr>
              <w:t>1</w:t>
            </w:r>
            <w:r w:rsidR="000B7A7C">
              <w:rPr>
                <w:lang w:val="en-GB"/>
              </w:rPr>
              <w:t>94</w:t>
            </w:r>
            <w:r>
              <w:rPr>
                <w:lang w:val="en-GB"/>
              </w:rPr>
              <w:t xml:space="preserve"> feet</w:t>
            </w:r>
          </w:p>
        </w:tc>
        <w:tc>
          <w:tcPr>
            <w:tcW w:w="1205" w:type="dxa"/>
            <w:vAlign w:val="center"/>
          </w:tcPr>
          <w:p w14:paraId="51F56883" w14:textId="141AE907" w:rsidR="00E609C2" w:rsidRDefault="000B7A7C" w:rsidP="00D864C0">
            <w:pPr>
              <w:jc w:val="center"/>
              <w:rPr>
                <w:lang w:val="en-GB"/>
              </w:rPr>
            </w:pPr>
            <m:oMathPara>
              <m:oMath>
                <m:r>
                  <w:rPr>
                    <w:rFonts w:ascii="Cambria Math" w:hAnsi="Cambria Math"/>
                    <w:lang w:val="en-GB"/>
                  </w:rPr>
                  <m:t>77°F</m:t>
                </m:r>
              </m:oMath>
            </m:oMathPara>
          </w:p>
        </w:tc>
        <w:tc>
          <w:tcPr>
            <w:tcW w:w="1134" w:type="dxa"/>
            <w:vAlign w:val="center"/>
          </w:tcPr>
          <w:p w14:paraId="4EB75496" w14:textId="4977B03C" w:rsidR="00E609C2" w:rsidRDefault="00745107" w:rsidP="00D864C0">
            <w:pPr>
              <w:jc w:val="center"/>
              <w:rPr>
                <w:lang w:val="en-GB"/>
              </w:rPr>
            </w:pPr>
            <w:r w:rsidRPr="00745107">
              <w:rPr>
                <w:lang w:val="en-GB"/>
              </w:rPr>
              <w:t>30.09"Hg</w:t>
            </w:r>
          </w:p>
        </w:tc>
        <w:tc>
          <w:tcPr>
            <w:tcW w:w="1843" w:type="dxa"/>
            <w:vAlign w:val="center"/>
          </w:tcPr>
          <w:p w14:paraId="6A34E704" w14:textId="2B04D8B5" w:rsidR="00E609C2" w:rsidRDefault="00340712" w:rsidP="00D864C0">
            <w:pPr>
              <w:jc w:val="center"/>
              <w:rPr>
                <w:lang w:val="en-GB"/>
              </w:rPr>
            </w:pPr>
            <w:r>
              <w:rPr>
                <w:lang w:val="en-GB"/>
              </w:rPr>
              <w:t>11</w:t>
            </w:r>
            <w:r w:rsidR="00922A61">
              <w:rPr>
                <w:lang w:val="en-GB"/>
              </w:rPr>
              <w:t>.6 mph</w:t>
            </w:r>
          </w:p>
        </w:tc>
        <w:tc>
          <w:tcPr>
            <w:tcW w:w="1701" w:type="dxa"/>
            <w:vAlign w:val="center"/>
          </w:tcPr>
          <w:p w14:paraId="0A8F6D35" w14:textId="2AD00A2D" w:rsidR="00E609C2" w:rsidRDefault="00075C28" w:rsidP="00D864C0">
            <w:pPr>
              <w:jc w:val="center"/>
              <w:rPr>
                <w:lang w:val="en-GB"/>
              </w:rPr>
            </w:pPr>
            <w:r>
              <w:rPr>
                <w:lang w:val="en-GB"/>
              </w:rPr>
              <w:t>1</w:t>
            </w:r>
            <w:r w:rsidR="00567915">
              <w:rPr>
                <w:lang w:val="en-GB"/>
              </w:rPr>
              <w:t>5</w:t>
            </w:r>
            <w:r w:rsidR="00F25910">
              <w:rPr>
                <w:lang w:val="en-GB"/>
              </w:rPr>
              <w:t>.</w:t>
            </w:r>
            <w:r w:rsidR="00BA3DDE">
              <w:rPr>
                <w:lang w:val="en-GB"/>
              </w:rPr>
              <w:t>2 mph</w:t>
            </w:r>
          </w:p>
        </w:tc>
        <w:tc>
          <w:tcPr>
            <w:tcW w:w="1711" w:type="dxa"/>
            <w:vAlign w:val="center"/>
          </w:tcPr>
          <w:p w14:paraId="7E8C0226" w14:textId="41AEDC5F" w:rsidR="00E609C2" w:rsidRDefault="00E17586" w:rsidP="00D864C0">
            <w:pPr>
              <w:jc w:val="center"/>
              <w:rPr>
                <w:lang w:val="en-GB"/>
              </w:rPr>
            </w:pPr>
            <w:r>
              <w:rPr>
                <w:lang w:val="en-GB"/>
              </w:rPr>
              <w:t>28</w:t>
            </w:r>
            <w:r w:rsidR="00836D2A">
              <w:rPr>
                <w:lang w:val="en-GB"/>
              </w:rPr>
              <w:t>% east</w:t>
            </w:r>
          </w:p>
          <w:p w14:paraId="3B5D3B2F" w14:textId="5519B7A0" w:rsidR="00E609C2" w:rsidRDefault="00E17586" w:rsidP="00D864C0">
            <w:pPr>
              <w:jc w:val="center"/>
              <w:rPr>
                <w:lang w:val="en-GB"/>
              </w:rPr>
            </w:pPr>
            <w:r>
              <w:rPr>
                <w:lang w:val="en-GB"/>
              </w:rPr>
              <w:t>27</w:t>
            </w:r>
            <w:r w:rsidR="00836D2A">
              <w:rPr>
                <w:lang w:val="en-GB"/>
              </w:rPr>
              <w:t>% north</w:t>
            </w:r>
          </w:p>
        </w:tc>
        <w:tc>
          <w:tcPr>
            <w:tcW w:w="1442" w:type="dxa"/>
            <w:vAlign w:val="center"/>
          </w:tcPr>
          <w:p w14:paraId="02B44502" w14:textId="5EAC23A2" w:rsidR="00E609C2" w:rsidRDefault="00E05B67" w:rsidP="00D864C0">
            <w:pPr>
              <w:jc w:val="center"/>
              <w:rPr>
                <w:lang w:val="en-GB"/>
              </w:rPr>
            </w:pPr>
            <m:oMathPara>
              <m:oMath>
                <m:r>
                  <w:rPr>
                    <w:rFonts w:ascii="Cambria Math" w:hAnsi="Cambria Math"/>
                    <w:lang w:val="en-GB"/>
                  </w:rPr>
                  <m:t>0.00225</m:t>
                </m:r>
                <m:f>
                  <m:fPr>
                    <m:ctrlPr>
                      <w:rPr>
                        <w:rFonts w:ascii="Cambria Math" w:hAnsi="Cambria Math"/>
                        <w:i/>
                        <w:lang w:val="en-GB"/>
                      </w:rPr>
                    </m:ctrlPr>
                  </m:fPr>
                  <m:num>
                    <m:r>
                      <w:rPr>
                        <w:rFonts w:ascii="Cambria Math" w:hAnsi="Cambria Math"/>
                        <w:lang w:val="en-GB"/>
                      </w:rPr>
                      <m:t>slugs</m:t>
                    </m:r>
                  </m:num>
                  <m:den>
                    <m:r>
                      <w:rPr>
                        <w:rFonts w:ascii="Cambria Math" w:hAnsi="Cambria Math"/>
                        <w:lang w:val="en-GB"/>
                      </w:rPr>
                      <m:t>f</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3</m:t>
                        </m:r>
                      </m:sup>
                    </m:sSup>
                  </m:den>
                </m:f>
              </m:oMath>
            </m:oMathPara>
          </w:p>
        </w:tc>
      </w:tr>
    </w:tbl>
    <w:p w14:paraId="71CBE3C1" w14:textId="5EEFA65F" w:rsidR="00E609C2" w:rsidRDefault="00E609C2">
      <w:pPr>
        <w:spacing w:after="200" w:line="276" w:lineRule="auto"/>
        <w:jc w:val="left"/>
        <w:rPr>
          <w:rFonts w:eastAsiaTheme="majorEastAsia" w:cstheme="majorBidi"/>
          <w:b/>
          <w:sz w:val="26"/>
          <w:szCs w:val="26"/>
          <w:highlight w:val="yellow"/>
          <w:lang w:val="en-GB"/>
        </w:rPr>
      </w:pPr>
    </w:p>
    <w:p w14:paraId="7B863E7F" w14:textId="4ABDE375" w:rsidR="00C13197" w:rsidRPr="004220E3" w:rsidRDefault="00B452B7" w:rsidP="004379C1">
      <w:pPr>
        <w:pStyle w:val="Heading2"/>
        <w:rPr>
          <w:rFonts w:hint="eastAsia"/>
          <w:highlight w:val="yellow"/>
        </w:rPr>
      </w:pPr>
      <w:bookmarkStart w:id="66" w:name="_Toc125915209"/>
      <w:r w:rsidRPr="004220E3">
        <w:rPr>
          <w:highlight w:val="yellow"/>
        </w:rPr>
        <w:t xml:space="preserve">Take-off </w:t>
      </w:r>
      <w:r w:rsidR="00B4440A" w:rsidRPr="004220E3">
        <w:rPr>
          <w:highlight w:val="yellow"/>
        </w:rPr>
        <w:t>and climb analysis</w:t>
      </w:r>
      <w:bookmarkEnd w:id="66"/>
    </w:p>
    <w:p w14:paraId="550FE85D" w14:textId="5C53CF34" w:rsidR="00880FEB" w:rsidRDefault="00880FEB" w:rsidP="00880FEB">
      <w:pPr>
        <w:keepNext/>
        <w:rPr>
          <w:rFonts w:ascii="Calibri Light" w:hAnsi="Calibri Light" w:cs="Calibri Light"/>
          <w:lang w:val="en-GB"/>
        </w:rPr>
      </w:pPr>
      <w:r w:rsidRPr="00FF312C">
        <w:rPr>
          <w:rFonts w:ascii="Calibri Light" w:hAnsi="Calibri Light" w:cs="Calibri Light"/>
          <w:lang w:val="en-GB"/>
        </w:rPr>
        <w:t>To analyse TO and climb we developed M</w:t>
      </w:r>
      <w:r>
        <w:rPr>
          <w:rFonts w:ascii="Calibri Light" w:hAnsi="Calibri Light" w:cs="Calibri Light"/>
          <w:lang w:val="en-GB"/>
        </w:rPr>
        <w:t>ATLAB</w:t>
      </w:r>
      <w:r w:rsidRPr="00FF312C">
        <w:rPr>
          <w:rFonts w:ascii="Calibri Light" w:hAnsi="Calibri Light" w:cs="Calibri Light"/>
          <w:lang w:val="en-GB"/>
        </w:rPr>
        <w:t xml:space="preserve"> application to estimate aircrafts performance.  Limited power and take off distance require to precisely simulate take-off ground roll including rotation phase to not exceed the take-off distance and</w:t>
      </w:r>
      <w:r>
        <w:rPr>
          <w:rFonts w:ascii="Calibri Light" w:hAnsi="Calibri Light" w:cs="Calibri Light"/>
          <w:lang w:val="en-GB"/>
        </w:rPr>
        <w:t xml:space="preserve"> </w:t>
      </w:r>
      <w:r w:rsidRPr="00FF312C">
        <w:rPr>
          <w:rFonts w:ascii="Calibri Light" w:hAnsi="Calibri Light" w:cs="Calibri Light"/>
          <w:lang w:val="en-GB"/>
        </w:rPr>
        <w:t>each appropriate speed before the transition phase</w:t>
      </w:r>
      <w:commentRangeStart w:id="67"/>
      <w:commentRangeEnd w:id="67"/>
      <w:r>
        <w:rPr>
          <w:rStyle w:val="CommentReference"/>
        </w:rPr>
        <w:commentReference w:id="67"/>
      </w:r>
      <w:r>
        <w:rPr>
          <w:rFonts w:ascii="Calibri Light" w:hAnsi="Calibri Light" w:cs="Calibri Light"/>
          <w:lang w:val="en-GB"/>
        </w:rPr>
        <w:t xml:space="preserve"> </w:t>
      </w:r>
      <w:r w:rsidRPr="00FF312C">
        <w:rPr>
          <w:rFonts w:ascii="Calibri Light" w:hAnsi="Calibri Light" w:cs="Calibri Light"/>
          <w:lang w:val="en-GB"/>
        </w:rPr>
        <w:t xml:space="preserve">For accurate simulation, each phase </w:t>
      </w:r>
      <w:r>
        <w:rPr>
          <w:rFonts w:ascii="Calibri Light" w:hAnsi="Calibri Light" w:cs="Calibri Light"/>
          <w:lang w:val="en-GB"/>
        </w:rPr>
        <w:t>was</w:t>
      </w:r>
      <w:r w:rsidRPr="00FF312C">
        <w:rPr>
          <w:rFonts w:ascii="Calibri Light" w:hAnsi="Calibri Light" w:cs="Calibri Light"/>
          <w:lang w:val="en-GB"/>
        </w:rPr>
        <w:t xml:space="preserve"> simulated by determining the forces and moments acting on the on the aircraft (shown in F</w:t>
      </w:r>
      <w:commentRangeStart w:id="68"/>
      <w:r w:rsidRPr="00FF312C">
        <w:rPr>
          <w:rFonts w:ascii="Calibri Light" w:hAnsi="Calibri Light" w:cs="Calibri Light"/>
          <w:lang w:val="en-GB"/>
        </w:rPr>
        <w:t>igure</w:t>
      </w:r>
      <w:commentRangeEnd w:id="68"/>
      <w:r w:rsidRPr="00FF312C">
        <w:rPr>
          <w:rFonts w:ascii="Calibri Light" w:hAnsi="Calibri Light" w:cs="Calibri Light"/>
          <w:lang w:val="en-GB"/>
        </w:rPr>
        <w:commentReference w:id="68"/>
      </w:r>
      <w:r w:rsidRPr="00FF312C">
        <w:rPr>
          <w:rFonts w:ascii="Calibri Light" w:hAnsi="Calibri Light" w:cs="Calibri Light"/>
          <w:lang w:val="en-GB"/>
        </w:rPr>
        <w:t xml:space="preserve"> X).</w:t>
      </w:r>
    </w:p>
    <w:p w14:paraId="26F81F42" w14:textId="49D70A8B" w:rsidR="00F2231A" w:rsidRPr="009462F6" w:rsidRDefault="00F2231A" w:rsidP="00E37465">
      <w:pPr>
        <w:keepNext/>
        <w:spacing w:line="360" w:lineRule="auto"/>
        <w:jc w:val="center"/>
        <w:rPr>
          <w:lang w:val="en-GB"/>
        </w:rPr>
      </w:pPr>
      <w:r>
        <w:rPr>
          <w:noProof/>
        </w:rPr>
        <w:drawing>
          <wp:inline distT="0" distB="0" distL="0" distR="0" wp14:anchorId="40D48576" wp14:editId="21075E00">
            <wp:extent cx="6416040" cy="4815205"/>
            <wp:effectExtent l="0" t="0" r="3810" b="444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16040" cy="4815205"/>
                    </a:xfrm>
                    <a:prstGeom prst="rect">
                      <a:avLst/>
                    </a:prstGeom>
                    <a:noFill/>
                    <a:ln>
                      <a:noFill/>
                    </a:ln>
                  </pic:spPr>
                </pic:pic>
              </a:graphicData>
            </a:graphic>
          </wp:inline>
        </w:drawing>
      </w:r>
      <w:r w:rsidR="00DE78DE" w:rsidRPr="00E37465">
        <w:rPr>
          <w:color w:val="808080" w:themeColor="background1" w:themeShade="80"/>
          <w:sz w:val="20"/>
          <w:szCs w:val="18"/>
        </w:rPr>
        <w:fldChar w:fldCharType="begin"/>
      </w:r>
      <w:r w:rsidR="00DE78DE" w:rsidRPr="00E37465">
        <w:rPr>
          <w:color w:val="808080" w:themeColor="background1" w:themeShade="80"/>
          <w:sz w:val="20"/>
          <w:szCs w:val="18"/>
        </w:rPr>
        <w:instrText xml:space="preserve"> SEQ Fig. \* ARABIC </w:instrText>
      </w:r>
      <w:r w:rsidR="00DE78DE" w:rsidRPr="00E37465">
        <w:rPr>
          <w:color w:val="808080" w:themeColor="background1" w:themeShade="80"/>
          <w:sz w:val="20"/>
          <w:szCs w:val="18"/>
        </w:rPr>
        <w:fldChar w:fldCharType="separate"/>
      </w:r>
      <w:r w:rsidR="00AF414B">
        <w:rPr>
          <w:noProof/>
          <w:color w:val="808080" w:themeColor="background1" w:themeShade="80"/>
          <w:sz w:val="20"/>
          <w:szCs w:val="18"/>
        </w:rPr>
        <w:t>2</w:t>
      </w:r>
      <w:r w:rsidR="00DE78DE" w:rsidRPr="00E37465">
        <w:rPr>
          <w:color w:val="808080" w:themeColor="background1" w:themeShade="80"/>
          <w:sz w:val="20"/>
          <w:szCs w:val="18"/>
        </w:rPr>
        <w:fldChar w:fldCharType="end"/>
      </w:r>
    </w:p>
    <w:p w14:paraId="1441097C" w14:textId="77777777" w:rsidR="00500BA2" w:rsidRPr="00FF312C" w:rsidRDefault="005C51C1" w:rsidP="00FF312C">
      <w:pPr>
        <w:keepNext/>
        <w:rPr>
          <w:rFonts w:ascii="Calibri Light" w:hAnsi="Calibri Light" w:cs="Calibri Light"/>
          <w:lang w:val="en-GB"/>
        </w:rPr>
      </w:pPr>
      <w:r w:rsidRPr="00FF312C">
        <w:rPr>
          <w:rFonts w:ascii="Calibri Light" w:hAnsi="Calibri Light" w:cs="Calibri Light"/>
          <w:lang w:val="en-GB"/>
        </w:rPr>
        <w:t>A climb rate analysis was made to ensure that the aircraft can reach safe altitudes margin over obstacles to perform a turn. According to our assumption, the climb rate should exceed</w:t>
      </w:r>
      <w:r w:rsidR="005205B7" w:rsidRPr="00FF312C">
        <w:rPr>
          <w:rFonts w:ascii="Calibri Light" w:hAnsi="Calibri Light" w:cs="Calibri Light"/>
          <w:lang w:val="en-GB"/>
        </w:rPr>
        <w:t xml:space="preserve"> 7 ft/s </w:t>
      </w:r>
      <w:r w:rsidR="00C85E62" w:rsidRPr="00FF312C">
        <w:rPr>
          <w:rFonts w:ascii="Calibri Light" w:hAnsi="Calibri Light" w:cs="Calibri Light"/>
          <w:lang w:val="en-GB"/>
        </w:rPr>
        <w:t>.</w:t>
      </w:r>
    </w:p>
    <w:p w14:paraId="564B6E67" w14:textId="7B9276C7" w:rsidR="0051194D" w:rsidRPr="00CB328B" w:rsidRDefault="00E069B4" w:rsidP="00656F56">
      <w:pPr>
        <w:keepNext/>
        <w:spacing w:line="360" w:lineRule="auto"/>
        <w:jc w:val="center"/>
        <w:rPr>
          <w:lang w:val="en-US"/>
        </w:rPr>
      </w:pPr>
      <w:commentRangeStart w:id="69"/>
      <w:r>
        <w:rPr>
          <w:noProof/>
        </w:rPr>
        <w:drawing>
          <wp:inline distT="0" distB="0" distL="0" distR="0" wp14:anchorId="0AAEE935" wp14:editId="5A5E94AD">
            <wp:extent cx="6416040" cy="2138680"/>
            <wp:effectExtent l="0" t="0" r="381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16040" cy="2138680"/>
                    </a:xfrm>
                    <a:prstGeom prst="rect">
                      <a:avLst/>
                    </a:prstGeom>
                    <a:noFill/>
                    <a:ln>
                      <a:noFill/>
                    </a:ln>
                  </pic:spPr>
                </pic:pic>
              </a:graphicData>
            </a:graphic>
          </wp:inline>
        </w:drawing>
      </w:r>
      <w:commentRangeEnd w:id="69"/>
      <w:r w:rsidR="00DE78DE" w:rsidRPr="00656F56">
        <w:rPr>
          <w:color w:val="808080" w:themeColor="background1" w:themeShade="80"/>
          <w:sz w:val="20"/>
          <w:szCs w:val="18"/>
        </w:rPr>
        <w:fldChar w:fldCharType="begin"/>
      </w:r>
      <w:r w:rsidR="00DE78DE" w:rsidRPr="00656F56">
        <w:rPr>
          <w:color w:val="808080" w:themeColor="background1" w:themeShade="80"/>
          <w:sz w:val="20"/>
          <w:szCs w:val="18"/>
        </w:rPr>
        <w:instrText xml:space="preserve"> SEQ Fig. \* ARABIC </w:instrText>
      </w:r>
      <w:r w:rsidR="00DE78DE" w:rsidRPr="00656F56">
        <w:rPr>
          <w:color w:val="808080" w:themeColor="background1" w:themeShade="80"/>
          <w:sz w:val="20"/>
          <w:szCs w:val="18"/>
        </w:rPr>
        <w:fldChar w:fldCharType="separate"/>
      </w:r>
      <w:r w:rsidR="00AF414B">
        <w:rPr>
          <w:noProof/>
          <w:color w:val="808080" w:themeColor="background1" w:themeShade="80"/>
          <w:sz w:val="20"/>
          <w:szCs w:val="18"/>
        </w:rPr>
        <w:t>3</w:t>
      </w:r>
      <w:r w:rsidR="00DE78DE" w:rsidRPr="00656F56">
        <w:rPr>
          <w:color w:val="808080" w:themeColor="background1" w:themeShade="80"/>
          <w:sz w:val="20"/>
          <w:szCs w:val="18"/>
        </w:rPr>
        <w:fldChar w:fldCharType="end"/>
      </w:r>
      <w:r w:rsidR="009B0B28">
        <w:rPr>
          <w:rStyle w:val="CommentReference"/>
        </w:rPr>
        <w:commentReference w:id="69"/>
      </w:r>
    </w:p>
    <w:p w14:paraId="760AC880" w14:textId="76884737" w:rsidR="00F1643C" w:rsidRDefault="00B4440A" w:rsidP="004379C1">
      <w:pPr>
        <w:pStyle w:val="Heading2"/>
        <w:rPr>
          <w:rFonts w:hint="eastAsia"/>
          <w:highlight w:val="yellow"/>
        </w:rPr>
      </w:pPr>
      <w:bookmarkStart w:id="70" w:name="_Toc125915210"/>
      <w:r w:rsidRPr="004220E3">
        <w:rPr>
          <w:highlight w:val="yellow"/>
        </w:rPr>
        <w:t>Stability and control</w:t>
      </w:r>
      <w:bookmarkEnd w:id="70"/>
    </w:p>
    <w:p w14:paraId="6520FA1F" w14:textId="5F54C05E" w:rsidR="00C54A80" w:rsidRPr="0056464D" w:rsidRDefault="009D21E5" w:rsidP="00FF312C">
      <w:pPr>
        <w:keepNext/>
        <w:rPr>
          <w:rFonts w:ascii="Calibri Light" w:hAnsi="Calibri Light" w:cs="Calibri Light"/>
          <w:lang w:val="en-US"/>
        </w:rPr>
      </w:pPr>
      <w:r w:rsidRPr="00901216">
        <w:rPr>
          <w:rFonts w:ascii="Calibri Light" w:hAnsi="Calibri Light" w:cs="Calibri Light"/>
          <w:lang w:val="en-US"/>
        </w:rPr>
        <w:t xml:space="preserve">Stability was </w:t>
      </w:r>
      <w:r w:rsidR="000E2220" w:rsidRPr="00901216">
        <w:rPr>
          <w:rFonts w:ascii="Calibri Light" w:hAnsi="Calibri Light" w:cs="Calibri Light"/>
          <w:lang w:val="en-US"/>
        </w:rPr>
        <w:t>analyzed</w:t>
      </w:r>
      <w:r w:rsidRPr="00901216">
        <w:rPr>
          <w:rFonts w:ascii="Calibri Light" w:hAnsi="Calibri Light" w:cs="Calibri Light"/>
          <w:lang w:val="en-US"/>
        </w:rPr>
        <w:t xml:space="preserve"> according to </w:t>
      </w:r>
      <w:r w:rsidR="00923E43">
        <w:rPr>
          <w:rFonts w:ascii="Calibri Light" w:hAnsi="Calibri Light" w:cs="Calibri Light"/>
          <w:lang w:val="en-US"/>
        </w:rPr>
        <w:t xml:space="preserve">the CS-23 regulations </w:t>
      </w:r>
      <w:r w:rsidR="00AF1651" w:rsidRPr="00901216">
        <w:rPr>
          <w:rFonts w:ascii="Calibri Light" w:hAnsi="Calibri Light" w:cs="Calibri Light"/>
          <w:lang w:val="en-US"/>
        </w:rPr>
        <w:t>u</w:t>
      </w:r>
      <w:r w:rsidR="00230B87" w:rsidRPr="00901216">
        <w:rPr>
          <w:rFonts w:ascii="Calibri Light" w:hAnsi="Calibri Light" w:cs="Calibri Light"/>
          <w:lang w:val="en-US"/>
        </w:rPr>
        <w:t>sing Panukl and SDSA- software de</w:t>
      </w:r>
      <w:r w:rsidR="009E212E" w:rsidRPr="00901216">
        <w:rPr>
          <w:rFonts w:ascii="Calibri Light" w:hAnsi="Calibri Light" w:cs="Calibri Light"/>
          <w:lang w:val="en-US"/>
        </w:rPr>
        <w:t>veloped at our faculty.</w:t>
      </w:r>
      <w:r w:rsidR="00E1150E" w:rsidRPr="00901216">
        <w:rPr>
          <w:rFonts w:ascii="Calibri Light" w:hAnsi="Calibri Light" w:cs="Calibri Light"/>
          <w:lang w:val="en-US"/>
        </w:rPr>
        <w:t xml:space="preserve"> </w:t>
      </w:r>
      <w:r w:rsidR="00D637F3" w:rsidRPr="00901216">
        <w:rPr>
          <w:rFonts w:ascii="Calibri Light" w:hAnsi="Calibri Light" w:cs="Calibri Light"/>
          <w:lang w:val="en-US"/>
        </w:rPr>
        <w:t xml:space="preserve">First step was to </w:t>
      </w:r>
      <w:r w:rsidR="00187F35" w:rsidRPr="00901216">
        <w:rPr>
          <w:rFonts w:ascii="Calibri Light" w:hAnsi="Calibri Light" w:cs="Calibri Light"/>
          <w:lang w:val="en-US"/>
        </w:rPr>
        <w:t xml:space="preserve">calculate static stability </w:t>
      </w:r>
      <w:r w:rsidR="00923E43">
        <w:rPr>
          <w:rFonts w:ascii="Calibri Light" w:hAnsi="Calibri Light" w:cs="Calibri Light"/>
          <w:lang w:val="en-US"/>
        </w:rPr>
        <w:t>to</w:t>
      </w:r>
      <w:r w:rsidR="0071124B" w:rsidRPr="00901216">
        <w:rPr>
          <w:rFonts w:ascii="Calibri Light" w:hAnsi="Calibri Light" w:cs="Calibri Light"/>
          <w:lang w:val="en-US"/>
        </w:rPr>
        <w:t xml:space="preserve"> </w:t>
      </w:r>
      <w:r w:rsidR="00C06A96" w:rsidRPr="00901216">
        <w:rPr>
          <w:rFonts w:ascii="Calibri Light" w:hAnsi="Calibri Light" w:cs="Calibri Light"/>
          <w:lang w:val="en-US"/>
        </w:rPr>
        <w:t xml:space="preserve">size up empennage </w:t>
      </w:r>
      <w:r w:rsidR="00923E43">
        <w:rPr>
          <w:rFonts w:ascii="Calibri Light" w:hAnsi="Calibri Light" w:cs="Calibri Light"/>
          <w:lang w:val="en-US"/>
        </w:rPr>
        <w:t>and</w:t>
      </w:r>
      <w:r w:rsidR="00187F35" w:rsidRPr="00901216">
        <w:rPr>
          <w:rFonts w:ascii="Calibri Light" w:hAnsi="Calibri Light" w:cs="Calibri Light"/>
          <w:lang w:val="en-US"/>
        </w:rPr>
        <w:t xml:space="preserve"> </w:t>
      </w:r>
      <w:r w:rsidR="00FF79B5" w:rsidRPr="00901216">
        <w:rPr>
          <w:rFonts w:ascii="Calibri Light" w:hAnsi="Calibri Light" w:cs="Calibri Light"/>
          <w:lang w:val="en-US"/>
        </w:rPr>
        <w:t>reach 20% stability margin for TO weig</w:t>
      </w:r>
      <w:r w:rsidR="00B15FD4" w:rsidRPr="00901216">
        <w:rPr>
          <w:rFonts w:ascii="Calibri Light" w:hAnsi="Calibri Light" w:cs="Calibri Light"/>
          <w:lang w:val="en-US"/>
        </w:rPr>
        <w:t>h</w:t>
      </w:r>
      <w:r w:rsidR="00FF79B5" w:rsidRPr="00901216">
        <w:rPr>
          <w:rFonts w:ascii="Calibri Light" w:hAnsi="Calibri Light" w:cs="Calibri Light"/>
          <w:lang w:val="en-US"/>
        </w:rPr>
        <w:t xml:space="preserve">t </w:t>
      </w:r>
      <w:r w:rsidR="00C81292">
        <w:rPr>
          <w:rFonts w:ascii="Calibri Light" w:hAnsi="Calibri Light" w:cs="Calibri Light"/>
          <w:lang w:val="en-US"/>
        </w:rPr>
        <w:t xml:space="preserve"> for </w:t>
      </w:r>
      <w:r w:rsidR="00D16389" w:rsidRPr="00901216">
        <w:rPr>
          <w:rFonts w:ascii="Calibri Light" w:hAnsi="Calibri Light" w:cs="Calibri Light"/>
          <w:lang w:val="en-US"/>
        </w:rPr>
        <w:t xml:space="preserve">speed </w:t>
      </w:r>
      <w:r w:rsidR="00C81292">
        <w:rPr>
          <w:rFonts w:ascii="Calibri Light" w:hAnsi="Calibri Light" w:cs="Calibri Light"/>
          <w:lang w:val="en-US"/>
        </w:rPr>
        <w:t xml:space="preserve">range from </w:t>
      </w:r>
      <w:r w:rsidR="00FA4F47">
        <w:rPr>
          <w:rFonts w:ascii="Calibri Light" w:hAnsi="Calibri Light" w:cs="Calibri Light"/>
          <w:lang w:val="en-US"/>
        </w:rPr>
        <w:t>17.5</w:t>
      </w:r>
      <w:r w:rsidR="00C81292">
        <w:rPr>
          <w:rFonts w:ascii="Calibri Light" w:hAnsi="Calibri Light" w:cs="Calibri Light"/>
          <w:lang w:val="en-US"/>
        </w:rPr>
        <w:t xml:space="preserve"> kts to </w:t>
      </w:r>
      <w:r w:rsidR="00AD1A2B">
        <w:rPr>
          <w:rFonts w:ascii="Calibri Light" w:hAnsi="Calibri Light" w:cs="Calibri Light"/>
          <w:lang w:val="en-US"/>
        </w:rPr>
        <w:t>31.1</w:t>
      </w:r>
      <w:r w:rsidR="00D16389" w:rsidRPr="00901216">
        <w:rPr>
          <w:rFonts w:ascii="Calibri Light" w:hAnsi="Calibri Light" w:cs="Calibri Light"/>
          <w:lang w:val="en-US"/>
        </w:rPr>
        <w:t xml:space="preserve"> </w:t>
      </w:r>
      <w:r w:rsidR="00AD1A2B">
        <w:rPr>
          <w:rFonts w:ascii="Calibri Light" w:hAnsi="Calibri Light" w:cs="Calibri Light"/>
          <w:lang w:val="en-US"/>
        </w:rPr>
        <w:t>kts</w:t>
      </w:r>
      <w:r w:rsidR="00C06A96" w:rsidRPr="00901216">
        <w:rPr>
          <w:rFonts w:ascii="Calibri Light" w:hAnsi="Calibri Light" w:cs="Calibri Light"/>
          <w:lang w:val="en-US"/>
        </w:rPr>
        <w:t xml:space="preserve"> Second step was dynamic </w:t>
      </w:r>
      <w:r w:rsidR="009E0ABD" w:rsidRPr="00901216">
        <w:rPr>
          <w:rFonts w:ascii="Calibri Light" w:hAnsi="Calibri Light" w:cs="Calibri Light"/>
          <w:lang w:val="en-US"/>
        </w:rPr>
        <w:t>stability</w:t>
      </w:r>
      <w:r w:rsidR="006F0A29" w:rsidRPr="00901216">
        <w:rPr>
          <w:rFonts w:ascii="Calibri Light" w:hAnsi="Calibri Light" w:cs="Calibri Light"/>
          <w:lang w:val="en-US"/>
        </w:rPr>
        <w:t xml:space="preserve"> </w:t>
      </w:r>
      <w:r w:rsidR="00C257A5" w:rsidRPr="00901216">
        <w:rPr>
          <w:rFonts w:ascii="Calibri Light" w:hAnsi="Calibri Light" w:cs="Calibri Light"/>
          <w:lang w:val="en-US"/>
        </w:rPr>
        <w:t>analysis</w:t>
      </w:r>
      <w:r w:rsidR="00E640AB">
        <w:rPr>
          <w:rFonts w:ascii="Calibri Light" w:hAnsi="Calibri Light" w:cs="Calibri Light"/>
          <w:lang w:val="en-US"/>
        </w:rPr>
        <w:t xml:space="preserve"> </w:t>
      </w:r>
      <w:r w:rsidR="001B0B41" w:rsidRPr="001B0B41">
        <w:rPr>
          <w:rFonts w:ascii="Calibri Light" w:hAnsi="Calibri Light" w:cs="Calibri Light"/>
          <w:lang w:val="en-US"/>
        </w:rPr>
        <w:t>using moments of inertia obtained from mass and balance analysis</w:t>
      </w:r>
      <w:r w:rsidR="009E0ABD" w:rsidRPr="00901216">
        <w:rPr>
          <w:rFonts w:ascii="Calibri Light" w:hAnsi="Calibri Light" w:cs="Calibri Light"/>
          <w:lang w:val="en-US"/>
        </w:rPr>
        <w:t xml:space="preserve">. </w:t>
      </w:r>
      <w:r w:rsidR="00B152B6" w:rsidRPr="00901216">
        <w:rPr>
          <w:rFonts w:ascii="Calibri Light" w:hAnsi="Calibri Light" w:cs="Calibri Light"/>
          <w:lang w:val="en-US"/>
        </w:rPr>
        <w:t xml:space="preserve">We </w:t>
      </w:r>
      <w:r w:rsidR="00DF0A00">
        <w:rPr>
          <w:rFonts w:ascii="Calibri Light" w:hAnsi="Calibri Light" w:cs="Calibri Light"/>
          <w:lang w:val="en-US"/>
        </w:rPr>
        <w:t xml:space="preserve">ensured that </w:t>
      </w:r>
      <w:r w:rsidR="00C82E07">
        <w:rPr>
          <w:rFonts w:ascii="Calibri Light" w:hAnsi="Calibri Light" w:cs="Calibri Light"/>
          <w:lang w:val="en-US"/>
        </w:rPr>
        <w:t xml:space="preserve">any </w:t>
      </w:r>
      <w:r w:rsidR="00C82E07" w:rsidRPr="00C82E07">
        <w:rPr>
          <w:rFonts w:ascii="Calibri Light" w:hAnsi="Calibri Light" w:cs="Calibri Light"/>
          <w:lang w:val="en-US"/>
        </w:rPr>
        <w:t>combined lateral</w:t>
      </w:r>
      <w:r w:rsidR="00C82E07" w:rsidRPr="00C82E07">
        <w:rPr>
          <w:rFonts w:ascii="Calibri Light" w:hAnsi="Calibri Light" w:cs="Calibri Light" w:hint="eastAsia"/>
          <w:lang w:val="en-US"/>
        </w:rPr>
        <w:t>–</w:t>
      </w:r>
      <w:r w:rsidR="00C82E07" w:rsidRPr="00C82E07">
        <w:rPr>
          <w:rFonts w:ascii="Calibri Light" w:hAnsi="Calibri Light" w:cs="Calibri Light"/>
          <w:lang w:val="en-US"/>
        </w:rPr>
        <w:t>directional oscillations</w:t>
      </w:r>
      <w:r w:rsidR="00C82E07">
        <w:rPr>
          <w:rFonts w:ascii="Calibri Light" w:hAnsi="Calibri Light" w:cs="Calibri Light"/>
          <w:lang w:val="en-US"/>
        </w:rPr>
        <w:t xml:space="preserve"> </w:t>
      </w:r>
      <w:r w:rsidR="00211B4C">
        <w:rPr>
          <w:rFonts w:ascii="Calibri Light" w:hAnsi="Calibri Light" w:cs="Calibri Light"/>
          <w:lang w:val="en-US"/>
        </w:rPr>
        <w:t xml:space="preserve">will be damped </w:t>
      </w:r>
      <w:r w:rsidR="001872F3">
        <w:rPr>
          <w:rFonts w:ascii="Calibri Light" w:hAnsi="Calibri Light" w:cs="Calibri Light"/>
          <w:lang w:val="en-US"/>
        </w:rPr>
        <w:t xml:space="preserve">to at least </w:t>
      </w:r>
      <w:r w:rsidR="00C51B59">
        <w:rPr>
          <w:rFonts w:ascii="Calibri Light" w:hAnsi="Calibri Light" w:cs="Calibri Light"/>
          <w:lang w:val="en-US"/>
        </w:rPr>
        <w:t xml:space="preserve">1/10 in 7 cycles. </w:t>
      </w:r>
      <w:r w:rsidR="00DF0A00" w:rsidRPr="00901216">
        <w:rPr>
          <w:rFonts w:ascii="Calibri Light" w:hAnsi="Calibri Light" w:cs="Calibri Light"/>
          <w:lang w:val="en-US"/>
        </w:rPr>
        <w:t xml:space="preserve"> </w:t>
      </w:r>
      <w:r w:rsidR="00E8112F" w:rsidRPr="00901216">
        <w:rPr>
          <w:rFonts w:ascii="Calibri Light" w:hAnsi="Calibri Light" w:cs="Calibri Light"/>
          <w:lang w:val="en-US"/>
        </w:rPr>
        <w:t>Additionally polyhedral wing significantly improved spiral stability</w:t>
      </w:r>
      <w:r w:rsidR="009E0ABD" w:rsidRPr="00901216">
        <w:rPr>
          <w:rFonts w:ascii="Calibri Light" w:hAnsi="Calibri Light" w:cs="Calibri Light"/>
          <w:lang w:val="en-US"/>
        </w:rPr>
        <w:t xml:space="preserve">. Final results </w:t>
      </w:r>
      <w:r w:rsidR="00E1150E" w:rsidRPr="00901216">
        <w:rPr>
          <w:rFonts w:ascii="Calibri Light" w:hAnsi="Calibri Light" w:cs="Calibri Light"/>
          <w:lang w:val="en-US"/>
        </w:rPr>
        <w:t>were compared using XFLR5 software</w:t>
      </w:r>
      <w:r w:rsidR="00F43885" w:rsidRPr="00901216">
        <w:rPr>
          <w:rFonts w:ascii="Calibri Light" w:hAnsi="Calibri Light" w:cs="Calibri Light"/>
          <w:lang w:val="en-US"/>
        </w:rPr>
        <w:t xml:space="preserve"> with no significant differences.</w:t>
      </w:r>
      <w:r w:rsidR="00175D26">
        <w:rPr>
          <w:rFonts w:ascii="Calibri Light" w:hAnsi="Calibri Light" w:cs="Calibri Light"/>
          <w:lang w:val="en-US"/>
        </w:rPr>
        <w:t xml:space="preserve"> </w:t>
      </w:r>
      <w:r w:rsidR="0056464D" w:rsidRPr="0056464D">
        <w:rPr>
          <w:rFonts w:ascii="Calibri Light" w:hAnsi="Calibri Light" w:cs="Calibri Light"/>
          <w:lang w:val="en-US"/>
        </w:rPr>
        <w:t>Furthermore, we conducted roll analysis to meet the requirements of turn radius. Results showed that ailerons on 3/5 of the wingspan with deflection (+15</w:t>
      </w:r>
      <w:r w:rsidR="0056464D" w:rsidRPr="0056464D">
        <w:rPr>
          <w:rFonts w:ascii="Calibri Light" w:hAnsi="Calibri Light" w:cs="Calibri Light" w:hint="eastAsia"/>
          <w:lang w:val="en-US"/>
        </w:rPr>
        <w:t>°</w:t>
      </w:r>
      <w:r w:rsidR="0056464D" w:rsidRPr="0056464D">
        <w:rPr>
          <w:rFonts w:ascii="Calibri Light" w:hAnsi="Calibri Light" w:cs="Calibri Light"/>
          <w:lang w:val="en-US"/>
        </w:rPr>
        <w:t>/−25</w:t>
      </w:r>
      <w:r w:rsidR="0056464D" w:rsidRPr="0056464D">
        <w:rPr>
          <w:rFonts w:ascii="Calibri Light" w:hAnsi="Calibri Light" w:cs="Calibri Light" w:hint="eastAsia"/>
          <w:lang w:val="en-US"/>
        </w:rPr>
        <w:t>°</w:t>
      </w:r>
      <w:r w:rsidR="0056464D" w:rsidRPr="0056464D">
        <w:rPr>
          <w:rFonts w:ascii="Calibri Light" w:hAnsi="Calibri Light" w:cs="Calibri Light"/>
          <w:lang w:val="en-US"/>
        </w:rPr>
        <w:t>)</w:t>
      </w:r>
      <w:r w:rsidR="00086DF3">
        <w:rPr>
          <w:rFonts w:ascii="Calibri Light" w:hAnsi="Calibri Light" w:cs="Calibri Light"/>
          <w:lang w:val="en-US"/>
        </w:rPr>
        <w:t xml:space="preserve"> </w:t>
      </w:r>
      <w:r w:rsidR="0056464D" w:rsidRPr="0056464D">
        <w:rPr>
          <w:rFonts w:ascii="Calibri Light" w:hAnsi="Calibri Light" w:cs="Calibri Light"/>
          <w:lang w:val="en-US"/>
        </w:rPr>
        <w:t>provide enough angular roll velocity.</w:t>
      </w:r>
    </w:p>
    <w:p w14:paraId="10AA865F" w14:textId="144A6A22" w:rsidR="00ED49ED" w:rsidRPr="00ED49ED" w:rsidRDefault="00ED49ED" w:rsidP="00C54A80">
      <w:pPr>
        <w:rPr>
          <w:highlight w:val="magenta"/>
        </w:rPr>
      </w:pPr>
      <w:r w:rsidRPr="00ED49ED">
        <w:rPr>
          <w:highlight w:val="magenta"/>
        </w:rPr>
        <w:t>Napisać coś jakie wartości udało się osiągnąć</w:t>
      </w:r>
    </w:p>
    <w:p w14:paraId="30151BF9" w14:textId="700BAD13" w:rsidR="00B452B7" w:rsidRPr="00327BB4" w:rsidRDefault="00B452B7" w:rsidP="00BB769A">
      <w:pPr>
        <w:pStyle w:val="Caption"/>
        <w:rPr>
          <w:color w:val="808080" w:themeColor="background1" w:themeShade="80"/>
          <w:highlight w:val="magenta"/>
          <w:lang w:val="pl-PL"/>
        </w:rPr>
      </w:pPr>
    </w:p>
    <w:p w14:paraId="6E45A296" w14:textId="418D6334" w:rsidR="00217F8D" w:rsidRPr="00695678" w:rsidRDefault="00217F8D" w:rsidP="00217F8D">
      <w:r w:rsidRPr="00ED49ED">
        <w:rPr>
          <w:highlight w:val="magenta"/>
        </w:rPr>
        <w:t xml:space="preserve">Obliczenia </w:t>
      </w:r>
      <w:r w:rsidR="00AB64EB" w:rsidRPr="00ED49ED">
        <w:rPr>
          <w:highlight w:val="magenta"/>
        </w:rPr>
        <w:t xml:space="preserve"> </w:t>
      </w:r>
      <w:r w:rsidR="00695678" w:rsidRPr="00ED49ED">
        <w:rPr>
          <w:highlight w:val="magenta"/>
        </w:rPr>
        <w:t>stateczność I sterowności a także ruchów fugoidalnych</w:t>
      </w:r>
    </w:p>
    <w:p w14:paraId="6EC35281" w14:textId="7B6ED069" w:rsidR="007A05E8" w:rsidRPr="004220E3" w:rsidRDefault="00B452B7" w:rsidP="004379C1">
      <w:pPr>
        <w:pStyle w:val="Heading2"/>
        <w:rPr>
          <w:rFonts w:hint="eastAsia"/>
          <w:highlight w:val="yellow"/>
        </w:rPr>
      </w:pPr>
      <w:bookmarkStart w:id="71" w:name="_Toc125915211"/>
      <w:r w:rsidRPr="004220E3">
        <w:rPr>
          <w:highlight w:val="yellow"/>
        </w:rPr>
        <w:t xml:space="preserve">Turn </w:t>
      </w:r>
      <w:r w:rsidR="004D4365" w:rsidRPr="004220E3">
        <w:rPr>
          <w:highlight w:val="yellow"/>
        </w:rPr>
        <w:t>r</w:t>
      </w:r>
      <w:r w:rsidRPr="004220E3">
        <w:rPr>
          <w:highlight w:val="yellow"/>
        </w:rPr>
        <w:t xml:space="preserve">adius </w:t>
      </w:r>
      <w:r w:rsidR="004D4365" w:rsidRPr="004220E3">
        <w:rPr>
          <w:highlight w:val="yellow"/>
        </w:rPr>
        <w:t>a</w:t>
      </w:r>
      <w:r w:rsidRPr="004220E3">
        <w:rPr>
          <w:highlight w:val="yellow"/>
        </w:rPr>
        <w:t>nalysis</w:t>
      </w:r>
      <w:bookmarkEnd w:id="71"/>
    </w:p>
    <w:p w14:paraId="1B796A62" w14:textId="792AB495" w:rsidR="4256CFAA" w:rsidRPr="00FF312C" w:rsidRDefault="4256CFAA" w:rsidP="00FF312C">
      <w:pPr>
        <w:keepNext/>
        <w:rPr>
          <w:rFonts w:ascii="Calibri Light" w:hAnsi="Calibri Light" w:cs="Calibri Light"/>
          <w:lang w:val="en-GB"/>
        </w:rPr>
      </w:pPr>
      <w:r w:rsidRPr="00FF312C">
        <w:rPr>
          <w:rFonts w:ascii="Calibri Light" w:hAnsi="Calibri Light" w:cs="Calibri Light"/>
          <w:lang w:val="en-GB"/>
        </w:rPr>
        <w:t xml:space="preserve">Considering the equations od rotational motion we calculated the turn radius </w:t>
      </w:r>
      <w:r w:rsidR="7831ADCF" w:rsidRPr="00FF312C">
        <w:rPr>
          <w:rFonts w:ascii="Calibri Light" w:hAnsi="Calibri Light" w:cs="Calibri Light"/>
          <w:lang w:val="en-GB"/>
        </w:rPr>
        <w:t>in relation</w:t>
      </w:r>
      <w:r w:rsidRPr="00FF312C">
        <w:rPr>
          <w:rFonts w:ascii="Calibri Light" w:hAnsi="Calibri Light" w:cs="Calibri Light"/>
          <w:lang w:val="en-GB"/>
        </w:rPr>
        <w:t xml:space="preserve"> </w:t>
      </w:r>
      <w:r w:rsidR="7831ADCF" w:rsidRPr="00FF312C">
        <w:rPr>
          <w:rFonts w:ascii="Calibri Light" w:hAnsi="Calibri Light" w:cs="Calibri Light"/>
          <w:lang w:val="en-GB"/>
        </w:rPr>
        <w:t>to</w:t>
      </w:r>
      <w:r w:rsidR="49E30B00" w:rsidRPr="00FF312C">
        <w:rPr>
          <w:rFonts w:ascii="Calibri Light" w:hAnsi="Calibri Light" w:cs="Calibri Light"/>
          <w:lang w:val="en-GB"/>
        </w:rPr>
        <w:t xml:space="preserve"> </w:t>
      </w:r>
      <w:r w:rsidR="5D4E25CE" w:rsidRPr="00FF312C">
        <w:rPr>
          <w:rFonts w:ascii="Calibri Light" w:hAnsi="Calibri Light" w:cs="Calibri Light"/>
          <w:lang w:val="en-GB"/>
        </w:rPr>
        <w:t xml:space="preserve">the </w:t>
      </w:r>
      <w:r w:rsidRPr="00FF312C">
        <w:rPr>
          <w:rFonts w:ascii="Calibri Light" w:hAnsi="Calibri Light" w:cs="Calibri Light"/>
          <w:lang w:val="en-GB"/>
        </w:rPr>
        <w:t>bank angle</w:t>
      </w:r>
      <w:r w:rsidR="722B8814" w:rsidRPr="00FF312C">
        <w:rPr>
          <w:rFonts w:ascii="Calibri Light" w:hAnsi="Calibri Light" w:cs="Calibri Light"/>
          <w:lang w:val="en-GB"/>
        </w:rPr>
        <w:t>.</w:t>
      </w:r>
      <w:r w:rsidRPr="00FF312C">
        <w:rPr>
          <w:rFonts w:ascii="Calibri Light" w:hAnsi="Calibri Light" w:cs="Calibri Light"/>
          <w:lang w:val="en-GB"/>
        </w:rPr>
        <w:t xml:space="preserve"> The chart below shows that </w:t>
      </w:r>
      <w:r w:rsidR="6154AB5D" w:rsidRPr="00FF312C">
        <w:rPr>
          <w:rFonts w:ascii="Calibri Light" w:hAnsi="Calibri Light" w:cs="Calibri Light"/>
          <w:lang w:val="en-GB"/>
        </w:rPr>
        <w:t>at</w:t>
      </w:r>
      <w:r w:rsidRPr="00FF312C">
        <w:rPr>
          <w:rFonts w:ascii="Calibri Light" w:hAnsi="Calibri Light" w:cs="Calibri Light"/>
          <w:lang w:val="en-GB"/>
        </w:rPr>
        <w:t xml:space="preserve"> the speed of </w:t>
      </w:r>
      <w:r w:rsidR="00503F3F" w:rsidRPr="00FF312C">
        <w:rPr>
          <w:rFonts w:ascii="Calibri Light" w:hAnsi="Calibri Light" w:cs="Calibri Light"/>
          <w:lang w:val="en-GB"/>
        </w:rPr>
        <w:t>2</w:t>
      </w:r>
      <w:r w:rsidR="00F96595" w:rsidRPr="00FF312C">
        <w:rPr>
          <w:rFonts w:ascii="Calibri Light" w:hAnsi="Calibri Light" w:cs="Calibri Light"/>
          <w:lang w:val="en-GB"/>
        </w:rPr>
        <w:t>4</w:t>
      </w:r>
      <w:r w:rsidRPr="00FF312C">
        <w:rPr>
          <w:rFonts w:ascii="Calibri Light" w:hAnsi="Calibri Light" w:cs="Calibri Light"/>
          <w:lang w:val="en-GB"/>
        </w:rPr>
        <w:t xml:space="preserve"> kts and the bank angle of </w:t>
      </w:r>
      <w:r w:rsidR="00503F3F" w:rsidRPr="00FF312C">
        <w:rPr>
          <w:rFonts w:ascii="Calibri Light" w:hAnsi="Calibri Light" w:cs="Calibri Light"/>
          <w:lang w:val="en-GB"/>
        </w:rPr>
        <w:t>10</w:t>
      </w:r>
      <w:r w:rsidRPr="00FF312C">
        <w:rPr>
          <w:rFonts w:ascii="Calibri Light" w:hAnsi="Calibri Light" w:cs="Calibri Light"/>
          <w:lang w:val="en-GB"/>
        </w:rPr>
        <w:t xml:space="preserve"> degrees </w:t>
      </w:r>
      <w:r w:rsidR="00A50F3F">
        <w:rPr>
          <w:rFonts w:ascii="Calibri Light" w:hAnsi="Calibri Light" w:cs="Calibri Light"/>
          <w:lang w:val="en-GB"/>
        </w:rPr>
        <w:t>that</w:t>
      </w:r>
      <w:r w:rsidRPr="00FF312C">
        <w:rPr>
          <w:rFonts w:ascii="Calibri Light" w:hAnsi="Calibri Light" w:cs="Calibri Light"/>
          <w:lang w:val="en-GB"/>
        </w:rPr>
        <w:t xml:space="preserve"> the aircraft performs a turn with the radius of </w:t>
      </w:r>
      <w:r w:rsidR="00F96595" w:rsidRPr="00FF312C">
        <w:rPr>
          <w:rFonts w:ascii="Calibri Light" w:hAnsi="Calibri Light" w:cs="Calibri Light"/>
          <w:lang w:val="en-GB"/>
        </w:rPr>
        <w:t xml:space="preserve"> 300</w:t>
      </w:r>
      <w:r w:rsidRPr="00FF312C">
        <w:rPr>
          <w:rFonts w:ascii="Calibri Light" w:hAnsi="Calibri Light" w:cs="Calibri Light"/>
          <w:lang w:val="en-GB"/>
        </w:rPr>
        <w:t xml:space="preserve"> ft.</w:t>
      </w:r>
      <w:r w:rsidR="100F8122" w:rsidRPr="00FF312C">
        <w:rPr>
          <w:rFonts w:ascii="Calibri Light" w:hAnsi="Calibri Light" w:cs="Calibri Light"/>
          <w:lang w:val="en-GB"/>
        </w:rPr>
        <w:t xml:space="preserve"> This ensures the flight within available space.</w:t>
      </w:r>
    </w:p>
    <w:p w14:paraId="718BE4B9" w14:textId="426DF06A" w:rsidR="004220E3" w:rsidRPr="009462F6" w:rsidRDefault="008B1818" w:rsidP="009462F6">
      <w:pPr>
        <w:keepNext/>
        <w:spacing w:line="360" w:lineRule="auto"/>
      </w:pPr>
      <w:r>
        <w:rPr>
          <w:noProof/>
        </w:rPr>
        <w:drawing>
          <wp:inline distT="0" distB="0" distL="0" distR="0" wp14:anchorId="2DC62E08" wp14:editId="726F368E">
            <wp:extent cx="6416040" cy="2138680"/>
            <wp:effectExtent l="0" t="0" r="381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16040" cy="2138680"/>
                    </a:xfrm>
                    <a:prstGeom prst="rect">
                      <a:avLst/>
                    </a:prstGeom>
                    <a:noFill/>
                    <a:ln>
                      <a:noFill/>
                    </a:ln>
                  </pic:spPr>
                </pic:pic>
              </a:graphicData>
            </a:graphic>
          </wp:inline>
        </w:drawing>
      </w:r>
      <w:r w:rsidR="00880FEB" w:rsidRPr="00656F56">
        <w:rPr>
          <w:color w:val="808080" w:themeColor="background1" w:themeShade="80"/>
          <w:sz w:val="20"/>
          <w:szCs w:val="18"/>
        </w:rPr>
        <w:fldChar w:fldCharType="begin"/>
      </w:r>
      <w:r w:rsidR="00880FEB" w:rsidRPr="00656F56">
        <w:rPr>
          <w:color w:val="808080" w:themeColor="background1" w:themeShade="80"/>
          <w:sz w:val="20"/>
          <w:szCs w:val="18"/>
        </w:rPr>
        <w:instrText xml:space="preserve"> SEQ Fig. \* ARABIC </w:instrText>
      </w:r>
      <w:r w:rsidR="00880FEB" w:rsidRPr="00656F56">
        <w:rPr>
          <w:color w:val="808080" w:themeColor="background1" w:themeShade="80"/>
          <w:sz w:val="20"/>
          <w:szCs w:val="18"/>
        </w:rPr>
        <w:fldChar w:fldCharType="separate"/>
      </w:r>
      <w:r w:rsidR="00AF414B">
        <w:rPr>
          <w:noProof/>
          <w:color w:val="808080" w:themeColor="background1" w:themeShade="80"/>
          <w:sz w:val="20"/>
          <w:szCs w:val="18"/>
        </w:rPr>
        <w:t>4</w:t>
      </w:r>
      <w:r w:rsidR="00880FEB" w:rsidRPr="00656F56">
        <w:rPr>
          <w:color w:val="808080" w:themeColor="background1" w:themeShade="80"/>
          <w:sz w:val="20"/>
          <w:szCs w:val="18"/>
        </w:rPr>
        <w:fldChar w:fldCharType="end"/>
      </w:r>
    </w:p>
    <w:p w14:paraId="32A6437A" w14:textId="5C015F5F" w:rsidR="00C50843" w:rsidRDefault="00B452B7" w:rsidP="004379C1">
      <w:pPr>
        <w:pStyle w:val="Heading2"/>
        <w:rPr>
          <w:rFonts w:hint="eastAsia"/>
        </w:rPr>
      </w:pPr>
      <w:bookmarkStart w:id="72" w:name="_Toc125915212"/>
      <w:r w:rsidRPr="003B6C45">
        <w:t xml:space="preserve">Polar </w:t>
      </w:r>
      <w:r w:rsidR="00940142" w:rsidRPr="003B6C45">
        <w:t>c</w:t>
      </w:r>
      <w:r w:rsidRPr="003B6C45">
        <w:t>urve</w:t>
      </w:r>
      <w:r w:rsidR="00EB1563" w:rsidRPr="003B6C45">
        <w:t xml:space="preserve"> and landing distance</w:t>
      </w:r>
      <w:bookmarkEnd w:id="72"/>
    </w:p>
    <w:p w14:paraId="4A0CC96F" w14:textId="4ECC73BA" w:rsidR="00B26599" w:rsidRPr="00FF312C" w:rsidRDefault="00B26599" w:rsidP="00FF312C">
      <w:pPr>
        <w:keepNext/>
        <w:rPr>
          <w:rFonts w:ascii="Calibri Light" w:hAnsi="Calibri Light" w:cs="Calibri Light"/>
          <w:lang w:val="en-GB"/>
        </w:rPr>
      </w:pPr>
      <w:r w:rsidRPr="00FF312C">
        <w:rPr>
          <w:rFonts w:ascii="Calibri Light" w:hAnsi="Calibri Light" w:cs="Calibri Light"/>
          <w:lang w:val="en-GB"/>
        </w:rPr>
        <w:t>A polar curve was made for the landing analysis (</w:t>
      </w:r>
      <w:commentRangeStart w:id="73"/>
      <w:r w:rsidRPr="00FF312C">
        <w:rPr>
          <w:rFonts w:ascii="Calibri Light" w:hAnsi="Calibri Light" w:cs="Calibri Light"/>
          <w:lang w:val="en-GB"/>
        </w:rPr>
        <w:t>Figur</w:t>
      </w:r>
      <w:commentRangeEnd w:id="73"/>
      <w:r w:rsidR="0081357E" w:rsidRPr="00FF312C">
        <w:rPr>
          <w:rFonts w:ascii="Calibri Light" w:hAnsi="Calibri Light" w:cs="Calibri Light"/>
          <w:lang w:val="en-GB"/>
        </w:rPr>
        <w:commentReference w:id="73"/>
      </w:r>
      <w:r w:rsidRPr="00FF312C">
        <w:rPr>
          <w:rFonts w:ascii="Calibri Light" w:hAnsi="Calibri Light" w:cs="Calibri Light"/>
          <w:lang w:val="en-GB"/>
        </w:rPr>
        <w:t>e X). The best descent angle (</w:t>
      </w:r>
      <w:r w:rsidR="00F96595" w:rsidRPr="00FF312C">
        <w:rPr>
          <w:rFonts w:ascii="Calibri Light" w:hAnsi="Calibri Light" w:cs="Calibri Light"/>
          <w:lang w:val="en-GB"/>
        </w:rPr>
        <w:t>2.38</w:t>
      </w:r>
      <w:r w:rsidRPr="00FF312C">
        <w:rPr>
          <w:rFonts w:ascii="Calibri Light" w:hAnsi="Calibri Light" w:cs="Calibri Light" w:hint="eastAsia"/>
          <w:lang w:val="en-GB"/>
        </w:rPr>
        <w:t>°</w:t>
      </w:r>
      <w:r w:rsidRPr="00FF312C">
        <w:rPr>
          <w:rFonts w:ascii="Calibri Light" w:hAnsi="Calibri Light" w:cs="Calibri Light"/>
          <w:lang w:val="en-GB"/>
        </w:rPr>
        <w:t>) was obtained for an aircraft with a full load (</w:t>
      </w:r>
      <w:commentRangeStart w:id="74"/>
      <w:r w:rsidRPr="00FF312C">
        <w:rPr>
          <w:rFonts w:ascii="Calibri Light" w:hAnsi="Calibri Light" w:cs="Calibri Light"/>
          <w:lang w:val="en-GB"/>
        </w:rPr>
        <w:t>MTOW=</w:t>
      </w:r>
      <w:r w:rsidR="00103022" w:rsidRPr="00FF312C">
        <w:rPr>
          <w:rFonts w:ascii="Calibri Light" w:hAnsi="Calibri Light" w:cs="Calibri Light"/>
          <w:lang w:val="en-GB"/>
        </w:rPr>
        <w:t xml:space="preserve">27.5 </w:t>
      </w:r>
      <w:r w:rsidRPr="00FF312C">
        <w:rPr>
          <w:rFonts w:ascii="Calibri Light" w:hAnsi="Calibri Light" w:cs="Calibri Light"/>
          <w:lang w:val="en-GB"/>
        </w:rPr>
        <w:t>lbs</w:t>
      </w:r>
      <w:commentRangeEnd w:id="74"/>
      <w:r w:rsidR="00A52747">
        <w:rPr>
          <w:rStyle w:val="CommentReference"/>
        </w:rPr>
        <w:commentReference w:id="74"/>
      </w:r>
      <w:r w:rsidRPr="00FF312C">
        <w:rPr>
          <w:rFonts w:ascii="Calibri Light" w:hAnsi="Calibri Light" w:cs="Calibri Light"/>
          <w:lang w:val="en-GB"/>
        </w:rPr>
        <w:t xml:space="preserve">) and a speed of </w:t>
      </w:r>
      <w:r w:rsidR="00F96595" w:rsidRPr="00FF312C">
        <w:rPr>
          <w:rFonts w:ascii="Calibri Light" w:hAnsi="Calibri Light" w:cs="Calibri Light"/>
          <w:lang w:val="en-GB"/>
        </w:rPr>
        <w:t>18</w:t>
      </w:r>
      <w:r w:rsidRPr="00FF312C">
        <w:rPr>
          <w:rFonts w:ascii="Calibri Light" w:hAnsi="Calibri Light" w:cs="Calibri Light"/>
          <w:lang w:val="en-GB"/>
        </w:rPr>
        <w:t xml:space="preserve"> kts at the start of the descent.</w:t>
      </w:r>
    </w:p>
    <w:p w14:paraId="6FAAC96F" w14:textId="0A77276D" w:rsidR="00B26599" w:rsidRPr="00FF312C" w:rsidRDefault="00B26599" w:rsidP="00FF312C">
      <w:pPr>
        <w:keepNext/>
        <w:rPr>
          <w:rFonts w:ascii="Calibri Light" w:hAnsi="Calibri Light" w:cs="Calibri Light"/>
          <w:lang w:val="en-GB"/>
        </w:rPr>
      </w:pPr>
      <w:r w:rsidRPr="00FF312C">
        <w:rPr>
          <w:rFonts w:ascii="Calibri Light" w:hAnsi="Calibri Light" w:cs="Calibri Light"/>
          <w:lang w:val="en-GB"/>
        </w:rPr>
        <w:t xml:space="preserve">Using this analysis and assuming an altitude of </w:t>
      </w:r>
      <w:r w:rsidR="00D62664" w:rsidRPr="00FF312C">
        <w:rPr>
          <w:rFonts w:ascii="Calibri Light" w:hAnsi="Calibri Light" w:cs="Calibri Light"/>
          <w:lang w:val="en-GB"/>
        </w:rPr>
        <w:t>34</w:t>
      </w:r>
      <w:r w:rsidRPr="00FF312C">
        <w:rPr>
          <w:rFonts w:ascii="Calibri Light" w:hAnsi="Calibri Light" w:cs="Calibri Light"/>
          <w:lang w:val="en-GB"/>
        </w:rPr>
        <w:t xml:space="preserve"> ft at the beginning of the descent, we prepared a distance analysis for 4 phases: descent, flare, </w:t>
      </w:r>
      <w:r w:rsidR="00D62664" w:rsidRPr="00FF312C">
        <w:rPr>
          <w:rFonts w:ascii="Calibri Light" w:hAnsi="Calibri Light" w:cs="Calibri Light"/>
          <w:lang w:val="en-GB"/>
        </w:rPr>
        <w:t>touchdown</w:t>
      </w:r>
      <w:r w:rsidRPr="00FF312C">
        <w:rPr>
          <w:rFonts w:ascii="Calibri Light" w:hAnsi="Calibri Light" w:cs="Calibri Light"/>
          <w:lang w:val="en-GB"/>
        </w:rPr>
        <w:t>, and after-landing roll. The results (</w:t>
      </w:r>
      <w:commentRangeStart w:id="75"/>
      <w:r w:rsidRPr="00FF312C">
        <w:rPr>
          <w:rFonts w:ascii="Calibri Light" w:hAnsi="Calibri Light" w:cs="Calibri Light"/>
          <w:lang w:val="en-GB"/>
        </w:rPr>
        <w:t>Fig. X</w:t>
      </w:r>
      <w:commentRangeEnd w:id="75"/>
      <w:r w:rsidR="0081357E" w:rsidRPr="00FF312C">
        <w:rPr>
          <w:rFonts w:ascii="Calibri Light" w:hAnsi="Calibri Light" w:cs="Calibri Light"/>
          <w:lang w:val="en-GB"/>
        </w:rPr>
        <w:commentReference w:id="75"/>
      </w:r>
      <w:r w:rsidRPr="00FF312C">
        <w:rPr>
          <w:rFonts w:ascii="Calibri Light" w:hAnsi="Calibri Light" w:cs="Calibri Light"/>
          <w:lang w:val="en-GB"/>
        </w:rPr>
        <w:t xml:space="preserve">) allowed us to determine the </w:t>
      </w:r>
      <w:r w:rsidR="00D62664" w:rsidRPr="00FF312C">
        <w:rPr>
          <w:rFonts w:ascii="Calibri Light" w:hAnsi="Calibri Light" w:cs="Calibri Light"/>
          <w:lang w:val="en-GB"/>
        </w:rPr>
        <w:t>180</w:t>
      </w:r>
      <w:r w:rsidRPr="00FF312C">
        <w:rPr>
          <w:rFonts w:ascii="Calibri Light" w:hAnsi="Calibri Light" w:cs="Calibri Light"/>
          <w:lang w:val="en-GB"/>
        </w:rPr>
        <w:t xml:space="preserve"> ft reserve needed to land at the 400 ft required by the competition rules.</w:t>
      </w:r>
    </w:p>
    <w:p w14:paraId="56CAE4B1" w14:textId="2789BED8" w:rsidR="0055171B" w:rsidRPr="009462F6" w:rsidRDefault="0055171B" w:rsidP="009462F6">
      <w:pPr>
        <w:keepNext/>
        <w:spacing w:line="360" w:lineRule="auto"/>
      </w:pPr>
      <w:r>
        <w:rPr>
          <w:noProof/>
        </w:rPr>
        <w:drawing>
          <wp:inline distT="0" distB="0" distL="0" distR="0" wp14:anchorId="15D1AB70" wp14:editId="6C04092C">
            <wp:extent cx="6416040" cy="2138680"/>
            <wp:effectExtent l="0" t="0" r="381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16040" cy="2138680"/>
                    </a:xfrm>
                    <a:prstGeom prst="rect">
                      <a:avLst/>
                    </a:prstGeom>
                    <a:noFill/>
                    <a:ln>
                      <a:noFill/>
                    </a:ln>
                  </pic:spPr>
                </pic:pic>
              </a:graphicData>
            </a:graphic>
          </wp:inline>
        </w:drawing>
      </w:r>
      <w:r w:rsidR="00880FEB">
        <w:fldChar w:fldCharType="begin"/>
      </w:r>
      <w:r w:rsidR="00880FEB">
        <w:instrText xml:space="preserve"> SEQ Fig. \* ARABIC </w:instrText>
      </w:r>
      <w:r w:rsidR="00880FEB">
        <w:fldChar w:fldCharType="separate"/>
      </w:r>
      <w:r w:rsidR="00AF414B">
        <w:rPr>
          <w:noProof/>
        </w:rPr>
        <w:t>5</w:t>
      </w:r>
      <w:r w:rsidR="00880FEB">
        <w:fldChar w:fldCharType="end"/>
      </w:r>
    </w:p>
    <w:p w14:paraId="209B3BD5" w14:textId="1A11D58B" w:rsidR="002C1D3A" w:rsidRPr="002C1D3A" w:rsidDel="00B84C7F" w:rsidRDefault="00B84C7F" w:rsidP="002C1D3A">
      <w:pPr>
        <w:rPr>
          <w:lang w:val="en-US"/>
        </w:rPr>
      </w:pPr>
      <w:commentRangeStart w:id="76"/>
      <w:commentRangeEnd w:id="76"/>
      <w:r>
        <w:rPr>
          <w:rStyle w:val="CommentReference"/>
        </w:rPr>
        <w:commentReference w:id="76"/>
      </w:r>
    </w:p>
    <w:p w14:paraId="47DE4013" w14:textId="313065BE" w:rsidR="4494873A" w:rsidRPr="003B6C45" w:rsidRDefault="00EA7EA5" w:rsidP="00397B41">
      <w:pPr>
        <w:pStyle w:val="Caption"/>
        <w:rPr>
          <w:color w:val="808080" w:themeColor="background1" w:themeShade="80"/>
        </w:rPr>
      </w:pPr>
      <w:r>
        <w:rPr>
          <w:noProof/>
          <w:color w:val="808080" w:themeColor="background1" w:themeShade="80"/>
        </w:rPr>
        <w:drawing>
          <wp:inline distT="0" distB="0" distL="0" distR="0" wp14:anchorId="3D89E96D" wp14:editId="79042EF5">
            <wp:extent cx="6416040" cy="2138680"/>
            <wp:effectExtent l="0" t="0" r="381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16040" cy="2138680"/>
                    </a:xfrm>
                    <a:prstGeom prst="rect">
                      <a:avLst/>
                    </a:prstGeom>
                    <a:noFill/>
                    <a:ln>
                      <a:noFill/>
                    </a:ln>
                  </pic:spPr>
                </pic:pic>
              </a:graphicData>
            </a:graphic>
          </wp:inline>
        </w:drawing>
      </w:r>
    </w:p>
    <w:p w14:paraId="3C9CD778" w14:textId="77777777" w:rsidR="009462F6" w:rsidRPr="009462F6" w:rsidRDefault="009462F6" w:rsidP="009462F6">
      <w:pPr>
        <w:rPr>
          <w:lang w:val="en-US"/>
        </w:rPr>
      </w:pPr>
    </w:p>
    <w:p w14:paraId="343E6B92" w14:textId="78D2BB76" w:rsidR="002D02F8" w:rsidRPr="003B6C45" w:rsidRDefault="00B452B7" w:rsidP="004379C1">
      <w:pPr>
        <w:pStyle w:val="Heading2"/>
        <w:rPr>
          <w:rFonts w:hint="eastAsia"/>
        </w:rPr>
      </w:pPr>
      <w:bookmarkStart w:id="77" w:name="_Toc125915213"/>
      <w:r w:rsidRPr="003B6C45">
        <w:t>Payload prediction and lifting performance</w:t>
      </w:r>
      <w:bookmarkEnd w:id="77"/>
    </w:p>
    <w:p w14:paraId="29CAB613" w14:textId="77777777" w:rsidR="005C6D06" w:rsidRPr="005C6D06" w:rsidRDefault="005C6D06" w:rsidP="00FF312C">
      <w:pPr>
        <w:keepNext/>
        <w:rPr>
          <w:rFonts w:ascii="Calibri Light" w:hAnsi="Calibri Light" w:cs="Calibri Light"/>
          <w:lang w:val="en-GB"/>
        </w:rPr>
      </w:pPr>
      <w:r w:rsidRPr="005C6D06">
        <w:rPr>
          <w:rFonts w:ascii="Calibri Light" w:hAnsi="Calibri Light" w:cs="Calibri Light"/>
          <w:lang w:val="en-GB"/>
        </w:rPr>
        <w:t>The load prediction curve (Appendix 1) was created from the performance analysis with the following assumptions:</w:t>
      </w:r>
    </w:p>
    <w:p w14:paraId="60B7C713" w14:textId="5EE9BB15" w:rsidR="005C6D06" w:rsidRPr="00FF312C" w:rsidRDefault="009643EE" w:rsidP="00FF312C">
      <w:pPr>
        <w:pStyle w:val="ListParagraph"/>
        <w:keepNext/>
        <w:numPr>
          <w:ilvl w:val="0"/>
          <w:numId w:val="20"/>
        </w:numPr>
        <w:rPr>
          <w:rFonts w:ascii="Calibri Light" w:hAnsi="Calibri Light" w:cs="Calibri Light"/>
          <w:lang w:val="en-GB"/>
        </w:rPr>
      </w:pPr>
      <w:r>
        <w:rPr>
          <w:rFonts w:ascii="Calibri Light" w:hAnsi="Calibri Light" w:cs="Calibri Light"/>
          <w:lang w:val="en-GB"/>
        </w:rPr>
        <w:t>t</w:t>
      </w:r>
      <w:r w:rsidR="005C6D06" w:rsidRPr="00FF312C">
        <w:rPr>
          <w:rFonts w:ascii="Calibri Light" w:hAnsi="Calibri Light" w:cs="Calibri Light"/>
          <w:lang w:val="en-GB"/>
        </w:rPr>
        <w:t xml:space="preserve">he calculated take-off distance should not exceed </w:t>
      </w:r>
      <w:r w:rsidR="00704A6E" w:rsidRPr="00FF312C">
        <w:rPr>
          <w:rFonts w:ascii="Calibri Light" w:hAnsi="Calibri Light" w:cs="Calibri Light"/>
          <w:lang w:val="en-GB"/>
        </w:rPr>
        <w:t>70</w:t>
      </w:r>
      <w:r w:rsidR="005C6D06" w:rsidRPr="00FF312C">
        <w:rPr>
          <w:rFonts w:ascii="Calibri Light" w:hAnsi="Calibri Light" w:cs="Calibri Light"/>
          <w:lang w:val="en-GB"/>
        </w:rPr>
        <w:t xml:space="preserve"> ft,</w:t>
      </w:r>
    </w:p>
    <w:p w14:paraId="055D0B62" w14:textId="6A18FABA" w:rsidR="005C6D06" w:rsidRPr="00FF312C" w:rsidRDefault="009643EE" w:rsidP="00FF312C">
      <w:pPr>
        <w:pStyle w:val="ListParagraph"/>
        <w:keepNext/>
        <w:numPr>
          <w:ilvl w:val="0"/>
          <w:numId w:val="20"/>
        </w:numPr>
        <w:rPr>
          <w:rFonts w:ascii="Calibri Light" w:hAnsi="Calibri Light" w:cs="Calibri Light"/>
          <w:lang w:val="en-GB"/>
        </w:rPr>
      </w:pPr>
      <w:r>
        <w:rPr>
          <w:rFonts w:ascii="Calibri Light" w:hAnsi="Calibri Light" w:cs="Calibri Light"/>
          <w:lang w:val="en-GB"/>
        </w:rPr>
        <w:t>t</w:t>
      </w:r>
      <w:r w:rsidR="005C6D06" w:rsidRPr="00FF312C">
        <w:rPr>
          <w:rFonts w:ascii="Calibri Light" w:hAnsi="Calibri Light" w:cs="Calibri Light"/>
          <w:lang w:val="en-GB"/>
        </w:rPr>
        <w:t xml:space="preserve">he rate of climb should not be less than </w:t>
      </w:r>
      <w:r w:rsidR="006D64BB" w:rsidRPr="00FF312C">
        <w:rPr>
          <w:rFonts w:ascii="Calibri Light" w:hAnsi="Calibri Light" w:cs="Calibri Light"/>
          <w:lang w:val="en-GB"/>
        </w:rPr>
        <w:t>7</w:t>
      </w:r>
      <w:r w:rsidR="005C6D06" w:rsidRPr="00FF312C">
        <w:rPr>
          <w:rFonts w:ascii="Calibri Light" w:hAnsi="Calibri Light" w:cs="Calibri Light"/>
          <w:lang w:val="en-GB"/>
        </w:rPr>
        <w:t xml:space="preserve"> ft/min,</w:t>
      </w:r>
    </w:p>
    <w:p w14:paraId="5D8A5C28" w14:textId="4DB65153" w:rsidR="005C6D06" w:rsidRPr="00FF312C" w:rsidRDefault="009643EE" w:rsidP="00FF312C">
      <w:pPr>
        <w:pStyle w:val="ListParagraph"/>
        <w:keepNext/>
        <w:numPr>
          <w:ilvl w:val="0"/>
          <w:numId w:val="20"/>
        </w:numPr>
        <w:rPr>
          <w:rFonts w:ascii="Calibri Light" w:hAnsi="Calibri Light" w:cs="Calibri Light"/>
          <w:lang w:val="en-GB"/>
        </w:rPr>
      </w:pPr>
      <w:r>
        <w:rPr>
          <w:rFonts w:ascii="Calibri Light" w:hAnsi="Calibri Light" w:cs="Calibri Light"/>
          <w:lang w:val="en-GB"/>
        </w:rPr>
        <w:t>d</w:t>
      </w:r>
      <w:r w:rsidR="005C6D06" w:rsidRPr="00FF312C">
        <w:rPr>
          <w:rFonts w:ascii="Calibri Light" w:hAnsi="Calibri Light" w:cs="Calibri Light"/>
          <w:lang w:val="en-GB"/>
        </w:rPr>
        <w:t xml:space="preserve">escent speed not less than </w:t>
      </w:r>
      <w:r w:rsidR="00FC42A6" w:rsidRPr="00FF312C">
        <w:rPr>
          <w:rFonts w:ascii="Calibri Light" w:hAnsi="Calibri Light" w:cs="Calibri Light"/>
          <w:lang w:val="en-GB"/>
        </w:rPr>
        <w:t>80</w:t>
      </w:r>
      <w:r w:rsidR="005C6D06" w:rsidRPr="00FF312C">
        <w:rPr>
          <w:rFonts w:ascii="Calibri Light" w:hAnsi="Calibri Light" w:cs="Calibri Light"/>
          <w:lang w:val="en-GB"/>
        </w:rPr>
        <w:t xml:space="preserve"> ft/min,</w:t>
      </w:r>
    </w:p>
    <w:p w14:paraId="59A65401" w14:textId="017B7BE7" w:rsidR="00FC42A6" w:rsidRPr="00FF312C" w:rsidRDefault="009643EE" w:rsidP="00FF312C">
      <w:pPr>
        <w:pStyle w:val="ListParagraph"/>
        <w:keepNext/>
        <w:numPr>
          <w:ilvl w:val="0"/>
          <w:numId w:val="20"/>
        </w:numPr>
        <w:rPr>
          <w:rFonts w:ascii="Calibri Light" w:hAnsi="Calibri Light" w:cs="Calibri Light"/>
          <w:lang w:val="en-GB"/>
        </w:rPr>
      </w:pPr>
      <w:r>
        <w:rPr>
          <w:rFonts w:ascii="Calibri Light" w:hAnsi="Calibri Light" w:cs="Calibri Light"/>
          <w:lang w:val="en-GB"/>
        </w:rPr>
        <w:t>r</w:t>
      </w:r>
      <w:r w:rsidR="00FC42A6" w:rsidRPr="00FF312C">
        <w:rPr>
          <w:rFonts w:ascii="Calibri Light" w:hAnsi="Calibri Light" w:cs="Calibri Light"/>
          <w:lang w:val="en-GB"/>
        </w:rPr>
        <w:t xml:space="preserve">adius </w:t>
      </w:r>
      <w:r w:rsidR="00AD1F7F" w:rsidRPr="00FF312C">
        <w:rPr>
          <w:rFonts w:ascii="Calibri Light" w:hAnsi="Calibri Light" w:cs="Calibri Light"/>
          <w:lang w:val="en-GB"/>
        </w:rPr>
        <w:t xml:space="preserve">of the turn </w:t>
      </w:r>
      <w:r w:rsidR="00D317A3" w:rsidRPr="00FF312C">
        <w:rPr>
          <w:rFonts w:ascii="Calibri Light" w:hAnsi="Calibri Light" w:cs="Calibri Light"/>
          <w:lang w:val="en-GB"/>
        </w:rPr>
        <w:t>not</w:t>
      </w:r>
      <w:r w:rsidR="00AF624D" w:rsidRPr="00FF312C">
        <w:rPr>
          <w:rFonts w:ascii="Calibri Light" w:hAnsi="Calibri Light" w:cs="Calibri Light"/>
          <w:lang w:val="en-GB"/>
        </w:rPr>
        <w:t xml:space="preserve"> greater than  300</w:t>
      </w:r>
      <w:r w:rsidR="004B4769">
        <w:rPr>
          <w:rFonts w:ascii="Calibri Light" w:hAnsi="Calibri Light" w:cs="Calibri Light"/>
          <w:lang w:val="en-GB"/>
        </w:rPr>
        <w:t xml:space="preserve"> </w:t>
      </w:r>
      <w:r w:rsidR="00AF624D" w:rsidRPr="00FF312C">
        <w:rPr>
          <w:rFonts w:ascii="Calibri Light" w:hAnsi="Calibri Light" w:cs="Calibri Light"/>
          <w:lang w:val="en-GB"/>
        </w:rPr>
        <w:t>ft,</w:t>
      </w:r>
    </w:p>
    <w:p w14:paraId="1FFE5528" w14:textId="39E75A2D" w:rsidR="005C6D06" w:rsidRPr="00FF312C" w:rsidRDefault="009643EE" w:rsidP="00FF312C">
      <w:pPr>
        <w:pStyle w:val="ListParagraph"/>
        <w:keepNext/>
        <w:numPr>
          <w:ilvl w:val="0"/>
          <w:numId w:val="20"/>
        </w:numPr>
        <w:rPr>
          <w:rFonts w:ascii="Calibri Light" w:hAnsi="Calibri Light" w:cs="Calibri Light"/>
          <w:lang w:val="en-GB"/>
        </w:rPr>
      </w:pPr>
      <w:r>
        <w:rPr>
          <w:rFonts w:ascii="Calibri Light" w:hAnsi="Calibri Light" w:cs="Calibri Light"/>
          <w:lang w:val="en-GB"/>
        </w:rPr>
        <w:t>l</w:t>
      </w:r>
      <w:r w:rsidR="005C6D06" w:rsidRPr="00FF312C">
        <w:rPr>
          <w:rFonts w:ascii="Calibri Light" w:hAnsi="Calibri Light" w:cs="Calibri Light"/>
          <w:lang w:val="en-GB"/>
        </w:rPr>
        <w:t xml:space="preserve">anding distance not greater than </w:t>
      </w:r>
      <w:r w:rsidR="00FC42A6" w:rsidRPr="00FF312C">
        <w:rPr>
          <w:rFonts w:ascii="Calibri Light" w:hAnsi="Calibri Light" w:cs="Calibri Light"/>
          <w:lang w:val="en-GB"/>
        </w:rPr>
        <w:t>180</w:t>
      </w:r>
      <w:r w:rsidR="005C6D06" w:rsidRPr="00FF312C">
        <w:rPr>
          <w:rFonts w:ascii="Calibri Light" w:hAnsi="Calibri Light" w:cs="Calibri Light"/>
          <w:lang w:val="en-GB"/>
        </w:rPr>
        <w:t xml:space="preserve"> ft,</w:t>
      </w:r>
    </w:p>
    <w:p w14:paraId="3D34551D" w14:textId="41CEBCA6" w:rsidR="004470FC" w:rsidRPr="00FF312C" w:rsidRDefault="009643EE" w:rsidP="00FF312C">
      <w:pPr>
        <w:pStyle w:val="ListParagraph"/>
        <w:keepNext/>
        <w:numPr>
          <w:ilvl w:val="0"/>
          <w:numId w:val="20"/>
        </w:numPr>
        <w:rPr>
          <w:rFonts w:ascii="Calibri Light" w:hAnsi="Calibri Light" w:cs="Calibri Light"/>
          <w:lang w:val="en-GB"/>
        </w:rPr>
      </w:pPr>
      <w:r>
        <w:rPr>
          <w:rFonts w:ascii="Calibri Light" w:hAnsi="Calibri Light" w:cs="Calibri Light"/>
          <w:lang w:val="en-GB"/>
        </w:rPr>
        <w:t>w</w:t>
      </w:r>
      <w:r w:rsidR="005C6D06" w:rsidRPr="00FF312C">
        <w:rPr>
          <w:rFonts w:ascii="Calibri Light" w:hAnsi="Calibri Light" w:cs="Calibri Light"/>
          <w:lang w:val="en-GB"/>
        </w:rPr>
        <w:t>ind is not taken into account.</w:t>
      </w:r>
    </w:p>
    <w:p w14:paraId="36187ABE" w14:textId="629D85C2" w:rsidR="00333200" w:rsidRPr="00CB6E3F" w:rsidRDefault="4FC2F11F" w:rsidP="00602BD4">
      <w:pPr>
        <w:pStyle w:val="Heading1"/>
      </w:pPr>
      <w:bookmarkStart w:id="78" w:name="_Toc125915214"/>
      <w:r>
        <w:t>Manufacturing</w:t>
      </w:r>
      <w:bookmarkEnd w:id="78"/>
    </w:p>
    <w:p w14:paraId="2DB71B8B" w14:textId="77777777" w:rsidR="00AE533B" w:rsidRPr="00AE533B" w:rsidRDefault="00AE533B" w:rsidP="00AE533B">
      <w:pPr>
        <w:spacing w:before="240" w:after="0"/>
        <w:rPr>
          <w:rFonts w:ascii="Calibri Light" w:hAnsi="Calibri Light" w:cs="Calibri Light"/>
          <w:lang w:val="en-US"/>
        </w:rPr>
      </w:pPr>
      <w:r w:rsidRPr="00AE533B">
        <w:rPr>
          <w:rFonts w:ascii="Calibri Light" w:hAnsi="Calibri Light" w:cs="Calibri Light"/>
          <w:lang w:val="en-US"/>
        </w:rPr>
        <w:t>For the construction of the plane, we used mainly balsa wood, which has the best strength-to-weight ratio. Due to regulations, we are not allowed to use composite materials. We also considered alder for its lower cost, but ultimately chose balsa for its better performance.</w:t>
      </w:r>
    </w:p>
    <w:p w14:paraId="12882B9E" w14:textId="6F240F81" w:rsidR="00AE533B" w:rsidRDefault="00AE533B" w:rsidP="00AE533B">
      <w:pPr>
        <w:spacing w:before="240" w:after="0"/>
        <w:rPr>
          <w:rFonts w:ascii="Calibri Light" w:hAnsi="Calibri Light" w:cs="Calibri Light"/>
          <w:lang w:val="en-US"/>
        </w:rPr>
      </w:pPr>
      <w:r w:rsidRPr="00AE533B">
        <w:rPr>
          <w:rFonts w:ascii="Calibri Light" w:hAnsi="Calibri Light" w:cs="Calibri Light"/>
          <w:lang w:val="en-US"/>
        </w:rPr>
        <w:t xml:space="preserve">We used special retainers to finish the structure (i.e. wings or tail). Without the use of the retainers, we wouldn't be able to precisely fabricate the designed geometry (shape and geometric twist), and thus the planned performance would not be achieved. What was new for us was the use of retainers for the spar flanges. This was due to the fact that any manufacturing error would result in an incorrect dihedral. In addition, making the parts with retainers allowed for interchangeability between two prepared airplanes, so it was possible to use the </w:t>
      </w:r>
      <w:r w:rsidR="00E42D1F">
        <w:rPr>
          <w:rFonts w:ascii="Calibri Light" w:hAnsi="Calibri Light" w:cs="Calibri Light"/>
          <w:lang w:val="en-US"/>
        </w:rPr>
        <w:t xml:space="preserve">outer </w:t>
      </w:r>
      <w:r>
        <w:rPr>
          <w:rFonts w:ascii="Calibri Light" w:hAnsi="Calibri Light" w:cs="Calibri Light"/>
          <w:lang w:val="en-US"/>
        </w:rPr>
        <w:t>wing tip</w:t>
      </w:r>
      <w:r w:rsidRPr="00AE533B">
        <w:rPr>
          <w:rFonts w:ascii="Calibri Light" w:hAnsi="Calibri Light" w:cs="Calibri Light"/>
          <w:lang w:val="en-US"/>
        </w:rPr>
        <w:t xml:space="preserve"> of airplane A and the </w:t>
      </w:r>
      <w:r w:rsidR="00E42D1F">
        <w:rPr>
          <w:rFonts w:ascii="Calibri Light" w:hAnsi="Calibri Light" w:cs="Calibri Light"/>
          <w:lang w:val="en-US"/>
        </w:rPr>
        <w:t>inner</w:t>
      </w:r>
      <w:r>
        <w:rPr>
          <w:rFonts w:ascii="Calibri Light" w:hAnsi="Calibri Light" w:cs="Calibri Light"/>
          <w:lang w:val="en-US"/>
        </w:rPr>
        <w:t xml:space="preserve"> </w:t>
      </w:r>
      <w:r w:rsidRPr="00AE533B">
        <w:rPr>
          <w:rFonts w:ascii="Calibri Light" w:hAnsi="Calibri Light" w:cs="Calibri Light"/>
          <w:lang w:val="en-US"/>
        </w:rPr>
        <w:t xml:space="preserve">wing </w:t>
      </w:r>
      <w:r w:rsidR="00E42D1F">
        <w:rPr>
          <w:rFonts w:ascii="Calibri Light" w:hAnsi="Calibri Light" w:cs="Calibri Light"/>
          <w:lang w:val="en-US"/>
        </w:rPr>
        <w:t xml:space="preserve">tip </w:t>
      </w:r>
      <w:r w:rsidRPr="00AE533B">
        <w:rPr>
          <w:rFonts w:ascii="Calibri Light" w:hAnsi="Calibri Light" w:cs="Calibri Light"/>
          <w:lang w:val="en-US"/>
        </w:rPr>
        <w:t>of airplane B, i.e., in the event of a crash.</w:t>
      </w:r>
    </w:p>
    <w:p w14:paraId="1CA20E86" w14:textId="77777777" w:rsidR="003578F8" w:rsidRPr="003578F8" w:rsidRDefault="003578F8" w:rsidP="003578F8">
      <w:pPr>
        <w:spacing w:before="240" w:after="0"/>
        <w:rPr>
          <w:rFonts w:ascii="Calibri Light" w:hAnsi="Calibri Light" w:cs="Calibri Light"/>
          <w:lang w:val="en-US"/>
        </w:rPr>
      </w:pPr>
      <w:r w:rsidRPr="003578F8">
        <w:rPr>
          <w:rFonts w:ascii="Calibri Light" w:hAnsi="Calibri Light" w:cs="Calibri Light"/>
          <w:lang w:val="en-US"/>
        </w:rPr>
        <w:t>All major parts such as wings, spar wall, spar flanges, ribs, bars, retainers are CNC machined or laser cut.  The precision of these components affects the aerodynamics of the model. Some simple parts were made in-house, while the production of more complicated parts was outsourced to professional companies.</w:t>
      </w:r>
    </w:p>
    <w:p w14:paraId="6E457129" w14:textId="77777777" w:rsidR="003578F8" w:rsidRDefault="003578F8" w:rsidP="003578F8">
      <w:pPr>
        <w:spacing w:before="240" w:after="0"/>
        <w:rPr>
          <w:rFonts w:ascii="Calibri Light" w:hAnsi="Calibri Light" w:cs="Calibri Light"/>
          <w:lang w:val="en-US"/>
        </w:rPr>
      </w:pPr>
      <w:r w:rsidRPr="003578F8">
        <w:rPr>
          <w:rFonts w:ascii="Calibri Light" w:hAnsi="Calibri Light" w:cs="Calibri Light"/>
          <w:lang w:val="en-US"/>
        </w:rPr>
        <w:t>The D-box covers, spar walls, and tail boom were bonded under vacuum. This allowed for better pressure and accuracy when gluing. We were able to use less glue without worrying that the joint would not be strong enough. By reducing the amount of glue, we also reduced the weight of the entire airplane. It was important to verify the mass of the design during the manufacturing process. To track the weight gain and maintain the center of gravity, the team weighed each part before and after bonding.</w:t>
      </w:r>
    </w:p>
    <w:p w14:paraId="62009CE7" w14:textId="0BE86A5F" w:rsidR="00A83C98" w:rsidRPr="00A83C98" w:rsidRDefault="00A83C98" w:rsidP="00A83C98">
      <w:pPr>
        <w:spacing w:before="240" w:after="0"/>
        <w:rPr>
          <w:rFonts w:ascii="Calibri Light" w:eastAsia="Calibri Light" w:hAnsi="Calibri Light" w:cs="Calibri Light"/>
          <w:color w:val="252525"/>
          <w:lang w:val="en-US"/>
        </w:rPr>
      </w:pPr>
      <w:r w:rsidRPr="00A83C98">
        <w:rPr>
          <w:rFonts w:ascii="Calibri Light" w:eastAsia="Calibri Light" w:hAnsi="Calibri Light" w:cs="Calibri Light"/>
          <w:color w:val="252525"/>
          <w:lang w:val="en-US"/>
        </w:rPr>
        <w:t>Due to the size of this year's aircraft, the number of parts was massive. Considering the fact that we are bringing two Regular Class airplanes for the East edition, the proper manufacturing techniques and procedures had to be established. Many instructions were created for the people who oversaw the production of the parts, and progress had to be tracked.</w:t>
      </w:r>
    </w:p>
    <w:p w14:paraId="4D3B4F0C" w14:textId="77777777" w:rsidR="00A83C98" w:rsidRDefault="00A83C98" w:rsidP="00A83C98">
      <w:pPr>
        <w:spacing w:before="240" w:after="0"/>
        <w:rPr>
          <w:rFonts w:ascii="Calibri Light" w:eastAsia="Calibri Light" w:hAnsi="Calibri Light" w:cs="Calibri Light"/>
          <w:color w:val="252525"/>
          <w:lang w:val="en-US"/>
        </w:rPr>
      </w:pPr>
      <w:r w:rsidRPr="00A83C98">
        <w:rPr>
          <w:rFonts w:ascii="Calibri Light" w:eastAsia="Calibri Light" w:hAnsi="Calibri Light" w:cs="Calibri Light"/>
          <w:color w:val="252525"/>
          <w:lang w:val="en-US"/>
        </w:rPr>
        <w:t>The tailplane was made from a cylindrical stainless steel rod to which successive layers of steel foil and balsa were glued. After the balsa was bonded to the first layer of steel foil, the adapters were installed and then the second layer of foil was applied. This technology resulted in a solid, rigid element that is also much lighter than a traditional truss structure or an off-the-shelf beam.</w:t>
      </w:r>
    </w:p>
    <w:p w14:paraId="2D631E3F" w14:textId="06AA4590" w:rsidR="0003409B" w:rsidRPr="0003409B" w:rsidRDefault="00A83C98" w:rsidP="41E089C0">
      <w:pPr>
        <w:spacing w:before="240" w:after="0"/>
        <w:rPr>
          <w:rFonts w:ascii="Calibri Light" w:hAnsi="Calibri Light" w:cs="Calibri Light"/>
          <w:b/>
          <w:bCs/>
        </w:rPr>
      </w:pPr>
      <w:r w:rsidRPr="00A83C98">
        <w:rPr>
          <w:rFonts w:ascii="Calibri Light" w:eastAsia="Calibri Light" w:hAnsi="Calibri Light" w:cs="Calibri Light"/>
          <w:b/>
          <w:bCs/>
          <w:color w:val="252525"/>
          <w:lang w:val="en-US"/>
        </w:rPr>
        <w:t xml:space="preserve"> </w:t>
      </w:r>
      <w:commentRangeStart w:id="79"/>
      <w:r w:rsidR="1EE452FC" w:rsidRPr="41E089C0">
        <w:rPr>
          <w:rFonts w:ascii="Calibri Light" w:hAnsi="Calibri Light" w:cs="Calibri Light"/>
          <w:b/>
          <w:bCs/>
        </w:rPr>
        <w:t>(+ zdjęcia)</w:t>
      </w:r>
      <w:commentRangeEnd w:id="79"/>
      <w:r w:rsidR="00832D73">
        <w:rPr>
          <w:rStyle w:val="CommentReference"/>
        </w:rPr>
        <w:commentReference w:id="79"/>
      </w:r>
    </w:p>
    <w:p w14:paraId="4FBE0B54" w14:textId="629639F2" w:rsidR="00552BDF" w:rsidRDefault="00450A87" w:rsidP="00602BD4">
      <w:pPr>
        <w:pStyle w:val="Heading1"/>
      </w:pPr>
      <w:bookmarkStart w:id="80" w:name="_Toc125915215"/>
      <w:r w:rsidRPr="003B6C45">
        <w:t>Conclusions</w:t>
      </w:r>
      <w:bookmarkEnd w:id="80"/>
    </w:p>
    <w:p w14:paraId="644FAED0" w14:textId="048EC133" w:rsidR="00027686" w:rsidRPr="009D4FF2" w:rsidRDefault="001468A2" w:rsidP="00FF312C">
      <w:pPr>
        <w:keepNext/>
        <w:rPr>
          <w:rFonts w:ascii="Calibri Light" w:hAnsi="Calibri Light" w:cs="Calibri Light"/>
          <w:lang w:val="en-US"/>
        </w:rPr>
      </w:pPr>
      <w:r w:rsidRPr="009D4FF2">
        <w:rPr>
          <w:rFonts w:ascii="Calibri Light" w:hAnsi="Calibri Light" w:cs="Calibri Light"/>
          <w:lang w:val="en-US"/>
        </w:rPr>
        <w:t xml:space="preserve">Along with </w:t>
      </w:r>
      <w:r w:rsidR="00A2572C" w:rsidRPr="009D4FF2">
        <w:rPr>
          <w:rFonts w:ascii="Calibri Light" w:hAnsi="Calibri Light" w:cs="Calibri Light"/>
          <w:lang w:val="en-US"/>
        </w:rPr>
        <w:t xml:space="preserve">new challenges come new opportunities to prepare for </w:t>
      </w:r>
      <w:r w:rsidRPr="009D4FF2">
        <w:rPr>
          <w:rFonts w:ascii="Calibri Light" w:hAnsi="Calibri Light" w:cs="Calibri Light"/>
          <w:lang w:val="en-US"/>
        </w:rPr>
        <w:t>new competitions</w:t>
      </w:r>
      <w:r w:rsidR="00A2572C" w:rsidRPr="009D4FF2">
        <w:rPr>
          <w:rFonts w:ascii="Calibri Light" w:hAnsi="Calibri Light" w:cs="Calibri Light"/>
          <w:lang w:val="en-US"/>
        </w:rPr>
        <w:t>.</w:t>
      </w:r>
      <w:r w:rsidRPr="009D4FF2">
        <w:rPr>
          <w:rFonts w:ascii="Calibri Light" w:hAnsi="Calibri Light" w:cs="Calibri Light"/>
          <w:lang w:val="en-US"/>
        </w:rPr>
        <w:t xml:space="preserve"> This year</w:t>
      </w:r>
      <w:r w:rsidR="00A2572C" w:rsidRPr="009D4FF2">
        <w:rPr>
          <w:rFonts w:ascii="Calibri Light" w:hAnsi="Calibri Light" w:cs="Calibri Light"/>
          <w:lang w:val="en-US"/>
        </w:rPr>
        <w:t>,</w:t>
      </w:r>
      <w:r w:rsidRPr="009D4FF2">
        <w:rPr>
          <w:rFonts w:ascii="Calibri Light" w:hAnsi="Calibri Light" w:cs="Calibri Light"/>
          <w:lang w:val="en-US"/>
        </w:rPr>
        <w:t xml:space="preserve"> we </w:t>
      </w:r>
      <w:r w:rsidR="00A2572C" w:rsidRPr="009D4FF2">
        <w:rPr>
          <w:rFonts w:ascii="Calibri Light" w:hAnsi="Calibri Light" w:cs="Calibri Light"/>
          <w:lang w:val="en-US"/>
        </w:rPr>
        <w:t>were</w:t>
      </w:r>
      <w:r w:rsidRPr="009D4FF2">
        <w:rPr>
          <w:rFonts w:ascii="Calibri Light" w:hAnsi="Calibri Light" w:cs="Calibri Light"/>
          <w:lang w:val="en-US"/>
        </w:rPr>
        <w:t xml:space="preserve"> finally </w:t>
      </w:r>
      <w:r w:rsidR="00A2572C" w:rsidRPr="009D4FF2">
        <w:rPr>
          <w:rFonts w:ascii="Calibri Light" w:hAnsi="Calibri Light" w:cs="Calibri Light"/>
          <w:lang w:val="en-US"/>
        </w:rPr>
        <w:t xml:space="preserve">able to </w:t>
      </w:r>
      <w:r w:rsidRPr="009D4FF2">
        <w:rPr>
          <w:rFonts w:ascii="Calibri Light" w:hAnsi="Calibri Light" w:cs="Calibri Light"/>
          <w:lang w:val="en-US"/>
        </w:rPr>
        <w:t xml:space="preserve">put the past behind us and focus on designing and </w:t>
      </w:r>
      <w:r w:rsidR="00A2572C" w:rsidRPr="009D4FF2">
        <w:rPr>
          <w:rFonts w:ascii="Calibri Light" w:hAnsi="Calibri Light" w:cs="Calibri Light"/>
          <w:lang w:val="en-US"/>
        </w:rPr>
        <w:t>building</w:t>
      </w:r>
      <w:r w:rsidRPr="009D4FF2">
        <w:rPr>
          <w:rFonts w:ascii="Calibri Light" w:hAnsi="Calibri Light" w:cs="Calibri Light"/>
          <w:lang w:val="en-US"/>
        </w:rPr>
        <w:t xml:space="preserve"> even better </w:t>
      </w:r>
      <w:r w:rsidR="00A2572C" w:rsidRPr="009D4FF2">
        <w:rPr>
          <w:rFonts w:ascii="Calibri Light" w:hAnsi="Calibri Light" w:cs="Calibri Light"/>
          <w:lang w:val="en-US"/>
        </w:rPr>
        <w:t>airplanes.</w:t>
      </w:r>
      <w:r w:rsidRPr="009D4FF2">
        <w:rPr>
          <w:rFonts w:ascii="Calibri Light" w:hAnsi="Calibri Light" w:cs="Calibri Light"/>
          <w:lang w:val="en-US"/>
        </w:rPr>
        <w:t xml:space="preserve"> One of the most significant challenges this year was undoubtedly to prepare for both editions of the </w:t>
      </w:r>
      <w:r w:rsidR="007726A0" w:rsidRPr="009D4FF2">
        <w:rPr>
          <w:rFonts w:ascii="Calibri Light" w:hAnsi="Calibri Light" w:cs="Calibri Light"/>
          <w:lang w:val="en-US"/>
        </w:rPr>
        <w:t>competition</w:t>
      </w:r>
      <w:r w:rsidRPr="009D4FF2">
        <w:rPr>
          <w:rFonts w:ascii="Calibri Light" w:hAnsi="Calibri Light" w:cs="Calibri Light"/>
          <w:lang w:val="en-US"/>
        </w:rPr>
        <w:t>, making the preparation time much shorter. In addition, due to starting with two aircraft for the event, we had to adapt the work to the limited space. These challenges taught us vital skills such as planning, management, optimization and production technologies. In addition, the analyses carried out both theoretically and during experiments and test flights allowed us to set the parameters as accurately as possible, allowing us to fight for the top places in this year's competition.</w:t>
      </w:r>
    </w:p>
    <w:p w14:paraId="0BE63822" w14:textId="6F75C793" w:rsidR="0010101D" w:rsidRPr="003B6C45" w:rsidRDefault="00B032E9" w:rsidP="00602BD4">
      <w:pPr>
        <w:pStyle w:val="Heading1"/>
      </w:pPr>
      <w:bookmarkStart w:id="81" w:name="_Toc125915216"/>
      <w:r w:rsidRPr="003B6C45">
        <w:t>Appendices</w:t>
      </w:r>
      <w:bookmarkEnd w:id="81"/>
    </w:p>
    <w:p w14:paraId="3DF77787" w14:textId="640EE3DA" w:rsidR="00441623" w:rsidRPr="004408E7" w:rsidRDefault="00441623" w:rsidP="00026C88">
      <w:pPr>
        <w:pStyle w:val="ListParagraph"/>
        <w:numPr>
          <w:ilvl w:val="0"/>
          <w:numId w:val="2"/>
        </w:numPr>
        <w:spacing w:after="200"/>
        <w:jc w:val="left"/>
        <w:rPr>
          <w:rFonts w:ascii="Calibri Light" w:eastAsiaTheme="majorEastAsia" w:hAnsi="Calibri Light" w:cs="Calibri Light"/>
          <w:spacing w:val="-10"/>
          <w:kern w:val="28"/>
          <w:szCs w:val="24"/>
          <w:highlight w:val="red"/>
          <w:lang w:val="en-US"/>
        </w:rPr>
      </w:pPr>
      <w:r w:rsidRPr="004408E7">
        <w:rPr>
          <w:rFonts w:ascii="Calibri Light" w:hAnsi="Calibri Light" w:cs="Calibri Light"/>
          <w:szCs w:val="24"/>
          <w:highlight w:val="red"/>
          <w:lang w:val="en-US"/>
        </w:rPr>
        <w:t xml:space="preserve">Technical Data Sheet </w:t>
      </w:r>
      <w:r w:rsidR="008B742C" w:rsidRPr="004408E7">
        <w:rPr>
          <w:rFonts w:ascii="Calibri Light" w:hAnsi="Calibri Light" w:cs="Calibri Light"/>
          <w:szCs w:val="24"/>
          <w:highlight w:val="red"/>
          <w:lang w:val="en-US"/>
        </w:rPr>
        <w:t>-</w:t>
      </w:r>
      <w:r w:rsidRPr="004408E7">
        <w:rPr>
          <w:rFonts w:ascii="Calibri Light" w:hAnsi="Calibri Light" w:cs="Calibri Light"/>
          <w:szCs w:val="24"/>
          <w:highlight w:val="red"/>
          <w:lang w:val="en-US"/>
        </w:rPr>
        <w:t xml:space="preserve"> Payload Prediction Curve Team 0</w:t>
      </w:r>
      <w:r w:rsidR="008D217C" w:rsidRPr="004408E7">
        <w:rPr>
          <w:rFonts w:ascii="Calibri Light" w:hAnsi="Calibri Light" w:cs="Calibri Light"/>
          <w:szCs w:val="24"/>
          <w:highlight w:val="red"/>
          <w:lang w:val="en-US"/>
        </w:rPr>
        <w:t>3</w:t>
      </w:r>
      <w:r w:rsidR="009D4FF2">
        <w:rPr>
          <w:rFonts w:ascii="Calibri Light" w:hAnsi="Calibri Light" w:cs="Calibri Light"/>
          <w:szCs w:val="24"/>
          <w:highlight w:val="red"/>
          <w:lang w:val="en-US"/>
        </w:rPr>
        <w:t>5</w:t>
      </w:r>
    </w:p>
    <w:p w14:paraId="71A2F165" w14:textId="29B61340" w:rsidR="00402863" w:rsidRPr="004408E7" w:rsidRDefault="009554D0" w:rsidP="00026C88">
      <w:pPr>
        <w:pStyle w:val="ListParagraph"/>
        <w:numPr>
          <w:ilvl w:val="0"/>
          <w:numId w:val="2"/>
        </w:numPr>
        <w:spacing w:after="200"/>
        <w:jc w:val="left"/>
        <w:rPr>
          <w:rFonts w:ascii="Calibri Light" w:eastAsiaTheme="majorEastAsia" w:hAnsi="Calibri Light" w:cs="Calibri Light"/>
          <w:spacing w:val="-10"/>
          <w:kern w:val="28"/>
          <w:szCs w:val="24"/>
          <w:highlight w:val="red"/>
          <w:lang w:val="en-US"/>
        </w:rPr>
      </w:pPr>
      <w:r w:rsidRPr="004408E7">
        <w:rPr>
          <w:rFonts w:ascii="Calibri Light" w:hAnsi="Calibri Light" w:cs="Calibri Light"/>
          <w:szCs w:val="24"/>
          <w:highlight w:val="red"/>
          <w:lang w:val="en-US"/>
        </w:rPr>
        <w:t>2D Drawing Team 0</w:t>
      </w:r>
      <w:r w:rsidR="00E17610" w:rsidRPr="004408E7">
        <w:rPr>
          <w:rFonts w:ascii="Calibri Light" w:hAnsi="Calibri Light" w:cs="Calibri Light"/>
          <w:szCs w:val="24"/>
          <w:highlight w:val="red"/>
          <w:lang w:val="en-US"/>
        </w:rPr>
        <w:t>3</w:t>
      </w:r>
      <w:r w:rsidR="009D4FF2">
        <w:rPr>
          <w:rFonts w:ascii="Calibri Light" w:hAnsi="Calibri Light" w:cs="Calibri Light"/>
          <w:szCs w:val="24"/>
          <w:highlight w:val="red"/>
          <w:lang w:val="en-US"/>
        </w:rPr>
        <w:t>5</w:t>
      </w:r>
    </w:p>
    <w:p w14:paraId="0B200532" w14:textId="77777777" w:rsidR="004D6C71" w:rsidRDefault="004D6C71" w:rsidP="003F33CB">
      <w:pPr>
        <w:pStyle w:val="Title"/>
        <w:jc w:val="center"/>
        <w:rPr>
          <w:rFonts w:ascii="Calibri Light" w:hAnsi="Calibri Light" w:cs="Calibri Light"/>
          <w:sz w:val="48"/>
          <w:szCs w:val="48"/>
          <w:lang w:val="en-US"/>
        </w:rPr>
      </w:pPr>
    </w:p>
    <w:p w14:paraId="2F279B42" w14:textId="77777777" w:rsidR="00C7655C" w:rsidRPr="00C7655C" w:rsidRDefault="00C7655C" w:rsidP="00C7655C">
      <w:pPr>
        <w:rPr>
          <w:lang w:val="en-US"/>
        </w:rPr>
      </w:pPr>
    </w:p>
    <w:p w14:paraId="51573985" w14:textId="77777777" w:rsidR="002C1D3A" w:rsidRDefault="002C1D3A" w:rsidP="00C7655C">
      <w:pPr>
        <w:rPr>
          <w:lang w:val="en-US"/>
        </w:rPr>
      </w:pPr>
    </w:p>
    <w:p w14:paraId="7B8ABC96" w14:textId="77777777" w:rsidR="0013182C" w:rsidRDefault="0013182C">
      <w:pPr>
        <w:spacing w:after="200" w:line="276" w:lineRule="auto"/>
        <w:jc w:val="left"/>
        <w:rPr>
          <w:rFonts w:ascii="Calibri Light" w:eastAsiaTheme="majorEastAsia" w:hAnsi="Calibri Light" w:cs="Calibri Light"/>
          <w:noProof/>
          <w:spacing w:val="-10"/>
          <w:kern w:val="28"/>
          <w:sz w:val="48"/>
          <w:szCs w:val="48"/>
          <w:lang w:val="en-US"/>
        </w:rPr>
      </w:pPr>
      <w:r>
        <w:rPr>
          <w:rFonts w:ascii="Calibri Light" w:hAnsi="Calibri Light" w:cs="Calibri Light"/>
          <w:sz w:val="48"/>
          <w:szCs w:val="48"/>
          <w:lang w:val="en-US"/>
        </w:rPr>
        <w:br w:type="page"/>
      </w:r>
    </w:p>
    <w:p w14:paraId="29ECF2EF" w14:textId="6BFF2010" w:rsidR="003F33CB" w:rsidRPr="003B6C45" w:rsidRDefault="003F33CB" w:rsidP="003F33CB">
      <w:pPr>
        <w:pStyle w:val="Title"/>
        <w:jc w:val="center"/>
        <w:rPr>
          <w:rFonts w:ascii="Calibri Light" w:hAnsi="Calibri Light" w:cs="Calibri Light"/>
          <w:sz w:val="48"/>
          <w:szCs w:val="48"/>
          <w:lang w:val="en-US"/>
        </w:rPr>
      </w:pPr>
      <w:r w:rsidRPr="003B6C45">
        <w:rPr>
          <w:rFonts w:ascii="Calibri Light" w:hAnsi="Calibri Light" w:cs="Calibri Light"/>
          <w:sz w:val="48"/>
          <w:szCs w:val="48"/>
          <w:lang w:val="en-US"/>
        </w:rPr>
        <w:t>Payload prediction curve</w:t>
      </w:r>
    </w:p>
    <w:p w14:paraId="02308F0C" w14:textId="77777777" w:rsidR="003F33CB" w:rsidRPr="003B6C45" w:rsidRDefault="003F33CB" w:rsidP="003F33CB">
      <w:pPr>
        <w:rPr>
          <w:rFonts w:ascii="Calibri Light" w:hAnsi="Calibri Light" w:cs="Calibri Light"/>
          <w:lang w:val="en-US"/>
        </w:rPr>
      </w:pPr>
    </w:p>
    <w:p w14:paraId="1BEC7922" w14:textId="77777777" w:rsidR="003F33CB" w:rsidRPr="003B6C45" w:rsidRDefault="003F33CB" w:rsidP="003F33CB">
      <w:pPr>
        <w:rPr>
          <w:rFonts w:ascii="Calibri Light" w:hAnsi="Calibri Light" w:cs="Calibri Light"/>
          <w:lang w:val="en-US"/>
        </w:rPr>
      </w:pPr>
      <w:r w:rsidRPr="003B6C45">
        <w:rPr>
          <w:rFonts w:ascii="Calibri Light" w:hAnsi="Calibri Light" w:cs="Calibri Light"/>
          <w:lang w:val="en-US"/>
        </w:rPr>
        <w:t>Team name: WUT Regular</w:t>
      </w:r>
    </w:p>
    <w:p w14:paraId="59EFC28D" w14:textId="77777777" w:rsidR="003F33CB" w:rsidRPr="000A4783" w:rsidRDefault="003F33CB" w:rsidP="003F33CB">
      <w:pPr>
        <w:rPr>
          <w:rFonts w:ascii="Calibri Light" w:hAnsi="Calibri Light" w:cs="Calibri Light"/>
          <w:lang w:val="en-US"/>
        </w:rPr>
      </w:pPr>
      <w:r w:rsidRPr="003B6C45">
        <w:rPr>
          <w:rFonts w:ascii="Calibri Light" w:hAnsi="Calibri Light" w:cs="Calibri Light"/>
          <w:lang w:val="en-US"/>
        </w:rPr>
        <w:t xml:space="preserve">Warsaw </w:t>
      </w:r>
      <w:r w:rsidRPr="000A4783">
        <w:rPr>
          <w:rFonts w:ascii="Calibri Light" w:hAnsi="Calibri Light" w:cs="Calibri Light"/>
          <w:lang w:val="en-US"/>
        </w:rPr>
        <w:t>University of Technology</w:t>
      </w:r>
    </w:p>
    <w:p w14:paraId="5E078AB7" w14:textId="4621B465" w:rsidR="003F33CB" w:rsidRPr="003B6C45" w:rsidRDefault="003F33CB" w:rsidP="003F33CB">
      <w:pPr>
        <w:rPr>
          <w:rFonts w:ascii="Calibri Light" w:hAnsi="Calibri Light" w:cs="Calibri Light"/>
          <w:lang w:val="en-US"/>
        </w:rPr>
      </w:pPr>
      <w:r w:rsidRPr="000A4783">
        <w:rPr>
          <w:rFonts w:ascii="Calibri Light" w:hAnsi="Calibri Light" w:cs="Calibri Light"/>
          <w:lang w:val="en-US"/>
        </w:rPr>
        <w:t>Team number: 0</w:t>
      </w:r>
      <w:r w:rsidR="008D217C">
        <w:rPr>
          <w:rFonts w:ascii="Calibri Light" w:hAnsi="Calibri Light" w:cs="Calibri Light"/>
          <w:lang w:val="en-US"/>
        </w:rPr>
        <w:t>3</w:t>
      </w:r>
      <w:r w:rsidR="00AF1434">
        <w:rPr>
          <w:rFonts w:ascii="Calibri Light" w:hAnsi="Calibri Light" w:cs="Calibri Light"/>
          <w:lang w:val="en-US"/>
        </w:rPr>
        <w:t>5</w:t>
      </w:r>
    </w:p>
    <w:p w14:paraId="4F89D0D6" w14:textId="364705B9" w:rsidR="003F33CB" w:rsidRPr="003B6C45" w:rsidRDefault="00C26432" w:rsidP="008D6738">
      <w:pPr>
        <w:spacing w:after="0"/>
        <w:jc w:val="center"/>
        <w:rPr>
          <w:rFonts w:ascii="Calibri Light" w:hAnsi="Calibri Light" w:cs="Calibri Light"/>
          <w:lang w:val="en-US"/>
        </w:rPr>
      </w:pPr>
      <w:r w:rsidRPr="003B6C45">
        <w:rPr>
          <w:rFonts w:ascii="Calibri Light" w:hAnsi="Calibri Light" w:cs="Calibri Light"/>
          <w:noProof/>
        </w:rPr>
        <w:drawing>
          <wp:inline distT="0" distB="0" distL="0" distR="0" wp14:anchorId="5DB35163" wp14:editId="5BBE553C">
            <wp:extent cx="6339205" cy="4503761"/>
            <wp:effectExtent l="0" t="0" r="4445" b="0"/>
            <wp:docPr id="18" name="Wykres 1">
              <a:extLst xmlns:a="http://schemas.openxmlformats.org/drawingml/2006/main">
                <a:ext uri="{FF2B5EF4-FFF2-40B4-BE49-F238E27FC236}">
                  <a16:creationId xmlns:a16="http://schemas.microsoft.com/office/drawing/2014/main" id="{DFDA0656-C54E-41D3-A85E-3B68542D0B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6187AF3" w14:textId="2996613E" w:rsidR="00E0247D" w:rsidRPr="003B6C45" w:rsidRDefault="003F33CB" w:rsidP="008D6738">
      <w:pPr>
        <w:spacing w:after="0"/>
        <w:rPr>
          <w:rFonts w:ascii="Calibri Light" w:hAnsi="Calibri Light" w:cs="Calibri Light"/>
          <w:lang w:val="en-US"/>
        </w:rPr>
      </w:pPr>
      <w:r w:rsidRPr="003B6C45">
        <w:rPr>
          <w:rFonts w:ascii="Calibri Light" w:hAnsi="Calibri Light" w:cs="Calibri Light"/>
          <w:lang w:val="en-US"/>
        </w:rPr>
        <w:t>Explanation can be found in section</w:t>
      </w:r>
      <w:r w:rsidR="00033907" w:rsidRPr="003B6C45">
        <w:rPr>
          <w:rFonts w:ascii="Calibri Light" w:hAnsi="Calibri Light" w:cs="Calibri Light"/>
          <w:lang w:val="en-US"/>
        </w:rPr>
        <w:t xml:space="preserve"> 4.</w:t>
      </w:r>
      <w:r w:rsidR="00C26432" w:rsidRPr="003B6C45">
        <w:rPr>
          <w:rFonts w:ascii="Calibri Light" w:hAnsi="Calibri Light" w:cs="Calibri Light"/>
          <w:lang w:val="en-US"/>
        </w:rPr>
        <w:t>7</w:t>
      </w:r>
      <w:r w:rsidR="00033907" w:rsidRPr="003B6C45">
        <w:rPr>
          <w:rFonts w:ascii="Calibri Light" w:hAnsi="Calibri Light" w:cs="Calibri Light"/>
          <w:lang w:val="en-US"/>
        </w:rPr>
        <w:t xml:space="preserve"> </w:t>
      </w:r>
      <w:r w:rsidRPr="003B6C45">
        <w:rPr>
          <w:rFonts w:ascii="Calibri Light" w:hAnsi="Calibri Light" w:cs="Calibri Light"/>
          <w:lang w:val="en-US"/>
        </w:rPr>
        <w:t xml:space="preserve">of the Design Report. </w:t>
      </w:r>
    </w:p>
    <w:sectPr w:rsidR="00E0247D" w:rsidRPr="003B6C45" w:rsidSect="008B4124">
      <w:footerReference w:type="default" r:id="rId43"/>
      <w:pgSz w:w="12242" w:h="15842" w:code="1"/>
      <w:pgMar w:top="720" w:right="720" w:bottom="720" w:left="1440" w:header="0" w:footer="0" w:gutter="0"/>
      <w:pgNumType w:fmt="numberInDash" w:start="3"/>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Kupras Maciej (STUD)" w:date="2023-01-29T18:07:00Z" w:initials="KM(">
    <w:p w14:paraId="2F7EE31A" w14:textId="77777777" w:rsidR="000E70EB" w:rsidRDefault="000E70EB" w:rsidP="00592F72">
      <w:pPr>
        <w:pStyle w:val="CommentText"/>
      </w:pPr>
      <w:r>
        <w:rPr>
          <w:rStyle w:val="CommentReference"/>
        </w:rPr>
        <w:annotationRef/>
      </w:r>
      <w:r>
        <w:t>By</w:t>
      </w:r>
      <w:r>
        <w:rPr>
          <w:rFonts w:hint="eastAsia"/>
        </w:rPr>
        <w:t>ć</w:t>
      </w:r>
      <w:r>
        <w:t xml:space="preserve"> mo</w:t>
      </w:r>
      <w:r>
        <w:rPr>
          <w:rFonts w:hint="eastAsia"/>
        </w:rPr>
        <w:t>ż</w:t>
      </w:r>
      <w:r>
        <w:t>e oznaczenie do zmiany</w:t>
      </w:r>
    </w:p>
  </w:comment>
  <w:comment w:id="9" w:author="Kupras Maciej (STUD)" w:date="2023-01-29T13:33:00Z" w:initials="KM(">
    <w:p w14:paraId="3722D54F" w14:textId="60B1271A" w:rsidR="00DD7A4A" w:rsidRDefault="00DD7A4A">
      <w:pPr>
        <w:pStyle w:val="CommentText"/>
      </w:pPr>
      <w:r>
        <w:rPr>
          <w:rStyle w:val="CommentReference"/>
        </w:rPr>
        <w:annotationRef/>
      </w:r>
      <w:r>
        <w:t>uzupe</w:t>
      </w:r>
      <w:r>
        <w:rPr>
          <w:rFonts w:hint="eastAsia"/>
        </w:rPr>
        <w:t>ł</w:t>
      </w:r>
      <w:r>
        <w:t>ni</w:t>
      </w:r>
      <w:r>
        <w:rPr>
          <w:rFonts w:hint="eastAsia"/>
        </w:rPr>
        <w:t>ć</w:t>
      </w:r>
    </w:p>
  </w:comment>
  <w:comment w:id="13" w:author="Kupras Maciej (STUD)" w:date="2023-01-29T13:44:00Z" w:initials="KM(">
    <w:p w14:paraId="0CEE3A2E" w14:textId="77777777" w:rsidR="008902A5" w:rsidRDefault="008902A5">
      <w:pPr>
        <w:pStyle w:val="CommentText"/>
      </w:pPr>
      <w:r>
        <w:rPr>
          <w:rStyle w:val="CommentReference"/>
        </w:rPr>
        <w:annotationRef/>
      </w:r>
      <w:r>
        <w:t>Ewentualnie do zmiany, bo strasznie wyd</w:t>
      </w:r>
      <w:r>
        <w:rPr>
          <w:rFonts w:hint="eastAsia"/>
        </w:rPr>
        <w:t>ł</w:t>
      </w:r>
      <w:r>
        <w:t>u</w:t>
      </w:r>
      <w:r>
        <w:rPr>
          <w:rFonts w:hint="eastAsia"/>
        </w:rPr>
        <w:t>ż</w:t>
      </w:r>
      <w:r>
        <w:t>y</w:t>
      </w:r>
      <w:r>
        <w:rPr>
          <w:rFonts w:hint="eastAsia"/>
        </w:rPr>
        <w:t>ł</w:t>
      </w:r>
      <w:r>
        <w:t>em to zdanie.</w:t>
      </w:r>
    </w:p>
  </w:comment>
  <w:comment w:id="15" w:author="Kupras Maciej (STUD)" w:date="2023-01-29T14:16:00Z" w:initials="KM(">
    <w:p w14:paraId="2878DC7F" w14:textId="77777777" w:rsidR="00DB0B77" w:rsidRDefault="00DB0B77">
      <w:pPr>
        <w:pStyle w:val="CommentText"/>
      </w:pPr>
      <w:r>
        <w:rPr>
          <w:rStyle w:val="CommentReference"/>
        </w:rPr>
        <w:annotationRef/>
      </w:r>
      <w:r>
        <w:t>figure</w:t>
      </w:r>
    </w:p>
  </w:comment>
  <w:comment w:id="16" w:author="Lesiuk Julia (STUD)" w:date="2023-01-29T19:48:00Z" w:initials="JL">
    <w:p w14:paraId="78B449E2" w14:textId="14CFEDD6" w:rsidR="00BA337B" w:rsidRDefault="00BA337B">
      <w:pPr>
        <w:pStyle w:val="CommentText"/>
      </w:pPr>
      <w:r>
        <w:rPr>
          <w:rStyle w:val="CommentReference"/>
        </w:rPr>
        <w:annotationRef/>
      </w:r>
      <w:r>
        <w:t>numer sprawdzić</w:t>
      </w:r>
    </w:p>
  </w:comment>
  <w:comment w:id="19" w:author="Włodarczyk Michał 3 (STUD)" w:date="2023-01-19T16:59:00Z" w:initials="WM3(">
    <w:p w14:paraId="1B6A30AD" w14:textId="12336320" w:rsidR="009D0516" w:rsidRDefault="009D0516" w:rsidP="004E798D">
      <w:pPr>
        <w:pStyle w:val="CommentText"/>
      </w:pPr>
      <w:r>
        <w:rPr>
          <w:rStyle w:val="CommentReference"/>
        </w:rPr>
        <w:annotationRef/>
      </w:r>
      <w:r>
        <w:t>Zamieni</w:t>
      </w:r>
      <w:r>
        <w:rPr>
          <w:rFonts w:hint="eastAsia"/>
        </w:rPr>
        <w:t>ł</w:t>
      </w:r>
      <w:r>
        <w:t>bym kolejno</w:t>
      </w:r>
      <w:r>
        <w:rPr>
          <w:rFonts w:hint="eastAsia"/>
        </w:rPr>
        <w:t>ść</w:t>
      </w:r>
      <w:r>
        <w:t xml:space="preserve"> i najpierw resources</w:t>
      </w:r>
    </w:p>
  </w:comment>
  <w:comment w:id="22" w:author="Kupras Maciej (STUD)" w:date="2023-01-29T14:42:00Z" w:initials="KM(">
    <w:p w14:paraId="3248840F" w14:textId="77777777" w:rsidR="0067260E" w:rsidRDefault="0067260E">
      <w:pPr>
        <w:pStyle w:val="CommentText"/>
      </w:pPr>
      <w:r>
        <w:rPr>
          <w:rStyle w:val="CommentReference"/>
        </w:rPr>
        <w:annotationRef/>
      </w:r>
      <w:r>
        <w:t>xxx</w:t>
      </w:r>
    </w:p>
  </w:comment>
  <w:comment w:id="23" w:author="Kupras Maciej (STUD)" w:date="2023-01-29T14:42:00Z" w:initials="KM(">
    <w:p w14:paraId="0A6B0A81" w14:textId="77777777" w:rsidR="0067260E" w:rsidRDefault="0067260E">
      <w:pPr>
        <w:pStyle w:val="CommentText"/>
      </w:pPr>
      <w:r>
        <w:rPr>
          <w:rStyle w:val="CommentReference"/>
        </w:rPr>
        <w:annotationRef/>
      </w:r>
      <w:r>
        <w:t>x</w:t>
      </w:r>
    </w:p>
  </w:comment>
  <w:comment w:id="24" w:author="Kupras Maciej (STUD)" w:date="2023-01-29T14:38:00Z" w:initials="KM(">
    <w:p w14:paraId="423A0A71" w14:textId="75946F17" w:rsidR="003A7816" w:rsidRDefault="003A7816">
      <w:pPr>
        <w:pStyle w:val="CommentText"/>
      </w:pPr>
      <w:r>
        <w:rPr>
          <w:rStyle w:val="CommentReference"/>
        </w:rPr>
        <w:annotationRef/>
      </w:r>
      <w:r>
        <w:t>wypisa</w:t>
      </w:r>
      <w:r>
        <w:rPr>
          <w:rFonts w:hint="eastAsia"/>
        </w:rPr>
        <w:t>ć</w:t>
      </w:r>
    </w:p>
  </w:comment>
  <w:comment w:id="28" w:author="Kupras Maciej (STUD)" w:date="2023-01-29T14:16:00Z" w:initials="KM(">
    <w:p w14:paraId="55BE4285" w14:textId="2DCD6088" w:rsidR="0081357E" w:rsidRDefault="0081357E">
      <w:pPr>
        <w:pStyle w:val="CommentText"/>
      </w:pPr>
      <w:r>
        <w:rPr>
          <w:rStyle w:val="CommentReference"/>
        </w:rPr>
        <w:annotationRef/>
      </w:r>
      <w:r>
        <w:t>Figure</w:t>
      </w:r>
    </w:p>
  </w:comment>
  <w:comment w:id="29" w:author="Kupras Maciej (STUD)" w:date="2023-01-29T14:17:00Z" w:initials="KM(">
    <w:p w14:paraId="61F429F7" w14:textId="77777777" w:rsidR="0081357E" w:rsidRDefault="0081357E">
      <w:pPr>
        <w:pStyle w:val="CommentText"/>
      </w:pPr>
      <w:r>
        <w:rPr>
          <w:rStyle w:val="CommentReference"/>
        </w:rPr>
        <w:annotationRef/>
      </w:r>
      <w:r>
        <w:t>figure</w:t>
      </w:r>
    </w:p>
  </w:comment>
  <w:comment w:id="30" w:author="Włodarczyk Michał 3 (STUD)" w:date="2023-01-21T15:04:00Z" w:initials="WM3(">
    <w:p w14:paraId="2056A9DA" w14:textId="43704E05" w:rsidR="00BE42C8" w:rsidRDefault="00BE42C8" w:rsidP="004E798D">
      <w:pPr>
        <w:pStyle w:val="CommentText"/>
      </w:pPr>
      <w:r>
        <w:rPr>
          <w:rStyle w:val="CommentReference"/>
        </w:rPr>
        <w:annotationRef/>
      </w:r>
      <w:r>
        <w:t>Sprawdzi</w:t>
      </w:r>
      <w:r>
        <w:rPr>
          <w:rFonts w:hint="eastAsia"/>
        </w:rPr>
        <w:t>ć</w:t>
      </w:r>
      <w:r>
        <w:t xml:space="preserve"> czy to si</w:t>
      </w:r>
      <w:r>
        <w:rPr>
          <w:rFonts w:hint="eastAsia"/>
        </w:rPr>
        <w:t>ę</w:t>
      </w:r>
      <w:r>
        <w:t xml:space="preserve"> tak nazywa</w:t>
      </w:r>
    </w:p>
  </w:comment>
  <w:comment w:id="31" w:author="Kupras Maciej (STUD)" w:date="2023-01-29T14:48:00Z" w:initials="KM(">
    <w:p w14:paraId="2B467ED4" w14:textId="77777777" w:rsidR="00055567" w:rsidRDefault="00055567">
      <w:pPr>
        <w:pStyle w:val="CommentText"/>
      </w:pPr>
      <w:r>
        <w:rPr>
          <w:rStyle w:val="CommentReference"/>
        </w:rPr>
        <w:annotationRef/>
      </w:r>
      <w:r>
        <w:t>Ale similar do czego</w:t>
      </w:r>
    </w:p>
  </w:comment>
  <w:comment w:id="32" w:author="Kupras Maciej (STUD)" w:date="2023-01-29T14:17:00Z" w:initials="KM(">
    <w:p w14:paraId="157A31B8" w14:textId="2C5D61DA" w:rsidR="0081357E" w:rsidRDefault="0081357E">
      <w:pPr>
        <w:pStyle w:val="CommentText"/>
      </w:pPr>
      <w:r>
        <w:rPr>
          <w:rStyle w:val="CommentReference"/>
        </w:rPr>
        <w:annotationRef/>
      </w:r>
      <w:r>
        <w:t>fig</w:t>
      </w:r>
    </w:p>
  </w:comment>
  <w:comment w:id="35" w:author="Kupras Maciej (STUD)" w:date="2023-01-29T15:23:00Z" w:initials="KM(">
    <w:p w14:paraId="34DACB54" w14:textId="77777777" w:rsidR="000634AE" w:rsidRDefault="000634AE">
      <w:pPr>
        <w:pStyle w:val="CommentText"/>
      </w:pPr>
      <w:r>
        <w:rPr>
          <w:rStyle w:val="CommentReference"/>
        </w:rPr>
        <w:annotationRef/>
      </w:r>
      <w:r>
        <w:t>Do uzupe</w:t>
      </w:r>
      <w:r>
        <w:rPr>
          <w:rFonts w:hint="eastAsia"/>
        </w:rPr>
        <w:t>ł</w:t>
      </w:r>
      <w:r>
        <w:t>nienia</w:t>
      </w:r>
    </w:p>
  </w:comment>
  <w:comment w:id="36" w:author="Kupras Maciej (STUD)" w:date="2023-01-29T15:36:00Z" w:initials="KM(">
    <w:p w14:paraId="57CAE39D" w14:textId="77777777" w:rsidR="00D171D9" w:rsidRDefault="00D171D9" w:rsidP="00592F72">
      <w:pPr>
        <w:pStyle w:val="CommentText"/>
      </w:pPr>
      <w:r>
        <w:rPr>
          <w:rStyle w:val="CommentReference"/>
        </w:rPr>
        <w:annotationRef/>
      </w:r>
      <w:r>
        <w:t>Czy dobrze?</w:t>
      </w:r>
    </w:p>
  </w:comment>
  <w:comment w:id="37" w:author="Kupras Maciej (STUD)" w:date="2023-01-29T16:05:00Z" w:initials="KM(">
    <w:p w14:paraId="1D8AE909" w14:textId="77777777" w:rsidR="00F239B3" w:rsidRDefault="00F239B3" w:rsidP="00592F72">
      <w:pPr>
        <w:pStyle w:val="CommentText"/>
      </w:pPr>
      <w:r>
        <w:rPr>
          <w:rStyle w:val="CommentReference"/>
        </w:rPr>
        <w:annotationRef/>
      </w:r>
      <w:r>
        <w:t>???</w:t>
      </w:r>
    </w:p>
  </w:comment>
  <w:comment w:id="40" w:author="Włodarczyk Michał 3 (STUD)" w:date="2023-01-21T17:59:00Z" w:initials="WM3(">
    <w:p w14:paraId="641C1295" w14:textId="482B5DC7" w:rsidR="0051509C" w:rsidRDefault="0051509C" w:rsidP="004E798D">
      <w:pPr>
        <w:pStyle w:val="CommentText"/>
      </w:pPr>
      <w:r>
        <w:rPr>
          <w:rStyle w:val="CommentReference"/>
        </w:rPr>
        <w:annotationRef/>
      </w:r>
      <w:r>
        <w:t>Sprawdzi</w:t>
      </w:r>
      <w:r>
        <w:rPr>
          <w:rFonts w:hint="eastAsia"/>
        </w:rPr>
        <w:t>ć</w:t>
      </w:r>
      <w:r>
        <w:t xml:space="preserve"> czy poprawna nazwa</w:t>
      </w:r>
    </w:p>
  </w:comment>
  <w:comment w:id="41" w:author="Kupras Maciej (STUD)" w:date="2023-01-29T16:08:00Z" w:initials="KM(">
    <w:p w14:paraId="7DA6E8F3" w14:textId="77777777" w:rsidR="00E707F9" w:rsidRPr="00327BB4" w:rsidRDefault="00E707F9">
      <w:pPr>
        <w:pStyle w:val="CommentText"/>
        <w:rPr>
          <w:lang w:val="en-US"/>
        </w:rPr>
      </w:pPr>
      <w:r>
        <w:rPr>
          <w:rStyle w:val="CommentReference"/>
        </w:rPr>
        <w:annotationRef/>
      </w:r>
      <w:r w:rsidRPr="00327BB4">
        <w:rPr>
          <w:lang w:val="en-US"/>
        </w:rPr>
        <w:t>check</w:t>
      </w:r>
    </w:p>
  </w:comment>
  <w:comment w:id="42" w:author="Kupras Maciej (STUD)" w:date="2023-01-29T14:19:00Z" w:initials="KM(">
    <w:p w14:paraId="1CF333ED" w14:textId="780665BF" w:rsidR="00B536B0" w:rsidRPr="00327BB4" w:rsidRDefault="00B536B0">
      <w:pPr>
        <w:pStyle w:val="CommentText"/>
        <w:rPr>
          <w:lang w:val="en-US"/>
        </w:rPr>
      </w:pPr>
      <w:r>
        <w:rPr>
          <w:rStyle w:val="CommentReference"/>
        </w:rPr>
        <w:annotationRef/>
      </w:r>
      <w:r w:rsidRPr="00327BB4">
        <w:rPr>
          <w:lang w:val="en-US"/>
        </w:rPr>
        <w:t>Figure</w:t>
      </w:r>
    </w:p>
  </w:comment>
  <w:comment w:id="44" w:author="Tamborski Jan (STUD)" w:date="2023-01-29T20:45:00Z" w:initials="TJ(">
    <w:p w14:paraId="1ADEE65C" w14:textId="6ED0B776" w:rsidR="000871AC" w:rsidRDefault="000871AC">
      <w:pPr>
        <w:pStyle w:val="CommentText"/>
      </w:pPr>
      <w:r>
        <w:rPr>
          <w:rStyle w:val="CommentReference"/>
        </w:rPr>
        <w:annotationRef/>
      </w:r>
      <w:r>
        <w:t>Nie za mały ten balast?</w:t>
      </w:r>
    </w:p>
  </w:comment>
  <w:comment w:id="46" w:author="Kupras Maciej (STUD)" w:date="2023-01-29T14:19:00Z" w:initials="KM(">
    <w:p w14:paraId="198A3EEA" w14:textId="77777777" w:rsidR="006B4EDC" w:rsidRPr="000871AC" w:rsidRDefault="006B4EDC">
      <w:pPr>
        <w:pStyle w:val="CommentText"/>
      </w:pPr>
      <w:r>
        <w:rPr>
          <w:rStyle w:val="CommentReference"/>
        </w:rPr>
        <w:annotationRef/>
      </w:r>
      <w:r w:rsidRPr="000871AC">
        <w:t>fig</w:t>
      </w:r>
    </w:p>
  </w:comment>
  <w:comment w:id="48" w:author="Kupras Maciej (STUD)" w:date="2023-01-29T16:24:00Z" w:initials="KM(">
    <w:p w14:paraId="37BFA19C" w14:textId="77777777" w:rsidR="00B558D5" w:rsidRPr="00327BB4" w:rsidRDefault="00B558D5">
      <w:pPr>
        <w:pStyle w:val="CommentText"/>
        <w:rPr>
          <w:lang w:val="en-US"/>
        </w:rPr>
      </w:pPr>
      <w:r>
        <w:rPr>
          <w:rStyle w:val="CommentReference"/>
        </w:rPr>
        <w:annotationRef/>
      </w:r>
      <w:r w:rsidRPr="00327BB4">
        <w:rPr>
          <w:lang w:val="en-US"/>
        </w:rPr>
        <w:t>below</w:t>
      </w:r>
    </w:p>
  </w:comment>
  <w:comment w:id="50" w:author="Włodarczyk Michał 3 (STUD)" w:date="2023-01-19T16:21:00Z" w:initials="WM3(">
    <w:p w14:paraId="3C75B0D7" w14:textId="65A06591" w:rsidR="00AE2334" w:rsidRPr="00327BB4" w:rsidRDefault="00AE2334" w:rsidP="004E798D">
      <w:pPr>
        <w:pStyle w:val="CommentText"/>
        <w:rPr>
          <w:lang w:val="en-US"/>
        </w:rPr>
      </w:pPr>
      <w:r>
        <w:rPr>
          <w:rStyle w:val="CommentReference"/>
        </w:rPr>
        <w:annotationRef/>
      </w:r>
      <w:r w:rsidRPr="00327BB4">
        <w:rPr>
          <w:lang w:val="en-US"/>
        </w:rPr>
        <w:t>A nie max?</w:t>
      </w:r>
    </w:p>
  </w:comment>
  <w:comment w:id="51" w:author="Kupras Maciej (STUD)" w:date="2023-01-29T16:32:00Z" w:initials="KM(">
    <w:p w14:paraId="7D8E7CB1" w14:textId="77777777" w:rsidR="006F1DA1" w:rsidRDefault="006F1DA1" w:rsidP="00592F72">
      <w:pPr>
        <w:pStyle w:val="CommentText"/>
      </w:pPr>
      <w:r>
        <w:rPr>
          <w:rStyle w:val="CommentReference"/>
        </w:rPr>
        <w:annotationRef/>
      </w:r>
      <w:r>
        <w:t>si</w:t>
      </w:r>
    </w:p>
  </w:comment>
  <w:comment w:id="52" w:author="Włodarczyk Michał 3 (STUD)" w:date="2023-01-21T18:28:00Z" w:initials="WM3(">
    <w:p w14:paraId="0C98B655" w14:textId="2BB67DBB" w:rsidR="00754A16" w:rsidRDefault="00754A16" w:rsidP="004E798D">
      <w:pPr>
        <w:pStyle w:val="CommentText"/>
      </w:pPr>
      <w:r>
        <w:rPr>
          <w:rStyle w:val="CommentReference"/>
        </w:rPr>
        <w:annotationRef/>
      </w:r>
      <w:r>
        <w:rPr>
          <w:noProof/>
        </w:rPr>
        <w:drawing>
          <wp:inline distT="0" distB="0" distL="0" distR="0" wp14:anchorId="4FC86F7B" wp14:editId="082744E0">
            <wp:extent cx="5676900" cy="3337560"/>
            <wp:effectExtent l="0" t="0" r="0" b="0"/>
            <wp:docPr id="13" name="Obraz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Image"/>
                    <pic:cNvPicPr/>
                  </pic:nvPicPr>
                  <pic:blipFill>
                    <a:blip r:embed="rId1">
                      <a:extLst>
                        <a:ext uri="{28A0092B-C50C-407E-A947-70E740481C1C}">
                          <a14:useLocalDpi xmlns:a14="http://schemas.microsoft.com/office/drawing/2010/main" val="0"/>
                        </a:ext>
                      </a:extLst>
                    </a:blip>
                    <a:stretch>
                      <a:fillRect/>
                    </a:stretch>
                  </pic:blipFill>
                  <pic:spPr>
                    <a:xfrm>
                      <a:off x="0" y="0"/>
                      <a:ext cx="5676900" cy="3337560"/>
                    </a:xfrm>
                    <a:prstGeom prst="rect">
                      <a:avLst/>
                    </a:prstGeom>
                  </pic:spPr>
                </pic:pic>
              </a:graphicData>
            </a:graphic>
          </wp:inline>
        </w:drawing>
      </w:r>
    </w:p>
  </w:comment>
  <w:comment w:id="53" w:author="Kupras Maciej (STUD)" w:date="2023-01-29T16:38:00Z" w:initials="KM(">
    <w:p w14:paraId="5C90005B" w14:textId="77777777" w:rsidR="00DD36B9" w:rsidRDefault="00DD36B9" w:rsidP="00592F72">
      <w:pPr>
        <w:pStyle w:val="CommentText"/>
      </w:pPr>
      <w:r>
        <w:rPr>
          <w:rStyle w:val="CommentReference"/>
        </w:rPr>
        <w:annotationRef/>
      </w:r>
      <w:r>
        <w:t>dej</w:t>
      </w:r>
    </w:p>
  </w:comment>
  <w:comment w:id="54" w:author="Kupras Maciej (STUD)" w:date="2023-01-29T16:43:00Z" w:initials="KM(">
    <w:p w14:paraId="42C0A4BF" w14:textId="77777777" w:rsidR="00697E58" w:rsidRDefault="00697E58" w:rsidP="00592F72">
      <w:pPr>
        <w:pStyle w:val="CommentText"/>
      </w:pPr>
      <w:r>
        <w:rPr>
          <w:rStyle w:val="CommentReference"/>
        </w:rPr>
        <w:annotationRef/>
      </w:r>
      <w:r>
        <w:t>xxx</w:t>
      </w:r>
    </w:p>
  </w:comment>
  <w:comment w:id="56" w:author="Kupras Maciej (STUD)" w:date="2023-01-29T16:46:00Z" w:initials="KM(">
    <w:p w14:paraId="2E3FD416" w14:textId="77777777" w:rsidR="00C750E9" w:rsidRDefault="00C750E9" w:rsidP="00592F72">
      <w:pPr>
        <w:pStyle w:val="CommentText"/>
      </w:pPr>
      <w:r>
        <w:rPr>
          <w:rStyle w:val="CommentReference"/>
        </w:rPr>
        <w:annotationRef/>
      </w:r>
      <w:r>
        <w:t>si</w:t>
      </w:r>
    </w:p>
  </w:comment>
  <w:comment w:id="58" w:author="Kupras Maciej (STUD)" w:date="2023-01-29T14:18:00Z" w:initials="KM(">
    <w:p w14:paraId="124A3728" w14:textId="76072495" w:rsidR="0081357E" w:rsidRDefault="0081357E">
      <w:pPr>
        <w:pStyle w:val="CommentText"/>
      </w:pPr>
      <w:r>
        <w:rPr>
          <w:rStyle w:val="CommentReference"/>
        </w:rPr>
        <w:annotationRef/>
      </w:r>
      <w:r>
        <w:t>figure</w:t>
      </w:r>
    </w:p>
  </w:comment>
  <w:comment w:id="65" w:author="Kupras Maciej (STUD)" w:date="2023-01-29T16:56:00Z" w:initials="KM(">
    <w:p w14:paraId="77CE34C9" w14:textId="77777777" w:rsidR="00E605B4" w:rsidRDefault="00E605B4" w:rsidP="00592F72">
      <w:pPr>
        <w:pStyle w:val="CommentText"/>
      </w:pPr>
      <w:r>
        <w:rPr>
          <w:rStyle w:val="CommentReference"/>
        </w:rPr>
        <w:annotationRef/>
      </w:r>
      <w:r>
        <w:t>tak</w:t>
      </w:r>
    </w:p>
  </w:comment>
  <w:comment w:id="67" w:author="Kupras Maciej (STUD)" w:date="2023-01-29T16:59:00Z" w:initials="KM(">
    <w:p w14:paraId="18A1EB6E" w14:textId="77777777" w:rsidR="00880FEB" w:rsidRDefault="00880FEB" w:rsidP="00880FEB">
      <w:pPr>
        <w:pStyle w:val="CommentText"/>
      </w:pPr>
      <w:r>
        <w:rPr>
          <w:rStyle w:val="CommentReference"/>
        </w:rPr>
        <w:annotationRef/>
      </w:r>
      <w:r>
        <w:t>Okropnie d</w:t>
      </w:r>
      <w:r>
        <w:rPr>
          <w:rFonts w:hint="eastAsia"/>
        </w:rPr>
        <w:t>ł</w:t>
      </w:r>
      <w:r>
        <w:t>ugie zdanie</w:t>
      </w:r>
    </w:p>
  </w:comment>
  <w:comment w:id="68" w:author="Kupras Maciej (STUD)" w:date="2023-01-29T14:17:00Z" w:initials="KM(">
    <w:p w14:paraId="0E414FE0" w14:textId="77777777" w:rsidR="00880FEB" w:rsidRDefault="00880FEB" w:rsidP="00880FEB">
      <w:pPr>
        <w:pStyle w:val="CommentText"/>
      </w:pPr>
      <w:r>
        <w:rPr>
          <w:rStyle w:val="CommentReference"/>
        </w:rPr>
        <w:annotationRef/>
      </w:r>
      <w:r>
        <w:t>figure</w:t>
      </w:r>
    </w:p>
  </w:comment>
  <w:comment w:id="69" w:author="Kupras Maciej (STUD)" w:date="2023-01-29T17:00:00Z" w:initials="KM(">
    <w:p w14:paraId="6B5EF544" w14:textId="77777777" w:rsidR="009B0B28" w:rsidRDefault="009B0B28" w:rsidP="00592F72">
      <w:pPr>
        <w:pStyle w:val="CommentText"/>
      </w:pPr>
      <w:r>
        <w:rPr>
          <w:rStyle w:val="CommentReference"/>
        </w:rPr>
        <w:annotationRef/>
      </w:r>
      <w:r>
        <w:t>Mo</w:t>
      </w:r>
    </w:p>
  </w:comment>
  <w:comment w:id="73" w:author="Kupras Maciej (STUD)" w:date="2023-01-29T14:16:00Z" w:initials="KM(">
    <w:p w14:paraId="63B0DEE2" w14:textId="479B6C93" w:rsidR="0081357E" w:rsidRPr="00327BB4" w:rsidRDefault="0081357E">
      <w:pPr>
        <w:pStyle w:val="CommentText"/>
        <w:rPr>
          <w:lang w:val="en-US"/>
        </w:rPr>
      </w:pPr>
      <w:r>
        <w:rPr>
          <w:rStyle w:val="CommentReference"/>
        </w:rPr>
        <w:annotationRef/>
      </w:r>
      <w:r w:rsidRPr="00327BB4">
        <w:rPr>
          <w:lang w:val="en-US"/>
        </w:rPr>
        <w:t>figure</w:t>
      </w:r>
    </w:p>
  </w:comment>
  <w:comment w:id="74" w:author="Kupras Maciej (STUD)" w:date="2023-01-29T18:28:00Z" w:initials="KM(">
    <w:p w14:paraId="0AF8EFC2" w14:textId="77777777" w:rsidR="00A52747" w:rsidRPr="00327BB4" w:rsidRDefault="00A52747" w:rsidP="00592F72">
      <w:pPr>
        <w:pStyle w:val="CommentText"/>
        <w:rPr>
          <w:lang w:val="en-US"/>
        </w:rPr>
      </w:pPr>
      <w:r>
        <w:rPr>
          <w:rStyle w:val="CommentReference"/>
        </w:rPr>
        <w:annotationRef/>
      </w:r>
      <w:r w:rsidRPr="00327BB4">
        <w:rPr>
          <w:lang w:val="en-US"/>
        </w:rPr>
        <w:t>MTOW</w:t>
      </w:r>
    </w:p>
  </w:comment>
  <w:comment w:id="75" w:author="Kupras Maciej (STUD)" w:date="2023-01-29T14:16:00Z" w:initials="KM(">
    <w:p w14:paraId="3675A8C6" w14:textId="51BAAE46" w:rsidR="0081357E" w:rsidRPr="00327BB4" w:rsidRDefault="0081357E">
      <w:pPr>
        <w:pStyle w:val="CommentText"/>
        <w:rPr>
          <w:lang w:val="en-US"/>
        </w:rPr>
      </w:pPr>
      <w:r>
        <w:rPr>
          <w:rStyle w:val="CommentReference"/>
        </w:rPr>
        <w:annotationRef/>
      </w:r>
      <w:r w:rsidRPr="00327BB4">
        <w:rPr>
          <w:lang w:val="en-US"/>
        </w:rPr>
        <w:t>figure</w:t>
      </w:r>
    </w:p>
  </w:comment>
  <w:comment w:id="76" w:author="Tamborski Jan (STUD)" w:date="2023-01-06T13:57:00Z" w:initials="TJ(">
    <w:p w14:paraId="7AB24B56" w14:textId="46341FFC" w:rsidR="00B84C7F" w:rsidRPr="00327BB4" w:rsidRDefault="00B84C7F">
      <w:pPr>
        <w:pStyle w:val="CommentText"/>
        <w:rPr>
          <w:lang w:val="en-US"/>
        </w:rPr>
      </w:pPr>
      <w:r>
        <w:rPr>
          <w:rStyle w:val="CommentReference"/>
        </w:rPr>
        <w:annotationRef/>
      </w:r>
      <w:r w:rsidRPr="00327BB4">
        <w:rPr>
          <w:lang w:val="en-US"/>
        </w:rPr>
        <w:t>draft</w:t>
      </w:r>
    </w:p>
  </w:comment>
  <w:comment w:id="79" w:author="Kupras Maciej (STUD)" w:date="2023-01-29T14:32:00Z" w:initials="KM(">
    <w:p w14:paraId="74F30228" w14:textId="77777777" w:rsidR="00832D73" w:rsidRPr="00327BB4" w:rsidRDefault="00832D73">
      <w:pPr>
        <w:pStyle w:val="CommentText"/>
        <w:rPr>
          <w:lang w:val="en-US"/>
        </w:rPr>
      </w:pPr>
      <w:r>
        <w:rPr>
          <w:rStyle w:val="CommentReference"/>
        </w:rPr>
        <w:annotationRef/>
      </w:r>
      <w:r w:rsidRPr="00327BB4">
        <w:rPr>
          <w:lang w:val="en-US"/>
        </w:rPr>
        <w:t>zdjec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7EE31A" w15:done="0"/>
  <w15:commentEx w15:paraId="3722D54F" w15:done="0"/>
  <w15:commentEx w15:paraId="0CEE3A2E" w15:done="0"/>
  <w15:commentEx w15:paraId="2878DC7F" w15:done="0"/>
  <w15:commentEx w15:paraId="78B449E2" w15:done="0"/>
  <w15:commentEx w15:paraId="1B6A30AD" w15:done="0"/>
  <w15:commentEx w15:paraId="3248840F" w15:done="0"/>
  <w15:commentEx w15:paraId="0A6B0A81" w15:done="0"/>
  <w15:commentEx w15:paraId="423A0A71" w15:done="0"/>
  <w15:commentEx w15:paraId="55BE4285" w15:done="0"/>
  <w15:commentEx w15:paraId="61F429F7" w15:done="0"/>
  <w15:commentEx w15:paraId="2056A9DA" w15:done="0"/>
  <w15:commentEx w15:paraId="2B467ED4" w15:done="0"/>
  <w15:commentEx w15:paraId="157A31B8" w15:done="0"/>
  <w15:commentEx w15:paraId="34DACB54" w15:done="0"/>
  <w15:commentEx w15:paraId="57CAE39D" w15:done="0"/>
  <w15:commentEx w15:paraId="1D8AE909" w15:done="0"/>
  <w15:commentEx w15:paraId="641C1295" w15:done="0"/>
  <w15:commentEx w15:paraId="7DA6E8F3" w15:done="0"/>
  <w15:commentEx w15:paraId="1CF333ED" w15:done="0"/>
  <w15:commentEx w15:paraId="1ADEE65C" w15:done="0"/>
  <w15:commentEx w15:paraId="198A3EEA" w15:done="0"/>
  <w15:commentEx w15:paraId="37BFA19C" w15:done="0"/>
  <w15:commentEx w15:paraId="3C75B0D7" w15:done="0"/>
  <w15:commentEx w15:paraId="7D8E7CB1" w15:done="0"/>
  <w15:commentEx w15:paraId="0C98B655" w15:done="0"/>
  <w15:commentEx w15:paraId="5C90005B" w15:done="0"/>
  <w15:commentEx w15:paraId="42C0A4BF" w15:done="0"/>
  <w15:commentEx w15:paraId="2E3FD416" w15:done="0"/>
  <w15:commentEx w15:paraId="124A3728" w15:done="0"/>
  <w15:commentEx w15:paraId="77CE34C9" w15:done="0"/>
  <w15:commentEx w15:paraId="18A1EB6E" w15:done="0"/>
  <w15:commentEx w15:paraId="0E414FE0" w15:done="0"/>
  <w15:commentEx w15:paraId="6B5EF544" w15:done="0"/>
  <w15:commentEx w15:paraId="63B0DEE2" w15:done="0"/>
  <w15:commentEx w15:paraId="0AF8EFC2" w15:done="0"/>
  <w15:commentEx w15:paraId="3675A8C6" w15:done="0"/>
  <w15:commentEx w15:paraId="7AB24B56" w15:done="0"/>
  <w15:commentEx w15:paraId="74F302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813460" w16cex:dateUtc="2023-01-29T17:07:00Z"/>
  <w16cex:commentExtensible w16cex:durableId="2780F41F" w16cex:dateUtc="2023-01-29T12:33:00Z"/>
  <w16cex:commentExtensible w16cex:durableId="2780F6A2" w16cex:dateUtc="2023-01-29T12:44:00Z"/>
  <w16cex:commentExtensible w16cex:durableId="2780FE2C" w16cex:dateUtc="2023-01-29T13:16:00Z"/>
  <w16cex:commentExtensible w16cex:durableId="27814C01" w16cex:dateUtc="2023-01-29T18:48:00Z"/>
  <w16cex:commentExtensible w16cex:durableId="2773F55C" w16cex:dateUtc="2023-01-19T15:59:00Z"/>
  <w16cex:commentExtensible w16cex:durableId="27810445" w16cex:dateUtc="2023-01-29T13:42:00Z"/>
  <w16cex:commentExtensible w16cex:durableId="27810449" w16cex:dateUtc="2023-01-29T13:42:00Z"/>
  <w16cex:commentExtensible w16cex:durableId="27810354" w16cex:dateUtc="2023-01-29T13:38:00Z"/>
  <w16cex:commentExtensible w16cex:durableId="2780FE4A" w16cex:dateUtc="2023-01-29T13:16:00Z"/>
  <w16cex:commentExtensible w16cex:durableId="2780FE6D" w16cex:dateUtc="2023-01-29T13:17:00Z"/>
  <w16cex:commentExtensible w16cex:durableId="27767D90" w16cex:dateUtc="2023-01-21T14:04:00Z"/>
  <w16cex:commentExtensible w16cex:durableId="278105C6" w16cex:dateUtc="2023-01-29T13:48:00Z"/>
  <w16cex:commentExtensible w16cex:durableId="2780FE77" w16cex:dateUtc="2023-01-29T13:17:00Z"/>
  <w16cex:commentExtensible w16cex:durableId="27810E01" w16cex:dateUtc="2023-01-29T14:23:00Z"/>
  <w16cex:commentExtensible w16cex:durableId="278149EB" w16cex:dateUtc="2023-01-29T14:36:00Z"/>
  <w16cex:commentExtensible w16cex:durableId="278149EA" w16cex:dateUtc="2023-01-29T15:05:00Z"/>
  <w16cex:commentExtensible w16cex:durableId="2776A69D" w16cex:dateUtc="2023-01-21T16:59:00Z"/>
  <w16cex:commentExtensible w16cex:durableId="2781188C" w16cex:dateUtc="2023-01-29T15:08:00Z"/>
  <w16cex:commentExtensible w16cex:durableId="2780FED7" w16cex:dateUtc="2023-01-29T13:19:00Z"/>
  <w16cex:commentExtensible w16cex:durableId="27815980" w16cex:dateUtc="2023-01-29T19:45:00Z"/>
  <w16cex:commentExtensible w16cex:durableId="2780FEF2" w16cex:dateUtc="2023-01-29T13:19:00Z"/>
  <w16cex:commentExtensible w16cex:durableId="27811C4B" w16cex:dateUtc="2023-01-29T15:24:00Z"/>
  <w16cex:commentExtensible w16cex:durableId="2773EC9D" w16cex:dateUtc="2023-01-19T15:21:00Z"/>
  <w16cex:commentExtensible w16cex:durableId="27811E14" w16cex:dateUtc="2023-01-29T15:32:00Z"/>
  <w16cex:commentExtensible w16cex:durableId="2776AD49" w16cex:dateUtc="2023-01-21T17:28:00Z"/>
  <w16cex:commentExtensible w16cex:durableId="27811F94" w16cex:dateUtc="2023-01-29T15:38:00Z"/>
  <w16cex:commentExtensible w16cex:durableId="278120CD" w16cex:dateUtc="2023-01-29T15:43:00Z"/>
  <w16cex:commentExtensible w16cex:durableId="27812168" w16cex:dateUtc="2023-01-29T15:46:00Z"/>
  <w16cex:commentExtensible w16cex:durableId="2780FE9E" w16cex:dateUtc="2023-01-29T13:18:00Z"/>
  <w16cex:commentExtensible w16cex:durableId="278123A2" w16cex:dateUtc="2023-01-29T15:56:00Z"/>
  <w16cex:commentExtensible w16cex:durableId="2781245D" w16cex:dateUtc="2023-01-29T15:59:00Z"/>
  <w16cex:commentExtensible w16cex:durableId="2780FE8C" w16cex:dateUtc="2023-01-29T13:17:00Z"/>
  <w16cex:commentExtensible w16cex:durableId="278124AF" w16cex:dateUtc="2023-01-29T16:00:00Z"/>
  <w16cex:commentExtensible w16cex:durableId="2780FE59" w16cex:dateUtc="2023-01-29T13:16:00Z"/>
  <w16cex:commentExtensible w16cex:durableId="27813958" w16cex:dateUtc="2023-01-29T17:28:00Z"/>
  <w16cex:commentExtensible w16cex:durableId="2780FE54" w16cex:dateUtc="2023-01-29T13:16:00Z"/>
  <w16cex:commentExtensible w16cex:durableId="2762A755" w16cex:dateUtc="2023-01-06T12:57:00Z"/>
  <w16cex:commentExtensible w16cex:durableId="278101FF" w16cex:dateUtc="2023-01-29T1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7EE31A" w16cid:durableId="27813460"/>
  <w16cid:commentId w16cid:paraId="3722D54F" w16cid:durableId="2780F41F"/>
  <w16cid:commentId w16cid:paraId="0CEE3A2E" w16cid:durableId="2780F6A2"/>
  <w16cid:commentId w16cid:paraId="2878DC7F" w16cid:durableId="2780FE2C"/>
  <w16cid:commentId w16cid:paraId="78B449E2" w16cid:durableId="27814C01"/>
  <w16cid:commentId w16cid:paraId="1B6A30AD" w16cid:durableId="2773F55C"/>
  <w16cid:commentId w16cid:paraId="3248840F" w16cid:durableId="27810445"/>
  <w16cid:commentId w16cid:paraId="0A6B0A81" w16cid:durableId="27810449"/>
  <w16cid:commentId w16cid:paraId="423A0A71" w16cid:durableId="27810354"/>
  <w16cid:commentId w16cid:paraId="55BE4285" w16cid:durableId="2780FE4A"/>
  <w16cid:commentId w16cid:paraId="61F429F7" w16cid:durableId="2780FE6D"/>
  <w16cid:commentId w16cid:paraId="2056A9DA" w16cid:durableId="27767D90"/>
  <w16cid:commentId w16cid:paraId="2B467ED4" w16cid:durableId="278105C6"/>
  <w16cid:commentId w16cid:paraId="157A31B8" w16cid:durableId="2780FE77"/>
  <w16cid:commentId w16cid:paraId="34DACB54" w16cid:durableId="27810E01"/>
  <w16cid:commentId w16cid:paraId="57CAE39D" w16cid:durableId="278149EB"/>
  <w16cid:commentId w16cid:paraId="1D8AE909" w16cid:durableId="278149EA"/>
  <w16cid:commentId w16cid:paraId="641C1295" w16cid:durableId="2776A69D"/>
  <w16cid:commentId w16cid:paraId="7DA6E8F3" w16cid:durableId="2781188C"/>
  <w16cid:commentId w16cid:paraId="1CF333ED" w16cid:durableId="2780FED7"/>
  <w16cid:commentId w16cid:paraId="1ADEE65C" w16cid:durableId="27815980"/>
  <w16cid:commentId w16cid:paraId="198A3EEA" w16cid:durableId="2780FEF2"/>
  <w16cid:commentId w16cid:paraId="37BFA19C" w16cid:durableId="27811C4B"/>
  <w16cid:commentId w16cid:paraId="3C75B0D7" w16cid:durableId="2773EC9D"/>
  <w16cid:commentId w16cid:paraId="7D8E7CB1" w16cid:durableId="27811E14"/>
  <w16cid:commentId w16cid:paraId="0C98B655" w16cid:durableId="2776AD49"/>
  <w16cid:commentId w16cid:paraId="5C90005B" w16cid:durableId="27811F94"/>
  <w16cid:commentId w16cid:paraId="42C0A4BF" w16cid:durableId="278120CD"/>
  <w16cid:commentId w16cid:paraId="2E3FD416" w16cid:durableId="27812168"/>
  <w16cid:commentId w16cid:paraId="124A3728" w16cid:durableId="2780FE9E"/>
  <w16cid:commentId w16cid:paraId="77CE34C9" w16cid:durableId="278123A2"/>
  <w16cid:commentId w16cid:paraId="18A1EB6E" w16cid:durableId="2781245D"/>
  <w16cid:commentId w16cid:paraId="0E414FE0" w16cid:durableId="2780FE8C"/>
  <w16cid:commentId w16cid:paraId="6B5EF544" w16cid:durableId="278124AF"/>
  <w16cid:commentId w16cid:paraId="63B0DEE2" w16cid:durableId="2780FE59"/>
  <w16cid:commentId w16cid:paraId="0AF8EFC2" w16cid:durableId="27813958"/>
  <w16cid:commentId w16cid:paraId="3675A8C6" w16cid:durableId="2780FE54"/>
  <w16cid:commentId w16cid:paraId="7AB24B56" w16cid:durableId="2762A755"/>
  <w16cid:commentId w16cid:paraId="74F30228" w16cid:durableId="278101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EA608" w14:textId="77777777" w:rsidR="0069298D" w:rsidRDefault="0069298D" w:rsidP="00A77475">
      <w:pPr>
        <w:spacing w:after="0" w:line="240" w:lineRule="auto"/>
      </w:pPr>
      <w:r>
        <w:separator/>
      </w:r>
    </w:p>
  </w:endnote>
  <w:endnote w:type="continuationSeparator" w:id="0">
    <w:p w14:paraId="11B635A1" w14:textId="77777777" w:rsidR="0069298D" w:rsidRDefault="0069298D" w:rsidP="00A77475">
      <w:pPr>
        <w:spacing w:after="0" w:line="240" w:lineRule="auto"/>
      </w:pPr>
      <w:r>
        <w:continuationSeparator/>
      </w:r>
    </w:p>
  </w:endnote>
  <w:endnote w:type="continuationNotice" w:id="1">
    <w:p w14:paraId="6A793258" w14:textId="77777777" w:rsidR="0069298D" w:rsidRDefault="006929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MathJax_Main">
    <w:altName w:val="Cambria"/>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C88C0" w14:textId="10935DAE" w:rsidR="000B32DF" w:rsidRDefault="000B32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CCAB0" w14:textId="560D97EB" w:rsidR="003A6BA2" w:rsidRDefault="003A6BA2" w:rsidP="00FC128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1E4D6" w14:textId="6C881E66" w:rsidR="000B32DF" w:rsidRDefault="000B32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74034" w14:textId="44C573AE" w:rsidR="00F37399" w:rsidRDefault="002E14A3">
    <w:pPr>
      <w:pStyle w:val="Footer"/>
      <w:jc w:val="center"/>
    </w:pPr>
    <w:sdt>
      <w:sdtPr>
        <w:id w:val="-1453087359"/>
        <w:docPartObj>
          <w:docPartGallery w:val="Page Numbers (Bottom of Page)"/>
          <w:docPartUnique/>
        </w:docPartObj>
      </w:sdtPr>
      <w:sdtContent>
        <w:r w:rsidR="00F37399">
          <w:fldChar w:fldCharType="begin"/>
        </w:r>
        <w:r w:rsidR="00F37399">
          <w:instrText>PAGE   \* MERGEFORMAT</w:instrText>
        </w:r>
        <w:r w:rsidR="00F37399">
          <w:fldChar w:fldCharType="separate"/>
        </w:r>
        <w:r w:rsidR="00F37399">
          <w:t>2</w:t>
        </w:r>
        <w:r w:rsidR="00F37399">
          <w:fldChar w:fldCharType="end"/>
        </w:r>
      </w:sdtContent>
    </w:sdt>
  </w:p>
  <w:p w14:paraId="28A4BC0D" w14:textId="77777777" w:rsidR="00F56367" w:rsidRDefault="00F56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12F17" w14:textId="77777777" w:rsidR="0069298D" w:rsidRDefault="0069298D" w:rsidP="00A77475">
      <w:pPr>
        <w:spacing w:after="0" w:line="240" w:lineRule="auto"/>
      </w:pPr>
      <w:r>
        <w:separator/>
      </w:r>
    </w:p>
  </w:footnote>
  <w:footnote w:type="continuationSeparator" w:id="0">
    <w:p w14:paraId="68F525B7" w14:textId="77777777" w:rsidR="0069298D" w:rsidRDefault="0069298D" w:rsidP="00A77475">
      <w:pPr>
        <w:spacing w:after="0" w:line="240" w:lineRule="auto"/>
      </w:pPr>
      <w:r>
        <w:continuationSeparator/>
      </w:r>
    </w:p>
  </w:footnote>
  <w:footnote w:type="continuationNotice" w:id="1">
    <w:p w14:paraId="76C669F8" w14:textId="77777777" w:rsidR="0069298D" w:rsidRDefault="006929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38762" w14:textId="6B5AAC5D" w:rsidR="000B32DF" w:rsidRDefault="000B32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F9F27" w14:textId="007D934A" w:rsidR="000B32DF" w:rsidRDefault="000B32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E2C6E"/>
    <w:multiLevelType w:val="hybridMultilevel"/>
    <w:tmpl w:val="5AF84918"/>
    <w:lvl w:ilvl="0" w:tplc="0B8EB34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FDD3C20"/>
    <w:multiLevelType w:val="hybridMultilevel"/>
    <w:tmpl w:val="9E6890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13CB095F"/>
    <w:multiLevelType w:val="hybridMultilevel"/>
    <w:tmpl w:val="FD9C0F44"/>
    <w:lvl w:ilvl="0" w:tplc="04150001">
      <w:start w:val="1"/>
      <w:numFmt w:val="bullet"/>
      <w:lvlText w:val=""/>
      <w:lvlJc w:val="left"/>
      <w:pPr>
        <w:ind w:left="786" w:hanging="360"/>
      </w:pPr>
      <w:rPr>
        <w:rFonts w:ascii="Symbol" w:hAnsi="Symbol" w:hint="default"/>
      </w:rPr>
    </w:lvl>
    <w:lvl w:ilvl="1" w:tplc="7A04871A">
      <w:start w:val="1"/>
      <w:numFmt w:val="bullet"/>
      <w:lvlText w:val="o"/>
      <w:lvlJc w:val="left"/>
      <w:pPr>
        <w:ind w:left="1440" w:hanging="360"/>
      </w:pPr>
      <w:rPr>
        <w:rFonts w:ascii="Cambria" w:hAnsi="Cambria" w:hint="default"/>
      </w:rPr>
    </w:lvl>
    <w:lvl w:ilvl="2" w:tplc="8716FCA2">
      <w:start w:val="1"/>
      <w:numFmt w:val="bullet"/>
      <w:lvlText w:val=""/>
      <w:lvlJc w:val="left"/>
      <w:pPr>
        <w:ind w:left="2160" w:hanging="360"/>
      </w:pPr>
      <w:rPr>
        <w:rFonts w:ascii="MS Mincho" w:hAnsi="MS Mincho" w:hint="default"/>
      </w:rPr>
    </w:lvl>
    <w:lvl w:ilvl="3" w:tplc="5DB0A5BC">
      <w:start w:val="1"/>
      <w:numFmt w:val="bullet"/>
      <w:lvlText w:val=""/>
      <w:lvlJc w:val="left"/>
      <w:pPr>
        <w:ind w:left="2880" w:hanging="360"/>
      </w:pPr>
      <w:rPr>
        <w:rFonts w:ascii="MS Gothic" w:hAnsi="MS Gothic" w:hint="default"/>
      </w:rPr>
    </w:lvl>
    <w:lvl w:ilvl="4" w:tplc="8D1CDD56">
      <w:start w:val="1"/>
      <w:numFmt w:val="bullet"/>
      <w:lvlText w:val="o"/>
      <w:lvlJc w:val="left"/>
      <w:pPr>
        <w:ind w:left="3600" w:hanging="360"/>
      </w:pPr>
      <w:rPr>
        <w:rFonts w:ascii="Cambria" w:hAnsi="Cambria" w:hint="default"/>
      </w:rPr>
    </w:lvl>
    <w:lvl w:ilvl="5" w:tplc="ABEE5FE0">
      <w:start w:val="1"/>
      <w:numFmt w:val="bullet"/>
      <w:lvlText w:val=""/>
      <w:lvlJc w:val="left"/>
      <w:pPr>
        <w:ind w:left="4320" w:hanging="360"/>
      </w:pPr>
      <w:rPr>
        <w:rFonts w:ascii="MS Mincho" w:hAnsi="MS Mincho" w:hint="default"/>
      </w:rPr>
    </w:lvl>
    <w:lvl w:ilvl="6" w:tplc="7DFA59BE">
      <w:start w:val="1"/>
      <w:numFmt w:val="bullet"/>
      <w:lvlText w:val=""/>
      <w:lvlJc w:val="left"/>
      <w:pPr>
        <w:ind w:left="5040" w:hanging="360"/>
      </w:pPr>
      <w:rPr>
        <w:rFonts w:ascii="MS Gothic" w:hAnsi="MS Gothic" w:hint="default"/>
      </w:rPr>
    </w:lvl>
    <w:lvl w:ilvl="7" w:tplc="26BA1AD6">
      <w:start w:val="1"/>
      <w:numFmt w:val="bullet"/>
      <w:lvlText w:val="o"/>
      <w:lvlJc w:val="left"/>
      <w:pPr>
        <w:ind w:left="5760" w:hanging="360"/>
      </w:pPr>
      <w:rPr>
        <w:rFonts w:ascii="Cambria" w:hAnsi="Cambria" w:hint="default"/>
      </w:rPr>
    </w:lvl>
    <w:lvl w:ilvl="8" w:tplc="F8407B68">
      <w:start w:val="1"/>
      <w:numFmt w:val="bullet"/>
      <w:lvlText w:val=""/>
      <w:lvlJc w:val="left"/>
      <w:pPr>
        <w:ind w:left="6480" w:hanging="360"/>
      </w:pPr>
      <w:rPr>
        <w:rFonts w:ascii="MS Mincho" w:hAnsi="MS Mincho" w:hint="default"/>
      </w:rPr>
    </w:lvl>
  </w:abstractNum>
  <w:abstractNum w:abstractNumId="3" w15:restartNumberingAfterBreak="0">
    <w:nsid w:val="1E6A746E"/>
    <w:multiLevelType w:val="hybridMultilevel"/>
    <w:tmpl w:val="CA3E57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1993044"/>
    <w:multiLevelType w:val="hybridMultilevel"/>
    <w:tmpl w:val="ACBC4F08"/>
    <w:lvl w:ilvl="0" w:tplc="DBE2F7D0">
      <w:start w:val="1"/>
      <w:numFmt w:val="decimal"/>
      <w:lvlText w:val="%1."/>
      <w:lvlJc w:val="left"/>
      <w:pPr>
        <w:ind w:left="720" w:hanging="360"/>
      </w:pPr>
      <w:rPr>
        <w:rFonts w:ascii="MathJax_Main" w:eastAsiaTheme="minorHAnsi" w:hAnsi="MathJax_Main"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304B2C"/>
    <w:multiLevelType w:val="hybridMultilevel"/>
    <w:tmpl w:val="1D767A4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7EF4681"/>
    <w:multiLevelType w:val="hybridMultilevel"/>
    <w:tmpl w:val="10BA03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2D3505EA"/>
    <w:multiLevelType w:val="hybridMultilevel"/>
    <w:tmpl w:val="FFFFFFFF"/>
    <w:lvl w:ilvl="0" w:tplc="30581238">
      <w:start w:val="1"/>
      <w:numFmt w:val="bullet"/>
      <w:lvlText w:val="o"/>
      <w:lvlJc w:val="left"/>
      <w:pPr>
        <w:ind w:left="720" w:hanging="360"/>
      </w:pPr>
      <w:rPr>
        <w:rFonts w:ascii="Cambria" w:hAnsi="Cambria" w:hint="default"/>
      </w:rPr>
    </w:lvl>
    <w:lvl w:ilvl="1" w:tplc="5E148B92">
      <w:start w:val="1"/>
      <w:numFmt w:val="bullet"/>
      <w:lvlText w:val="o"/>
      <w:lvlJc w:val="left"/>
      <w:pPr>
        <w:ind w:left="1440" w:hanging="360"/>
      </w:pPr>
      <w:rPr>
        <w:rFonts w:ascii="Cambria" w:hAnsi="Cambria" w:hint="default"/>
      </w:rPr>
    </w:lvl>
    <w:lvl w:ilvl="2" w:tplc="F4F4E4A0">
      <w:start w:val="1"/>
      <w:numFmt w:val="bullet"/>
      <w:lvlText w:val=""/>
      <w:lvlJc w:val="left"/>
      <w:pPr>
        <w:ind w:left="2160" w:hanging="360"/>
      </w:pPr>
      <w:rPr>
        <w:rFonts w:ascii="MS Mincho" w:hAnsi="MS Mincho" w:hint="default"/>
      </w:rPr>
    </w:lvl>
    <w:lvl w:ilvl="3" w:tplc="693E0C40">
      <w:start w:val="1"/>
      <w:numFmt w:val="bullet"/>
      <w:lvlText w:val=""/>
      <w:lvlJc w:val="left"/>
      <w:pPr>
        <w:ind w:left="2880" w:hanging="360"/>
      </w:pPr>
      <w:rPr>
        <w:rFonts w:ascii="MS Gothic" w:hAnsi="MS Gothic" w:hint="default"/>
      </w:rPr>
    </w:lvl>
    <w:lvl w:ilvl="4" w:tplc="7116BB2C">
      <w:start w:val="1"/>
      <w:numFmt w:val="bullet"/>
      <w:lvlText w:val="o"/>
      <w:lvlJc w:val="left"/>
      <w:pPr>
        <w:ind w:left="3600" w:hanging="360"/>
      </w:pPr>
      <w:rPr>
        <w:rFonts w:ascii="Cambria" w:hAnsi="Cambria" w:hint="default"/>
      </w:rPr>
    </w:lvl>
    <w:lvl w:ilvl="5" w:tplc="290AF08E">
      <w:start w:val="1"/>
      <w:numFmt w:val="bullet"/>
      <w:lvlText w:val=""/>
      <w:lvlJc w:val="left"/>
      <w:pPr>
        <w:ind w:left="4320" w:hanging="360"/>
      </w:pPr>
      <w:rPr>
        <w:rFonts w:ascii="MS Mincho" w:hAnsi="MS Mincho" w:hint="default"/>
      </w:rPr>
    </w:lvl>
    <w:lvl w:ilvl="6" w:tplc="2110CF4A">
      <w:start w:val="1"/>
      <w:numFmt w:val="bullet"/>
      <w:lvlText w:val=""/>
      <w:lvlJc w:val="left"/>
      <w:pPr>
        <w:ind w:left="5040" w:hanging="360"/>
      </w:pPr>
      <w:rPr>
        <w:rFonts w:ascii="MS Gothic" w:hAnsi="MS Gothic" w:hint="default"/>
      </w:rPr>
    </w:lvl>
    <w:lvl w:ilvl="7" w:tplc="E1168BE4">
      <w:start w:val="1"/>
      <w:numFmt w:val="bullet"/>
      <w:lvlText w:val="o"/>
      <w:lvlJc w:val="left"/>
      <w:pPr>
        <w:ind w:left="5760" w:hanging="360"/>
      </w:pPr>
      <w:rPr>
        <w:rFonts w:ascii="Cambria" w:hAnsi="Cambria" w:hint="default"/>
      </w:rPr>
    </w:lvl>
    <w:lvl w:ilvl="8" w:tplc="0F127040">
      <w:start w:val="1"/>
      <w:numFmt w:val="bullet"/>
      <w:lvlText w:val=""/>
      <w:lvlJc w:val="left"/>
      <w:pPr>
        <w:ind w:left="6480" w:hanging="360"/>
      </w:pPr>
      <w:rPr>
        <w:rFonts w:ascii="MS Mincho" w:hAnsi="MS Mincho" w:hint="default"/>
      </w:rPr>
    </w:lvl>
  </w:abstractNum>
  <w:abstractNum w:abstractNumId="8" w15:restartNumberingAfterBreak="0">
    <w:nsid w:val="42AF6999"/>
    <w:multiLevelType w:val="multilevel"/>
    <w:tmpl w:val="3A846102"/>
    <w:lvl w:ilvl="0">
      <w:start w:val="1"/>
      <w:numFmt w:val="decimal"/>
      <w:pStyle w:val="Heading1"/>
      <w:lvlText w:val="%1."/>
      <w:lvlJc w:val="left"/>
      <w:pPr>
        <w:ind w:left="720" w:hanging="360"/>
      </w:pPr>
    </w:lvl>
    <w:lvl w:ilvl="1">
      <w:start w:val="1"/>
      <w:numFmt w:val="decimal"/>
      <w:pStyle w:val="Heading2"/>
      <w:lvlText w:val="%1.%2"/>
      <w:lvlJc w:val="left"/>
      <w:pPr>
        <w:ind w:left="1114" w:hanging="405"/>
      </w:pPr>
      <w:rPr>
        <w:rFonts w:ascii="Calibri Light" w:hAnsi="Calibri Light" w:hint="default"/>
        <w:b/>
        <w:bCs/>
        <w:color w:val="auto"/>
      </w:rPr>
    </w:lvl>
    <w:lvl w:ilvl="2">
      <w:start w:val="1"/>
      <w:numFmt w:val="decimal"/>
      <w:pStyle w:val="Heading3"/>
      <w:lvlText w:val="%1.%2.%3"/>
      <w:lvlJc w:val="left"/>
      <w:pPr>
        <w:ind w:left="862" w:hanging="720"/>
      </w:pPr>
      <w:rPr>
        <w:sz w:val="24"/>
        <w:szCs w:val="24"/>
      </w:r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9" w15:restartNumberingAfterBreak="0">
    <w:nsid w:val="43ED1E29"/>
    <w:multiLevelType w:val="hybridMultilevel"/>
    <w:tmpl w:val="42C0553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57E2525"/>
    <w:multiLevelType w:val="hybridMultilevel"/>
    <w:tmpl w:val="535AFE7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1F90BA4"/>
    <w:multiLevelType w:val="hybridMultilevel"/>
    <w:tmpl w:val="63E6F27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52E01A03"/>
    <w:multiLevelType w:val="hybridMultilevel"/>
    <w:tmpl w:val="FFFFFFFF"/>
    <w:lvl w:ilvl="0" w:tplc="579A080C">
      <w:start w:val="1"/>
      <w:numFmt w:val="bullet"/>
      <w:lvlText w:val="·"/>
      <w:lvlJc w:val="left"/>
      <w:pPr>
        <w:ind w:left="720" w:hanging="360"/>
      </w:pPr>
      <w:rPr>
        <w:rFonts w:ascii="MS Gothic" w:hAnsi="MS Gothic" w:hint="default"/>
      </w:rPr>
    </w:lvl>
    <w:lvl w:ilvl="1" w:tplc="F41C70E6">
      <w:start w:val="1"/>
      <w:numFmt w:val="bullet"/>
      <w:lvlText w:val="o"/>
      <w:lvlJc w:val="left"/>
      <w:pPr>
        <w:ind w:left="1440" w:hanging="360"/>
      </w:pPr>
      <w:rPr>
        <w:rFonts w:ascii="Cambria" w:hAnsi="Cambria" w:hint="default"/>
      </w:rPr>
    </w:lvl>
    <w:lvl w:ilvl="2" w:tplc="BD2A6572">
      <w:start w:val="1"/>
      <w:numFmt w:val="bullet"/>
      <w:lvlText w:val=""/>
      <w:lvlJc w:val="left"/>
      <w:pPr>
        <w:ind w:left="2160" w:hanging="360"/>
      </w:pPr>
      <w:rPr>
        <w:rFonts w:ascii="MS Mincho" w:hAnsi="MS Mincho" w:hint="default"/>
      </w:rPr>
    </w:lvl>
    <w:lvl w:ilvl="3" w:tplc="4888FED0">
      <w:start w:val="1"/>
      <w:numFmt w:val="bullet"/>
      <w:lvlText w:val=""/>
      <w:lvlJc w:val="left"/>
      <w:pPr>
        <w:ind w:left="2880" w:hanging="360"/>
      </w:pPr>
      <w:rPr>
        <w:rFonts w:ascii="MS Gothic" w:hAnsi="MS Gothic" w:hint="default"/>
      </w:rPr>
    </w:lvl>
    <w:lvl w:ilvl="4" w:tplc="F4B447B2">
      <w:start w:val="1"/>
      <w:numFmt w:val="bullet"/>
      <w:lvlText w:val="o"/>
      <w:lvlJc w:val="left"/>
      <w:pPr>
        <w:ind w:left="3600" w:hanging="360"/>
      </w:pPr>
      <w:rPr>
        <w:rFonts w:ascii="Cambria" w:hAnsi="Cambria" w:hint="default"/>
      </w:rPr>
    </w:lvl>
    <w:lvl w:ilvl="5" w:tplc="D0FE3F30">
      <w:start w:val="1"/>
      <w:numFmt w:val="bullet"/>
      <w:lvlText w:val=""/>
      <w:lvlJc w:val="left"/>
      <w:pPr>
        <w:ind w:left="4320" w:hanging="360"/>
      </w:pPr>
      <w:rPr>
        <w:rFonts w:ascii="MS Mincho" w:hAnsi="MS Mincho" w:hint="default"/>
      </w:rPr>
    </w:lvl>
    <w:lvl w:ilvl="6" w:tplc="A9D2914C">
      <w:start w:val="1"/>
      <w:numFmt w:val="bullet"/>
      <w:lvlText w:val=""/>
      <w:lvlJc w:val="left"/>
      <w:pPr>
        <w:ind w:left="5040" w:hanging="360"/>
      </w:pPr>
      <w:rPr>
        <w:rFonts w:ascii="MS Gothic" w:hAnsi="MS Gothic" w:hint="default"/>
      </w:rPr>
    </w:lvl>
    <w:lvl w:ilvl="7" w:tplc="8370E10E">
      <w:start w:val="1"/>
      <w:numFmt w:val="bullet"/>
      <w:lvlText w:val="o"/>
      <w:lvlJc w:val="left"/>
      <w:pPr>
        <w:ind w:left="5760" w:hanging="360"/>
      </w:pPr>
      <w:rPr>
        <w:rFonts w:ascii="Cambria" w:hAnsi="Cambria" w:hint="default"/>
      </w:rPr>
    </w:lvl>
    <w:lvl w:ilvl="8" w:tplc="930E0038">
      <w:start w:val="1"/>
      <w:numFmt w:val="bullet"/>
      <w:lvlText w:val=""/>
      <w:lvlJc w:val="left"/>
      <w:pPr>
        <w:ind w:left="6480" w:hanging="360"/>
      </w:pPr>
      <w:rPr>
        <w:rFonts w:ascii="MS Mincho" w:hAnsi="MS Mincho" w:hint="default"/>
      </w:rPr>
    </w:lvl>
  </w:abstractNum>
  <w:abstractNum w:abstractNumId="13" w15:restartNumberingAfterBreak="0">
    <w:nsid w:val="5C527A39"/>
    <w:multiLevelType w:val="hybridMultilevel"/>
    <w:tmpl w:val="68A8605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5CDB02E2"/>
    <w:multiLevelType w:val="hybridMultilevel"/>
    <w:tmpl w:val="7BDAC2A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5DE57740"/>
    <w:multiLevelType w:val="hybridMultilevel"/>
    <w:tmpl w:val="1C428348"/>
    <w:lvl w:ilvl="0" w:tplc="0D4A54F2">
      <w:numFmt w:val="bullet"/>
      <w:lvlText w:val="-"/>
      <w:lvlJc w:val="left"/>
      <w:pPr>
        <w:ind w:left="720" w:hanging="360"/>
      </w:pPr>
      <w:rPr>
        <w:rFonts w:ascii="Calibri Light" w:eastAsia="Times New Roman" w:hAnsi="Calibri Light" w:cs="Calibri Light"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6AE81E59"/>
    <w:multiLevelType w:val="hybridMultilevel"/>
    <w:tmpl w:val="0C86DD0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6D772B0F"/>
    <w:multiLevelType w:val="hybridMultilevel"/>
    <w:tmpl w:val="FFFFFFFF"/>
    <w:lvl w:ilvl="0" w:tplc="213EC650">
      <w:start w:val="1"/>
      <w:numFmt w:val="bullet"/>
      <w:lvlText w:val="·"/>
      <w:lvlJc w:val="left"/>
      <w:pPr>
        <w:ind w:left="720" w:hanging="360"/>
      </w:pPr>
      <w:rPr>
        <w:rFonts w:ascii="MS Gothic" w:hAnsi="MS Gothic" w:hint="default"/>
      </w:rPr>
    </w:lvl>
    <w:lvl w:ilvl="1" w:tplc="85C424C6">
      <w:start w:val="1"/>
      <w:numFmt w:val="bullet"/>
      <w:lvlText w:val="o"/>
      <w:lvlJc w:val="left"/>
      <w:pPr>
        <w:ind w:left="1440" w:hanging="360"/>
      </w:pPr>
      <w:rPr>
        <w:rFonts w:ascii="Cambria" w:hAnsi="Cambria" w:hint="default"/>
      </w:rPr>
    </w:lvl>
    <w:lvl w:ilvl="2" w:tplc="349E15DA">
      <w:start w:val="1"/>
      <w:numFmt w:val="bullet"/>
      <w:lvlText w:val=""/>
      <w:lvlJc w:val="left"/>
      <w:pPr>
        <w:ind w:left="2160" w:hanging="360"/>
      </w:pPr>
      <w:rPr>
        <w:rFonts w:ascii="MS Mincho" w:hAnsi="MS Mincho" w:hint="default"/>
      </w:rPr>
    </w:lvl>
    <w:lvl w:ilvl="3" w:tplc="C778FD2A">
      <w:start w:val="1"/>
      <w:numFmt w:val="bullet"/>
      <w:lvlText w:val=""/>
      <w:lvlJc w:val="left"/>
      <w:pPr>
        <w:ind w:left="2880" w:hanging="360"/>
      </w:pPr>
      <w:rPr>
        <w:rFonts w:ascii="MS Gothic" w:hAnsi="MS Gothic" w:hint="default"/>
      </w:rPr>
    </w:lvl>
    <w:lvl w:ilvl="4" w:tplc="DE3895F2">
      <w:start w:val="1"/>
      <w:numFmt w:val="bullet"/>
      <w:lvlText w:val="o"/>
      <w:lvlJc w:val="left"/>
      <w:pPr>
        <w:ind w:left="3600" w:hanging="360"/>
      </w:pPr>
      <w:rPr>
        <w:rFonts w:ascii="Cambria" w:hAnsi="Cambria" w:hint="default"/>
      </w:rPr>
    </w:lvl>
    <w:lvl w:ilvl="5" w:tplc="CF1E4018">
      <w:start w:val="1"/>
      <w:numFmt w:val="bullet"/>
      <w:lvlText w:val=""/>
      <w:lvlJc w:val="left"/>
      <w:pPr>
        <w:ind w:left="4320" w:hanging="360"/>
      </w:pPr>
      <w:rPr>
        <w:rFonts w:ascii="MS Mincho" w:hAnsi="MS Mincho" w:hint="default"/>
      </w:rPr>
    </w:lvl>
    <w:lvl w:ilvl="6" w:tplc="32C0545E">
      <w:start w:val="1"/>
      <w:numFmt w:val="bullet"/>
      <w:lvlText w:val=""/>
      <w:lvlJc w:val="left"/>
      <w:pPr>
        <w:ind w:left="5040" w:hanging="360"/>
      </w:pPr>
      <w:rPr>
        <w:rFonts w:ascii="MS Gothic" w:hAnsi="MS Gothic" w:hint="default"/>
      </w:rPr>
    </w:lvl>
    <w:lvl w:ilvl="7" w:tplc="1A348606">
      <w:start w:val="1"/>
      <w:numFmt w:val="bullet"/>
      <w:lvlText w:val="o"/>
      <w:lvlJc w:val="left"/>
      <w:pPr>
        <w:ind w:left="5760" w:hanging="360"/>
      </w:pPr>
      <w:rPr>
        <w:rFonts w:ascii="Cambria" w:hAnsi="Cambria" w:hint="default"/>
      </w:rPr>
    </w:lvl>
    <w:lvl w:ilvl="8" w:tplc="1054A72A">
      <w:start w:val="1"/>
      <w:numFmt w:val="bullet"/>
      <w:lvlText w:val=""/>
      <w:lvlJc w:val="left"/>
      <w:pPr>
        <w:ind w:left="6480" w:hanging="360"/>
      </w:pPr>
      <w:rPr>
        <w:rFonts w:ascii="MS Mincho" w:hAnsi="MS Mincho" w:hint="default"/>
      </w:rPr>
    </w:lvl>
  </w:abstractNum>
  <w:num w:numId="1" w16cid:durableId="19678555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286862">
    <w:abstractNumId w:val="4"/>
  </w:num>
  <w:num w:numId="3" w16cid:durableId="382796567">
    <w:abstractNumId w:val="12"/>
  </w:num>
  <w:num w:numId="4" w16cid:durableId="452597255">
    <w:abstractNumId w:val="17"/>
  </w:num>
  <w:num w:numId="5" w16cid:durableId="1885947008">
    <w:abstractNumId w:val="2"/>
  </w:num>
  <w:num w:numId="6" w16cid:durableId="362287680">
    <w:abstractNumId w:val="8"/>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7848562">
    <w:abstractNumId w:val="7"/>
  </w:num>
  <w:num w:numId="8" w16cid:durableId="2012179654">
    <w:abstractNumId w:val="8"/>
  </w:num>
  <w:num w:numId="9" w16cid:durableId="1688481231">
    <w:abstractNumId w:val="0"/>
  </w:num>
  <w:num w:numId="10" w16cid:durableId="1560092505">
    <w:abstractNumId w:val="9"/>
  </w:num>
  <w:num w:numId="11" w16cid:durableId="1163471254">
    <w:abstractNumId w:val="16"/>
  </w:num>
  <w:num w:numId="12" w16cid:durableId="1510832216">
    <w:abstractNumId w:val="10"/>
  </w:num>
  <w:num w:numId="13" w16cid:durableId="15659860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64125690">
    <w:abstractNumId w:val="1"/>
  </w:num>
  <w:num w:numId="15" w16cid:durableId="287902543">
    <w:abstractNumId w:val="14"/>
  </w:num>
  <w:num w:numId="16" w16cid:durableId="1706322574">
    <w:abstractNumId w:val="6"/>
  </w:num>
  <w:num w:numId="17" w16cid:durableId="1518108545">
    <w:abstractNumId w:val="11"/>
  </w:num>
  <w:num w:numId="18" w16cid:durableId="1042557991">
    <w:abstractNumId w:val="13"/>
  </w:num>
  <w:num w:numId="19" w16cid:durableId="1966815597">
    <w:abstractNumId w:val="15"/>
  </w:num>
  <w:num w:numId="20" w16cid:durableId="430325177">
    <w:abstractNumId w:val="5"/>
  </w:num>
  <w:num w:numId="21" w16cid:durableId="309789448">
    <w:abstractNumId w:val="3"/>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upras Maciej (STUD)">
    <w15:presenceInfo w15:providerId="None" w15:userId="Kupras Maciej (STUD)"/>
  </w15:person>
  <w15:person w15:author="Lesiuk Julia (STUD)">
    <w15:presenceInfo w15:providerId="None" w15:userId="Lesiuk Julia (STUD)"/>
  </w15:person>
  <w15:person w15:author="Włodarczyk Michał 3 (STUD)">
    <w15:presenceInfo w15:providerId="AD" w15:userId="S::01149978@pw.edu.pl::643cde98-8e19-42a7-961b-52b7258cc61f"/>
  </w15:person>
  <w15:person w15:author="Tamborski Jan (STUD)">
    <w15:presenceInfo w15:providerId="None" w15:userId="Tamborski Jan (STU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NTY2NLU0MwZSlko6SsGpxcWZ+XkgBWa1AIveLTMsAAAA"/>
  </w:docVars>
  <w:rsids>
    <w:rsidRoot w:val="00F50182"/>
    <w:rsid w:val="00001105"/>
    <w:rsid w:val="00001AB1"/>
    <w:rsid w:val="00001B2A"/>
    <w:rsid w:val="000022C0"/>
    <w:rsid w:val="000025E1"/>
    <w:rsid w:val="0000285A"/>
    <w:rsid w:val="00002CE1"/>
    <w:rsid w:val="000030DF"/>
    <w:rsid w:val="0000317D"/>
    <w:rsid w:val="000034E2"/>
    <w:rsid w:val="00003792"/>
    <w:rsid w:val="00003DA4"/>
    <w:rsid w:val="00003E95"/>
    <w:rsid w:val="00004152"/>
    <w:rsid w:val="00004312"/>
    <w:rsid w:val="0000475A"/>
    <w:rsid w:val="000049B7"/>
    <w:rsid w:val="00004E2B"/>
    <w:rsid w:val="000053E2"/>
    <w:rsid w:val="0000543F"/>
    <w:rsid w:val="00005861"/>
    <w:rsid w:val="00006609"/>
    <w:rsid w:val="00007852"/>
    <w:rsid w:val="00007897"/>
    <w:rsid w:val="00007CDD"/>
    <w:rsid w:val="000104EA"/>
    <w:rsid w:val="00010A1A"/>
    <w:rsid w:val="00010A3E"/>
    <w:rsid w:val="00010CD0"/>
    <w:rsid w:val="00010CD6"/>
    <w:rsid w:val="00010E7C"/>
    <w:rsid w:val="00011224"/>
    <w:rsid w:val="0001175C"/>
    <w:rsid w:val="00011866"/>
    <w:rsid w:val="000127D8"/>
    <w:rsid w:val="00012B02"/>
    <w:rsid w:val="00012CA2"/>
    <w:rsid w:val="00012EB9"/>
    <w:rsid w:val="00013492"/>
    <w:rsid w:val="000138AD"/>
    <w:rsid w:val="00013E1F"/>
    <w:rsid w:val="00013F5A"/>
    <w:rsid w:val="00014062"/>
    <w:rsid w:val="00014071"/>
    <w:rsid w:val="00014599"/>
    <w:rsid w:val="0001487B"/>
    <w:rsid w:val="00014E2F"/>
    <w:rsid w:val="00014EBC"/>
    <w:rsid w:val="0001538E"/>
    <w:rsid w:val="00015752"/>
    <w:rsid w:val="000158BE"/>
    <w:rsid w:val="00015941"/>
    <w:rsid w:val="00015CD6"/>
    <w:rsid w:val="00016139"/>
    <w:rsid w:val="0001619D"/>
    <w:rsid w:val="000163F5"/>
    <w:rsid w:val="000166D9"/>
    <w:rsid w:val="0001678D"/>
    <w:rsid w:val="00016964"/>
    <w:rsid w:val="00016AC3"/>
    <w:rsid w:val="000176CD"/>
    <w:rsid w:val="00017BE1"/>
    <w:rsid w:val="00017D3C"/>
    <w:rsid w:val="00017DAD"/>
    <w:rsid w:val="00020545"/>
    <w:rsid w:val="00020D13"/>
    <w:rsid w:val="0002117D"/>
    <w:rsid w:val="0002142E"/>
    <w:rsid w:val="00021875"/>
    <w:rsid w:val="00021AE4"/>
    <w:rsid w:val="00021F44"/>
    <w:rsid w:val="00022770"/>
    <w:rsid w:val="00023AE4"/>
    <w:rsid w:val="00023BA7"/>
    <w:rsid w:val="000241D7"/>
    <w:rsid w:val="000246DB"/>
    <w:rsid w:val="0002497B"/>
    <w:rsid w:val="000249DE"/>
    <w:rsid w:val="0002589E"/>
    <w:rsid w:val="000259DD"/>
    <w:rsid w:val="000264FC"/>
    <w:rsid w:val="00026813"/>
    <w:rsid w:val="00026C88"/>
    <w:rsid w:val="00026F7E"/>
    <w:rsid w:val="00027686"/>
    <w:rsid w:val="00027D05"/>
    <w:rsid w:val="00027D85"/>
    <w:rsid w:val="00027EE3"/>
    <w:rsid w:val="00030201"/>
    <w:rsid w:val="000303A4"/>
    <w:rsid w:val="0003078D"/>
    <w:rsid w:val="00030B79"/>
    <w:rsid w:val="00030DB4"/>
    <w:rsid w:val="000310B8"/>
    <w:rsid w:val="000313DF"/>
    <w:rsid w:val="00031CBD"/>
    <w:rsid w:val="00031CC1"/>
    <w:rsid w:val="00031F83"/>
    <w:rsid w:val="000327E4"/>
    <w:rsid w:val="00032844"/>
    <w:rsid w:val="000328B3"/>
    <w:rsid w:val="00032B6A"/>
    <w:rsid w:val="00032C68"/>
    <w:rsid w:val="00032D75"/>
    <w:rsid w:val="00032E97"/>
    <w:rsid w:val="00032F75"/>
    <w:rsid w:val="0003389F"/>
    <w:rsid w:val="00033907"/>
    <w:rsid w:val="00033DB1"/>
    <w:rsid w:val="0003404E"/>
    <w:rsid w:val="0003409B"/>
    <w:rsid w:val="000341CE"/>
    <w:rsid w:val="0003437A"/>
    <w:rsid w:val="000343FD"/>
    <w:rsid w:val="00034AFA"/>
    <w:rsid w:val="00034BA3"/>
    <w:rsid w:val="00034CD8"/>
    <w:rsid w:val="00034D87"/>
    <w:rsid w:val="0003506D"/>
    <w:rsid w:val="00035F69"/>
    <w:rsid w:val="00036A12"/>
    <w:rsid w:val="00036AA6"/>
    <w:rsid w:val="00036B57"/>
    <w:rsid w:val="00036B8B"/>
    <w:rsid w:val="00036D29"/>
    <w:rsid w:val="00036D73"/>
    <w:rsid w:val="00037245"/>
    <w:rsid w:val="00037296"/>
    <w:rsid w:val="000374F5"/>
    <w:rsid w:val="000375B5"/>
    <w:rsid w:val="000379A0"/>
    <w:rsid w:val="000379DE"/>
    <w:rsid w:val="00037D18"/>
    <w:rsid w:val="00037E32"/>
    <w:rsid w:val="00040470"/>
    <w:rsid w:val="00040518"/>
    <w:rsid w:val="00040576"/>
    <w:rsid w:val="00040CBB"/>
    <w:rsid w:val="000410E2"/>
    <w:rsid w:val="0004119D"/>
    <w:rsid w:val="000416D7"/>
    <w:rsid w:val="000416F5"/>
    <w:rsid w:val="0004246A"/>
    <w:rsid w:val="00042A46"/>
    <w:rsid w:val="00042CBB"/>
    <w:rsid w:val="00042CC5"/>
    <w:rsid w:val="00042D9D"/>
    <w:rsid w:val="0004357A"/>
    <w:rsid w:val="000438C4"/>
    <w:rsid w:val="00043B72"/>
    <w:rsid w:val="00043DED"/>
    <w:rsid w:val="00043E74"/>
    <w:rsid w:val="00043F9D"/>
    <w:rsid w:val="00044185"/>
    <w:rsid w:val="00044254"/>
    <w:rsid w:val="0004454B"/>
    <w:rsid w:val="00044583"/>
    <w:rsid w:val="0004491B"/>
    <w:rsid w:val="00044958"/>
    <w:rsid w:val="00044D84"/>
    <w:rsid w:val="00045323"/>
    <w:rsid w:val="000453D6"/>
    <w:rsid w:val="00045D75"/>
    <w:rsid w:val="00045E7E"/>
    <w:rsid w:val="000461AD"/>
    <w:rsid w:val="000463A2"/>
    <w:rsid w:val="00046430"/>
    <w:rsid w:val="00046532"/>
    <w:rsid w:val="00046BDA"/>
    <w:rsid w:val="0004738F"/>
    <w:rsid w:val="00047CF1"/>
    <w:rsid w:val="00047E6B"/>
    <w:rsid w:val="00050165"/>
    <w:rsid w:val="00050279"/>
    <w:rsid w:val="00050378"/>
    <w:rsid w:val="0005037D"/>
    <w:rsid w:val="00051012"/>
    <w:rsid w:val="000516DF"/>
    <w:rsid w:val="00051A84"/>
    <w:rsid w:val="00052133"/>
    <w:rsid w:val="0005239B"/>
    <w:rsid w:val="00052471"/>
    <w:rsid w:val="000524CC"/>
    <w:rsid w:val="00052C52"/>
    <w:rsid w:val="00052F20"/>
    <w:rsid w:val="00053A55"/>
    <w:rsid w:val="000542C4"/>
    <w:rsid w:val="000547A4"/>
    <w:rsid w:val="000549D6"/>
    <w:rsid w:val="00054B09"/>
    <w:rsid w:val="000551AA"/>
    <w:rsid w:val="00055227"/>
    <w:rsid w:val="00055567"/>
    <w:rsid w:val="00055868"/>
    <w:rsid w:val="00055CD3"/>
    <w:rsid w:val="00055F40"/>
    <w:rsid w:val="000566E0"/>
    <w:rsid w:val="00056B2F"/>
    <w:rsid w:val="00056B30"/>
    <w:rsid w:val="00056CA4"/>
    <w:rsid w:val="00056F72"/>
    <w:rsid w:val="00056FC6"/>
    <w:rsid w:val="00057128"/>
    <w:rsid w:val="000574AD"/>
    <w:rsid w:val="000600F6"/>
    <w:rsid w:val="000601AC"/>
    <w:rsid w:val="0006043F"/>
    <w:rsid w:val="00060448"/>
    <w:rsid w:val="0006117A"/>
    <w:rsid w:val="00061203"/>
    <w:rsid w:val="000612FE"/>
    <w:rsid w:val="00061CF1"/>
    <w:rsid w:val="0006204E"/>
    <w:rsid w:val="00062306"/>
    <w:rsid w:val="000624AA"/>
    <w:rsid w:val="00062818"/>
    <w:rsid w:val="00062979"/>
    <w:rsid w:val="00062CE3"/>
    <w:rsid w:val="000631BA"/>
    <w:rsid w:val="000634AE"/>
    <w:rsid w:val="00063F09"/>
    <w:rsid w:val="00063FC5"/>
    <w:rsid w:val="0006442B"/>
    <w:rsid w:val="000646F4"/>
    <w:rsid w:val="000648EF"/>
    <w:rsid w:val="00064E1A"/>
    <w:rsid w:val="00065257"/>
    <w:rsid w:val="0006558E"/>
    <w:rsid w:val="000656CA"/>
    <w:rsid w:val="00065C9B"/>
    <w:rsid w:val="00065F58"/>
    <w:rsid w:val="00065FD0"/>
    <w:rsid w:val="000664F6"/>
    <w:rsid w:val="00066554"/>
    <w:rsid w:val="00066950"/>
    <w:rsid w:val="00066B95"/>
    <w:rsid w:val="0006739E"/>
    <w:rsid w:val="000676A5"/>
    <w:rsid w:val="0007007F"/>
    <w:rsid w:val="0007022D"/>
    <w:rsid w:val="000703C6"/>
    <w:rsid w:val="00070E2C"/>
    <w:rsid w:val="00071813"/>
    <w:rsid w:val="0007274A"/>
    <w:rsid w:val="000727BD"/>
    <w:rsid w:val="00072AB8"/>
    <w:rsid w:val="00072D38"/>
    <w:rsid w:val="00072F7E"/>
    <w:rsid w:val="000735C8"/>
    <w:rsid w:val="00073D3E"/>
    <w:rsid w:val="00073DE8"/>
    <w:rsid w:val="00073E08"/>
    <w:rsid w:val="0007411D"/>
    <w:rsid w:val="00074C0C"/>
    <w:rsid w:val="00074CB9"/>
    <w:rsid w:val="00074E86"/>
    <w:rsid w:val="00075315"/>
    <w:rsid w:val="00075825"/>
    <w:rsid w:val="00075C28"/>
    <w:rsid w:val="00075CF6"/>
    <w:rsid w:val="00075D2B"/>
    <w:rsid w:val="00075E1E"/>
    <w:rsid w:val="00076493"/>
    <w:rsid w:val="00076557"/>
    <w:rsid w:val="00076E75"/>
    <w:rsid w:val="00077DAF"/>
    <w:rsid w:val="00080085"/>
    <w:rsid w:val="0008019F"/>
    <w:rsid w:val="000801B7"/>
    <w:rsid w:val="00080327"/>
    <w:rsid w:val="00080338"/>
    <w:rsid w:val="0008036F"/>
    <w:rsid w:val="0008098B"/>
    <w:rsid w:val="000809AE"/>
    <w:rsid w:val="00080B76"/>
    <w:rsid w:val="0008113F"/>
    <w:rsid w:val="00081752"/>
    <w:rsid w:val="0008178F"/>
    <w:rsid w:val="00081854"/>
    <w:rsid w:val="00081C2E"/>
    <w:rsid w:val="00081E67"/>
    <w:rsid w:val="0008215F"/>
    <w:rsid w:val="00082308"/>
    <w:rsid w:val="00082D0A"/>
    <w:rsid w:val="000835E2"/>
    <w:rsid w:val="000835F5"/>
    <w:rsid w:val="00083779"/>
    <w:rsid w:val="00083849"/>
    <w:rsid w:val="00083D6A"/>
    <w:rsid w:val="0008418D"/>
    <w:rsid w:val="000844DB"/>
    <w:rsid w:val="000844FE"/>
    <w:rsid w:val="000848A7"/>
    <w:rsid w:val="00084B0C"/>
    <w:rsid w:val="00084DE6"/>
    <w:rsid w:val="00084E0E"/>
    <w:rsid w:val="00084EEB"/>
    <w:rsid w:val="000850CA"/>
    <w:rsid w:val="00085201"/>
    <w:rsid w:val="000852B0"/>
    <w:rsid w:val="000854B4"/>
    <w:rsid w:val="0008594C"/>
    <w:rsid w:val="00085A07"/>
    <w:rsid w:val="00085DB8"/>
    <w:rsid w:val="0008614C"/>
    <w:rsid w:val="000861D7"/>
    <w:rsid w:val="000863B5"/>
    <w:rsid w:val="00086DC8"/>
    <w:rsid w:val="00086DF3"/>
    <w:rsid w:val="000870BE"/>
    <w:rsid w:val="000871AC"/>
    <w:rsid w:val="000901CA"/>
    <w:rsid w:val="00090339"/>
    <w:rsid w:val="000903DA"/>
    <w:rsid w:val="000908B1"/>
    <w:rsid w:val="000909BC"/>
    <w:rsid w:val="000911AF"/>
    <w:rsid w:val="00091881"/>
    <w:rsid w:val="00091A8C"/>
    <w:rsid w:val="00091C36"/>
    <w:rsid w:val="00091C5C"/>
    <w:rsid w:val="000923B7"/>
    <w:rsid w:val="000929EF"/>
    <w:rsid w:val="00092AD1"/>
    <w:rsid w:val="00092C14"/>
    <w:rsid w:val="00092E0E"/>
    <w:rsid w:val="00092F49"/>
    <w:rsid w:val="00093101"/>
    <w:rsid w:val="000933CC"/>
    <w:rsid w:val="000934ED"/>
    <w:rsid w:val="0009377C"/>
    <w:rsid w:val="000937D2"/>
    <w:rsid w:val="00094632"/>
    <w:rsid w:val="00094C3F"/>
    <w:rsid w:val="00094C91"/>
    <w:rsid w:val="00095168"/>
    <w:rsid w:val="00095336"/>
    <w:rsid w:val="000954BF"/>
    <w:rsid w:val="00095603"/>
    <w:rsid w:val="0009567F"/>
    <w:rsid w:val="00095C14"/>
    <w:rsid w:val="00095D1A"/>
    <w:rsid w:val="00096871"/>
    <w:rsid w:val="00096AE6"/>
    <w:rsid w:val="00097450"/>
    <w:rsid w:val="0009750D"/>
    <w:rsid w:val="00097839"/>
    <w:rsid w:val="00097BE8"/>
    <w:rsid w:val="00097D16"/>
    <w:rsid w:val="000A006D"/>
    <w:rsid w:val="000A0168"/>
    <w:rsid w:val="000A041E"/>
    <w:rsid w:val="000A09EE"/>
    <w:rsid w:val="000A09FC"/>
    <w:rsid w:val="000A0B73"/>
    <w:rsid w:val="000A0E9B"/>
    <w:rsid w:val="000A0F92"/>
    <w:rsid w:val="000A1133"/>
    <w:rsid w:val="000A128C"/>
    <w:rsid w:val="000A14C6"/>
    <w:rsid w:val="000A15D6"/>
    <w:rsid w:val="000A1852"/>
    <w:rsid w:val="000A1891"/>
    <w:rsid w:val="000A22F1"/>
    <w:rsid w:val="000A24AC"/>
    <w:rsid w:val="000A262A"/>
    <w:rsid w:val="000A26E6"/>
    <w:rsid w:val="000A28FE"/>
    <w:rsid w:val="000A2B32"/>
    <w:rsid w:val="000A2BEF"/>
    <w:rsid w:val="000A2CAA"/>
    <w:rsid w:val="000A309D"/>
    <w:rsid w:val="000A3511"/>
    <w:rsid w:val="000A3656"/>
    <w:rsid w:val="000A3D1F"/>
    <w:rsid w:val="000A4783"/>
    <w:rsid w:val="000A5503"/>
    <w:rsid w:val="000A5AB2"/>
    <w:rsid w:val="000A5BF4"/>
    <w:rsid w:val="000A5BFB"/>
    <w:rsid w:val="000A6123"/>
    <w:rsid w:val="000A62E6"/>
    <w:rsid w:val="000A6C99"/>
    <w:rsid w:val="000A6FBC"/>
    <w:rsid w:val="000A76FC"/>
    <w:rsid w:val="000A793A"/>
    <w:rsid w:val="000A7B2B"/>
    <w:rsid w:val="000A7C89"/>
    <w:rsid w:val="000A7EA8"/>
    <w:rsid w:val="000B01E0"/>
    <w:rsid w:val="000B05E7"/>
    <w:rsid w:val="000B0657"/>
    <w:rsid w:val="000B11C3"/>
    <w:rsid w:val="000B1248"/>
    <w:rsid w:val="000B145D"/>
    <w:rsid w:val="000B1DB2"/>
    <w:rsid w:val="000B1E0E"/>
    <w:rsid w:val="000B2156"/>
    <w:rsid w:val="000B2211"/>
    <w:rsid w:val="000B2640"/>
    <w:rsid w:val="000B2E08"/>
    <w:rsid w:val="000B2EDE"/>
    <w:rsid w:val="000B32DF"/>
    <w:rsid w:val="000B336A"/>
    <w:rsid w:val="000B3708"/>
    <w:rsid w:val="000B38BA"/>
    <w:rsid w:val="000B3D3B"/>
    <w:rsid w:val="000B3F73"/>
    <w:rsid w:val="000B409F"/>
    <w:rsid w:val="000B4268"/>
    <w:rsid w:val="000B492E"/>
    <w:rsid w:val="000B4B17"/>
    <w:rsid w:val="000B4D9E"/>
    <w:rsid w:val="000B4FE3"/>
    <w:rsid w:val="000B515A"/>
    <w:rsid w:val="000B5690"/>
    <w:rsid w:val="000B5812"/>
    <w:rsid w:val="000B5D72"/>
    <w:rsid w:val="000B6048"/>
    <w:rsid w:val="000B608C"/>
    <w:rsid w:val="000B612C"/>
    <w:rsid w:val="000B61F0"/>
    <w:rsid w:val="000B6307"/>
    <w:rsid w:val="000B635F"/>
    <w:rsid w:val="000B63E4"/>
    <w:rsid w:val="000B660F"/>
    <w:rsid w:val="000B6659"/>
    <w:rsid w:val="000B6D50"/>
    <w:rsid w:val="000B6DA8"/>
    <w:rsid w:val="000B75D1"/>
    <w:rsid w:val="000B76F4"/>
    <w:rsid w:val="000B7A11"/>
    <w:rsid w:val="000B7A7C"/>
    <w:rsid w:val="000B7C20"/>
    <w:rsid w:val="000B7E1A"/>
    <w:rsid w:val="000B7FD1"/>
    <w:rsid w:val="000C01DD"/>
    <w:rsid w:val="000C04BD"/>
    <w:rsid w:val="000C09A0"/>
    <w:rsid w:val="000C0AE1"/>
    <w:rsid w:val="000C0C8A"/>
    <w:rsid w:val="000C0FF6"/>
    <w:rsid w:val="000C1163"/>
    <w:rsid w:val="000C12E4"/>
    <w:rsid w:val="000C130C"/>
    <w:rsid w:val="000C16AB"/>
    <w:rsid w:val="000C2F5A"/>
    <w:rsid w:val="000C3183"/>
    <w:rsid w:val="000C318F"/>
    <w:rsid w:val="000C31A3"/>
    <w:rsid w:val="000C32FF"/>
    <w:rsid w:val="000C36C5"/>
    <w:rsid w:val="000C3AF5"/>
    <w:rsid w:val="000C3B01"/>
    <w:rsid w:val="000C4195"/>
    <w:rsid w:val="000C4B01"/>
    <w:rsid w:val="000C4C30"/>
    <w:rsid w:val="000C4C7F"/>
    <w:rsid w:val="000C4DF1"/>
    <w:rsid w:val="000C5354"/>
    <w:rsid w:val="000C541C"/>
    <w:rsid w:val="000C5655"/>
    <w:rsid w:val="000C5670"/>
    <w:rsid w:val="000C5B06"/>
    <w:rsid w:val="000C5DD3"/>
    <w:rsid w:val="000C631A"/>
    <w:rsid w:val="000C6B11"/>
    <w:rsid w:val="000C6B25"/>
    <w:rsid w:val="000C6DCB"/>
    <w:rsid w:val="000C7660"/>
    <w:rsid w:val="000C771A"/>
    <w:rsid w:val="000C7922"/>
    <w:rsid w:val="000D0076"/>
    <w:rsid w:val="000D00A7"/>
    <w:rsid w:val="000D0369"/>
    <w:rsid w:val="000D0BD7"/>
    <w:rsid w:val="000D0CF0"/>
    <w:rsid w:val="000D0EAB"/>
    <w:rsid w:val="000D1AFB"/>
    <w:rsid w:val="000D1D14"/>
    <w:rsid w:val="000D1F40"/>
    <w:rsid w:val="000D1F7E"/>
    <w:rsid w:val="000D2AF5"/>
    <w:rsid w:val="000D3297"/>
    <w:rsid w:val="000D3725"/>
    <w:rsid w:val="000D3FC1"/>
    <w:rsid w:val="000D40D3"/>
    <w:rsid w:val="000D42BF"/>
    <w:rsid w:val="000D4BFC"/>
    <w:rsid w:val="000D4DCD"/>
    <w:rsid w:val="000D501C"/>
    <w:rsid w:val="000D55A6"/>
    <w:rsid w:val="000D55F4"/>
    <w:rsid w:val="000D5BF0"/>
    <w:rsid w:val="000D6302"/>
    <w:rsid w:val="000D6732"/>
    <w:rsid w:val="000D68CB"/>
    <w:rsid w:val="000D69D5"/>
    <w:rsid w:val="000D6C57"/>
    <w:rsid w:val="000D7A0A"/>
    <w:rsid w:val="000E04D3"/>
    <w:rsid w:val="000E066C"/>
    <w:rsid w:val="000E06C6"/>
    <w:rsid w:val="000E0C7B"/>
    <w:rsid w:val="000E0DFE"/>
    <w:rsid w:val="000E1237"/>
    <w:rsid w:val="000E153C"/>
    <w:rsid w:val="000E1C12"/>
    <w:rsid w:val="000E1F76"/>
    <w:rsid w:val="000E2220"/>
    <w:rsid w:val="000E224C"/>
    <w:rsid w:val="000E245A"/>
    <w:rsid w:val="000E2CD4"/>
    <w:rsid w:val="000E2EA2"/>
    <w:rsid w:val="000E31C5"/>
    <w:rsid w:val="000E3DB9"/>
    <w:rsid w:val="000E3F5A"/>
    <w:rsid w:val="000E4124"/>
    <w:rsid w:val="000E44C9"/>
    <w:rsid w:val="000E4895"/>
    <w:rsid w:val="000E4B57"/>
    <w:rsid w:val="000E4D62"/>
    <w:rsid w:val="000E5ACC"/>
    <w:rsid w:val="000E5C44"/>
    <w:rsid w:val="000E5CBE"/>
    <w:rsid w:val="000E607C"/>
    <w:rsid w:val="000E653A"/>
    <w:rsid w:val="000E6BEC"/>
    <w:rsid w:val="000E6C54"/>
    <w:rsid w:val="000E6DA1"/>
    <w:rsid w:val="000E70EB"/>
    <w:rsid w:val="000E72A1"/>
    <w:rsid w:val="000E74EF"/>
    <w:rsid w:val="000E7A33"/>
    <w:rsid w:val="000E7DED"/>
    <w:rsid w:val="000E7E46"/>
    <w:rsid w:val="000F02F5"/>
    <w:rsid w:val="000F03C8"/>
    <w:rsid w:val="000F03FA"/>
    <w:rsid w:val="000F04AA"/>
    <w:rsid w:val="000F06E9"/>
    <w:rsid w:val="000F09C2"/>
    <w:rsid w:val="000F0C54"/>
    <w:rsid w:val="000F11D5"/>
    <w:rsid w:val="000F136A"/>
    <w:rsid w:val="000F14EF"/>
    <w:rsid w:val="000F161E"/>
    <w:rsid w:val="000F1ACC"/>
    <w:rsid w:val="000F20A0"/>
    <w:rsid w:val="000F21FE"/>
    <w:rsid w:val="000F24BC"/>
    <w:rsid w:val="000F292E"/>
    <w:rsid w:val="000F29F8"/>
    <w:rsid w:val="000F2A18"/>
    <w:rsid w:val="000F2A93"/>
    <w:rsid w:val="000F2D49"/>
    <w:rsid w:val="000F2E91"/>
    <w:rsid w:val="000F3608"/>
    <w:rsid w:val="000F382F"/>
    <w:rsid w:val="000F3B86"/>
    <w:rsid w:val="000F3CA9"/>
    <w:rsid w:val="000F3CEC"/>
    <w:rsid w:val="000F4528"/>
    <w:rsid w:val="000F4B7C"/>
    <w:rsid w:val="000F4F37"/>
    <w:rsid w:val="000F5187"/>
    <w:rsid w:val="000F53AD"/>
    <w:rsid w:val="000F58AB"/>
    <w:rsid w:val="000F5D62"/>
    <w:rsid w:val="000F617F"/>
    <w:rsid w:val="000F63E5"/>
    <w:rsid w:val="000F6567"/>
    <w:rsid w:val="000F69B7"/>
    <w:rsid w:val="000F7175"/>
    <w:rsid w:val="000F72AB"/>
    <w:rsid w:val="000F76DE"/>
    <w:rsid w:val="000F7F54"/>
    <w:rsid w:val="000F7F64"/>
    <w:rsid w:val="001002CF"/>
    <w:rsid w:val="001003D7"/>
    <w:rsid w:val="001006C4"/>
    <w:rsid w:val="0010097E"/>
    <w:rsid w:val="00100A13"/>
    <w:rsid w:val="00100BB3"/>
    <w:rsid w:val="0010101D"/>
    <w:rsid w:val="001015AC"/>
    <w:rsid w:val="00101EFC"/>
    <w:rsid w:val="00101F29"/>
    <w:rsid w:val="00102491"/>
    <w:rsid w:val="0010292D"/>
    <w:rsid w:val="00103022"/>
    <w:rsid w:val="001030C3"/>
    <w:rsid w:val="001033A6"/>
    <w:rsid w:val="001035AF"/>
    <w:rsid w:val="00103625"/>
    <w:rsid w:val="00103681"/>
    <w:rsid w:val="00103CAC"/>
    <w:rsid w:val="00103DCF"/>
    <w:rsid w:val="00103DF1"/>
    <w:rsid w:val="0010431B"/>
    <w:rsid w:val="00104332"/>
    <w:rsid w:val="0010447F"/>
    <w:rsid w:val="001047B2"/>
    <w:rsid w:val="00104C8A"/>
    <w:rsid w:val="001052BA"/>
    <w:rsid w:val="0010544D"/>
    <w:rsid w:val="001055D7"/>
    <w:rsid w:val="00105A50"/>
    <w:rsid w:val="00105C34"/>
    <w:rsid w:val="00105E57"/>
    <w:rsid w:val="00105E59"/>
    <w:rsid w:val="00105ED9"/>
    <w:rsid w:val="00106941"/>
    <w:rsid w:val="00106C4B"/>
    <w:rsid w:val="001071CD"/>
    <w:rsid w:val="001076B6"/>
    <w:rsid w:val="001079BA"/>
    <w:rsid w:val="001079ED"/>
    <w:rsid w:val="00107BCC"/>
    <w:rsid w:val="00107F79"/>
    <w:rsid w:val="00107F94"/>
    <w:rsid w:val="001103C0"/>
    <w:rsid w:val="00110A83"/>
    <w:rsid w:val="00110EA0"/>
    <w:rsid w:val="0011114C"/>
    <w:rsid w:val="0011129F"/>
    <w:rsid w:val="001112B5"/>
    <w:rsid w:val="00111B32"/>
    <w:rsid w:val="00112180"/>
    <w:rsid w:val="00112377"/>
    <w:rsid w:val="0011256D"/>
    <w:rsid w:val="0011261B"/>
    <w:rsid w:val="00112716"/>
    <w:rsid w:val="00112A3D"/>
    <w:rsid w:val="00113152"/>
    <w:rsid w:val="00113185"/>
    <w:rsid w:val="00113E06"/>
    <w:rsid w:val="00113F1F"/>
    <w:rsid w:val="00114143"/>
    <w:rsid w:val="0011435C"/>
    <w:rsid w:val="001149C1"/>
    <w:rsid w:val="0011502C"/>
    <w:rsid w:val="00115BE4"/>
    <w:rsid w:val="00116B90"/>
    <w:rsid w:val="0011718A"/>
    <w:rsid w:val="00117928"/>
    <w:rsid w:val="001179D3"/>
    <w:rsid w:val="001179F0"/>
    <w:rsid w:val="00120644"/>
    <w:rsid w:val="0012093B"/>
    <w:rsid w:val="00120A13"/>
    <w:rsid w:val="00120AB5"/>
    <w:rsid w:val="00120C06"/>
    <w:rsid w:val="00120DA8"/>
    <w:rsid w:val="00121294"/>
    <w:rsid w:val="00121380"/>
    <w:rsid w:val="00121968"/>
    <w:rsid w:val="00121A65"/>
    <w:rsid w:val="00121AA7"/>
    <w:rsid w:val="001229F0"/>
    <w:rsid w:val="00122AF9"/>
    <w:rsid w:val="00122CCE"/>
    <w:rsid w:val="001232C1"/>
    <w:rsid w:val="001233F1"/>
    <w:rsid w:val="001236A3"/>
    <w:rsid w:val="00124702"/>
    <w:rsid w:val="001247CD"/>
    <w:rsid w:val="00124B6A"/>
    <w:rsid w:val="00124BB5"/>
    <w:rsid w:val="00124D15"/>
    <w:rsid w:val="00124E0B"/>
    <w:rsid w:val="00124FD2"/>
    <w:rsid w:val="00125292"/>
    <w:rsid w:val="001253F4"/>
    <w:rsid w:val="001256BA"/>
    <w:rsid w:val="001257BB"/>
    <w:rsid w:val="00125994"/>
    <w:rsid w:val="001261CD"/>
    <w:rsid w:val="0012635E"/>
    <w:rsid w:val="0012673F"/>
    <w:rsid w:val="00126820"/>
    <w:rsid w:val="0012697A"/>
    <w:rsid w:val="001269DD"/>
    <w:rsid w:val="00126A5C"/>
    <w:rsid w:val="00126D09"/>
    <w:rsid w:val="00126EA4"/>
    <w:rsid w:val="00127077"/>
    <w:rsid w:val="0012721A"/>
    <w:rsid w:val="001273C3"/>
    <w:rsid w:val="0012743B"/>
    <w:rsid w:val="00127625"/>
    <w:rsid w:val="00127C75"/>
    <w:rsid w:val="00127C7B"/>
    <w:rsid w:val="00127D73"/>
    <w:rsid w:val="001312FC"/>
    <w:rsid w:val="0013182C"/>
    <w:rsid w:val="00131887"/>
    <w:rsid w:val="001320BA"/>
    <w:rsid w:val="001322D1"/>
    <w:rsid w:val="00132365"/>
    <w:rsid w:val="00132B4E"/>
    <w:rsid w:val="001333C1"/>
    <w:rsid w:val="00133517"/>
    <w:rsid w:val="0013378A"/>
    <w:rsid w:val="00133D57"/>
    <w:rsid w:val="00133E81"/>
    <w:rsid w:val="00133F39"/>
    <w:rsid w:val="001345EE"/>
    <w:rsid w:val="00134904"/>
    <w:rsid w:val="0013498F"/>
    <w:rsid w:val="00134FE6"/>
    <w:rsid w:val="0013519C"/>
    <w:rsid w:val="0013530B"/>
    <w:rsid w:val="001356BE"/>
    <w:rsid w:val="0013590E"/>
    <w:rsid w:val="00135A7B"/>
    <w:rsid w:val="00135AC5"/>
    <w:rsid w:val="00136256"/>
    <w:rsid w:val="00136814"/>
    <w:rsid w:val="00136820"/>
    <w:rsid w:val="0013687E"/>
    <w:rsid w:val="00136965"/>
    <w:rsid w:val="00136BC7"/>
    <w:rsid w:val="00136C86"/>
    <w:rsid w:val="00136EC1"/>
    <w:rsid w:val="001372EF"/>
    <w:rsid w:val="00137B2B"/>
    <w:rsid w:val="00137EC2"/>
    <w:rsid w:val="001404A2"/>
    <w:rsid w:val="00140856"/>
    <w:rsid w:val="00140E2B"/>
    <w:rsid w:val="00140F77"/>
    <w:rsid w:val="00141020"/>
    <w:rsid w:val="001412EC"/>
    <w:rsid w:val="0014218B"/>
    <w:rsid w:val="00142333"/>
    <w:rsid w:val="0014236E"/>
    <w:rsid w:val="00142C00"/>
    <w:rsid w:val="00142C4D"/>
    <w:rsid w:val="00143645"/>
    <w:rsid w:val="001437CA"/>
    <w:rsid w:val="001447AC"/>
    <w:rsid w:val="00144862"/>
    <w:rsid w:val="001448FC"/>
    <w:rsid w:val="00144EDC"/>
    <w:rsid w:val="00145077"/>
    <w:rsid w:val="00145DCE"/>
    <w:rsid w:val="00145E0E"/>
    <w:rsid w:val="00145E70"/>
    <w:rsid w:val="001468A2"/>
    <w:rsid w:val="001469E3"/>
    <w:rsid w:val="00146D66"/>
    <w:rsid w:val="001470E2"/>
    <w:rsid w:val="00147195"/>
    <w:rsid w:val="001478A6"/>
    <w:rsid w:val="001479BA"/>
    <w:rsid w:val="001479F7"/>
    <w:rsid w:val="00147E06"/>
    <w:rsid w:val="0015076A"/>
    <w:rsid w:val="00150FF8"/>
    <w:rsid w:val="00151450"/>
    <w:rsid w:val="00151477"/>
    <w:rsid w:val="001518C8"/>
    <w:rsid w:val="00151A9D"/>
    <w:rsid w:val="00151BFD"/>
    <w:rsid w:val="00151E1F"/>
    <w:rsid w:val="00151E85"/>
    <w:rsid w:val="001520A2"/>
    <w:rsid w:val="001520E5"/>
    <w:rsid w:val="00152129"/>
    <w:rsid w:val="00152427"/>
    <w:rsid w:val="00152EC5"/>
    <w:rsid w:val="00152FD5"/>
    <w:rsid w:val="001532B1"/>
    <w:rsid w:val="001534A5"/>
    <w:rsid w:val="001537BD"/>
    <w:rsid w:val="00153B8A"/>
    <w:rsid w:val="00153C05"/>
    <w:rsid w:val="00153F90"/>
    <w:rsid w:val="001541BA"/>
    <w:rsid w:val="001543AB"/>
    <w:rsid w:val="00154ED5"/>
    <w:rsid w:val="00155386"/>
    <w:rsid w:val="0015549E"/>
    <w:rsid w:val="0015558C"/>
    <w:rsid w:val="00155905"/>
    <w:rsid w:val="00155955"/>
    <w:rsid w:val="00155B28"/>
    <w:rsid w:val="00155D97"/>
    <w:rsid w:val="00155F89"/>
    <w:rsid w:val="00156020"/>
    <w:rsid w:val="00156566"/>
    <w:rsid w:val="00156635"/>
    <w:rsid w:val="001566E5"/>
    <w:rsid w:val="001569C0"/>
    <w:rsid w:val="00156B2E"/>
    <w:rsid w:val="00156DC3"/>
    <w:rsid w:val="00156EC3"/>
    <w:rsid w:val="00157059"/>
    <w:rsid w:val="001572A7"/>
    <w:rsid w:val="0015780E"/>
    <w:rsid w:val="00157A09"/>
    <w:rsid w:val="00157F6E"/>
    <w:rsid w:val="001602DB"/>
    <w:rsid w:val="001604EA"/>
    <w:rsid w:val="00160BE8"/>
    <w:rsid w:val="00161361"/>
    <w:rsid w:val="0016182F"/>
    <w:rsid w:val="001622BD"/>
    <w:rsid w:val="00162577"/>
    <w:rsid w:val="00162880"/>
    <w:rsid w:val="0016289D"/>
    <w:rsid w:val="00162F6D"/>
    <w:rsid w:val="00163836"/>
    <w:rsid w:val="00163879"/>
    <w:rsid w:val="00163C43"/>
    <w:rsid w:val="00163EC9"/>
    <w:rsid w:val="00164069"/>
    <w:rsid w:val="0016466D"/>
    <w:rsid w:val="0016487C"/>
    <w:rsid w:val="00164896"/>
    <w:rsid w:val="001648BC"/>
    <w:rsid w:val="00164A81"/>
    <w:rsid w:val="00164AFC"/>
    <w:rsid w:val="00164E72"/>
    <w:rsid w:val="001653C3"/>
    <w:rsid w:val="0016595C"/>
    <w:rsid w:val="00165A99"/>
    <w:rsid w:val="00165AB1"/>
    <w:rsid w:val="00165AE7"/>
    <w:rsid w:val="00165F2E"/>
    <w:rsid w:val="0016608D"/>
    <w:rsid w:val="00166474"/>
    <w:rsid w:val="00166934"/>
    <w:rsid w:val="00166D3F"/>
    <w:rsid w:val="001672DB"/>
    <w:rsid w:val="001673C5"/>
    <w:rsid w:val="001676C3"/>
    <w:rsid w:val="001676FD"/>
    <w:rsid w:val="0016784F"/>
    <w:rsid w:val="001678CA"/>
    <w:rsid w:val="001679FD"/>
    <w:rsid w:val="00167B7F"/>
    <w:rsid w:val="001704B1"/>
    <w:rsid w:val="00170BDE"/>
    <w:rsid w:val="00170EAD"/>
    <w:rsid w:val="00170FBF"/>
    <w:rsid w:val="00171542"/>
    <w:rsid w:val="0017170C"/>
    <w:rsid w:val="00171774"/>
    <w:rsid w:val="00171C40"/>
    <w:rsid w:val="0017203A"/>
    <w:rsid w:val="001723C2"/>
    <w:rsid w:val="00172982"/>
    <w:rsid w:val="00172E59"/>
    <w:rsid w:val="00172F0A"/>
    <w:rsid w:val="00172F38"/>
    <w:rsid w:val="0017321D"/>
    <w:rsid w:val="00173352"/>
    <w:rsid w:val="00173535"/>
    <w:rsid w:val="00173747"/>
    <w:rsid w:val="0017377F"/>
    <w:rsid w:val="001737E8"/>
    <w:rsid w:val="00173939"/>
    <w:rsid w:val="00173957"/>
    <w:rsid w:val="00173BB6"/>
    <w:rsid w:val="00173C10"/>
    <w:rsid w:val="00173D5D"/>
    <w:rsid w:val="00174033"/>
    <w:rsid w:val="00174261"/>
    <w:rsid w:val="00174275"/>
    <w:rsid w:val="001743D5"/>
    <w:rsid w:val="001745AF"/>
    <w:rsid w:val="00174D57"/>
    <w:rsid w:val="0017502E"/>
    <w:rsid w:val="00175248"/>
    <w:rsid w:val="0017528D"/>
    <w:rsid w:val="001754AD"/>
    <w:rsid w:val="00175892"/>
    <w:rsid w:val="00175D26"/>
    <w:rsid w:val="00175F20"/>
    <w:rsid w:val="00176287"/>
    <w:rsid w:val="00176435"/>
    <w:rsid w:val="00176845"/>
    <w:rsid w:val="00176B7C"/>
    <w:rsid w:val="00176CC0"/>
    <w:rsid w:val="00176D3A"/>
    <w:rsid w:val="00177373"/>
    <w:rsid w:val="00177F5E"/>
    <w:rsid w:val="0018039F"/>
    <w:rsid w:val="00180433"/>
    <w:rsid w:val="0018070F"/>
    <w:rsid w:val="00180A18"/>
    <w:rsid w:val="001815FB"/>
    <w:rsid w:val="00181A1B"/>
    <w:rsid w:val="00181A85"/>
    <w:rsid w:val="00181C46"/>
    <w:rsid w:val="00181E72"/>
    <w:rsid w:val="00181ED5"/>
    <w:rsid w:val="00181F4B"/>
    <w:rsid w:val="001821FA"/>
    <w:rsid w:val="00182247"/>
    <w:rsid w:val="00182442"/>
    <w:rsid w:val="001824B8"/>
    <w:rsid w:val="0018269C"/>
    <w:rsid w:val="001829D7"/>
    <w:rsid w:val="00182B92"/>
    <w:rsid w:val="0018346B"/>
    <w:rsid w:val="001837DB"/>
    <w:rsid w:val="00183C0E"/>
    <w:rsid w:val="00183CCF"/>
    <w:rsid w:val="00184207"/>
    <w:rsid w:val="00184677"/>
    <w:rsid w:val="00184709"/>
    <w:rsid w:val="001847BA"/>
    <w:rsid w:val="00184998"/>
    <w:rsid w:val="00184C25"/>
    <w:rsid w:val="00184C6F"/>
    <w:rsid w:val="00184DCD"/>
    <w:rsid w:val="00184F2B"/>
    <w:rsid w:val="0018507F"/>
    <w:rsid w:val="0018552B"/>
    <w:rsid w:val="0018561A"/>
    <w:rsid w:val="001858B1"/>
    <w:rsid w:val="0018595E"/>
    <w:rsid w:val="001859D3"/>
    <w:rsid w:val="001862C9"/>
    <w:rsid w:val="001866A8"/>
    <w:rsid w:val="00186779"/>
    <w:rsid w:val="001869D1"/>
    <w:rsid w:val="00186A4E"/>
    <w:rsid w:val="00186B14"/>
    <w:rsid w:val="001872F3"/>
    <w:rsid w:val="0018742B"/>
    <w:rsid w:val="001874E6"/>
    <w:rsid w:val="00187596"/>
    <w:rsid w:val="00187E60"/>
    <w:rsid w:val="00187F35"/>
    <w:rsid w:val="001903FC"/>
    <w:rsid w:val="00190507"/>
    <w:rsid w:val="001906B3"/>
    <w:rsid w:val="00190743"/>
    <w:rsid w:val="00190C01"/>
    <w:rsid w:val="0019145B"/>
    <w:rsid w:val="0019167B"/>
    <w:rsid w:val="00191CE5"/>
    <w:rsid w:val="00191D75"/>
    <w:rsid w:val="00192028"/>
    <w:rsid w:val="0019209A"/>
    <w:rsid w:val="00192168"/>
    <w:rsid w:val="00192CC4"/>
    <w:rsid w:val="00193161"/>
    <w:rsid w:val="001934AE"/>
    <w:rsid w:val="00193503"/>
    <w:rsid w:val="00193513"/>
    <w:rsid w:val="00193A07"/>
    <w:rsid w:val="00193C87"/>
    <w:rsid w:val="00193DF4"/>
    <w:rsid w:val="00194015"/>
    <w:rsid w:val="001940D8"/>
    <w:rsid w:val="001943A9"/>
    <w:rsid w:val="00194A22"/>
    <w:rsid w:val="00194B5F"/>
    <w:rsid w:val="00194FF2"/>
    <w:rsid w:val="00195FA9"/>
    <w:rsid w:val="001960B4"/>
    <w:rsid w:val="0019676E"/>
    <w:rsid w:val="00196A8B"/>
    <w:rsid w:val="00196D88"/>
    <w:rsid w:val="00196D8B"/>
    <w:rsid w:val="00197120"/>
    <w:rsid w:val="00197921"/>
    <w:rsid w:val="001A0153"/>
    <w:rsid w:val="001A0824"/>
    <w:rsid w:val="001A08B6"/>
    <w:rsid w:val="001A09E0"/>
    <w:rsid w:val="001A0B5B"/>
    <w:rsid w:val="001A0C37"/>
    <w:rsid w:val="001A14D6"/>
    <w:rsid w:val="001A168C"/>
    <w:rsid w:val="001A1B2D"/>
    <w:rsid w:val="001A1FEB"/>
    <w:rsid w:val="001A2CA8"/>
    <w:rsid w:val="001A2F0B"/>
    <w:rsid w:val="001A2F27"/>
    <w:rsid w:val="001A3007"/>
    <w:rsid w:val="001A3350"/>
    <w:rsid w:val="001A35FC"/>
    <w:rsid w:val="001A382D"/>
    <w:rsid w:val="001A3D6B"/>
    <w:rsid w:val="001A433E"/>
    <w:rsid w:val="001A43E5"/>
    <w:rsid w:val="001A47D6"/>
    <w:rsid w:val="001A492B"/>
    <w:rsid w:val="001A4AFF"/>
    <w:rsid w:val="001A4F91"/>
    <w:rsid w:val="001A514E"/>
    <w:rsid w:val="001A64F0"/>
    <w:rsid w:val="001A72AD"/>
    <w:rsid w:val="001A77FD"/>
    <w:rsid w:val="001A7909"/>
    <w:rsid w:val="001A7E0E"/>
    <w:rsid w:val="001A7ED9"/>
    <w:rsid w:val="001B0144"/>
    <w:rsid w:val="001B04CA"/>
    <w:rsid w:val="001B050B"/>
    <w:rsid w:val="001B0563"/>
    <w:rsid w:val="001B074C"/>
    <w:rsid w:val="001B0795"/>
    <w:rsid w:val="001B07EC"/>
    <w:rsid w:val="001B0B41"/>
    <w:rsid w:val="001B0EEC"/>
    <w:rsid w:val="001B113F"/>
    <w:rsid w:val="001B1442"/>
    <w:rsid w:val="001B1C50"/>
    <w:rsid w:val="001B1E3D"/>
    <w:rsid w:val="001B1F9D"/>
    <w:rsid w:val="001B2C23"/>
    <w:rsid w:val="001B2FE3"/>
    <w:rsid w:val="001B3489"/>
    <w:rsid w:val="001B37F8"/>
    <w:rsid w:val="001B4A1A"/>
    <w:rsid w:val="001B4C20"/>
    <w:rsid w:val="001B502B"/>
    <w:rsid w:val="001B513C"/>
    <w:rsid w:val="001B51BA"/>
    <w:rsid w:val="001B5203"/>
    <w:rsid w:val="001B563D"/>
    <w:rsid w:val="001B5AC8"/>
    <w:rsid w:val="001B6227"/>
    <w:rsid w:val="001B6364"/>
    <w:rsid w:val="001B6642"/>
    <w:rsid w:val="001B66B2"/>
    <w:rsid w:val="001B67EE"/>
    <w:rsid w:val="001B708D"/>
    <w:rsid w:val="001B70BC"/>
    <w:rsid w:val="001B7548"/>
    <w:rsid w:val="001B7C21"/>
    <w:rsid w:val="001C01F2"/>
    <w:rsid w:val="001C0250"/>
    <w:rsid w:val="001C097B"/>
    <w:rsid w:val="001C0B9A"/>
    <w:rsid w:val="001C0C3E"/>
    <w:rsid w:val="001C0CAD"/>
    <w:rsid w:val="001C10E1"/>
    <w:rsid w:val="001C11EE"/>
    <w:rsid w:val="001C121C"/>
    <w:rsid w:val="001C1527"/>
    <w:rsid w:val="001C1685"/>
    <w:rsid w:val="001C1D28"/>
    <w:rsid w:val="001C1E8E"/>
    <w:rsid w:val="001C1FAD"/>
    <w:rsid w:val="001C1FB2"/>
    <w:rsid w:val="001C213C"/>
    <w:rsid w:val="001C22A5"/>
    <w:rsid w:val="001C22BD"/>
    <w:rsid w:val="001C276A"/>
    <w:rsid w:val="001C28B8"/>
    <w:rsid w:val="001C2BA3"/>
    <w:rsid w:val="001C2E19"/>
    <w:rsid w:val="001C345A"/>
    <w:rsid w:val="001C399A"/>
    <w:rsid w:val="001C3A5B"/>
    <w:rsid w:val="001C3E2F"/>
    <w:rsid w:val="001C3F7D"/>
    <w:rsid w:val="001C44D7"/>
    <w:rsid w:val="001C4788"/>
    <w:rsid w:val="001C5204"/>
    <w:rsid w:val="001C5399"/>
    <w:rsid w:val="001C550E"/>
    <w:rsid w:val="001C5661"/>
    <w:rsid w:val="001C581A"/>
    <w:rsid w:val="001C5D41"/>
    <w:rsid w:val="001C5EA1"/>
    <w:rsid w:val="001C5EFC"/>
    <w:rsid w:val="001C5F11"/>
    <w:rsid w:val="001C5F76"/>
    <w:rsid w:val="001C61F8"/>
    <w:rsid w:val="001C6211"/>
    <w:rsid w:val="001C6275"/>
    <w:rsid w:val="001C62EF"/>
    <w:rsid w:val="001C637E"/>
    <w:rsid w:val="001C6BCF"/>
    <w:rsid w:val="001C74D8"/>
    <w:rsid w:val="001C7557"/>
    <w:rsid w:val="001C75B2"/>
    <w:rsid w:val="001C781C"/>
    <w:rsid w:val="001C79D3"/>
    <w:rsid w:val="001C7CBE"/>
    <w:rsid w:val="001C7EEF"/>
    <w:rsid w:val="001D03B0"/>
    <w:rsid w:val="001D0651"/>
    <w:rsid w:val="001D0E92"/>
    <w:rsid w:val="001D1274"/>
    <w:rsid w:val="001D1325"/>
    <w:rsid w:val="001D136E"/>
    <w:rsid w:val="001D1595"/>
    <w:rsid w:val="001D16BA"/>
    <w:rsid w:val="001D2B9E"/>
    <w:rsid w:val="001D30A9"/>
    <w:rsid w:val="001D35D6"/>
    <w:rsid w:val="001D39AB"/>
    <w:rsid w:val="001D39B8"/>
    <w:rsid w:val="001D3B66"/>
    <w:rsid w:val="001D40DF"/>
    <w:rsid w:val="001D4954"/>
    <w:rsid w:val="001D57E7"/>
    <w:rsid w:val="001D58DE"/>
    <w:rsid w:val="001D5D57"/>
    <w:rsid w:val="001D5F60"/>
    <w:rsid w:val="001D62E4"/>
    <w:rsid w:val="001D6406"/>
    <w:rsid w:val="001D64FE"/>
    <w:rsid w:val="001D6B33"/>
    <w:rsid w:val="001D6B6D"/>
    <w:rsid w:val="001D76A4"/>
    <w:rsid w:val="001D7B91"/>
    <w:rsid w:val="001D7DDF"/>
    <w:rsid w:val="001E0213"/>
    <w:rsid w:val="001E02A3"/>
    <w:rsid w:val="001E031E"/>
    <w:rsid w:val="001E0418"/>
    <w:rsid w:val="001E04D3"/>
    <w:rsid w:val="001E07BD"/>
    <w:rsid w:val="001E0948"/>
    <w:rsid w:val="001E143B"/>
    <w:rsid w:val="001E15DC"/>
    <w:rsid w:val="001E1730"/>
    <w:rsid w:val="001E1812"/>
    <w:rsid w:val="001E188D"/>
    <w:rsid w:val="001E19F0"/>
    <w:rsid w:val="001E1C11"/>
    <w:rsid w:val="001E2966"/>
    <w:rsid w:val="001E2BFC"/>
    <w:rsid w:val="001E32EE"/>
    <w:rsid w:val="001E3B99"/>
    <w:rsid w:val="001E3C0A"/>
    <w:rsid w:val="001E3C18"/>
    <w:rsid w:val="001E3C8E"/>
    <w:rsid w:val="001E3DAE"/>
    <w:rsid w:val="001E42C4"/>
    <w:rsid w:val="001E48FC"/>
    <w:rsid w:val="001E49E6"/>
    <w:rsid w:val="001E4BD8"/>
    <w:rsid w:val="001E4C3C"/>
    <w:rsid w:val="001E4E12"/>
    <w:rsid w:val="001E5855"/>
    <w:rsid w:val="001E5AC3"/>
    <w:rsid w:val="001E5B0B"/>
    <w:rsid w:val="001E5D4E"/>
    <w:rsid w:val="001E5F89"/>
    <w:rsid w:val="001E6341"/>
    <w:rsid w:val="001E6615"/>
    <w:rsid w:val="001E6AC5"/>
    <w:rsid w:val="001E7DDC"/>
    <w:rsid w:val="001E7E2A"/>
    <w:rsid w:val="001F01CA"/>
    <w:rsid w:val="001F04C0"/>
    <w:rsid w:val="001F0B33"/>
    <w:rsid w:val="001F0EE5"/>
    <w:rsid w:val="001F0FC8"/>
    <w:rsid w:val="001F1328"/>
    <w:rsid w:val="001F1CAC"/>
    <w:rsid w:val="001F1F04"/>
    <w:rsid w:val="001F1F05"/>
    <w:rsid w:val="001F2032"/>
    <w:rsid w:val="001F2507"/>
    <w:rsid w:val="001F2F4C"/>
    <w:rsid w:val="001F35ED"/>
    <w:rsid w:val="001F38FB"/>
    <w:rsid w:val="001F3928"/>
    <w:rsid w:val="001F3AF1"/>
    <w:rsid w:val="001F3D13"/>
    <w:rsid w:val="001F3F08"/>
    <w:rsid w:val="001F44EF"/>
    <w:rsid w:val="001F4A10"/>
    <w:rsid w:val="001F4C3E"/>
    <w:rsid w:val="001F4D93"/>
    <w:rsid w:val="001F5271"/>
    <w:rsid w:val="001F5440"/>
    <w:rsid w:val="001F556C"/>
    <w:rsid w:val="001F5731"/>
    <w:rsid w:val="001F596E"/>
    <w:rsid w:val="001F5A1E"/>
    <w:rsid w:val="001F5F65"/>
    <w:rsid w:val="001F60C2"/>
    <w:rsid w:val="001F64B8"/>
    <w:rsid w:val="001F662E"/>
    <w:rsid w:val="001F6D3D"/>
    <w:rsid w:val="001F6D65"/>
    <w:rsid w:val="001F6F4D"/>
    <w:rsid w:val="001F71FF"/>
    <w:rsid w:val="001F77A8"/>
    <w:rsid w:val="00200944"/>
    <w:rsid w:val="00201B54"/>
    <w:rsid w:val="00201D70"/>
    <w:rsid w:val="00201F12"/>
    <w:rsid w:val="002022C8"/>
    <w:rsid w:val="0020265E"/>
    <w:rsid w:val="00202A8A"/>
    <w:rsid w:val="00202DE1"/>
    <w:rsid w:val="002030AE"/>
    <w:rsid w:val="002030E5"/>
    <w:rsid w:val="00203EFB"/>
    <w:rsid w:val="002043EF"/>
    <w:rsid w:val="00204700"/>
    <w:rsid w:val="00204784"/>
    <w:rsid w:val="00204DB3"/>
    <w:rsid w:val="0020502C"/>
    <w:rsid w:val="0020506D"/>
    <w:rsid w:val="002050BB"/>
    <w:rsid w:val="0020556B"/>
    <w:rsid w:val="002058DB"/>
    <w:rsid w:val="00205A3A"/>
    <w:rsid w:val="0020603C"/>
    <w:rsid w:val="00206573"/>
    <w:rsid w:val="0020663D"/>
    <w:rsid w:val="00207243"/>
    <w:rsid w:val="002076B8"/>
    <w:rsid w:val="002103DD"/>
    <w:rsid w:val="00210624"/>
    <w:rsid w:val="002107FC"/>
    <w:rsid w:val="00210EEC"/>
    <w:rsid w:val="00211941"/>
    <w:rsid w:val="00211B4C"/>
    <w:rsid w:val="00211BC6"/>
    <w:rsid w:val="00211BD6"/>
    <w:rsid w:val="00211D70"/>
    <w:rsid w:val="00211F0E"/>
    <w:rsid w:val="002124C5"/>
    <w:rsid w:val="002127CF"/>
    <w:rsid w:val="00212EE7"/>
    <w:rsid w:val="00213AF4"/>
    <w:rsid w:val="00213BFA"/>
    <w:rsid w:val="00213DCE"/>
    <w:rsid w:val="002145A5"/>
    <w:rsid w:val="002147C1"/>
    <w:rsid w:val="00214882"/>
    <w:rsid w:val="002148AD"/>
    <w:rsid w:val="00214B30"/>
    <w:rsid w:val="00214C4E"/>
    <w:rsid w:val="00214FEE"/>
    <w:rsid w:val="00215714"/>
    <w:rsid w:val="0021582C"/>
    <w:rsid w:val="00215971"/>
    <w:rsid w:val="00215A4E"/>
    <w:rsid w:val="00215DE8"/>
    <w:rsid w:val="00215E14"/>
    <w:rsid w:val="00215FA4"/>
    <w:rsid w:val="00216358"/>
    <w:rsid w:val="0021637E"/>
    <w:rsid w:val="0021669A"/>
    <w:rsid w:val="00216EE2"/>
    <w:rsid w:val="002173C3"/>
    <w:rsid w:val="00217AB6"/>
    <w:rsid w:val="00217F8D"/>
    <w:rsid w:val="002200DF"/>
    <w:rsid w:val="002207F7"/>
    <w:rsid w:val="00220983"/>
    <w:rsid w:val="00220BCA"/>
    <w:rsid w:val="00220C61"/>
    <w:rsid w:val="002213E7"/>
    <w:rsid w:val="0022149E"/>
    <w:rsid w:val="002214A1"/>
    <w:rsid w:val="0022169A"/>
    <w:rsid w:val="00221E98"/>
    <w:rsid w:val="00221F5B"/>
    <w:rsid w:val="00222271"/>
    <w:rsid w:val="00222636"/>
    <w:rsid w:val="00222A24"/>
    <w:rsid w:val="0022317B"/>
    <w:rsid w:val="002233E2"/>
    <w:rsid w:val="00223D9B"/>
    <w:rsid w:val="002243F5"/>
    <w:rsid w:val="00224A2E"/>
    <w:rsid w:val="00225ACA"/>
    <w:rsid w:val="00225BD5"/>
    <w:rsid w:val="00225D5C"/>
    <w:rsid w:val="00226A6C"/>
    <w:rsid w:val="00226CD4"/>
    <w:rsid w:val="00226D0F"/>
    <w:rsid w:val="00226D24"/>
    <w:rsid w:val="00226FC2"/>
    <w:rsid w:val="00227399"/>
    <w:rsid w:val="0022786F"/>
    <w:rsid w:val="00227A52"/>
    <w:rsid w:val="00227BAC"/>
    <w:rsid w:val="00227D9A"/>
    <w:rsid w:val="002307EC"/>
    <w:rsid w:val="00230B7A"/>
    <w:rsid w:val="00230B87"/>
    <w:rsid w:val="0023140A"/>
    <w:rsid w:val="0023196E"/>
    <w:rsid w:val="00231AD9"/>
    <w:rsid w:val="002320CA"/>
    <w:rsid w:val="00232884"/>
    <w:rsid w:val="0023290F"/>
    <w:rsid w:val="0023296D"/>
    <w:rsid w:val="002329AE"/>
    <w:rsid w:val="00233156"/>
    <w:rsid w:val="0023321E"/>
    <w:rsid w:val="00233289"/>
    <w:rsid w:val="00233574"/>
    <w:rsid w:val="0023377F"/>
    <w:rsid w:val="0023381D"/>
    <w:rsid w:val="00233889"/>
    <w:rsid w:val="002338BA"/>
    <w:rsid w:val="00233A3D"/>
    <w:rsid w:val="00233B94"/>
    <w:rsid w:val="0023437F"/>
    <w:rsid w:val="002346A5"/>
    <w:rsid w:val="00234C1E"/>
    <w:rsid w:val="00234C57"/>
    <w:rsid w:val="00234E51"/>
    <w:rsid w:val="00234FA7"/>
    <w:rsid w:val="002350C7"/>
    <w:rsid w:val="002356E3"/>
    <w:rsid w:val="00235804"/>
    <w:rsid w:val="00235D77"/>
    <w:rsid w:val="0023673B"/>
    <w:rsid w:val="00236A47"/>
    <w:rsid w:val="00236D03"/>
    <w:rsid w:val="00236E86"/>
    <w:rsid w:val="002376BA"/>
    <w:rsid w:val="00237A53"/>
    <w:rsid w:val="002404EE"/>
    <w:rsid w:val="002411CA"/>
    <w:rsid w:val="0024139A"/>
    <w:rsid w:val="002414B2"/>
    <w:rsid w:val="002416CB"/>
    <w:rsid w:val="002417E3"/>
    <w:rsid w:val="00241D6A"/>
    <w:rsid w:val="00242056"/>
    <w:rsid w:val="00242963"/>
    <w:rsid w:val="0024377F"/>
    <w:rsid w:val="00243C60"/>
    <w:rsid w:val="00243D11"/>
    <w:rsid w:val="00243DDD"/>
    <w:rsid w:val="00243FAB"/>
    <w:rsid w:val="0024423B"/>
    <w:rsid w:val="00244247"/>
    <w:rsid w:val="002442A7"/>
    <w:rsid w:val="00244903"/>
    <w:rsid w:val="00244EC2"/>
    <w:rsid w:val="00244FBF"/>
    <w:rsid w:val="002451AA"/>
    <w:rsid w:val="002454E5"/>
    <w:rsid w:val="002456EA"/>
    <w:rsid w:val="002458B8"/>
    <w:rsid w:val="0024598C"/>
    <w:rsid w:val="00245C9B"/>
    <w:rsid w:val="00245E62"/>
    <w:rsid w:val="00245EED"/>
    <w:rsid w:val="002462EA"/>
    <w:rsid w:val="002472CB"/>
    <w:rsid w:val="00247390"/>
    <w:rsid w:val="002475F9"/>
    <w:rsid w:val="00247756"/>
    <w:rsid w:val="00247AE3"/>
    <w:rsid w:val="00250479"/>
    <w:rsid w:val="0025061B"/>
    <w:rsid w:val="00250E5D"/>
    <w:rsid w:val="00250F69"/>
    <w:rsid w:val="00250F7C"/>
    <w:rsid w:val="002515DD"/>
    <w:rsid w:val="00251830"/>
    <w:rsid w:val="00251E0F"/>
    <w:rsid w:val="00251F92"/>
    <w:rsid w:val="00252625"/>
    <w:rsid w:val="00252C2F"/>
    <w:rsid w:val="002532C5"/>
    <w:rsid w:val="00253619"/>
    <w:rsid w:val="0025396B"/>
    <w:rsid w:val="00253DD7"/>
    <w:rsid w:val="002542E1"/>
    <w:rsid w:val="0025432D"/>
    <w:rsid w:val="0025483F"/>
    <w:rsid w:val="00254C45"/>
    <w:rsid w:val="00255370"/>
    <w:rsid w:val="002555DC"/>
    <w:rsid w:val="00255793"/>
    <w:rsid w:val="00256007"/>
    <w:rsid w:val="002560CB"/>
    <w:rsid w:val="002560D0"/>
    <w:rsid w:val="0025624B"/>
    <w:rsid w:val="00256337"/>
    <w:rsid w:val="002566E2"/>
    <w:rsid w:val="002567F2"/>
    <w:rsid w:val="002571DF"/>
    <w:rsid w:val="0025763E"/>
    <w:rsid w:val="00257684"/>
    <w:rsid w:val="0025778D"/>
    <w:rsid w:val="0025797F"/>
    <w:rsid w:val="00257B4C"/>
    <w:rsid w:val="00257C4E"/>
    <w:rsid w:val="00257D08"/>
    <w:rsid w:val="00257E35"/>
    <w:rsid w:val="00260749"/>
    <w:rsid w:val="0026081D"/>
    <w:rsid w:val="00260895"/>
    <w:rsid w:val="002609C3"/>
    <w:rsid w:val="00260B8B"/>
    <w:rsid w:val="00260EB1"/>
    <w:rsid w:val="00260F4A"/>
    <w:rsid w:val="002613A4"/>
    <w:rsid w:val="00261513"/>
    <w:rsid w:val="0026172F"/>
    <w:rsid w:val="0026174E"/>
    <w:rsid w:val="00261FC5"/>
    <w:rsid w:val="00262170"/>
    <w:rsid w:val="00262205"/>
    <w:rsid w:val="00262403"/>
    <w:rsid w:val="002625A5"/>
    <w:rsid w:val="0026291E"/>
    <w:rsid w:val="00262FA4"/>
    <w:rsid w:val="00263050"/>
    <w:rsid w:val="00263508"/>
    <w:rsid w:val="0026385A"/>
    <w:rsid w:val="00263A53"/>
    <w:rsid w:val="002641B0"/>
    <w:rsid w:val="002645A9"/>
    <w:rsid w:val="00264665"/>
    <w:rsid w:val="00264B85"/>
    <w:rsid w:val="00264C5A"/>
    <w:rsid w:val="00264FB9"/>
    <w:rsid w:val="002657A4"/>
    <w:rsid w:val="00265C69"/>
    <w:rsid w:val="00265DD2"/>
    <w:rsid w:val="00267FF7"/>
    <w:rsid w:val="0027038C"/>
    <w:rsid w:val="0027050C"/>
    <w:rsid w:val="002705AA"/>
    <w:rsid w:val="00270CCC"/>
    <w:rsid w:val="00270E63"/>
    <w:rsid w:val="0027101D"/>
    <w:rsid w:val="002713D8"/>
    <w:rsid w:val="00271C82"/>
    <w:rsid w:val="00271E99"/>
    <w:rsid w:val="00272061"/>
    <w:rsid w:val="002721A6"/>
    <w:rsid w:val="00272947"/>
    <w:rsid w:val="00273B7A"/>
    <w:rsid w:val="00273DEC"/>
    <w:rsid w:val="00273E9E"/>
    <w:rsid w:val="0027417F"/>
    <w:rsid w:val="002753A2"/>
    <w:rsid w:val="002754E4"/>
    <w:rsid w:val="002755EF"/>
    <w:rsid w:val="00275620"/>
    <w:rsid w:val="00275A95"/>
    <w:rsid w:val="00275B30"/>
    <w:rsid w:val="00275CA8"/>
    <w:rsid w:val="00275ECE"/>
    <w:rsid w:val="0027621B"/>
    <w:rsid w:val="002767D7"/>
    <w:rsid w:val="00276CD4"/>
    <w:rsid w:val="00276DC3"/>
    <w:rsid w:val="00276E58"/>
    <w:rsid w:val="00276E70"/>
    <w:rsid w:val="00277754"/>
    <w:rsid w:val="002779FC"/>
    <w:rsid w:val="00277B44"/>
    <w:rsid w:val="00280425"/>
    <w:rsid w:val="00280450"/>
    <w:rsid w:val="00280775"/>
    <w:rsid w:val="002808DA"/>
    <w:rsid w:val="00280B8A"/>
    <w:rsid w:val="00280BBA"/>
    <w:rsid w:val="00281195"/>
    <w:rsid w:val="002814EE"/>
    <w:rsid w:val="00281611"/>
    <w:rsid w:val="00281B94"/>
    <w:rsid w:val="00282340"/>
    <w:rsid w:val="00282454"/>
    <w:rsid w:val="00282D56"/>
    <w:rsid w:val="0028304B"/>
    <w:rsid w:val="00283358"/>
    <w:rsid w:val="002838C7"/>
    <w:rsid w:val="00283C78"/>
    <w:rsid w:val="00283D78"/>
    <w:rsid w:val="00283DEA"/>
    <w:rsid w:val="00284682"/>
    <w:rsid w:val="00284FA3"/>
    <w:rsid w:val="00285151"/>
    <w:rsid w:val="0028539B"/>
    <w:rsid w:val="002854B3"/>
    <w:rsid w:val="0028565A"/>
    <w:rsid w:val="0028584E"/>
    <w:rsid w:val="002858AA"/>
    <w:rsid w:val="002859D6"/>
    <w:rsid w:val="00285BA2"/>
    <w:rsid w:val="00285F06"/>
    <w:rsid w:val="002861B2"/>
    <w:rsid w:val="002862DE"/>
    <w:rsid w:val="0028653F"/>
    <w:rsid w:val="00286C8F"/>
    <w:rsid w:val="00287110"/>
    <w:rsid w:val="002875BD"/>
    <w:rsid w:val="00287A95"/>
    <w:rsid w:val="00287D8F"/>
    <w:rsid w:val="002901CD"/>
    <w:rsid w:val="00290368"/>
    <w:rsid w:val="00290B78"/>
    <w:rsid w:val="00290E03"/>
    <w:rsid w:val="002910DA"/>
    <w:rsid w:val="00291102"/>
    <w:rsid w:val="00291A0D"/>
    <w:rsid w:val="00291A5C"/>
    <w:rsid w:val="0029221E"/>
    <w:rsid w:val="00293172"/>
    <w:rsid w:val="002932BB"/>
    <w:rsid w:val="0029366D"/>
    <w:rsid w:val="00293CB2"/>
    <w:rsid w:val="00293D8F"/>
    <w:rsid w:val="002943B5"/>
    <w:rsid w:val="00295054"/>
    <w:rsid w:val="0029537B"/>
    <w:rsid w:val="00295A7F"/>
    <w:rsid w:val="00295BD9"/>
    <w:rsid w:val="00295BF1"/>
    <w:rsid w:val="00295E49"/>
    <w:rsid w:val="00295FEB"/>
    <w:rsid w:val="00296A1A"/>
    <w:rsid w:val="00296C3B"/>
    <w:rsid w:val="00296EB5"/>
    <w:rsid w:val="0029720B"/>
    <w:rsid w:val="0029744B"/>
    <w:rsid w:val="002978E7"/>
    <w:rsid w:val="00297D86"/>
    <w:rsid w:val="002A0460"/>
    <w:rsid w:val="002A05C9"/>
    <w:rsid w:val="002A060E"/>
    <w:rsid w:val="002A0693"/>
    <w:rsid w:val="002A06D2"/>
    <w:rsid w:val="002A0BED"/>
    <w:rsid w:val="002A1716"/>
    <w:rsid w:val="002A1841"/>
    <w:rsid w:val="002A1BBE"/>
    <w:rsid w:val="002A1DBF"/>
    <w:rsid w:val="002A2284"/>
    <w:rsid w:val="002A2298"/>
    <w:rsid w:val="002A255C"/>
    <w:rsid w:val="002A261B"/>
    <w:rsid w:val="002A2AC4"/>
    <w:rsid w:val="002A2FF6"/>
    <w:rsid w:val="002A3148"/>
    <w:rsid w:val="002A31E5"/>
    <w:rsid w:val="002A35B2"/>
    <w:rsid w:val="002A3664"/>
    <w:rsid w:val="002A3906"/>
    <w:rsid w:val="002A3D64"/>
    <w:rsid w:val="002A47A0"/>
    <w:rsid w:val="002A4B8A"/>
    <w:rsid w:val="002A4D48"/>
    <w:rsid w:val="002A54D8"/>
    <w:rsid w:val="002A5580"/>
    <w:rsid w:val="002A58E2"/>
    <w:rsid w:val="002A5A6B"/>
    <w:rsid w:val="002A79A7"/>
    <w:rsid w:val="002A7E58"/>
    <w:rsid w:val="002A7F84"/>
    <w:rsid w:val="002B0012"/>
    <w:rsid w:val="002B04C9"/>
    <w:rsid w:val="002B074F"/>
    <w:rsid w:val="002B0AC3"/>
    <w:rsid w:val="002B126C"/>
    <w:rsid w:val="002B1713"/>
    <w:rsid w:val="002B1A5C"/>
    <w:rsid w:val="002B1A99"/>
    <w:rsid w:val="002B1C21"/>
    <w:rsid w:val="002B33CF"/>
    <w:rsid w:val="002B344F"/>
    <w:rsid w:val="002B3667"/>
    <w:rsid w:val="002B366D"/>
    <w:rsid w:val="002B384C"/>
    <w:rsid w:val="002B4063"/>
    <w:rsid w:val="002B4370"/>
    <w:rsid w:val="002B4AC4"/>
    <w:rsid w:val="002B5039"/>
    <w:rsid w:val="002B533F"/>
    <w:rsid w:val="002B5544"/>
    <w:rsid w:val="002B5645"/>
    <w:rsid w:val="002B566C"/>
    <w:rsid w:val="002B5A92"/>
    <w:rsid w:val="002B5E8E"/>
    <w:rsid w:val="002B607E"/>
    <w:rsid w:val="002B6EFD"/>
    <w:rsid w:val="002B7099"/>
    <w:rsid w:val="002B7311"/>
    <w:rsid w:val="002B73F9"/>
    <w:rsid w:val="002B76D6"/>
    <w:rsid w:val="002B7788"/>
    <w:rsid w:val="002B78AF"/>
    <w:rsid w:val="002B79CE"/>
    <w:rsid w:val="002C03C3"/>
    <w:rsid w:val="002C05CD"/>
    <w:rsid w:val="002C06C0"/>
    <w:rsid w:val="002C0F17"/>
    <w:rsid w:val="002C109A"/>
    <w:rsid w:val="002C1D3A"/>
    <w:rsid w:val="002C1E3E"/>
    <w:rsid w:val="002C208B"/>
    <w:rsid w:val="002C25B0"/>
    <w:rsid w:val="002C293C"/>
    <w:rsid w:val="002C2CA7"/>
    <w:rsid w:val="002C3820"/>
    <w:rsid w:val="002C3A71"/>
    <w:rsid w:val="002C3DB7"/>
    <w:rsid w:val="002C3FAD"/>
    <w:rsid w:val="002C4580"/>
    <w:rsid w:val="002C5117"/>
    <w:rsid w:val="002C63EA"/>
    <w:rsid w:val="002C64F0"/>
    <w:rsid w:val="002C67EE"/>
    <w:rsid w:val="002C6D40"/>
    <w:rsid w:val="002C74C1"/>
    <w:rsid w:val="002C7604"/>
    <w:rsid w:val="002C7805"/>
    <w:rsid w:val="002C7EAB"/>
    <w:rsid w:val="002D02F8"/>
    <w:rsid w:val="002D0556"/>
    <w:rsid w:val="002D05A0"/>
    <w:rsid w:val="002D063D"/>
    <w:rsid w:val="002D0725"/>
    <w:rsid w:val="002D0D29"/>
    <w:rsid w:val="002D0F7F"/>
    <w:rsid w:val="002D1098"/>
    <w:rsid w:val="002D12C1"/>
    <w:rsid w:val="002D13CC"/>
    <w:rsid w:val="002D1864"/>
    <w:rsid w:val="002D2BD3"/>
    <w:rsid w:val="002D2EBC"/>
    <w:rsid w:val="002D3006"/>
    <w:rsid w:val="002D33E5"/>
    <w:rsid w:val="002D34D4"/>
    <w:rsid w:val="002D35E8"/>
    <w:rsid w:val="002D3616"/>
    <w:rsid w:val="002D3FF4"/>
    <w:rsid w:val="002D412B"/>
    <w:rsid w:val="002D41D7"/>
    <w:rsid w:val="002D485A"/>
    <w:rsid w:val="002D490F"/>
    <w:rsid w:val="002D4BC4"/>
    <w:rsid w:val="002D4CCB"/>
    <w:rsid w:val="002D4D4D"/>
    <w:rsid w:val="002D4E49"/>
    <w:rsid w:val="002D4EAE"/>
    <w:rsid w:val="002D4EBA"/>
    <w:rsid w:val="002D4EF9"/>
    <w:rsid w:val="002D50F6"/>
    <w:rsid w:val="002D5CB6"/>
    <w:rsid w:val="002D5D5C"/>
    <w:rsid w:val="002D6283"/>
    <w:rsid w:val="002D6659"/>
    <w:rsid w:val="002D6D00"/>
    <w:rsid w:val="002D6D58"/>
    <w:rsid w:val="002D6F4F"/>
    <w:rsid w:val="002D76A2"/>
    <w:rsid w:val="002D7905"/>
    <w:rsid w:val="002D7FCE"/>
    <w:rsid w:val="002E021C"/>
    <w:rsid w:val="002E060E"/>
    <w:rsid w:val="002E06F4"/>
    <w:rsid w:val="002E06FA"/>
    <w:rsid w:val="002E073C"/>
    <w:rsid w:val="002E090F"/>
    <w:rsid w:val="002E09A4"/>
    <w:rsid w:val="002E0F1B"/>
    <w:rsid w:val="002E138D"/>
    <w:rsid w:val="002E14A3"/>
    <w:rsid w:val="002E1AFB"/>
    <w:rsid w:val="002E245C"/>
    <w:rsid w:val="002E2517"/>
    <w:rsid w:val="002E259B"/>
    <w:rsid w:val="002E283F"/>
    <w:rsid w:val="002E309E"/>
    <w:rsid w:val="002E34B3"/>
    <w:rsid w:val="002E3D4D"/>
    <w:rsid w:val="002E40A1"/>
    <w:rsid w:val="002E4812"/>
    <w:rsid w:val="002E5051"/>
    <w:rsid w:val="002E55AC"/>
    <w:rsid w:val="002E55B9"/>
    <w:rsid w:val="002E5E80"/>
    <w:rsid w:val="002E6A5F"/>
    <w:rsid w:val="002E7B49"/>
    <w:rsid w:val="002E7D5C"/>
    <w:rsid w:val="002E7D93"/>
    <w:rsid w:val="002F02C1"/>
    <w:rsid w:val="002F07E9"/>
    <w:rsid w:val="002F093D"/>
    <w:rsid w:val="002F17CA"/>
    <w:rsid w:val="002F1FBC"/>
    <w:rsid w:val="002F25C4"/>
    <w:rsid w:val="002F2767"/>
    <w:rsid w:val="002F28A0"/>
    <w:rsid w:val="002F2A93"/>
    <w:rsid w:val="002F30C2"/>
    <w:rsid w:val="002F36B6"/>
    <w:rsid w:val="002F3A5F"/>
    <w:rsid w:val="002F3DF5"/>
    <w:rsid w:val="002F3F1F"/>
    <w:rsid w:val="002F40FF"/>
    <w:rsid w:val="002F42A2"/>
    <w:rsid w:val="002F4668"/>
    <w:rsid w:val="002F4B4F"/>
    <w:rsid w:val="002F4B75"/>
    <w:rsid w:val="002F4F05"/>
    <w:rsid w:val="002F51A7"/>
    <w:rsid w:val="002F5210"/>
    <w:rsid w:val="002F52BC"/>
    <w:rsid w:val="002F55F6"/>
    <w:rsid w:val="002F56A3"/>
    <w:rsid w:val="002F58DC"/>
    <w:rsid w:val="002F5DEE"/>
    <w:rsid w:val="002F5E98"/>
    <w:rsid w:val="002F6414"/>
    <w:rsid w:val="002F686D"/>
    <w:rsid w:val="002F6B3E"/>
    <w:rsid w:val="002F71EE"/>
    <w:rsid w:val="002F7330"/>
    <w:rsid w:val="002F7407"/>
    <w:rsid w:val="002F75FF"/>
    <w:rsid w:val="002F7609"/>
    <w:rsid w:val="002F7722"/>
    <w:rsid w:val="00300286"/>
    <w:rsid w:val="0030052E"/>
    <w:rsid w:val="003005FE"/>
    <w:rsid w:val="00300703"/>
    <w:rsid w:val="00300778"/>
    <w:rsid w:val="00300851"/>
    <w:rsid w:val="00300B95"/>
    <w:rsid w:val="00300D00"/>
    <w:rsid w:val="00300E9F"/>
    <w:rsid w:val="003028F7"/>
    <w:rsid w:val="0030298B"/>
    <w:rsid w:val="00302C53"/>
    <w:rsid w:val="003034C5"/>
    <w:rsid w:val="0030354F"/>
    <w:rsid w:val="00304CAB"/>
    <w:rsid w:val="00304CEF"/>
    <w:rsid w:val="00304F25"/>
    <w:rsid w:val="00305179"/>
    <w:rsid w:val="00305345"/>
    <w:rsid w:val="00305C3C"/>
    <w:rsid w:val="00305E35"/>
    <w:rsid w:val="003061D9"/>
    <w:rsid w:val="0030635E"/>
    <w:rsid w:val="00306452"/>
    <w:rsid w:val="0030662C"/>
    <w:rsid w:val="00306858"/>
    <w:rsid w:val="00306A7A"/>
    <w:rsid w:val="00306B20"/>
    <w:rsid w:val="00306CEF"/>
    <w:rsid w:val="00306D9A"/>
    <w:rsid w:val="00306DBE"/>
    <w:rsid w:val="0030735D"/>
    <w:rsid w:val="003073A3"/>
    <w:rsid w:val="0030795B"/>
    <w:rsid w:val="00307F6D"/>
    <w:rsid w:val="00310F3E"/>
    <w:rsid w:val="00310F7B"/>
    <w:rsid w:val="00311135"/>
    <w:rsid w:val="00311232"/>
    <w:rsid w:val="00311698"/>
    <w:rsid w:val="00311F9D"/>
    <w:rsid w:val="00312772"/>
    <w:rsid w:val="00312DDD"/>
    <w:rsid w:val="00313078"/>
    <w:rsid w:val="00313528"/>
    <w:rsid w:val="0031371D"/>
    <w:rsid w:val="00313885"/>
    <w:rsid w:val="00313979"/>
    <w:rsid w:val="00314150"/>
    <w:rsid w:val="003142E6"/>
    <w:rsid w:val="00314B74"/>
    <w:rsid w:val="00314C26"/>
    <w:rsid w:val="00314EB3"/>
    <w:rsid w:val="00314F38"/>
    <w:rsid w:val="00315753"/>
    <w:rsid w:val="00315957"/>
    <w:rsid w:val="00315A4E"/>
    <w:rsid w:val="00315A97"/>
    <w:rsid w:val="00315C66"/>
    <w:rsid w:val="00315D0D"/>
    <w:rsid w:val="00315E70"/>
    <w:rsid w:val="00315F8F"/>
    <w:rsid w:val="00316740"/>
    <w:rsid w:val="0031713B"/>
    <w:rsid w:val="003173A7"/>
    <w:rsid w:val="00317B87"/>
    <w:rsid w:val="00320304"/>
    <w:rsid w:val="0032053F"/>
    <w:rsid w:val="00320668"/>
    <w:rsid w:val="00320F36"/>
    <w:rsid w:val="00321403"/>
    <w:rsid w:val="00321952"/>
    <w:rsid w:val="00321985"/>
    <w:rsid w:val="003222C6"/>
    <w:rsid w:val="00322312"/>
    <w:rsid w:val="0032250A"/>
    <w:rsid w:val="003227AF"/>
    <w:rsid w:val="00322EE0"/>
    <w:rsid w:val="003230C2"/>
    <w:rsid w:val="003238CF"/>
    <w:rsid w:val="00323B3E"/>
    <w:rsid w:val="00323EDF"/>
    <w:rsid w:val="0032410F"/>
    <w:rsid w:val="003247DC"/>
    <w:rsid w:val="003248B8"/>
    <w:rsid w:val="00324AF3"/>
    <w:rsid w:val="0032507E"/>
    <w:rsid w:val="00325281"/>
    <w:rsid w:val="003256FA"/>
    <w:rsid w:val="00326224"/>
    <w:rsid w:val="0032630C"/>
    <w:rsid w:val="0032641B"/>
    <w:rsid w:val="0032653D"/>
    <w:rsid w:val="003267E9"/>
    <w:rsid w:val="00326E48"/>
    <w:rsid w:val="00326E6C"/>
    <w:rsid w:val="00326EB2"/>
    <w:rsid w:val="00327532"/>
    <w:rsid w:val="0032755D"/>
    <w:rsid w:val="00327705"/>
    <w:rsid w:val="00327BB4"/>
    <w:rsid w:val="00327C07"/>
    <w:rsid w:val="0033006E"/>
    <w:rsid w:val="003305EA"/>
    <w:rsid w:val="003307A6"/>
    <w:rsid w:val="00330BFE"/>
    <w:rsid w:val="00330C04"/>
    <w:rsid w:val="00330D42"/>
    <w:rsid w:val="00330DBE"/>
    <w:rsid w:val="00331855"/>
    <w:rsid w:val="0033210B"/>
    <w:rsid w:val="0033230C"/>
    <w:rsid w:val="00332CFA"/>
    <w:rsid w:val="003331C9"/>
    <w:rsid w:val="00333200"/>
    <w:rsid w:val="00333585"/>
    <w:rsid w:val="0033382F"/>
    <w:rsid w:val="00333C76"/>
    <w:rsid w:val="00333C87"/>
    <w:rsid w:val="00333D24"/>
    <w:rsid w:val="00333F48"/>
    <w:rsid w:val="0033416D"/>
    <w:rsid w:val="0033431C"/>
    <w:rsid w:val="00334B0E"/>
    <w:rsid w:val="00334D6F"/>
    <w:rsid w:val="00334E42"/>
    <w:rsid w:val="00334EB4"/>
    <w:rsid w:val="00334F6B"/>
    <w:rsid w:val="00335470"/>
    <w:rsid w:val="003354F3"/>
    <w:rsid w:val="00335782"/>
    <w:rsid w:val="003363C9"/>
    <w:rsid w:val="003366AF"/>
    <w:rsid w:val="00336946"/>
    <w:rsid w:val="00336B34"/>
    <w:rsid w:val="00336D78"/>
    <w:rsid w:val="00337246"/>
    <w:rsid w:val="0033782B"/>
    <w:rsid w:val="00337873"/>
    <w:rsid w:val="00337900"/>
    <w:rsid w:val="003379C3"/>
    <w:rsid w:val="00337BFA"/>
    <w:rsid w:val="00337DC6"/>
    <w:rsid w:val="00337EEC"/>
    <w:rsid w:val="00340309"/>
    <w:rsid w:val="00340712"/>
    <w:rsid w:val="003407CB"/>
    <w:rsid w:val="003408D9"/>
    <w:rsid w:val="00340C6E"/>
    <w:rsid w:val="00341385"/>
    <w:rsid w:val="00341584"/>
    <w:rsid w:val="003416DE"/>
    <w:rsid w:val="003416F4"/>
    <w:rsid w:val="00341720"/>
    <w:rsid w:val="00341A20"/>
    <w:rsid w:val="00341A22"/>
    <w:rsid w:val="00341A90"/>
    <w:rsid w:val="0034242A"/>
    <w:rsid w:val="00342A2B"/>
    <w:rsid w:val="00342C04"/>
    <w:rsid w:val="00343227"/>
    <w:rsid w:val="003433F4"/>
    <w:rsid w:val="003434D2"/>
    <w:rsid w:val="00343649"/>
    <w:rsid w:val="00343B05"/>
    <w:rsid w:val="00343FFA"/>
    <w:rsid w:val="00344611"/>
    <w:rsid w:val="00344A0B"/>
    <w:rsid w:val="00344B25"/>
    <w:rsid w:val="00344B34"/>
    <w:rsid w:val="00344E2E"/>
    <w:rsid w:val="00344F55"/>
    <w:rsid w:val="00344FB2"/>
    <w:rsid w:val="00345632"/>
    <w:rsid w:val="00345C5D"/>
    <w:rsid w:val="0034606F"/>
    <w:rsid w:val="00346E39"/>
    <w:rsid w:val="0034767D"/>
    <w:rsid w:val="00347C4F"/>
    <w:rsid w:val="00347FE5"/>
    <w:rsid w:val="00347FE6"/>
    <w:rsid w:val="003503FE"/>
    <w:rsid w:val="00350764"/>
    <w:rsid w:val="0035084B"/>
    <w:rsid w:val="00350BBE"/>
    <w:rsid w:val="00350C2D"/>
    <w:rsid w:val="00350E33"/>
    <w:rsid w:val="00350E67"/>
    <w:rsid w:val="00350F74"/>
    <w:rsid w:val="00351123"/>
    <w:rsid w:val="0035115F"/>
    <w:rsid w:val="0035173F"/>
    <w:rsid w:val="00351A22"/>
    <w:rsid w:val="00351B11"/>
    <w:rsid w:val="0035202C"/>
    <w:rsid w:val="00352035"/>
    <w:rsid w:val="00352496"/>
    <w:rsid w:val="00352681"/>
    <w:rsid w:val="003526C8"/>
    <w:rsid w:val="0035279D"/>
    <w:rsid w:val="00352D75"/>
    <w:rsid w:val="0035308B"/>
    <w:rsid w:val="00353B50"/>
    <w:rsid w:val="00353B71"/>
    <w:rsid w:val="00354389"/>
    <w:rsid w:val="0035445A"/>
    <w:rsid w:val="00354770"/>
    <w:rsid w:val="0035480E"/>
    <w:rsid w:val="00354C4B"/>
    <w:rsid w:val="00354F45"/>
    <w:rsid w:val="00355820"/>
    <w:rsid w:val="00355855"/>
    <w:rsid w:val="003559EC"/>
    <w:rsid w:val="00355E99"/>
    <w:rsid w:val="003560F5"/>
    <w:rsid w:val="0035615B"/>
    <w:rsid w:val="003561CF"/>
    <w:rsid w:val="003562F4"/>
    <w:rsid w:val="00356AB9"/>
    <w:rsid w:val="00356D5D"/>
    <w:rsid w:val="00356E6E"/>
    <w:rsid w:val="00357027"/>
    <w:rsid w:val="003571CB"/>
    <w:rsid w:val="00357246"/>
    <w:rsid w:val="00357557"/>
    <w:rsid w:val="003578F8"/>
    <w:rsid w:val="00357956"/>
    <w:rsid w:val="003579CF"/>
    <w:rsid w:val="00360488"/>
    <w:rsid w:val="00360B25"/>
    <w:rsid w:val="00360D12"/>
    <w:rsid w:val="00361546"/>
    <w:rsid w:val="00361565"/>
    <w:rsid w:val="00362503"/>
    <w:rsid w:val="003626E8"/>
    <w:rsid w:val="003627D7"/>
    <w:rsid w:val="003628A3"/>
    <w:rsid w:val="00362B7F"/>
    <w:rsid w:val="00363386"/>
    <w:rsid w:val="00363BC9"/>
    <w:rsid w:val="00363D1A"/>
    <w:rsid w:val="003642F0"/>
    <w:rsid w:val="003647E2"/>
    <w:rsid w:val="00364AA6"/>
    <w:rsid w:val="00365064"/>
    <w:rsid w:val="003651B4"/>
    <w:rsid w:val="0036555E"/>
    <w:rsid w:val="00365B69"/>
    <w:rsid w:val="00366519"/>
    <w:rsid w:val="0036668D"/>
    <w:rsid w:val="00366F08"/>
    <w:rsid w:val="00367139"/>
    <w:rsid w:val="00367160"/>
    <w:rsid w:val="003671DE"/>
    <w:rsid w:val="00367646"/>
    <w:rsid w:val="003679B7"/>
    <w:rsid w:val="003701B4"/>
    <w:rsid w:val="00370675"/>
    <w:rsid w:val="00370772"/>
    <w:rsid w:val="00370EE2"/>
    <w:rsid w:val="00372359"/>
    <w:rsid w:val="00372826"/>
    <w:rsid w:val="003729FF"/>
    <w:rsid w:val="00372F39"/>
    <w:rsid w:val="003748BB"/>
    <w:rsid w:val="00374A41"/>
    <w:rsid w:val="00374BD0"/>
    <w:rsid w:val="00374E23"/>
    <w:rsid w:val="0037503A"/>
    <w:rsid w:val="0037547C"/>
    <w:rsid w:val="003759D3"/>
    <w:rsid w:val="00375B4B"/>
    <w:rsid w:val="00375E0E"/>
    <w:rsid w:val="003761B3"/>
    <w:rsid w:val="003762AE"/>
    <w:rsid w:val="00376430"/>
    <w:rsid w:val="00376BB3"/>
    <w:rsid w:val="00376C85"/>
    <w:rsid w:val="00376DC0"/>
    <w:rsid w:val="003773B4"/>
    <w:rsid w:val="00377B24"/>
    <w:rsid w:val="00377D75"/>
    <w:rsid w:val="003803BF"/>
    <w:rsid w:val="0038080F"/>
    <w:rsid w:val="00380984"/>
    <w:rsid w:val="00380BB8"/>
    <w:rsid w:val="003815BF"/>
    <w:rsid w:val="00381609"/>
    <w:rsid w:val="00381875"/>
    <w:rsid w:val="00381B32"/>
    <w:rsid w:val="00381F07"/>
    <w:rsid w:val="00381FD1"/>
    <w:rsid w:val="0038232E"/>
    <w:rsid w:val="00382DA9"/>
    <w:rsid w:val="00383123"/>
    <w:rsid w:val="003838C8"/>
    <w:rsid w:val="00383A94"/>
    <w:rsid w:val="003840F9"/>
    <w:rsid w:val="0038428A"/>
    <w:rsid w:val="00384FB4"/>
    <w:rsid w:val="00385359"/>
    <w:rsid w:val="003853C5"/>
    <w:rsid w:val="00385670"/>
    <w:rsid w:val="003857E0"/>
    <w:rsid w:val="00385960"/>
    <w:rsid w:val="0038596B"/>
    <w:rsid w:val="00385AE5"/>
    <w:rsid w:val="00385E4D"/>
    <w:rsid w:val="00385ED3"/>
    <w:rsid w:val="0038664C"/>
    <w:rsid w:val="00387094"/>
    <w:rsid w:val="003879B2"/>
    <w:rsid w:val="00387B77"/>
    <w:rsid w:val="00387E7A"/>
    <w:rsid w:val="003904B1"/>
    <w:rsid w:val="003906A6"/>
    <w:rsid w:val="00390A1B"/>
    <w:rsid w:val="00390DA1"/>
    <w:rsid w:val="003911CD"/>
    <w:rsid w:val="003912D6"/>
    <w:rsid w:val="003919A4"/>
    <w:rsid w:val="00391F3D"/>
    <w:rsid w:val="0039209E"/>
    <w:rsid w:val="003920AA"/>
    <w:rsid w:val="003926FE"/>
    <w:rsid w:val="00392847"/>
    <w:rsid w:val="00392B77"/>
    <w:rsid w:val="00393913"/>
    <w:rsid w:val="00394355"/>
    <w:rsid w:val="0039474B"/>
    <w:rsid w:val="00394846"/>
    <w:rsid w:val="003949DB"/>
    <w:rsid w:val="00395BF6"/>
    <w:rsid w:val="00395E00"/>
    <w:rsid w:val="00395E33"/>
    <w:rsid w:val="00396073"/>
    <w:rsid w:val="00396240"/>
    <w:rsid w:val="00396512"/>
    <w:rsid w:val="003967AF"/>
    <w:rsid w:val="00396912"/>
    <w:rsid w:val="00396B42"/>
    <w:rsid w:val="003972EF"/>
    <w:rsid w:val="003973F1"/>
    <w:rsid w:val="00397884"/>
    <w:rsid w:val="00397B41"/>
    <w:rsid w:val="00397E74"/>
    <w:rsid w:val="00397FDE"/>
    <w:rsid w:val="003A012D"/>
    <w:rsid w:val="003A030F"/>
    <w:rsid w:val="003A0411"/>
    <w:rsid w:val="003A076A"/>
    <w:rsid w:val="003A08CA"/>
    <w:rsid w:val="003A0AC5"/>
    <w:rsid w:val="003A0F08"/>
    <w:rsid w:val="003A1161"/>
    <w:rsid w:val="003A1389"/>
    <w:rsid w:val="003A1ABD"/>
    <w:rsid w:val="003A1F79"/>
    <w:rsid w:val="003A1FAB"/>
    <w:rsid w:val="003A2210"/>
    <w:rsid w:val="003A22CF"/>
    <w:rsid w:val="003A2443"/>
    <w:rsid w:val="003A291C"/>
    <w:rsid w:val="003A2E7D"/>
    <w:rsid w:val="003A3305"/>
    <w:rsid w:val="003A34D0"/>
    <w:rsid w:val="003A4323"/>
    <w:rsid w:val="003A44F5"/>
    <w:rsid w:val="003A4D4A"/>
    <w:rsid w:val="003A4D74"/>
    <w:rsid w:val="003A51DB"/>
    <w:rsid w:val="003A53E6"/>
    <w:rsid w:val="003A562D"/>
    <w:rsid w:val="003A57CE"/>
    <w:rsid w:val="003A59D4"/>
    <w:rsid w:val="003A6908"/>
    <w:rsid w:val="003A6BA2"/>
    <w:rsid w:val="003A6F74"/>
    <w:rsid w:val="003A717D"/>
    <w:rsid w:val="003A7816"/>
    <w:rsid w:val="003A7892"/>
    <w:rsid w:val="003A7A86"/>
    <w:rsid w:val="003A7B2F"/>
    <w:rsid w:val="003A7D86"/>
    <w:rsid w:val="003B0258"/>
    <w:rsid w:val="003B0479"/>
    <w:rsid w:val="003B0574"/>
    <w:rsid w:val="003B08C4"/>
    <w:rsid w:val="003B0CBE"/>
    <w:rsid w:val="003B0D94"/>
    <w:rsid w:val="003B0E1C"/>
    <w:rsid w:val="003B14A9"/>
    <w:rsid w:val="003B1597"/>
    <w:rsid w:val="003B196F"/>
    <w:rsid w:val="003B1D00"/>
    <w:rsid w:val="003B1F12"/>
    <w:rsid w:val="003B22C3"/>
    <w:rsid w:val="003B2317"/>
    <w:rsid w:val="003B238D"/>
    <w:rsid w:val="003B23AB"/>
    <w:rsid w:val="003B2449"/>
    <w:rsid w:val="003B2789"/>
    <w:rsid w:val="003B28EC"/>
    <w:rsid w:val="003B2AE3"/>
    <w:rsid w:val="003B2B50"/>
    <w:rsid w:val="003B2C94"/>
    <w:rsid w:val="003B2D9B"/>
    <w:rsid w:val="003B2DAB"/>
    <w:rsid w:val="003B328D"/>
    <w:rsid w:val="003B33B3"/>
    <w:rsid w:val="003B3AB9"/>
    <w:rsid w:val="003B3B57"/>
    <w:rsid w:val="003B3BF0"/>
    <w:rsid w:val="003B3C17"/>
    <w:rsid w:val="003B3C5C"/>
    <w:rsid w:val="003B3E82"/>
    <w:rsid w:val="003B42A9"/>
    <w:rsid w:val="003B4717"/>
    <w:rsid w:val="003B49AE"/>
    <w:rsid w:val="003B5075"/>
    <w:rsid w:val="003B55EC"/>
    <w:rsid w:val="003B580E"/>
    <w:rsid w:val="003B59C5"/>
    <w:rsid w:val="003B5A26"/>
    <w:rsid w:val="003B5BE8"/>
    <w:rsid w:val="003B5DF7"/>
    <w:rsid w:val="003B64C2"/>
    <w:rsid w:val="003B6535"/>
    <w:rsid w:val="003B6548"/>
    <w:rsid w:val="003B6701"/>
    <w:rsid w:val="003B6C2B"/>
    <w:rsid w:val="003B6C45"/>
    <w:rsid w:val="003B719C"/>
    <w:rsid w:val="003B773D"/>
    <w:rsid w:val="003B775E"/>
    <w:rsid w:val="003B790F"/>
    <w:rsid w:val="003B7AC0"/>
    <w:rsid w:val="003B7D5F"/>
    <w:rsid w:val="003C00E3"/>
    <w:rsid w:val="003C0196"/>
    <w:rsid w:val="003C01E1"/>
    <w:rsid w:val="003C02DE"/>
    <w:rsid w:val="003C037C"/>
    <w:rsid w:val="003C04D6"/>
    <w:rsid w:val="003C059D"/>
    <w:rsid w:val="003C09F3"/>
    <w:rsid w:val="003C0DCA"/>
    <w:rsid w:val="003C0FF4"/>
    <w:rsid w:val="003C2000"/>
    <w:rsid w:val="003C2A2D"/>
    <w:rsid w:val="003C2C4A"/>
    <w:rsid w:val="003C3307"/>
    <w:rsid w:val="003C3674"/>
    <w:rsid w:val="003C36FE"/>
    <w:rsid w:val="003C45A6"/>
    <w:rsid w:val="003C4779"/>
    <w:rsid w:val="003C48AA"/>
    <w:rsid w:val="003C49D7"/>
    <w:rsid w:val="003C5216"/>
    <w:rsid w:val="003C53D8"/>
    <w:rsid w:val="003C570B"/>
    <w:rsid w:val="003C5F0A"/>
    <w:rsid w:val="003C61E8"/>
    <w:rsid w:val="003C6243"/>
    <w:rsid w:val="003C68F7"/>
    <w:rsid w:val="003C7286"/>
    <w:rsid w:val="003C7754"/>
    <w:rsid w:val="003C7816"/>
    <w:rsid w:val="003D068F"/>
    <w:rsid w:val="003D0B93"/>
    <w:rsid w:val="003D0C81"/>
    <w:rsid w:val="003D0DFF"/>
    <w:rsid w:val="003D1A56"/>
    <w:rsid w:val="003D1FD8"/>
    <w:rsid w:val="003D229F"/>
    <w:rsid w:val="003D22FC"/>
    <w:rsid w:val="003D23AD"/>
    <w:rsid w:val="003D30E8"/>
    <w:rsid w:val="003D3806"/>
    <w:rsid w:val="003D399D"/>
    <w:rsid w:val="003D42AE"/>
    <w:rsid w:val="003D4783"/>
    <w:rsid w:val="003D5013"/>
    <w:rsid w:val="003D5193"/>
    <w:rsid w:val="003D5528"/>
    <w:rsid w:val="003D57C1"/>
    <w:rsid w:val="003D5AE1"/>
    <w:rsid w:val="003D5BC7"/>
    <w:rsid w:val="003D63A0"/>
    <w:rsid w:val="003D6A4E"/>
    <w:rsid w:val="003D6A9A"/>
    <w:rsid w:val="003D703D"/>
    <w:rsid w:val="003D7167"/>
    <w:rsid w:val="003D724A"/>
    <w:rsid w:val="003D72A2"/>
    <w:rsid w:val="003D75BA"/>
    <w:rsid w:val="003D7624"/>
    <w:rsid w:val="003D79D8"/>
    <w:rsid w:val="003D7E70"/>
    <w:rsid w:val="003D7FC0"/>
    <w:rsid w:val="003E0434"/>
    <w:rsid w:val="003E0514"/>
    <w:rsid w:val="003E0EE2"/>
    <w:rsid w:val="003E0F47"/>
    <w:rsid w:val="003E11B7"/>
    <w:rsid w:val="003E146A"/>
    <w:rsid w:val="003E1971"/>
    <w:rsid w:val="003E1BE1"/>
    <w:rsid w:val="003E1E52"/>
    <w:rsid w:val="003E2399"/>
    <w:rsid w:val="003E2583"/>
    <w:rsid w:val="003E27A7"/>
    <w:rsid w:val="003E2D51"/>
    <w:rsid w:val="003E2DB2"/>
    <w:rsid w:val="003E35A4"/>
    <w:rsid w:val="003E3894"/>
    <w:rsid w:val="003E38C3"/>
    <w:rsid w:val="003E38F1"/>
    <w:rsid w:val="003E3940"/>
    <w:rsid w:val="003E3C33"/>
    <w:rsid w:val="003E3D77"/>
    <w:rsid w:val="003E4092"/>
    <w:rsid w:val="003E41CF"/>
    <w:rsid w:val="003E4389"/>
    <w:rsid w:val="003E455A"/>
    <w:rsid w:val="003E4D8B"/>
    <w:rsid w:val="003E4DAE"/>
    <w:rsid w:val="003E5092"/>
    <w:rsid w:val="003E528E"/>
    <w:rsid w:val="003E54D3"/>
    <w:rsid w:val="003E58FE"/>
    <w:rsid w:val="003E6177"/>
    <w:rsid w:val="003E62AC"/>
    <w:rsid w:val="003E638E"/>
    <w:rsid w:val="003E66B9"/>
    <w:rsid w:val="003E674A"/>
    <w:rsid w:val="003E6B7F"/>
    <w:rsid w:val="003E7158"/>
    <w:rsid w:val="003E72A9"/>
    <w:rsid w:val="003E7B7B"/>
    <w:rsid w:val="003E8A10"/>
    <w:rsid w:val="003F01A4"/>
    <w:rsid w:val="003F062D"/>
    <w:rsid w:val="003F0C3C"/>
    <w:rsid w:val="003F1081"/>
    <w:rsid w:val="003F11E5"/>
    <w:rsid w:val="003F1AED"/>
    <w:rsid w:val="003F1B77"/>
    <w:rsid w:val="003F1CF8"/>
    <w:rsid w:val="003F1DF3"/>
    <w:rsid w:val="003F1E82"/>
    <w:rsid w:val="003F2654"/>
    <w:rsid w:val="003F2658"/>
    <w:rsid w:val="003F28FE"/>
    <w:rsid w:val="003F2FA8"/>
    <w:rsid w:val="003F33CB"/>
    <w:rsid w:val="003F3B66"/>
    <w:rsid w:val="003F4889"/>
    <w:rsid w:val="003F4BE2"/>
    <w:rsid w:val="003F4CA3"/>
    <w:rsid w:val="003F4D97"/>
    <w:rsid w:val="003F4E28"/>
    <w:rsid w:val="003F4F38"/>
    <w:rsid w:val="003F4F9F"/>
    <w:rsid w:val="003F501B"/>
    <w:rsid w:val="003F5090"/>
    <w:rsid w:val="003F5841"/>
    <w:rsid w:val="003F597E"/>
    <w:rsid w:val="003F5C9F"/>
    <w:rsid w:val="003F5CEF"/>
    <w:rsid w:val="003F5CFC"/>
    <w:rsid w:val="003F5EAA"/>
    <w:rsid w:val="003F600A"/>
    <w:rsid w:val="003F6597"/>
    <w:rsid w:val="003F67E1"/>
    <w:rsid w:val="003F68C3"/>
    <w:rsid w:val="003F783C"/>
    <w:rsid w:val="003F797B"/>
    <w:rsid w:val="003F7D8B"/>
    <w:rsid w:val="003F7E83"/>
    <w:rsid w:val="003F7FDE"/>
    <w:rsid w:val="0040003D"/>
    <w:rsid w:val="004006ED"/>
    <w:rsid w:val="0040072C"/>
    <w:rsid w:val="004009B4"/>
    <w:rsid w:val="00400AFE"/>
    <w:rsid w:val="00400C6C"/>
    <w:rsid w:val="00400ECC"/>
    <w:rsid w:val="00401008"/>
    <w:rsid w:val="00401AD4"/>
    <w:rsid w:val="00401D2F"/>
    <w:rsid w:val="00401D30"/>
    <w:rsid w:val="00401D83"/>
    <w:rsid w:val="0040251D"/>
    <w:rsid w:val="00402667"/>
    <w:rsid w:val="00402863"/>
    <w:rsid w:val="00402C6D"/>
    <w:rsid w:val="00402DBE"/>
    <w:rsid w:val="00403638"/>
    <w:rsid w:val="00403B36"/>
    <w:rsid w:val="00403F82"/>
    <w:rsid w:val="0040418D"/>
    <w:rsid w:val="0040438B"/>
    <w:rsid w:val="00404AA2"/>
    <w:rsid w:val="004054A6"/>
    <w:rsid w:val="004058F7"/>
    <w:rsid w:val="00405A3C"/>
    <w:rsid w:val="00405F7E"/>
    <w:rsid w:val="00405F90"/>
    <w:rsid w:val="00406825"/>
    <w:rsid w:val="00406A00"/>
    <w:rsid w:val="00406B1A"/>
    <w:rsid w:val="00406E62"/>
    <w:rsid w:val="00406E78"/>
    <w:rsid w:val="00406F4F"/>
    <w:rsid w:val="00407003"/>
    <w:rsid w:val="004079DF"/>
    <w:rsid w:val="00407C16"/>
    <w:rsid w:val="00407DE1"/>
    <w:rsid w:val="00407E67"/>
    <w:rsid w:val="00407FA3"/>
    <w:rsid w:val="00410FD9"/>
    <w:rsid w:val="00411C89"/>
    <w:rsid w:val="004120AD"/>
    <w:rsid w:val="004124C9"/>
    <w:rsid w:val="004126B8"/>
    <w:rsid w:val="00412A9B"/>
    <w:rsid w:val="00413A20"/>
    <w:rsid w:val="00413BBE"/>
    <w:rsid w:val="00413C7C"/>
    <w:rsid w:val="004143B8"/>
    <w:rsid w:val="00414671"/>
    <w:rsid w:val="004149C6"/>
    <w:rsid w:val="00414EFA"/>
    <w:rsid w:val="00414FF6"/>
    <w:rsid w:val="0041532B"/>
    <w:rsid w:val="004155AF"/>
    <w:rsid w:val="00415990"/>
    <w:rsid w:val="00415CF9"/>
    <w:rsid w:val="00416058"/>
    <w:rsid w:val="004163CC"/>
    <w:rsid w:val="0041680A"/>
    <w:rsid w:val="0041687D"/>
    <w:rsid w:val="0041689C"/>
    <w:rsid w:val="00416C56"/>
    <w:rsid w:val="00416FE3"/>
    <w:rsid w:val="004171C9"/>
    <w:rsid w:val="004172AB"/>
    <w:rsid w:val="0041744D"/>
    <w:rsid w:val="00417CF9"/>
    <w:rsid w:val="0042000E"/>
    <w:rsid w:val="0042060E"/>
    <w:rsid w:val="00420979"/>
    <w:rsid w:val="00420B11"/>
    <w:rsid w:val="0042145D"/>
    <w:rsid w:val="004220E2"/>
    <w:rsid w:val="004220E3"/>
    <w:rsid w:val="004220FB"/>
    <w:rsid w:val="0042268F"/>
    <w:rsid w:val="00422CF8"/>
    <w:rsid w:val="00422D53"/>
    <w:rsid w:val="00422D6D"/>
    <w:rsid w:val="00422F12"/>
    <w:rsid w:val="00423091"/>
    <w:rsid w:val="004230B9"/>
    <w:rsid w:val="0042370A"/>
    <w:rsid w:val="00423C7B"/>
    <w:rsid w:val="00423C88"/>
    <w:rsid w:val="00424433"/>
    <w:rsid w:val="004246A5"/>
    <w:rsid w:val="004255BE"/>
    <w:rsid w:val="004258C6"/>
    <w:rsid w:val="00425E3C"/>
    <w:rsid w:val="00425F21"/>
    <w:rsid w:val="004261D7"/>
    <w:rsid w:val="00426321"/>
    <w:rsid w:val="0042680B"/>
    <w:rsid w:val="0042696D"/>
    <w:rsid w:val="00426D25"/>
    <w:rsid w:val="00426D6F"/>
    <w:rsid w:val="00426FAF"/>
    <w:rsid w:val="00426FF7"/>
    <w:rsid w:val="00427388"/>
    <w:rsid w:val="0042751C"/>
    <w:rsid w:val="00427809"/>
    <w:rsid w:val="00427A7A"/>
    <w:rsid w:val="00427B1A"/>
    <w:rsid w:val="00427C7D"/>
    <w:rsid w:val="004301AF"/>
    <w:rsid w:val="004301E6"/>
    <w:rsid w:val="004302CE"/>
    <w:rsid w:val="00430469"/>
    <w:rsid w:val="00430479"/>
    <w:rsid w:val="004305F5"/>
    <w:rsid w:val="00430686"/>
    <w:rsid w:val="0043082A"/>
    <w:rsid w:val="00430EA4"/>
    <w:rsid w:val="004315F1"/>
    <w:rsid w:val="00431769"/>
    <w:rsid w:val="004318E2"/>
    <w:rsid w:val="00431C83"/>
    <w:rsid w:val="00432061"/>
    <w:rsid w:val="00432134"/>
    <w:rsid w:val="00432234"/>
    <w:rsid w:val="00432839"/>
    <w:rsid w:val="004329D5"/>
    <w:rsid w:val="004329DE"/>
    <w:rsid w:val="00432BE9"/>
    <w:rsid w:val="00432E09"/>
    <w:rsid w:val="00432F62"/>
    <w:rsid w:val="004330E8"/>
    <w:rsid w:val="004334FF"/>
    <w:rsid w:val="00433520"/>
    <w:rsid w:val="0043425F"/>
    <w:rsid w:val="004344EA"/>
    <w:rsid w:val="00434521"/>
    <w:rsid w:val="004347D3"/>
    <w:rsid w:val="00434ABE"/>
    <w:rsid w:val="004350F6"/>
    <w:rsid w:val="00435433"/>
    <w:rsid w:val="00435572"/>
    <w:rsid w:val="0043561B"/>
    <w:rsid w:val="004356B7"/>
    <w:rsid w:val="00435A20"/>
    <w:rsid w:val="004361B0"/>
    <w:rsid w:val="004361C1"/>
    <w:rsid w:val="00436216"/>
    <w:rsid w:val="004362A0"/>
    <w:rsid w:val="0043631B"/>
    <w:rsid w:val="00436575"/>
    <w:rsid w:val="004378CA"/>
    <w:rsid w:val="004378F6"/>
    <w:rsid w:val="004379C1"/>
    <w:rsid w:val="00437E2F"/>
    <w:rsid w:val="0044062F"/>
    <w:rsid w:val="0044071B"/>
    <w:rsid w:val="004408E7"/>
    <w:rsid w:val="00440D95"/>
    <w:rsid w:val="00440F64"/>
    <w:rsid w:val="00441538"/>
    <w:rsid w:val="00441623"/>
    <w:rsid w:val="0044163F"/>
    <w:rsid w:val="00441BB8"/>
    <w:rsid w:val="00442733"/>
    <w:rsid w:val="00442CDC"/>
    <w:rsid w:val="00442DCB"/>
    <w:rsid w:val="00443501"/>
    <w:rsid w:val="00443554"/>
    <w:rsid w:val="0044395A"/>
    <w:rsid w:val="00443968"/>
    <w:rsid w:val="0044420B"/>
    <w:rsid w:val="004442A1"/>
    <w:rsid w:val="00444816"/>
    <w:rsid w:val="00444A3B"/>
    <w:rsid w:val="00444AD7"/>
    <w:rsid w:val="00444F5E"/>
    <w:rsid w:val="00444F61"/>
    <w:rsid w:val="004451EE"/>
    <w:rsid w:val="0044559B"/>
    <w:rsid w:val="00445780"/>
    <w:rsid w:val="00445BDE"/>
    <w:rsid w:val="0044701D"/>
    <w:rsid w:val="004470FC"/>
    <w:rsid w:val="004472DC"/>
    <w:rsid w:val="004474E6"/>
    <w:rsid w:val="0044751A"/>
    <w:rsid w:val="00447536"/>
    <w:rsid w:val="00447761"/>
    <w:rsid w:val="00450378"/>
    <w:rsid w:val="004505AE"/>
    <w:rsid w:val="00450A87"/>
    <w:rsid w:val="00450B81"/>
    <w:rsid w:val="004510EF"/>
    <w:rsid w:val="0045126C"/>
    <w:rsid w:val="00451435"/>
    <w:rsid w:val="0045165E"/>
    <w:rsid w:val="00451897"/>
    <w:rsid w:val="00451B56"/>
    <w:rsid w:val="00451E1B"/>
    <w:rsid w:val="00451F77"/>
    <w:rsid w:val="004525C3"/>
    <w:rsid w:val="004525D4"/>
    <w:rsid w:val="00452652"/>
    <w:rsid w:val="00452E31"/>
    <w:rsid w:val="00453415"/>
    <w:rsid w:val="0045369B"/>
    <w:rsid w:val="004539DA"/>
    <w:rsid w:val="00453B1C"/>
    <w:rsid w:val="00453D0B"/>
    <w:rsid w:val="00453D6F"/>
    <w:rsid w:val="0045432C"/>
    <w:rsid w:val="004544DB"/>
    <w:rsid w:val="00454795"/>
    <w:rsid w:val="00454A50"/>
    <w:rsid w:val="00454B9D"/>
    <w:rsid w:val="00455256"/>
    <w:rsid w:val="0045587A"/>
    <w:rsid w:val="00455DA3"/>
    <w:rsid w:val="00456279"/>
    <w:rsid w:val="00456627"/>
    <w:rsid w:val="00456B85"/>
    <w:rsid w:val="00457473"/>
    <w:rsid w:val="004577E4"/>
    <w:rsid w:val="00457A50"/>
    <w:rsid w:val="00460306"/>
    <w:rsid w:val="00460406"/>
    <w:rsid w:val="00460766"/>
    <w:rsid w:val="00460970"/>
    <w:rsid w:val="00460996"/>
    <w:rsid w:val="00460C39"/>
    <w:rsid w:val="00461B16"/>
    <w:rsid w:val="00461BE9"/>
    <w:rsid w:val="00461F13"/>
    <w:rsid w:val="004620A7"/>
    <w:rsid w:val="0046253D"/>
    <w:rsid w:val="004629F0"/>
    <w:rsid w:val="00462CAE"/>
    <w:rsid w:val="00462DFC"/>
    <w:rsid w:val="00463276"/>
    <w:rsid w:val="00463453"/>
    <w:rsid w:val="004638DC"/>
    <w:rsid w:val="00463A2A"/>
    <w:rsid w:val="004640DA"/>
    <w:rsid w:val="004646F2"/>
    <w:rsid w:val="0046472C"/>
    <w:rsid w:val="004647E4"/>
    <w:rsid w:val="004648E0"/>
    <w:rsid w:val="00465332"/>
    <w:rsid w:val="00465FA1"/>
    <w:rsid w:val="00465FE3"/>
    <w:rsid w:val="00466AF0"/>
    <w:rsid w:val="00466BCD"/>
    <w:rsid w:val="00467D16"/>
    <w:rsid w:val="00467D68"/>
    <w:rsid w:val="00467E4C"/>
    <w:rsid w:val="00470585"/>
    <w:rsid w:val="004706C0"/>
    <w:rsid w:val="00470C34"/>
    <w:rsid w:val="00470DFB"/>
    <w:rsid w:val="0047114A"/>
    <w:rsid w:val="00471300"/>
    <w:rsid w:val="004714D4"/>
    <w:rsid w:val="00471721"/>
    <w:rsid w:val="00471C04"/>
    <w:rsid w:val="00472125"/>
    <w:rsid w:val="00472230"/>
    <w:rsid w:val="00472701"/>
    <w:rsid w:val="00472A37"/>
    <w:rsid w:val="00473167"/>
    <w:rsid w:val="00473352"/>
    <w:rsid w:val="0047368A"/>
    <w:rsid w:val="004736AE"/>
    <w:rsid w:val="004736DF"/>
    <w:rsid w:val="00473750"/>
    <w:rsid w:val="004737AD"/>
    <w:rsid w:val="004737B9"/>
    <w:rsid w:val="004738C7"/>
    <w:rsid w:val="00473AE5"/>
    <w:rsid w:val="00474B75"/>
    <w:rsid w:val="00476183"/>
    <w:rsid w:val="004762C3"/>
    <w:rsid w:val="004769EA"/>
    <w:rsid w:val="00476D6B"/>
    <w:rsid w:val="00477734"/>
    <w:rsid w:val="004777B6"/>
    <w:rsid w:val="00477B63"/>
    <w:rsid w:val="00477D51"/>
    <w:rsid w:val="004803DE"/>
    <w:rsid w:val="004805E5"/>
    <w:rsid w:val="00480702"/>
    <w:rsid w:val="0048074E"/>
    <w:rsid w:val="00480889"/>
    <w:rsid w:val="00480893"/>
    <w:rsid w:val="00480909"/>
    <w:rsid w:val="00480A7B"/>
    <w:rsid w:val="00481AFB"/>
    <w:rsid w:val="004825D8"/>
    <w:rsid w:val="00482910"/>
    <w:rsid w:val="0048306C"/>
    <w:rsid w:val="004832BA"/>
    <w:rsid w:val="004832BC"/>
    <w:rsid w:val="00483CB7"/>
    <w:rsid w:val="00483CFA"/>
    <w:rsid w:val="00484C69"/>
    <w:rsid w:val="00485245"/>
    <w:rsid w:val="004852FD"/>
    <w:rsid w:val="00485488"/>
    <w:rsid w:val="00486247"/>
    <w:rsid w:val="00486425"/>
    <w:rsid w:val="0048656E"/>
    <w:rsid w:val="004866CC"/>
    <w:rsid w:val="00486A82"/>
    <w:rsid w:val="00486A8D"/>
    <w:rsid w:val="00486AA1"/>
    <w:rsid w:val="00486DF3"/>
    <w:rsid w:val="00487184"/>
    <w:rsid w:val="0048738A"/>
    <w:rsid w:val="00487784"/>
    <w:rsid w:val="004877DD"/>
    <w:rsid w:val="00487A5D"/>
    <w:rsid w:val="00487F53"/>
    <w:rsid w:val="00490416"/>
    <w:rsid w:val="00491172"/>
    <w:rsid w:val="00491320"/>
    <w:rsid w:val="00491337"/>
    <w:rsid w:val="004913CC"/>
    <w:rsid w:val="004917F4"/>
    <w:rsid w:val="0049180E"/>
    <w:rsid w:val="00491B03"/>
    <w:rsid w:val="00491D38"/>
    <w:rsid w:val="004920B3"/>
    <w:rsid w:val="004921B0"/>
    <w:rsid w:val="00492ACE"/>
    <w:rsid w:val="00492E26"/>
    <w:rsid w:val="00493513"/>
    <w:rsid w:val="00493719"/>
    <w:rsid w:val="00494686"/>
    <w:rsid w:val="004946F5"/>
    <w:rsid w:val="00495684"/>
    <w:rsid w:val="00495A7E"/>
    <w:rsid w:val="00495B68"/>
    <w:rsid w:val="00496130"/>
    <w:rsid w:val="00496263"/>
    <w:rsid w:val="0049657F"/>
    <w:rsid w:val="00496767"/>
    <w:rsid w:val="00496A07"/>
    <w:rsid w:val="00496AFC"/>
    <w:rsid w:val="00496D95"/>
    <w:rsid w:val="00496ECA"/>
    <w:rsid w:val="00497323"/>
    <w:rsid w:val="00497F71"/>
    <w:rsid w:val="004A000D"/>
    <w:rsid w:val="004A0556"/>
    <w:rsid w:val="004A0644"/>
    <w:rsid w:val="004A0A9D"/>
    <w:rsid w:val="004A0FDA"/>
    <w:rsid w:val="004A1207"/>
    <w:rsid w:val="004A1302"/>
    <w:rsid w:val="004A1464"/>
    <w:rsid w:val="004A28B1"/>
    <w:rsid w:val="004A33CC"/>
    <w:rsid w:val="004A3546"/>
    <w:rsid w:val="004A35C3"/>
    <w:rsid w:val="004A39EB"/>
    <w:rsid w:val="004A3B6F"/>
    <w:rsid w:val="004A3C1D"/>
    <w:rsid w:val="004A4477"/>
    <w:rsid w:val="004A492F"/>
    <w:rsid w:val="004A5067"/>
    <w:rsid w:val="004A58A6"/>
    <w:rsid w:val="004A5A96"/>
    <w:rsid w:val="004A5D37"/>
    <w:rsid w:val="004A5DE0"/>
    <w:rsid w:val="004A5FEF"/>
    <w:rsid w:val="004A6228"/>
    <w:rsid w:val="004A6537"/>
    <w:rsid w:val="004A711B"/>
    <w:rsid w:val="004A7261"/>
    <w:rsid w:val="004A732A"/>
    <w:rsid w:val="004A7525"/>
    <w:rsid w:val="004A76AF"/>
    <w:rsid w:val="004A7A6B"/>
    <w:rsid w:val="004B07C2"/>
    <w:rsid w:val="004B098F"/>
    <w:rsid w:val="004B0FB7"/>
    <w:rsid w:val="004B0FCF"/>
    <w:rsid w:val="004B1135"/>
    <w:rsid w:val="004B18D2"/>
    <w:rsid w:val="004B1D17"/>
    <w:rsid w:val="004B1EB6"/>
    <w:rsid w:val="004B1FA2"/>
    <w:rsid w:val="004B20F0"/>
    <w:rsid w:val="004B24F5"/>
    <w:rsid w:val="004B2872"/>
    <w:rsid w:val="004B2B7B"/>
    <w:rsid w:val="004B2D29"/>
    <w:rsid w:val="004B2F99"/>
    <w:rsid w:val="004B3268"/>
    <w:rsid w:val="004B32A4"/>
    <w:rsid w:val="004B35DA"/>
    <w:rsid w:val="004B3731"/>
    <w:rsid w:val="004B3878"/>
    <w:rsid w:val="004B3901"/>
    <w:rsid w:val="004B3923"/>
    <w:rsid w:val="004B3968"/>
    <w:rsid w:val="004B3C14"/>
    <w:rsid w:val="004B45DC"/>
    <w:rsid w:val="004B46BF"/>
    <w:rsid w:val="004B4769"/>
    <w:rsid w:val="004B4ED2"/>
    <w:rsid w:val="004B4F4D"/>
    <w:rsid w:val="004B5163"/>
    <w:rsid w:val="004B524A"/>
    <w:rsid w:val="004B53C9"/>
    <w:rsid w:val="004B55C8"/>
    <w:rsid w:val="004B6182"/>
    <w:rsid w:val="004B6224"/>
    <w:rsid w:val="004B6410"/>
    <w:rsid w:val="004B6508"/>
    <w:rsid w:val="004B6C5A"/>
    <w:rsid w:val="004B70EF"/>
    <w:rsid w:val="004B7C68"/>
    <w:rsid w:val="004C0052"/>
    <w:rsid w:val="004C0163"/>
    <w:rsid w:val="004C0595"/>
    <w:rsid w:val="004C06E1"/>
    <w:rsid w:val="004C0955"/>
    <w:rsid w:val="004C0D3B"/>
    <w:rsid w:val="004C1A3F"/>
    <w:rsid w:val="004C1B87"/>
    <w:rsid w:val="004C1C95"/>
    <w:rsid w:val="004C1F8F"/>
    <w:rsid w:val="004C2044"/>
    <w:rsid w:val="004C2055"/>
    <w:rsid w:val="004C2C00"/>
    <w:rsid w:val="004C2FC6"/>
    <w:rsid w:val="004C3418"/>
    <w:rsid w:val="004C3AD0"/>
    <w:rsid w:val="004C3C9B"/>
    <w:rsid w:val="004C4000"/>
    <w:rsid w:val="004C4331"/>
    <w:rsid w:val="004C45CC"/>
    <w:rsid w:val="004C49B0"/>
    <w:rsid w:val="004C49D1"/>
    <w:rsid w:val="004C4D3C"/>
    <w:rsid w:val="004C532F"/>
    <w:rsid w:val="004C5383"/>
    <w:rsid w:val="004C53E7"/>
    <w:rsid w:val="004C53F7"/>
    <w:rsid w:val="004C5574"/>
    <w:rsid w:val="004C5A38"/>
    <w:rsid w:val="004C5BC9"/>
    <w:rsid w:val="004C73C0"/>
    <w:rsid w:val="004C7440"/>
    <w:rsid w:val="004C762D"/>
    <w:rsid w:val="004C7979"/>
    <w:rsid w:val="004C7A71"/>
    <w:rsid w:val="004D0068"/>
    <w:rsid w:val="004D009A"/>
    <w:rsid w:val="004D0503"/>
    <w:rsid w:val="004D1409"/>
    <w:rsid w:val="004D1C00"/>
    <w:rsid w:val="004D208C"/>
    <w:rsid w:val="004D25C9"/>
    <w:rsid w:val="004D299B"/>
    <w:rsid w:val="004D34E6"/>
    <w:rsid w:val="004D3560"/>
    <w:rsid w:val="004D3A63"/>
    <w:rsid w:val="004D4105"/>
    <w:rsid w:val="004D4365"/>
    <w:rsid w:val="004D468D"/>
    <w:rsid w:val="004D4776"/>
    <w:rsid w:val="004D5223"/>
    <w:rsid w:val="004D53BD"/>
    <w:rsid w:val="004D57C4"/>
    <w:rsid w:val="004D5D40"/>
    <w:rsid w:val="004D6001"/>
    <w:rsid w:val="004D647E"/>
    <w:rsid w:val="004D64D0"/>
    <w:rsid w:val="004D66DD"/>
    <w:rsid w:val="004D6C52"/>
    <w:rsid w:val="004D6C71"/>
    <w:rsid w:val="004D6EE6"/>
    <w:rsid w:val="004D6F6D"/>
    <w:rsid w:val="004D6FE7"/>
    <w:rsid w:val="004D71C4"/>
    <w:rsid w:val="004D7220"/>
    <w:rsid w:val="004D746D"/>
    <w:rsid w:val="004D7590"/>
    <w:rsid w:val="004D7C47"/>
    <w:rsid w:val="004D7EB9"/>
    <w:rsid w:val="004D7FEB"/>
    <w:rsid w:val="004E0420"/>
    <w:rsid w:val="004E0501"/>
    <w:rsid w:val="004E05D5"/>
    <w:rsid w:val="004E066A"/>
    <w:rsid w:val="004E1686"/>
    <w:rsid w:val="004E186F"/>
    <w:rsid w:val="004E1A6E"/>
    <w:rsid w:val="004E1E4A"/>
    <w:rsid w:val="004E1F6E"/>
    <w:rsid w:val="004E22BE"/>
    <w:rsid w:val="004E28BC"/>
    <w:rsid w:val="004E30B5"/>
    <w:rsid w:val="004E353B"/>
    <w:rsid w:val="004E4003"/>
    <w:rsid w:val="004E4182"/>
    <w:rsid w:val="004E4DB5"/>
    <w:rsid w:val="004E4FC1"/>
    <w:rsid w:val="004E50E7"/>
    <w:rsid w:val="004E5316"/>
    <w:rsid w:val="004E5647"/>
    <w:rsid w:val="004E59BF"/>
    <w:rsid w:val="004E61D9"/>
    <w:rsid w:val="004E64D5"/>
    <w:rsid w:val="004E655B"/>
    <w:rsid w:val="004E6C26"/>
    <w:rsid w:val="004E7381"/>
    <w:rsid w:val="004E798D"/>
    <w:rsid w:val="004E7DE9"/>
    <w:rsid w:val="004F0184"/>
    <w:rsid w:val="004F058A"/>
    <w:rsid w:val="004F1164"/>
    <w:rsid w:val="004F148F"/>
    <w:rsid w:val="004F1535"/>
    <w:rsid w:val="004F1C56"/>
    <w:rsid w:val="004F1F79"/>
    <w:rsid w:val="004F23E3"/>
    <w:rsid w:val="004F254B"/>
    <w:rsid w:val="004F2C00"/>
    <w:rsid w:val="004F2C50"/>
    <w:rsid w:val="004F2D98"/>
    <w:rsid w:val="004F2F1A"/>
    <w:rsid w:val="004F31DD"/>
    <w:rsid w:val="004F3314"/>
    <w:rsid w:val="004F337E"/>
    <w:rsid w:val="004F341E"/>
    <w:rsid w:val="004F344C"/>
    <w:rsid w:val="004F37C4"/>
    <w:rsid w:val="004F3E6C"/>
    <w:rsid w:val="004F3E9E"/>
    <w:rsid w:val="004F411C"/>
    <w:rsid w:val="004F4383"/>
    <w:rsid w:val="004F45F3"/>
    <w:rsid w:val="004F468C"/>
    <w:rsid w:val="004F475B"/>
    <w:rsid w:val="004F4917"/>
    <w:rsid w:val="004F4CA0"/>
    <w:rsid w:val="004F4D33"/>
    <w:rsid w:val="004F56DB"/>
    <w:rsid w:val="004F5778"/>
    <w:rsid w:val="004F5B6B"/>
    <w:rsid w:val="004F5B99"/>
    <w:rsid w:val="004F5F22"/>
    <w:rsid w:val="004F65B9"/>
    <w:rsid w:val="004F66B0"/>
    <w:rsid w:val="004F6B4C"/>
    <w:rsid w:val="004F6EF7"/>
    <w:rsid w:val="004F6F73"/>
    <w:rsid w:val="004F706C"/>
    <w:rsid w:val="004F765C"/>
    <w:rsid w:val="004F771B"/>
    <w:rsid w:val="004F7A81"/>
    <w:rsid w:val="004F7FDB"/>
    <w:rsid w:val="00500BA2"/>
    <w:rsid w:val="00500D85"/>
    <w:rsid w:val="00501706"/>
    <w:rsid w:val="0050182E"/>
    <w:rsid w:val="00501846"/>
    <w:rsid w:val="005018D8"/>
    <w:rsid w:val="00501A76"/>
    <w:rsid w:val="0050202F"/>
    <w:rsid w:val="005021C9"/>
    <w:rsid w:val="005025CA"/>
    <w:rsid w:val="00502823"/>
    <w:rsid w:val="005028FC"/>
    <w:rsid w:val="005029EC"/>
    <w:rsid w:val="00502E88"/>
    <w:rsid w:val="00503904"/>
    <w:rsid w:val="00503B37"/>
    <w:rsid w:val="00503C7D"/>
    <w:rsid w:val="00503F3F"/>
    <w:rsid w:val="0050459D"/>
    <w:rsid w:val="0050470F"/>
    <w:rsid w:val="00504C0B"/>
    <w:rsid w:val="0050503C"/>
    <w:rsid w:val="00505635"/>
    <w:rsid w:val="005057B7"/>
    <w:rsid w:val="00505913"/>
    <w:rsid w:val="0050605D"/>
    <w:rsid w:val="0050680B"/>
    <w:rsid w:val="00506839"/>
    <w:rsid w:val="0050697C"/>
    <w:rsid w:val="00506984"/>
    <w:rsid w:val="00506D22"/>
    <w:rsid w:val="00506FAB"/>
    <w:rsid w:val="00507056"/>
    <w:rsid w:val="00507322"/>
    <w:rsid w:val="00507374"/>
    <w:rsid w:val="00507666"/>
    <w:rsid w:val="0050772D"/>
    <w:rsid w:val="005079D0"/>
    <w:rsid w:val="0051033F"/>
    <w:rsid w:val="00510405"/>
    <w:rsid w:val="00510499"/>
    <w:rsid w:val="005107A3"/>
    <w:rsid w:val="005111BF"/>
    <w:rsid w:val="0051142A"/>
    <w:rsid w:val="00511469"/>
    <w:rsid w:val="00511716"/>
    <w:rsid w:val="0051194D"/>
    <w:rsid w:val="00511E05"/>
    <w:rsid w:val="00511F02"/>
    <w:rsid w:val="00512158"/>
    <w:rsid w:val="005126C5"/>
    <w:rsid w:val="005127F9"/>
    <w:rsid w:val="00512997"/>
    <w:rsid w:val="00512B17"/>
    <w:rsid w:val="00512CB1"/>
    <w:rsid w:val="00512D7D"/>
    <w:rsid w:val="0051341E"/>
    <w:rsid w:val="005135B6"/>
    <w:rsid w:val="00513918"/>
    <w:rsid w:val="00513EE7"/>
    <w:rsid w:val="0051408A"/>
    <w:rsid w:val="00514111"/>
    <w:rsid w:val="0051420B"/>
    <w:rsid w:val="00514945"/>
    <w:rsid w:val="00514A47"/>
    <w:rsid w:val="00514BBF"/>
    <w:rsid w:val="0051509C"/>
    <w:rsid w:val="00515370"/>
    <w:rsid w:val="005159F1"/>
    <w:rsid w:val="00516379"/>
    <w:rsid w:val="0051649C"/>
    <w:rsid w:val="0051654B"/>
    <w:rsid w:val="005165D9"/>
    <w:rsid w:val="005167D3"/>
    <w:rsid w:val="005167DD"/>
    <w:rsid w:val="00516CAA"/>
    <w:rsid w:val="005170DC"/>
    <w:rsid w:val="0051753D"/>
    <w:rsid w:val="00517B1D"/>
    <w:rsid w:val="00517D43"/>
    <w:rsid w:val="00517DFA"/>
    <w:rsid w:val="0052000D"/>
    <w:rsid w:val="0052011C"/>
    <w:rsid w:val="00520287"/>
    <w:rsid w:val="005205B7"/>
    <w:rsid w:val="00520F24"/>
    <w:rsid w:val="0052157D"/>
    <w:rsid w:val="00521761"/>
    <w:rsid w:val="00521946"/>
    <w:rsid w:val="0052194B"/>
    <w:rsid w:val="00521F5E"/>
    <w:rsid w:val="0052223D"/>
    <w:rsid w:val="005225B7"/>
    <w:rsid w:val="00522780"/>
    <w:rsid w:val="005231BA"/>
    <w:rsid w:val="00523BEF"/>
    <w:rsid w:val="00523F25"/>
    <w:rsid w:val="00524116"/>
    <w:rsid w:val="005241B8"/>
    <w:rsid w:val="0052427F"/>
    <w:rsid w:val="00524419"/>
    <w:rsid w:val="0052477D"/>
    <w:rsid w:val="005249F4"/>
    <w:rsid w:val="005250C1"/>
    <w:rsid w:val="0052590B"/>
    <w:rsid w:val="00525B0F"/>
    <w:rsid w:val="00526516"/>
    <w:rsid w:val="00526BAF"/>
    <w:rsid w:val="00526C49"/>
    <w:rsid w:val="00526D1E"/>
    <w:rsid w:val="0052763A"/>
    <w:rsid w:val="0052765B"/>
    <w:rsid w:val="005277D4"/>
    <w:rsid w:val="00527A7F"/>
    <w:rsid w:val="005303A1"/>
    <w:rsid w:val="00530FA2"/>
    <w:rsid w:val="005317C1"/>
    <w:rsid w:val="005319AA"/>
    <w:rsid w:val="005319DA"/>
    <w:rsid w:val="00531A45"/>
    <w:rsid w:val="00531C0A"/>
    <w:rsid w:val="00531C3B"/>
    <w:rsid w:val="00531CDB"/>
    <w:rsid w:val="005324A5"/>
    <w:rsid w:val="005326FA"/>
    <w:rsid w:val="00532724"/>
    <w:rsid w:val="005329DA"/>
    <w:rsid w:val="00532EB2"/>
    <w:rsid w:val="00533021"/>
    <w:rsid w:val="0053308B"/>
    <w:rsid w:val="0053329F"/>
    <w:rsid w:val="00533746"/>
    <w:rsid w:val="00533936"/>
    <w:rsid w:val="00534445"/>
    <w:rsid w:val="00534767"/>
    <w:rsid w:val="005348C1"/>
    <w:rsid w:val="005349A2"/>
    <w:rsid w:val="00534A21"/>
    <w:rsid w:val="00534C42"/>
    <w:rsid w:val="00534CD0"/>
    <w:rsid w:val="00535164"/>
    <w:rsid w:val="005353A1"/>
    <w:rsid w:val="005357EB"/>
    <w:rsid w:val="00535932"/>
    <w:rsid w:val="00535C88"/>
    <w:rsid w:val="00535D20"/>
    <w:rsid w:val="00535EB6"/>
    <w:rsid w:val="00536747"/>
    <w:rsid w:val="00536C4E"/>
    <w:rsid w:val="0053700F"/>
    <w:rsid w:val="00537516"/>
    <w:rsid w:val="0053797D"/>
    <w:rsid w:val="00537C5B"/>
    <w:rsid w:val="00537C9E"/>
    <w:rsid w:val="00537E20"/>
    <w:rsid w:val="00537F08"/>
    <w:rsid w:val="00540273"/>
    <w:rsid w:val="00540516"/>
    <w:rsid w:val="00540BAE"/>
    <w:rsid w:val="00540C03"/>
    <w:rsid w:val="005412B5"/>
    <w:rsid w:val="00541765"/>
    <w:rsid w:val="00541C05"/>
    <w:rsid w:val="00541EC1"/>
    <w:rsid w:val="00541F57"/>
    <w:rsid w:val="0054244E"/>
    <w:rsid w:val="00542729"/>
    <w:rsid w:val="00542819"/>
    <w:rsid w:val="00542DD9"/>
    <w:rsid w:val="00542EDA"/>
    <w:rsid w:val="00542F60"/>
    <w:rsid w:val="0054334F"/>
    <w:rsid w:val="0054339E"/>
    <w:rsid w:val="0054343B"/>
    <w:rsid w:val="005434B7"/>
    <w:rsid w:val="005438D2"/>
    <w:rsid w:val="00543C5E"/>
    <w:rsid w:val="00544002"/>
    <w:rsid w:val="00544680"/>
    <w:rsid w:val="0054472C"/>
    <w:rsid w:val="00544D30"/>
    <w:rsid w:val="00544E80"/>
    <w:rsid w:val="00544F28"/>
    <w:rsid w:val="00545111"/>
    <w:rsid w:val="00545676"/>
    <w:rsid w:val="00545702"/>
    <w:rsid w:val="0054573D"/>
    <w:rsid w:val="00545780"/>
    <w:rsid w:val="00545935"/>
    <w:rsid w:val="00545AD6"/>
    <w:rsid w:val="00545B38"/>
    <w:rsid w:val="00546976"/>
    <w:rsid w:val="005469FC"/>
    <w:rsid w:val="00546C1A"/>
    <w:rsid w:val="00547187"/>
    <w:rsid w:val="00547767"/>
    <w:rsid w:val="005479A7"/>
    <w:rsid w:val="00547CF9"/>
    <w:rsid w:val="00547D23"/>
    <w:rsid w:val="00550650"/>
    <w:rsid w:val="00550B5C"/>
    <w:rsid w:val="0055106B"/>
    <w:rsid w:val="0055107B"/>
    <w:rsid w:val="00551289"/>
    <w:rsid w:val="0055171B"/>
    <w:rsid w:val="00551D21"/>
    <w:rsid w:val="00551E1E"/>
    <w:rsid w:val="00552117"/>
    <w:rsid w:val="00552349"/>
    <w:rsid w:val="00552BDE"/>
    <w:rsid w:val="00552BDF"/>
    <w:rsid w:val="00552F35"/>
    <w:rsid w:val="005537E1"/>
    <w:rsid w:val="00553EF7"/>
    <w:rsid w:val="0055425D"/>
    <w:rsid w:val="00555A95"/>
    <w:rsid w:val="00555C51"/>
    <w:rsid w:val="00556FBD"/>
    <w:rsid w:val="005570C3"/>
    <w:rsid w:val="005575B2"/>
    <w:rsid w:val="0055780A"/>
    <w:rsid w:val="00557898"/>
    <w:rsid w:val="005579FF"/>
    <w:rsid w:val="00557E31"/>
    <w:rsid w:val="005604C4"/>
    <w:rsid w:val="005607D9"/>
    <w:rsid w:val="00560BDD"/>
    <w:rsid w:val="00560E4F"/>
    <w:rsid w:val="00560F1C"/>
    <w:rsid w:val="00560F94"/>
    <w:rsid w:val="00560FB7"/>
    <w:rsid w:val="005616D3"/>
    <w:rsid w:val="00561AFF"/>
    <w:rsid w:val="00561F05"/>
    <w:rsid w:val="00562053"/>
    <w:rsid w:val="00562292"/>
    <w:rsid w:val="00562471"/>
    <w:rsid w:val="0056272C"/>
    <w:rsid w:val="00562D2C"/>
    <w:rsid w:val="00563369"/>
    <w:rsid w:val="005636CC"/>
    <w:rsid w:val="005636EF"/>
    <w:rsid w:val="005637F0"/>
    <w:rsid w:val="0056388D"/>
    <w:rsid w:val="00563CD3"/>
    <w:rsid w:val="005641E2"/>
    <w:rsid w:val="005641E3"/>
    <w:rsid w:val="005641ED"/>
    <w:rsid w:val="005645EA"/>
    <w:rsid w:val="00564619"/>
    <w:rsid w:val="0056464D"/>
    <w:rsid w:val="00564A73"/>
    <w:rsid w:val="0056551E"/>
    <w:rsid w:val="00565665"/>
    <w:rsid w:val="0056578F"/>
    <w:rsid w:val="005657FA"/>
    <w:rsid w:val="00565C17"/>
    <w:rsid w:val="00566158"/>
    <w:rsid w:val="0056620D"/>
    <w:rsid w:val="005665EB"/>
    <w:rsid w:val="0056696D"/>
    <w:rsid w:val="005669D3"/>
    <w:rsid w:val="00566CC1"/>
    <w:rsid w:val="00566EA6"/>
    <w:rsid w:val="0056714D"/>
    <w:rsid w:val="00567554"/>
    <w:rsid w:val="00567915"/>
    <w:rsid w:val="00567EE1"/>
    <w:rsid w:val="0057020C"/>
    <w:rsid w:val="00570404"/>
    <w:rsid w:val="0057053E"/>
    <w:rsid w:val="00570A61"/>
    <w:rsid w:val="00570B79"/>
    <w:rsid w:val="00570ED1"/>
    <w:rsid w:val="00570EEC"/>
    <w:rsid w:val="0057103F"/>
    <w:rsid w:val="005711C8"/>
    <w:rsid w:val="00571278"/>
    <w:rsid w:val="005718FD"/>
    <w:rsid w:val="00571D16"/>
    <w:rsid w:val="00571DAB"/>
    <w:rsid w:val="00572049"/>
    <w:rsid w:val="005722CB"/>
    <w:rsid w:val="005722DE"/>
    <w:rsid w:val="005724D9"/>
    <w:rsid w:val="00572B96"/>
    <w:rsid w:val="00572C8B"/>
    <w:rsid w:val="00572E69"/>
    <w:rsid w:val="0057308E"/>
    <w:rsid w:val="00573211"/>
    <w:rsid w:val="0057357F"/>
    <w:rsid w:val="0057379E"/>
    <w:rsid w:val="00573E03"/>
    <w:rsid w:val="00573F26"/>
    <w:rsid w:val="00573FA5"/>
    <w:rsid w:val="00574321"/>
    <w:rsid w:val="005743DE"/>
    <w:rsid w:val="005744AA"/>
    <w:rsid w:val="00574CC9"/>
    <w:rsid w:val="00574DEF"/>
    <w:rsid w:val="005752C6"/>
    <w:rsid w:val="005758C1"/>
    <w:rsid w:val="00575A27"/>
    <w:rsid w:val="00575BAB"/>
    <w:rsid w:val="005761B5"/>
    <w:rsid w:val="00576D92"/>
    <w:rsid w:val="00576E94"/>
    <w:rsid w:val="00577618"/>
    <w:rsid w:val="00577783"/>
    <w:rsid w:val="00577AF6"/>
    <w:rsid w:val="00577D42"/>
    <w:rsid w:val="00580120"/>
    <w:rsid w:val="00580298"/>
    <w:rsid w:val="0058075E"/>
    <w:rsid w:val="00580C89"/>
    <w:rsid w:val="00580D00"/>
    <w:rsid w:val="00581097"/>
    <w:rsid w:val="00582052"/>
    <w:rsid w:val="005820B9"/>
    <w:rsid w:val="005822B9"/>
    <w:rsid w:val="0058259F"/>
    <w:rsid w:val="00583295"/>
    <w:rsid w:val="005833B0"/>
    <w:rsid w:val="0058399B"/>
    <w:rsid w:val="00583B32"/>
    <w:rsid w:val="00583E15"/>
    <w:rsid w:val="00584003"/>
    <w:rsid w:val="005844A9"/>
    <w:rsid w:val="00584631"/>
    <w:rsid w:val="00584A7F"/>
    <w:rsid w:val="00584E62"/>
    <w:rsid w:val="00585100"/>
    <w:rsid w:val="005851C6"/>
    <w:rsid w:val="00585824"/>
    <w:rsid w:val="005858B6"/>
    <w:rsid w:val="00585C1F"/>
    <w:rsid w:val="00585D92"/>
    <w:rsid w:val="00586279"/>
    <w:rsid w:val="00586746"/>
    <w:rsid w:val="00586821"/>
    <w:rsid w:val="00587060"/>
    <w:rsid w:val="00587A9E"/>
    <w:rsid w:val="00587D33"/>
    <w:rsid w:val="00587FD8"/>
    <w:rsid w:val="00590090"/>
    <w:rsid w:val="005908C2"/>
    <w:rsid w:val="0059099A"/>
    <w:rsid w:val="00590CA6"/>
    <w:rsid w:val="00591060"/>
    <w:rsid w:val="00591443"/>
    <w:rsid w:val="005926B3"/>
    <w:rsid w:val="0059274E"/>
    <w:rsid w:val="00592B62"/>
    <w:rsid w:val="00592DBC"/>
    <w:rsid w:val="00592DD9"/>
    <w:rsid w:val="00592F72"/>
    <w:rsid w:val="005954A0"/>
    <w:rsid w:val="00595AE3"/>
    <w:rsid w:val="005965CB"/>
    <w:rsid w:val="0059663F"/>
    <w:rsid w:val="00596656"/>
    <w:rsid w:val="00596883"/>
    <w:rsid w:val="00596893"/>
    <w:rsid w:val="00596AE8"/>
    <w:rsid w:val="00596E53"/>
    <w:rsid w:val="00596E8F"/>
    <w:rsid w:val="00597085"/>
    <w:rsid w:val="0059735B"/>
    <w:rsid w:val="0059784B"/>
    <w:rsid w:val="005979AF"/>
    <w:rsid w:val="00597DC4"/>
    <w:rsid w:val="005A0126"/>
    <w:rsid w:val="005A026E"/>
    <w:rsid w:val="005A038D"/>
    <w:rsid w:val="005A0832"/>
    <w:rsid w:val="005A0DF0"/>
    <w:rsid w:val="005A0EEA"/>
    <w:rsid w:val="005A11F5"/>
    <w:rsid w:val="005A14FE"/>
    <w:rsid w:val="005A1B19"/>
    <w:rsid w:val="005A1C20"/>
    <w:rsid w:val="005A1D41"/>
    <w:rsid w:val="005A20DC"/>
    <w:rsid w:val="005A2375"/>
    <w:rsid w:val="005A2B0D"/>
    <w:rsid w:val="005A361C"/>
    <w:rsid w:val="005A3952"/>
    <w:rsid w:val="005A3D41"/>
    <w:rsid w:val="005A4015"/>
    <w:rsid w:val="005A44C9"/>
    <w:rsid w:val="005A45C1"/>
    <w:rsid w:val="005A47AC"/>
    <w:rsid w:val="005A535D"/>
    <w:rsid w:val="005A5849"/>
    <w:rsid w:val="005A5A17"/>
    <w:rsid w:val="005A6BEA"/>
    <w:rsid w:val="005A6F02"/>
    <w:rsid w:val="005A7306"/>
    <w:rsid w:val="005A75F3"/>
    <w:rsid w:val="005A76DD"/>
    <w:rsid w:val="005A7736"/>
    <w:rsid w:val="005A7AB2"/>
    <w:rsid w:val="005B0491"/>
    <w:rsid w:val="005B0544"/>
    <w:rsid w:val="005B0568"/>
    <w:rsid w:val="005B0C8A"/>
    <w:rsid w:val="005B1667"/>
    <w:rsid w:val="005B1748"/>
    <w:rsid w:val="005B17A5"/>
    <w:rsid w:val="005B1D24"/>
    <w:rsid w:val="005B1E43"/>
    <w:rsid w:val="005B293A"/>
    <w:rsid w:val="005B2C5A"/>
    <w:rsid w:val="005B2E07"/>
    <w:rsid w:val="005B2EB4"/>
    <w:rsid w:val="005B2FEF"/>
    <w:rsid w:val="005B305B"/>
    <w:rsid w:val="005B380D"/>
    <w:rsid w:val="005B39A3"/>
    <w:rsid w:val="005B3C7D"/>
    <w:rsid w:val="005B42DC"/>
    <w:rsid w:val="005B42F1"/>
    <w:rsid w:val="005B4310"/>
    <w:rsid w:val="005B47A3"/>
    <w:rsid w:val="005B47DA"/>
    <w:rsid w:val="005B4C81"/>
    <w:rsid w:val="005B4EBB"/>
    <w:rsid w:val="005B50C1"/>
    <w:rsid w:val="005B5D33"/>
    <w:rsid w:val="005B635B"/>
    <w:rsid w:val="005B6690"/>
    <w:rsid w:val="005B6904"/>
    <w:rsid w:val="005B6B58"/>
    <w:rsid w:val="005B758B"/>
    <w:rsid w:val="005B775B"/>
    <w:rsid w:val="005B78FE"/>
    <w:rsid w:val="005B7A33"/>
    <w:rsid w:val="005B7B03"/>
    <w:rsid w:val="005B7E92"/>
    <w:rsid w:val="005B7F27"/>
    <w:rsid w:val="005B7F53"/>
    <w:rsid w:val="005C06BA"/>
    <w:rsid w:val="005C0751"/>
    <w:rsid w:val="005C0BEB"/>
    <w:rsid w:val="005C0C37"/>
    <w:rsid w:val="005C0CBA"/>
    <w:rsid w:val="005C0CDC"/>
    <w:rsid w:val="005C0DB5"/>
    <w:rsid w:val="005C0F9F"/>
    <w:rsid w:val="005C10E4"/>
    <w:rsid w:val="005C1933"/>
    <w:rsid w:val="005C1974"/>
    <w:rsid w:val="005C1CBA"/>
    <w:rsid w:val="005C21D3"/>
    <w:rsid w:val="005C23D0"/>
    <w:rsid w:val="005C2717"/>
    <w:rsid w:val="005C28B2"/>
    <w:rsid w:val="005C29F3"/>
    <w:rsid w:val="005C344C"/>
    <w:rsid w:val="005C3F5D"/>
    <w:rsid w:val="005C4018"/>
    <w:rsid w:val="005C4A47"/>
    <w:rsid w:val="005C4E7D"/>
    <w:rsid w:val="005C51C1"/>
    <w:rsid w:val="005C51C6"/>
    <w:rsid w:val="005C53F5"/>
    <w:rsid w:val="005C5886"/>
    <w:rsid w:val="005C5A54"/>
    <w:rsid w:val="005C5CF7"/>
    <w:rsid w:val="005C6B0A"/>
    <w:rsid w:val="005C6D06"/>
    <w:rsid w:val="005C6FF9"/>
    <w:rsid w:val="005C77D4"/>
    <w:rsid w:val="005D0097"/>
    <w:rsid w:val="005D011B"/>
    <w:rsid w:val="005D0269"/>
    <w:rsid w:val="005D0585"/>
    <w:rsid w:val="005D0CCA"/>
    <w:rsid w:val="005D1A6D"/>
    <w:rsid w:val="005D1D99"/>
    <w:rsid w:val="005D2559"/>
    <w:rsid w:val="005D29E6"/>
    <w:rsid w:val="005D2AE5"/>
    <w:rsid w:val="005D2C08"/>
    <w:rsid w:val="005D2D43"/>
    <w:rsid w:val="005D30AA"/>
    <w:rsid w:val="005D347D"/>
    <w:rsid w:val="005D3A26"/>
    <w:rsid w:val="005D3FEC"/>
    <w:rsid w:val="005D4504"/>
    <w:rsid w:val="005D47F6"/>
    <w:rsid w:val="005D49CC"/>
    <w:rsid w:val="005D521D"/>
    <w:rsid w:val="005D5315"/>
    <w:rsid w:val="005D5697"/>
    <w:rsid w:val="005D57A3"/>
    <w:rsid w:val="005D57EB"/>
    <w:rsid w:val="005D5829"/>
    <w:rsid w:val="005D5CB3"/>
    <w:rsid w:val="005D6421"/>
    <w:rsid w:val="005D6560"/>
    <w:rsid w:val="005D76B3"/>
    <w:rsid w:val="005D7818"/>
    <w:rsid w:val="005D789F"/>
    <w:rsid w:val="005D7977"/>
    <w:rsid w:val="005E0079"/>
    <w:rsid w:val="005E01C8"/>
    <w:rsid w:val="005E0446"/>
    <w:rsid w:val="005E04C4"/>
    <w:rsid w:val="005E0661"/>
    <w:rsid w:val="005E23CA"/>
    <w:rsid w:val="005E26F1"/>
    <w:rsid w:val="005E2E6B"/>
    <w:rsid w:val="005E3186"/>
    <w:rsid w:val="005E33AD"/>
    <w:rsid w:val="005E33EF"/>
    <w:rsid w:val="005E38A4"/>
    <w:rsid w:val="005E3A34"/>
    <w:rsid w:val="005E3BA4"/>
    <w:rsid w:val="005E417D"/>
    <w:rsid w:val="005E4717"/>
    <w:rsid w:val="005E485E"/>
    <w:rsid w:val="005E49A2"/>
    <w:rsid w:val="005E4A33"/>
    <w:rsid w:val="005E6479"/>
    <w:rsid w:val="005E70A2"/>
    <w:rsid w:val="005E7135"/>
    <w:rsid w:val="005E76B5"/>
    <w:rsid w:val="005F002B"/>
    <w:rsid w:val="005F07C2"/>
    <w:rsid w:val="005F07CF"/>
    <w:rsid w:val="005F0FEF"/>
    <w:rsid w:val="005F1027"/>
    <w:rsid w:val="005F1872"/>
    <w:rsid w:val="005F1B80"/>
    <w:rsid w:val="005F1CC6"/>
    <w:rsid w:val="005F1E8B"/>
    <w:rsid w:val="005F1F0B"/>
    <w:rsid w:val="005F1F36"/>
    <w:rsid w:val="005F1FE3"/>
    <w:rsid w:val="005F2185"/>
    <w:rsid w:val="005F2629"/>
    <w:rsid w:val="005F26F6"/>
    <w:rsid w:val="005F27A6"/>
    <w:rsid w:val="005F2ADC"/>
    <w:rsid w:val="005F2D62"/>
    <w:rsid w:val="005F301F"/>
    <w:rsid w:val="005F34CA"/>
    <w:rsid w:val="005F356F"/>
    <w:rsid w:val="005F357D"/>
    <w:rsid w:val="005F3D77"/>
    <w:rsid w:val="005F4629"/>
    <w:rsid w:val="005F4665"/>
    <w:rsid w:val="005F492F"/>
    <w:rsid w:val="005F514D"/>
    <w:rsid w:val="005F524A"/>
    <w:rsid w:val="005F5D3C"/>
    <w:rsid w:val="005F5DB9"/>
    <w:rsid w:val="005F5DFA"/>
    <w:rsid w:val="005F61EB"/>
    <w:rsid w:val="005F670E"/>
    <w:rsid w:val="005F6A7F"/>
    <w:rsid w:val="005F6A81"/>
    <w:rsid w:val="005F6A8B"/>
    <w:rsid w:val="005F6AA1"/>
    <w:rsid w:val="005F6B05"/>
    <w:rsid w:val="005F6CCE"/>
    <w:rsid w:val="005F6D44"/>
    <w:rsid w:val="005F7006"/>
    <w:rsid w:val="005F76A9"/>
    <w:rsid w:val="005F7806"/>
    <w:rsid w:val="005F7ABB"/>
    <w:rsid w:val="005F7ACB"/>
    <w:rsid w:val="005F7FF0"/>
    <w:rsid w:val="0060000F"/>
    <w:rsid w:val="006000B2"/>
    <w:rsid w:val="0060018B"/>
    <w:rsid w:val="006001F0"/>
    <w:rsid w:val="006002B3"/>
    <w:rsid w:val="00600969"/>
    <w:rsid w:val="00600CF9"/>
    <w:rsid w:val="00601442"/>
    <w:rsid w:val="0060178E"/>
    <w:rsid w:val="00601FD8"/>
    <w:rsid w:val="00602399"/>
    <w:rsid w:val="006026B0"/>
    <w:rsid w:val="00602BCF"/>
    <w:rsid w:val="00602BD4"/>
    <w:rsid w:val="00602E22"/>
    <w:rsid w:val="006031F4"/>
    <w:rsid w:val="0060372F"/>
    <w:rsid w:val="00603812"/>
    <w:rsid w:val="0060394B"/>
    <w:rsid w:val="00604080"/>
    <w:rsid w:val="0060410A"/>
    <w:rsid w:val="006046EE"/>
    <w:rsid w:val="006050DD"/>
    <w:rsid w:val="0060589C"/>
    <w:rsid w:val="00605B1E"/>
    <w:rsid w:val="00605D3E"/>
    <w:rsid w:val="0060613C"/>
    <w:rsid w:val="0060623D"/>
    <w:rsid w:val="0060653B"/>
    <w:rsid w:val="00607183"/>
    <w:rsid w:val="00607CFD"/>
    <w:rsid w:val="00610382"/>
    <w:rsid w:val="00610404"/>
    <w:rsid w:val="0061044E"/>
    <w:rsid w:val="00610487"/>
    <w:rsid w:val="00610940"/>
    <w:rsid w:val="00610BCC"/>
    <w:rsid w:val="00610E52"/>
    <w:rsid w:val="0061122A"/>
    <w:rsid w:val="00611389"/>
    <w:rsid w:val="00611914"/>
    <w:rsid w:val="0061202C"/>
    <w:rsid w:val="0061208E"/>
    <w:rsid w:val="00612607"/>
    <w:rsid w:val="00612611"/>
    <w:rsid w:val="00612698"/>
    <w:rsid w:val="0061269F"/>
    <w:rsid w:val="006127EA"/>
    <w:rsid w:val="006128E7"/>
    <w:rsid w:val="00612DFE"/>
    <w:rsid w:val="0061306E"/>
    <w:rsid w:val="00613203"/>
    <w:rsid w:val="00613472"/>
    <w:rsid w:val="00613567"/>
    <w:rsid w:val="00613749"/>
    <w:rsid w:val="00613B75"/>
    <w:rsid w:val="00613BF4"/>
    <w:rsid w:val="00613F2C"/>
    <w:rsid w:val="00614A7A"/>
    <w:rsid w:val="006153D9"/>
    <w:rsid w:val="006156F6"/>
    <w:rsid w:val="006157F7"/>
    <w:rsid w:val="00615FF8"/>
    <w:rsid w:val="00616A5C"/>
    <w:rsid w:val="00616D5E"/>
    <w:rsid w:val="00616D73"/>
    <w:rsid w:val="006173FA"/>
    <w:rsid w:val="00617437"/>
    <w:rsid w:val="00617685"/>
    <w:rsid w:val="006177EC"/>
    <w:rsid w:val="00617813"/>
    <w:rsid w:val="00620128"/>
    <w:rsid w:val="006203D6"/>
    <w:rsid w:val="006203E5"/>
    <w:rsid w:val="0062042E"/>
    <w:rsid w:val="00620B54"/>
    <w:rsid w:val="00620FD4"/>
    <w:rsid w:val="0062150F"/>
    <w:rsid w:val="00621A04"/>
    <w:rsid w:val="00621EF7"/>
    <w:rsid w:val="00621FC2"/>
    <w:rsid w:val="00623096"/>
    <w:rsid w:val="0062328F"/>
    <w:rsid w:val="00623FC3"/>
    <w:rsid w:val="00624301"/>
    <w:rsid w:val="006248D7"/>
    <w:rsid w:val="006249E7"/>
    <w:rsid w:val="00624C62"/>
    <w:rsid w:val="00624EC2"/>
    <w:rsid w:val="00625697"/>
    <w:rsid w:val="00625961"/>
    <w:rsid w:val="00625D9E"/>
    <w:rsid w:val="00625E55"/>
    <w:rsid w:val="00625E7F"/>
    <w:rsid w:val="0062604E"/>
    <w:rsid w:val="006260DB"/>
    <w:rsid w:val="006265E7"/>
    <w:rsid w:val="00626828"/>
    <w:rsid w:val="00627074"/>
    <w:rsid w:val="0062776B"/>
    <w:rsid w:val="00627AF0"/>
    <w:rsid w:val="00627DD5"/>
    <w:rsid w:val="006303BB"/>
    <w:rsid w:val="00630786"/>
    <w:rsid w:val="00630C54"/>
    <w:rsid w:val="00631566"/>
    <w:rsid w:val="0063166A"/>
    <w:rsid w:val="0063186A"/>
    <w:rsid w:val="006318F1"/>
    <w:rsid w:val="00632079"/>
    <w:rsid w:val="006328BE"/>
    <w:rsid w:val="00632AE9"/>
    <w:rsid w:val="0063304E"/>
    <w:rsid w:val="00633099"/>
    <w:rsid w:val="006330A2"/>
    <w:rsid w:val="00633359"/>
    <w:rsid w:val="0063335E"/>
    <w:rsid w:val="0063372F"/>
    <w:rsid w:val="00633C64"/>
    <w:rsid w:val="00633F95"/>
    <w:rsid w:val="0063456E"/>
    <w:rsid w:val="00634BE6"/>
    <w:rsid w:val="00634E20"/>
    <w:rsid w:val="0063503B"/>
    <w:rsid w:val="0063544C"/>
    <w:rsid w:val="00635E2A"/>
    <w:rsid w:val="00635E85"/>
    <w:rsid w:val="00636281"/>
    <w:rsid w:val="006368F3"/>
    <w:rsid w:val="00636BC3"/>
    <w:rsid w:val="00636DDC"/>
    <w:rsid w:val="00637497"/>
    <w:rsid w:val="006379E4"/>
    <w:rsid w:val="00637A40"/>
    <w:rsid w:val="00637B9A"/>
    <w:rsid w:val="00637C0A"/>
    <w:rsid w:val="00637E15"/>
    <w:rsid w:val="00637FC8"/>
    <w:rsid w:val="0064072E"/>
    <w:rsid w:val="006407CA"/>
    <w:rsid w:val="0064094A"/>
    <w:rsid w:val="006413BE"/>
    <w:rsid w:val="0064159B"/>
    <w:rsid w:val="00641627"/>
    <w:rsid w:val="006418DF"/>
    <w:rsid w:val="00641B3A"/>
    <w:rsid w:val="00641B91"/>
    <w:rsid w:val="00641BB8"/>
    <w:rsid w:val="00641E75"/>
    <w:rsid w:val="006424E0"/>
    <w:rsid w:val="006426EA"/>
    <w:rsid w:val="0064272D"/>
    <w:rsid w:val="00642897"/>
    <w:rsid w:val="00642963"/>
    <w:rsid w:val="00642FEA"/>
    <w:rsid w:val="00643122"/>
    <w:rsid w:val="00643BCD"/>
    <w:rsid w:val="006444C8"/>
    <w:rsid w:val="00644D93"/>
    <w:rsid w:val="006451DC"/>
    <w:rsid w:val="006452D8"/>
    <w:rsid w:val="00645618"/>
    <w:rsid w:val="00645919"/>
    <w:rsid w:val="00646488"/>
    <w:rsid w:val="00646821"/>
    <w:rsid w:val="00646B5A"/>
    <w:rsid w:val="00646EA0"/>
    <w:rsid w:val="006471B9"/>
    <w:rsid w:val="00647360"/>
    <w:rsid w:val="006476F5"/>
    <w:rsid w:val="00647C16"/>
    <w:rsid w:val="00647D73"/>
    <w:rsid w:val="006504B1"/>
    <w:rsid w:val="0065072B"/>
    <w:rsid w:val="00650AF1"/>
    <w:rsid w:val="00650C52"/>
    <w:rsid w:val="00650C81"/>
    <w:rsid w:val="00650E15"/>
    <w:rsid w:val="006512C4"/>
    <w:rsid w:val="006514F8"/>
    <w:rsid w:val="0065175B"/>
    <w:rsid w:val="006517E8"/>
    <w:rsid w:val="00651FE3"/>
    <w:rsid w:val="00651FF4"/>
    <w:rsid w:val="0065215D"/>
    <w:rsid w:val="0065244E"/>
    <w:rsid w:val="00652613"/>
    <w:rsid w:val="00652684"/>
    <w:rsid w:val="00652872"/>
    <w:rsid w:val="006528A3"/>
    <w:rsid w:val="00652FC9"/>
    <w:rsid w:val="006533F6"/>
    <w:rsid w:val="00653E35"/>
    <w:rsid w:val="00654007"/>
    <w:rsid w:val="0065422E"/>
    <w:rsid w:val="006547D1"/>
    <w:rsid w:val="006547F2"/>
    <w:rsid w:val="006548F7"/>
    <w:rsid w:val="00654C01"/>
    <w:rsid w:val="00655109"/>
    <w:rsid w:val="006558A5"/>
    <w:rsid w:val="006558C0"/>
    <w:rsid w:val="0065591D"/>
    <w:rsid w:val="00655E21"/>
    <w:rsid w:val="00656128"/>
    <w:rsid w:val="00656376"/>
    <w:rsid w:val="00656D17"/>
    <w:rsid w:val="00656ED3"/>
    <w:rsid w:val="00656F0C"/>
    <w:rsid w:val="00656F1B"/>
    <w:rsid w:val="00656F56"/>
    <w:rsid w:val="0065709D"/>
    <w:rsid w:val="006571E4"/>
    <w:rsid w:val="00657552"/>
    <w:rsid w:val="00657C1D"/>
    <w:rsid w:val="00657C24"/>
    <w:rsid w:val="00657E15"/>
    <w:rsid w:val="00660B87"/>
    <w:rsid w:val="00660C72"/>
    <w:rsid w:val="00660E19"/>
    <w:rsid w:val="00661063"/>
    <w:rsid w:val="006612A6"/>
    <w:rsid w:val="00661CC3"/>
    <w:rsid w:val="00661CC6"/>
    <w:rsid w:val="00661D40"/>
    <w:rsid w:val="00661F4E"/>
    <w:rsid w:val="00661FB7"/>
    <w:rsid w:val="0066221D"/>
    <w:rsid w:val="00662388"/>
    <w:rsid w:val="0066247E"/>
    <w:rsid w:val="0066280D"/>
    <w:rsid w:val="00662CC1"/>
    <w:rsid w:val="00662DBF"/>
    <w:rsid w:val="00662F77"/>
    <w:rsid w:val="006632F5"/>
    <w:rsid w:val="0066361D"/>
    <w:rsid w:val="00663684"/>
    <w:rsid w:val="0066376A"/>
    <w:rsid w:val="00663822"/>
    <w:rsid w:val="00663BED"/>
    <w:rsid w:val="00663F5E"/>
    <w:rsid w:val="00663F60"/>
    <w:rsid w:val="00663FA5"/>
    <w:rsid w:val="0066428F"/>
    <w:rsid w:val="00664543"/>
    <w:rsid w:val="0066454D"/>
    <w:rsid w:val="006646B8"/>
    <w:rsid w:val="00664766"/>
    <w:rsid w:val="00664D83"/>
    <w:rsid w:val="00664F12"/>
    <w:rsid w:val="00664F81"/>
    <w:rsid w:val="006650DA"/>
    <w:rsid w:val="00665466"/>
    <w:rsid w:val="00665D4F"/>
    <w:rsid w:val="00665E5D"/>
    <w:rsid w:val="00665FEE"/>
    <w:rsid w:val="0066603D"/>
    <w:rsid w:val="00666071"/>
    <w:rsid w:val="00666B1A"/>
    <w:rsid w:val="00666EE4"/>
    <w:rsid w:val="0066728B"/>
    <w:rsid w:val="006673DA"/>
    <w:rsid w:val="0066753F"/>
    <w:rsid w:val="006677E2"/>
    <w:rsid w:val="006679AE"/>
    <w:rsid w:val="00667BD1"/>
    <w:rsid w:val="00670155"/>
    <w:rsid w:val="00670B5C"/>
    <w:rsid w:val="0067113B"/>
    <w:rsid w:val="00671CFA"/>
    <w:rsid w:val="00671E45"/>
    <w:rsid w:val="0067202F"/>
    <w:rsid w:val="00672542"/>
    <w:rsid w:val="0067260E"/>
    <w:rsid w:val="006728A3"/>
    <w:rsid w:val="006731C7"/>
    <w:rsid w:val="0067334D"/>
    <w:rsid w:val="00673704"/>
    <w:rsid w:val="006738EC"/>
    <w:rsid w:val="00673C50"/>
    <w:rsid w:val="006747F0"/>
    <w:rsid w:val="00674A75"/>
    <w:rsid w:val="00674CA1"/>
    <w:rsid w:val="00675131"/>
    <w:rsid w:val="006754C8"/>
    <w:rsid w:val="006759AE"/>
    <w:rsid w:val="00675B60"/>
    <w:rsid w:val="00675F23"/>
    <w:rsid w:val="00675F7A"/>
    <w:rsid w:val="006767AB"/>
    <w:rsid w:val="00676C5B"/>
    <w:rsid w:val="00677091"/>
    <w:rsid w:val="0067709D"/>
    <w:rsid w:val="006773D2"/>
    <w:rsid w:val="00677629"/>
    <w:rsid w:val="00677F11"/>
    <w:rsid w:val="0068005A"/>
    <w:rsid w:val="006800AC"/>
    <w:rsid w:val="00680371"/>
    <w:rsid w:val="00680383"/>
    <w:rsid w:val="006809DB"/>
    <w:rsid w:val="00680FAE"/>
    <w:rsid w:val="0068115B"/>
    <w:rsid w:val="006817BE"/>
    <w:rsid w:val="006818AE"/>
    <w:rsid w:val="006823BE"/>
    <w:rsid w:val="00682832"/>
    <w:rsid w:val="00682D3F"/>
    <w:rsid w:val="00682E5E"/>
    <w:rsid w:val="00683114"/>
    <w:rsid w:val="006835AF"/>
    <w:rsid w:val="006838C4"/>
    <w:rsid w:val="00683CDB"/>
    <w:rsid w:val="00683D5C"/>
    <w:rsid w:val="00683DA3"/>
    <w:rsid w:val="00684065"/>
    <w:rsid w:val="00684210"/>
    <w:rsid w:val="006849B2"/>
    <w:rsid w:val="00684D36"/>
    <w:rsid w:val="00684D66"/>
    <w:rsid w:val="00684F7B"/>
    <w:rsid w:val="00685953"/>
    <w:rsid w:val="00685F55"/>
    <w:rsid w:val="006869E8"/>
    <w:rsid w:val="00686D17"/>
    <w:rsid w:val="0068723B"/>
    <w:rsid w:val="00687668"/>
    <w:rsid w:val="00687B8D"/>
    <w:rsid w:val="00690634"/>
    <w:rsid w:val="00690C42"/>
    <w:rsid w:val="00691038"/>
    <w:rsid w:val="006912D8"/>
    <w:rsid w:val="006919B7"/>
    <w:rsid w:val="00691CA6"/>
    <w:rsid w:val="00691DB8"/>
    <w:rsid w:val="00691F11"/>
    <w:rsid w:val="0069298D"/>
    <w:rsid w:val="00692C68"/>
    <w:rsid w:val="00692CCB"/>
    <w:rsid w:val="00692D63"/>
    <w:rsid w:val="00692F1F"/>
    <w:rsid w:val="00693302"/>
    <w:rsid w:val="0069360C"/>
    <w:rsid w:val="006936C8"/>
    <w:rsid w:val="00693935"/>
    <w:rsid w:val="00693A8D"/>
    <w:rsid w:val="00693B2A"/>
    <w:rsid w:val="00693CC6"/>
    <w:rsid w:val="00693D3B"/>
    <w:rsid w:val="006941BF"/>
    <w:rsid w:val="006943AD"/>
    <w:rsid w:val="00694B54"/>
    <w:rsid w:val="00694D2E"/>
    <w:rsid w:val="0069515E"/>
    <w:rsid w:val="00695445"/>
    <w:rsid w:val="00695473"/>
    <w:rsid w:val="00695678"/>
    <w:rsid w:val="00695A8C"/>
    <w:rsid w:val="00695DB8"/>
    <w:rsid w:val="0069659F"/>
    <w:rsid w:val="00696853"/>
    <w:rsid w:val="006969C1"/>
    <w:rsid w:val="00696B2F"/>
    <w:rsid w:val="00696F04"/>
    <w:rsid w:val="006972E4"/>
    <w:rsid w:val="00697A82"/>
    <w:rsid w:val="00697C5D"/>
    <w:rsid w:val="00697E58"/>
    <w:rsid w:val="00697F8C"/>
    <w:rsid w:val="006A00E1"/>
    <w:rsid w:val="006A07E1"/>
    <w:rsid w:val="006A0B0F"/>
    <w:rsid w:val="006A0B85"/>
    <w:rsid w:val="006A0E3F"/>
    <w:rsid w:val="006A10FA"/>
    <w:rsid w:val="006A1659"/>
    <w:rsid w:val="006A1667"/>
    <w:rsid w:val="006A1905"/>
    <w:rsid w:val="006A1DB7"/>
    <w:rsid w:val="006A20F2"/>
    <w:rsid w:val="006A2183"/>
    <w:rsid w:val="006A27AD"/>
    <w:rsid w:val="006A2E37"/>
    <w:rsid w:val="006A2F39"/>
    <w:rsid w:val="006A2F6B"/>
    <w:rsid w:val="006A35FC"/>
    <w:rsid w:val="006A3730"/>
    <w:rsid w:val="006A38F0"/>
    <w:rsid w:val="006A3957"/>
    <w:rsid w:val="006A3C45"/>
    <w:rsid w:val="006A3EC6"/>
    <w:rsid w:val="006A3EFA"/>
    <w:rsid w:val="006A429B"/>
    <w:rsid w:val="006A45E2"/>
    <w:rsid w:val="006A516F"/>
    <w:rsid w:val="006A5CB7"/>
    <w:rsid w:val="006A5E58"/>
    <w:rsid w:val="006A62BA"/>
    <w:rsid w:val="006A632B"/>
    <w:rsid w:val="006A64FF"/>
    <w:rsid w:val="006A7A52"/>
    <w:rsid w:val="006A7A8D"/>
    <w:rsid w:val="006A7B91"/>
    <w:rsid w:val="006B0D60"/>
    <w:rsid w:val="006B170E"/>
    <w:rsid w:val="006B1C7F"/>
    <w:rsid w:val="006B1D74"/>
    <w:rsid w:val="006B1E85"/>
    <w:rsid w:val="006B1F14"/>
    <w:rsid w:val="006B1FCA"/>
    <w:rsid w:val="006B2441"/>
    <w:rsid w:val="006B2454"/>
    <w:rsid w:val="006B245B"/>
    <w:rsid w:val="006B2DF1"/>
    <w:rsid w:val="006B3D87"/>
    <w:rsid w:val="006B4660"/>
    <w:rsid w:val="006B4EDC"/>
    <w:rsid w:val="006B4F01"/>
    <w:rsid w:val="006B5892"/>
    <w:rsid w:val="006B6178"/>
    <w:rsid w:val="006B61B1"/>
    <w:rsid w:val="006B629C"/>
    <w:rsid w:val="006B6429"/>
    <w:rsid w:val="006B6ABF"/>
    <w:rsid w:val="006B7422"/>
    <w:rsid w:val="006B7EBC"/>
    <w:rsid w:val="006B7EC3"/>
    <w:rsid w:val="006B7FC8"/>
    <w:rsid w:val="006C09A8"/>
    <w:rsid w:val="006C09AE"/>
    <w:rsid w:val="006C1348"/>
    <w:rsid w:val="006C2414"/>
    <w:rsid w:val="006C2E45"/>
    <w:rsid w:val="006C3357"/>
    <w:rsid w:val="006C3362"/>
    <w:rsid w:val="006C3DCC"/>
    <w:rsid w:val="006C3EC9"/>
    <w:rsid w:val="006C4189"/>
    <w:rsid w:val="006C450C"/>
    <w:rsid w:val="006C472B"/>
    <w:rsid w:val="006C48D6"/>
    <w:rsid w:val="006C4EDB"/>
    <w:rsid w:val="006C5334"/>
    <w:rsid w:val="006C56B1"/>
    <w:rsid w:val="006C5874"/>
    <w:rsid w:val="006C61CD"/>
    <w:rsid w:val="006C6272"/>
    <w:rsid w:val="006C6295"/>
    <w:rsid w:val="006C67F8"/>
    <w:rsid w:val="006C6CAD"/>
    <w:rsid w:val="006C6D48"/>
    <w:rsid w:val="006C7017"/>
    <w:rsid w:val="006C7338"/>
    <w:rsid w:val="006C7427"/>
    <w:rsid w:val="006C7492"/>
    <w:rsid w:val="006C75F3"/>
    <w:rsid w:val="006D0061"/>
    <w:rsid w:val="006D0657"/>
    <w:rsid w:val="006D07E6"/>
    <w:rsid w:val="006D0C5C"/>
    <w:rsid w:val="006D0E20"/>
    <w:rsid w:val="006D1806"/>
    <w:rsid w:val="006D1ADF"/>
    <w:rsid w:val="006D1C90"/>
    <w:rsid w:val="006D1CD6"/>
    <w:rsid w:val="006D1CE4"/>
    <w:rsid w:val="006D20CA"/>
    <w:rsid w:val="006D2190"/>
    <w:rsid w:val="006D237B"/>
    <w:rsid w:val="006D23D7"/>
    <w:rsid w:val="006D271B"/>
    <w:rsid w:val="006D27E0"/>
    <w:rsid w:val="006D2B13"/>
    <w:rsid w:val="006D32FE"/>
    <w:rsid w:val="006D34E8"/>
    <w:rsid w:val="006D363D"/>
    <w:rsid w:val="006D397F"/>
    <w:rsid w:val="006D39FF"/>
    <w:rsid w:val="006D3A9A"/>
    <w:rsid w:val="006D3ADC"/>
    <w:rsid w:val="006D410C"/>
    <w:rsid w:val="006D4233"/>
    <w:rsid w:val="006D42A7"/>
    <w:rsid w:val="006D42C5"/>
    <w:rsid w:val="006D4458"/>
    <w:rsid w:val="006D46E9"/>
    <w:rsid w:val="006D4999"/>
    <w:rsid w:val="006D4EC7"/>
    <w:rsid w:val="006D5166"/>
    <w:rsid w:val="006D5454"/>
    <w:rsid w:val="006D56A9"/>
    <w:rsid w:val="006D5CF1"/>
    <w:rsid w:val="006D5E18"/>
    <w:rsid w:val="006D5F21"/>
    <w:rsid w:val="006D604E"/>
    <w:rsid w:val="006D632E"/>
    <w:rsid w:val="006D64BB"/>
    <w:rsid w:val="006D6666"/>
    <w:rsid w:val="006D67BC"/>
    <w:rsid w:val="006D67D7"/>
    <w:rsid w:val="006D701B"/>
    <w:rsid w:val="006D7209"/>
    <w:rsid w:val="006D725E"/>
    <w:rsid w:val="006D73A0"/>
    <w:rsid w:val="006D744F"/>
    <w:rsid w:val="006D7639"/>
    <w:rsid w:val="006D771C"/>
    <w:rsid w:val="006D7CB9"/>
    <w:rsid w:val="006E01F3"/>
    <w:rsid w:val="006E051A"/>
    <w:rsid w:val="006E118F"/>
    <w:rsid w:val="006E191F"/>
    <w:rsid w:val="006E1F60"/>
    <w:rsid w:val="006E2B3F"/>
    <w:rsid w:val="006E2EB2"/>
    <w:rsid w:val="006E31FD"/>
    <w:rsid w:val="006E3412"/>
    <w:rsid w:val="006E35E3"/>
    <w:rsid w:val="006E3840"/>
    <w:rsid w:val="006E3B49"/>
    <w:rsid w:val="006E3C00"/>
    <w:rsid w:val="006E4316"/>
    <w:rsid w:val="006E459F"/>
    <w:rsid w:val="006E487A"/>
    <w:rsid w:val="006E4A1D"/>
    <w:rsid w:val="006E4B06"/>
    <w:rsid w:val="006E5383"/>
    <w:rsid w:val="006E53F7"/>
    <w:rsid w:val="006E55D3"/>
    <w:rsid w:val="006E55E3"/>
    <w:rsid w:val="006E5960"/>
    <w:rsid w:val="006E620B"/>
    <w:rsid w:val="006E63FC"/>
    <w:rsid w:val="006E6446"/>
    <w:rsid w:val="006E64BF"/>
    <w:rsid w:val="006E6749"/>
    <w:rsid w:val="006E67E0"/>
    <w:rsid w:val="006E6954"/>
    <w:rsid w:val="006E69E5"/>
    <w:rsid w:val="006E6B29"/>
    <w:rsid w:val="006E6BA4"/>
    <w:rsid w:val="006E7164"/>
    <w:rsid w:val="006E751A"/>
    <w:rsid w:val="006E7B0C"/>
    <w:rsid w:val="006E7D02"/>
    <w:rsid w:val="006E7DA2"/>
    <w:rsid w:val="006F04BB"/>
    <w:rsid w:val="006F08CE"/>
    <w:rsid w:val="006F08F4"/>
    <w:rsid w:val="006F0A29"/>
    <w:rsid w:val="006F1550"/>
    <w:rsid w:val="006F1582"/>
    <w:rsid w:val="006F1813"/>
    <w:rsid w:val="006F1DA1"/>
    <w:rsid w:val="006F232C"/>
    <w:rsid w:val="006F2530"/>
    <w:rsid w:val="006F2585"/>
    <w:rsid w:val="006F27BC"/>
    <w:rsid w:val="006F2CCF"/>
    <w:rsid w:val="006F2D81"/>
    <w:rsid w:val="006F308E"/>
    <w:rsid w:val="006F31E8"/>
    <w:rsid w:val="006F3A7B"/>
    <w:rsid w:val="006F3FC7"/>
    <w:rsid w:val="006F44CA"/>
    <w:rsid w:val="006F4B65"/>
    <w:rsid w:val="006F4FCE"/>
    <w:rsid w:val="006F5C82"/>
    <w:rsid w:val="006F662B"/>
    <w:rsid w:val="006F67C2"/>
    <w:rsid w:val="006F6D9D"/>
    <w:rsid w:val="006F7A76"/>
    <w:rsid w:val="006F7B07"/>
    <w:rsid w:val="006F7BB3"/>
    <w:rsid w:val="00700EFB"/>
    <w:rsid w:val="007011CF"/>
    <w:rsid w:val="00701301"/>
    <w:rsid w:val="00701332"/>
    <w:rsid w:val="00701451"/>
    <w:rsid w:val="007014F8"/>
    <w:rsid w:val="00701A97"/>
    <w:rsid w:val="00701DB5"/>
    <w:rsid w:val="0070208E"/>
    <w:rsid w:val="007024E3"/>
    <w:rsid w:val="00702667"/>
    <w:rsid w:val="0070266B"/>
    <w:rsid w:val="00702753"/>
    <w:rsid w:val="00702AD4"/>
    <w:rsid w:val="00703966"/>
    <w:rsid w:val="00703C89"/>
    <w:rsid w:val="00703D5E"/>
    <w:rsid w:val="0070420F"/>
    <w:rsid w:val="0070439E"/>
    <w:rsid w:val="00704744"/>
    <w:rsid w:val="007047D7"/>
    <w:rsid w:val="00704A6E"/>
    <w:rsid w:val="00705460"/>
    <w:rsid w:val="007055B7"/>
    <w:rsid w:val="00705626"/>
    <w:rsid w:val="00705BA8"/>
    <w:rsid w:val="00705DCF"/>
    <w:rsid w:val="00705E8C"/>
    <w:rsid w:val="00705F8A"/>
    <w:rsid w:val="0070617A"/>
    <w:rsid w:val="007061C8"/>
    <w:rsid w:val="00706501"/>
    <w:rsid w:val="00706849"/>
    <w:rsid w:val="007069ED"/>
    <w:rsid w:val="00706B5E"/>
    <w:rsid w:val="00707014"/>
    <w:rsid w:val="00707719"/>
    <w:rsid w:val="00707DE7"/>
    <w:rsid w:val="007100BB"/>
    <w:rsid w:val="00710118"/>
    <w:rsid w:val="0071048E"/>
    <w:rsid w:val="0071051E"/>
    <w:rsid w:val="0071064A"/>
    <w:rsid w:val="0071124B"/>
    <w:rsid w:val="007112A8"/>
    <w:rsid w:val="007118F7"/>
    <w:rsid w:val="00711E0A"/>
    <w:rsid w:val="00712129"/>
    <w:rsid w:val="0071226F"/>
    <w:rsid w:val="007127CB"/>
    <w:rsid w:val="007129CC"/>
    <w:rsid w:val="00712B21"/>
    <w:rsid w:val="00713055"/>
    <w:rsid w:val="0071309D"/>
    <w:rsid w:val="0071309F"/>
    <w:rsid w:val="00713276"/>
    <w:rsid w:val="0071338E"/>
    <w:rsid w:val="007137D3"/>
    <w:rsid w:val="00713F55"/>
    <w:rsid w:val="00713FB3"/>
    <w:rsid w:val="00714276"/>
    <w:rsid w:val="007147C3"/>
    <w:rsid w:val="007149F6"/>
    <w:rsid w:val="00715440"/>
    <w:rsid w:val="007156D6"/>
    <w:rsid w:val="007159C5"/>
    <w:rsid w:val="007161DF"/>
    <w:rsid w:val="0071689B"/>
    <w:rsid w:val="007168FE"/>
    <w:rsid w:val="00716AC3"/>
    <w:rsid w:val="00717339"/>
    <w:rsid w:val="007176E6"/>
    <w:rsid w:val="007177DF"/>
    <w:rsid w:val="00717ABE"/>
    <w:rsid w:val="00717D66"/>
    <w:rsid w:val="00717FE1"/>
    <w:rsid w:val="00720471"/>
    <w:rsid w:val="00720701"/>
    <w:rsid w:val="00720A0C"/>
    <w:rsid w:val="00720A99"/>
    <w:rsid w:val="00720CA4"/>
    <w:rsid w:val="00720DBA"/>
    <w:rsid w:val="00720F83"/>
    <w:rsid w:val="00721274"/>
    <w:rsid w:val="00721570"/>
    <w:rsid w:val="00721C31"/>
    <w:rsid w:val="00721E75"/>
    <w:rsid w:val="00721F44"/>
    <w:rsid w:val="00721F56"/>
    <w:rsid w:val="0072221A"/>
    <w:rsid w:val="00722403"/>
    <w:rsid w:val="00722FED"/>
    <w:rsid w:val="007233FA"/>
    <w:rsid w:val="007234EC"/>
    <w:rsid w:val="007235A7"/>
    <w:rsid w:val="00723C90"/>
    <w:rsid w:val="007244C8"/>
    <w:rsid w:val="007253C0"/>
    <w:rsid w:val="0072555B"/>
    <w:rsid w:val="00725C55"/>
    <w:rsid w:val="00725C59"/>
    <w:rsid w:val="00725EB2"/>
    <w:rsid w:val="0072623D"/>
    <w:rsid w:val="007264EA"/>
    <w:rsid w:val="007266B5"/>
    <w:rsid w:val="00726851"/>
    <w:rsid w:val="007269D5"/>
    <w:rsid w:val="00726E50"/>
    <w:rsid w:val="007270A8"/>
    <w:rsid w:val="007271AC"/>
    <w:rsid w:val="00727430"/>
    <w:rsid w:val="00727FB2"/>
    <w:rsid w:val="00730887"/>
    <w:rsid w:val="007308ED"/>
    <w:rsid w:val="0073114B"/>
    <w:rsid w:val="00731673"/>
    <w:rsid w:val="007325D1"/>
    <w:rsid w:val="00732DB4"/>
    <w:rsid w:val="00733461"/>
    <w:rsid w:val="0073416D"/>
    <w:rsid w:val="0073420C"/>
    <w:rsid w:val="00734A51"/>
    <w:rsid w:val="00734B0E"/>
    <w:rsid w:val="00734ED1"/>
    <w:rsid w:val="00735307"/>
    <w:rsid w:val="00735A18"/>
    <w:rsid w:val="00735B36"/>
    <w:rsid w:val="00735D31"/>
    <w:rsid w:val="007362C1"/>
    <w:rsid w:val="007371EF"/>
    <w:rsid w:val="00737516"/>
    <w:rsid w:val="0073778F"/>
    <w:rsid w:val="00737BB3"/>
    <w:rsid w:val="00737CB8"/>
    <w:rsid w:val="007409A1"/>
    <w:rsid w:val="00740B10"/>
    <w:rsid w:val="00740D9F"/>
    <w:rsid w:val="00740E5A"/>
    <w:rsid w:val="007410A7"/>
    <w:rsid w:val="007414EE"/>
    <w:rsid w:val="007415CA"/>
    <w:rsid w:val="00741A82"/>
    <w:rsid w:val="00742649"/>
    <w:rsid w:val="007427C6"/>
    <w:rsid w:val="0074283A"/>
    <w:rsid w:val="00742C97"/>
    <w:rsid w:val="00742F67"/>
    <w:rsid w:val="00743A50"/>
    <w:rsid w:val="00743EFB"/>
    <w:rsid w:val="0074414F"/>
    <w:rsid w:val="00744288"/>
    <w:rsid w:val="00744A6F"/>
    <w:rsid w:val="00744AC1"/>
    <w:rsid w:val="00744E45"/>
    <w:rsid w:val="00745107"/>
    <w:rsid w:val="007453B9"/>
    <w:rsid w:val="00745964"/>
    <w:rsid w:val="00745B71"/>
    <w:rsid w:val="00745C07"/>
    <w:rsid w:val="00745F81"/>
    <w:rsid w:val="007460D9"/>
    <w:rsid w:val="00746322"/>
    <w:rsid w:val="007472C0"/>
    <w:rsid w:val="007472C6"/>
    <w:rsid w:val="00747678"/>
    <w:rsid w:val="00750925"/>
    <w:rsid w:val="00750A6E"/>
    <w:rsid w:val="00751459"/>
    <w:rsid w:val="00751968"/>
    <w:rsid w:val="00751C60"/>
    <w:rsid w:val="00751C82"/>
    <w:rsid w:val="0075240E"/>
    <w:rsid w:val="00752B46"/>
    <w:rsid w:val="0075315C"/>
    <w:rsid w:val="00753161"/>
    <w:rsid w:val="007534FA"/>
    <w:rsid w:val="00753610"/>
    <w:rsid w:val="007537A6"/>
    <w:rsid w:val="00753883"/>
    <w:rsid w:val="007540BC"/>
    <w:rsid w:val="00754590"/>
    <w:rsid w:val="00754653"/>
    <w:rsid w:val="007549FC"/>
    <w:rsid w:val="00754A16"/>
    <w:rsid w:val="00754EE9"/>
    <w:rsid w:val="0075529B"/>
    <w:rsid w:val="00755381"/>
    <w:rsid w:val="00755A2C"/>
    <w:rsid w:val="00756106"/>
    <w:rsid w:val="007562FA"/>
    <w:rsid w:val="0075633B"/>
    <w:rsid w:val="0075674A"/>
    <w:rsid w:val="007567E3"/>
    <w:rsid w:val="00756835"/>
    <w:rsid w:val="007568DC"/>
    <w:rsid w:val="00756A08"/>
    <w:rsid w:val="00756B5F"/>
    <w:rsid w:val="0075711E"/>
    <w:rsid w:val="007579B0"/>
    <w:rsid w:val="007579FD"/>
    <w:rsid w:val="00757C5F"/>
    <w:rsid w:val="0076089B"/>
    <w:rsid w:val="00760BE7"/>
    <w:rsid w:val="00761184"/>
    <w:rsid w:val="007611AB"/>
    <w:rsid w:val="007614C9"/>
    <w:rsid w:val="00761623"/>
    <w:rsid w:val="00761654"/>
    <w:rsid w:val="00761D2D"/>
    <w:rsid w:val="00761E7E"/>
    <w:rsid w:val="007621F4"/>
    <w:rsid w:val="00762578"/>
    <w:rsid w:val="00762588"/>
    <w:rsid w:val="00762644"/>
    <w:rsid w:val="00762838"/>
    <w:rsid w:val="00762D73"/>
    <w:rsid w:val="00763187"/>
    <w:rsid w:val="007635E5"/>
    <w:rsid w:val="00763686"/>
    <w:rsid w:val="0076387F"/>
    <w:rsid w:val="007638A3"/>
    <w:rsid w:val="0076399D"/>
    <w:rsid w:val="00763B53"/>
    <w:rsid w:val="00763CF6"/>
    <w:rsid w:val="00764520"/>
    <w:rsid w:val="00764859"/>
    <w:rsid w:val="0076510F"/>
    <w:rsid w:val="00765636"/>
    <w:rsid w:val="007656B6"/>
    <w:rsid w:val="00765BC8"/>
    <w:rsid w:val="00765E3A"/>
    <w:rsid w:val="007661F3"/>
    <w:rsid w:val="00766878"/>
    <w:rsid w:val="00766921"/>
    <w:rsid w:val="00766DFD"/>
    <w:rsid w:val="00766E27"/>
    <w:rsid w:val="00766FFA"/>
    <w:rsid w:val="007676F4"/>
    <w:rsid w:val="00767FC3"/>
    <w:rsid w:val="00770353"/>
    <w:rsid w:val="007706E8"/>
    <w:rsid w:val="00770953"/>
    <w:rsid w:val="007712EB"/>
    <w:rsid w:val="0077159F"/>
    <w:rsid w:val="00771D46"/>
    <w:rsid w:val="00772047"/>
    <w:rsid w:val="007724AD"/>
    <w:rsid w:val="007726A0"/>
    <w:rsid w:val="007729A8"/>
    <w:rsid w:val="0077350B"/>
    <w:rsid w:val="00773C40"/>
    <w:rsid w:val="00773E19"/>
    <w:rsid w:val="00774128"/>
    <w:rsid w:val="00774139"/>
    <w:rsid w:val="00774358"/>
    <w:rsid w:val="007743EA"/>
    <w:rsid w:val="00774949"/>
    <w:rsid w:val="00774DCE"/>
    <w:rsid w:val="00774F94"/>
    <w:rsid w:val="00774FFA"/>
    <w:rsid w:val="00775493"/>
    <w:rsid w:val="00775521"/>
    <w:rsid w:val="00775582"/>
    <w:rsid w:val="00775CC4"/>
    <w:rsid w:val="0077668A"/>
    <w:rsid w:val="00776772"/>
    <w:rsid w:val="00776AD8"/>
    <w:rsid w:val="00776F20"/>
    <w:rsid w:val="00777224"/>
    <w:rsid w:val="007772A1"/>
    <w:rsid w:val="0077735B"/>
    <w:rsid w:val="00777AC4"/>
    <w:rsid w:val="00777E01"/>
    <w:rsid w:val="00777F9A"/>
    <w:rsid w:val="007801BB"/>
    <w:rsid w:val="007802ED"/>
    <w:rsid w:val="007806EE"/>
    <w:rsid w:val="007807CF"/>
    <w:rsid w:val="00780BE8"/>
    <w:rsid w:val="00780CB2"/>
    <w:rsid w:val="00780F44"/>
    <w:rsid w:val="00781047"/>
    <w:rsid w:val="00781049"/>
    <w:rsid w:val="00781DC7"/>
    <w:rsid w:val="007824E9"/>
    <w:rsid w:val="00782CCC"/>
    <w:rsid w:val="0078368F"/>
    <w:rsid w:val="00783972"/>
    <w:rsid w:val="0078397E"/>
    <w:rsid w:val="00783DDB"/>
    <w:rsid w:val="00783E6D"/>
    <w:rsid w:val="00783E8A"/>
    <w:rsid w:val="00784057"/>
    <w:rsid w:val="007844FC"/>
    <w:rsid w:val="00784B1E"/>
    <w:rsid w:val="00784D97"/>
    <w:rsid w:val="00784E4A"/>
    <w:rsid w:val="00785438"/>
    <w:rsid w:val="007855BC"/>
    <w:rsid w:val="00785744"/>
    <w:rsid w:val="00785C73"/>
    <w:rsid w:val="00786598"/>
    <w:rsid w:val="00786DF3"/>
    <w:rsid w:val="00787093"/>
    <w:rsid w:val="00787310"/>
    <w:rsid w:val="007905D1"/>
    <w:rsid w:val="00790B07"/>
    <w:rsid w:val="0079184C"/>
    <w:rsid w:val="007918BB"/>
    <w:rsid w:val="0079191D"/>
    <w:rsid w:val="00791FD2"/>
    <w:rsid w:val="00792037"/>
    <w:rsid w:val="0079225F"/>
    <w:rsid w:val="0079227A"/>
    <w:rsid w:val="00792374"/>
    <w:rsid w:val="007926BF"/>
    <w:rsid w:val="00792895"/>
    <w:rsid w:val="00792F40"/>
    <w:rsid w:val="0079317F"/>
    <w:rsid w:val="007931DA"/>
    <w:rsid w:val="00793444"/>
    <w:rsid w:val="00794D3A"/>
    <w:rsid w:val="00794D9B"/>
    <w:rsid w:val="00795044"/>
    <w:rsid w:val="00795198"/>
    <w:rsid w:val="0079567E"/>
    <w:rsid w:val="00795688"/>
    <w:rsid w:val="00796298"/>
    <w:rsid w:val="007967A3"/>
    <w:rsid w:val="00796E39"/>
    <w:rsid w:val="00797204"/>
    <w:rsid w:val="00797584"/>
    <w:rsid w:val="0079760F"/>
    <w:rsid w:val="00797727"/>
    <w:rsid w:val="00797A3E"/>
    <w:rsid w:val="00797D55"/>
    <w:rsid w:val="00797E8B"/>
    <w:rsid w:val="007A0142"/>
    <w:rsid w:val="007A05E8"/>
    <w:rsid w:val="007A06AB"/>
    <w:rsid w:val="007A086A"/>
    <w:rsid w:val="007A1468"/>
    <w:rsid w:val="007A15AE"/>
    <w:rsid w:val="007A181B"/>
    <w:rsid w:val="007A191C"/>
    <w:rsid w:val="007A1D9E"/>
    <w:rsid w:val="007A1E95"/>
    <w:rsid w:val="007A2067"/>
    <w:rsid w:val="007A2264"/>
    <w:rsid w:val="007A31F1"/>
    <w:rsid w:val="007A330E"/>
    <w:rsid w:val="007A3A1F"/>
    <w:rsid w:val="007A4062"/>
    <w:rsid w:val="007A48C7"/>
    <w:rsid w:val="007A49C6"/>
    <w:rsid w:val="007A4A4D"/>
    <w:rsid w:val="007A50D6"/>
    <w:rsid w:val="007A52BD"/>
    <w:rsid w:val="007A5680"/>
    <w:rsid w:val="007A5B37"/>
    <w:rsid w:val="007A5BBC"/>
    <w:rsid w:val="007A5D12"/>
    <w:rsid w:val="007A6047"/>
    <w:rsid w:val="007A6227"/>
    <w:rsid w:val="007A6384"/>
    <w:rsid w:val="007A6519"/>
    <w:rsid w:val="007A695D"/>
    <w:rsid w:val="007A6A64"/>
    <w:rsid w:val="007A6D63"/>
    <w:rsid w:val="007A7227"/>
    <w:rsid w:val="007A7233"/>
    <w:rsid w:val="007A729A"/>
    <w:rsid w:val="007A7BF7"/>
    <w:rsid w:val="007B0091"/>
    <w:rsid w:val="007B041D"/>
    <w:rsid w:val="007B049A"/>
    <w:rsid w:val="007B04F3"/>
    <w:rsid w:val="007B06E5"/>
    <w:rsid w:val="007B07F5"/>
    <w:rsid w:val="007B0AE4"/>
    <w:rsid w:val="007B1321"/>
    <w:rsid w:val="007B13FE"/>
    <w:rsid w:val="007B249B"/>
    <w:rsid w:val="007B2564"/>
    <w:rsid w:val="007B287D"/>
    <w:rsid w:val="007B29E2"/>
    <w:rsid w:val="007B2D00"/>
    <w:rsid w:val="007B3095"/>
    <w:rsid w:val="007B3558"/>
    <w:rsid w:val="007B3A9E"/>
    <w:rsid w:val="007B3BB9"/>
    <w:rsid w:val="007B418A"/>
    <w:rsid w:val="007B42BC"/>
    <w:rsid w:val="007B4642"/>
    <w:rsid w:val="007B4826"/>
    <w:rsid w:val="007B4C13"/>
    <w:rsid w:val="007B576C"/>
    <w:rsid w:val="007B6D3C"/>
    <w:rsid w:val="007B6D4E"/>
    <w:rsid w:val="007B746C"/>
    <w:rsid w:val="007B7A93"/>
    <w:rsid w:val="007B7EC4"/>
    <w:rsid w:val="007C0254"/>
    <w:rsid w:val="007C0498"/>
    <w:rsid w:val="007C06FD"/>
    <w:rsid w:val="007C07FA"/>
    <w:rsid w:val="007C0AB2"/>
    <w:rsid w:val="007C1464"/>
    <w:rsid w:val="007C20A7"/>
    <w:rsid w:val="007C2410"/>
    <w:rsid w:val="007C248C"/>
    <w:rsid w:val="007C24E5"/>
    <w:rsid w:val="007C2B25"/>
    <w:rsid w:val="007C2C25"/>
    <w:rsid w:val="007C2C68"/>
    <w:rsid w:val="007C2DD7"/>
    <w:rsid w:val="007C35A8"/>
    <w:rsid w:val="007C3B10"/>
    <w:rsid w:val="007C3D7A"/>
    <w:rsid w:val="007C3FC2"/>
    <w:rsid w:val="007C4194"/>
    <w:rsid w:val="007C420E"/>
    <w:rsid w:val="007C439A"/>
    <w:rsid w:val="007C4621"/>
    <w:rsid w:val="007C4B53"/>
    <w:rsid w:val="007C4F8B"/>
    <w:rsid w:val="007C5856"/>
    <w:rsid w:val="007C5EF5"/>
    <w:rsid w:val="007C66AD"/>
    <w:rsid w:val="007C675B"/>
    <w:rsid w:val="007C6866"/>
    <w:rsid w:val="007C6BB3"/>
    <w:rsid w:val="007C6E89"/>
    <w:rsid w:val="007C6EEE"/>
    <w:rsid w:val="007C7646"/>
    <w:rsid w:val="007C7665"/>
    <w:rsid w:val="007C786F"/>
    <w:rsid w:val="007C79CB"/>
    <w:rsid w:val="007C79FA"/>
    <w:rsid w:val="007C7B4D"/>
    <w:rsid w:val="007D070D"/>
    <w:rsid w:val="007D0D02"/>
    <w:rsid w:val="007D0F12"/>
    <w:rsid w:val="007D1021"/>
    <w:rsid w:val="007D10B1"/>
    <w:rsid w:val="007D166A"/>
    <w:rsid w:val="007D1A5D"/>
    <w:rsid w:val="007D1D7C"/>
    <w:rsid w:val="007D20E2"/>
    <w:rsid w:val="007D2421"/>
    <w:rsid w:val="007D2467"/>
    <w:rsid w:val="007D2B4D"/>
    <w:rsid w:val="007D2E5A"/>
    <w:rsid w:val="007D3743"/>
    <w:rsid w:val="007D3AA8"/>
    <w:rsid w:val="007D3CBD"/>
    <w:rsid w:val="007D411B"/>
    <w:rsid w:val="007D4216"/>
    <w:rsid w:val="007D4427"/>
    <w:rsid w:val="007D4777"/>
    <w:rsid w:val="007D49CC"/>
    <w:rsid w:val="007D4D46"/>
    <w:rsid w:val="007D4EBF"/>
    <w:rsid w:val="007D4F82"/>
    <w:rsid w:val="007D5120"/>
    <w:rsid w:val="007D5157"/>
    <w:rsid w:val="007D58D1"/>
    <w:rsid w:val="007D642B"/>
    <w:rsid w:val="007D6581"/>
    <w:rsid w:val="007D6624"/>
    <w:rsid w:val="007D67AD"/>
    <w:rsid w:val="007D705C"/>
    <w:rsid w:val="007D70C2"/>
    <w:rsid w:val="007D70F2"/>
    <w:rsid w:val="007D720E"/>
    <w:rsid w:val="007D7498"/>
    <w:rsid w:val="007D7BD8"/>
    <w:rsid w:val="007D7E6C"/>
    <w:rsid w:val="007E0CC2"/>
    <w:rsid w:val="007E0DED"/>
    <w:rsid w:val="007E133B"/>
    <w:rsid w:val="007E18CB"/>
    <w:rsid w:val="007E1946"/>
    <w:rsid w:val="007E20D4"/>
    <w:rsid w:val="007E245C"/>
    <w:rsid w:val="007E2822"/>
    <w:rsid w:val="007E2A80"/>
    <w:rsid w:val="007E2B79"/>
    <w:rsid w:val="007E32BC"/>
    <w:rsid w:val="007E3587"/>
    <w:rsid w:val="007E394D"/>
    <w:rsid w:val="007E3BE0"/>
    <w:rsid w:val="007E3C52"/>
    <w:rsid w:val="007E3C77"/>
    <w:rsid w:val="007E3C88"/>
    <w:rsid w:val="007E3E23"/>
    <w:rsid w:val="007E4112"/>
    <w:rsid w:val="007E4322"/>
    <w:rsid w:val="007E442E"/>
    <w:rsid w:val="007E4930"/>
    <w:rsid w:val="007E52B8"/>
    <w:rsid w:val="007E5443"/>
    <w:rsid w:val="007E5513"/>
    <w:rsid w:val="007E585B"/>
    <w:rsid w:val="007E5A38"/>
    <w:rsid w:val="007E5A4F"/>
    <w:rsid w:val="007E5A8C"/>
    <w:rsid w:val="007E5C13"/>
    <w:rsid w:val="007E63F4"/>
    <w:rsid w:val="007E6517"/>
    <w:rsid w:val="007E66CD"/>
    <w:rsid w:val="007E670A"/>
    <w:rsid w:val="007E6EBF"/>
    <w:rsid w:val="007E7072"/>
    <w:rsid w:val="007E7CFE"/>
    <w:rsid w:val="007E7E10"/>
    <w:rsid w:val="007F05B0"/>
    <w:rsid w:val="007F0A60"/>
    <w:rsid w:val="007F0A8F"/>
    <w:rsid w:val="007F1D3B"/>
    <w:rsid w:val="007F2413"/>
    <w:rsid w:val="007F2B70"/>
    <w:rsid w:val="007F2BDB"/>
    <w:rsid w:val="007F2F27"/>
    <w:rsid w:val="007F3260"/>
    <w:rsid w:val="007F3500"/>
    <w:rsid w:val="007F357B"/>
    <w:rsid w:val="007F39D2"/>
    <w:rsid w:val="007F3BA8"/>
    <w:rsid w:val="007F3F8D"/>
    <w:rsid w:val="007F409D"/>
    <w:rsid w:val="007F4393"/>
    <w:rsid w:val="007F498C"/>
    <w:rsid w:val="007F4B41"/>
    <w:rsid w:val="007F4BBD"/>
    <w:rsid w:val="007F5295"/>
    <w:rsid w:val="007F5524"/>
    <w:rsid w:val="007F55AB"/>
    <w:rsid w:val="007F56AA"/>
    <w:rsid w:val="007F6420"/>
    <w:rsid w:val="007F68E6"/>
    <w:rsid w:val="007F6A6B"/>
    <w:rsid w:val="007F6C09"/>
    <w:rsid w:val="007F6E8C"/>
    <w:rsid w:val="007F708D"/>
    <w:rsid w:val="007F726F"/>
    <w:rsid w:val="007F73A2"/>
    <w:rsid w:val="007F73F0"/>
    <w:rsid w:val="007F7BBA"/>
    <w:rsid w:val="007F7C9C"/>
    <w:rsid w:val="008004D6"/>
    <w:rsid w:val="00800C19"/>
    <w:rsid w:val="00800CF8"/>
    <w:rsid w:val="00800E54"/>
    <w:rsid w:val="0080267C"/>
    <w:rsid w:val="00802947"/>
    <w:rsid w:val="008029E8"/>
    <w:rsid w:val="00802A0D"/>
    <w:rsid w:val="00802BE8"/>
    <w:rsid w:val="008031D1"/>
    <w:rsid w:val="0080326F"/>
    <w:rsid w:val="00803B52"/>
    <w:rsid w:val="00803BDF"/>
    <w:rsid w:val="00803F08"/>
    <w:rsid w:val="00803F97"/>
    <w:rsid w:val="00804A15"/>
    <w:rsid w:val="00804ECD"/>
    <w:rsid w:val="00804F23"/>
    <w:rsid w:val="008050DA"/>
    <w:rsid w:val="0080570A"/>
    <w:rsid w:val="008057BE"/>
    <w:rsid w:val="00805BD2"/>
    <w:rsid w:val="00805ECF"/>
    <w:rsid w:val="008063B2"/>
    <w:rsid w:val="00807193"/>
    <w:rsid w:val="008072B4"/>
    <w:rsid w:val="00807680"/>
    <w:rsid w:val="00807A2C"/>
    <w:rsid w:val="00807B5E"/>
    <w:rsid w:val="00807B98"/>
    <w:rsid w:val="00807D9E"/>
    <w:rsid w:val="00807F81"/>
    <w:rsid w:val="0081072B"/>
    <w:rsid w:val="008112EC"/>
    <w:rsid w:val="00811D5B"/>
    <w:rsid w:val="00811EE4"/>
    <w:rsid w:val="008123AD"/>
    <w:rsid w:val="0081245B"/>
    <w:rsid w:val="00812CCD"/>
    <w:rsid w:val="00813129"/>
    <w:rsid w:val="00813489"/>
    <w:rsid w:val="0081357E"/>
    <w:rsid w:val="008142A8"/>
    <w:rsid w:val="008147C2"/>
    <w:rsid w:val="0081508D"/>
    <w:rsid w:val="00815696"/>
    <w:rsid w:val="00816152"/>
    <w:rsid w:val="00816379"/>
    <w:rsid w:val="008164E4"/>
    <w:rsid w:val="0081659C"/>
    <w:rsid w:val="008166A9"/>
    <w:rsid w:val="008168CD"/>
    <w:rsid w:val="00816911"/>
    <w:rsid w:val="00816AE2"/>
    <w:rsid w:val="00816C7D"/>
    <w:rsid w:val="00816E0F"/>
    <w:rsid w:val="00816E3A"/>
    <w:rsid w:val="008175F7"/>
    <w:rsid w:val="008177D8"/>
    <w:rsid w:val="00820BB5"/>
    <w:rsid w:val="0082153A"/>
    <w:rsid w:val="00821904"/>
    <w:rsid w:val="008220A6"/>
    <w:rsid w:val="008221F4"/>
    <w:rsid w:val="008224A6"/>
    <w:rsid w:val="008225D8"/>
    <w:rsid w:val="00822F0B"/>
    <w:rsid w:val="008232A4"/>
    <w:rsid w:val="0082349E"/>
    <w:rsid w:val="00823624"/>
    <w:rsid w:val="00823746"/>
    <w:rsid w:val="00824870"/>
    <w:rsid w:val="00824A78"/>
    <w:rsid w:val="00824B8F"/>
    <w:rsid w:val="00824CE4"/>
    <w:rsid w:val="00824D3C"/>
    <w:rsid w:val="00824DA6"/>
    <w:rsid w:val="0082596B"/>
    <w:rsid w:val="00825B86"/>
    <w:rsid w:val="00825E10"/>
    <w:rsid w:val="00826279"/>
    <w:rsid w:val="008263A6"/>
    <w:rsid w:val="00826F6F"/>
    <w:rsid w:val="00826F86"/>
    <w:rsid w:val="00826FA3"/>
    <w:rsid w:val="00827625"/>
    <w:rsid w:val="00827AB8"/>
    <w:rsid w:val="0083037B"/>
    <w:rsid w:val="008303BD"/>
    <w:rsid w:val="00830B1D"/>
    <w:rsid w:val="00831504"/>
    <w:rsid w:val="0083171A"/>
    <w:rsid w:val="0083171B"/>
    <w:rsid w:val="00831860"/>
    <w:rsid w:val="00832133"/>
    <w:rsid w:val="0083264A"/>
    <w:rsid w:val="00832679"/>
    <w:rsid w:val="008327E1"/>
    <w:rsid w:val="008328B2"/>
    <w:rsid w:val="00832D73"/>
    <w:rsid w:val="0083383D"/>
    <w:rsid w:val="00833AFA"/>
    <w:rsid w:val="00833D23"/>
    <w:rsid w:val="00834610"/>
    <w:rsid w:val="00835210"/>
    <w:rsid w:val="00835762"/>
    <w:rsid w:val="00835AAB"/>
    <w:rsid w:val="00835BD9"/>
    <w:rsid w:val="008365C6"/>
    <w:rsid w:val="00836888"/>
    <w:rsid w:val="00836AD5"/>
    <w:rsid w:val="00836C96"/>
    <w:rsid w:val="00836D2A"/>
    <w:rsid w:val="00837192"/>
    <w:rsid w:val="0083775D"/>
    <w:rsid w:val="008378E4"/>
    <w:rsid w:val="00837EA7"/>
    <w:rsid w:val="0084000C"/>
    <w:rsid w:val="008404FA"/>
    <w:rsid w:val="00840591"/>
    <w:rsid w:val="008406B2"/>
    <w:rsid w:val="00840967"/>
    <w:rsid w:val="00840A53"/>
    <w:rsid w:val="00840BC2"/>
    <w:rsid w:val="00841430"/>
    <w:rsid w:val="008420E8"/>
    <w:rsid w:val="00842AA3"/>
    <w:rsid w:val="00842B26"/>
    <w:rsid w:val="00842B4A"/>
    <w:rsid w:val="008436FA"/>
    <w:rsid w:val="008437DB"/>
    <w:rsid w:val="00843CB8"/>
    <w:rsid w:val="00843D10"/>
    <w:rsid w:val="00843DA6"/>
    <w:rsid w:val="00844511"/>
    <w:rsid w:val="008445AD"/>
    <w:rsid w:val="008449B2"/>
    <w:rsid w:val="00844ADC"/>
    <w:rsid w:val="00844D06"/>
    <w:rsid w:val="00844DE9"/>
    <w:rsid w:val="00845040"/>
    <w:rsid w:val="008451A8"/>
    <w:rsid w:val="008453A8"/>
    <w:rsid w:val="00845760"/>
    <w:rsid w:val="00845BDC"/>
    <w:rsid w:val="00845C31"/>
    <w:rsid w:val="0084637D"/>
    <w:rsid w:val="00846929"/>
    <w:rsid w:val="00847040"/>
    <w:rsid w:val="00847078"/>
    <w:rsid w:val="008470B7"/>
    <w:rsid w:val="008470D0"/>
    <w:rsid w:val="0084776C"/>
    <w:rsid w:val="0084787F"/>
    <w:rsid w:val="008500FD"/>
    <w:rsid w:val="00850188"/>
    <w:rsid w:val="008501F6"/>
    <w:rsid w:val="00850236"/>
    <w:rsid w:val="0085035C"/>
    <w:rsid w:val="0085089F"/>
    <w:rsid w:val="008508D1"/>
    <w:rsid w:val="00850928"/>
    <w:rsid w:val="00850B06"/>
    <w:rsid w:val="008515D0"/>
    <w:rsid w:val="00851E72"/>
    <w:rsid w:val="00851E8C"/>
    <w:rsid w:val="008521AB"/>
    <w:rsid w:val="00852711"/>
    <w:rsid w:val="00852801"/>
    <w:rsid w:val="00852C1E"/>
    <w:rsid w:val="00852CD0"/>
    <w:rsid w:val="00853E13"/>
    <w:rsid w:val="00853F6A"/>
    <w:rsid w:val="0085464B"/>
    <w:rsid w:val="00854722"/>
    <w:rsid w:val="0085493A"/>
    <w:rsid w:val="00854C47"/>
    <w:rsid w:val="00854CF4"/>
    <w:rsid w:val="00854DAA"/>
    <w:rsid w:val="00854EB6"/>
    <w:rsid w:val="00854ED1"/>
    <w:rsid w:val="00854F34"/>
    <w:rsid w:val="0085584C"/>
    <w:rsid w:val="00855948"/>
    <w:rsid w:val="00855B2F"/>
    <w:rsid w:val="00855BB1"/>
    <w:rsid w:val="00856453"/>
    <w:rsid w:val="00856549"/>
    <w:rsid w:val="00856567"/>
    <w:rsid w:val="00856A6C"/>
    <w:rsid w:val="008571F2"/>
    <w:rsid w:val="008573CF"/>
    <w:rsid w:val="008575A8"/>
    <w:rsid w:val="008576CD"/>
    <w:rsid w:val="00857842"/>
    <w:rsid w:val="0085795C"/>
    <w:rsid w:val="008579BE"/>
    <w:rsid w:val="00857E31"/>
    <w:rsid w:val="00857E5E"/>
    <w:rsid w:val="008601AE"/>
    <w:rsid w:val="008604FD"/>
    <w:rsid w:val="0086054A"/>
    <w:rsid w:val="008609C4"/>
    <w:rsid w:val="00860E9B"/>
    <w:rsid w:val="00860EC1"/>
    <w:rsid w:val="00860F3D"/>
    <w:rsid w:val="00860F3F"/>
    <w:rsid w:val="008611D9"/>
    <w:rsid w:val="008615EF"/>
    <w:rsid w:val="00861671"/>
    <w:rsid w:val="00861C14"/>
    <w:rsid w:val="008622A1"/>
    <w:rsid w:val="00862347"/>
    <w:rsid w:val="00862396"/>
    <w:rsid w:val="008623C8"/>
    <w:rsid w:val="0086246E"/>
    <w:rsid w:val="00862BD6"/>
    <w:rsid w:val="008630ED"/>
    <w:rsid w:val="008631A4"/>
    <w:rsid w:val="00863CE4"/>
    <w:rsid w:val="00863D6D"/>
    <w:rsid w:val="00863D95"/>
    <w:rsid w:val="0086429F"/>
    <w:rsid w:val="008647DB"/>
    <w:rsid w:val="00864E34"/>
    <w:rsid w:val="00865006"/>
    <w:rsid w:val="008650B3"/>
    <w:rsid w:val="008652E4"/>
    <w:rsid w:val="008658B5"/>
    <w:rsid w:val="008659F7"/>
    <w:rsid w:val="00865AE1"/>
    <w:rsid w:val="00866243"/>
    <w:rsid w:val="008663AD"/>
    <w:rsid w:val="00866CB0"/>
    <w:rsid w:val="00866D89"/>
    <w:rsid w:val="00866E19"/>
    <w:rsid w:val="00867193"/>
    <w:rsid w:val="008674CD"/>
    <w:rsid w:val="00867984"/>
    <w:rsid w:val="00867C1F"/>
    <w:rsid w:val="00867DFB"/>
    <w:rsid w:val="00867ED6"/>
    <w:rsid w:val="00870377"/>
    <w:rsid w:val="00870739"/>
    <w:rsid w:val="0087082D"/>
    <w:rsid w:val="008708BE"/>
    <w:rsid w:val="00870EF6"/>
    <w:rsid w:val="008711EC"/>
    <w:rsid w:val="00871644"/>
    <w:rsid w:val="00871857"/>
    <w:rsid w:val="00871894"/>
    <w:rsid w:val="00871B21"/>
    <w:rsid w:val="00871B88"/>
    <w:rsid w:val="00872381"/>
    <w:rsid w:val="0087310C"/>
    <w:rsid w:val="008733F0"/>
    <w:rsid w:val="00873789"/>
    <w:rsid w:val="008739ED"/>
    <w:rsid w:val="00873CB2"/>
    <w:rsid w:val="00873DB7"/>
    <w:rsid w:val="0087422B"/>
    <w:rsid w:val="00874481"/>
    <w:rsid w:val="008746E1"/>
    <w:rsid w:val="00874BC4"/>
    <w:rsid w:val="00874D97"/>
    <w:rsid w:val="0087507D"/>
    <w:rsid w:val="008757B9"/>
    <w:rsid w:val="00875A0F"/>
    <w:rsid w:val="00875B5B"/>
    <w:rsid w:val="00875C09"/>
    <w:rsid w:val="00875EFF"/>
    <w:rsid w:val="00876040"/>
    <w:rsid w:val="00876092"/>
    <w:rsid w:val="0087613E"/>
    <w:rsid w:val="0087617E"/>
    <w:rsid w:val="00876DF9"/>
    <w:rsid w:val="00876F66"/>
    <w:rsid w:val="00877404"/>
    <w:rsid w:val="008777FE"/>
    <w:rsid w:val="00877A48"/>
    <w:rsid w:val="00877F92"/>
    <w:rsid w:val="00880124"/>
    <w:rsid w:val="00880FEB"/>
    <w:rsid w:val="008810E2"/>
    <w:rsid w:val="00881636"/>
    <w:rsid w:val="0088175F"/>
    <w:rsid w:val="00881FE9"/>
    <w:rsid w:val="0088264A"/>
    <w:rsid w:val="008827F3"/>
    <w:rsid w:val="0088288B"/>
    <w:rsid w:val="0088294A"/>
    <w:rsid w:val="00882A3F"/>
    <w:rsid w:val="00882C84"/>
    <w:rsid w:val="00883237"/>
    <w:rsid w:val="008839BC"/>
    <w:rsid w:val="00883A0E"/>
    <w:rsid w:val="00883B79"/>
    <w:rsid w:val="00883E15"/>
    <w:rsid w:val="00884660"/>
    <w:rsid w:val="00884944"/>
    <w:rsid w:val="00884C5F"/>
    <w:rsid w:val="00885247"/>
    <w:rsid w:val="0088524F"/>
    <w:rsid w:val="00885530"/>
    <w:rsid w:val="00885A58"/>
    <w:rsid w:val="00885C7F"/>
    <w:rsid w:val="00885CDB"/>
    <w:rsid w:val="00886192"/>
    <w:rsid w:val="00886288"/>
    <w:rsid w:val="00886493"/>
    <w:rsid w:val="0088661A"/>
    <w:rsid w:val="00887424"/>
    <w:rsid w:val="0088746C"/>
    <w:rsid w:val="00887BDD"/>
    <w:rsid w:val="00887DAD"/>
    <w:rsid w:val="008902A5"/>
    <w:rsid w:val="0089118D"/>
    <w:rsid w:val="008919FE"/>
    <w:rsid w:val="00891B1E"/>
    <w:rsid w:val="00891C58"/>
    <w:rsid w:val="00891D7A"/>
    <w:rsid w:val="00892030"/>
    <w:rsid w:val="008920F4"/>
    <w:rsid w:val="00892255"/>
    <w:rsid w:val="008926E4"/>
    <w:rsid w:val="00892F11"/>
    <w:rsid w:val="00892F21"/>
    <w:rsid w:val="00893166"/>
    <w:rsid w:val="00893379"/>
    <w:rsid w:val="008934C7"/>
    <w:rsid w:val="0089351A"/>
    <w:rsid w:val="008938A0"/>
    <w:rsid w:val="008938B2"/>
    <w:rsid w:val="00893CB8"/>
    <w:rsid w:val="00893E1E"/>
    <w:rsid w:val="00894145"/>
    <w:rsid w:val="0089425A"/>
    <w:rsid w:val="00894342"/>
    <w:rsid w:val="00894475"/>
    <w:rsid w:val="008944B5"/>
    <w:rsid w:val="00895070"/>
    <w:rsid w:val="008956A5"/>
    <w:rsid w:val="00895C49"/>
    <w:rsid w:val="00895CAE"/>
    <w:rsid w:val="00895F82"/>
    <w:rsid w:val="0089643C"/>
    <w:rsid w:val="0089676E"/>
    <w:rsid w:val="008968B7"/>
    <w:rsid w:val="00897157"/>
    <w:rsid w:val="0089739F"/>
    <w:rsid w:val="00897458"/>
    <w:rsid w:val="008977EC"/>
    <w:rsid w:val="008A081A"/>
    <w:rsid w:val="008A0FF1"/>
    <w:rsid w:val="008A1136"/>
    <w:rsid w:val="008A1179"/>
    <w:rsid w:val="008A12E7"/>
    <w:rsid w:val="008A1796"/>
    <w:rsid w:val="008A1BDA"/>
    <w:rsid w:val="008A201F"/>
    <w:rsid w:val="008A24FB"/>
    <w:rsid w:val="008A28A6"/>
    <w:rsid w:val="008A2922"/>
    <w:rsid w:val="008A3460"/>
    <w:rsid w:val="008A359F"/>
    <w:rsid w:val="008A3862"/>
    <w:rsid w:val="008A38DB"/>
    <w:rsid w:val="008A3B8F"/>
    <w:rsid w:val="008A3C59"/>
    <w:rsid w:val="008A3E48"/>
    <w:rsid w:val="008A3F63"/>
    <w:rsid w:val="008A3FDC"/>
    <w:rsid w:val="008A4005"/>
    <w:rsid w:val="008A51B4"/>
    <w:rsid w:val="008A52F0"/>
    <w:rsid w:val="008A5323"/>
    <w:rsid w:val="008A5438"/>
    <w:rsid w:val="008A5441"/>
    <w:rsid w:val="008A5526"/>
    <w:rsid w:val="008A6007"/>
    <w:rsid w:val="008A6123"/>
    <w:rsid w:val="008A6423"/>
    <w:rsid w:val="008A6C08"/>
    <w:rsid w:val="008A7176"/>
    <w:rsid w:val="008A7312"/>
    <w:rsid w:val="008A757F"/>
    <w:rsid w:val="008A799C"/>
    <w:rsid w:val="008B000E"/>
    <w:rsid w:val="008B01A7"/>
    <w:rsid w:val="008B0501"/>
    <w:rsid w:val="008B09FE"/>
    <w:rsid w:val="008B15DF"/>
    <w:rsid w:val="008B17C8"/>
    <w:rsid w:val="008B17CD"/>
    <w:rsid w:val="008B1818"/>
    <w:rsid w:val="008B25C4"/>
    <w:rsid w:val="008B2D00"/>
    <w:rsid w:val="008B2DBF"/>
    <w:rsid w:val="008B2F30"/>
    <w:rsid w:val="008B31C2"/>
    <w:rsid w:val="008B3279"/>
    <w:rsid w:val="008B32F4"/>
    <w:rsid w:val="008B35FC"/>
    <w:rsid w:val="008B37DB"/>
    <w:rsid w:val="008B3C71"/>
    <w:rsid w:val="008B4124"/>
    <w:rsid w:val="008B4A72"/>
    <w:rsid w:val="008B4EC6"/>
    <w:rsid w:val="008B5865"/>
    <w:rsid w:val="008B5A8B"/>
    <w:rsid w:val="008B5BC1"/>
    <w:rsid w:val="008B5FE3"/>
    <w:rsid w:val="008B614E"/>
    <w:rsid w:val="008B6B1B"/>
    <w:rsid w:val="008B6D86"/>
    <w:rsid w:val="008B6E56"/>
    <w:rsid w:val="008B6EDF"/>
    <w:rsid w:val="008B742C"/>
    <w:rsid w:val="008B74C9"/>
    <w:rsid w:val="008B757A"/>
    <w:rsid w:val="008B76D5"/>
    <w:rsid w:val="008B78C1"/>
    <w:rsid w:val="008B79C3"/>
    <w:rsid w:val="008B79E1"/>
    <w:rsid w:val="008B7C7C"/>
    <w:rsid w:val="008C0A3D"/>
    <w:rsid w:val="008C0D79"/>
    <w:rsid w:val="008C0DC3"/>
    <w:rsid w:val="008C17D5"/>
    <w:rsid w:val="008C1860"/>
    <w:rsid w:val="008C1DF1"/>
    <w:rsid w:val="008C1F9E"/>
    <w:rsid w:val="008C231D"/>
    <w:rsid w:val="008C2835"/>
    <w:rsid w:val="008C30EC"/>
    <w:rsid w:val="008C3964"/>
    <w:rsid w:val="008C3E59"/>
    <w:rsid w:val="008C3F20"/>
    <w:rsid w:val="008C4567"/>
    <w:rsid w:val="008C477B"/>
    <w:rsid w:val="008C47D5"/>
    <w:rsid w:val="008C5288"/>
    <w:rsid w:val="008C6098"/>
    <w:rsid w:val="008C636B"/>
    <w:rsid w:val="008C6438"/>
    <w:rsid w:val="008C689B"/>
    <w:rsid w:val="008C6B03"/>
    <w:rsid w:val="008C6C85"/>
    <w:rsid w:val="008C6D9C"/>
    <w:rsid w:val="008C7853"/>
    <w:rsid w:val="008C7C10"/>
    <w:rsid w:val="008C7C36"/>
    <w:rsid w:val="008C7F4E"/>
    <w:rsid w:val="008C7F51"/>
    <w:rsid w:val="008D013A"/>
    <w:rsid w:val="008D0201"/>
    <w:rsid w:val="008D0365"/>
    <w:rsid w:val="008D0561"/>
    <w:rsid w:val="008D0748"/>
    <w:rsid w:val="008D19D1"/>
    <w:rsid w:val="008D1A67"/>
    <w:rsid w:val="008D1FD9"/>
    <w:rsid w:val="008D217C"/>
    <w:rsid w:val="008D2288"/>
    <w:rsid w:val="008D262C"/>
    <w:rsid w:val="008D2D3B"/>
    <w:rsid w:val="008D339C"/>
    <w:rsid w:val="008D387B"/>
    <w:rsid w:val="008D3968"/>
    <w:rsid w:val="008D3BF0"/>
    <w:rsid w:val="008D3CF4"/>
    <w:rsid w:val="008D4041"/>
    <w:rsid w:val="008D40CB"/>
    <w:rsid w:val="008D4401"/>
    <w:rsid w:val="008D458D"/>
    <w:rsid w:val="008D47F8"/>
    <w:rsid w:val="008D4B12"/>
    <w:rsid w:val="008D4C0D"/>
    <w:rsid w:val="008D5014"/>
    <w:rsid w:val="008D5210"/>
    <w:rsid w:val="008D525E"/>
    <w:rsid w:val="008D5873"/>
    <w:rsid w:val="008D6313"/>
    <w:rsid w:val="008D6415"/>
    <w:rsid w:val="008D6738"/>
    <w:rsid w:val="008D7340"/>
    <w:rsid w:val="008D749A"/>
    <w:rsid w:val="008D74E6"/>
    <w:rsid w:val="008D780C"/>
    <w:rsid w:val="008D7927"/>
    <w:rsid w:val="008D79F2"/>
    <w:rsid w:val="008D7AE4"/>
    <w:rsid w:val="008D7EB7"/>
    <w:rsid w:val="008E00C3"/>
    <w:rsid w:val="008E0135"/>
    <w:rsid w:val="008E01AE"/>
    <w:rsid w:val="008E0358"/>
    <w:rsid w:val="008E0621"/>
    <w:rsid w:val="008E0785"/>
    <w:rsid w:val="008E0D35"/>
    <w:rsid w:val="008E0D49"/>
    <w:rsid w:val="008E0DEA"/>
    <w:rsid w:val="008E0F24"/>
    <w:rsid w:val="008E1146"/>
    <w:rsid w:val="008E18E7"/>
    <w:rsid w:val="008E2161"/>
    <w:rsid w:val="008E26FD"/>
    <w:rsid w:val="008E28DE"/>
    <w:rsid w:val="008E2924"/>
    <w:rsid w:val="008E2D50"/>
    <w:rsid w:val="008E3002"/>
    <w:rsid w:val="008E35BD"/>
    <w:rsid w:val="008E3A46"/>
    <w:rsid w:val="008E3BC6"/>
    <w:rsid w:val="008E3D89"/>
    <w:rsid w:val="008E4344"/>
    <w:rsid w:val="008E49EC"/>
    <w:rsid w:val="008E4B8E"/>
    <w:rsid w:val="008E4C68"/>
    <w:rsid w:val="008E4EE7"/>
    <w:rsid w:val="008E5484"/>
    <w:rsid w:val="008E5B1E"/>
    <w:rsid w:val="008E5C50"/>
    <w:rsid w:val="008E5D72"/>
    <w:rsid w:val="008E5DB7"/>
    <w:rsid w:val="008E5EB5"/>
    <w:rsid w:val="008E5FCB"/>
    <w:rsid w:val="008E604B"/>
    <w:rsid w:val="008E6610"/>
    <w:rsid w:val="008E6E88"/>
    <w:rsid w:val="008E766C"/>
    <w:rsid w:val="008E779D"/>
    <w:rsid w:val="008E77E6"/>
    <w:rsid w:val="008E788C"/>
    <w:rsid w:val="008E78A0"/>
    <w:rsid w:val="008E7B4C"/>
    <w:rsid w:val="008E7D5F"/>
    <w:rsid w:val="008F0186"/>
    <w:rsid w:val="008F02FC"/>
    <w:rsid w:val="008F0446"/>
    <w:rsid w:val="008F0474"/>
    <w:rsid w:val="008F069B"/>
    <w:rsid w:val="008F0AF9"/>
    <w:rsid w:val="008F16F5"/>
    <w:rsid w:val="008F17A2"/>
    <w:rsid w:val="008F1917"/>
    <w:rsid w:val="008F2084"/>
    <w:rsid w:val="008F2C58"/>
    <w:rsid w:val="008F2C84"/>
    <w:rsid w:val="008F3DA5"/>
    <w:rsid w:val="008F4069"/>
    <w:rsid w:val="008F4349"/>
    <w:rsid w:val="008F47DF"/>
    <w:rsid w:val="008F4B8C"/>
    <w:rsid w:val="008F4B8D"/>
    <w:rsid w:val="008F4E4D"/>
    <w:rsid w:val="008F5B23"/>
    <w:rsid w:val="008F6592"/>
    <w:rsid w:val="008F673C"/>
    <w:rsid w:val="008F673F"/>
    <w:rsid w:val="008F698B"/>
    <w:rsid w:val="008F6CED"/>
    <w:rsid w:val="008F6E64"/>
    <w:rsid w:val="008F70D4"/>
    <w:rsid w:val="008F77BD"/>
    <w:rsid w:val="008F7B4A"/>
    <w:rsid w:val="008F7BAA"/>
    <w:rsid w:val="00900975"/>
    <w:rsid w:val="00900C04"/>
    <w:rsid w:val="00900C13"/>
    <w:rsid w:val="00901216"/>
    <w:rsid w:val="00901377"/>
    <w:rsid w:val="009014E4"/>
    <w:rsid w:val="00902B13"/>
    <w:rsid w:val="00903704"/>
    <w:rsid w:val="00903709"/>
    <w:rsid w:val="009039B9"/>
    <w:rsid w:val="00903E3C"/>
    <w:rsid w:val="009040E6"/>
    <w:rsid w:val="00904AD6"/>
    <w:rsid w:val="00905372"/>
    <w:rsid w:val="00905631"/>
    <w:rsid w:val="00905738"/>
    <w:rsid w:val="00905885"/>
    <w:rsid w:val="00905D38"/>
    <w:rsid w:val="00905FE2"/>
    <w:rsid w:val="00906025"/>
    <w:rsid w:val="00906628"/>
    <w:rsid w:val="0090664D"/>
    <w:rsid w:val="009078A6"/>
    <w:rsid w:val="00907D67"/>
    <w:rsid w:val="00910B91"/>
    <w:rsid w:val="00910C93"/>
    <w:rsid w:val="00910DA2"/>
    <w:rsid w:val="00910F53"/>
    <w:rsid w:val="00910F82"/>
    <w:rsid w:val="009110EF"/>
    <w:rsid w:val="00911B28"/>
    <w:rsid w:val="00911D7B"/>
    <w:rsid w:val="009120B7"/>
    <w:rsid w:val="00912A2E"/>
    <w:rsid w:val="009135F5"/>
    <w:rsid w:val="009140F4"/>
    <w:rsid w:val="00914180"/>
    <w:rsid w:val="0091435F"/>
    <w:rsid w:val="009146A3"/>
    <w:rsid w:val="009155A1"/>
    <w:rsid w:val="0091581B"/>
    <w:rsid w:val="009158BC"/>
    <w:rsid w:val="00915AA9"/>
    <w:rsid w:val="00915AE5"/>
    <w:rsid w:val="00915BFC"/>
    <w:rsid w:val="00915D24"/>
    <w:rsid w:val="00915F9D"/>
    <w:rsid w:val="00915FE0"/>
    <w:rsid w:val="00916D7B"/>
    <w:rsid w:val="00916EB2"/>
    <w:rsid w:val="00916FD8"/>
    <w:rsid w:val="00917158"/>
    <w:rsid w:val="00917307"/>
    <w:rsid w:val="0091774B"/>
    <w:rsid w:val="00917879"/>
    <w:rsid w:val="00917889"/>
    <w:rsid w:val="0091788A"/>
    <w:rsid w:val="00917907"/>
    <w:rsid w:val="00917982"/>
    <w:rsid w:val="00917CFC"/>
    <w:rsid w:val="00920329"/>
    <w:rsid w:val="00920749"/>
    <w:rsid w:val="0092086D"/>
    <w:rsid w:val="009209F8"/>
    <w:rsid w:val="00920C55"/>
    <w:rsid w:val="00921076"/>
    <w:rsid w:val="00921137"/>
    <w:rsid w:val="009211F8"/>
    <w:rsid w:val="00921252"/>
    <w:rsid w:val="009219FD"/>
    <w:rsid w:val="00921B52"/>
    <w:rsid w:val="00921C76"/>
    <w:rsid w:val="00921DA3"/>
    <w:rsid w:val="00921FFD"/>
    <w:rsid w:val="009225B8"/>
    <w:rsid w:val="00922998"/>
    <w:rsid w:val="009229AC"/>
    <w:rsid w:val="00922A61"/>
    <w:rsid w:val="00922C41"/>
    <w:rsid w:val="00922C6C"/>
    <w:rsid w:val="00922DF7"/>
    <w:rsid w:val="00922EF0"/>
    <w:rsid w:val="00922F07"/>
    <w:rsid w:val="00922F22"/>
    <w:rsid w:val="00922F41"/>
    <w:rsid w:val="00922FB2"/>
    <w:rsid w:val="00923069"/>
    <w:rsid w:val="0092326C"/>
    <w:rsid w:val="00923489"/>
    <w:rsid w:val="009234BF"/>
    <w:rsid w:val="00923CBA"/>
    <w:rsid w:val="00923E43"/>
    <w:rsid w:val="00923F12"/>
    <w:rsid w:val="009244F5"/>
    <w:rsid w:val="0092485F"/>
    <w:rsid w:val="0092506D"/>
    <w:rsid w:val="009251CF"/>
    <w:rsid w:val="00925294"/>
    <w:rsid w:val="0092676F"/>
    <w:rsid w:val="009267E1"/>
    <w:rsid w:val="009268C6"/>
    <w:rsid w:val="00926A51"/>
    <w:rsid w:val="00926DD3"/>
    <w:rsid w:val="00926E28"/>
    <w:rsid w:val="00926EF6"/>
    <w:rsid w:val="00927653"/>
    <w:rsid w:val="009277DD"/>
    <w:rsid w:val="009279F5"/>
    <w:rsid w:val="00927ABF"/>
    <w:rsid w:val="00927CCC"/>
    <w:rsid w:val="00927D93"/>
    <w:rsid w:val="00927FB9"/>
    <w:rsid w:val="00930466"/>
    <w:rsid w:val="00930968"/>
    <w:rsid w:val="00930A48"/>
    <w:rsid w:val="00930B40"/>
    <w:rsid w:val="00930B98"/>
    <w:rsid w:val="00930DC7"/>
    <w:rsid w:val="0093118C"/>
    <w:rsid w:val="009316B1"/>
    <w:rsid w:val="00932197"/>
    <w:rsid w:val="0093232E"/>
    <w:rsid w:val="00932407"/>
    <w:rsid w:val="009329C0"/>
    <w:rsid w:val="00932A5D"/>
    <w:rsid w:val="00932F25"/>
    <w:rsid w:val="009332C5"/>
    <w:rsid w:val="00933339"/>
    <w:rsid w:val="00933361"/>
    <w:rsid w:val="009341C7"/>
    <w:rsid w:val="0093440A"/>
    <w:rsid w:val="00934ACA"/>
    <w:rsid w:val="00934C7E"/>
    <w:rsid w:val="00934C85"/>
    <w:rsid w:val="00934FF7"/>
    <w:rsid w:val="009355BA"/>
    <w:rsid w:val="00935718"/>
    <w:rsid w:val="00935748"/>
    <w:rsid w:val="00935A8F"/>
    <w:rsid w:val="0093632D"/>
    <w:rsid w:val="009366DB"/>
    <w:rsid w:val="0093672B"/>
    <w:rsid w:val="0093677A"/>
    <w:rsid w:val="00936D24"/>
    <w:rsid w:val="009370A7"/>
    <w:rsid w:val="00937FB6"/>
    <w:rsid w:val="00940142"/>
    <w:rsid w:val="0094044C"/>
    <w:rsid w:val="00940622"/>
    <w:rsid w:val="009411BE"/>
    <w:rsid w:val="0094180C"/>
    <w:rsid w:val="00942073"/>
    <w:rsid w:val="009420DD"/>
    <w:rsid w:val="0094293C"/>
    <w:rsid w:val="00942964"/>
    <w:rsid w:val="00942A91"/>
    <w:rsid w:val="00942CB9"/>
    <w:rsid w:val="00942D9F"/>
    <w:rsid w:val="00942DFD"/>
    <w:rsid w:val="00942F3B"/>
    <w:rsid w:val="00943409"/>
    <w:rsid w:val="00943C6E"/>
    <w:rsid w:val="00943CFC"/>
    <w:rsid w:val="00943E6A"/>
    <w:rsid w:val="00943FB0"/>
    <w:rsid w:val="00943FC0"/>
    <w:rsid w:val="0094412F"/>
    <w:rsid w:val="00944918"/>
    <w:rsid w:val="009449B1"/>
    <w:rsid w:val="00944B36"/>
    <w:rsid w:val="00944B97"/>
    <w:rsid w:val="00944DB9"/>
    <w:rsid w:val="009453CC"/>
    <w:rsid w:val="0094592D"/>
    <w:rsid w:val="009459F4"/>
    <w:rsid w:val="0094618C"/>
    <w:rsid w:val="009462F6"/>
    <w:rsid w:val="00946326"/>
    <w:rsid w:val="00946953"/>
    <w:rsid w:val="00946B0E"/>
    <w:rsid w:val="00946BEE"/>
    <w:rsid w:val="00946E83"/>
    <w:rsid w:val="00947075"/>
    <w:rsid w:val="00947420"/>
    <w:rsid w:val="00947422"/>
    <w:rsid w:val="0094759F"/>
    <w:rsid w:val="00947759"/>
    <w:rsid w:val="00947786"/>
    <w:rsid w:val="00947C7F"/>
    <w:rsid w:val="00950208"/>
    <w:rsid w:val="009509D9"/>
    <w:rsid w:val="00950A35"/>
    <w:rsid w:val="00950C7F"/>
    <w:rsid w:val="00950DFC"/>
    <w:rsid w:val="00950E94"/>
    <w:rsid w:val="0095198E"/>
    <w:rsid w:val="00951A46"/>
    <w:rsid w:val="00951A4F"/>
    <w:rsid w:val="00952422"/>
    <w:rsid w:val="009526BD"/>
    <w:rsid w:val="0095279C"/>
    <w:rsid w:val="00952840"/>
    <w:rsid w:val="00952D53"/>
    <w:rsid w:val="00953371"/>
    <w:rsid w:val="009537B1"/>
    <w:rsid w:val="009539B1"/>
    <w:rsid w:val="00953B79"/>
    <w:rsid w:val="0095404E"/>
    <w:rsid w:val="009544D3"/>
    <w:rsid w:val="009546E6"/>
    <w:rsid w:val="00954900"/>
    <w:rsid w:val="00954951"/>
    <w:rsid w:val="00955185"/>
    <w:rsid w:val="009554D0"/>
    <w:rsid w:val="00955696"/>
    <w:rsid w:val="00955C94"/>
    <w:rsid w:val="009560D2"/>
    <w:rsid w:val="00956332"/>
    <w:rsid w:val="0095672D"/>
    <w:rsid w:val="0095685F"/>
    <w:rsid w:val="0095698A"/>
    <w:rsid w:val="009569DA"/>
    <w:rsid w:val="00956F65"/>
    <w:rsid w:val="0095746B"/>
    <w:rsid w:val="0095776B"/>
    <w:rsid w:val="00957833"/>
    <w:rsid w:val="009600D6"/>
    <w:rsid w:val="009604A5"/>
    <w:rsid w:val="0096091C"/>
    <w:rsid w:val="00960BC0"/>
    <w:rsid w:val="00960F81"/>
    <w:rsid w:val="009610EF"/>
    <w:rsid w:val="009611D2"/>
    <w:rsid w:val="00961764"/>
    <w:rsid w:val="00961EC0"/>
    <w:rsid w:val="009621D4"/>
    <w:rsid w:val="009625DF"/>
    <w:rsid w:val="00963092"/>
    <w:rsid w:val="0096340D"/>
    <w:rsid w:val="00963442"/>
    <w:rsid w:val="00963C3B"/>
    <w:rsid w:val="00963C61"/>
    <w:rsid w:val="00963E8D"/>
    <w:rsid w:val="0096416D"/>
    <w:rsid w:val="00964289"/>
    <w:rsid w:val="009643EE"/>
    <w:rsid w:val="0096468A"/>
    <w:rsid w:val="009649A8"/>
    <w:rsid w:val="009649B4"/>
    <w:rsid w:val="00964A67"/>
    <w:rsid w:val="00965174"/>
    <w:rsid w:val="00965558"/>
    <w:rsid w:val="009655C6"/>
    <w:rsid w:val="0096584D"/>
    <w:rsid w:val="009658CD"/>
    <w:rsid w:val="00965BFB"/>
    <w:rsid w:val="00965F19"/>
    <w:rsid w:val="00966299"/>
    <w:rsid w:val="00966350"/>
    <w:rsid w:val="00966677"/>
    <w:rsid w:val="00966778"/>
    <w:rsid w:val="00966D2E"/>
    <w:rsid w:val="00966DDE"/>
    <w:rsid w:val="00967A19"/>
    <w:rsid w:val="00967BF0"/>
    <w:rsid w:val="00967C0F"/>
    <w:rsid w:val="00967F71"/>
    <w:rsid w:val="00970266"/>
    <w:rsid w:val="00970783"/>
    <w:rsid w:val="00970811"/>
    <w:rsid w:val="00970816"/>
    <w:rsid w:val="00970BB5"/>
    <w:rsid w:val="00970F87"/>
    <w:rsid w:val="00971149"/>
    <w:rsid w:val="009717D8"/>
    <w:rsid w:val="00971E64"/>
    <w:rsid w:val="00971FDD"/>
    <w:rsid w:val="009723C9"/>
    <w:rsid w:val="00972535"/>
    <w:rsid w:val="009726EF"/>
    <w:rsid w:val="00973117"/>
    <w:rsid w:val="00973273"/>
    <w:rsid w:val="00973D1A"/>
    <w:rsid w:val="0097421C"/>
    <w:rsid w:val="009742D3"/>
    <w:rsid w:val="009743D5"/>
    <w:rsid w:val="009749E7"/>
    <w:rsid w:val="00974A00"/>
    <w:rsid w:val="00974A81"/>
    <w:rsid w:val="00974BC2"/>
    <w:rsid w:val="009751D8"/>
    <w:rsid w:val="00975219"/>
    <w:rsid w:val="00975257"/>
    <w:rsid w:val="009753F7"/>
    <w:rsid w:val="00975774"/>
    <w:rsid w:val="0097580B"/>
    <w:rsid w:val="009763C6"/>
    <w:rsid w:val="00976519"/>
    <w:rsid w:val="00976695"/>
    <w:rsid w:val="00976902"/>
    <w:rsid w:val="00977016"/>
    <w:rsid w:val="00977043"/>
    <w:rsid w:val="00977BA7"/>
    <w:rsid w:val="00980428"/>
    <w:rsid w:val="009806F7"/>
    <w:rsid w:val="00980852"/>
    <w:rsid w:val="00980F09"/>
    <w:rsid w:val="00981104"/>
    <w:rsid w:val="00981193"/>
    <w:rsid w:val="00981532"/>
    <w:rsid w:val="0098155C"/>
    <w:rsid w:val="00981715"/>
    <w:rsid w:val="0098176B"/>
    <w:rsid w:val="00981841"/>
    <w:rsid w:val="00981B59"/>
    <w:rsid w:val="00981B75"/>
    <w:rsid w:val="00981B96"/>
    <w:rsid w:val="00981F56"/>
    <w:rsid w:val="00981FD3"/>
    <w:rsid w:val="009826DB"/>
    <w:rsid w:val="00983755"/>
    <w:rsid w:val="0098375B"/>
    <w:rsid w:val="009838D1"/>
    <w:rsid w:val="00983941"/>
    <w:rsid w:val="00983D4C"/>
    <w:rsid w:val="009840FB"/>
    <w:rsid w:val="00984258"/>
    <w:rsid w:val="0098453E"/>
    <w:rsid w:val="00985216"/>
    <w:rsid w:val="00985B77"/>
    <w:rsid w:val="00985BCC"/>
    <w:rsid w:val="00985E35"/>
    <w:rsid w:val="00985FB9"/>
    <w:rsid w:val="00986356"/>
    <w:rsid w:val="00986896"/>
    <w:rsid w:val="009869AC"/>
    <w:rsid w:val="00986BAB"/>
    <w:rsid w:val="00986D48"/>
    <w:rsid w:val="00987A9E"/>
    <w:rsid w:val="00987ADF"/>
    <w:rsid w:val="00987C2C"/>
    <w:rsid w:val="00987D2F"/>
    <w:rsid w:val="00990EAA"/>
    <w:rsid w:val="009915D9"/>
    <w:rsid w:val="00992239"/>
    <w:rsid w:val="00992912"/>
    <w:rsid w:val="00992A1A"/>
    <w:rsid w:val="00992DBA"/>
    <w:rsid w:val="009931B2"/>
    <w:rsid w:val="009933C3"/>
    <w:rsid w:val="009939C0"/>
    <w:rsid w:val="00994197"/>
    <w:rsid w:val="009943F3"/>
    <w:rsid w:val="00994766"/>
    <w:rsid w:val="009949F9"/>
    <w:rsid w:val="00994DE6"/>
    <w:rsid w:val="00994EE0"/>
    <w:rsid w:val="00994EE7"/>
    <w:rsid w:val="00994F68"/>
    <w:rsid w:val="00995330"/>
    <w:rsid w:val="009959A5"/>
    <w:rsid w:val="00995B38"/>
    <w:rsid w:val="00995B48"/>
    <w:rsid w:val="009960D0"/>
    <w:rsid w:val="0099614A"/>
    <w:rsid w:val="009962D5"/>
    <w:rsid w:val="009962F7"/>
    <w:rsid w:val="00996412"/>
    <w:rsid w:val="00996AC8"/>
    <w:rsid w:val="00996CBB"/>
    <w:rsid w:val="00997149"/>
    <w:rsid w:val="00997230"/>
    <w:rsid w:val="009972A7"/>
    <w:rsid w:val="00997CD4"/>
    <w:rsid w:val="00997D0F"/>
    <w:rsid w:val="009A06BD"/>
    <w:rsid w:val="009A0A5C"/>
    <w:rsid w:val="009A1083"/>
    <w:rsid w:val="009A1956"/>
    <w:rsid w:val="009A1C39"/>
    <w:rsid w:val="009A1F6C"/>
    <w:rsid w:val="009A22C8"/>
    <w:rsid w:val="009A2475"/>
    <w:rsid w:val="009A29B8"/>
    <w:rsid w:val="009A2EBA"/>
    <w:rsid w:val="009A2F8F"/>
    <w:rsid w:val="009A3263"/>
    <w:rsid w:val="009A33D4"/>
    <w:rsid w:val="009A3BF1"/>
    <w:rsid w:val="009A4AFE"/>
    <w:rsid w:val="009A4EE9"/>
    <w:rsid w:val="009A5885"/>
    <w:rsid w:val="009A5B78"/>
    <w:rsid w:val="009A602E"/>
    <w:rsid w:val="009A61CE"/>
    <w:rsid w:val="009A6989"/>
    <w:rsid w:val="009A6A20"/>
    <w:rsid w:val="009A6A60"/>
    <w:rsid w:val="009A6A96"/>
    <w:rsid w:val="009A71A3"/>
    <w:rsid w:val="009A7225"/>
    <w:rsid w:val="009A7269"/>
    <w:rsid w:val="009A73DD"/>
    <w:rsid w:val="009A78A2"/>
    <w:rsid w:val="009A7B48"/>
    <w:rsid w:val="009A7D28"/>
    <w:rsid w:val="009A7F39"/>
    <w:rsid w:val="009B0022"/>
    <w:rsid w:val="009B0927"/>
    <w:rsid w:val="009B0B28"/>
    <w:rsid w:val="009B0F2C"/>
    <w:rsid w:val="009B0F94"/>
    <w:rsid w:val="009B1143"/>
    <w:rsid w:val="009B1176"/>
    <w:rsid w:val="009B166C"/>
    <w:rsid w:val="009B1D82"/>
    <w:rsid w:val="009B20FA"/>
    <w:rsid w:val="009B22A6"/>
    <w:rsid w:val="009B250F"/>
    <w:rsid w:val="009B2BC8"/>
    <w:rsid w:val="009B2C7D"/>
    <w:rsid w:val="009B2FD1"/>
    <w:rsid w:val="009B31EE"/>
    <w:rsid w:val="009B3212"/>
    <w:rsid w:val="009B390A"/>
    <w:rsid w:val="009B3A0C"/>
    <w:rsid w:val="009B3D12"/>
    <w:rsid w:val="009B3EE0"/>
    <w:rsid w:val="009B48DC"/>
    <w:rsid w:val="009B49B7"/>
    <w:rsid w:val="009B4AE3"/>
    <w:rsid w:val="009B4B58"/>
    <w:rsid w:val="009B4F78"/>
    <w:rsid w:val="009B5247"/>
    <w:rsid w:val="009B54A1"/>
    <w:rsid w:val="009B56AB"/>
    <w:rsid w:val="009B5A5B"/>
    <w:rsid w:val="009B5C7B"/>
    <w:rsid w:val="009B5EB1"/>
    <w:rsid w:val="009B5F31"/>
    <w:rsid w:val="009B5F75"/>
    <w:rsid w:val="009B62A1"/>
    <w:rsid w:val="009B64B7"/>
    <w:rsid w:val="009B65F3"/>
    <w:rsid w:val="009B6838"/>
    <w:rsid w:val="009B71B0"/>
    <w:rsid w:val="009B7357"/>
    <w:rsid w:val="009B7C04"/>
    <w:rsid w:val="009C00BB"/>
    <w:rsid w:val="009C01F4"/>
    <w:rsid w:val="009C0777"/>
    <w:rsid w:val="009C0A23"/>
    <w:rsid w:val="009C0A40"/>
    <w:rsid w:val="009C0B8D"/>
    <w:rsid w:val="009C119A"/>
    <w:rsid w:val="009C12DC"/>
    <w:rsid w:val="009C196E"/>
    <w:rsid w:val="009C1BC9"/>
    <w:rsid w:val="009C2235"/>
    <w:rsid w:val="009C330B"/>
    <w:rsid w:val="009C3311"/>
    <w:rsid w:val="009C3350"/>
    <w:rsid w:val="009C33ED"/>
    <w:rsid w:val="009C3892"/>
    <w:rsid w:val="009C3971"/>
    <w:rsid w:val="009C4AF9"/>
    <w:rsid w:val="009C4D22"/>
    <w:rsid w:val="009C4D4C"/>
    <w:rsid w:val="009C4FD6"/>
    <w:rsid w:val="009C50B9"/>
    <w:rsid w:val="009C5C6D"/>
    <w:rsid w:val="009C5DC5"/>
    <w:rsid w:val="009C63A3"/>
    <w:rsid w:val="009C63EC"/>
    <w:rsid w:val="009C6CD1"/>
    <w:rsid w:val="009C711B"/>
    <w:rsid w:val="009C728A"/>
    <w:rsid w:val="009C74CA"/>
    <w:rsid w:val="009C7533"/>
    <w:rsid w:val="009C7D66"/>
    <w:rsid w:val="009C7E94"/>
    <w:rsid w:val="009D003B"/>
    <w:rsid w:val="009D0044"/>
    <w:rsid w:val="009D0516"/>
    <w:rsid w:val="009D07AC"/>
    <w:rsid w:val="009D09F8"/>
    <w:rsid w:val="009D0BD2"/>
    <w:rsid w:val="009D116B"/>
    <w:rsid w:val="009D163F"/>
    <w:rsid w:val="009D21E5"/>
    <w:rsid w:val="009D2731"/>
    <w:rsid w:val="009D29B0"/>
    <w:rsid w:val="009D2F84"/>
    <w:rsid w:val="009D3064"/>
    <w:rsid w:val="009D40A0"/>
    <w:rsid w:val="009D45C4"/>
    <w:rsid w:val="009D4C0F"/>
    <w:rsid w:val="009D4FF2"/>
    <w:rsid w:val="009D522C"/>
    <w:rsid w:val="009D5454"/>
    <w:rsid w:val="009D56FC"/>
    <w:rsid w:val="009D6312"/>
    <w:rsid w:val="009D6531"/>
    <w:rsid w:val="009D6C6E"/>
    <w:rsid w:val="009D7289"/>
    <w:rsid w:val="009D72A3"/>
    <w:rsid w:val="009D7873"/>
    <w:rsid w:val="009D7D91"/>
    <w:rsid w:val="009E069C"/>
    <w:rsid w:val="009E0ABD"/>
    <w:rsid w:val="009E0BC4"/>
    <w:rsid w:val="009E1053"/>
    <w:rsid w:val="009E155D"/>
    <w:rsid w:val="009E1658"/>
    <w:rsid w:val="009E1ADA"/>
    <w:rsid w:val="009E1D3E"/>
    <w:rsid w:val="009E1E05"/>
    <w:rsid w:val="009E20E3"/>
    <w:rsid w:val="009E212E"/>
    <w:rsid w:val="009E26FC"/>
    <w:rsid w:val="009E272E"/>
    <w:rsid w:val="009E2867"/>
    <w:rsid w:val="009E29C6"/>
    <w:rsid w:val="009E2D68"/>
    <w:rsid w:val="009E3872"/>
    <w:rsid w:val="009E3AF3"/>
    <w:rsid w:val="009E40C0"/>
    <w:rsid w:val="009E4210"/>
    <w:rsid w:val="009E450F"/>
    <w:rsid w:val="009E4BC9"/>
    <w:rsid w:val="009E5213"/>
    <w:rsid w:val="009E547D"/>
    <w:rsid w:val="009E57A4"/>
    <w:rsid w:val="009E58CA"/>
    <w:rsid w:val="009E5B86"/>
    <w:rsid w:val="009E5C9A"/>
    <w:rsid w:val="009E611B"/>
    <w:rsid w:val="009E65C0"/>
    <w:rsid w:val="009E6B0F"/>
    <w:rsid w:val="009E7024"/>
    <w:rsid w:val="009E7939"/>
    <w:rsid w:val="009F029E"/>
    <w:rsid w:val="009F02C4"/>
    <w:rsid w:val="009F030F"/>
    <w:rsid w:val="009F09F0"/>
    <w:rsid w:val="009F0F30"/>
    <w:rsid w:val="009F122C"/>
    <w:rsid w:val="009F1637"/>
    <w:rsid w:val="009F1779"/>
    <w:rsid w:val="009F1B62"/>
    <w:rsid w:val="009F1D32"/>
    <w:rsid w:val="009F2019"/>
    <w:rsid w:val="009F265E"/>
    <w:rsid w:val="009F2B2E"/>
    <w:rsid w:val="009F2B61"/>
    <w:rsid w:val="009F2D27"/>
    <w:rsid w:val="009F2E07"/>
    <w:rsid w:val="009F30E6"/>
    <w:rsid w:val="009F3293"/>
    <w:rsid w:val="009F408A"/>
    <w:rsid w:val="009F414A"/>
    <w:rsid w:val="009F4323"/>
    <w:rsid w:val="009F4523"/>
    <w:rsid w:val="009F4618"/>
    <w:rsid w:val="009F4B37"/>
    <w:rsid w:val="009F50FE"/>
    <w:rsid w:val="009F58AB"/>
    <w:rsid w:val="009F5B50"/>
    <w:rsid w:val="009F5E5E"/>
    <w:rsid w:val="009F6224"/>
    <w:rsid w:val="009F63BF"/>
    <w:rsid w:val="009F68A4"/>
    <w:rsid w:val="009F68AC"/>
    <w:rsid w:val="009F6B14"/>
    <w:rsid w:val="009F6E41"/>
    <w:rsid w:val="009F6E64"/>
    <w:rsid w:val="009F6F80"/>
    <w:rsid w:val="009F70B6"/>
    <w:rsid w:val="009F78C7"/>
    <w:rsid w:val="009F7E1E"/>
    <w:rsid w:val="009F7FEB"/>
    <w:rsid w:val="00A00629"/>
    <w:rsid w:val="00A00A9B"/>
    <w:rsid w:val="00A0167A"/>
    <w:rsid w:val="00A0167B"/>
    <w:rsid w:val="00A0167D"/>
    <w:rsid w:val="00A01EEC"/>
    <w:rsid w:val="00A021A4"/>
    <w:rsid w:val="00A02352"/>
    <w:rsid w:val="00A02860"/>
    <w:rsid w:val="00A028B9"/>
    <w:rsid w:val="00A02BAA"/>
    <w:rsid w:val="00A032C7"/>
    <w:rsid w:val="00A034CD"/>
    <w:rsid w:val="00A0354B"/>
    <w:rsid w:val="00A0369F"/>
    <w:rsid w:val="00A03A86"/>
    <w:rsid w:val="00A03B2F"/>
    <w:rsid w:val="00A03FAE"/>
    <w:rsid w:val="00A03FF5"/>
    <w:rsid w:val="00A04149"/>
    <w:rsid w:val="00A04A7A"/>
    <w:rsid w:val="00A04A81"/>
    <w:rsid w:val="00A04B9B"/>
    <w:rsid w:val="00A04F16"/>
    <w:rsid w:val="00A054DD"/>
    <w:rsid w:val="00A05602"/>
    <w:rsid w:val="00A05859"/>
    <w:rsid w:val="00A058D4"/>
    <w:rsid w:val="00A05B3F"/>
    <w:rsid w:val="00A05D8B"/>
    <w:rsid w:val="00A05E85"/>
    <w:rsid w:val="00A066EF"/>
    <w:rsid w:val="00A06C5C"/>
    <w:rsid w:val="00A06E64"/>
    <w:rsid w:val="00A06F80"/>
    <w:rsid w:val="00A072C3"/>
    <w:rsid w:val="00A07442"/>
    <w:rsid w:val="00A077F5"/>
    <w:rsid w:val="00A0783D"/>
    <w:rsid w:val="00A07BE7"/>
    <w:rsid w:val="00A07E9B"/>
    <w:rsid w:val="00A07F55"/>
    <w:rsid w:val="00A105B7"/>
    <w:rsid w:val="00A11A34"/>
    <w:rsid w:val="00A11D6E"/>
    <w:rsid w:val="00A1203E"/>
    <w:rsid w:val="00A12068"/>
    <w:rsid w:val="00A1208D"/>
    <w:rsid w:val="00A1237A"/>
    <w:rsid w:val="00A12F8C"/>
    <w:rsid w:val="00A12FBC"/>
    <w:rsid w:val="00A1330F"/>
    <w:rsid w:val="00A13A4A"/>
    <w:rsid w:val="00A1456F"/>
    <w:rsid w:val="00A14872"/>
    <w:rsid w:val="00A1490D"/>
    <w:rsid w:val="00A14DBC"/>
    <w:rsid w:val="00A15781"/>
    <w:rsid w:val="00A16249"/>
    <w:rsid w:val="00A16378"/>
    <w:rsid w:val="00A16D7D"/>
    <w:rsid w:val="00A16DFB"/>
    <w:rsid w:val="00A17024"/>
    <w:rsid w:val="00A17349"/>
    <w:rsid w:val="00A1744A"/>
    <w:rsid w:val="00A177C6"/>
    <w:rsid w:val="00A178DF"/>
    <w:rsid w:val="00A20974"/>
    <w:rsid w:val="00A20DD1"/>
    <w:rsid w:val="00A20EC6"/>
    <w:rsid w:val="00A2197C"/>
    <w:rsid w:val="00A227BC"/>
    <w:rsid w:val="00A22C98"/>
    <w:rsid w:val="00A23567"/>
    <w:rsid w:val="00A236E5"/>
    <w:rsid w:val="00A23C31"/>
    <w:rsid w:val="00A23D96"/>
    <w:rsid w:val="00A24124"/>
    <w:rsid w:val="00A24207"/>
    <w:rsid w:val="00A2438E"/>
    <w:rsid w:val="00A243F5"/>
    <w:rsid w:val="00A24913"/>
    <w:rsid w:val="00A249DA"/>
    <w:rsid w:val="00A24D7C"/>
    <w:rsid w:val="00A25086"/>
    <w:rsid w:val="00A2515E"/>
    <w:rsid w:val="00A253A7"/>
    <w:rsid w:val="00A253DE"/>
    <w:rsid w:val="00A25442"/>
    <w:rsid w:val="00A2546B"/>
    <w:rsid w:val="00A2572C"/>
    <w:rsid w:val="00A25844"/>
    <w:rsid w:val="00A2591B"/>
    <w:rsid w:val="00A25D05"/>
    <w:rsid w:val="00A26227"/>
    <w:rsid w:val="00A26459"/>
    <w:rsid w:val="00A267CC"/>
    <w:rsid w:val="00A26E2C"/>
    <w:rsid w:val="00A27221"/>
    <w:rsid w:val="00A273D7"/>
    <w:rsid w:val="00A279A3"/>
    <w:rsid w:val="00A27A00"/>
    <w:rsid w:val="00A27ECA"/>
    <w:rsid w:val="00A302B2"/>
    <w:rsid w:val="00A304B9"/>
    <w:rsid w:val="00A30860"/>
    <w:rsid w:val="00A30D9F"/>
    <w:rsid w:val="00A31529"/>
    <w:rsid w:val="00A31665"/>
    <w:rsid w:val="00A31AD6"/>
    <w:rsid w:val="00A31C04"/>
    <w:rsid w:val="00A32469"/>
    <w:rsid w:val="00A3248B"/>
    <w:rsid w:val="00A3334E"/>
    <w:rsid w:val="00A33940"/>
    <w:rsid w:val="00A339E6"/>
    <w:rsid w:val="00A33B56"/>
    <w:rsid w:val="00A3432C"/>
    <w:rsid w:val="00A3448B"/>
    <w:rsid w:val="00A344DC"/>
    <w:rsid w:val="00A34959"/>
    <w:rsid w:val="00A34AC9"/>
    <w:rsid w:val="00A34B08"/>
    <w:rsid w:val="00A34BB3"/>
    <w:rsid w:val="00A3539F"/>
    <w:rsid w:val="00A355E4"/>
    <w:rsid w:val="00A35920"/>
    <w:rsid w:val="00A35A12"/>
    <w:rsid w:val="00A35A87"/>
    <w:rsid w:val="00A35BD6"/>
    <w:rsid w:val="00A35F3A"/>
    <w:rsid w:val="00A3663B"/>
    <w:rsid w:val="00A371CF"/>
    <w:rsid w:val="00A3728A"/>
    <w:rsid w:val="00A37E2B"/>
    <w:rsid w:val="00A37EDA"/>
    <w:rsid w:val="00A40367"/>
    <w:rsid w:val="00A41350"/>
    <w:rsid w:val="00A414DD"/>
    <w:rsid w:val="00A416E3"/>
    <w:rsid w:val="00A41C5E"/>
    <w:rsid w:val="00A429C5"/>
    <w:rsid w:val="00A42C86"/>
    <w:rsid w:val="00A42CBB"/>
    <w:rsid w:val="00A42EE8"/>
    <w:rsid w:val="00A43AE7"/>
    <w:rsid w:val="00A43E96"/>
    <w:rsid w:val="00A43ECF"/>
    <w:rsid w:val="00A43F21"/>
    <w:rsid w:val="00A44452"/>
    <w:rsid w:val="00A44540"/>
    <w:rsid w:val="00A44EE2"/>
    <w:rsid w:val="00A44F29"/>
    <w:rsid w:val="00A44F90"/>
    <w:rsid w:val="00A45278"/>
    <w:rsid w:val="00A45739"/>
    <w:rsid w:val="00A45D14"/>
    <w:rsid w:val="00A4617B"/>
    <w:rsid w:val="00A4674D"/>
    <w:rsid w:val="00A468EF"/>
    <w:rsid w:val="00A46A20"/>
    <w:rsid w:val="00A46CCF"/>
    <w:rsid w:val="00A46E42"/>
    <w:rsid w:val="00A46ECC"/>
    <w:rsid w:val="00A46FA2"/>
    <w:rsid w:val="00A47140"/>
    <w:rsid w:val="00A47515"/>
    <w:rsid w:val="00A47D43"/>
    <w:rsid w:val="00A5012A"/>
    <w:rsid w:val="00A50133"/>
    <w:rsid w:val="00A5062B"/>
    <w:rsid w:val="00A50C78"/>
    <w:rsid w:val="00A50F3F"/>
    <w:rsid w:val="00A51626"/>
    <w:rsid w:val="00A51DD2"/>
    <w:rsid w:val="00A51E88"/>
    <w:rsid w:val="00A5208B"/>
    <w:rsid w:val="00A521E2"/>
    <w:rsid w:val="00A522CB"/>
    <w:rsid w:val="00A5243E"/>
    <w:rsid w:val="00A52695"/>
    <w:rsid w:val="00A52747"/>
    <w:rsid w:val="00A52EF0"/>
    <w:rsid w:val="00A533BB"/>
    <w:rsid w:val="00A539B7"/>
    <w:rsid w:val="00A53AB1"/>
    <w:rsid w:val="00A53B69"/>
    <w:rsid w:val="00A53BF9"/>
    <w:rsid w:val="00A53CCF"/>
    <w:rsid w:val="00A53F0B"/>
    <w:rsid w:val="00A541F9"/>
    <w:rsid w:val="00A54502"/>
    <w:rsid w:val="00A545F1"/>
    <w:rsid w:val="00A54614"/>
    <w:rsid w:val="00A5521B"/>
    <w:rsid w:val="00A555E1"/>
    <w:rsid w:val="00A5562A"/>
    <w:rsid w:val="00A5578C"/>
    <w:rsid w:val="00A55958"/>
    <w:rsid w:val="00A55A4B"/>
    <w:rsid w:val="00A55A73"/>
    <w:rsid w:val="00A55AC8"/>
    <w:rsid w:val="00A55D20"/>
    <w:rsid w:val="00A55DE9"/>
    <w:rsid w:val="00A56571"/>
    <w:rsid w:val="00A56863"/>
    <w:rsid w:val="00A56966"/>
    <w:rsid w:val="00A57B23"/>
    <w:rsid w:val="00A602CA"/>
    <w:rsid w:val="00A60437"/>
    <w:rsid w:val="00A604EA"/>
    <w:rsid w:val="00A60536"/>
    <w:rsid w:val="00A605BF"/>
    <w:rsid w:val="00A60AD2"/>
    <w:rsid w:val="00A60F7F"/>
    <w:rsid w:val="00A612E3"/>
    <w:rsid w:val="00A6187B"/>
    <w:rsid w:val="00A61B6D"/>
    <w:rsid w:val="00A61EF6"/>
    <w:rsid w:val="00A6223A"/>
    <w:rsid w:val="00A6261D"/>
    <w:rsid w:val="00A62643"/>
    <w:rsid w:val="00A626A3"/>
    <w:rsid w:val="00A62801"/>
    <w:rsid w:val="00A629DE"/>
    <w:rsid w:val="00A62CF0"/>
    <w:rsid w:val="00A62DC3"/>
    <w:rsid w:val="00A6319F"/>
    <w:rsid w:val="00A632AE"/>
    <w:rsid w:val="00A63591"/>
    <w:rsid w:val="00A63720"/>
    <w:rsid w:val="00A63B25"/>
    <w:rsid w:val="00A64303"/>
    <w:rsid w:val="00A6482F"/>
    <w:rsid w:val="00A64C6E"/>
    <w:rsid w:val="00A64D61"/>
    <w:rsid w:val="00A65708"/>
    <w:rsid w:val="00A65A34"/>
    <w:rsid w:val="00A66C66"/>
    <w:rsid w:val="00A66D77"/>
    <w:rsid w:val="00A66F0F"/>
    <w:rsid w:val="00A67AB8"/>
    <w:rsid w:val="00A67C57"/>
    <w:rsid w:val="00A67F17"/>
    <w:rsid w:val="00A7054F"/>
    <w:rsid w:val="00A705E3"/>
    <w:rsid w:val="00A709E8"/>
    <w:rsid w:val="00A70B32"/>
    <w:rsid w:val="00A70C51"/>
    <w:rsid w:val="00A7113F"/>
    <w:rsid w:val="00A716D3"/>
    <w:rsid w:val="00A71B1C"/>
    <w:rsid w:val="00A71CAC"/>
    <w:rsid w:val="00A71E8F"/>
    <w:rsid w:val="00A72043"/>
    <w:rsid w:val="00A72520"/>
    <w:rsid w:val="00A727C4"/>
    <w:rsid w:val="00A72E93"/>
    <w:rsid w:val="00A730C1"/>
    <w:rsid w:val="00A732B6"/>
    <w:rsid w:val="00A737E5"/>
    <w:rsid w:val="00A73AAA"/>
    <w:rsid w:val="00A73AFD"/>
    <w:rsid w:val="00A74402"/>
    <w:rsid w:val="00A74710"/>
    <w:rsid w:val="00A74936"/>
    <w:rsid w:val="00A74D2C"/>
    <w:rsid w:val="00A74EC8"/>
    <w:rsid w:val="00A752B1"/>
    <w:rsid w:val="00A75677"/>
    <w:rsid w:val="00A75C45"/>
    <w:rsid w:val="00A762AD"/>
    <w:rsid w:val="00A76446"/>
    <w:rsid w:val="00A76F9F"/>
    <w:rsid w:val="00A76FB0"/>
    <w:rsid w:val="00A77275"/>
    <w:rsid w:val="00A77475"/>
    <w:rsid w:val="00A77668"/>
    <w:rsid w:val="00A77AF1"/>
    <w:rsid w:val="00A77B7C"/>
    <w:rsid w:val="00A801C1"/>
    <w:rsid w:val="00A8020F"/>
    <w:rsid w:val="00A8036E"/>
    <w:rsid w:val="00A8120A"/>
    <w:rsid w:val="00A818A6"/>
    <w:rsid w:val="00A81A38"/>
    <w:rsid w:val="00A81D7C"/>
    <w:rsid w:val="00A81EDA"/>
    <w:rsid w:val="00A820E0"/>
    <w:rsid w:val="00A82235"/>
    <w:rsid w:val="00A82786"/>
    <w:rsid w:val="00A827A7"/>
    <w:rsid w:val="00A827FD"/>
    <w:rsid w:val="00A83384"/>
    <w:rsid w:val="00A83629"/>
    <w:rsid w:val="00A836B4"/>
    <w:rsid w:val="00A836B7"/>
    <w:rsid w:val="00A83908"/>
    <w:rsid w:val="00A83B6B"/>
    <w:rsid w:val="00A83C98"/>
    <w:rsid w:val="00A83CF2"/>
    <w:rsid w:val="00A83D93"/>
    <w:rsid w:val="00A847C2"/>
    <w:rsid w:val="00A84C1A"/>
    <w:rsid w:val="00A84F61"/>
    <w:rsid w:val="00A84FCF"/>
    <w:rsid w:val="00A85212"/>
    <w:rsid w:val="00A858AD"/>
    <w:rsid w:val="00A858D5"/>
    <w:rsid w:val="00A8597A"/>
    <w:rsid w:val="00A859B6"/>
    <w:rsid w:val="00A85F5D"/>
    <w:rsid w:val="00A86599"/>
    <w:rsid w:val="00A865FC"/>
    <w:rsid w:val="00A867F0"/>
    <w:rsid w:val="00A86B48"/>
    <w:rsid w:val="00A87011"/>
    <w:rsid w:val="00A878C9"/>
    <w:rsid w:val="00A90183"/>
    <w:rsid w:val="00A905FB"/>
    <w:rsid w:val="00A9099A"/>
    <w:rsid w:val="00A90CE2"/>
    <w:rsid w:val="00A90CFE"/>
    <w:rsid w:val="00A90E1C"/>
    <w:rsid w:val="00A90E5D"/>
    <w:rsid w:val="00A91576"/>
    <w:rsid w:val="00A91851"/>
    <w:rsid w:val="00A91A10"/>
    <w:rsid w:val="00A91B7D"/>
    <w:rsid w:val="00A91C4A"/>
    <w:rsid w:val="00A91EEA"/>
    <w:rsid w:val="00A923A6"/>
    <w:rsid w:val="00A9281E"/>
    <w:rsid w:val="00A92CDD"/>
    <w:rsid w:val="00A93059"/>
    <w:rsid w:val="00A93FBD"/>
    <w:rsid w:val="00A94361"/>
    <w:rsid w:val="00A9465B"/>
    <w:rsid w:val="00A947E1"/>
    <w:rsid w:val="00A95093"/>
    <w:rsid w:val="00A95558"/>
    <w:rsid w:val="00A95578"/>
    <w:rsid w:val="00A955E5"/>
    <w:rsid w:val="00A95A0D"/>
    <w:rsid w:val="00A95ABB"/>
    <w:rsid w:val="00A9643F"/>
    <w:rsid w:val="00A96787"/>
    <w:rsid w:val="00A96C46"/>
    <w:rsid w:val="00A9728A"/>
    <w:rsid w:val="00A97AF8"/>
    <w:rsid w:val="00A97DB6"/>
    <w:rsid w:val="00A9B896"/>
    <w:rsid w:val="00AA03D7"/>
    <w:rsid w:val="00AA058F"/>
    <w:rsid w:val="00AA05BF"/>
    <w:rsid w:val="00AA0987"/>
    <w:rsid w:val="00AA0C98"/>
    <w:rsid w:val="00AA0F42"/>
    <w:rsid w:val="00AA10E8"/>
    <w:rsid w:val="00AA1368"/>
    <w:rsid w:val="00AA1837"/>
    <w:rsid w:val="00AA2291"/>
    <w:rsid w:val="00AA24B1"/>
    <w:rsid w:val="00AA2697"/>
    <w:rsid w:val="00AA285A"/>
    <w:rsid w:val="00AA2E68"/>
    <w:rsid w:val="00AA2F5D"/>
    <w:rsid w:val="00AA300D"/>
    <w:rsid w:val="00AA3085"/>
    <w:rsid w:val="00AA30ED"/>
    <w:rsid w:val="00AA3296"/>
    <w:rsid w:val="00AA32EC"/>
    <w:rsid w:val="00AA384D"/>
    <w:rsid w:val="00AA3906"/>
    <w:rsid w:val="00AA3B91"/>
    <w:rsid w:val="00AA3C5B"/>
    <w:rsid w:val="00AA3DA2"/>
    <w:rsid w:val="00AA3EFE"/>
    <w:rsid w:val="00AA490C"/>
    <w:rsid w:val="00AA4E44"/>
    <w:rsid w:val="00AA55E6"/>
    <w:rsid w:val="00AA580B"/>
    <w:rsid w:val="00AA59FB"/>
    <w:rsid w:val="00AA68B8"/>
    <w:rsid w:val="00AA6C0F"/>
    <w:rsid w:val="00AA7527"/>
    <w:rsid w:val="00AA7772"/>
    <w:rsid w:val="00AA7B52"/>
    <w:rsid w:val="00AB0184"/>
    <w:rsid w:val="00AB0205"/>
    <w:rsid w:val="00AB0C98"/>
    <w:rsid w:val="00AB0F76"/>
    <w:rsid w:val="00AB110C"/>
    <w:rsid w:val="00AB1404"/>
    <w:rsid w:val="00AB18C5"/>
    <w:rsid w:val="00AB1AC3"/>
    <w:rsid w:val="00AB1CD2"/>
    <w:rsid w:val="00AB2135"/>
    <w:rsid w:val="00AB22DF"/>
    <w:rsid w:val="00AB2366"/>
    <w:rsid w:val="00AB26AD"/>
    <w:rsid w:val="00AB2895"/>
    <w:rsid w:val="00AB2922"/>
    <w:rsid w:val="00AB2CA3"/>
    <w:rsid w:val="00AB2F3C"/>
    <w:rsid w:val="00AB2F6A"/>
    <w:rsid w:val="00AB31F1"/>
    <w:rsid w:val="00AB339C"/>
    <w:rsid w:val="00AB3BD5"/>
    <w:rsid w:val="00AB3D75"/>
    <w:rsid w:val="00AB4368"/>
    <w:rsid w:val="00AB4925"/>
    <w:rsid w:val="00AB506C"/>
    <w:rsid w:val="00AB54B8"/>
    <w:rsid w:val="00AB5D55"/>
    <w:rsid w:val="00AB60FF"/>
    <w:rsid w:val="00AB629B"/>
    <w:rsid w:val="00AB64EB"/>
    <w:rsid w:val="00AB6512"/>
    <w:rsid w:val="00AB6631"/>
    <w:rsid w:val="00AB6912"/>
    <w:rsid w:val="00AB6F8C"/>
    <w:rsid w:val="00AB7798"/>
    <w:rsid w:val="00AB7C04"/>
    <w:rsid w:val="00AC027B"/>
    <w:rsid w:val="00AC0BDD"/>
    <w:rsid w:val="00AC0D7D"/>
    <w:rsid w:val="00AC124C"/>
    <w:rsid w:val="00AC1D26"/>
    <w:rsid w:val="00AC2AF8"/>
    <w:rsid w:val="00AC3456"/>
    <w:rsid w:val="00AC34A2"/>
    <w:rsid w:val="00AC3907"/>
    <w:rsid w:val="00AC3B1B"/>
    <w:rsid w:val="00AC497C"/>
    <w:rsid w:val="00AC4D05"/>
    <w:rsid w:val="00AC4D64"/>
    <w:rsid w:val="00AC4EBC"/>
    <w:rsid w:val="00AC4F6D"/>
    <w:rsid w:val="00AC538F"/>
    <w:rsid w:val="00AC543F"/>
    <w:rsid w:val="00AC567D"/>
    <w:rsid w:val="00AC57BC"/>
    <w:rsid w:val="00AC5A7E"/>
    <w:rsid w:val="00AC5B5B"/>
    <w:rsid w:val="00AC6B0E"/>
    <w:rsid w:val="00AC6CF7"/>
    <w:rsid w:val="00AC71DD"/>
    <w:rsid w:val="00AC74E2"/>
    <w:rsid w:val="00AC7624"/>
    <w:rsid w:val="00AC7680"/>
    <w:rsid w:val="00AC7A23"/>
    <w:rsid w:val="00AC7CC8"/>
    <w:rsid w:val="00AD12F1"/>
    <w:rsid w:val="00AD1A2B"/>
    <w:rsid w:val="00AD1C1D"/>
    <w:rsid w:val="00AD1F7F"/>
    <w:rsid w:val="00AD2835"/>
    <w:rsid w:val="00AD2937"/>
    <w:rsid w:val="00AD2CE2"/>
    <w:rsid w:val="00AD33F0"/>
    <w:rsid w:val="00AD3932"/>
    <w:rsid w:val="00AD4262"/>
    <w:rsid w:val="00AD42B2"/>
    <w:rsid w:val="00AD49D4"/>
    <w:rsid w:val="00AD4F68"/>
    <w:rsid w:val="00AD50E0"/>
    <w:rsid w:val="00AD517C"/>
    <w:rsid w:val="00AD54E4"/>
    <w:rsid w:val="00AD5888"/>
    <w:rsid w:val="00AD58D8"/>
    <w:rsid w:val="00AD59AB"/>
    <w:rsid w:val="00AD5A80"/>
    <w:rsid w:val="00AD64C6"/>
    <w:rsid w:val="00AD6781"/>
    <w:rsid w:val="00AD6C85"/>
    <w:rsid w:val="00AD6D04"/>
    <w:rsid w:val="00AD794C"/>
    <w:rsid w:val="00AD7D41"/>
    <w:rsid w:val="00AD7F75"/>
    <w:rsid w:val="00AD7FA9"/>
    <w:rsid w:val="00AE0F5B"/>
    <w:rsid w:val="00AE15E5"/>
    <w:rsid w:val="00AE16ED"/>
    <w:rsid w:val="00AE2105"/>
    <w:rsid w:val="00AE2131"/>
    <w:rsid w:val="00AE2334"/>
    <w:rsid w:val="00AE3597"/>
    <w:rsid w:val="00AE394C"/>
    <w:rsid w:val="00AE3AD4"/>
    <w:rsid w:val="00AE3D6C"/>
    <w:rsid w:val="00AE3EBE"/>
    <w:rsid w:val="00AE4A4F"/>
    <w:rsid w:val="00AE4DE7"/>
    <w:rsid w:val="00AE4DF5"/>
    <w:rsid w:val="00AE4F2B"/>
    <w:rsid w:val="00AE533B"/>
    <w:rsid w:val="00AE53C5"/>
    <w:rsid w:val="00AE59D9"/>
    <w:rsid w:val="00AE59EE"/>
    <w:rsid w:val="00AE5D26"/>
    <w:rsid w:val="00AE5E12"/>
    <w:rsid w:val="00AE6CFB"/>
    <w:rsid w:val="00AE73D9"/>
    <w:rsid w:val="00AE74A9"/>
    <w:rsid w:val="00AE7AA6"/>
    <w:rsid w:val="00AE7F82"/>
    <w:rsid w:val="00AF0621"/>
    <w:rsid w:val="00AF0697"/>
    <w:rsid w:val="00AF0867"/>
    <w:rsid w:val="00AF0949"/>
    <w:rsid w:val="00AF13E8"/>
    <w:rsid w:val="00AF1434"/>
    <w:rsid w:val="00AF1651"/>
    <w:rsid w:val="00AF1EC9"/>
    <w:rsid w:val="00AF1F22"/>
    <w:rsid w:val="00AF2014"/>
    <w:rsid w:val="00AF217D"/>
    <w:rsid w:val="00AF24AA"/>
    <w:rsid w:val="00AF2BC3"/>
    <w:rsid w:val="00AF33A5"/>
    <w:rsid w:val="00AF372D"/>
    <w:rsid w:val="00AF39E1"/>
    <w:rsid w:val="00AF3A63"/>
    <w:rsid w:val="00AF400E"/>
    <w:rsid w:val="00AF414B"/>
    <w:rsid w:val="00AF4673"/>
    <w:rsid w:val="00AF46E3"/>
    <w:rsid w:val="00AF4E36"/>
    <w:rsid w:val="00AF4E56"/>
    <w:rsid w:val="00AF59DF"/>
    <w:rsid w:val="00AF6036"/>
    <w:rsid w:val="00AF624D"/>
    <w:rsid w:val="00AF6333"/>
    <w:rsid w:val="00AF6EA9"/>
    <w:rsid w:val="00AF6F12"/>
    <w:rsid w:val="00AF6F84"/>
    <w:rsid w:val="00AF7073"/>
    <w:rsid w:val="00AF73D8"/>
    <w:rsid w:val="00AF7493"/>
    <w:rsid w:val="00AF74E6"/>
    <w:rsid w:val="00AF7516"/>
    <w:rsid w:val="00AF7B7A"/>
    <w:rsid w:val="00AF7DD2"/>
    <w:rsid w:val="00AF7DF5"/>
    <w:rsid w:val="00AF7E79"/>
    <w:rsid w:val="00B0059D"/>
    <w:rsid w:val="00B0120C"/>
    <w:rsid w:val="00B014F1"/>
    <w:rsid w:val="00B0155F"/>
    <w:rsid w:val="00B0172F"/>
    <w:rsid w:val="00B01A34"/>
    <w:rsid w:val="00B02401"/>
    <w:rsid w:val="00B02998"/>
    <w:rsid w:val="00B02CD8"/>
    <w:rsid w:val="00B02D2C"/>
    <w:rsid w:val="00B032D7"/>
    <w:rsid w:val="00B032E9"/>
    <w:rsid w:val="00B038B7"/>
    <w:rsid w:val="00B039DE"/>
    <w:rsid w:val="00B03B66"/>
    <w:rsid w:val="00B0405D"/>
    <w:rsid w:val="00B04795"/>
    <w:rsid w:val="00B04AA3"/>
    <w:rsid w:val="00B04FB8"/>
    <w:rsid w:val="00B0519A"/>
    <w:rsid w:val="00B05200"/>
    <w:rsid w:val="00B052CE"/>
    <w:rsid w:val="00B0531C"/>
    <w:rsid w:val="00B0547C"/>
    <w:rsid w:val="00B05C01"/>
    <w:rsid w:val="00B05E35"/>
    <w:rsid w:val="00B06178"/>
    <w:rsid w:val="00B063B1"/>
    <w:rsid w:val="00B063D2"/>
    <w:rsid w:val="00B066BD"/>
    <w:rsid w:val="00B067ED"/>
    <w:rsid w:val="00B06C1B"/>
    <w:rsid w:val="00B06E18"/>
    <w:rsid w:val="00B06E49"/>
    <w:rsid w:val="00B07109"/>
    <w:rsid w:val="00B071CE"/>
    <w:rsid w:val="00B073B1"/>
    <w:rsid w:val="00B10006"/>
    <w:rsid w:val="00B101C2"/>
    <w:rsid w:val="00B1063D"/>
    <w:rsid w:val="00B10D28"/>
    <w:rsid w:val="00B11008"/>
    <w:rsid w:val="00B11108"/>
    <w:rsid w:val="00B1166F"/>
    <w:rsid w:val="00B1172D"/>
    <w:rsid w:val="00B11AD5"/>
    <w:rsid w:val="00B1259C"/>
    <w:rsid w:val="00B12792"/>
    <w:rsid w:val="00B128B0"/>
    <w:rsid w:val="00B12962"/>
    <w:rsid w:val="00B1299E"/>
    <w:rsid w:val="00B12A28"/>
    <w:rsid w:val="00B12C55"/>
    <w:rsid w:val="00B12D62"/>
    <w:rsid w:val="00B1357F"/>
    <w:rsid w:val="00B13A13"/>
    <w:rsid w:val="00B13BF5"/>
    <w:rsid w:val="00B14127"/>
    <w:rsid w:val="00B14810"/>
    <w:rsid w:val="00B1498E"/>
    <w:rsid w:val="00B14DB4"/>
    <w:rsid w:val="00B15043"/>
    <w:rsid w:val="00B15094"/>
    <w:rsid w:val="00B151D9"/>
    <w:rsid w:val="00B15228"/>
    <w:rsid w:val="00B152B6"/>
    <w:rsid w:val="00B15528"/>
    <w:rsid w:val="00B15FD4"/>
    <w:rsid w:val="00B162BF"/>
    <w:rsid w:val="00B16587"/>
    <w:rsid w:val="00B16888"/>
    <w:rsid w:val="00B16AA8"/>
    <w:rsid w:val="00B16E42"/>
    <w:rsid w:val="00B170C3"/>
    <w:rsid w:val="00B1738B"/>
    <w:rsid w:val="00B175EE"/>
    <w:rsid w:val="00B1777B"/>
    <w:rsid w:val="00B17AAF"/>
    <w:rsid w:val="00B17BBB"/>
    <w:rsid w:val="00B200F1"/>
    <w:rsid w:val="00B20A7F"/>
    <w:rsid w:val="00B20C42"/>
    <w:rsid w:val="00B20E31"/>
    <w:rsid w:val="00B2161E"/>
    <w:rsid w:val="00B21E25"/>
    <w:rsid w:val="00B22B0B"/>
    <w:rsid w:val="00B22B9E"/>
    <w:rsid w:val="00B22BDC"/>
    <w:rsid w:val="00B230C4"/>
    <w:rsid w:val="00B2392B"/>
    <w:rsid w:val="00B245B1"/>
    <w:rsid w:val="00B24685"/>
    <w:rsid w:val="00B24A86"/>
    <w:rsid w:val="00B24B3D"/>
    <w:rsid w:val="00B25250"/>
    <w:rsid w:val="00B25979"/>
    <w:rsid w:val="00B25AF2"/>
    <w:rsid w:val="00B25C75"/>
    <w:rsid w:val="00B25D6D"/>
    <w:rsid w:val="00B25FF5"/>
    <w:rsid w:val="00B260F8"/>
    <w:rsid w:val="00B26599"/>
    <w:rsid w:val="00B268B4"/>
    <w:rsid w:val="00B26A9D"/>
    <w:rsid w:val="00B273DD"/>
    <w:rsid w:val="00B2778E"/>
    <w:rsid w:val="00B27B9F"/>
    <w:rsid w:val="00B27D32"/>
    <w:rsid w:val="00B27F9B"/>
    <w:rsid w:val="00B306C1"/>
    <w:rsid w:val="00B306C3"/>
    <w:rsid w:val="00B30EA3"/>
    <w:rsid w:val="00B30EFF"/>
    <w:rsid w:val="00B31651"/>
    <w:rsid w:val="00B31876"/>
    <w:rsid w:val="00B31C04"/>
    <w:rsid w:val="00B325E3"/>
    <w:rsid w:val="00B3288B"/>
    <w:rsid w:val="00B3299F"/>
    <w:rsid w:val="00B33377"/>
    <w:rsid w:val="00B33DD7"/>
    <w:rsid w:val="00B33E0B"/>
    <w:rsid w:val="00B34158"/>
    <w:rsid w:val="00B34267"/>
    <w:rsid w:val="00B344FE"/>
    <w:rsid w:val="00B34713"/>
    <w:rsid w:val="00B34914"/>
    <w:rsid w:val="00B35083"/>
    <w:rsid w:val="00B35738"/>
    <w:rsid w:val="00B35ABA"/>
    <w:rsid w:val="00B35BBF"/>
    <w:rsid w:val="00B35CC0"/>
    <w:rsid w:val="00B35EF1"/>
    <w:rsid w:val="00B361E9"/>
    <w:rsid w:val="00B37292"/>
    <w:rsid w:val="00B372B6"/>
    <w:rsid w:val="00B37322"/>
    <w:rsid w:val="00B373FC"/>
    <w:rsid w:val="00B3741B"/>
    <w:rsid w:val="00B37714"/>
    <w:rsid w:val="00B401EF"/>
    <w:rsid w:val="00B4199A"/>
    <w:rsid w:val="00B41A73"/>
    <w:rsid w:val="00B41B34"/>
    <w:rsid w:val="00B4241E"/>
    <w:rsid w:val="00B42F84"/>
    <w:rsid w:val="00B4330A"/>
    <w:rsid w:val="00B435FE"/>
    <w:rsid w:val="00B44363"/>
    <w:rsid w:val="00B443A0"/>
    <w:rsid w:val="00B4440A"/>
    <w:rsid w:val="00B447A6"/>
    <w:rsid w:val="00B449FF"/>
    <w:rsid w:val="00B450D8"/>
    <w:rsid w:val="00B452B7"/>
    <w:rsid w:val="00B453A6"/>
    <w:rsid w:val="00B45F37"/>
    <w:rsid w:val="00B4618A"/>
    <w:rsid w:val="00B46278"/>
    <w:rsid w:val="00B46B07"/>
    <w:rsid w:val="00B46C74"/>
    <w:rsid w:val="00B47267"/>
    <w:rsid w:val="00B472B9"/>
    <w:rsid w:val="00B47370"/>
    <w:rsid w:val="00B50A71"/>
    <w:rsid w:val="00B50BA8"/>
    <w:rsid w:val="00B516E8"/>
    <w:rsid w:val="00B51806"/>
    <w:rsid w:val="00B51B70"/>
    <w:rsid w:val="00B51BA4"/>
    <w:rsid w:val="00B51D8F"/>
    <w:rsid w:val="00B51F55"/>
    <w:rsid w:val="00B5289E"/>
    <w:rsid w:val="00B5364C"/>
    <w:rsid w:val="00B536B0"/>
    <w:rsid w:val="00B543A4"/>
    <w:rsid w:val="00B548D9"/>
    <w:rsid w:val="00B55779"/>
    <w:rsid w:val="00B558D5"/>
    <w:rsid w:val="00B55A35"/>
    <w:rsid w:val="00B56055"/>
    <w:rsid w:val="00B560E1"/>
    <w:rsid w:val="00B56353"/>
    <w:rsid w:val="00B56400"/>
    <w:rsid w:val="00B569A5"/>
    <w:rsid w:val="00B56A1F"/>
    <w:rsid w:val="00B5753B"/>
    <w:rsid w:val="00B57A52"/>
    <w:rsid w:val="00B57A71"/>
    <w:rsid w:val="00B57EED"/>
    <w:rsid w:val="00B6033A"/>
    <w:rsid w:val="00B606C3"/>
    <w:rsid w:val="00B607E2"/>
    <w:rsid w:val="00B6110D"/>
    <w:rsid w:val="00B611C9"/>
    <w:rsid w:val="00B61EDE"/>
    <w:rsid w:val="00B62443"/>
    <w:rsid w:val="00B62BD3"/>
    <w:rsid w:val="00B62CA6"/>
    <w:rsid w:val="00B62D54"/>
    <w:rsid w:val="00B62F9F"/>
    <w:rsid w:val="00B630C4"/>
    <w:rsid w:val="00B631AD"/>
    <w:rsid w:val="00B6369F"/>
    <w:rsid w:val="00B63FB4"/>
    <w:rsid w:val="00B6410A"/>
    <w:rsid w:val="00B64382"/>
    <w:rsid w:val="00B646C6"/>
    <w:rsid w:val="00B646F5"/>
    <w:rsid w:val="00B64B92"/>
    <w:rsid w:val="00B654CC"/>
    <w:rsid w:val="00B65521"/>
    <w:rsid w:val="00B6559E"/>
    <w:rsid w:val="00B65E40"/>
    <w:rsid w:val="00B66163"/>
    <w:rsid w:val="00B665DA"/>
    <w:rsid w:val="00B66622"/>
    <w:rsid w:val="00B669C4"/>
    <w:rsid w:val="00B66B73"/>
    <w:rsid w:val="00B66CAE"/>
    <w:rsid w:val="00B6766E"/>
    <w:rsid w:val="00B67717"/>
    <w:rsid w:val="00B701A1"/>
    <w:rsid w:val="00B7046D"/>
    <w:rsid w:val="00B707F5"/>
    <w:rsid w:val="00B7084C"/>
    <w:rsid w:val="00B70850"/>
    <w:rsid w:val="00B70CA2"/>
    <w:rsid w:val="00B70F5B"/>
    <w:rsid w:val="00B710DF"/>
    <w:rsid w:val="00B7130C"/>
    <w:rsid w:val="00B71685"/>
    <w:rsid w:val="00B71902"/>
    <w:rsid w:val="00B71A99"/>
    <w:rsid w:val="00B71AAA"/>
    <w:rsid w:val="00B72557"/>
    <w:rsid w:val="00B72A12"/>
    <w:rsid w:val="00B73029"/>
    <w:rsid w:val="00B734A4"/>
    <w:rsid w:val="00B73748"/>
    <w:rsid w:val="00B73D2F"/>
    <w:rsid w:val="00B73EAF"/>
    <w:rsid w:val="00B74A9D"/>
    <w:rsid w:val="00B7526A"/>
    <w:rsid w:val="00B75571"/>
    <w:rsid w:val="00B756C4"/>
    <w:rsid w:val="00B75B51"/>
    <w:rsid w:val="00B76321"/>
    <w:rsid w:val="00B767F7"/>
    <w:rsid w:val="00B77325"/>
    <w:rsid w:val="00B7758A"/>
    <w:rsid w:val="00B7761D"/>
    <w:rsid w:val="00B777FA"/>
    <w:rsid w:val="00B77FC1"/>
    <w:rsid w:val="00B80114"/>
    <w:rsid w:val="00B8025B"/>
    <w:rsid w:val="00B80268"/>
    <w:rsid w:val="00B80380"/>
    <w:rsid w:val="00B803AC"/>
    <w:rsid w:val="00B80480"/>
    <w:rsid w:val="00B806B9"/>
    <w:rsid w:val="00B80875"/>
    <w:rsid w:val="00B80B5F"/>
    <w:rsid w:val="00B812B8"/>
    <w:rsid w:val="00B8154C"/>
    <w:rsid w:val="00B8184B"/>
    <w:rsid w:val="00B825AA"/>
    <w:rsid w:val="00B826D7"/>
    <w:rsid w:val="00B82865"/>
    <w:rsid w:val="00B82BD0"/>
    <w:rsid w:val="00B830DF"/>
    <w:rsid w:val="00B83F25"/>
    <w:rsid w:val="00B841FA"/>
    <w:rsid w:val="00B842DC"/>
    <w:rsid w:val="00B846B0"/>
    <w:rsid w:val="00B84B6A"/>
    <w:rsid w:val="00B84C7F"/>
    <w:rsid w:val="00B84FD4"/>
    <w:rsid w:val="00B851C8"/>
    <w:rsid w:val="00B85767"/>
    <w:rsid w:val="00B8585A"/>
    <w:rsid w:val="00B85D89"/>
    <w:rsid w:val="00B85EED"/>
    <w:rsid w:val="00B85F20"/>
    <w:rsid w:val="00B864FD"/>
    <w:rsid w:val="00B8684E"/>
    <w:rsid w:val="00B869E3"/>
    <w:rsid w:val="00B86A67"/>
    <w:rsid w:val="00B86FC6"/>
    <w:rsid w:val="00B8782F"/>
    <w:rsid w:val="00B8798F"/>
    <w:rsid w:val="00B9006A"/>
    <w:rsid w:val="00B9050C"/>
    <w:rsid w:val="00B9095D"/>
    <w:rsid w:val="00B90BF5"/>
    <w:rsid w:val="00B91055"/>
    <w:rsid w:val="00B911FE"/>
    <w:rsid w:val="00B91378"/>
    <w:rsid w:val="00B916AB"/>
    <w:rsid w:val="00B91D64"/>
    <w:rsid w:val="00B9244F"/>
    <w:rsid w:val="00B92734"/>
    <w:rsid w:val="00B92C44"/>
    <w:rsid w:val="00B92F09"/>
    <w:rsid w:val="00B93FC3"/>
    <w:rsid w:val="00B9466A"/>
    <w:rsid w:val="00B948A0"/>
    <w:rsid w:val="00B94DE5"/>
    <w:rsid w:val="00B94F49"/>
    <w:rsid w:val="00B955B8"/>
    <w:rsid w:val="00B957A3"/>
    <w:rsid w:val="00B95BBF"/>
    <w:rsid w:val="00B95C06"/>
    <w:rsid w:val="00B95F95"/>
    <w:rsid w:val="00B961A5"/>
    <w:rsid w:val="00B963EA"/>
    <w:rsid w:val="00B966D0"/>
    <w:rsid w:val="00B96913"/>
    <w:rsid w:val="00B96B68"/>
    <w:rsid w:val="00B97196"/>
    <w:rsid w:val="00B97284"/>
    <w:rsid w:val="00B9741A"/>
    <w:rsid w:val="00B97738"/>
    <w:rsid w:val="00B9792F"/>
    <w:rsid w:val="00B9797F"/>
    <w:rsid w:val="00B97B48"/>
    <w:rsid w:val="00BA08C6"/>
    <w:rsid w:val="00BA0A6D"/>
    <w:rsid w:val="00BA0E8E"/>
    <w:rsid w:val="00BA11BD"/>
    <w:rsid w:val="00BA14DE"/>
    <w:rsid w:val="00BA1D6B"/>
    <w:rsid w:val="00BA1DA1"/>
    <w:rsid w:val="00BA1E17"/>
    <w:rsid w:val="00BA1FFB"/>
    <w:rsid w:val="00BA22F3"/>
    <w:rsid w:val="00BA2637"/>
    <w:rsid w:val="00BA30CC"/>
    <w:rsid w:val="00BA337B"/>
    <w:rsid w:val="00BA3682"/>
    <w:rsid w:val="00BA36E6"/>
    <w:rsid w:val="00BA3DDE"/>
    <w:rsid w:val="00BA483D"/>
    <w:rsid w:val="00BA487D"/>
    <w:rsid w:val="00BA4AEB"/>
    <w:rsid w:val="00BA4B65"/>
    <w:rsid w:val="00BA56EA"/>
    <w:rsid w:val="00BA5897"/>
    <w:rsid w:val="00BA593C"/>
    <w:rsid w:val="00BA59A6"/>
    <w:rsid w:val="00BA5A70"/>
    <w:rsid w:val="00BA616A"/>
    <w:rsid w:val="00BA6C3F"/>
    <w:rsid w:val="00BA6C68"/>
    <w:rsid w:val="00BA6EDB"/>
    <w:rsid w:val="00BA71BE"/>
    <w:rsid w:val="00BA7249"/>
    <w:rsid w:val="00BA73B8"/>
    <w:rsid w:val="00BA7C32"/>
    <w:rsid w:val="00BA7F90"/>
    <w:rsid w:val="00BB0699"/>
    <w:rsid w:val="00BB12D8"/>
    <w:rsid w:val="00BB1AC2"/>
    <w:rsid w:val="00BB1D00"/>
    <w:rsid w:val="00BB1FA0"/>
    <w:rsid w:val="00BB232F"/>
    <w:rsid w:val="00BB32E2"/>
    <w:rsid w:val="00BB39C4"/>
    <w:rsid w:val="00BB39E9"/>
    <w:rsid w:val="00BB413A"/>
    <w:rsid w:val="00BB4FE7"/>
    <w:rsid w:val="00BB5664"/>
    <w:rsid w:val="00BB5BE7"/>
    <w:rsid w:val="00BB5D14"/>
    <w:rsid w:val="00BB5D29"/>
    <w:rsid w:val="00BB5F41"/>
    <w:rsid w:val="00BB5F6A"/>
    <w:rsid w:val="00BB6151"/>
    <w:rsid w:val="00BB61CA"/>
    <w:rsid w:val="00BB6480"/>
    <w:rsid w:val="00BB6755"/>
    <w:rsid w:val="00BB6BA9"/>
    <w:rsid w:val="00BB6C20"/>
    <w:rsid w:val="00BB769A"/>
    <w:rsid w:val="00BB773F"/>
    <w:rsid w:val="00BB7924"/>
    <w:rsid w:val="00BC0036"/>
    <w:rsid w:val="00BC0279"/>
    <w:rsid w:val="00BC057B"/>
    <w:rsid w:val="00BC08E8"/>
    <w:rsid w:val="00BC0D17"/>
    <w:rsid w:val="00BC1103"/>
    <w:rsid w:val="00BC12BF"/>
    <w:rsid w:val="00BC157B"/>
    <w:rsid w:val="00BC17BE"/>
    <w:rsid w:val="00BC1C1E"/>
    <w:rsid w:val="00BC1CB0"/>
    <w:rsid w:val="00BC1F10"/>
    <w:rsid w:val="00BC2274"/>
    <w:rsid w:val="00BC26D6"/>
    <w:rsid w:val="00BC275E"/>
    <w:rsid w:val="00BC2AA3"/>
    <w:rsid w:val="00BC34B3"/>
    <w:rsid w:val="00BC3637"/>
    <w:rsid w:val="00BC3D3D"/>
    <w:rsid w:val="00BC4793"/>
    <w:rsid w:val="00BC4845"/>
    <w:rsid w:val="00BC4C75"/>
    <w:rsid w:val="00BC4DC7"/>
    <w:rsid w:val="00BC55C0"/>
    <w:rsid w:val="00BC592C"/>
    <w:rsid w:val="00BC5DE4"/>
    <w:rsid w:val="00BC6174"/>
    <w:rsid w:val="00BC650B"/>
    <w:rsid w:val="00BC65BD"/>
    <w:rsid w:val="00BC65D9"/>
    <w:rsid w:val="00BC6D40"/>
    <w:rsid w:val="00BC6EE5"/>
    <w:rsid w:val="00BC717D"/>
    <w:rsid w:val="00BC73AD"/>
    <w:rsid w:val="00BC7465"/>
    <w:rsid w:val="00BC778E"/>
    <w:rsid w:val="00BD0022"/>
    <w:rsid w:val="00BD0413"/>
    <w:rsid w:val="00BD081A"/>
    <w:rsid w:val="00BD09AC"/>
    <w:rsid w:val="00BD0ECB"/>
    <w:rsid w:val="00BD15ED"/>
    <w:rsid w:val="00BD172C"/>
    <w:rsid w:val="00BD1D3F"/>
    <w:rsid w:val="00BD1E84"/>
    <w:rsid w:val="00BD2552"/>
    <w:rsid w:val="00BD258B"/>
    <w:rsid w:val="00BD262B"/>
    <w:rsid w:val="00BD3C46"/>
    <w:rsid w:val="00BD3E42"/>
    <w:rsid w:val="00BD43F6"/>
    <w:rsid w:val="00BD4779"/>
    <w:rsid w:val="00BD49AD"/>
    <w:rsid w:val="00BD4BCF"/>
    <w:rsid w:val="00BD4D2A"/>
    <w:rsid w:val="00BD4EC7"/>
    <w:rsid w:val="00BD4FB1"/>
    <w:rsid w:val="00BD562B"/>
    <w:rsid w:val="00BD56CD"/>
    <w:rsid w:val="00BD580B"/>
    <w:rsid w:val="00BD5868"/>
    <w:rsid w:val="00BD5891"/>
    <w:rsid w:val="00BD5D32"/>
    <w:rsid w:val="00BD6140"/>
    <w:rsid w:val="00BD6267"/>
    <w:rsid w:val="00BD6511"/>
    <w:rsid w:val="00BD66FB"/>
    <w:rsid w:val="00BD67AB"/>
    <w:rsid w:val="00BD6BF3"/>
    <w:rsid w:val="00BD6EDE"/>
    <w:rsid w:val="00BD7067"/>
    <w:rsid w:val="00BD7A5B"/>
    <w:rsid w:val="00BD7A65"/>
    <w:rsid w:val="00BD7BF4"/>
    <w:rsid w:val="00BD7ED6"/>
    <w:rsid w:val="00BE0131"/>
    <w:rsid w:val="00BE0516"/>
    <w:rsid w:val="00BE05CA"/>
    <w:rsid w:val="00BE16EC"/>
    <w:rsid w:val="00BE1859"/>
    <w:rsid w:val="00BE189B"/>
    <w:rsid w:val="00BE1B6F"/>
    <w:rsid w:val="00BE2608"/>
    <w:rsid w:val="00BE286C"/>
    <w:rsid w:val="00BE2A21"/>
    <w:rsid w:val="00BE2A70"/>
    <w:rsid w:val="00BE2EB6"/>
    <w:rsid w:val="00BE3098"/>
    <w:rsid w:val="00BE344E"/>
    <w:rsid w:val="00BE34D8"/>
    <w:rsid w:val="00BE3BA4"/>
    <w:rsid w:val="00BE3BC5"/>
    <w:rsid w:val="00BE3BDE"/>
    <w:rsid w:val="00BE3D10"/>
    <w:rsid w:val="00BE3F68"/>
    <w:rsid w:val="00BE3F73"/>
    <w:rsid w:val="00BE41B7"/>
    <w:rsid w:val="00BE42C8"/>
    <w:rsid w:val="00BE48AA"/>
    <w:rsid w:val="00BE4BCD"/>
    <w:rsid w:val="00BE4D15"/>
    <w:rsid w:val="00BE4DDC"/>
    <w:rsid w:val="00BE500B"/>
    <w:rsid w:val="00BE55C4"/>
    <w:rsid w:val="00BE577A"/>
    <w:rsid w:val="00BE59E8"/>
    <w:rsid w:val="00BE5A3C"/>
    <w:rsid w:val="00BE5A94"/>
    <w:rsid w:val="00BE5F6C"/>
    <w:rsid w:val="00BE5F7D"/>
    <w:rsid w:val="00BE66C5"/>
    <w:rsid w:val="00BE6966"/>
    <w:rsid w:val="00BE6A0D"/>
    <w:rsid w:val="00BE6A36"/>
    <w:rsid w:val="00BE6DB8"/>
    <w:rsid w:val="00BE748F"/>
    <w:rsid w:val="00BE7725"/>
    <w:rsid w:val="00BE77C8"/>
    <w:rsid w:val="00BE7D6D"/>
    <w:rsid w:val="00BF009F"/>
    <w:rsid w:val="00BF010D"/>
    <w:rsid w:val="00BF050A"/>
    <w:rsid w:val="00BF0D76"/>
    <w:rsid w:val="00BF1104"/>
    <w:rsid w:val="00BF1517"/>
    <w:rsid w:val="00BF18D3"/>
    <w:rsid w:val="00BF1916"/>
    <w:rsid w:val="00BF2220"/>
    <w:rsid w:val="00BF2328"/>
    <w:rsid w:val="00BF2770"/>
    <w:rsid w:val="00BF2810"/>
    <w:rsid w:val="00BF28D6"/>
    <w:rsid w:val="00BF2974"/>
    <w:rsid w:val="00BF2B06"/>
    <w:rsid w:val="00BF2C27"/>
    <w:rsid w:val="00BF2D7B"/>
    <w:rsid w:val="00BF3248"/>
    <w:rsid w:val="00BF3424"/>
    <w:rsid w:val="00BF347B"/>
    <w:rsid w:val="00BF3AD2"/>
    <w:rsid w:val="00BF3B73"/>
    <w:rsid w:val="00BF3CE2"/>
    <w:rsid w:val="00BF4265"/>
    <w:rsid w:val="00BF42F6"/>
    <w:rsid w:val="00BF447F"/>
    <w:rsid w:val="00BF4960"/>
    <w:rsid w:val="00BF499D"/>
    <w:rsid w:val="00BF4CCF"/>
    <w:rsid w:val="00BF4FC6"/>
    <w:rsid w:val="00BF504D"/>
    <w:rsid w:val="00BF5599"/>
    <w:rsid w:val="00BF57D6"/>
    <w:rsid w:val="00BF5E9A"/>
    <w:rsid w:val="00BF648A"/>
    <w:rsid w:val="00BF65B2"/>
    <w:rsid w:val="00BF6705"/>
    <w:rsid w:val="00BF69D1"/>
    <w:rsid w:val="00BF69DA"/>
    <w:rsid w:val="00BF6DF0"/>
    <w:rsid w:val="00BF7437"/>
    <w:rsid w:val="00BF7517"/>
    <w:rsid w:val="00BF77AC"/>
    <w:rsid w:val="00C007A5"/>
    <w:rsid w:val="00C008DB"/>
    <w:rsid w:val="00C00BA0"/>
    <w:rsid w:val="00C00C66"/>
    <w:rsid w:val="00C00E92"/>
    <w:rsid w:val="00C01248"/>
    <w:rsid w:val="00C0131F"/>
    <w:rsid w:val="00C015E5"/>
    <w:rsid w:val="00C01C6B"/>
    <w:rsid w:val="00C02544"/>
    <w:rsid w:val="00C027B0"/>
    <w:rsid w:val="00C02A7E"/>
    <w:rsid w:val="00C02C9A"/>
    <w:rsid w:val="00C0357B"/>
    <w:rsid w:val="00C03BF1"/>
    <w:rsid w:val="00C04223"/>
    <w:rsid w:val="00C04307"/>
    <w:rsid w:val="00C04968"/>
    <w:rsid w:val="00C04AC8"/>
    <w:rsid w:val="00C05360"/>
    <w:rsid w:val="00C05440"/>
    <w:rsid w:val="00C057CD"/>
    <w:rsid w:val="00C05A36"/>
    <w:rsid w:val="00C05A6B"/>
    <w:rsid w:val="00C05B17"/>
    <w:rsid w:val="00C05DFB"/>
    <w:rsid w:val="00C05F1B"/>
    <w:rsid w:val="00C06535"/>
    <w:rsid w:val="00C0694A"/>
    <w:rsid w:val="00C06A96"/>
    <w:rsid w:val="00C07AF5"/>
    <w:rsid w:val="00C07D57"/>
    <w:rsid w:val="00C07F0E"/>
    <w:rsid w:val="00C07F7F"/>
    <w:rsid w:val="00C102E3"/>
    <w:rsid w:val="00C10AE9"/>
    <w:rsid w:val="00C10E1F"/>
    <w:rsid w:val="00C10ED0"/>
    <w:rsid w:val="00C10FC6"/>
    <w:rsid w:val="00C110E5"/>
    <w:rsid w:val="00C114A8"/>
    <w:rsid w:val="00C1159D"/>
    <w:rsid w:val="00C116A7"/>
    <w:rsid w:val="00C11746"/>
    <w:rsid w:val="00C1174C"/>
    <w:rsid w:val="00C11EEB"/>
    <w:rsid w:val="00C12002"/>
    <w:rsid w:val="00C123A3"/>
    <w:rsid w:val="00C129E0"/>
    <w:rsid w:val="00C1317A"/>
    <w:rsid w:val="00C13197"/>
    <w:rsid w:val="00C1399F"/>
    <w:rsid w:val="00C13DA3"/>
    <w:rsid w:val="00C13F9A"/>
    <w:rsid w:val="00C14242"/>
    <w:rsid w:val="00C1424C"/>
    <w:rsid w:val="00C1482B"/>
    <w:rsid w:val="00C14BEA"/>
    <w:rsid w:val="00C14CC7"/>
    <w:rsid w:val="00C14D03"/>
    <w:rsid w:val="00C14EE8"/>
    <w:rsid w:val="00C1536E"/>
    <w:rsid w:val="00C1554F"/>
    <w:rsid w:val="00C155ED"/>
    <w:rsid w:val="00C157F0"/>
    <w:rsid w:val="00C161DF"/>
    <w:rsid w:val="00C16304"/>
    <w:rsid w:val="00C1671F"/>
    <w:rsid w:val="00C168CF"/>
    <w:rsid w:val="00C16911"/>
    <w:rsid w:val="00C16F74"/>
    <w:rsid w:val="00C17E60"/>
    <w:rsid w:val="00C17EFE"/>
    <w:rsid w:val="00C17F02"/>
    <w:rsid w:val="00C17F65"/>
    <w:rsid w:val="00C20A1F"/>
    <w:rsid w:val="00C20C37"/>
    <w:rsid w:val="00C217CE"/>
    <w:rsid w:val="00C21EC3"/>
    <w:rsid w:val="00C21ED6"/>
    <w:rsid w:val="00C226E7"/>
    <w:rsid w:val="00C22961"/>
    <w:rsid w:val="00C2297F"/>
    <w:rsid w:val="00C22A40"/>
    <w:rsid w:val="00C22E21"/>
    <w:rsid w:val="00C231E2"/>
    <w:rsid w:val="00C23475"/>
    <w:rsid w:val="00C2369F"/>
    <w:rsid w:val="00C23AA0"/>
    <w:rsid w:val="00C23B6C"/>
    <w:rsid w:val="00C23ED5"/>
    <w:rsid w:val="00C23F4D"/>
    <w:rsid w:val="00C243FA"/>
    <w:rsid w:val="00C243FB"/>
    <w:rsid w:val="00C24831"/>
    <w:rsid w:val="00C25126"/>
    <w:rsid w:val="00C2530C"/>
    <w:rsid w:val="00C25577"/>
    <w:rsid w:val="00C257A5"/>
    <w:rsid w:val="00C25EFF"/>
    <w:rsid w:val="00C25F04"/>
    <w:rsid w:val="00C260A1"/>
    <w:rsid w:val="00C26432"/>
    <w:rsid w:val="00C26BCE"/>
    <w:rsid w:val="00C26CD3"/>
    <w:rsid w:val="00C27348"/>
    <w:rsid w:val="00C27D18"/>
    <w:rsid w:val="00C30241"/>
    <w:rsid w:val="00C30574"/>
    <w:rsid w:val="00C30CAB"/>
    <w:rsid w:val="00C30F49"/>
    <w:rsid w:val="00C311A1"/>
    <w:rsid w:val="00C313A5"/>
    <w:rsid w:val="00C31727"/>
    <w:rsid w:val="00C3174B"/>
    <w:rsid w:val="00C3226F"/>
    <w:rsid w:val="00C33198"/>
    <w:rsid w:val="00C339E3"/>
    <w:rsid w:val="00C33D75"/>
    <w:rsid w:val="00C34313"/>
    <w:rsid w:val="00C34343"/>
    <w:rsid w:val="00C34D53"/>
    <w:rsid w:val="00C34D5F"/>
    <w:rsid w:val="00C350A4"/>
    <w:rsid w:val="00C35152"/>
    <w:rsid w:val="00C35744"/>
    <w:rsid w:val="00C35C07"/>
    <w:rsid w:val="00C35EB0"/>
    <w:rsid w:val="00C36274"/>
    <w:rsid w:val="00C36447"/>
    <w:rsid w:val="00C36913"/>
    <w:rsid w:val="00C36D0F"/>
    <w:rsid w:val="00C37155"/>
    <w:rsid w:val="00C377EC"/>
    <w:rsid w:val="00C378E8"/>
    <w:rsid w:val="00C37EBB"/>
    <w:rsid w:val="00C40422"/>
    <w:rsid w:val="00C40733"/>
    <w:rsid w:val="00C4082B"/>
    <w:rsid w:val="00C41220"/>
    <w:rsid w:val="00C413D8"/>
    <w:rsid w:val="00C4154F"/>
    <w:rsid w:val="00C41786"/>
    <w:rsid w:val="00C418CA"/>
    <w:rsid w:val="00C41C4A"/>
    <w:rsid w:val="00C4269B"/>
    <w:rsid w:val="00C427A2"/>
    <w:rsid w:val="00C427AD"/>
    <w:rsid w:val="00C4287C"/>
    <w:rsid w:val="00C430BB"/>
    <w:rsid w:val="00C43869"/>
    <w:rsid w:val="00C440BA"/>
    <w:rsid w:val="00C44360"/>
    <w:rsid w:val="00C448EE"/>
    <w:rsid w:val="00C449D2"/>
    <w:rsid w:val="00C45865"/>
    <w:rsid w:val="00C458D9"/>
    <w:rsid w:val="00C46140"/>
    <w:rsid w:val="00C4621E"/>
    <w:rsid w:val="00C46258"/>
    <w:rsid w:val="00C46629"/>
    <w:rsid w:val="00C47382"/>
    <w:rsid w:val="00C4749A"/>
    <w:rsid w:val="00C477AC"/>
    <w:rsid w:val="00C501B0"/>
    <w:rsid w:val="00C502B7"/>
    <w:rsid w:val="00C507E9"/>
    <w:rsid w:val="00C50843"/>
    <w:rsid w:val="00C50A4A"/>
    <w:rsid w:val="00C51178"/>
    <w:rsid w:val="00C5127E"/>
    <w:rsid w:val="00C51548"/>
    <w:rsid w:val="00C5173D"/>
    <w:rsid w:val="00C51B59"/>
    <w:rsid w:val="00C51CB7"/>
    <w:rsid w:val="00C51D4F"/>
    <w:rsid w:val="00C51E7E"/>
    <w:rsid w:val="00C51FB2"/>
    <w:rsid w:val="00C5226B"/>
    <w:rsid w:val="00C52607"/>
    <w:rsid w:val="00C5287C"/>
    <w:rsid w:val="00C5324B"/>
    <w:rsid w:val="00C53268"/>
    <w:rsid w:val="00C533ED"/>
    <w:rsid w:val="00C53672"/>
    <w:rsid w:val="00C53DF7"/>
    <w:rsid w:val="00C54543"/>
    <w:rsid w:val="00C54830"/>
    <w:rsid w:val="00C54941"/>
    <w:rsid w:val="00C54A80"/>
    <w:rsid w:val="00C54D55"/>
    <w:rsid w:val="00C55423"/>
    <w:rsid w:val="00C55C57"/>
    <w:rsid w:val="00C55CCA"/>
    <w:rsid w:val="00C55EAB"/>
    <w:rsid w:val="00C562BB"/>
    <w:rsid w:val="00C56337"/>
    <w:rsid w:val="00C564AB"/>
    <w:rsid w:val="00C57298"/>
    <w:rsid w:val="00C574F6"/>
    <w:rsid w:val="00C5751E"/>
    <w:rsid w:val="00C5777F"/>
    <w:rsid w:val="00C57E61"/>
    <w:rsid w:val="00C57E90"/>
    <w:rsid w:val="00C600D5"/>
    <w:rsid w:val="00C61065"/>
    <w:rsid w:val="00C611C9"/>
    <w:rsid w:val="00C616BF"/>
    <w:rsid w:val="00C6252C"/>
    <w:rsid w:val="00C629CB"/>
    <w:rsid w:val="00C62D48"/>
    <w:rsid w:val="00C63091"/>
    <w:rsid w:val="00C638DA"/>
    <w:rsid w:val="00C6398C"/>
    <w:rsid w:val="00C63F2F"/>
    <w:rsid w:val="00C6406E"/>
    <w:rsid w:val="00C642A4"/>
    <w:rsid w:val="00C64C71"/>
    <w:rsid w:val="00C64E57"/>
    <w:rsid w:val="00C64F46"/>
    <w:rsid w:val="00C653C0"/>
    <w:rsid w:val="00C65BAC"/>
    <w:rsid w:val="00C6649E"/>
    <w:rsid w:val="00C66706"/>
    <w:rsid w:val="00C66DFD"/>
    <w:rsid w:val="00C66E0D"/>
    <w:rsid w:val="00C67A1F"/>
    <w:rsid w:val="00C67F79"/>
    <w:rsid w:val="00C7095D"/>
    <w:rsid w:val="00C70CF7"/>
    <w:rsid w:val="00C70E5B"/>
    <w:rsid w:val="00C71048"/>
    <w:rsid w:val="00C71B44"/>
    <w:rsid w:val="00C71B52"/>
    <w:rsid w:val="00C71BCF"/>
    <w:rsid w:val="00C71D11"/>
    <w:rsid w:val="00C71DE1"/>
    <w:rsid w:val="00C72623"/>
    <w:rsid w:val="00C729B1"/>
    <w:rsid w:val="00C72A82"/>
    <w:rsid w:val="00C72FD6"/>
    <w:rsid w:val="00C73775"/>
    <w:rsid w:val="00C73A01"/>
    <w:rsid w:val="00C74B27"/>
    <w:rsid w:val="00C74CE3"/>
    <w:rsid w:val="00C74F7C"/>
    <w:rsid w:val="00C750E9"/>
    <w:rsid w:val="00C75628"/>
    <w:rsid w:val="00C758F0"/>
    <w:rsid w:val="00C75A88"/>
    <w:rsid w:val="00C75B65"/>
    <w:rsid w:val="00C7655C"/>
    <w:rsid w:val="00C76918"/>
    <w:rsid w:val="00C76D0C"/>
    <w:rsid w:val="00C76DB1"/>
    <w:rsid w:val="00C76E36"/>
    <w:rsid w:val="00C76FE1"/>
    <w:rsid w:val="00C774A0"/>
    <w:rsid w:val="00C77606"/>
    <w:rsid w:val="00C777C8"/>
    <w:rsid w:val="00C77B1B"/>
    <w:rsid w:val="00C77E17"/>
    <w:rsid w:val="00C77EE4"/>
    <w:rsid w:val="00C80A8E"/>
    <w:rsid w:val="00C80D03"/>
    <w:rsid w:val="00C8104A"/>
    <w:rsid w:val="00C81292"/>
    <w:rsid w:val="00C8166C"/>
    <w:rsid w:val="00C81A5B"/>
    <w:rsid w:val="00C81F59"/>
    <w:rsid w:val="00C82112"/>
    <w:rsid w:val="00C822FA"/>
    <w:rsid w:val="00C82868"/>
    <w:rsid w:val="00C82D82"/>
    <w:rsid w:val="00C82E07"/>
    <w:rsid w:val="00C82E51"/>
    <w:rsid w:val="00C82EF4"/>
    <w:rsid w:val="00C831A0"/>
    <w:rsid w:val="00C8334F"/>
    <w:rsid w:val="00C83473"/>
    <w:rsid w:val="00C8348F"/>
    <w:rsid w:val="00C83F08"/>
    <w:rsid w:val="00C84B20"/>
    <w:rsid w:val="00C851BB"/>
    <w:rsid w:val="00C8524F"/>
    <w:rsid w:val="00C85753"/>
    <w:rsid w:val="00C85780"/>
    <w:rsid w:val="00C85E12"/>
    <w:rsid w:val="00C85E62"/>
    <w:rsid w:val="00C85EC2"/>
    <w:rsid w:val="00C860D9"/>
    <w:rsid w:val="00C86302"/>
    <w:rsid w:val="00C8671A"/>
    <w:rsid w:val="00C869A7"/>
    <w:rsid w:val="00C869A8"/>
    <w:rsid w:val="00C869B1"/>
    <w:rsid w:val="00C86C84"/>
    <w:rsid w:val="00C86DED"/>
    <w:rsid w:val="00C8713F"/>
    <w:rsid w:val="00C8722B"/>
    <w:rsid w:val="00C8738C"/>
    <w:rsid w:val="00C87B6D"/>
    <w:rsid w:val="00C9046C"/>
    <w:rsid w:val="00C9059D"/>
    <w:rsid w:val="00C912AA"/>
    <w:rsid w:val="00C914F9"/>
    <w:rsid w:val="00C91FF5"/>
    <w:rsid w:val="00C921FD"/>
    <w:rsid w:val="00C92321"/>
    <w:rsid w:val="00C9244F"/>
    <w:rsid w:val="00C9276C"/>
    <w:rsid w:val="00C92803"/>
    <w:rsid w:val="00C92D85"/>
    <w:rsid w:val="00C9302B"/>
    <w:rsid w:val="00C93208"/>
    <w:rsid w:val="00C935D2"/>
    <w:rsid w:val="00C945F8"/>
    <w:rsid w:val="00C94C0D"/>
    <w:rsid w:val="00C95492"/>
    <w:rsid w:val="00C955DB"/>
    <w:rsid w:val="00C95786"/>
    <w:rsid w:val="00C95D4D"/>
    <w:rsid w:val="00C95F0B"/>
    <w:rsid w:val="00C95F3B"/>
    <w:rsid w:val="00C95F78"/>
    <w:rsid w:val="00C96041"/>
    <w:rsid w:val="00C96376"/>
    <w:rsid w:val="00C964F5"/>
    <w:rsid w:val="00C96575"/>
    <w:rsid w:val="00C968F2"/>
    <w:rsid w:val="00C96A21"/>
    <w:rsid w:val="00C96AE2"/>
    <w:rsid w:val="00C96BB6"/>
    <w:rsid w:val="00C96F20"/>
    <w:rsid w:val="00C96F4A"/>
    <w:rsid w:val="00C970E7"/>
    <w:rsid w:val="00C97204"/>
    <w:rsid w:val="00C97361"/>
    <w:rsid w:val="00C973E1"/>
    <w:rsid w:val="00C9770B"/>
    <w:rsid w:val="00C97CDC"/>
    <w:rsid w:val="00C97FE2"/>
    <w:rsid w:val="00C97FF0"/>
    <w:rsid w:val="00CA035B"/>
    <w:rsid w:val="00CA1604"/>
    <w:rsid w:val="00CA182D"/>
    <w:rsid w:val="00CA188E"/>
    <w:rsid w:val="00CA1896"/>
    <w:rsid w:val="00CA19A1"/>
    <w:rsid w:val="00CA1A7F"/>
    <w:rsid w:val="00CA1C23"/>
    <w:rsid w:val="00CA1DE5"/>
    <w:rsid w:val="00CA20DB"/>
    <w:rsid w:val="00CA22D7"/>
    <w:rsid w:val="00CA2B91"/>
    <w:rsid w:val="00CA2FFA"/>
    <w:rsid w:val="00CA337E"/>
    <w:rsid w:val="00CA35F4"/>
    <w:rsid w:val="00CA368D"/>
    <w:rsid w:val="00CA3C21"/>
    <w:rsid w:val="00CA472B"/>
    <w:rsid w:val="00CA4A23"/>
    <w:rsid w:val="00CA517D"/>
    <w:rsid w:val="00CA5456"/>
    <w:rsid w:val="00CA54D8"/>
    <w:rsid w:val="00CA566F"/>
    <w:rsid w:val="00CA5F49"/>
    <w:rsid w:val="00CA60AF"/>
    <w:rsid w:val="00CA69ED"/>
    <w:rsid w:val="00CA6DF2"/>
    <w:rsid w:val="00CA70EF"/>
    <w:rsid w:val="00CA71A4"/>
    <w:rsid w:val="00CA7464"/>
    <w:rsid w:val="00CA759A"/>
    <w:rsid w:val="00CA780C"/>
    <w:rsid w:val="00CA7FD8"/>
    <w:rsid w:val="00CB012B"/>
    <w:rsid w:val="00CB08BF"/>
    <w:rsid w:val="00CB0AC4"/>
    <w:rsid w:val="00CB1275"/>
    <w:rsid w:val="00CB129E"/>
    <w:rsid w:val="00CB1473"/>
    <w:rsid w:val="00CB1799"/>
    <w:rsid w:val="00CB1DBE"/>
    <w:rsid w:val="00CB1E65"/>
    <w:rsid w:val="00CB214C"/>
    <w:rsid w:val="00CB230C"/>
    <w:rsid w:val="00CB2351"/>
    <w:rsid w:val="00CB24EE"/>
    <w:rsid w:val="00CB2757"/>
    <w:rsid w:val="00CB29BF"/>
    <w:rsid w:val="00CB3221"/>
    <w:rsid w:val="00CB328B"/>
    <w:rsid w:val="00CB336D"/>
    <w:rsid w:val="00CB3847"/>
    <w:rsid w:val="00CB39D0"/>
    <w:rsid w:val="00CB406D"/>
    <w:rsid w:val="00CB4320"/>
    <w:rsid w:val="00CB4670"/>
    <w:rsid w:val="00CB4DAB"/>
    <w:rsid w:val="00CB4F31"/>
    <w:rsid w:val="00CB5366"/>
    <w:rsid w:val="00CB63F2"/>
    <w:rsid w:val="00CB6E3F"/>
    <w:rsid w:val="00CB70A4"/>
    <w:rsid w:val="00CB7601"/>
    <w:rsid w:val="00CB76E1"/>
    <w:rsid w:val="00CB7CB3"/>
    <w:rsid w:val="00CB7CF2"/>
    <w:rsid w:val="00CC007F"/>
    <w:rsid w:val="00CC04A4"/>
    <w:rsid w:val="00CC0843"/>
    <w:rsid w:val="00CC0BDF"/>
    <w:rsid w:val="00CC0CBC"/>
    <w:rsid w:val="00CC0E5A"/>
    <w:rsid w:val="00CC12C8"/>
    <w:rsid w:val="00CC15B1"/>
    <w:rsid w:val="00CC1791"/>
    <w:rsid w:val="00CC17D1"/>
    <w:rsid w:val="00CC18D3"/>
    <w:rsid w:val="00CC19EE"/>
    <w:rsid w:val="00CC20B8"/>
    <w:rsid w:val="00CC21F2"/>
    <w:rsid w:val="00CC26C7"/>
    <w:rsid w:val="00CC3108"/>
    <w:rsid w:val="00CC334B"/>
    <w:rsid w:val="00CC3567"/>
    <w:rsid w:val="00CC386F"/>
    <w:rsid w:val="00CC4093"/>
    <w:rsid w:val="00CC4162"/>
    <w:rsid w:val="00CC41EF"/>
    <w:rsid w:val="00CC4254"/>
    <w:rsid w:val="00CC475A"/>
    <w:rsid w:val="00CC4C81"/>
    <w:rsid w:val="00CC51B2"/>
    <w:rsid w:val="00CC527E"/>
    <w:rsid w:val="00CC52D3"/>
    <w:rsid w:val="00CC5620"/>
    <w:rsid w:val="00CC5B94"/>
    <w:rsid w:val="00CC64AF"/>
    <w:rsid w:val="00CC6766"/>
    <w:rsid w:val="00CC730B"/>
    <w:rsid w:val="00CC784F"/>
    <w:rsid w:val="00CD02C3"/>
    <w:rsid w:val="00CD054D"/>
    <w:rsid w:val="00CD0643"/>
    <w:rsid w:val="00CD0BF1"/>
    <w:rsid w:val="00CD0F4D"/>
    <w:rsid w:val="00CD145D"/>
    <w:rsid w:val="00CD2657"/>
    <w:rsid w:val="00CD271E"/>
    <w:rsid w:val="00CD286D"/>
    <w:rsid w:val="00CD2C4B"/>
    <w:rsid w:val="00CD2E87"/>
    <w:rsid w:val="00CD338B"/>
    <w:rsid w:val="00CD34D7"/>
    <w:rsid w:val="00CD36B8"/>
    <w:rsid w:val="00CD3BA2"/>
    <w:rsid w:val="00CD3E61"/>
    <w:rsid w:val="00CD40F5"/>
    <w:rsid w:val="00CD430F"/>
    <w:rsid w:val="00CD46C9"/>
    <w:rsid w:val="00CD47AA"/>
    <w:rsid w:val="00CD4972"/>
    <w:rsid w:val="00CD4E4F"/>
    <w:rsid w:val="00CD5170"/>
    <w:rsid w:val="00CD537B"/>
    <w:rsid w:val="00CD56F0"/>
    <w:rsid w:val="00CD584B"/>
    <w:rsid w:val="00CD5EC7"/>
    <w:rsid w:val="00CD675D"/>
    <w:rsid w:val="00CD6883"/>
    <w:rsid w:val="00CD68CF"/>
    <w:rsid w:val="00CD6AF7"/>
    <w:rsid w:val="00CD6CBD"/>
    <w:rsid w:val="00CD7347"/>
    <w:rsid w:val="00CD73AA"/>
    <w:rsid w:val="00CD7705"/>
    <w:rsid w:val="00CD79EF"/>
    <w:rsid w:val="00CD7B33"/>
    <w:rsid w:val="00CD7B46"/>
    <w:rsid w:val="00CE0224"/>
    <w:rsid w:val="00CE0791"/>
    <w:rsid w:val="00CE084D"/>
    <w:rsid w:val="00CE117A"/>
    <w:rsid w:val="00CE160E"/>
    <w:rsid w:val="00CE2393"/>
    <w:rsid w:val="00CE23AF"/>
    <w:rsid w:val="00CE2D00"/>
    <w:rsid w:val="00CE2D2A"/>
    <w:rsid w:val="00CE2D6B"/>
    <w:rsid w:val="00CE3AD0"/>
    <w:rsid w:val="00CE3E28"/>
    <w:rsid w:val="00CE4511"/>
    <w:rsid w:val="00CE49E0"/>
    <w:rsid w:val="00CE59D3"/>
    <w:rsid w:val="00CE60B3"/>
    <w:rsid w:val="00CE66DF"/>
    <w:rsid w:val="00CE681C"/>
    <w:rsid w:val="00CE6906"/>
    <w:rsid w:val="00CE6D8E"/>
    <w:rsid w:val="00CE7600"/>
    <w:rsid w:val="00CE785F"/>
    <w:rsid w:val="00CE78B6"/>
    <w:rsid w:val="00CE7926"/>
    <w:rsid w:val="00CE7942"/>
    <w:rsid w:val="00CE7B94"/>
    <w:rsid w:val="00CF0161"/>
    <w:rsid w:val="00CF0C50"/>
    <w:rsid w:val="00CF0E42"/>
    <w:rsid w:val="00CF1C6A"/>
    <w:rsid w:val="00CF2126"/>
    <w:rsid w:val="00CF2760"/>
    <w:rsid w:val="00CF2FD5"/>
    <w:rsid w:val="00CF34CC"/>
    <w:rsid w:val="00CF35DE"/>
    <w:rsid w:val="00CF37DF"/>
    <w:rsid w:val="00CF3C65"/>
    <w:rsid w:val="00CF3D09"/>
    <w:rsid w:val="00CF3FB3"/>
    <w:rsid w:val="00CF40AE"/>
    <w:rsid w:val="00CF4A0D"/>
    <w:rsid w:val="00CF4ADD"/>
    <w:rsid w:val="00CF4E8B"/>
    <w:rsid w:val="00CF5306"/>
    <w:rsid w:val="00CF5389"/>
    <w:rsid w:val="00CF669A"/>
    <w:rsid w:val="00CF702C"/>
    <w:rsid w:val="00CF71E7"/>
    <w:rsid w:val="00CF72C1"/>
    <w:rsid w:val="00CF7360"/>
    <w:rsid w:val="00CF7676"/>
    <w:rsid w:val="00D003D1"/>
    <w:rsid w:val="00D00ACA"/>
    <w:rsid w:val="00D00BBF"/>
    <w:rsid w:val="00D00BD8"/>
    <w:rsid w:val="00D00EFB"/>
    <w:rsid w:val="00D010F1"/>
    <w:rsid w:val="00D013E1"/>
    <w:rsid w:val="00D01406"/>
    <w:rsid w:val="00D01716"/>
    <w:rsid w:val="00D01778"/>
    <w:rsid w:val="00D01C55"/>
    <w:rsid w:val="00D01D96"/>
    <w:rsid w:val="00D020BE"/>
    <w:rsid w:val="00D02638"/>
    <w:rsid w:val="00D02CF6"/>
    <w:rsid w:val="00D03379"/>
    <w:rsid w:val="00D035FB"/>
    <w:rsid w:val="00D03610"/>
    <w:rsid w:val="00D03AEB"/>
    <w:rsid w:val="00D03B68"/>
    <w:rsid w:val="00D03C3C"/>
    <w:rsid w:val="00D0453A"/>
    <w:rsid w:val="00D04601"/>
    <w:rsid w:val="00D047C5"/>
    <w:rsid w:val="00D04B7F"/>
    <w:rsid w:val="00D04C1E"/>
    <w:rsid w:val="00D04C2E"/>
    <w:rsid w:val="00D0539D"/>
    <w:rsid w:val="00D055E8"/>
    <w:rsid w:val="00D05686"/>
    <w:rsid w:val="00D05750"/>
    <w:rsid w:val="00D05B7D"/>
    <w:rsid w:val="00D064B7"/>
    <w:rsid w:val="00D06B33"/>
    <w:rsid w:val="00D06F89"/>
    <w:rsid w:val="00D06FF6"/>
    <w:rsid w:val="00D075A8"/>
    <w:rsid w:val="00D07A57"/>
    <w:rsid w:val="00D07F3B"/>
    <w:rsid w:val="00D07F87"/>
    <w:rsid w:val="00D106F6"/>
    <w:rsid w:val="00D10AB3"/>
    <w:rsid w:val="00D10E67"/>
    <w:rsid w:val="00D10F06"/>
    <w:rsid w:val="00D11020"/>
    <w:rsid w:val="00D11136"/>
    <w:rsid w:val="00D123B2"/>
    <w:rsid w:val="00D12578"/>
    <w:rsid w:val="00D126D3"/>
    <w:rsid w:val="00D12714"/>
    <w:rsid w:val="00D127AE"/>
    <w:rsid w:val="00D12A2D"/>
    <w:rsid w:val="00D12A8E"/>
    <w:rsid w:val="00D12F0B"/>
    <w:rsid w:val="00D13ABF"/>
    <w:rsid w:val="00D13B44"/>
    <w:rsid w:val="00D13E4F"/>
    <w:rsid w:val="00D1415C"/>
    <w:rsid w:val="00D1474B"/>
    <w:rsid w:val="00D14E7D"/>
    <w:rsid w:val="00D15BB1"/>
    <w:rsid w:val="00D15DE5"/>
    <w:rsid w:val="00D15E4A"/>
    <w:rsid w:val="00D16389"/>
    <w:rsid w:val="00D16735"/>
    <w:rsid w:val="00D16B88"/>
    <w:rsid w:val="00D16C7C"/>
    <w:rsid w:val="00D16C84"/>
    <w:rsid w:val="00D16E62"/>
    <w:rsid w:val="00D171D9"/>
    <w:rsid w:val="00D176B0"/>
    <w:rsid w:val="00D1783B"/>
    <w:rsid w:val="00D178FF"/>
    <w:rsid w:val="00D2018D"/>
    <w:rsid w:val="00D2069E"/>
    <w:rsid w:val="00D20CAF"/>
    <w:rsid w:val="00D20EFD"/>
    <w:rsid w:val="00D21551"/>
    <w:rsid w:val="00D215CE"/>
    <w:rsid w:val="00D21983"/>
    <w:rsid w:val="00D21A32"/>
    <w:rsid w:val="00D21B00"/>
    <w:rsid w:val="00D222D6"/>
    <w:rsid w:val="00D22556"/>
    <w:rsid w:val="00D23B34"/>
    <w:rsid w:val="00D23BBB"/>
    <w:rsid w:val="00D23BE6"/>
    <w:rsid w:val="00D23C43"/>
    <w:rsid w:val="00D23CE2"/>
    <w:rsid w:val="00D24088"/>
    <w:rsid w:val="00D24197"/>
    <w:rsid w:val="00D241EF"/>
    <w:rsid w:val="00D24812"/>
    <w:rsid w:val="00D2497E"/>
    <w:rsid w:val="00D24B9C"/>
    <w:rsid w:val="00D24BE8"/>
    <w:rsid w:val="00D25329"/>
    <w:rsid w:val="00D256C5"/>
    <w:rsid w:val="00D26723"/>
    <w:rsid w:val="00D267AF"/>
    <w:rsid w:val="00D26A0A"/>
    <w:rsid w:val="00D26AE2"/>
    <w:rsid w:val="00D30266"/>
    <w:rsid w:val="00D31417"/>
    <w:rsid w:val="00D31426"/>
    <w:rsid w:val="00D317A3"/>
    <w:rsid w:val="00D31AE4"/>
    <w:rsid w:val="00D31AE8"/>
    <w:rsid w:val="00D31DF8"/>
    <w:rsid w:val="00D31EA2"/>
    <w:rsid w:val="00D32896"/>
    <w:rsid w:val="00D32D1C"/>
    <w:rsid w:val="00D3307A"/>
    <w:rsid w:val="00D33136"/>
    <w:rsid w:val="00D33AC1"/>
    <w:rsid w:val="00D33BCD"/>
    <w:rsid w:val="00D33E6C"/>
    <w:rsid w:val="00D3427C"/>
    <w:rsid w:val="00D346B1"/>
    <w:rsid w:val="00D34B52"/>
    <w:rsid w:val="00D34C4B"/>
    <w:rsid w:val="00D350B6"/>
    <w:rsid w:val="00D353DD"/>
    <w:rsid w:val="00D353E6"/>
    <w:rsid w:val="00D356FA"/>
    <w:rsid w:val="00D35828"/>
    <w:rsid w:val="00D35996"/>
    <w:rsid w:val="00D35B2C"/>
    <w:rsid w:val="00D35E19"/>
    <w:rsid w:val="00D35EBF"/>
    <w:rsid w:val="00D35F56"/>
    <w:rsid w:val="00D362FB"/>
    <w:rsid w:val="00D364A5"/>
    <w:rsid w:val="00D366F0"/>
    <w:rsid w:val="00D36720"/>
    <w:rsid w:val="00D36874"/>
    <w:rsid w:val="00D36DFD"/>
    <w:rsid w:val="00D36E45"/>
    <w:rsid w:val="00D373D4"/>
    <w:rsid w:val="00D37EC1"/>
    <w:rsid w:val="00D40AAF"/>
    <w:rsid w:val="00D40B5B"/>
    <w:rsid w:val="00D41485"/>
    <w:rsid w:val="00D41685"/>
    <w:rsid w:val="00D41B93"/>
    <w:rsid w:val="00D41F64"/>
    <w:rsid w:val="00D42B60"/>
    <w:rsid w:val="00D42F1F"/>
    <w:rsid w:val="00D4328E"/>
    <w:rsid w:val="00D43426"/>
    <w:rsid w:val="00D43441"/>
    <w:rsid w:val="00D437A9"/>
    <w:rsid w:val="00D43A76"/>
    <w:rsid w:val="00D43C4E"/>
    <w:rsid w:val="00D43D1C"/>
    <w:rsid w:val="00D44342"/>
    <w:rsid w:val="00D446AB"/>
    <w:rsid w:val="00D44D01"/>
    <w:rsid w:val="00D44D02"/>
    <w:rsid w:val="00D45011"/>
    <w:rsid w:val="00D45A20"/>
    <w:rsid w:val="00D460A2"/>
    <w:rsid w:val="00D46544"/>
    <w:rsid w:val="00D465F4"/>
    <w:rsid w:val="00D4703B"/>
    <w:rsid w:val="00D4727B"/>
    <w:rsid w:val="00D474AA"/>
    <w:rsid w:val="00D476CE"/>
    <w:rsid w:val="00D478D7"/>
    <w:rsid w:val="00D47AC5"/>
    <w:rsid w:val="00D47B21"/>
    <w:rsid w:val="00D505EE"/>
    <w:rsid w:val="00D50992"/>
    <w:rsid w:val="00D50FB6"/>
    <w:rsid w:val="00D51531"/>
    <w:rsid w:val="00D51A4C"/>
    <w:rsid w:val="00D51E29"/>
    <w:rsid w:val="00D51EE3"/>
    <w:rsid w:val="00D521AB"/>
    <w:rsid w:val="00D52314"/>
    <w:rsid w:val="00D52861"/>
    <w:rsid w:val="00D52E01"/>
    <w:rsid w:val="00D52FD2"/>
    <w:rsid w:val="00D532CB"/>
    <w:rsid w:val="00D53810"/>
    <w:rsid w:val="00D55502"/>
    <w:rsid w:val="00D55621"/>
    <w:rsid w:val="00D556C0"/>
    <w:rsid w:val="00D5571F"/>
    <w:rsid w:val="00D558F8"/>
    <w:rsid w:val="00D55946"/>
    <w:rsid w:val="00D55A92"/>
    <w:rsid w:val="00D55D53"/>
    <w:rsid w:val="00D5600A"/>
    <w:rsid w:val="00D56093"/>
    <w:rsid w:val="00D562A1"/>
    <w:rsid w:val="00D565FD"/>
    <w:rsid w:val="00D56EC9"/>
    <w:rsid w:val="00D56FBB"/>
    <w:rsid w:val="00D57885"/>
    <w:rsid w:val="00D5793E"/>
    <w:rsid w:val="00D57C4C"/>
    <w:rsid w:val="00D57EB2"/>
    <w:rsid w:val="00D62257"/>
    <w:rsid w:val="00D6228F"/>
    <w:rsid w:val="00D62664"/>
    <w:rsid w:val="00D6267D"/>
    <w:rsid w:val="00D62CFF"/>
    <w:rsid w:val="00D637F3"/>
    <w:rsid w:val="00D63945"/>
    <w:rsid w:val="00D639A9"/>
    <w:rsid w:val="00D63EBF"/>
    <w:rsid w:val="00D63FAF"/>
    <w:rsid w:val="00D645E6"/>
    <w:rsid w:val="00D647DF"/>
    <w:rsid w:val="00D647E0"/>
    <w:rsid w:val="00D64976"/>
    <w:rsid w:val="00D64988"/>
    <w:rsid w:val="00D64BF4"/>
    <w:rsid w:val="00D64CD6"/>
    <w:rsid w:val="00D65952"/>
    <w:rsid w:val="00D65DEB"/>
    <w:rsid w:val="00D65E99"/>
    <w:rsid w:val="00D66C34"/>
    <w:rsid w:val="00D66CB4"/>
    <w:rsid w:val="00D66F84"/>
    <w:rsid w:val="00D678C9"/>
    <w:rsid w:val="00D67D09"/>
    <w:rsid w:val="00D67D30"/>
    <w:rsid w:val="00D67F19"/>
    <w:rsid w:val="00D7013C"/>
    <w:rsid w:val="00D70589"/>
    <w:rsid w:val="00D705CD"/>
    <w:rsid w:val="00D7092C"/>
    <w:rsid w:val="00D70EC8"/>
    <w:rsid w:val="00D71364"/>
    <w:rsid w:val="00D71453"/>
    <w:rsid w:val="00D7149F"/>
    <w:rsid w:val="00D71899"/>
    <w:rsid w:val="00D718A6"/>
    <w:rsid w:val="00D71B93"/>
    <w:rsid w:val="00D71CA9"/>
    <w:rsid w:val="00D71E6E"/>
    <w:rsid w:val="00D7204D"/>
    <w:rsid w:val="00D720EB"/>
    <w:rsid w:val="00D721CD"/>
    <w:rsid w:val="00D72A70"/>
    <w:rsid w:val="00D72C5A"/>
    <w:rsid w:val="00D7325D"/>
    <w:rsid w:val="00D7334B"/>
    <w:rsid w:val="00D73406"/>
    <w:rsid w:val="00D739AE"/>
    <w:rsid w:val="00D73E6E"/>
    <w:rsid w:val="00D73F71"/>
    <w:rsid w:val="00D7463D"/>
    <w:rsid w:val="00D74AF4"/>
    <w:rsid w:val="00D74F63"/>
    <w:rsid w:val="00D7505D"/>
    <w:rsid w:val="00D7549D"/>
    <w:rsid w:val="00D759F9"/>
    <w:rsid w:val="00D76368"/>
    <w:rsid w:val="00D76A62"/>
    <w:rsid w:val="00D76E23"/>
    <w:rsid w:val="00D76E64"/>
    <w:rsid w:val="00D771C3"/>
    <w:rsid w:val="00D7721E"/>
    <w:rsid w:val="00D777BA"/>
    <w:rsid w:val="00D77940"/>
    <w:rsid w:val="00D779B3"/>
    <w:rsid w:val="00D77AE3"/>
    <w:rsid w:val="00D77FB7"/>
    <w:rsid w:val="00D801FA"/>
    <w:rsid w:val="00D80554"/>
    <w:rsid w:val="00D80A6F"/>
    <w:rsid w:val="00D80DFD"/>
    <w:rsid w:val="00D81165"/>
    <w:rsid w:val="00D81666"/>
    <w:rsid w:val="00D81862"/>
    <w:rsid w:val="00D818B2"/>
    <w:rsid w:val="00D81ADF"/>
    <w:rsid w:val="00D81C91"/>
    <w:rsid w:val="00D81FA8"/>
    <w:rsid w:val="00D8246B"/>
    <w:rsid w:val="00D824D2"/>
    <w:rsid w:val="00D828A3"/>
    <w:rsid w:val="00D82A69"/>
    <w:rsid w:val="00D82A8A"/>
    <w:rsid w:val="00D83250"/>
    <w:rsid w:val="00D835AE"/>
    <w:rsid w:val="00D83688"/>
    <w:rsid w:val="00D83863"/>
    <w:rsid w:val="00D83DE7"/>
    <w:rsid w:val="00D84E5A"/>
    <w:rsid w:val="00D853D1"/>
    <w:rsid w:val="00D86058"/>
    <w:rsid w:val="00D863BD"/>
    <w:rsid w:val="00D864C0"/>
    <w:rsid w:val="00D86926"/>
    <w:rsid w:val="00D87958"/>
    <w:rsid w:val="00D87AAC"/>
    <w:rsid w:val="00D87ACB"/>
    <w:rsid w:val="00D87B43"/>
    <w:rsid w:val="00D87BD4"/>
    <w:rsid w:val="00D87BEF"/>
    <w:rsid w:val="00D87DC9"/>
    <w:rsid w:val="00D90068"/>
    <w:rsid w:val="00D90245"/>
    <w:rsid w:val="00D917CC"/>
    <w:rsid w:val="00D91FC0"/>
    <w:rsid w:val="00D922EA"/>
    <w:rsid w:val="00D92538"/>
    <w:rsid w:val="00D92961"/>
    <w:rsid w:val="00D929C7"/>
    <w:rsid w:val="00D92DB6"/>
    <w:rsid w:val="00D92EC1"/>
    <w:rsid w:val="00D93399"/>
    <w:rsid w:val="00D93618"/>
    <w:rsid w:val="00D93EB8"/>
    <w:rsid w:val="00D93ECB"/>
    <w:rsid w:val="00D94FB2"/>
    <w:rsid w:val="00D9501C"/>
    <w:rsid w:val="00D957EC"/>
    <w:rsid w:val="00D96674"/>
    <w:rsid w:val="00D9698B"/>
    <w:rsid w:val="00D96DD5"/>
    <w:rsid w:val="00D9703E"/>
    <w:rsid w:val="00D9732C"/>
    <w:rsid w:val="00D97B10"/>
    <w:rsid w:val="00DA019C"/>
    <w:rsid w:val="00DA01A7"/>
    <w:rsid w:val="00DA036C"/>
    <w:rsid w:val="00DA0515"/>
    <w:rsid w:val="00DA0C75"/>
    <w:rsid w:val="00DA14A2"/>
    <w:rsid w:val="00DA1681"/>
    <w:rsid w:val="00DA192A"/>
    <w:rsid w:val="00DA1A29"/>
    <w:rsid w:val="00DA1A72"/>
    <w:rsid w:val="00DA1AEB"/>
    <w:rsid w:val="00DA2676"/>
    <w:rsid w:val="00DA29B0"/>
    <w:rsid w:val="00DA3037"/>
    <w:rsid w:val="00DA313A"/>
    <w:rsid w:val="00DA341B"/>
    <w:rsid w:val="00DA3C20"/>
    <w:rsid w:val="00DA3D43"/>
    <w:rsid w:val="00DA3F3B"/>
    <w:rsid w:val="00DA433A"/>
    <w:rsid w:val="00DA4383"/>
    <w:rsid w:val="00DA43B2"/>
    <w:rsid w:val="00DA43FD"/>
    <w:rsid w:val="00DA48DB"/>
    <w:rsid w:val="00DA534E"/>
    <w:rsid w:val="00DA6148"/>
    <w:rsid w:val="00DA64F2"/>
    <w:rsid w:val="00DA653A"/>
    <w:rsid w:val="00DA6561"/>
    <w:rsid w:val="00DA66B2"/>
    <w:rsid w:val="00DA674E"/>
    <w:rsid w:val="00DA68FB"/>
    <w:rsid w:val="00DA6BAF"/>
    <w:rsid w:val="00DA6DE7"/>
    <w:rsid w:val="00DB0126"/>
    <w:rsid w:val="00DB02A6"/>
    <w:rsid w:val="00DB0642"/>
    <w:rsid w:val="00DB0A10"/>
    <w:rsid w:val="00DB0B77"/>
    <w:rsid w:val="00DB10E6"/>
    <w:rsid w:val="00DB1C27"/>
    <w:rsid w:val="00DB1D14"/>
    <w:rsid w:val="00DB1D2A"/>
    <w:rsid w:val="00DB1D4B"/>
    <w:rsid w:val="00DB2168"/>
    <w:rsid w:val="00DB223B"/>
    <w:rsid w:val="00DB225C"/>
    <w:rsid w:val="00DB267F"/>
    <w:rsid w:val="00DB2E9F"/>
    <w:rsid w:val="00DB30EF"/>
    <w:rsid w:val="00DB3402"/>
    <w:rsid w:val="00DB36E0"/>
    <w:rsid w:val="00DB3D0A"/>
    <w:rsid w:val="00DB3E81"/>
    <w:rsid w:val="00DB5136"/>
    <w:rsid w:val="00DB525C"/>
    <w:rsid w:val="00DB5486"/>
    <w:rsid w:val="00DB5498"/>
    <w:rsid w:val="00DB5567"/>
    <w:rsid w:val="00DB5CF2"/>
    <w:rsid w:val="00DB60DE"/>
    <w:rsid w:val="00DB69BC"/>
    <w:rsid w:val="00DB707D"/>
    <w:rsid w:val="00DB7A36"/>
    <w:rsid w:val="00DC044B"/>
    <w:rsid w:val="00DC0957"/>
    <w:rsid w:val="00DC0AED"/>
    <w:rsid w:val="00DC202F"/>
    <w:rsid w:val="00DC2323"/>
    <w:rsid w:val="00DC2ABE"/>
    <w:rsid w:val="00DC2EF5"/>
    <w:rsid w:val="00DC3475"/>
    <w:rsid w:val="00DC385A"/>
    <w:rsid w:val="00DC3864"/>
    <w:rsid w:val="00DC3EA1"/>
    <w:rsid w:val="00DC3F2D"/>
    <w:rsid w:val="00DC44E0"/>
    <w:rsid w:val="00DC4609"/>
    <w:rsid w:val="00DC47DE"/>
    <w:rsid w:val="00DC4BC6"/>
    <w:rsid w:val="00DC4CFD"/>
    <w:rsid w:val="00DC5118"/>
    <w:rsid w:val="00DC5328"/>
    <w:rsid w:val="00DC575E"/>
    <w:rsid w:val="00DC5A03"/>
    <w:rsid w:val="00DC5A18"/>
    <w:rsid w:val="00DC5A47"/>
    <w:rsid w:val="00DC6422"/>
    <w:rsid w:val="00DC6442"/>
    <w:rsid w:val="00DC66F1"/>
    <w:rsid w:val="00DC6751"/>
    <w:rsid w:val="00DC692D"/>
    <w:rsid w:val="00DC7547"/>
    <w:rsid w:val="00DC7A84"/>
    <w:rsid w:val="00DC7DA2"/>
    <w:rsid w:val="00DC7F21"/>
    <w:rsid w:val="00DD03EC"/>
    <w:rsid w:val="00DD098A"/>
    <w:rsid w:val="00DD0A58"/>
    <w:rsid w:val="00DD0B82"/>
    <w:rsid w:val="00DD1238"/>
    <w:rsid w:val="00DD131F"/>
    <w:rsid w:val="00DD1518"/>
    <w:rsid w:val="00DD15C2"/>
    <w:rsid w:val="00DD1664"/>
    <w:rsid w:val="00DD1760"/>
    <w:rsid w:val="00DD1B9E"/>
    <w:rsid w:val="00DD1CFF"/>
    <w:rsid w:val="00DD1E5F"/>
    <w:rsid w:val="00DD27A7"/>
    <w:rsid w:val="00DD2AB2"/>
    <w:rsid w:val="00DD2BFD"/>
    <w:rsid w:val="00DD2F28"/>
    <w:rsid w:val="00DD2F63"/>
    <w:rsid w:val="00DD3231"/>
    <w:rsid w:val="00DD3338"/>
    <w:rsid w:val="00DD33C2"/>
    <w:rsid w:val="00DD349A"/>
    <w:rsid w:val="00DD3563"/>
    <w:rsid w:val="00DD36B9"/>
    <w:rsid w:val="00DD3ACA"/>
    <w:rsid w:val="00DD3D40"/>
    <w:rsid w:val="00DD408F"/>
    <w:rsid w:val="00DD4273"/>
    <w:rsid w:val="00DD4EF2"/>
    <w:rsid w:val="00DD4F1C"/>
    <w:rsid w:val="00DD5EC5"/>
    <w:rsid w:val="00DD5F43"/>
    <w:rsid w:val="00DD5F53"/>
    <w:rsid w:val="00DD6216"/>
    <w:rsid w:val="00DD6239"/>
    <w:rsid w:val="00DD62F4"/>
    <w:rsid w:val="00DD6C85"/>
    <w:rsid w:val="00DD6F04"/>
    <w:rsid w:val="00DD7009"/>
    <w:rsid w:val="00DD7263"/>
    <w:rsid w:val="00DD7622"/>
    <w:rsid w:val="00DD785D"/>
    <w:rsid w:val="00DD79D6"/>
    <w:rsid w:val="00DD7A4A"/>
    <w:rsid w:val="00DE08A4"/>
    <w:rsid w:val="00DE08D2"/>
    <w:rsid w:val="00DE0F9F"/>
    <w:rsid w:val="00DE10FE"/>
    <w:rsid w:val="00DE118A"/>
    <w:rsid w:val="00DE11A9"/>
    <w:rsid w:val="00DE15CA"/>
    <w:rsid w:val="00DE1AB5"/>
    <w:rsid w:val="00DE1C61"/>
    <w:rsid w:val="00DE1C70"/>
    <w:rsid w:val="00DE2293"/>
    <w:rsid w:val="00DE2ADC"/>
    <w:rsid w:val="00DE2B3D"/>
    <w:rsid w:val="00DE2DAF"/>
    <w:rsid w:val="00DE30BC"/>
    <w:rsid w:val="00DE314C"/>
    <w:rsid w:val="00DE39E9"/>
    <w:rsid w:val="00DE3FBB"/>
    <w:rsid w:val="00DE3FCE"/>
    <w:rsid w:val="00DE4277"/>
    <w:rsid w:val="00DE464B"/>
    <w:rsid w:val="00DE4C0F"/>
    <w:rsid w:val="00DE4C2E"/>
    <w:rsid w:val="00DE58E4"/>
    <w:rsid w:val="00DE59E6"/>
    <w:rsid w:val="00DE5B22"/>
    <w:rsid w:val="00DE5E13"/>
    <w:rsid w:val="00DE6192"/>
    <w:rsid w:val="00DE63C7"/>
    <w:rsid w:val="00DE6C13"/>
    <w:rsid w:val="00DE71CE"/>
    <w:rsid w:val="00DE7456"/>
    <w:rsid w:val="00DE7827"/>
    <w:rsid w:val="00DE78DE"/>
    <w:rsid w:val="00DE7DB9"/>
    <w:rsid w:val="00DE7EF1"/>
    <w:rsid w:val="00DE7FA4"/>
    <w:rsid w:val="00DF010C"/>
    <w:rsid w:val="00DF02CC"/>
    <w:rsid w:val="00DF0A00"/>
    <w:rsid w:val="00DF0D0D"/>
    <w:rsid w:val="00DF0D37"/>
    <w:rsid w:val="00DF0D63"/>
    <w:rsid w:val="00DF13ED"/>
    <w:rsid w:val="00DF1449"/>
    <w:rsid w:val="00DF1E3B"/>
    <w:rsid w:val="00DF2AF1"/>
    <w:rsid w:val="00DF2D37"/>
    <w:rsid w:val="00DF347A"/>
    <w:rsid w:val="00DF3AC5"/>
    <w:rsid w:val="00DF3EA5"/>
    <w:rsid w:val="00DF3EDC"/>
    <w:rsid w:val="00DF4000"/>
    <w:rsid w:val="00DF4517"/>
    <w:rsid w:val="00DF4939"/>
    <w:rsid w:val="00DF4A4C"/>
    <w:rsid w:val="00DF5A65"/>
    <w:rsid w:val="00DF5AC8"/>
    <w:rsid w:val="00DF639C"/>
    <w:rsid w:val="00DF694F"/>
    <w:rsid w:val="00DF6960"/>
    <w:rsid w:val="00DF6A42"/>
    <w:rsid w:val="00E00723"/>
    <w:rsid w:val="00E00A6B"/>
    <w:rsid w:val="00E017C5"/>
    <w:rsid w:val="00E01C09"/>
    <w:rsid w:val="00E01F71"/>
    <w:rsid w:val="00E0230F"/>
    <w:rsid w:val="00E02383"/>
    <w:rsid w:val="00E0247D"/>
    <w:rsid w:val="00E027C7"/>
    <w:rsid w:val="00E02973"/>
    <w:rsid w:val="00E02C08"/>
    <w:rsid w:val="00E02CF0"/>
    <w:rsid w:val="00E02CF6"/>
    <w:rsid w:val="00E0335D"/>
    <w:rsid w:val="00E03A37"/>
    <w:rsid w:val="00E03A5F"/>
    <w:rsid w:val="00E03DCD"/>
    <w:rsid w:val="00E04682"/>
    <w:rsid w:val="00E046CA"/>
    <w:rsid w:val="00E04736"/>
    <w:rsid w:val="00E0491C"/>
    <w:rsid w:val="00E05317"/>
    <w:rsid w:val="00E0544A"/>
    <w:rsid w:val="00E05A76"/>
    <w:rsid w:val="00E05B67"/>
    <w:rsid w:val="00E06179"/>
    <w:rsid w:val="00E06348"/>
    <w:rsid w:val="00E06739"/>
    <w:rsid w:val="00E069B4"/>
    <w:rsid w:val="00E069CA"/>
    <w:rsid w:val="00E06D41"/>
    <w:rsid w:val="00E07165"/>
    <w:rsid w:val="00E07266"/>
    <w:rsid w:val="00E076FE"/>
    <w:rsid w:val="00E10850"/>
    <w:rsid w:val="00E109E0"/>
    <w:rsid w:val="00E10FDD"/>
    <w:rsid w:val="00E1150E"/>
    <w:rsid w:val="00E1175A"/>
    <w:rsid w:val="00E11819"/>
    <w:rsid w:val="00E1181B"/>
    <w:rsid w:val="00E11A0A"/>
    <w:rsid w:val="00E11D53"/>
    <w:rsid w:val="00E11F43"/>
    <w:rsid w:val="00E11F88"/>
    <w:rsid w:val="00E129FF"/>
    <w:rsid w:val="00E12EA6"/>
    <w:rsid w:val="00E13130"/>
    <w:rsid w:val="00E131A2"/>
    <w:rsid w:val="00E13329"/>
    <w:rsid w:val="00E135B7"/>
    <w:rsid w:val="00E137DB"/>
    <w:rsid w:val="00E13966"/>
    <w:rsid w:val="00E13C3B"/>
    <w:rsid w:val="00E13D93"/>
    <w:rsid w:val="00E13E0E"/>
    <w:rsid w:val="00E145FE"/>
    <w:rsid w:val="00E1490A"/>
    <w:rsid w:val="00E14911"/>
    <w:rsid w:val="00E149BE"/>
    <w:rsid w:val="00E14ECC"/>
    <w:rsid w:val="00E15140"/>
    <w:rsid w:val="00E15187"/>
    <w:rsid w:val="00E15423"/>
    <w:rsid w:val="00E1555A"/>
    <w:rsid w:val="00E1559A"/>
    <w:rsid w:val="00E15F03"/>
    <w:rsid w:val="00E15FD8"/>
    <w:rsid w:val="00E162F2"/>
    <w:rsid w:val="00E16316"/>
    <w:rsid w:val="00E1649F"/>
    <w:rsid w:val="00E168FA"/>
    <w:rsid w:val="00E16ED8"/>
    <w:rsid w:val="00E172A2"/>
    <w:rsid w:val="00E1734E"/>
    <w:rsid w:val="00E1756A"/>
    <w:rsid w:val="00E17586"/>
    <w:rsid w:val="00E17610"/>
    <w:rsid w:val="00E17936"/>
    <w:rsid w:val="00E17A6B"/>
    <w:rsid w:val="00E17AA4"/>
    <w:rsid w:val="00E17B40"/>
    <w:rsid w:val="00E17E03"/>
    <w:rsid w:val="00E2028F"/>
    <w:rsid w:val="00E20406"/>
    <w:rsid w:val="00E20BAD"/>
    <w:rsid w:val="00E21252"/>
    <w:rsid w:val="00E21ADB"/>
    <w:rsid w:val="00E21D33"/>
    <w:rsid w:val="00E22218"/>
    <w:rsid w:val="00E22CC6"/>
    <w:rsid w:val="00E235B8"/>
    <w:rsid w:val="00E23608"/>
    <w:rsid w:val="00E23696"/>
    <w:rsid w:val="00E242BD"/>
    <w:rsid w:val="00E24909"/>
    <w:rsid w:val="00E24CA0"/>
    <w:rsid w:val="00E24CA8"/>
    <w:rsid w:val="00E250CE"/>
    <w:rsid w:val="00E257C1"/>
    <w:rsid w:val="00E25AB2"/>
    <w:rsid w:val="00E25ACF"/>
    <w:rsid w:val="00E25D7C"/>
    <w:rsid w:val="00E26105"/>
    <w:rsid w:val="00E263D1"/>
    <w:rsid w:val="00E264F7"/>
    <w:rsid w:val="00E27921"/>
    <w:rsid w:val="00E279F2"/>
    <w:rsid w:val="00E27CE7"/>
    <w:rsid w:val="00E27E06"/>
    <w:rsid w:val="00E30326"/>
    <w:rsid w:val="00E30654"/>
    <w:rsid w:val="00E309BA"/>
    <w:rsid w:val="00E317DE"/>
    <w:rsid w:val="00E31887"/>
    <w:rsid w:val="00E32514"/>
    <w:rsid w:val="00E32C04"/>
    <w:rsid w:val="00E32FD8"/>
    <w:rsid w:val="00E33DF8"/>
    <w:rsid w:val="00E34056"/>
    <w:rsid w:val="00E34D7F"/>
    <w:rsid w:val="00E34E68"/>
    <w:rsid w:val="00E3513C"/>
    <w:rsid w:val="00E35340"/>
    <w:rsid w:val="00E3545C"/>
    <w:rsid w:val="00E3577F"/>
    <w:rsid w:val="00E3590F"/>
    <w:rsid w:val="00E359D2"/>
    <w:rsid w:val="00E35B6C"/>
    <w:rsid w:val="00E36319"/>
    <w:rsid w:val="00E3648F"/>
    <w:rsid w:val="00E368DF"/>
    <w:rsid w:val="00E36917"/>
    <w:rsid w:val="00E3695B"/>
    <w:rsid w:val="00E36B9A"/>
    <w:rsid w:val="00E36E26"/>
    <w:rsid w:val="00E372D4"/>
    <w:rsid w:val="00E3738F"/>
    <w:rsid w:val="00E37465"/>
    <w:rsid w:val="00E37670"/>
    <w:rsid w:val="00E37C8F"/>
    <w:rsid w:val="00E37F17"/>
    <w:rsid w:val="00E4037E"/>
    <w:rsid w:val="00E403E4"/>
    <w:rsid w:val="00E40829"/>
    <w:rsid w:val="00E41207"/>
    <w:rsid w:val="00E41717"/>
    <w:rsid w:val="00E41769"/>
    <w:rsid w:val="00E4193E"/>
    <w:rsid w:val="00E419FD"/>
    <w:rsid w:val="00E41B17"/>
    <w:rsid w:val="00E41C3D"/>
    <w:rsid w:val="00E41C73"/>
    <w:rsid w:val="00E42390"/>
    <w:rsid w:val="00E42430"/>
    <w:rsid w:val="00E42882"/>
    <w:rsid w:val="00E42D1F"/>
    <w:rsid w:val="00E42E4A"/>
    <w:rsid w:val="00E42F04"/>
    <w:rsid w:val="00E42F58"/>
    <w:rsid w:val="00E42FE0"/>
    <w:rsid w:val="00E4302C"/>
    <w:rsid w:val="00E4323B"/>
    <w:rsid w:val="00E43518"/>
    <w:rsid w:val="00E436DB"/>
    <w:rsid w:val="00E43B14"/>
    <w:rsid w:val="00E43D06"/>
    <w:rsid w:val="00E43E5A"/>
    <w:rsid w:val="00E440A5"/>
    <w:rsid w:val="00E4421D"/>
    <w:rsid w:val="00E447D6"/>
    <w:rsid w:val="00E44951"/>
    <w:rsid w:val="00E4500E"/>
    <w:rsid w:val="00E45023"/>
    <w:rsid w:val="00E45638"/>
    <w:rsid w:val="00E456D8"/>
    <w:rsid w:val="00E45DD2"/>
    <w:rsid w:val="00E45FCA"/>
    <w:rsid w:val="00E461F2"/>
    <w:rsid w:val="00E47056"/>
    <w:rsid w:val="00E470F5"/>
    <w:rsid w:val="00E47346"/>
    <w:rsid w:val="00E4796B"/>
    <w:rsid w:val="00E47EE9"/>
    <w:rsid w:val="00E47F91"/>
    <w:rsid w:val="00E50075"/>
    <w:rsid w:val="00E5029C"/>
    <w:rsid w:val="00E50644"/>
    <w:rsid w:val="00E50767"/>
    <w:rsid w:val="00E508DD"/>
    <w:rsid w:val="00E511D6"/>
    <w:rsid w:val="00E512A5"/>
    <w:rsid w:val="00E5146C"/>
    <w:rsid w:val="00E51883"/>
    <w:rsid w:val="00E51EBE"/>
    <w:rsid w:val="00E520F6"/>
    <w:rsid w:val="00E522A3"/>
    <w:rsid w:val="00E525E4"/>
    <w:rsid w:val="00E52A1A"/>
    <w:rsid w:val="00E53136"/>
    <w:rsid w:val="00E53303"/>
    <w:rsid w:val="00E535AA"/>
    <w:rsid w:val="00E53682"/>
    <w:rsid w:val="00E536A9"/>
    <w:rsid w:val="00E53826"/>
    <w:rsid w:val="00E53A08"/>
    <w:rsid w:val="00E53A89"/>
    <w:rsid w:val="00E53C40"/>
    <w:rsid w:val="00E54049"/>
    <w:rsid w:val="00E5465C"/>
    <w:rsid w:val="00E54A54"/>
    <w:rsid w:val="00E54B12"/>
    <w:rsid w:val="00E54E58"/>
    <w:rsid w:val="00E54E8A"/>
    <w:rsid w:val="00E554D8"/>
    <w:rsid w:val="00E55946"/>
    <w:rsid w:val="00E55F03"/>
    <w:rsid w:val="00E55FA8"/>
    <w:rsid w:val="00E5622C"/>
    <w:rsid w:val="00E57151"/>
    <w:rsid w:val="00E571BD"/>
    <w:rsid w:val="00E5727C"/>
    <w:rsid w:val="00E5733C"/>
    <w:rsid w:val="00E57460"/>
    <w:rsid w:val="00E5765F"/>
    <w:rsid w:val="00E578F0"/>
    <w:rsid w:val="00E5795C"/>
    <w:rsid w:val="00E605B4"/>
    <w:rsid w:val="00E60941"/>
    <w:rsid w:val="00E609C2"/>
    <w:rsid w:val="00E612F0"/>
    <w:rsid w:val="00E6148D"/>
    <w:rsid w:val="00E614E8"/>
    <w:rsid w:val="00E61E75"/>
    <w:rsid w:val="00E61F95"/>
    <w:rsid w:val="00E624CA"/>
    <w:rsid w:val="00E629EF"/>
    <w:rsid w:val="00E630BB"/>
    <w:rsid w:val="00E638A3"/>
    <w:rsid w:val="00E63B3E"/>
    <w:rsid w:val="00E63CDC"/>
    <w:rsid w:val="00E640AB"/>
    <w:rsid w:val="00E64389"/>
    <w:rsid w:val="00E64474"/>
    <w:rsid w:val="00E64922"/>
    <w:rsid w:val="00E6562A"/>
    <w:rsid w:val="00E6563A"/>
    <w:rsid w:val="00E6589D"/>
    <w:rsid w:val="00E65C08"/>
    <w:rsid w:val="00E65EB0"/>
    <w:rsid w:val="00E65EF8"/>
    <w:rsid w:val="00E66E40"/>
    <w:rsid w:val="00E66EBE"/>
    <w:rsid w:val="00E67238"/>
    <w:rsid w:val="00E675F5"/>
    <w:rsid w:val="00E678F9"/>
    <w:rsid w:val="00E67B69"/>
    <w:rsid w:val="00E67BA2"/>
    <w:rsid w:val="00E707F9"/>
    <w:rsid w:val="00E708FE"/>
    <w:rsid w:val="00E70952"/>
    <w:rsid w:val="00E7095B"/>
    <w:rsid w:val="00E71147"/>
    <w:rsid w:val="00E712CD"/>
    <w:rsid w:val="00E7143F"/>
    <w:rsid w:val="00E714E1"/>
    <w:rsid w:val="00E71604"/>
    <w:rsid w:val="00E71E8F"/>
    <w:rsid w:val="00E721EA"/>
    <w:rsid w:val="00E721F1"/>
    <w:rsid w:val="00E72EB2"/>
    <w:rsid w:val="00E72FAD"/>
    <w:rsid w:val="00E73245"/>
    <w:rsid w:val="00E73331"/>
    <w:rsid w:val="00E7371E"/>
    <w:rsid w:val="00E73C7B"/>
    <w:rsid w:val="00E73D4C"/>
    <w:rsid w:val="00E73E7C"/>
    <w:rsid w:val="00E74021"/>
    <w:rsid w:val="00E748A6"/>
    <w:rsid w:val="00E752B2"/>
    <w:rsid w:val="00E7566E"/>
    <w:rsid w:val="00E75712"/>
    <w:rsid w:val="00E75BA0"/>
    <w:rsid w:val="00E75CF1"/>
    <w:rsid w:val="00E75D0B"/>
    <w:rsid w:val="00E75D12"/>
    <w:rsid w:val="00E75E19"/>
    <w:rsid w:val="00E76FBD"/>
    <w:rsid w:val="00E77658"/>
    <w:rsid w:val="00E776C5"/>
    <w:rsid w:val="00E77923"/>
    <w:rsid w:val="00E77A78"/>
    <w:rsid w:val="00E80422"/>
    <w:rsid w:val="00E80554"/>
    <w:rsid w:val="00E8097D"/>
    <w:rsid w:val="00E80B39"/>
    <w:rsid w:val="00E80BC6"/>
    <w:rsid w:val="00E80CFA"/>
    <w:rsid w:val="00E8112F"/>
    <w:rsid w:val="00E81AC8"/>
    <w:rsid w:val="00E81E00"/>
    <w:rsid w:val="00E81FBF"/>
    <w:rsid w:val="00E821D4"/>
    <w:rsid w:val="00E821D6"/>
    <w:rsid w:val="00E82847"/>
    <w:rsid w:val="00E82B48"/>
    <w:rsid w:val="00E82C17"/>
    <w:rsid w:val="00E82D8E"/>
    <w:rsid w:val="00E83C20"/>
    <w:rsid w:val="00E83C5F"/>
    <w:rsid w:val="00E83EFD"/>
    <w:rsid w:val="00E8414D"/>
    <w:rsid w:val="00E84151"/>
    <w:rsid w:val="00E854BF"/>
    <w:rsid w:val="00E85586"/>
    <w:rsid w:val="00E85F89"/>
    <w:rsid w:val="00E861C6"/>
    <w:rsid w:val="00E866AA"/>
    <w:rsid w:val="00E86DA5"/>
    <w:rsid w:val="00E86E7D"/>
    <w:rsid w:val="00E87213"/>
    <w:rsid w:val="00E87480"/>
    <w:rsid w:val="00E878A2"/>
    <w:rsid w:val="00E878BD"/>
    <w:rsid w:val="00E879E7"/>
    <w:rsid w:val="00E87DC8"/>
    <w:rsid w:val="00E9035A"/>
    <w:rsid w:val="00E9118A"/>
    <w:rsid w:val="00E91A1D"/>
    <w:rsid w:val="00E91F4B"/>
    <w:rsid w:val="00E922AB"/>
    <w:rsid w:val="00E9244C"/>
    <w:rsid w:val="00E9271B"/>
    <w:rsid w:val="00E92736"/>
    <w:rsid w:val="00E92799"/>
    <w:rsid w:val="00E92908"/>
    <w:rsid w:val="00E92B79"/>
    <w:rsid w:val="00E93D7D"/>
    <w:rsid w:val="00E943FB"/>
    <w:rsid w:val="00E94AA2"/>
    <w:rsid w:val="00E94E76"/>
    <w:rsid w:val="00E952D8"/>
    <w:rsid w:val="00E955A8"/>
    <w:rsid w:val="00E959C1"/>
    <w:rsid w:val="00E95F0F"/>
    <w:rsid w:val="00E96232"/>
    <w:rsid w:val="00E96673"/>
    <w:rsid w:val="00E96A61"/>
    <w:rsid w:val="00E96B44"/>
    <w:rsid w:val="00E96C22"/>
    <w:rsid w:val="00E96E16"/>
    <w:rsid w:val="00E96EBB"/>
    <w:rsid w:val="00E96EE7"/>
    <w:rsid w:val="00E9781F"/>
    <w:rsid w:val="00EA0859"/>
    <w:rsid w:val="00EA1025"/>
    <w:rsid w:val="00EA1AE6"/>
    <w:rsid w:val="00EA22A8"/>
    <w:rsid w:val="00EA2B0F"/>
    <w:rsid w:val="00EA2BE0"/>
    <w:rsid w:val="00EA3052"/>
    <w:rsid w:val="00EA34F2"/>
    <w:rsid w:val="00EA3A04"/>
    <w:rsid w:val="00EA4096"/>
    <w:rsid w:val="00EA413B"/>
    <w:rsid w:val="00EA448A"/>
    <w:rsid w:val="00EA4608"/>
    <w:rsid w:val="00EA4D08"/>
    <w:rsid w:val="00EA4E8B"/>
    <w:rsid w:val="00EA4F77"/>
    <w:rsid w:val="00EA5194"/>
    <w:rsid w:val="00EA5272"/>
    <w:rsid w:val="00EA573C"/>
    <w:rsid w:val="00EA5AC2"/>
    <w:rsid w:val="00EA5BE1"/>
    <w:rsid w:val="00EA5C18"/>
    <w:rsid w:val="00EA65EC"/>
    <w:rsid w:val="00EA6A9F"/>
    <w:rsid w:val="00EA7039"/>
    <w:rsid w:val="00EA72F0"/>
    <w:rsid w:val="00EA7324"/>
    <w:rsid w:val="00EA7571"/>
    <w:rsid w:val="00EA7976"/>
    <w:rsid w:val="00EA7E8F"/>
    <w:rsid w:val="00EA7EA5"/>
    <w:rsid w:val="00EA7EE6"/>
    <w:rsid w:val="00EB002B"/>
    <w:rsid w:val="00EB00E2"/>
    <w:rsid w:val="00EB01CA"/>
    <w:rsid w:val="00EB0476"/>
    <w:rsid w:val="00EB04B5"/>
    <w:rsid w:val="00EB0B7F"/>
    <w:rsid w:val="00EB0BE4"/>
    <w:rsid w:val="00EB0F9F"/>
    <w:rsid w:val="00EB12BF"/>
    <w:rsid w:val="00EB1317"/>
    <w:rsid w:val="00EB144B"/>
    <w:rsid w:val="00EB1563"/>
    <w:rsid w:val="00EB15F2"/>
    <w:rsid w:val="00EB1B5E"/>
    <w:rsid w:val="00EB1E3B"/>
    <w:rsid w:val="00EB27EA"/>
    <w:rsid w:val="00EB31B0"/>
    <w:rsid w:val="00EB3F2B"/>
    <w:rsid w:val="00EB419F"/>
    <w:rsid w:val="00EB441A"/>
    <w:rsid w:val="00EB4A5C"/>
    <w:rsid w:val="00EB5078"/>
    <w:rsid w:val="00EB5187"/>
    <w:rsid w:val="00EB52A8"/>
    <w:rsid w:val="00EB555F"/>
    <w:rsid w:val="00EB5593"/>
    <w:rsid w:val="00EB5792"/>
    <w:rsid w:val="00EB5BE0"/>
    <w:rsid w:val="00EB5C8A"/>
    <w:rsid w:val="00EB5ED6"/>
    <w:rsid w:val="00EB617C"/>
    <w:rsid w:val="00EB618F"/>
    <w:rsid w:val="00EB6713"/>
    <w:rsid w:val="00EB6AA3"/>
    <w:rsid w:val="00EB7069"/>
    <w:rsid w:val="00EB761A"/>
    <w:rsid w:val="00EB778A"/>
    <w:rsid w:val="00EB7BC6"/>
    <w:rsid w:val="00EB7DB7"/>
    <w:rsid w:val="00EC03B2"/>
    <w:rsid w:val="00EC04BE"/>
    <w:rsid w:val="00EC0AA1"/>
    <w:rsid w:val="00EC194F"/>
    <w:rsid w:val="00EC1C02"/>
    <w:rsid w:val="00EC1CC0"/>
    <w:rsid w:val="00EC1D0C"/>
    <w:rsid w:val="00EC1D12"/>
    <w:rsid w:val="00EC1E2F"/>
    <w:rsid w:val="00EC25A2"/>
    <w:rsid w:val="00EC25CC"/>
    <w:rsid w:val="00EC2A5D"/>
    <w:rsid w:val="00EC2FC3"/>
    <w:rsid w:val="00EC33C4"/>
    <w:rsid w:val="00EC3512"/>
    <w:rsid w:val="00EC373B"/>
    <w:rsid w:val="00EC3CFF"/>
    <w:rsid w:val="00EC4346"/>
    <w:rsid w:val="00EC48B5"/>
    <w:rsid w:val="00EC4DF3"/>
    <w:rsid w:val="00EC569E"/>
    <w:rsid w:val="00EC573C"/>
    <w:rsid w:val="00EC5BB6"/>
    <w:rsid w:val="00EC5D5B"/>
    <w:rsid w:val="00EC6071"/>
    <w:rsid w:val="00EC62D3"/>
    <w:rsid w:val="00EC6379"/>
    <w:rsid w:val="00EC6578"/>
    <w:rsid w:val="00EC6D5E"/>
    <w:rsid w:val="00EC707E"/>
    <w:rsid w:val="00EC7CB8"/>
    <w:rsid w:val="00ED0174"/>
    <w:rsid w:val="00ED018F"/>
    <w:rsid w:val="00ED0251"/>
    <w:rsid w:val="00ED0292"/>
    <w:rsid w:val="00ED0437"/>
    <w:rsid w:val="00ED04B8"/>
    <w:rsid w:val="00ED055F"/>
    <w:rsid w:val="00ED05F8"/>
    <w:rsid w:val="00ED07E4"/>
    <w:rsid w:val="00ED0977"/>
    <w:rsid w:val="00ED0A23"/>
    <w:rsid w:val="00ED0BFF"/>
    <w:rsid w:val="00ED0CA9"/>
    <w:rsid w:val="00ED0D74"/>
    <w:rsid w:val="00ED106A"/>
    <w:rsid w:val="00ED1187"/>
    <w:rsid w:val="00ED11A3"/>
    <w:rsid w:val="00ED13B9"/>
    <w:rsid w:val="00ED13C5"/>
    <w:rsid w:val="00ED13E9"/>
    <w:rsid w:val="00ED1706"/>
    <w:rsid w:val="00ED1BC3"/>
    <w:rsid w:val="00ED1EF8"/>
    <w:rsid w:val="00ED1FA9"/>
    <w:rsid w:val="00ED2015"/>
    <w:rsid w:val="00ED2115"/>
    <w:rsid w:val="00ED2349"/>
    <w:rsid w:val="00ED2563"/>
    <w:rsid w:val="00ED2696"/>
    <w:rsid w:val="00ED2886"/>
    <w:rsid w:val="00ED2BB7"/>
    <w:rsid w:val="00ED2C6E"/>
    <w:rsid w:val="00ED30BB"/>
    <w:rsid w:val="00ED3D13"/>
    <w:rsid w:val="00ED3D7D"/>
    <w:rsid w:val="00ED4269"/>
    <w:rsid w:val="00ED447B"/>
    <w:rsid w:val="00ED4592"/>
    <w:rsid w:val="00ED475B"/>
    <w:rsid w:val="00ED4788"/>
    <w:rsid w:val="00ED49ED"/>
    <w:rsid w:val="00ED4A81"/>
    <w:rsid w:val="00ED4E9B"/>
    <w:rsid w:val="00ED4F7D"/>
    <w:rsid w:val="00ED4F97"/>
    <w:rsid w:val="00ED54ED"/>
    <w:rsid w:val="00ED633D"/>
    <w:rsid w:val="00ED68AE"/>
    <w:rsid w:val="00ED6A96"/>
    <w:rsid w:val="00EE0090"/>
    <w:rsid w:val="00EE0BB3"/>
    <w:rsid w:val="00EE0C45"/>
    <w:rsid w:val="00EE0CE7"/>
    <w:rsid w:val="00EE16EA"/>
    <w:rsid w:val="00EE2713"/>
    <w:rsid w:val="00EE2AD3"/>
    <w:rsid w:val="00EE2E46"/>
    <w:rsid w:val="00EE3173"/>
    <w:rsid w:val="00EE3279"/>
    <w:rsid w:val="00EE32D3"/>
    <w:rsid w:val="00EE3455"/>
    <w:rsid w:val="00EE3C69"/>
    <w:rsid w:val="00EE3F49"/>
    <w:rsid w:val="00EE3FD2"/>
    <w:rsid w:val="00EE4290"/>
    <w:rsid w:val="00EE4541"/>
    <w:rsid w:val="00EE45DA"/>
    <w:rsid w:val="00EE4A3D"/>
    <w:rsid w:val="00EE4D32"/>
    <w:rsid w:val="00EE5107"/>
    <w:rsid w:val="00EE51E6"/>
    <w:rsid w:val="00EE5D06"/>
    <w:rsid w:val="00EE5D45"/>
    <w:rsid w:val="00EE5F33"/>
    <w:rsid w:val="00EE62A2"/>
    <w:rsid w:val="00EE65C2"/>
    <w:rsid w:val="00EE69C9"/>
    <w:rsid w:val="00EE6F1B"/>
    <w:rsid w:val="00EE7C72"/>
    <w:rsid w:val="00EF039C"/>
    <w:rsid w:val="00EF0679"/>
    <w:rsid w:val="00EF0D7D"/>
    <w:rsid w:val="00EF0F84"/>
    <w:rsid w:val="00EF0FA2"/>
    <w:rsid w:val="00EF1235"/>
    <w:rsid w:val="00EF1408"/>
    <w:rsid w:val="00EF15E4"/>
    <w:rsid w:val="00EF1867"/>
    <w:rsid w:val="00EF18B2"/>
    <w:rsid w:val="00EF21B8"/>
    <w:rsid w:val="00EF2605"/>
    <w:rsid w:val="00EF2A1C"/>
    <w:rsid w:val="00EF2E17"/>
    <w:rsid w:val="00EF2F6F"/>
    <w:rsid w:val="00EF3032"/>
    <w:rsid w:val="00EF3565"/>
    <w:rsid w:val="00EF38D2"/>
    <w:rsid w:val="00EF39E8"/>
    <w:rsid w:val="00EF3BBD"/>
    <w:rsid w:val="00EF428E"/>
    <w:rsid w:val="00EF4408"/>
    <w:rsid w:val="00EF459C"/>
    <w:rsid w:val="00EF49EA"/>
    <w:rsid w:val="00EF4ABB"/>
    <w:rsid w:val="00EF4BC0"/>
    <w:rsid w:val="00EF4C99"/>
    <w:rsid w:val="00EF5702"/>
    <w:rsid w:val="00EF58F0"/>
    <w:rsid w:val="00EF5AAC"/>
    <w:rsid w:val="00EF5FB5"/>
    <w:rsid w:val="00EF61ED"/>
    <w:rsid w:val="00EF65FB"/>
    <w:rsid w:val="00EF669F"/>
    <w:rsid w:val="00EF67FF"/>
    <w:rsid w:val="00EF6F88"/>
    <w:rsid w:val="00EF74BE"/>
    <w:rsid w:val="00F00206"/>
    <w:rsid w:val="00F003BB"/>
    <w:rsid w:val="00F0045B"/>
    <w:rsid w:val="00F00532"/>
    <w:rsid w:val="00F00766"/>
    <w:rsid w:val="00F00A08"/>
    <w:rsid w:val="00F00CE6"/>
    <w:rsid w:val="00F00F5F"/>
    <w:rsid w:val="00F01412"/>
    <w:rsid w:val="00F01463"/>
    <w:rsid w:val="00F015B7"/>
    <w:rsid w:val="00F017F4"/>
    <w:rsid w:val="00F01B78"/>
    <w:rsid w:val="00F01DA3"/>
    <w:rsid w:val="00F0250B"/>
    <w:rsid w:val="00F027C6"/>
    <w:rsid w:val="00F0297D"/>
    <w:rsid w:val="00F029B9"/>
    <w:rsid w:val="00F02B01"/>
    <w:rsid w:val="00F0320D"/>
    <w:rsid w:val="00F032C9"/>
    <w:rsid w:val="00F032F6"/>
    <w:rsid w:val="00F035DA"/>
    <w:rsid w:val="00F036D1"/>
    <w:rsid w:val="00F039C1"/>
    <w:rsid w:val="00F03F63"/>
    <w:rsid w:val="00F04E87"/>
    <w:rsid w:val="00F0514E"/>
    <w:rsid w:val="00F05293"/>
    <w:rsid w:val="00F0544D"/>
    <w:rsid w:val="00F05630"/>
    <w:rsid w:val="00F05ABF"/>
    <w:rsid w:val="00F05ED9"/>
    <w:rsid w:val="00F06967"/>
    <w:rsid w:val="00F06EF9"/>
    <w:rsid w:val="00F070DE"/>
    <w:rsid w:val="00F071A7"/>
    <w:rsid w:val="00F07539"/>
    <w:rsid w:val="00F07756"/>
    <w:rsid w:val="00F07D3E"/>
    <w:rsid w:val="00F07FA7"/>
    <w:rsid w:val="00F103DE"/>
    <w:rsid w:val="00F10AA6"/>
    <w:rsid w:val="00F10AB5"/>
    <w:rsid w:val="00F11314"/>
    <w:rsid w:val="00F117A5"/>
    <w:rsid w:val="00F11AD8"/>
    <w:rsid w:val="00F11B6D"/>
    <w:rsid w:val="00F122C6"/>
    <w:rsid w:val="00F137A4"/>
    <w:rsid w:val="00F13BD1"/>
    <w:rsid w:val="00F13BD7"/>
    <w:rsid w:val="00F13C7F"/>
    <w:rsid w:val="00F13D3E"/>
    <w:rsid w:val="00F14687"/>
    <w:rsid w:val="00F14821"/>
    <w:rsid w:val="00F149BB"/>
    <w:rsid w:val="00F149E1"/>
    <w:rsid w:val="00F154F3"/>
    <w:rsid w:val="00F1555B"/>
    <w:rsid w:val="00F15808"/>
    <w:rsid w:val="00F16029"/>
    <w:rsid w:val="00F1643C"/>
    <w:rsid w:val="00F16717"/>
    <w:rsid w:val="00F16722"/>
    <w:rsid w:val="00F16CCB"/>
    <w:rsid w:val="00F16E91"/>
    <w:rsid w:val="00F17129"/>
    <w:rsid w:val="00F17DE8"/>
    <w:rsid w:val="00F17F98"/>
    <w:rsid w:val="00F21033"/>
    <w:rsid w:val="00F21251"/>
    <w:rsid w:val="00F218BB"/>
    <w:rsid w:val="00F21A91"/>
    <w:rsid w:val="00F21B52"/>
    <w:rsid w:val="00F21BA6"/>
    <w:rsid w:val="00F2231A"/>
    <w:rsid w:val="00F226D7"/>
    <w:rsid w:val="00F22FD6"/>
    <w:rsid w:val="00F23149"/>
    <w:rsid w:val="00F233DF"/>
    <w:rsid w:val="00F2347E"/>
    <w:rsid w:val="00F2374B"/>
    <w:rsid w:val="00F237E9"/>
    <w:rsid w:val="00F239B3"/>
    <w:rsid w:val="00F239CA"/>
    <w:rsid w:val="00F23B1E"/>
    <w:rsid w:val="00F24073"/>
    <w:rsid w:val="00F243AC"/>
    <w:rsid w:val="00F247C5"/>
    <w:rsid w:val="00F24D1A"/>
    <w:rsid w:val="00F24F33"/>
    <w:rsid w:val="00F250B6"/>
    <w:rsid w:val="00F25910"/>
    <w:rsid w:val="00F25E09"/>
    <w:rsid w:val="00F261CA"/>
    <w:rsid w:val="00F26245"/>
    <w:rsid w:val="00F262C1"/>
    <w:rsid w:val="00F26794"/>
    <w:rsid w:val="00F2692E"/>
    <w:rsid w:val="00F26B8E"/>
    <w:rsid w:val="00F26D2B"/>
    <w:rsid w:val="00F26F78"/>
    <w:rsid w:val="00F27306"/>
    <w:rsid w:val="00F276ED"/>
    <w:rsid w:val="00F2797A"/>
    <w:rsid w:val="00F300B8"/>
    <w:rsid w:val="00F305D6"/>
    <w:rsid w:val="00F309BB"/>
    <w:rsid w:val="00F30D35"/>
    <w:rsid w:val="00F31035"/>
    <w:rsid w:val="00F3142F"/>
    <w:rsid w:val="00F3158F"/>
    <w:rsid w:val="00F3170A"/>
    <w:rsid w:val="00F319C7"/>
    <w:rsid w:val="00F31A58"/>
    <w:rsid w:val="00F31AD9"/>
    <w:rsid w:val="00F32009"/>
    <w:rsid w:val="00F32087"/>
    <w:rsid w:val="00F321F5"/>
    <w:rsid w:val="00F32361"/>
    <w:rsid w:val="00F32C13"/>
    <w:rsid w:val="00F32C6C"/>
    <w:rsid w:val="00F32DF6"/>
    <w:rsid w:val="00F33874"/>
    <w:rsid w:val="00F34043"/>
    <w:rsid w:val="00F348C9"/>
    <w:rsid w:val="00F34BF1"/>
    <w:rsid w:val="00F34CCF"/>
    <w:rsid w:val="00F3520E"/>
    <w:rsid w:val="00F35749"/>
    <w:rsid w:val="00F35864"/>
    <w:rsid w:val="00F35AE2"/>
    <w:rsid w:val="00F35FC7"/>
    <w:rsid w:val="00F3647E"/>
    <w:rsid w:val="00F36768"/>
    <w:rsid w:val="00F36992"/>
    <w:rsid w:val="00F36EC4"/>
    <w:rsid w:val="00F37162"/>
    <w:rsid w:val="00F37399"/>
    <w:rsid w:val="00F3770B"/>
    <w:rsid w:val="00F37848"/>
    <w:rsid w:val="00F37D71"/>
    <w:rsid w:val="00F37E03"/>
    <w:rsid w:val="00F37ED2"/>
    <w:rsid w:val="00F4000A"/>
    <w:rsid w:val="00F40106"/>
    <w:rsid w:val="00F402EA"/>
    <w:rsid w:val="00F40719"/>
    <w:rsid w:val="00F40A14"/>
    <w:rsid w:val="00F40EAF"/>
    <w:rsid w:val="00F40F8D"/>
    <w:rsid w:val="00F4128A"/>
    <w:rsid w:val="00F41529"/>
    <w:rsid w:val="00F41978"/>
    <w:rsid w:val="00F41CE6"/>
    <w:rsid w:val="00F4220A"/>
    <w:rsid w:val="00F428FC"/>
    <w:rsid w:val="00F429D2"/>
    <w:rsid w:val="00F42E2C"/>
    <w:rsid w:val="00F42F68"/>
    <w:rsid w:val="00F431E9"/>
    <w:rsid w:val="00F431F7"/>
    <w:rsid w:val="00F43486"/>
    <w:rsid w:val="00F43885"/>
    <w:rsid w:val="00F438DC"/>
    <w:rsid w:val="00F439A0"/>
    <w:rsid w:val="00F43B1C"/>
    <w:rsid w:val="00F43BE1"/>
    <w:rsid w:val="00F43E4E"/>
    <w:rsid w:val="00F43F63"/>
    <w:rsid w:val="00F44017"/>
    <w:rsid w:val="00F440C4"/>
    <w:rsid w:val="00F445B3"/>
    <w:rsid w:val="00F44BB0"/>
    <w:rsid w:val="00F44C09"/>
    <w:rsid w:val="00F44EEE"/>
    <w:rsid w:val="00F4523E"/>
    <w:rsid w:val="00F456C8"/>
    <w:rsid w:val="00F45FCF"/>
    <w:rsid w:val="00F46641"/>
    <w:rsid w:val="00F466E9"/>
    <w:rsid w:val="00F46D7B"/>
    <w:rsid w:val="00F46FAA"/>
    <w:rsid w:val="00F47173"/>
    <w:rsid w:val="00F47418"/>
    <w:rsid w:val="00F47439"/>
    <w:rsid w:val="00F47A1F"/>
    <w:rsid w:val="00F47EA2"/>
    <w:rsid w:val="00F50182"/>
    <w:rsid w:val="00F5021C"/>
    <w:rsid w:val="00F5070C"/>
    <w:rsid w:val="00F50DF3"/>
    <w:rsid w:val="00F50EA0"/>
    <w:rsid w:val="00F50F23"/>
    <w:rsid w:val="00F50F2D"/>
    <w:rsid w:val="00F51124"/>
    <w:rsid w:val="00F51EA3"/>
    <w:rsid w:val="00F522A9"/>
    <w:rsid w:val="00F52751"/>
    <w:rsid w:val="00F52AC5"/>
    <w:rsid w:val="00F52BC0"/>
    <w:rsid w:val="00F52EB6"/>
    <w:rsid w:val="00F53A90"/>
    <w:rsid w:val="00F53AE5"/>
    <w:rsid w:val="00F53B8F"/>
    <w:rsid w:val="00F53C14"/>
    <w:rsid w:val="00F53C82"/>
    <w:rsid w:val="00F53DFC"/>
    <w:rsid w:val="00F5417F"/>
    <w:rsid w:val="00F5424D"/>
    <w:rsid w:val="00F54416"/>
    <w:rsid w:val="00F550E6"/>
    <w:rsid w:val="00F557D8"/>
    <w:rsid w:val="00F55BE7"/>
    <w:rsid w:val="00F55F72"/>
    <w:rsid w:val="00F56149"/>
    <w:rsid w:val="00F561F1"/>
    <w:rsid w:val="00F56367"/>
    <w:rsid w:val="00F563DF"/>
    <w:rsid w:val="00F56690"/>
    <w:rsid w:val="00F571A1"/>
    <w:rsid w:val="00F57489"/>
    <w:rsid w:val="00F57595"/>
    <w:rsid w:val="00F57CFD"/>
    <w:rsid w:val="00F6017D"/>
    <w:rsid w:val="00F6057E"/>
    <w:rsid w:val="00F6092D"/>
    <w:rsid w:val="00F61B14"/>
    <w:rsid w:val="00F61C02"/>
    <w:rsid w:val="00F6200A"/>
    <w:rsid w:val="00F626B9"/>
    <w:rsid w:val="00F6332C"/>
    <w:rsid w:val="00F636A1"/>
    <w:rsid w:val="00F63956"/>
    <w:rsid w:val="00F63C9B"/>
    <w:rsid w:val="00F63DB2"/>
    <w:rsid w:val="00F64085"/>
    <w:rsid w:val="00F641BC"/>
    <w:rsid w:val="00F64468"/>
    <w:rsid w:val="00F646E7"/>
    <w:rsid w:val="00F649DD"/>
    <w:rsid w:val="00F64E2A"/>
    <w:rsid w:val="00F651AD"/>
    <w:rsid w:val="00F6544A"/>
    <w:rsid w:val="00F65541"/>
    <w:rsid w:val="00F658DB"/>
    <w:rsid w:val="00F65B44"/>
    <w:rsid w:val="00F65EBF"/>
    <w:rsid w:val="00F66063"/>
    <w:rsid w:val="00F66234"/>
    <w:rsid w:val="00F66314"/>
    <w:rsid w:val="00F663E3"/>
    <w:rsid w:val="00F66467"/>
    <w:rsid w:val="00F666B0"/>
    <w:rsid w:val="00F66704"/>
    <w:rsid w:val="00F66803"/>
    <w:rsid w:val="00F66E01"/>
    <w:rsid w:val="00F66FC7"/>
    <w:rsid w:val="00F66FFF"/>
    <w:rsid w:val="00F67188"/>
    <w:rsid w:val="00F67573"/>
    <w:rsid w:val="00F67893"/>
    <w:rsid w:val="00F67E41"/>
    <w:rsid w:val="00F67FFC"/>
    <w:rsid w:val="00F680E3"/>
    <w:rsid w:val="00F703E5"/>
    <w:rsid w:val="00F704F7"/>
    <w:rsid w:val="00F7068F"/>
    <w:rsid w:val="00F70911"/>
    <w:rsid w:val="00F70980"/>
    <w:rsid w:val="00F70BAC"/>
    <w:rsid w:val="00F70F8A"/>
    <w:rsid w:val="00F710E9"/>
    <w:rsid w:val="00F71409"/>
    <w:rsid w:val="00F71B76"/>
    <w:rsid w:val="00F72459"/>
    <w:rsid w:val="00F726A0"/>
    <w:rsid w:val="00F726B1"/>
    <w:rsid w:val="00F72BBB"/>
    <w:rsid w:val="00F72DB6"/>
    <w:rsid w:val="00F7308C"/>
    <w:rsid w:val="00F73413"/>
    <w:rsid w:val="00F7347B"/>
    <w:rsid w:val="00F737BE"/>
    <w:rsid w:val="00F73B96"/>
    <w:rsid w:val="00F74A9C"/>
    <w:rsid w:val="00F74FEF"/>
    <w:rsid w:val="00F754F3"/>
    <w:rsid w:val="00F75824"/>
    <w:rsid w:val="00F75BFF"/>
    <w:rsid w:val="00F761D1"/>
    <w:rsid w:val="00F76228"/>
    <w:rsid w:val="00F76579"/>
    <w:rsid w:val="00F76E96"/>
    <w:rsid w:val="00F77265"/>
    <w:rsid w:val="00F7776C"/>
    <w:rsid w:val="00F778F2"/>
    <w:rsid w:val="00F77E02"/>
    <w:rsid w:val="00F805FC"/>
    <w:rsid w:val="00F80996"/>
    <w:rsid w:val="00F80BFB"/>
    <w:rsid w:val="00F81874"/>
    <w:rsid w:val="00F81AC6"/>
    <w:rsid w:val="00F81AE5"/>
    <w:rsid w:val="00F81B06"/>
    <w:rsid w:val="00F81BDA"/>
    <w:rsid w:val="00F8250B"/>
    <w:rsid w:val="00F82606"/>
    <w:rsid w:val="00F827BB"/>
    <w:rsid w:val="00F82CA5"/>
    <w:rsid w:val="00F82DA5"/>
    <w:rsid w:val="00F82EE5"/>
    <w:rsid w:val="00F833D5"/>
    <w:rsid w:val="00F83971"/>
    <w:rsid w:val="00F83B78"/>
    <w:rsid w:val="00F842C1"/>
    <w:rsid w:val="00F84381"/>
    <w:rsid w:val="00F8470C"/>
    <w:rsid w:val="00F847F8"/>
    <w:rsid w:val="00F84CF8"/>
    <w:rsid w:val="00F84E22"/>
    <w:rsid w:val="00F84FBB"/>
    <w:rsid w:val="00F85493"/>
    <w:rsid w:val="00F857A4"/>
    <w:rsid w:val="00F85ADC"/>
    <w:rsid w:val="00F85E43"/>
    <w:rsid w:val="00F86591"/>
    <w:rsid w:val="00F865C4"/>
    <w:rsid w:val="00F8691E"/>
    <w:rsid w:val="00F86CE4"/>
    <w:rsid w:val="00F8719C"/>
    <w:rsid w:val="00F8729B"/>
    <w:rsid w:val="00F8740F"/>
    <w:rsid w:val="00F874DE"/>
    <w:rsid w:val="00F87525"/>
    <w:rsid w:val="00F8755B"/>
    <w:rsid w:val="00F878CD"/>
    <w:rsid w:val="00F90158"/>
    <w:rsid w:val="00F9034F"/>
    <w:rsid w:val="00F904A5"/>
    <w:rsid w:val="00F9082F"/>
    <w:rsid w:val="00F91253"/>
    <w:rsid w:val="00F9132D"/>
    <w:rsid w:val="00F9181D"/>
    <w:rsid w:val="00F91AAC"/>
    <w:rsid w:val="00F91C4E"/>
    <w:rsid w:val="00F92103"/>
    <w:rsid w:val="00F925E3"/>
    <w:rsid w:val="00F9276A"/>
    <w:rsid w:val="00F92872"/>
    <w:rsid w:val="00F92C17"/>
    <w:rsid w:val="00F92C2D"/>
    <w:rsid w:val="00F9386C"/>
    <w:rsid w:val="00F938E5"/>
    <w:rsid w:val="00F93A75"/>
    <w:rsid w:val="00F93EE8"/>
    <w:rsid w:val="00F940B2"/>
    <w:rsid w:val="00F9415C"/>
    <w:rsid w:val="00F94191"/>
    <w:rsid w:val="00F942BF"/>
    <w:rsid w:val="00F943BA"/>
    <w:rsid w:val="00F94B97"/>
    <w:rsid w:val="00F95160"/>
    <w:rsid w:val="00F95CC9"/>
    <w:rsid w:val="00F95ED5"/>
    <w:rsid w:val="00F96186"/>
    <w:rsid w:val="00F9625E"/>
    <w:rsid w:val="00F9627B"/>
    <w:rsid w:val="00F96383"/>
    <w:rsid w:val="00F9642A"/>
    <w:rsid w:val="00F964BF"/>
    <w:rsid w:val="00F96595"/>
    <w:rsid w:val="00F966A1"/>
    <w:rsid w:val="00F967A4"/>
    <w:rsid w:val="00F9681E"/>
    <w:rsid w:val="00F96D6D"/>
    <w:rsid w:val="00F96DCC"/>
    <w:rsid w:val="00F9720F"/>
    <w:rsid w:val="00F9745C"/>
    <w:rsid w:val="00F97A23"/>
    <w:rsid w:val="00F97ED7"/>
    <w:rsid w:val="00FA0096"/>
    <w:rsid w:val="00FA0140"/>
    <w:rsid w:val="00FA0365"/>
    <w:rsid w:val="00FA0E03"/>
    <w:rsid w:val="00FA0E4E"/>
    <w:rsid w:val="00FA11D1"/>
    <w:rsid w:val="00FA1410"/>
    <w:rsid w:val="00FA163C"/>
    <w:rsid w:val="00FA1755"/>
    <w:rsid w:val="00FA1BBB"/>
    <w:rsid w:val="00FA1F1C"/>
    <w:rsid w:val="00FA2015"/>
    <w:rsid w:val="00FA2677"/>
    <w:rsid w:val="00FA2683"/>
    <w:rsid w:val="00FA2983"/>
    <w:rsid w:val="00FA29B5"/>
    <w:rsid w:val="00FA2C22"/>
    <w:rsid w:val="00FA330F"/>
    <w:rsid w:val="00FA3754"/>
    <w:rsid w:val="00FA3917"/>
    <w:rsid w:val="00FA4505"/>
    <w:rsid w:val="00FA4D07"/>
    <w:rsid w:val="00FA4F47"/>
    <w:rsid w:val="00FA5587"/>
    <w:rsid w:val="00FA5B57"/>
    <w:rsid w:val="00FA5BFD"/>
    <w:rsid w:val="00FA5C3E"/>
    <w:rsid w:val="00FA659A"/>
    <w:rsid w:val="00FA7138"/>
    <w:rsid w:val="00FA728A"/>
    <w:rsid w:val="00FA746E"/>
    <w:rsid w:val="00FA7E8A"/>
    <w:rsid w:val="00FA7FE3"/>
    <w:rsid w:val="00FB0420"/>
    <w:rsid w:val="00FB08CE"/>
    <w:rsid w:val="00FB10AA"/>
    <w:rsid w:val="00FB117A"/>
    <w:rsid w:val="00FB12AE"/>
    <w:rsid w:val="00FB14C7"/>
    <w:rsid w:val="00FB17ED"/>
    <w:rsid w:val="00FB190B"/>
    <w:rsid w:val="00FB1C8F"/>
    <w:rsid w:val="00FB1F37"/>
    <w:rsid w:val="00FB21BC"/>
    <w:rsid w:val="00FB2311"/>
    <w:rsid w:val="00FB3078"/>
    <w:rsid w:val="00FB377C"/>
    <w:rsid w:val="00FB39F4"/>
    <w:rsid w:val="00FB3B66"/>
    <w:rsid w:val="00FB3BAA"/>
    <w:rsid w:val="00FB4740"/>
    <w:rsid w:val="00FB475E"/>
    <w:rsid w:val="00FB47BA"/>
    <w:rsid w:val="00FB4C38"/>
    <w:rsid w:val="00FB4EA1"/>
    <w:rsid w:val="00FB5145"/>
    <w:rsid w:val="00FB563C"/>
    <w:rsid w:val="00FB586B"/>
    <w:rsid w:val="00FB599A"/>
    <w:rsid w:val="00FB5B0D"/>
    <w:rsid w:val="00FB5E4A"/>
    <w:rsid w:val="00FB601C"/>
    <w:rsid w:val="00FB60D5"/>
    <w:rsid w:val="00FB62DF"/>
    <w:rsid w:val="00FB6737"/>
    <w:rsid w:val="00FB6DA9"/>
    <w:rsid w:val="00FB7770"/>
    <w:rsid w:val="00FB77A1"/>
    <w:rsid w:val="00FB78D4"/>
    <w:rsid w:val="00FC020B"/>
    <w:rsid w:val="00FC0524"/>
    <w:rsid w:val="00FC0996"/>
    <w:rsid w:val="00FC0A63"/>
    <w:rsid w:val="00FC0CE5"/>
    <w:rsid w:val="00FC0D71"/>
    <w:rsid w:val="00FC0F0C"/>
    <w:rsid w:val="00FC113E"/>
    <w:rsid w:val="00FC128C"/>
    <w:rsid w:val="00FC202E"/>
    <w:rsid w:val="00FC25DA"/>
    <w:rsid w:val="00FC26BD"/>
    <w:rsid w:val="00FC26C5"/>
    <w:rsid w:val="00FC29E6"/>
    <w:rsid w:val="00FC2A51"/>
    <w:rsid w:val="00FC2C12"/>
    <w:rsid w:val="00FC2DFF"/>
    <w:rsid w:val="00FC2E29"/>
    <w:rsid w:val="00FC30F6"/>
    <w:rsid w:val="00FC377F"/>
    <w:rsid w:val="00FC4139"/>
    <w:rsid w:val="00FC42A6"/>
    <w:rsid w:val="00FC45BD"/>
    <w:rsid w:val="00FC45F4"/>
    <w:rsid w:val="00FC478C"/>
    <w:rsid w:val="00FC4C20"/>
    <w:rsid w:val="00FC5549"/>
    <w:rsid w:val="00FC55A0"/>
    <w:rsid w:val="00FC57EB"/>
    <w:rsid w:val="00FC5A65"/>
    <w:rsid w:val="00FC5FA6"/>
    <w:rsid w:val="00FC6006"/>
    <w:rsid w:val="00FC63E9"/>
    <w:rsid w:val="00FC64C3"/>
    <w:rsid w:val="00FC6795"/>
    <w:rsid w:val="00FC6C91"/>
    <w:rsid w:val="00FC72B2"/>
    <w:rsid w:val="00FC765B"/>
    <w:rsid w:val="00FC7666"/>
    <w:rsid w:val="00FC795F"/>
    <w:rsid w:val="00FC7A16"/>
    <w:rsid w:val="00FC7CE9"/>
    <w:rsid w:val="00FD076D"/>
    <w:rsid w:val="00FD0C0C"/>
    <w:rsid w:val="00FD100E"/>
    <w:rsid w:val="00FD1080"/>
    <w:rsid w:val="00FD10D8"/>
    <w:rsid w:val="00FD10FE"/>
    <w:rsid w:val="00FD172B"/>
    <w:rsid w:val="00FD1841"/>
    <w:rsid w:val="00FD19E2"/>
    <w:rsid w:val="00FD1AB2"/>
    <w:rsid w:val="00FD223D"/>
    <w:rsid w:val="00FD251D"/>
    <w:rsid w:val="00FD2697"/>
    <w:rsid w:val="00FD2CB8"/>
    <w:rsid w:val="00FD3091"/>
    <w:rsid w:val="00FD32A7"/>
    <w:rsid w:val="00FD32BF"/>
    <w:rsid w:val="00FD3B15"/>
    <w:rsid w:val="00FD43BB"/>
    <w:rsid w:val="00FD473D"/>
    <w:rsid w:val="00FD538C"/>
    <w:rsid w:val="00FD54BA"/>
    <w:rsid w:val="00FD54D1"/>
    <w:rsid w:val="00FD57A1"/>
    <w:rsid w:val="00FD5858"/>
    <w:rsid w:val="00FD5E9D"/>
    <w:rsid w:val="00FD5F0D"/>
    <w:rsid w:val="00FD5F86"/>
    <w:rsid w:val="00FD6279"/>
    <w:rsid w:val="00FD639D"/>
    <w:rsid w:val="00FD652B"/>
    <w:rsid w:val="00FD6797"/>
    <w:rsid w:val="00FD6C20"/>
    <w:rsid w:val="00FD6C7C"/>
    <w:rsid w:val="00FD6F12"/>
    <w:rsid w:val="00FD6FF3"/>
    <w:rsid w:val="00FD7CE0"/>
    <w:rsid w:val="00FD7F69"/>
    <w:rsid w:val="00FD7F86"/>
    <w:rsid w:val="00FE0C18"/>
    <w:rsid w:val="00FE10B1"/>
    <w:rsid w:val="00FE1490"/>
    <w:rsid w:val="00FE1A5C"/>
    <w:rsid w:val="00FE1D30"/>
    <w:rsid w:val="00FE2491"/>
    <w:rsid w:val="00FE25AF"/>
    <w:rsid w:val="00FE27E3"/>
    <w:rsid w:val="00FE2BF7"/>
    <w:rsid w:val="00FE2D41"/>
    <w:rsid w:val="00FE2F0F"/>
    <w:rsid w:val="00FE2FB0"/>
    <w:rsid w:val="00FE37EB"/>
    <w:rsid w:val="00FE3854"/>
    <w:rsid w:val="00FE3A4D"/>
    <w:rsid w:val="00FE3AE6"/>
    <w:rsid w:val="00FE4204"/>
    <w:rsid w:val="00FE4291"/>
    <w:rsid w:val="00FE44BD"/>
    <w:rsid w:val="00FE472D"/>
    <w:rsid w:val="00FE47D2"/>
    <w:rsid w:val="00FE493D"/>
    <w:rsid w:val="00FE50CB"/>
    <w:rsid w:val="00FE5BCF"/>
    <w:rsid w:val="00FE5DE5"/>
    <w:rsid w:val="00FE5E55"/>
    <w:rsid w:val="00FE5EC8"/>
    <w:rsid w:val="00FE61FF"/>
    <w:rsid w:val="00FE6373"/>
    <w:rsid w:val="00FE66BF"/>
    <w:rsid w:val="00FE67ED"/>
    <w:rsid w:val="00FE6813"/>
    <w:rsid w:val="00FE6D3B"/>
    <w:rsid w:val="00FE7165"/>
    <w:rsid w:val="00FE76A5"/>
    <w:rsid w:val="00FE78B2"/>
    <w:rsid w:val="00FE79DA"/>
    <w:rsid w:val="00FE7A3F"/>
    <w:rsid w:val="00FE7A99"/>
    <w:rsid w:val="00FE7BEA"/>
    <w:rsid w:val="00FE7CA5"/>
    <w:rsid w:val="00FE7FBC"/>
    <w:rsid w:val="00FE7FEB"/>
    <w:rsid w:val="00FF017F"/>
    <w:rsid w:val="00FF08DE"/>
    <w:rsid w:val="00FF0DAF"/>
    <w:rsid w:val="00FF0DC0"/>
    <w:rsid w:val="00FF104C"/>
    <w:rsid w:val="00FF131B"/>
    <w:rsid w:val="00FF13C3"/>
    <w:rsid w:val="00FF1930"/>
    <w:rsid w:val="00FF1AA4"/>
    <w:rsid w:val="00FF1F5C"/>
    <w:rsid w:val="00FF21D5"/>
    <w:rsid w:val="00FF22CE"/>
    <w:rsid w:val="00FF262A"/>
    <w:rsid w:val="00FF2A9D"/>
    <w:rsid w:val="00FF2BE9"/>
    <w:rsid w:val="00FF312C"/>
    <w:rsid w:val="00FF360B"/>
    <w:rsid w:val="00FF36FC"/>
    <w:rsid w:val="00FF39BF"/>
    <w:rsid w:val="00FF4783"/>
    <w:rsid w:val="00FF4B35"/>
    <w:rsid w:val="00FF4C85"/>
    <w:rsid w:val="00FF4CE5"/>
    <w:rsid w:val="00FF4FAF"/>
    <w:rsid w:val="00FF51FB"/>
    <w:rsid w:val="00FF55C0"/>
    <w:rsid w:val="00FF5A2A"/>
    <w:rsid w:val="00FF5DD0"/>
    <w:rsid w:val="00FF6639"/>
    <w:rsid w:val="00FF6678"/>
    <w:rsid w:val="00FF6B2B"/>
    <w:rsid w:val="00FF6CDA"/>
    <w:rsid w:val="00FF6E57"/>
    <w:rsid w:val="00FF70C9"/>
    <w:rsid w:val="00FF742D"/>
    <w:rsid w:val="00FF7695"/>
    <w:rsid w:val="00FF77B8"/>
    <w:rsid w:val="00FF78DA"/>
    <w:rsid w:val="00FF7911"/>
    <w:rsid w:val="00FF79B5"/>
    <w:rsid w:val="00FF7A49"/>
    <w:rsid w:val="00FF7C35"/>
    <w:rsid w:val="0116FFCF"/>
    <w:rsid w:val="01332928"/>
    <w:rsid w:val="01893208"/>
    <w:rsid w:val="01919A44"/>
    <w:rsid w:val="01A238A4"/>
    <w:rsid w:val="01A7F81E"/>
    <w:rsid w:val="02383EF0"/>
    <w:rsid w:val="02543317"/>
    <w:rsid w:val="0261B79E"/>
    <w:rsid w:val="0263B415"/>
    <w:rsid w:val="03394BEA"/>
    <w:rsid w:val="0368E6F2"/>
    <w:rsid w:val="03761F3F"/>
    <w:rsid w:val="03966DC0"/>
    <w:rsid w:val="03B71EDB"/>
    <w:rsid w:val="03CE176D"/>
    <w:rsid w:val="03DB2EF7"/>
    <w:rsid w:val="0405B159"/>
    <w:rsid w:val="043ED68F"/>
    <w:rsid w:val="046A7250"/>
    <w:rsid w:val="049B7123"/>
    <w:rsid w:val="05AABE57"/>
    <w:rsid w:val="05D6CBCB"/>
    <w:rsid w:val="05E17279"/>
    <w:rsid w:val="061C75B6"/>
    <w:rsid w:val="06231075"/>
    <w:rsid w:val="06282841"/>
    <w:rsid w:val="063B13D2"/>
    <w:rsid w:val="0644C528"/>
    <w:rsid w:val="06996235"/>
    <w:rsid w:val="06A65F77"/>
    <w:rsid w:val="06A9AE3F"/>
    <w:rsid w:val="06DF60FD"/>
    <w:rsid w:val="06FE090D"/>
    <w:rsid w:val="073F12BE"/>
    <w:rsid w:val="075DE66C"/>
    <w:rsid w:val="07731582"/>
    <w:rsid w:val="07845829"/>
    <w:rsid w:val="07AAE133"/>
    <w:rsid w:val="08128FDC"/>
    <w:rsid w:val="082A51D5"/>
    <w:rsid w:val="083351E6"/>
    <w:rsid w:val="08414E28"/>
    <w:rsid w:val="0873A51A"/>
    <w:rsid w:val="088288E8"/>
    <w:rsid w:val="088A38A9"/>
    <w:rsid w:val="088ABC97"/>
    <w:rsid w:val="089E55EB"/>
    <w:rsid w:val="092017FA"/>
    <w:rsid w:val="0945B695"/>
    <w:rsid w:val="0963E4DD"/>
    <w:rsid w:val="09ABD7B8"/>
    <w:rsid w:val="09BA607E"/>
    <w:rsid w:val="09E00CE5"/>
    <w:rsid w:val="0A32F69C"/>
    <w:rsid w:val="0A33E367"/>
    <w:rsid w:val="0AC1143A"/>
    <w:rsid w:val="0B0A0682"/>
    <w:rsid w:val="0BCD980D"/>
    <w:rsid w:val="0BD86ED5"/>
    <w:rsid w:val="0BF6F1BA"/>
    <w:rsid w:val="0BF8925D"/>
    <w:rsid w:val="0C5747FF"/>
    <w:rsid w:val="0CA872C6"/>
    <w:rsid w:val="0CD868DE"/>
    <w:rsid w:val="0CE80C01"/>
    <w:rsid w:val="0D3D1DE5"/>
    <w:rsid w:val="0D4DE108"/>
    <w:rsid w:val="0D56A5D6"/>
    <w:rsid w:val="0D63C974"/>
    <w:rsid w:val="0DC515F9"/>
    <w:rsid w:val="0E4622F8"/>
    <w:rsid w:val="0E6307AE"/>
    <w:rsid w:val="0ED63954"/>
    <w:rsid w:val="0EE6384D"/>
    <w:rsid w:val="0F0700F6"/>
    <w:rsid w:val="0F0AE3A2"/>
    <w:rsid w:val="0F140018"/>
    <w:rsid w:val="0F5E5285"/>
    <w:rsid w:val="0F8541C3"/>
    <w:rsid w:val="0FE10430"/>
    <w:rsid w:val="100ADA84"/>
    <w:rsid w:val="100F8122"/>
    <w:rsid w:val="101C3B5D"/>
    <w:rsid w:val="1047F05F"/>
    <w:rsid w:val="104B89B3"/>
    <w:rsid w:val="1086017A"/>
    <w:rsid w:val="109ACBBD"/>
    <w:rsid w:val="10BAEB87"/>
    <w:rsid w:val="10FBF538"/>
    <w:rsid w:val="1101DDF7"/>
    <w:rsid w:val="1142CEAF"/>
    <w:rsid w:val="11B3A1A9"/>
    <w:rsid w:val="11B9F847"/>
    <w:rsid w:val="11DE1081"/>
    <w:rsid w:val="11EF1525"/>
    <w:rsid w:val="11F5B96E"/>
    <w:rsid w:val="1210C8DA"/>
    <w:rsid w:val="127B1A59"/>
    <w:rsid w:val="12962674"/>
    <w:rsid w:val="12A9BBE8"/>
    <w:rsid w:val="12DA0AE7"/>
    <w:rsid w:val="1315FB61"/>
    <w:rsid w:val="13C5C83D"/>
    <w:rsid w:val="14124F0B"/>
    <w:rsid w:val="143F1D2A"/>
    <w:rsid w:val="1456A1CE"/>
    <w:rsid w:val="1491355C"/>
    <w:rsid w:val="15402C05"/>
    <w:rsid w:val="154C40F8"/>
    <w:rsid w:val="154C76DA"/>
    <w:rsid w:val="155B3406"/>
    <w:rsid w:val="157422FE"/>
    <w:rsid w:val="1581A1B7"/>
    <w:rsid w:val="158F4AAE"/>
    <w:rsid w:val="15B755CA"/>
    <w:rsid w:val="15D2F11A"/>
    <w:rsid w:val="15F8A85B"/>
    <w:rsid w:val="160865DF"/>
    <w:rsid w:val="1614DA7A"/>
    <w:rsid w:val="163B4C37"/>
    <w:rsid w:val="1683AAFE"/>
    <w:rsid w:val="16956F58"/>
    <w:rsid w:val="16D36131"/>
    <w:rsid w:val="16E0C9EF"/>
    <w:rsid w:val="16E7D4A3"/>
    <w:rsid w:val="16F37E98"/>
    <w:rsid w:val="1705D0FB"/>
    <w:rsid w:val="177259F9"/>
    <w:rsid w:val="17A09186"/>
    <w:rsid w:val="17AD9625"/>
    <w:rsid w:val="17E102F3"/>
    <w:rsid w:val="18A2F4A6"/>
    <w:rsid w:val="19332FC3"/>
    <w:rsid w:val="19687E1B"/>
    <w:rsid w:val="1A2AEFE2"/>
    <w:rsid w:val="1A52F672"/>
    <w:rsid w:val="1A824E80"/>
    <w:rsid w:val="1AA1DB5F"/>
    <w:rsid w:val="1B2B2D80"/>
    <w:rsid w:val="1B933D34"/>
    <w:rsid w:val="1B9463D4"/>
    <w:rsid w:val="1BD2CBBB"/>
    <w:rsid w:val="1BF5E1B0"/>
    <w:rsid w:val="1CD9E17A"/>
    <w:rsid w:val="1CECB78B"/>
    <w:rsid w:val="1CEE23E4"/>
    <w:rsid w:val="1CF86D54"/>
    <w:rsid w:val="1D6DE0A4"/>
    <w:rsid w:val="1D7665A2"/>
    <w:rsid w:val="1D85E707"/>
    <w:rsid w:val="1DC40E4D"/>
    <w:rsid w:val="1DF69B77"/>
    <w:rsid w:val="1E0A22A3"/>
    <w:rsid w:val="1ED49549"/>
    <w:rsid w:val="1EE452FC"/>
    <w:rsid w:val="1F08DFE7"/>
    <w:rsid w:val="1F7C688E"/>
    <w:rsid w:val="1FACE5C6"/>
    <w:rsid w:val="1FE22386"/>
    <w:rsid w:val="1FFA0E0F"/>
    <w:rsid w:val="207BF4D4"/>
    <w:rsid w:val="2080487B"/>
    <w:rsid w:val="208D1768"/>
    <w:rsid w:val="20E8D930"/>
    <w:rsid w:val="20FD2F75"/>
    <w:rsid w:val="20FF7080"/>
    <w:rsid w:val="2110E33D"/>
    <w:rsid w:val="2160C621"/>
    <w:rsid w:val="2167C125"/>
    <w:rsid w:val="217BD117"/>
    <w:rsid w:val="21B07740"/>
    <w:rsid w:val="220BDA27"/>
    <w:rsid w:val="227E5D4D"/>
    <w:rsid w:val="22A2D5D1"/>
    <w:rsid w:val="22ABBE54"/>
    <w:rsid w:val="22B36D7B"/>
    <w:rsid w:val="22E106D2"/>
    <w:rsid w:val="22E674BD"/>
    <w:rsid w:val="2300F3FB"/>
    <w:rsid w:val="23303E15"/>
    <w:rsid w:val="2346DBCF"/>
    <w:rsid w:val="238C45DC"/>
    <w:rsid w:val="239681C1"/>
    <w:rsid w:val="23AB86E0"/>
    <w:rsid w:val="23D10E17"/>
    <w:rsid w:val="24133092"/>
    <w:rsid w:val="242F4F7A"/>
    <w:rsid w:val="245C6AD6"/>
    <w:rsid w:val="247DC03B"/>
    <w:rsid w:val="24EDE3AC"/>
    <w:rsid w:val="25169AC5"/>
    <w:rsid w:val="251B0E21"/>
    <w:rsid w:val="25531007"/>
    <w:rsid w:val="25D14E0C"/>
    <w:rsid w:val="2652EE76"/>
    <w:rsid w:val="2668C527"/>
    <w:rsid w:val="2678EDE6"/>
    <w:rsid w:val="26987CDD"/>
    <w:rsid w:val="27811067"/>
    <w:rsid w:val="27874ED3"/>
    <w:rsid w:val="279B9690"/>
    <w:rsid w:val="2812C50E"/>
    <w:rsid w:val="281795A5"/>
    <w:rsid w:val="28446B36"/>
    <w:rsid w:val="284DE8A2"/>
    <w:rsid w:val="28650604"/>
    <w:rsid w:val="286E2D0D"/>
    <w:rsid w:val="28F56FF2"/>
    <w:rsid w:val="298DC0D4"/>
    <w:rsid w:val="29D641BF"/>
    <w:rsid w:val="2A164AAF"/>
    <w:rsid w:val="2A83AED6"/>
    <w:rsid w:val="2B9DBC48"/>
    <w:rsid w:val="2BC9C764"/>
    <w:rsid w:val="2BDC4A37"/>
    <w:rsid w:val="2C08B4D9"/>
    <w:rsid w:val="2C648ABC"/>
    <w:rsid w:val="2C81CB4E"/>
    <w:rsid w:val="2CA010F9"/>
    <w:rsid w:val="2CA977AD"/>
    <w:rsid w:val="2D092022"/>
    <w:rsid w:val="2D1362ED"/>
    <w:rsid w:val="2D7FB49E"/>
    <w:rsid w:val="2DA02882"/>
    <w:rsid w:val="2DF44068"/>
    <w:rsid w:val="2E6E4A07"/>
    <w:rsid w:val="2EFD8C73"/>
    <w:rsid w:val="2F1B5329"/>
    <w:rsid w:val="2F28BF96"/>
    <w:rsid w:val="2FF074CA"/>
    <w:rsid w:val="3081390F"/>
    <w:rsid w:val="30C2FC60"/>
    <w:rsid w:val="31036A60"/>
    <w:rsid w:val="319C87D2"/>
    <w:rsid w:val="321655D1"/>
    <w:rsid w:val="321BBE1D"/>
    <w:rsid w:val="324F7D1C"/>
    <w:rsid w:val="32A0FBCE"/>
    <w:rsid w:val="32A9AB4D"/>
    <w:rsid w:val="33705819"/>
    <w:rsid w:val="337D8BAA"/>
    <w:rsid w:val="339ACE38"/>
    <w:rsid w:val="33AC33C5"/>
    <w:rsid w:val="33B8B141"/>
    <w:rsid w:val="33DD36ED"/>
    <w:rsid w:val="340781DB"/>
    <w:rsid w:val="340F3C90"/>
    <w:rsid w:val="3410305C"/>
    <w:rsid w:val="343F92EF"/>
    <w:rsid w:val="346FDF36"/>
    <w:rsid w:val="349E7C0C"/>
    <w:rsid w:val="34A19724"/>
    <w:rsid w:val="34E86659"/>
    <w:rsid w:val="34EB665D"/>
    <w:rsid w:val="352B406B"/>
    <w:rsid w:val="352DF895"/>
    <w:rsid w:val="35771253"/>
    <w:rsid w:val="35AFAC4C"/>
    <w:rsid w:val="35CDC5F4"/>
    <w:rsid w:val="35CDD5D7"/>
    <w:rsid w:val="360F1283"/>
    <w:rsid w:val="362EB847"/>
    <w:rsid w:val="3697E4AF"/>
    <w:rsid w:val="36F561D8"/>
    <w:rsid w:val="37353CD9"/>
    <w:rsid w:val="373E8D40"/>
    <w:rsid w:val="380B031A"/>
    <w:rsid w:val="38447959"/>
    <w:rsid w:val="3877C78D"/>
    <w:rsid w:val="389255AF"/>
    <w:rsid w:val="38B6864E"/>
    <w:rsid w:val="38FFFE9A"/>
    <w:rsid w:val="3918DE17"/>
    <w:rsid w:val="394F6732"/>
    <w:rsid w:val="396376C8"/>
    <w:rsid w:val="397AA648"/>
    <w:rsid w:val="398AE142"/>
    <w:rsid w:val="39E5ADE4"/>
    <w:rsid w:val="3A379ABB"/>
    <w:rsid w:val="3AA56147"/>
    <w:rsid w:val="3AB2075B"/>
    <w:rsid w:val="3ABCE0EB"/>
    <w:rsid w:val="3ABF41C3"/>
    <w:rsid w:val="3B27AD66"/>
    <w:rsid w:val="3B72EEEB"/>
    <w:rsid w:val="3BE1EFDE"/>
    <w:rsid w:val="3C12929E"/>
    <w:rsid w:val="3C5F084E"/>
    <w:rsid w:val="3CC1C568"/>
    <w:rsid w:val="3DAD5B52"/>
    <w:rsid w:val="3DC54605"/>
    <w:rsid w:val="3DCA9B0B"/>
    <w:rsid w:val="3DD57D8C"/>
    <w:rsid w:val="3DF34E04"/>
    <w:rsid w:val="3E067B3A"/>
    <w:rsid w:val="3E19F292"/>
    <w:rsid w:val="3EE81A22"/>
    <w:rsid w:val="3EF36D5F"/>
    <w:rsid w:val="3F406588"/>
    <w:rsid w:val="3F42A193"/>
    <w:rsid w:val="3F96465B"/>
    <w:rsid w:val="3FD4EB87"/>
    <w:rsid w:val="4027A906"/>
    <w:rsid w:val="40374592"/>
    <w:rsid w:val="404EC099"/>
    <w:rsid w:val="408CF9A2"/>
    <w:rsid w:val="4092C07E"/>
    <w:rsid w:val="40B5CB1D"/>
    <w:rsid w:val="40E3D9D4"/>
    <w:rsid w:val="4142F53F"/>
    <w:rsid w:val="418DBA79"/>
    <w:rsid w:val="4196A148"/>
    <w:rsid w:val="41E089C0"/>
    <w:rsid w:val="41FA5CAD"/>
    <w:rsid w:val="425161BC"/>
    <w:rsid w:val="4256CFAA"/>
    <w:rsid w:val="4262816C"/>
    <w:rsid w:val="4264407C"/>
    <w:rsid w:val="42EAA144"/>
    <w:rsid w:val="434A1E59"/>
    <w:rsid w:val="435E9420"/>
    <w:rsid w:val="4363F5C8"/>
    <w:rsid w:val="43CFF382"/>
    <w:rsid w:val="43E81BCD"/>
    <w:rsid w:val="4453F051"/>
    <w:rsid w:val="4494873A"/>
    <w:rsid w:val="4503B127"/>
    <w:rsid w:val="455D47A0"/>
    <w:rsid w:val="45646680"/>
    <w:rsid w:val="458FAF76"/>
    <w:rsid w:val="45AE2286"/>
    <w:rsid w:val="45B94335"/>
    <w:rsid w:val="45DA5E55"/>
    <w:rsid w:val="45F12F0A"/>
    <w:rsid w:val="467ADD80"/>
    <w:rsid w:val="46BE2690"/>
    <w:rsid w:val="470C83DC"/>
    <w:rsid w:val="472E6AAB"/>
    <w:rsid w:val="47A7D3E8"/>
    <w:rsid w:val="47B6D30D"/>
    <w:rsid w:val="47DD47DB"/>
    <w:rsid w:val="47DFB053"/>
    <w:rsid w:val="483EA464"/>
    <w:rsid w:val="4863126C"/>
    <w:rsid w:val="48D15E46"/>
    <w:rsid w:val="48FAE122"/>
    <w:rsid w:val="4927BB88"/>
    <w:rsid w:val="493B7E40"/>
    <w:rsid w:val="4959B133"/>
    <w:rsid w:val="49A5199F"/>
    <w:rsid w:val="49A9F808"/>
    <w:rsid w:val="49E30B00"/>
    <w:rsid w:val="49E36AEE"/>
    <w:rsid w:val="49F37C89"/>
    <w:rsid w:val="49F43A33"/>
    <w:rsid w:val="4A30B40A"/>
    <w:rsid w:val="4A335E05"/>
    <w:rsid w:val="4A3EF29E"/>
    <w:rsid w:val="4A90D345"/>
    <w:rsid w:val="4AC8B5ED"/>
    <w:rsid w:val="4AF8A8C7"/>
    <w:rsid w:val="4B0CB061"/>
    <w:rsid w:val="4BA257B8"/>
    <w:rsid w:val="4BE163B6"/>
    <w:rsid w:val="4BE4198D"/>
    <w:rsid w:val="4C1B3B59"/>
    <w:rsid w:val="4C7F542F"/>
    <w:rsid w:val="4C8BFC61"/>
    <w:rsid w:val="4CA05980"/>
    <w:rsid w:val="4D0A8DA3"/>
    <w:rsid w:val="4D390216"/>
    <w:rsid w:val="4D58BA98"/>
    <w:rsid w:val="4D87AF36"/>
    <w:rsid w:val="4DE618E1"/>
    <w:rsid w:val="4DE7AF72"/>
    <w:rsid w:val="4DECD777"/>
    <w:rsid w:val="4E24059F"/>
    <w:rsid w:val="4E2EEB19"/>
    <w:rsid w:val="4E421C2C"/>
    <w:rsid w:val="4ED36ADA"/>
    <w:rsid w:val="4F0592D8"/>
    <w:rsid w:val="4F960B80"/>
    <w:rsid w:val="4FADD976"/>
    <w:rsid w:val="4FC2F11F"/>
    <w:rsid w:val="4FD0D16C"/>
    <w:rsid w:val="502A7CF9"/>
    <w:rsid w:val="50562CE3"/>
    <w:rsid w:val="5098EDF7"/>
    <w:rsid w:val="50BCCEE0"/>
    <w:rsid w:val="50CB3161"/>
    <w:rsid w:val="50DB6A7F"/>
    <w:rsid w:val="50E331FF"/>
    <w:rsid w:val="51275668"/>
    <w:rsid w:val="51458052"/>
    <w:rsid w:val="515DD613"/>
    <w:rsid w:val="51A5F324"/>
    <w:rsid w:val="51A8A7BD"/>
    <w:rsid w:val="51AF068F"/>
    <w:rsid w:val="51C386D2"/>
    <w:rsid w:val="51D79209"/>
    <w:rsid w:val="5203361C"/>
    <w:rsid w:val="521416E4"/>
    <w:rsid w:val="52344C50"/>
    <w:rsid w:val="524517E8"/>
    <w:rsid w:val="52468CA5"/>
    <w:rsid w:val="52652F03"/>
    <w:rsid w:val="52C8BFCE"/>
    <w:rsid w:val="52E2447F"/>
    <w:rsid w:val="530E056B"/>
    <w:rsid w:val="53251A8A"/>
    <w:rsid w:val="53392E56"/>
    <w:rsid w:val="539DBDC8"/>
    <w:rsid w:val="53B45372"/>
    <w:rsid w:val="54C0ABB5"/>
    <w:rsid w:val="54D75ABD"/>
    <w:rsid w:val="54E75673"/>
    <w:rsid w:val="54F57B48"/>
    <w:rsid w:val="55238DF5"/>
    <w:rsid w:val="5524B40C"/>
    <w:rsid w:val="5537AFB0"/>
    <w:rsid w:val="557A9B49"/>
    <w:rsid w:val="557D16BD"/>
    <w:rsid w:val="55C51834"/>
    <w:rsid w:val="55C9FA37"/>
    <w:rsid w:val="56221DDC"/>
    <w:rsid w:val="5625E7F8"/>
    <w:rsid w:val="569DB332"/>
    <w:rsid w:val="56E3365F"/>
    <w:rsid w:val="57156847"/>
    <w:rsid w:val="573AA159"/>
    <w:rsid w:val="5796A14B"/>
    <w:rsid w:val="580DC783"/>
    <w:rsid w:val="581B7C8C"/>
    <w:rsid w:val="5832E570"/>
    <w:rsid w:val="58436C94"/>
    <w:rsid w:val="5886F0AF"/>
    <w:rsid w:val="58B19BE4"/>
    <w:rsid w:val="592223FC"/>
    <w:rsid w:val="59241C3A"/>
    <w:rsid w:val="593A186A"/>
    <w:rsid w:val="595E6ABC"/>
    <w:rsid w:val="598AA91B"/>
    <w:rsid w:val="598FB7BD"/>
    <w:rsid w:val="59B09D65"/>
    <w:rsid w:val="59BDA9FE"/>
    <w:rsid w:val="5A3C2A36"/>
    <w:rsid w:val="5A9DF02A"/>
    <w:rsid w:val="5AB0DFBA"/>
    <w:rsid w:val="5AB27351"/>
    <w:rsid w:val="5ADFEF39"/>
    <w:rsid w:val="5B4CE961"/>
    <w:rsid w:val="5BE24847"/>
    <w:rsid w:val="5BF21DFB"/>
    <w:rsid w:val="5C010680"/>
    <w:rsid w:val="5C1F8375"/>
    <w:rsid w:val="5C6740EF"/>
    <w:rsid w:val="5C8DDE7C"/>
    <w:rsid w:val="5C9B5716"/>
    <w:rsid w:val="5D4E25CE"/>
    <w:rsid w:val="5D700046"/>
    <w:rsid w:val="5D70DCD8"/>
    <w:rsid w:val="5D75CDAC"/>
    <w:rsid w:val="5DABB715"/>
    <w:rsid w:val="5DD6D108"/>
    <w:rsid w:val="5DE1377A"/>
    <w:rsid w:val="5DF0ABC2"/>
    <w:rsid w:val="5DF1047F"/>
    <w:rsid w:val="5DFF5A91"/>
    <w:rsid w:val="5E35FF27"/>
    <w:rsid w:val="5E79B50F"/>
    <w:rsid w:val="5EAD1C89"/>
    <w:rsid w:val="5EBE9037"/>
    <w:rsid w:val="5ECF41B1"/>
    <w:rsid w:val="5ED2943A"/>
    <w:rsid w:val="5ED407DC"/>
    <w:rsid w:val="5F07DF30"/>
    <w:rsid w:val="5F56D2E8"/>
    <w:rsid w:val="5F62D653"/>
    <w:rsid w:val="5FB099E5"/>
    <w:rsid w:val="5FC1C044"/>
    <w:rsid w:val="5FF87A10"/>
    <w:rsid w:val="60140093"/>
    <w:rsid w:val="605088EF"/>
    <w:rsid w:val="606C470B"/>
    <w:rsid w:val="60E6A45A"/>
    <w:rsid w:val="60F3197B"/>
    <w:rsid w:val="614E5700"/>
    <w:rsid w:val="6154AB5D"/>
    <w:rsid w:val="615B9BC9"/>
    <w:rsid w:val="616ADA05"/>
    <w:rsid w:val="618D91D5"/>
    <w:rsid w:val="61A13485"/>
    <w:rsid w:val="61B110E3"/>
    <w:rsid w:val="61C466E7"/>
    <w:rsid w:val="624521D0"/>
    <w:rsid w:val="62796BA2"/>
    <w:rsid w:val="62AA87C7"/>
    <w:rsid w:val="62E139B1"/>
    <w:rsid w:val="62FE1361"/>
    <w:rsid w:val="6365F464"/>
    <w:rsid w:val="6387B2FC"/>
    <w:rsid w:val="639E8C66"/>
    <w:rsid w:val="63AB94D9"/>
    <w:rsid w:val="63C4CE76"/>
    <w:rsid w:val="63CEB43A"/>
    <w:rsid w:val="63D9BE91"/>
    <w:rsid w:val="63F993B9"/>
    <w:rsid w:val="63FACEBD"/>
    <w:rsid w:val="643E73DE"/>
    <w:rsid w:val="644973B6"/>
    <w:rsid w:val="645CF4B0"/>
    <w:rsid w:val="64A5C60C"/>
    <w:rsid w:val="64ADF0DF"/>
    <w:rsid w:val="6561BFA9"/>
    <w:rsid w:val="656B2A9B"/>
    <w:rsid w:val="6593F959"/>
    <w:rsid w:val="65AC424B"/>
    <w:rsid w:val="6600E274"/>
    <w:rsid w:val="6639EAC6"/>
    <w:rsid w:val="663CB735"/>
    <w:rsid w:val="666283FB"/>
    <w:rsid w:val="667B3B3F"/>
    <w:rsid w:val="66A22153"/>
    <w:rsid w:val="66CF2972"/>
    <w:rsid w:val="66DDAA12"/>
    <w:rsid w:val="671FB951"/>
    <w:rsid w:val="673EDBF6"/>
    <w:rsid w:val="67412240"/>
    <w:rsid w:val="6765FCF0"/>
    <w:rsid w:val="6766294D"/>
    <w:rsid w:val="678069FF"/>
    <w:rsid w:val="678C3F52"/>
    <w:rsid w:val="680448A9"/>
    <w:rsid w:val="680F77E8"/>
    <w:rsid w:val="68103143"/>
    <w:rsid w:val="683CD8EF"/>
    <w:rsid w:val="6847EA4C"/>
    <w:rsid w:val="6851375A"/>
    <w:rsid w:val="68949FD7"/>
    <w:rsid w:val="68DB4208"/>
    <w:rsid w:val="68E424D6"/>
    <w:rsid w:val="690E26B7"/>
    <w:rsid w:val="694230CD"/>
    <w:rsid w:val="69625D57"/>
    <w:rsid w:val="697524F2"/>
    <w:rsid w:val="698E2D18"/>
    <w:rsid w:val="699A09E4"/>
    <w:rsid w:val="6A281D7B"/>
    <w:rsid w:val="6A315E16"/>
    <w:rsid w:val="6A5932D4"/>
    <w:rsid w:val="6AC287A1"/>
    <w:rsid w:val="6BA364DE"/>
    <w:rsid w:val="6BE0D230"/>
    <w:rsid w:val="6CC8CD52"/>
    <w:rsid w:val="6D0F3946"/>
    <w:rsid w:val="6D32A246"/>
    <w:rsid w:val="6D6D596F"/>
    <w:rsid w:val="6D7A5EEE"/>
    <w:rsid w:val="6D848638"/>
    <w:rsid w:val="6DAD674C"/>
    <w:rsid w:val="6DB92B75"/>
    <w:rsid w:val="6DBB9737"/>
    <w:rsid w:val="6DEA742D"/>
    <w:rsid w:val="6DF3B4E4"/>
    <w:rsid w:val="6E14F666"/>
    <w:rsid w:val="6E3C1F3B"/>
    <w:rsid w:val="6E7A90C4"/>
    <w:rsid w:val="6E7CCEAA"/>
    <w:rsid w:val="6ECD535B"/>
    <w:rsid w:val="6EDE68F6"/>
    <w:rsid w:val="6EE4E726"/>
    <w:rsid w:val="6EF98AD2"/>
    <w:rsid w:val="6F2022A5"/>
    <w:rsid w:val="6F6ACF26"/>
    <w:rsid w:val="6FAFE60F"/>
    <w:rsid w:val="7059F116"/>
    <w:rsid w:val="7069E0DD"/>
    <w:rsid w:val="70A8FD2B"/>
    <w:rsid w:val="70EB56F3"/>
    <w:rsid w:val="70FA3F6F"/>
    <w:rsid w:val="711109EC"/>
    <w:rsid w:val="7127026F"/>
    <w:rsid w:val="712E58D9"/>
    <w:rsid w:val="71889504"/>
    <w:rsid w:val="71AB7A66"/>
    <w:rsid w:val="722B8814"/>
    <w:rsid w:val="72733B81"/>
    <w:rsid w:val="728B6035"/>
    <w:rsid w:val="728B96CD"/>
    <w:rsid w:val="72A1C2A1"/>
    <w:rsid w:val="730312B8"/>
    <w:rsid w:val="7310A63B"/>
    <w:rsid w:val="73F867C9"/>
    <w:rsid w:val="7401E5A6"/>
    <w:rsid w:val="748E4D39"/>
    <w:rsid w:val="74964167"/>
    <w:rsid w:val="74A68B96"/>
    <w:rsid w:val="74BD5613"/>
    <w:rsid w:val="74C9804F"/>
    <w:rsid w:val="7578B21C"/>
    <w:rsid w:val="758902B0"/>
    <w:rsid w:val="75910F91"/>
    <w:rsid w:val="75DF7CA9"/>
    <w:rsid w:val="75F1C8A8"/>
    <w:rsid w:val="75F246B7"/>
    <w:rsid w:val="75FCD222"/>
    <w:rsid w:val="761CF3D8"/>
    <w:rsid w:val="762FD186"/>
    <w:rsid w:val="763462D9"/>
    <w:rsid w:val="76583C63"/>
    <w:rsid w:val="766BFB76"/>
    <w:rsid w:val="76859339"/>
    <w:rsid w:val="76899880"/>
    <w:rsid w:val="77319A39"/>
    <w:rsid w:val="77638CA6"/>
    <w:rsid w:val="778FA91A"/>
    <w:rsid w:val="77F3A3A4"/>
    <w:rsid w:val="77FDC712"/>
    <w:rsid w:val="7822DE57"/>
    <w:rsid w:val="7831ADCF"/>
    <w:rsid w:val="783253EE"/>
    <w:rsid w:val="78481008"/>
    <w:rsid w:val="785788B3"/>
    <w:rsid w:val="7864CDCC"/>
    <w:rsid w:val="78DA3601"/>
    <w:rsid w:val="78FB7AE4"/>
    <w:rsid w:val="794C4609"/>
    <w:rsid w:val="79A00853"/>
    <w:rsid w:val="79CC489B"/>
    <w:rsid w:val="7A46DDD1"/>
    <w:rsid w:val="7A5411E5"/>
    <w:rsid w:val="7A9BCB85"/>
    <w:rsid w:val="7AAE31EA"/>
    <w:rsid w:val="7AC1D3E2"/>
    <w:rsid w:val="7ADE5477"/>
    <w:rsid w:val="7B70AECA"/>
    <w:rsid w:val="7B8A9A24"/>
    <w:rsid w:val="7B98E517"/>
    <w:rsid w:val="7BFF4939"/>
    <w:rsid w:val="7C02DEF6"/>
    <w:rsid w:val="7C10365D"/>
    <w:rsid w:val="7CA14C6A"/>
    <w:rsid w:val="7CE4458A"/>
    <w:rsid w:val="7CEBC495"/>
    <w:rsid w:val="7CF6A1E9"/>
    <w:rsid w:val="7D1CE5EA"/>
    <w:rsid w:val="7D2D497C"/>
    <w:rsid w:val="7D3415AD"/>
    <w:rsid w:val="7D87C010"/>
    <w:rsid w:val="7DEB65B4"/>
    <w:rsid w:val="7E6BF192"/>
    <w:rsid w:val="7E93AE46"/>
    <w:rsid w:val="7EB3C82F"/>
    <w:rsid w:val="7ED5C6A7"/>
    <w:rsid w:val="7F1C088D"/>
    <w:rsid w:val="7F48D33E"/>
    <w:rsid w:val="7F7D42AB"/>
    <w:rsid w:val="7F8DBD7D"/>
    <w:rsid w:val="7FC05BF8"/>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187846"/>
  <w15:docId w15:val="{5C967587-DD44-4CDC-86B4-BA0CEFDB1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621"/>
    <w:pPr>
      <w:spacing w:after="160" w:line="480" w:lineRule="auto"/>
      <w:jc w:val="both"/>
    </w:pPr>
    <w:rPr>
      <w:rFonts w:ascii="MathJax_Main" w:hAnsi="MathJax_Main"/>
      <w:spacing w:val="-14"/>
      <w:sz w:val="24"/>
    </w:rPr>
  </w:style>
  <w:style w:type="paragraph" w:styleId="Heading1">
    <w:name w:val="heading 1"/>
    <w:basedOn w:val="Normal"/>
    <w:next w:val="Normal"/>
    <w:link w:val="Heading1Char"/>
    <w:autoRedefine/>
    <w:uiPriority w:val="9"/>
    <w:qFormat/>
    <w:rsid w:val="00547187"/>
    <w:pPr>
      <w:keepNext/>
      <w:keepLines/>
      <w:numPr>
        <w:numId w:val="8"/>
      </w:numPr>
      <w:pBdr>
        <w:bottom w:val="single" w:sz="4" w:space="1" w:color="auto"/>
      </w:pBdr>
      <w:spacing w:before="480" w:after="0" w:line="240" w:lineRule="auto"/>
      <w:outlineLvl w:val="0"/>
    </w:pPr>
    <w:rPr>
      <w:rFonts w:ascii="Calibri Light" w:eastAsiaTheme="majorEastAsia" w:hAnsi="Calibri Light" w:cs="Calibri Light"/>
      <w:b/>
      <w:bCs/>
      <w:sz w:val="28"/>
      <w:szCs w:val="28"/>
      <w:lang w:val="en-US"/>
    </w:rPr>
  </w:style>
  <w:style w:type="paragraph" w:styleId="Heading2">
    <w:name w:val="heading 2"/>
    <w:basedOn w:val="Normal"/>
    <w:next w:val="Normal"/>
    <w:link w:val="Heading2Char"/>
    <w:autoRedefine/>
    <w:uiPriority w:val="9"/>
    <w:unhideWhenUsed/>
    <w:qFormat/>
    <w:rsid w:val="004379C1"/>
    <w:pPr>
      <w:keepNext/>
      <w:keepLines/>
      <w:numPr>
        <w:ilvl w:val="1"/>
        <w:numId w:val="8"/>
      </w:numPr>
      <w:spacing w:after="0" w:line="240" w:lineRule="auto"/>
      <w:outlineLvl w:val="1"/>
    </w:pPr>
    <w:rPr>
      <w:rFonts w:eastAsiaTheme="majorEastAsia" w:cstheme="majorBidi"/>
      <w:b/>
      <w:bCs/>
      <w:sz w:val="26"/>
      <w:szCs w:val="26"/>
      <w:lang w:val="en-GB"/>
    </w:rPr>
  </w:style>
  <w:style w:type="paragraph" w:styleId="Heading3">
    <w:name w:val="heading 3"/>
    <w:basedOn w:val="Normal"/>
    <w:next w:val="Normal"/>
    <w:link w:val="Heading3Char"/>
    <w:autoRedefine/>
    <w:uiPriority w:val="9"/>
    <w:unhideWhenUsed/>
    <w:qFormat/>
    <w:rsid w:val="00217F8D"/>
    <w:pPr>
      <w:keepNext/>
      <w:keepLines/>
      <w:numPr>
        <w:ilvl w:val="2"/>
        <w:numId w:val="8"/>
      </w:numPr>
      <w:spacing w:after="0" w:line="240" w:lineRule="auto"/>
      <w:outlineLvl w:val="2"/>
    </w:pPr>
    <w:rPr>
      <w:rFonts w:ascii="Calibri Light" w:eastAsiaTheme="majorEastAsia" w:hAnsi="Calibri Light" w:cs="Calibri Light"/>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87B43"/>
    <w:pPr>
      <w:spacing w:after="0" w:line="240" w:lineRule="auto"/>
    </w:pPr>
    <w:rPr>
      <w:rFonts w:ascii="Calibri" w:hAnsi="Calibri" w:cs="Calibri"/>
      <w:sz w:val="16"/>
      <w:szCs w:val="16"/>
    </w:rPr>
  </w:style>
  <w:style w:type="character" w:customStyle="1" w:styleId="BalloonTextChar">
    <w:name w:val="Balloon Text Char"/>
    <w:basedOn w:val="DefaultParagraphFont"/>
    <w:link w:val="BalloonText"/>
    <w:uiPriority w:val="99"/>
    <w:semiHidden/>
    <w:rsid w:val="00D87B43"/>
    <w:rPr>
      <w:rFonts w:ascii="Calibri" w:hAnsi="Calibri" w:cs="Calibri"/>
      <w:spacing w:val="-14"/>
      <w:sz w:val="16"/>
      <w:szCs w:val="16"/>
    </w:rPr>
  </w:style>
  <w:style w:type="character" w:customStyle="1" w:styleId="Heading1Char">
    <w:name w:val="Heading 1 Char"/>
    <w:basedOn w:val="DefaultParagraphFont"/>
    <w:link w:val="Heading1"/>
    <w:uiPriority w:val="9"/>
    <w:rsid w:val="00032E97"/>
    <w:rPr>
      <w:rFonts w:ascii="Calibri Light" w:eastAsiaTheme="majorEastAsia" w:hAnsi="Calibri Light" w:cs="Calibri Light"/>
      <w:b/>
      <w:bCs/>
      <w:spacing w:val="-14"/>
      <w:sz w:val="28"/>
      <w:szCs w:val="28"/>
      <w:lang w:val="en-US"/>
    </w:rPr>
  </w:style>
  <w:style w:type="character" w:customStyle="1" w:styleId="Heading2Char">
    <w:name w:val="Heading 2 Char"/>
    <w:basedOn w:val="DefaultParagraphFont"/>
    <w:link w:val="Heading2"/>
    <w:uiPriority w:val="9"/>
    <w:rsid w:val="004379C1"/>
    <w:rPr>
      <w:rFonts w:ascii="MathJax_Main" w:eastAsiaTheme="majorEastAsia" w:hAnsi="MathJax_Main" w:cstheme="majorBidi"/>
      <w:b/>
      <w:bCs/>
      <w:spacing w:val="-14"/>
      <w:sz w:val="26"/>
      <w:szCs w:val="26"/>
      <w:lang w:val="en-GB"/>
    </w:rPr>
  </w:style>
  <w:style w:type="paragraph" w:styleId="ListParagraph">
    <w:name w:val="List Paragraph"/>
    <w:basedOn w:val="Normal"/>
    <w:uiPriority w:val="34"/>
    <w:qFormat/>
    <w:rsid w:val="009F02C4"/>
    <w:pPr>
      <w:ind w:left="720"/>
      <w:contextualSpacing/>
    </w:pPr>
  </w:style>
  <w:style w:type="character" w:customStyle="1" w:styleId="Heading3Char">
    <w:name w:val="Heading 3 Char"/>
    <w:basedOn w:val="DefaultParagraphFont"/>
    <w:link w:val="Heading3"/>
    <w:uiPriority w:val="9"/>
    <w:rsid w:val="00217F8D"/>
    <w:rPr>
      <w:rFonts w:ascii="Calibri Light" w:eastAsiaTheme="majorEastAsia" w:hAnsi="Calibri Light" w:cs="Calibri Light"/>
      <w:b/>
      <w:bCs/>
      <w:spacing w:val="-14"/>
      <w:sz w:val="24"/>
      <w:lang w:val="en-US"/>
    </w:rPr>
  </w:style>
  <w:style w:type="paragraph" w:styleId="Caption">
    <w:name w:val="caption"/>
    <w:basedOn w:val="Normal"/>
    <w:next w:val="Normal"/>
    <w:autoRedefine/>
    <w:uiPriority w:val="35"/>
    <w:unhideWhenUsed/>
    <w:qFormat/>
    <w:rsid w:val="00E37465"/>
    <w:pPr>
      <w:keepNext/>
      <w:spacing w:after="0" w:line="360" w:lineRule="auto"/>
      <w:jc w:val="center"/>
    </w:pPr>
    <w:rPr>
      <w:rFonts w:ascii="Calibri Light" w:hAnsi="Calibri Light" w:cs="Calibri Light"/>
      <w:bCs/>
      <w:iCs/>
      <w:color w:val="808080" w:themeColor="background1" w:themeShade="80"/>
      <w:spacing w:val="0"/>
      <w:sz w:val="20"/>
      <w:szCs w:val="20"/>
      <w:lang w:val="en-US"/>
    </w:rPr>
  </w:style>
  <w:style w:type="character" w:styleId="CommentReference">
    <w:name w:val="annotation reference"/>
    <w:basedOn w:val="DefaultParagraphFont"/>
    <w:uiPriority w:val="99"/>
    <w:semiHidden/>
    <w:unhideWhenUsed/>
    <w:rsid w:val="00905372"/>
    <w:rPr>
      <w:sz w:val="16"/>
      <w:szCs w:val="16"/>
    </w:rPr>
  </w:style>
  <w:style w:type="paragraph" w:styleId="CommentText">
    <w:name w:val="annotation text"/>
    <w:basedOn w:val="Normal"/>
    <w:link w:val="CommentTextChar"/>
    <w:uiPriority w:val="99"/>
    <w:unhideWhenUsed/>
    <w:rsid w:val="00905372"/>
    <w:pPr>
      <w:spacing w:line="240" w:lineRule="auto"/>
      <w:jc w:val="left"/>
    </w:pPr>
    <w:rPr>
      <w:sz w:val="20"/>
      <w:szCs w:val="20"/>
    </w:rPr>
  </w:style>
  <w:style w:type="character" w:customStyle="1" w:styleId="CommentTextChar">
    <w:name w:val="Comment Text Char"/>
    <w:basedOn w:val="DefaultParagraphFont"/>
    <w:link w:val="CommentText"/>
    <w:uiPriority w:val="99"/>
    <w:rsid w:val="00905372"/>
    <w:rPr>
      <w:sz w:val="20"/>
      <w:szCs w:val="20"/>
    </w:rPr>
  </w:style>
  <w:style w:type="table" w:styleId="TableGrid">
    <w:name w:val="Table Grid"/>
    <w:basedOn w:val="TableNormal"/>
    <w:uiPriority w:val="59"/>
    <w:rsid w:val="00753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
    <w:name w:val="Medium List 2"/>
    <w:basedOn w:val="TableNormal"/>
    <w:uiPriority w:val="66"/>
    <w:rsid w:val="00621EF7"/>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cPr>
      <w:shd w:val="clear" w:color="auto" w:fill="F2F2F2" w:themeFill="background1" w:themeFillShade="F2"/>
    </w:tc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PlaceholderText">
    <w:name w:val="Placeholder Text"/>
    <w:basedOn w:val="DefaultParagraphFont"/>
    <w:uiPriority w:val="99"/>
    <w:semiHidden/>
    <w:rsid w:val="004B32A4"/>
    <w:rPr>
      <w:color w:val="808080"/>
    </w:rPr>
  </w:style>
  <w:style w:type="table" w:styleId="LightShading">
    <w:name w:val="Light Shading"/>
    <w:basedOn w:val="TableNormal"/>
    <w:uiPriority w:val="60"/>
    <w:rsid w:val="00A6359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t">
    <w:name w:val="st"/>
    <w:basedOn w:val="DefaultParagraphFont"/>
    <w:rsid w:val="00444F61"/>
  </w:style>
  <w:style w:type="character" w:customStyle="1" w:styleId="5yl5">
    <w:name w:val="_5yl5"/>
    <w:basedOn w:val="DefaultParagraphFont"/>
    <w:rsid w:val="0057308E"/>
  </w:style>
  <w:style w:type="paragraph" w:styleId="NoSpacing">
    <w:name w:val="No Spacing"/>
    <w:link w:val="NoSpacingChar"/>
    <w:uiPriority w:val="1"/>
    <w:qFormat/>
    <w:rsid w:val="0057308E"/>
    <w:pPr>
      <w:spacing w:after="0" w:line="240" w:lineRule="auto"/>
    </w:pPr>
    <w:rPr>
      <w:rFonts w:ascii="Symbol" w:hAnsi="Symbol"/>
      <w:sz w:val="24"/>
    </w:rPr>
  </w:style>
  <w:style w:type="character" w:customStyle="1" w:styleId="NoSpacingChar">
    <w:name w:val="No Spacing Char"/>
    <w:basedOn w:val="DefaultParagraphFont"/>
    <w:link w:val="NoSpacing"/>
    <w:uiPriority w:val="1"/>
    <w:rsid w:val="0057308E"/>
    <w:rPr>
      <w:rFonts w:ascii="Symbol" w:hAnsi="Symbol"/>
      <w:sz w:val="24"/>
    </w:rPr>
  </w:style>
  <w:style w:type="paragraph" w:styleId="Header">
    <w:name w:val="header"/>
    <w:basedOn w:val="Normal"/>
    <w:link w:val="HeaderChar"/>
    <w:uiPriority w:val="99"/>
    <w:unhideWhenUsed/>
    <w:rsid w:val="00A77475"/>
    <w:pPr>
      <w:tabs>
        <w:tab w:val="center" w:pos="4536"/>
        <w:tab w:val="right" w:pos="9072"/>
      </w:tabs>
      <w:spacing w:after="0" w:line="240" w:lineRule="auto"/>
    </w:pPr>
  </w:style>
  <w:style w:type="character" w:customStyle="1" w:styleId="HeaderChar">
    <w:name w:val="Header Char"/>
    <w:basedOn w:val="DefaultParagraphFont"/>
    <w:link w:val="Header"/>
    <w:uiPriority w:val="99"/>
    <w:rsid w:val="00A77475"/>
    <w:rPr>
      <w:sz w:val="24"/>
    </w:rPr>
  </w:style>
  <w:style w:type="paragraph" w:styleId="Footer">
    <w:name w:val="footer"/>
    <w:basedOn w:val="Normal"/>
    <w:link w:val="FooterChar"/>
    <w:uiPriority w:val="99"/>
    <w:unhideWhenUsed/>
    <w:rsid w:val="00A77475"/>
    <w:pPr>
      <w:tabs>
        <w:tab w:val="center" w:pos="4536"/>
        <w:tab w:val="right" w:pos="9072"/>
      </w:tabs>
      <w:spacing w:after="0" w:line="240" w:lineRule="auto"/>
    </w:pPr>
  </w:style>
  <w:style w:type="character" w:customStyle="1" w:styleId="FooterChar">
    <w:name w:val="Footer Char"/>
    <w:basedOn w:val="DefaultParagraphFont"/>
    <w:link w:val="Footer"/>
    <w:uiPriority w:val="99"/>
    <w:rsid w:val="00A77475"/>
    <w:rPr>
      <w:sz w:val="24"/>
    </w:rPr>
  </w:style>
  <w:style w:type="paragraph" w:styleId="TOCHeading">
    <w:name w:val="TOC Heading"/>
    <w:basedOn w:val="Heading1"/>
    <w:next w:val="Normal"/>
    <w:uiPriority w:val="39"/>
    <w:unhideWhenUsed/>
    <w:qFormat/>
    <w:rsid w:val="008D74E6"/>
    <w:pPr>
      <w:pBdr>
        <w:bottom w:val="none" w:sz="0" w:space="0" w:color="auto"/>
      </w:pBdr>
      <w:spacing w:line="276" w:lineRule="auto"/>
      <w:jc w:val="left"/>
      <w:outlineLvl w:val="9"/>
    </w:pPr>
    <w:rPr>
      <w:color w:val="365F91" w:themeColor="accent1" w:themeShade="BF"/>
      <w:lang w:eastAsia="pl-PL"/>
    </w:rPr>
  </w:style>
  <w:style w:type="paragraph" w:styleId="TOC1">
    <w:name w:val="toc 1"/>
    <w:basedOn w:val="Normal"/>
    <w:next w:val="Normal"/>
    <w:autoRedefine/>
    <w:uiPriority w:val="39"/>
    <w:unhideWhenUsed/>
    <w:rsid w:val="00D03C3C"/>
    <w:pPr>
      <w:tabs>
        <w:tab w:val="right" w:leader="dot" w:pos="10072"/>
      </w:tabs>
      <w:spacing w:after="0" w:line="240" w:lineRule="auto"/>
    </w:pPr>
  </w:style>
  <w:style w:type="paragraph" w:styleId="TOC2">
    <w:name w:val="toc 2"/>
    <w:basedOn w:val="Normal"/>
    <w:next w:val="Normal"/>
    <w:autoRedefine/>
    <w:uiPriority w:val="39"/>
    <w:unhideWhenUsed/>
    <w:rsid w:val="00B96B68"/>
    <w:pPr>
      <w:tabs>
        <w:tab w:val="left" w:pos="880"/>
        <w:tab w:val="right" w:leader="dot" w:pos="10072"/>
      </w:tabs>
      <w:spacing w:after="0" w:line="240" w:lineRule="auto"/>
      <w:ind w:left="238"/>
    </w:pPr>
  </w:style>
  <w:style w:type="paragraph" w:styleId="TOC3">
    <w:name w:val="toc 3"/>
    <w:basedOn w:val="Normal"/>
    <w:next w:val="Normal"/>
    <w:autoRedefine/>
    <w:uiPriority w:val="39"/>
    <w:unhideWhenUsed/>
    <w:rsid w:val="005E26F1"/>
    <w:pPr>
      <w:tabs>
        <w:tab w:val="left" w:pos="1320"/>
        <w:tab w:val="right" w:leader="dot" w:pos="10072"/>
      </w:tabs>
      <w:spacing w:after="100" w:line="240" w:lineRule="auto"/>
      <w:ind w:left="480"/>
    </w:pPr>
  </w:style>
  <w:style w:type="character" w:styleId="Hyperlink">
    <w:name w:val="Hyperlink"/>
    <w:basedOn w:val="DefaultParagraphFont"/>
    <w:uiPriority w:val="99"/>
    <w:unhideWhenUsed/>
    <w:rsid w:val="008D74E6"/>
    <w:rPr>
      <w:color w:val="0000FF" w:themeColor="hyperlink"/>
      <w:u w:val="single"/>
    </w:rPr>
  </w:style>
  <w:style w:type="paragraph" w:styleId="TableofFigures">
    <w:name w:val="table of figures"/>
    <w:basedOn w:val="Normal"/>
    <w:next w:val="Normal"/>
    <w:uiPriority w:val="99"/>
    <w:unhideWhenUsed/>
    <w:rsid w:val="00BD6267"/>
    <w:pPr>
      <w:spacing w:after="0"/>
    </w:pPr>
  </w:style>
  <w:style w:type="table" w:styleId="PlainTable3">
    <w:name w:val="Plain Table 3"/>
    <w:basedOn w:val="TableNormal"/>
    <w:uiPriority w:val="43"/>
    <w:rsid w:val="00616A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Subtitle">
    <w:name w:val="Subtitle"/>
    <w:basedOn w:val="Normal"/>
    <w:next w:val="Normal"/>
    <w:link w:val="SubtitleChar"/>
    <w:uiPriority w:val="11"/>
    <w:qFormat/>
    <w:rsid w:val="00B452B7"/>
    <w:pPr>
      <w:numPr>
        <w:ilvl w:val="1"/>
      </w:numPr>
      <w:spacing w:line="259" w:lineRule="auto"/>
      <w:jc w:val="left"/>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B452B7"/>
    <w:rPr>
      <w:rFonts w:eastAsiaTheme="minorEastAsia"/>
      <w:color w:val="5A5A5A" w:themeColor="text1" w:themeTint="A5"/>
      <w:spacing w:val="15"/>
    </w:rPr>
  </w:style>
  <w:style w:type="table" w:styleId="PlainTable5">
    <w:name w:val="Plain Table 5"/>
    <w:basedOn w:val="TableNormal"/>
    <w:uiPriority w:val="45"/>
    <w:rsid w:val="00E75E1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FC5A65"/>
    <w:pPr>
      <w:spacing w:before="100" w:beforeAutospacing="1" w:after="100" w:afterAutospacing="1" w:line="240" w:lineRule="auto"/>
      <w:jc w:val="left"/>
    </w:pPr>
    <w:rPr>
      <w:rFonts w:ascii="Symbol" w:eastAsia="Symbol" w:hAnsi="Symbol" w:cs="Symbol"/>
      <w:spacing w:val="0"/>
      <w:szCs w:val="24"/>
      <w:lang w:val="en-GB" w:eastAsia="en-GB"/>
    </w:rPr>
  </w:style>
  <w:style w:type="paragraph" w:styleId="Title">
    <w:name w:val="Title"/>
    <w:basedOn w:val="Normal"/>
    <w:next w:val="Normal"/>
    <w:link w:val="TitleChar"/>
    <w:uiPriority w:val="10"/>
    <w:qFormat/>
    <w:rsid w:val="003F33CB"/>
    <w:pPr>
      <w:spacing w:after="0" w:line="240" w:lineRule="auto"/>
      <w:contextualSpacing/>
      <w:jc w:val="left"/>
    </w:pPr>
    <w:rPr>
      <w:rFonts w:asciiTheme="majorHAnsi" w:eastAsiaTheme="majorEastAsia" w:hAnsiTheme="majorHAnsi" w:cstheme="majorBidi"/>
      <w:noProof/>
      <w:spacing w:val="-10"/>
      <w:kern w:val="28"/>
      <w:sz w:val="56"/>
      <w:szCs w:val="56"/>
    </w:rPr>
  </w:style>
  <w:style w:type="character" w:customStyle="1" w:styleId="TitleChar">
    <w:name w:val="Title Char"/>
    <w:basedOn w:val="DefaultParagraphFont"/>
    <w:link w:val="Title"/>
    <w:uiPriority w:val="10"/>
    <w:rsid w:val="003F33CB"/>
    <w:rPr>
      <w:rFonts w:asciiTheme="majorHAnsi" w:eastAsiaTheme="majorEastAsia" w:hAnsiTheme="majorHAnsi" w:cstheme="majorBidi"/>
      <w:noProof/>
      <w:spacing w:val="-10"/>
      <w:kern w:val="28"/>
      <w:sz w:val="56"/>
      <w:szCs w:val="56"/>
    </w:rPr>
  </w:style>
  <w:style w:type="table" w:styleId="ListTable7Colorful">
    <w:name w:val="List Table 7 Colorful"/>
    <w:basedOn w:val="TableNormal"/>
    <w:uiPriority w:val="52"/>
    <w:rsid w:val="00570ED1"/>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ommentSubject">
    <w:name w:val="annotation subject"/>
    <w:basedOn w:val="CommentText"/>
    <w:next w:val="CommentText"/>
    <w:link w:val="CommentSubjectChar"/>
    <w:uiPriority w:val="99"/>
    <w:semiHidden/>
    <w:unhideWhenUsed/>
    <w:rsid w:val="00403638"/>
    <w:pPr>
      <w:jc w:val="both"/>
    </w:pPr>
    <w:rPr>
      <w:b/>
      <w:bCs/>
    </w:rPr>
  </w:style>
  <w:style w:type="character" w:customStyle="1" w:styleId="CommentSubjectChar">
    <w:name w:val="Comment Subject Char"/>
    <w:basedOn w:val="CommentTextChar"/>
    <w:link w:val="CommentSubject"/>
    <w:uiPriority w:val="99"/>
    <w:semiHidden/>
    <w:rsid w:val="00403638"/>
    <w:rPr>
      <w:rFonts w:ascii="Calibri Light" w:hAnsi="Calibri Light"/>
      <w:b/>
      <w:bCs/>
      <w:spacing w:val="-14"/>
      <w:sz w:val="20"/>
      <w:szCs w:val="20"/>
    </w:rPr>
  </w:style>
  <w:style w:type="character" w:styleId="Mention">
    <w:name w:val="Mention"/>
    <w:basedOn w:val="DefaultParagraphFont"/>
    <w:uiPriority w:val="99"/>
    <w:unhideWhenUsed/>
    <w:rsid w:val="00026C88"/>
    <w:rPr>
      <w:color w:val="2B579A"/>
      <w:shd w:val="clear" w:color="auto" w:fill="E1DFDD"/>
    </w:rPr>
  </w:style>
  <w:style w:type="paragraph" w:styleId="Revision">
    <w:name w:val="Revision"/>
    <w:hidden/>
    <w:uiPriority w:val="99"/>
    <w:semiHidden/>
    <w:rsid w:val="002E245C"/>
    <w:pPr>
      <w:spacing w:after="0" w:line="240" w:lineRule="auto"/>
    </w:pPr>
    <w:rPr>
      <w:rFonts w:ascii="MathJax_Main" w:hAnsi="MathJax_Main"/>
      <w:spacing w:val="-14"/>
      <w:sz w:val="24"/>
    </w:rPr>
  </w:style>
  <w:style w:type="paragraph" w:customStyle="1" w:styleId="paragraph">
    <w:name w:val="paragraph"/>
    <w:basedOn w:val="Normal"/>
    <w:rsid w:val="00FA330F"/>
    <w:pPr>
      <w:spacing w:before="100" w:beforeAutospacing="1" w:after="100" w:afterAutospacing="1" w:line="240" w:lineRule="auto"/>
      <w:jc w:val="left"/>
    </w:pPr>
    <w:rPr>
      <w:rFonts w:ascii="Times New Roman" w:eastAsia="Times New Roman" w:hAnsi="Times New Roman" w:cs="Times New Roman"/>
      <w:spacing w:val="0"/>
      <w:szCs w:val="24"/>
      <w:lang w:val="en-US"/>
    </w:rPr>
  </w:style>
  <w:style w:type="character" w:customStyle="1" w:styleId="normaltextrun">
    <w:name w:val="normaltextrun"/>
    <w:basedOn w:val="DefaultParagraphFont"/>
    <w:rsid w:val="00FA330F"/>
  </w:style>
  <w:style w:type="character" w:customStyle="1" w:styleId="eop">
    <w:name w:val="eop"/>
    <w:basedOn w:val="DefaultParagraphFont"/>
    <w:rsid w:val="00FA330F"/>
  </w:style>
  <w:style w:type="character" w:customStyle="1" w:styleId="cf01">
    <w:name w:val="cf01"/>
    <w:basedOn w:val="DefaultParagraphFont"/>
    <w:rsid w:val="007D0D0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85999">
      <w:bodyDiv w:val="1"/>
      <w:marLeft w:val="0"/>
      <w:marRight w:val="0"/>
      <w:marTop w:val="0"/>
      <w:marBottom w:val="0"/>
      <w:divBdr>
        <w:top w:val="none" w:sz="0" w:space="0" w:color="auto"/>
        <w:left w:val="none" w:sz="0" w:space="0" w:color="auto"/>
        <w:bottom w:val="none" w:sz="0" w:space="0" w:color="auto"/>
        <w:right w:val="none" w:sz="0" w:space="0" w:color="auto"/>
      </w:divBdr>
    </w:div>
    <w:div w:id="307785635">
      <w:bodyDiv w:val="1"/>
      <w:marLeft w:val="0"/>
      <w:marRight w:val="0"/>
      <w:marTop w:val="0"/>
      <w:marBottom w:val="0"/>
      <w:divBdr>
        <w:top w:val="none" w:sz="0" w:space="0" w:color="auto"/>
        <w:left w:val="none" w:sz="0" w:space="0" w:color="auto"/>
        <w:bottom w:val="none" w:sz="0" w:space="0" w:color="auto"/>
        <w:right w:val="none" w:sz="0" w:space="0" w:color="auto"/>
      </w:divBdr>
    </w:div>
    <w:div w:id="476995246">
      <w:bodyDiv w:val="1"/>
      <w:marLeft w:val="0"/>
      <w:marRight w:val="0"/>
      <w:marTop w:val="0"/>
      <w:marBottom w:val="0"/>
      <w:divBdr>
        <w:top w:val="none" w:sz="0" w:space="0" w:color="auto"/>
        <w:left w:val="none" w:sz="0" w:space="0" w:color="auto"/>
        <w:bottom w:val="none" w:sz="0" w:space="0" w:color="auto"/>
        <w:right w:val="none" w:sz="0" w:space="0" w:color="auto"/>
      </w:divBdr>
    </w:div>
    <w:div w:id="773406574">
      <w:bodyDiv w:val="1"/>
      <w:marLeft w:val="0"/>
      <w:marRight w:val="0"/>
      <w:marTop w:val="0"/>
      <w:marBottom w:val="0"/>
      <w:divBdr>
        <w:top w:val="none" w:sz="0" w:space="0" w:color="auto"/>
        <w:left w:val="none" w:sz="0" w:space="0" w:color="auto"/>
        <w:bottom w:val="none" w:sz="0" w:space="0" w:color="auto"/>
        <w:right w:val="none" w:sz="0" w:space="0" w:color="auto"/>
      </w:divBdr>
    </w:div>
    <w:div w:id="1032153642">
      <w:bodyDiv w:val="1"/>
      <w:marLeft w:val="0"/>
      <w:marRight w:val="0"/>
      <w:marTop w:val="0"/>
      <w:marBottom w:val="0"/>
      <w:divBdr>
        <w:top w:val="none" w:sz="0" w:space="0" w:color="auto"/>
        <w:left w:val="none" w:sz="0" w:space="0" w:color="auto"/>
        <w:bottom w:val="none" w:sz="0" w:space="0" w:color="auto"/>
        <w:right w:val="none" w:sz="0" w:space="0" w:color="auto"/>
      </w:divBdr>
    </w:div>
    <w:div w:id="1757092350">
      <w:bodyDiv w:val="1"/>
      <w:marLeft w:val="0"/>
      <w:marRight w:val="0"/>
      <w:marTop w:val="0"/>
      <w:marBottom w:val="0"/>
      <w:divBdr>
        <w:top w:val="none" w:sz="0" w:space="0" w:color="auto"/>
        <w:left w:val="none" w:sz="0" w:space="0" w:color="auto"/>
        <w:bottom w:val="none" w:sz="0" w:space="0" w:color="auto"/>
        <w:right w:val="none" w:sz="0" w:space="0" w:color="auto"/>
      </w:divBdr>
    </w:div>
    <w:div w:id="1808400938">
      <w:bodyDiv w:val="1"/>
      <w:marLeft w:val="0"/>
      <w:marRight w:val="0"/>
      <w:marTop w:val="0"/>
      <w:marBottom w:val="0"/>
      <w:divBdr>
        <w:top w:val="none" w:sz="0" w:space="0" w:color="auto"/>
        <w:left w:val="none" w:sz="0" w:space="0" w:color="auto"/>
        <w:bottom w:val="none" w:sz="0" w:space="0" w:color="auto"/>
        <w:right w:val="none" w:sz="0" w:space="0" w:color="auto"/>
      </w:divBdr>
    </w:div>
    <w:div w:id="1933201374">
      <w:bodyDiv w:val="1"/>
      <w:marLeft w:val="0"/>
      <w:marRight w:val="0"/>
      <w:marTop w:val="0"/>
      <w:marBottom w:val="0"/>
      <w:divBdr>
        <w:top w:val="none" w:sz="0" w:space="0" w:color="auto"/>
        <w:left w:val="none" w:sz="0" w:space="0" w:color="auto"/>
        <w:bottom w:val="none" w:sz="0" w:space="0" w:color="auto"/>
        <w:right w:val="none" w:sz="0" w:space="0" w:color="auto"/>
      </w:divBdr>
    </w:div>
    <w:div w:id="1978678945">
      <w:bodyDiv w:val="1"/>
      <w:marLeft w:val="0"/>
      <w:marRight w:val="0"/>
      <w:marTop w:val="0"/>
      <w:marBottom w:val="0"/>
      <w:divBdr>
        <w:top w:val="none" w:sz="0" w:space="0" w:color="auto"/>
        <w:left w:val="none" w:sz="0" w:space="0" w:color="auto"/>
        <w:bottom w:val="none" w:sz="0" w:space="0" w:color="auto"/>
        <w:right w:val="none" w:sz="0" w:space="0" w:color="auto"/>
      </w:divBdr>
    </w:div>
    <w:div w:id="2093116741">
      <w:bodyDiv w:val="1"/>
      <w:marLeft w:val="0"/>
      <w:marRight w:val="0"/>
      <w:marTop w:val="0"/>
      <w:marBottom w:val="0"/>
      <w:divBdr>
        <w:top w:val="none" w:sz="0" w:space="0" w:color="auto"/>
        <w:left w:val="none" w:sz="0" w:space="0" w:color="auto"/>
        <w:bottom w:val="none" w:sz="0" w:space="0" w:color="auto"/>
        <w:right w:val="none" w:sz="0" w:space="0" w:color="auto"/>
      </w:divBdr>
    </w:div>
    <w:div w:id="214692170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4.jpeg"/></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6.png"/><Relationship Id="rId39" Type="http://schemas.openxmlformats.org/officeDocument/2006/relationships/image" Target="media/image20.png"/><Relationship Id="rId21" Type="http://schemas.microsoft.com/office/2016/09/relationships/commentsIds" Target="commentsIds.xml"/><Relationship Id="rId34" Type="http://schemas.openxmlformats.org/officeDocument/2006/relationships/image" Target="media/image15.jpeg"/><Relationship Id="rId42" Type="http://schemas.openxmlformats.org/officeDocument/2006/relationships/chart" Target="charts/chart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png"/><Relationship Id="rId32" Type="http://schemas.openxmlformats.org/officeDocument/2006/relationships/image" Target="media/image12.jpeg"/><Relationship Id="rId37" Type="http://schemas.openxmlformats.org/officeDocument/2006/relationships/image" Target="media/image18.jpeg"/><Relationship Id="rId40" Type="http://schemas.openxmlformats.org/officeDocument/2006/relationships/image" Target="media/image21.png"/><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image" Target="media/image11.jpe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image" Target="media/image7.jpeg"/><Relationship Id="rId30" Type="http://schemas.openxmlformats.org/officeDocument/2006/relationships/image" Target="media/image10.jpeg"/><Relationship Id="rId35" Type="http://schemas.openxmlformats.org/officeDocument/2006/relationships/image" Target="media/image16.png"/><Relationship Id="rId43"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5.png"/><Relationship Id="rId33" Type="http://schemas.openxmlformats.org/officeDocument/2006/relationships/image" Target="media/image13.jpeg"/><Relationship Id="rId38" Type="http://schemas.openxmlformats.org/officeDocument/2006/relationships/image" Target="media/image19.png"/><Relationship Id="rId46" Type="http://schemas.openxmlformats.org/officeDocument/2006/relationships/theme" Target="theme/theme1.xml"/><Relationship Id="rId20" Type="http://schemas.microsoft.com/office/2011/relationships/commentsExtended" Target="commentsExtended.xml"/><Relationship Id="rId41"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oleObject" Target="file:///D:\SAE\SAE%202021\dokumentacja%20R21\excele\Payload%20Prediction%20Curve.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5756518364684537E-2"/>
          <c:y val="7.7409742869278264E-2"/>
          <c:w val="0.90880859666156877"/>
          <c:h val="0.78437952102460218"/>
        </c:manualLayout>
      </c:layout>
      <c:scatterChart>
        <c:scatterStyle val="lineMarker"/>
        <c:varyColors val="0"/>
        <c:ser>
          <c:idx val="0"/>
          <c:order val="0"/>
          <c:spPr>
            <a:ln w="19050" cap="rnd">
              <a:solidFill>
                <a:schemeClr val="accent1"/>
              </a:solidFill>
              <a:round/>
            </a:ln>
            <a:effectLst/>
          </c:spPr>
          <c:marker>
            <c:symbol val="none"/>
          </c:marker>
          <c:xVal>
            <c:numRef>
              <c:f>'2021'!$F$10:$F$11</c:f>
              <c:numCache>
                <c:formatCode>General</c:formatCode>
                <c:ptCount val="2"/>
                <c:pt idx="0">
                  <c:v>0</c:v>
                </c:pt>
                <c:pt idx="1">
                  <c:v>10000</c:v>
                </c:pt>
              </c:numCache>
            </c:numRef>
          </c:xVal>
          <c:yVal>
            <c:numRef>
              <c:f>'2021'!$H$10:$H$11</c:f>
              <c:numCache>
                <c:formatCode>General</c:formatCode>
                <c:ptCount val="2"/>
                <c:pt idx="0">
                  <c:v>19.684000000000001</c:v>
                </c:pt>
                <c:pt idx="1">
                  <c:v>7.6840000000000028</c:v>
                </c:pt>
              </c:numCache>
            </c:numRef>
          </c:yVal>
          <c:smooth val="0"/>
          <c:extLst>
            <c:ext xmlns:c16="http://schemas.microsoft.com/office/drawing/2014/chart" uri="{C3380CC4-5D6E-409C-BE32-E72D297353CC}">
              <c16:uniqueId val="{00000000-9A0A-45F1-B8C3-AB562E352046}"/>
            </c:ext>
          </c:extLst>
        </c:ser>
        <c:dLbls>
          <c:showLegendKey val="0"/>
          <c:showVal val="0"/>
          <c:showCatName val="0"/>
          <c:showSerName val="0"/>
          <c:showPercent val="0"/>
          <c:showBubbleSize val="0"/>
        </c:dLbls>
        <c:axId val="632693168"/>
        <c:axId val="632695792"/>
        <c:extLst>
          <c:ext xmlns:c15="http://schemas.microsoft.com/office/drawing/2012/chart" uri="{02D57815-91ED-43cb-92C2-25804820EDAC}">
            <c15:filteredScatterSeries>
              <c15:ser>
                <c:idx val="1"/>
                <c:order val="1"/>
                <c:spPr>
                  <a:ln w="19050" cap="rnd">
                    <a:solidFill>
                      <a:schemeClr val="accent2"/>
                    </a:solidFill>
                    <a:round/>
                  </a:ln>
                  <a:effectLst/>
                </c:spPr>
                <c:marker>
                  <c:symbol val="none"/>
                </c:marker>
                <c:xVal>
                  <c:numRef>
                    <c:extLst>
                      <c:ext uri="{02D57815-91ED-43cb-92C2-25804820EDAC}">
                        <c15:formulaRef>
                          <c15:sqref>'2021'!$H$5:$H$6</c15:sqref>
                        </c15:formulaRef>
                      </c:ext>
                    </c:extLst>
                    <c:numCache>
                      <c:formatCode>General</c:formatCode>
                      <c:ptCount val="2"/>
                      <c:pt idx="0">
                        <c:v>3018.3727034120734</c:v>
                      </c:pt>
                      <c:pt idx="1">
                        <c:v>1850.3937007874015</c:v>
                      </c:pt>
                    </c:numCache>
                  </c:numRef>
                </c:xVal>
                <c:yVal>
                  <c:numRef>
                    <c:extLst>
                      <c:ext uri="{02D57815-91ED-43cb-92C2-25804820EDAC}">
                        <c15:formulaRef>
                          <c15:sqref>'2021'!$N$5:$N$6</c15:sqref>
                        </c15:formulaRef>
                      </c:ext>
                    </c:extLst>
                    <c:numCache>
                      <c:formatCode>General</c:formatCode>
                      <c:ptCount val="2"/>
                      <c:pt idx="0">
                        <c:v>4.8068836283265295</c:v>
                      </c:pt>
                      <c:pt idx="1">
                        <c:v>6.2123748631397904</c:v>
                      </c:pt>
                    </c:numCache>
                  </c:numRef>
                </c:yVal>
                <c:smooth val="0"/>
                <c:extLst>
                  <c:ext xmlns:c16="http://schemas.microsoft.com/office/drawing/2014/chart" uri="{C3380CC4-5D6E-409C-BE32-E72D297353CC}">
                    <c16:uniqueId val="{00000001-9A0A-45F1-B8C3-AB562E352046}"/>
                  </c:ext>
                </c:extLst>
              </c15:ser>
            </c15:filteredScatterSeries>
          </c:ext>
        </c:extLst>
      </c:scatterChart>
      <c:valAx>
        <c:axId val="632693168"/>
        <c:scaling>
          <c:orientation val="minMax"/>
          <c:max val="10000"/>
          <c:min val="0"/>
        </c:scaling>
        <c:delete val="0"/>
        <c:axPos val="b"/>
        <c:majorGridlines>
          <c:spPr>
            <a:ln w="317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pl-PL"/>
                  <a:t>Density altitude [ft]</a:t>
                </a:r>
              </a:p>
            </c:rich>
          </c:tx>
          <c:layout>
            <c:manualLayout>
              <c:xMode val="edge"/>
              <c:yMode val="edge"/>
              <c:x val="0.42393912170374676"/>
              <c:y val="0.93547645963341719"/>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32695792"/>
        <c:crosses val="autoZero"/>
        <c:crossBetween val="midCat"/>
      </c:valAx>
      <c:valAx>
        <c:axId val="632695792"/>
        <c:scaling>
          <c:orientation val="minMax"/>
          <c:max val="20"/>
          <c:min val="6"/>
        </c:scaling>
        <c:delete val="0"/>
        <c:axPos val="l"/>
        <c:majorGridlines>
          <c:spPr>
            <a:ln w="317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ysClr val="windowText" lastClr="000000"/>
                    </a:solidFill>
                    <a:latin typeface="+mn-lt"/>
                    <a:ea typeface="+mn-ea"/>
                    <a:cs typeface="+mn-cs"/>
                  </a:defRPr>
                </a:pPr>
                <a:r>
                  <a:rPr lang="pl-PL"/>
                  <a:t>Total Payload [lb] </a:t>
                </a:r>
              </a:p>
            </c:rich>
          </c:tx>
          <c:layout>
            <c:manualLayout>
              <c:xMode val="edge"/>
              <c:yMode val="edge"/>
              <c:x val="1.9613027185585573E-2"/>
              <c:y val="1.193478616002875E-2"/>
            </c:manualLayout>
          </c:layout>
          <c:overlay val="0"/>
          <c:spPr>
            <a:noFill/>
            <a:ln>
              <a:noFill/>
            </a:ln>
            <a:effectLst/>
          </c:spPr>
          <c:txPr>
            <a:bodyPr rot="0" spcFirstLastPara="1" vertOverflow="ellipsis"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in"/>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632693168"/>
        <c:crosses val="autoZero"/>
        <c:crossBetween val="midCat"/>
        <c:majorUnit val="2"/>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noFill/>
      <a:round/>
    </a:ln>
    <a:effectLst/>
  </c:spPr>
  <c:txPr>
    <a:bodyPr/>
    <a:lstStyle/>
    <a:p>
      <a:pPr>
        <a:defRPr>
          <a:solidFill>
            <a:sysClr val="windowText" lastClr="000000"/>
          </a:solidFill>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9997</cdr:x>
      <cdr:y>0.07664</cdr:y>
    </cdr:from>
    <cdr:to>
      <cdr:x>0.96343</cdr:x>
      <cdr:y>0.13486</cdr:y>
    </cdr:to>
    <cdr:sp macro="" textlink="">
      <cdr:nvSpPr>
        <cdr:cNvPr id="2" name="pole tekstowe 1">
          <a:extLst xmlns:a="http://schemas.openxmlformats.org/drawingml/2006/main">
            <a:ext uri="{FF2B5EF4-FFF2-40B4-BE49-F238E27FC236}">
              <a16:creationId xmlns:a16="http://schemas.microsoft.com/office/drawing/2014/main" id="{3934868C-3368-40FB-B0B4-F983CEA2AA30}"/>
            </a:ext>
          </a:extLst>
        </cdr:cNvPr>
        <cdr:cNvSpPr txBox="1"/>
      </cdr:nvSpPr>
      <cdr:spPr>
        <a:xfrm xmlns:a="http://schemas.openxmlformats.org/drawingml/2006/main">
          <a:off x="3803316" y="345137"/>
          <a:ext cx="2304057" cy="262189"/>
        </a:xfrm>
        <a:prstGeom xmlns:a="http://schemas.openxmlformats.org/drawingml/2006/main" prst="rect">
          <a:avLst/>
        </a:prstGeom>
        <a:solidFill xmlns:a="http://schemas.openxmlformats.org/drawingml/2006/main">
          <a:schemeClr val="bg1"/>
        </a:solidFill>
        <a:ln xmlns:a="http://schemas.openxmlformats.org/drawingml/2006/main">
          <a:solidFill>
            <a:schemeClr val="tx1"/>
          </a:solidFill>
        </a:ln>
      </cdr:spPr>
      <cdr:txBody>
        <a:bodyPr xmlns:a="http://schemas.openxmlformats.org/drawingml/2006/main" vertOverflow="clip" wrap="none" rtlCol="0"/>
        <a:lstStyle xmlns:a="http://schemas.openxmlformats.org/drawingml/2006/main"/>
        <a:p xmlns:a="http://schemas.openxmlformats.org/drawingml/2006/main">
          <a:pPr algn="ctr"/>
          <a:r>
            <a:rPr lang="pl-PL" sz="1100" baseline="0"/>
            <a:t>Total Payload  = -0,0012x + 19.68</a:t>
          </a:r>
          <a:endParaRPr lang="pl-PL" sz="1100"/>
        </a:p>
      </cdr:txBody>
    </cdr:sp>
  </cdr:relSizeAnchor>
</c:userShape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20CE0B4B6A48E54DACC2B869404E1FBC" ma:contentTypeVersion="16" ma:contentTypeDescription="Utwórz nowy dokument." ma:contentTypeScope="" ma:versionID="ad77dbf15165051e705de7945bfc3abe">
  <xsd:schema xmlns:xsd="http://www.w3.org/2001/XMLSchema" xmlns:xs="http://www.w3.org/2001/XMLSchema" xmlns:p="http://schemas.microsoft.com/office/2006/metadata/properties" xmlns:ns1="http://schemas.microsoft.com/sharepoint/v3" xmlns:ns3="869f3030-f295-46bc-8ecd-d25c48b5b724" xmlns:ns4="f8fc3959-6ee8-40ec-a299-6fafc4901b7e" targetNamespace="http://schemas.microsoft.com/office/2006/metadata/properties" ma:root="true" ma:fieldsID="d1b384f941af5cb58f21e44224531fd2" ns1:_="" ns3:_="" ns4:_="">
    <xsd:import namespace="http://schemas.microsoft.com/sharepoint/v3"/>
    <xsd:import namespace="869f3030-f295-46bc-8ecd-d25c48b5b724"/>
    <xsd:import namespace="f8fc3959-6ee8-40ec-a299-6fafc4901b7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element ref="ns3: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Właściwości ujednoliconych zasad zgodności" ma:hidden="true" ma:internalName="_ip_UnifiedCompliancePolicyProperties">
      <xsd:simpleType>
        <xsd:restriction base="dms:Note"/>
      </xsd:simpleType>
    </xsd:element>
    <xsd:element name="_ip_UnifiedCompliancePolicyUIAction" ma:index="23" nillable="true" ma:displayName="Akcja interfejsu użytkownika ujednoliconych zasad zgodności"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69f3030-f295-46bc-8ecd-d25c48b5b7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fc3959-6ee8-40ec-a299-6fafc4901b7e"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element name="SharingHintHash" ma:index="17"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97C4DE-7699-454F-AB2E-42A0E26AC2F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8B41BDF-8896-48EF-B170-99F35C9586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69f3030-f295-46bc-8ecd-d25c48b5b724"/>
    <ds:schemaRef ds:uri="f8fc3959-6ee8-40ec-a299-6fafc4901b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207FE3-6A11-4699-9956-7D4364E9F78D}">
  <ds:schemaRefs>
    <ds:schemaRef ds:uri="http://schemas.openxmlformats.org/officeDocument/2006/bibliography"/>
  </ds:schemaRefs>
</ds:datastoreItem>
</file>

<file path=customXml/itemProps4.xml><?xml version="1.0" encoding="utf-8"?>
<ds:datastoreItem xmlns:ds="http://schemas.openxmlformats.org/officeDocument/2006/customXml" ds:itemID="{E71228F7-E3EB-4B5B-8E45-4A785EB15E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77</TotalTime>
  <Pages>1</Pages>
  <Words>5310</Words>
  <Characters>30270</Characters>
  <Application>Microsoft Office Word</Application>
  <DocSecurity>4</DocSecurity>
  <Lines>252</Lines>
  <Paragraphs>71</Paragraphs>
  <ScaleCrop>false</ScaleCrop>
  <Company/>
  <LinksUpToDate>false</LinksUpToDate>
  <CharactersWithSpaces>35509</CharactersWithSpaces>
  <SharedDoc>false</SharedDoc>
  <HLinks>
    <vt:vector size="240" baseType="variant">
      <vt:variant>
        <vt:i4>1572919</vt:i4>
      </vt:variant>
      <vt:variant>
        <vt:i4>236</vt:i4>
      </vt:variant>
      <vt:variant>
        <vt:i4>0</vt:i4>
      </vt:variant>
      <vt:variant>
        <vt:i4>5</vt:i4>
      </vt:variant>
      <vt:variant>
        <vt:lpwstr/>
      </vt:variant>
      <vt:variant>
        <vt:lpwstr>_Toc125915216</vt:lpwstr>
      </vt:variant>
      <vt:variant>
        <vt:i4>1572919</vt:i4>
      </vt:variant>
      <vt:variant>
        <vt:i4>230</vt:i4>
      </vt:variant>
      <vt:variant>
        <vt:i4>0</vt:i4>
      </vt:variant>
      <vt:variant>
        <vt:i4>5</vt:i4>
      </vt:variant>
      <vt:variant>
        <vt:lpwstr/>
      </vt:variant>
      <vt:variant>
        <vt:lpwstr>_Toc125915215</vt:lpwstr>
      </vt:variant>
      <vt:variant>
        <vt:i4>1572919</vt:i4>
      </vt:variant>
      <vt:variant>
        <vt:i4>224</vt:i4>
      </vt:variant>
      <vt:variant>
        <vt:i4>0</vt:i4>
      </vt:variant>
      <vt:variant>
        <vt:i4>5</vt:i4>
      </vt:variant>
      <vt:variant>
        <vt:lpwstr/>
      </vt:variant>
      <vt:variant>
        <vt:lpwstr>_Toc125915214</vt:lpwstr>
      </vt:variant>
      <vt:variant>
        <vt:i4>1572919</vt:i4>
      </vt:variant>
      <vt:variant>
        <vt:i4>218</vt:i4>
      </vt:variant>
      <vt:variant>
        <vt:i4>0</vt:i4>
      </vt:variant>
      <vt:variant>
        <vt:i4>5</vt:i4>
      </vt:variant>
      <vt:variant>
        <vt:lpwstr/>
      </vt:variant>
      <vt:variant>
        <vt:lpwstr>_Toc125915213</vt:lpwstr>
      </vt:variant>
      <vt:variant>
        <vt:i4>1572919</vt:i4>
      </vt:variant>
      <vt:variant>
        <vt:i4>212</vt:i4>
      </vt:variant>
      <vt:variant>
        <vt:i4>0</vt:i4>
      </vt:variant>
      <vt:variant>
        <vt:i4>5</vt:i4>
      </vt:variant>
      <vt:variant>
        <vt:lpwstr/>
      </vt:variant>
      <vt:variant>
        <vt:lpwstr>_Toc125915212</vt:lpwstr>
      </vt:variant>
      <vt:variant>
        <vt:i4>1572919</vt:i4>
      </vt:variant>
      <vt:variant>
        <vt:i4>206</vt:i4>
      </vt:variant>
      <vt:variant>
        <vt:i4>0</vt:i4>
      </vt:variant>
      <vt:variant>
        <vt:i4>5</vt:i4>
      </vt:variant>
      <vt:variant>
        <vt:lpwstr/>
      </vt:variant>
      <vt:variant>
        <vt:lpwstr>_Toc125915211</vt:lpwstr>
      </vt:variant>
      <vt:variant>
        <vt:i4>1572919</vt:i4>
      </vt:variant>
      <vt:variant>
        <vt:i4>200</vt:i4>
      </vt:variant>
      <vt:variant>
        <vt:i4>0</vt:i4>
      </vt:variant>
      <vt:variant>
        <vt:i4>5</vt:i4>
      </vt:variant>
      <vt:variant>
        <vt:lpwstr/>
      </vt:variant>
      <vt:variant>
        <vt:lpwstr>_Toc125915210</vt:lpwstr>
      </vt:variant>
      <vt:variant>
        <vt:i4>1638455</vt:i4>
      </vt:variant>
      <vt:variant>
        <vt:i4>194</vt:i4>
      </vt:variant>
      <vt:variant>
        <vt:i4>0</vt:i4>
      </vt:variant>
      <vt:variant>
        <vt:i4>5</vt:i4>
      </vt:variant>
      <vt:variant>
        <vt:lpwstr/>
      </vt:variant>
      <vt:variant>
        <vt:lpwstr>_Toc125915209</vt:lpwstr>
      </vt:variant>
      <vt:variant>
        <vt:i4>1638455</vt:i4>
      </vt:variant>
      <vt:variant>
        <vt:i4>188</vt:i4>
      </vt:variant>
      <vt:variant>
        <vt:i4>0</vt:i4>
      </vt:variant>
      <vt:variant>
        <vt:i4>5</vt:i4>
      </vt:variant>
      <vt:variant>
        <vt:lpwstr/>
      </vt:variant>
      <vt:variant>
        <vt:lpwstr>_Toc125915208</vt:lpwstr>
      </vt:variant>
      <vt:variant>
        <vt:i4>1638455</vt:i4>
      </vt:variant>
      <vt:variant>
        <vt:i4>182</vt:i4>
      </vt:variant>
      <vt:variant>
        <vt:i4>0</vt:i4>
      </vt:variant>
      <vt:variant>
        <vt:i4>5</vt:i4>
      </vt:variant>
      <vt:variant>
        <vt:lpwstr/>
      </vt:variant>
      <vt:variant>
        <vt:lpwstr>_Toc125915207</vt:lpwstr>
      </vt:variant>
      <vt:variant>
        <vt:i4>1638455</vt:i4>
      </vt:variant>
      <vt:variant>
        <vt:i4>176</vt:i4>
      </vt:variant>
      <vt:variant>
        <vt:i4>0</vt:i4>
      </vt:variant>
      <vt:variant>
        <vt:i4>5</vt:i4>
      </vt:variant>
      <vt:variant>
        <vt:lpwstr/>
      </vt:variant>
      <vt:variant>
        <vt:lpwstr>_Toc125915206</vt:lpwstr>
      </vt:variant>
      <vt:variant>
        <vt:i4>1638455</vt:i4>
      </vt:variant>
      <vt:variant>
        <vt:i4>170</vt:i4>
      </vt:variant>
      <vt:variant>
        <vt:i4>0</vt:i4>
      </vt:variant>
      <vt:variant>
        <vt:i4>5</vt:i4>
      </vt:variant>
      <vt:variant>
        <vt:lpwstr/>
      </vt:variant>
      <vt:variant>
        <vt:lpwstr>_Toc125915205</vt:lpwstr>
      </vt:variant>
      <vt:variant>
        <vt:i4>1638455</vt:i4>
      </vt:variant>
      <vt:variant>
        <vt:i4>164</vt:i4>
      </vt:variant>
      <vt:variant>
        <vt:i4>0</vt:i4>
      </vt:variant>
      <vt:variant>
        <vt:i4>5</vt:i4>
      </vt:variant>
      <vt:variant>
        <vt:lpwstr/>
      </vt:variant>
      <vt:variant>
        <vt:lpwstr>_Toc125915204</vt:lpwstr>
      </vt:variant>
      <vt:variant>
        <vt:i4>1638455</vt:i4>
      </vt:variant>
      <vt:variant>
        <vt:i4>158</vt:i4>
      </vt:variant>
      <vt:variant>
        <vt:i4>0</vt:i4>
      </vt:variant>
      <vt:variant>
        <vt:i4>5</vt:i4>
      </vt:variant>
      <vt:variant>
        <vt:lpwstr/>
      </vt:variant>
      <vt:variant>
        <vt:lpwstr>_Toc125915203</vt:lpwstr>
      </vt:variant>
      <vt:variant>
        <vt:i4>1638455</vt:i4>
      </vt:variant>
      <vt:variant>
        <vt:i4>152</vt:i4>
      </vt:variant>
      <vt:variant>
        <vt:i4>0</vt:i4>
      </vt:variant>
      <vt:variant>
        <vt:i4>5</vt:i4>
      </vt:variant>
      <vt:variant>
        <vt:lpwstr/>
      </vt:variant>
      <vt:variant>
        <vt:lpwstr>_Toc125915202</vt:lpwstr>
      </vt:variant>
      <vt:variant>
        <vt:i4>1638455</vt:i4>
      </vt:variant>
      <vt:variant>
        <vt:i4>146</vt:i4>
      </vt:variant>
      <vt:variant>
        <vt:i4>0</vt:i4>
      </vt:variant>
      <vt:variant>
        <vt:i4>5</vt:i4>
      </vt:variant>
      <vt:variant>
        <vt:lpwstr/>
      </vt:variant>
      <vt:variant>
        <vt:lpwstr>_Toc125915201</vt:lpwstr>
      </vt:variant>
      <vt:variant>
        <vt:i4>1638455</vt:i4>
      </vt:variant>
      <vt:variant>
        <vt:i4>140</vt:i4>
      </vt:variant>
      <vt:variant>
        <vt:i4>0</vt:i4>
      </vt:variant>
      <vt:variant>
        <vt:i4>5</vt:i4>
      </vt:variant>
      <vt:variant>
        <vt:lpwstr/>
      </vt:variant>
      <vt:variant>
        <vt:lpwstr>_Toc125915200</vt:lpwstr>
      </vt:variant>
      <vt:variant>
        <vt:i4>1048628</vt:i4>
      </vt:variant>
      <vt:variant>
        <vt:i4>134</vt:i4>
      </vt:variant>
      <vt:variant>
        <vt:i4>0</vt:i4>
      </vt:variant>
      <vt:variant>
        <vt:i4>5</vt:i4>
      </vt:variant>
      <vt:variant>
        <vt:lpwstr/>
      </vt:variant>
      <vt:variant>
        <vt:lpwstr>_Toc125915199</vt:lpwstr>
      </vt:variant>
      <vt:variant>
        <vt:i4>1048628</vt:i4>
      </vt:variant>
      <vt:variant>
        <vt:i4>128</vt:i4>
      </vt:variant>
      <vt:variant>
        <vt:i4>0</vt:i4>
      </vt:variant>
      <vt:variant>
        <vt:i4>5</vt:i4>
      </vt:variant>
      <vt:variant>
        <vt:lpwstr/>
      </vt:variant>
      <vt:variant>
        <vt:lpwstr>_Toc125915198</vt:lpwstr>
      </vt:variant>
      <vt:variant>
        <vt:i4>1048628</vt:i4>
      </vt:variant>
      <vt:variant>
        <vt:i4>122</vt:i4>
      </vt:variant>
      <vt:variant>
        <vt:i4>0</vt:i4>
      </vt:variant>
      <vt:variant>
        <vt:i4>5</vt:i4>
      </vt:variant>
      <vt:variant>
        <vt:lpwstr/>
      </vt:variant>
      <vt:variant>
        <vt:lpwstr>_Toc125915197</vt:lpwstr>
      </vt:variant>
      <vt:variant>
        <vt:i4>1048628</vt:i4>
      </vt:variant>
      <vt:variant>
        <vt:i4>116</vt:i4>
      </vt:variant>
      <vt:variant>
        <vt:i4>0</vt:i4>
      </vt:variant>
      <vt:variant>
        <vt:i4>5</vt:i4>
      </vt:variant>
      <vt:variant>
        <vt:lpwstr/>
      </vt:variant>
      <vt:variant>
        <vt:lpwstr>_Toc125915196</vt:lpwstr>
      </vt:variant>
      <vt:variant>
        <vt:i4>1048628</vt:i4>
      </vt:variant>
      <vt:variant>
        <vt:i4>110</vt:i4>
      </vt:variant>
      <vt:variant>
        <vt:i4>0</vt:i4>
      </vt:variant>
      <vt:variant>
        <vt:i4>5</vt:i4>
      </vt:variant>
      <vt:variant>
        <vt:lpwstr/>
      </vt:variant>
      <vt:variant>
        <vt:lpwstr>_Toc125915195</vt:lpwstr>
      </vt:variant>
      <vt:variant>
        <vt:i4>1048628</vt:i4>
      </vt:variant>
      <vt:variant>
        <vt:i4>104</vt:i4>
      </vt:variant>
      <vt:variant>
        <vt:i4>0</vt:i4>
      </vt:variant>
      <vt:variant>
        <vt:i4>5</vt:i4>
      </vt:variant>
      <vt:variant>
        <vt:lpwstr/>
      </vt:variant>
      <vt:variant>
        <vt:lpwstr>_Toc125915194</vt:lpwstr>
      </vt:variant>
      <vt:variant>
        <vt:i4>1048628</vt:i4>
      </vt:variant>
      <vt:variant>
        <vt:i4>98</vt:i4>
      </vt:variant>
      <vt:variant>
        <vt:i4>0</vt:i4>
      </vt:variant>
      <vt:variant>
        <vt:i4>5</vt:i4>
      </vt:variant>
      <vt:variant>
        <vt:lpwstr/>
      </vt:variant>
      <vt:variant>
        <vt:lpwstr>_Toc125915193</vt:lpwstr>
      </vt:variant>
      <vt:variant>
        <vt:i4>1048628</vt:i4>
      </vt:variant>
      <vt:variant>
        <vt:i4>92</vt:i4>
      </vt:variant>
      <vt:variant>
        <vt:i4>0</vt:i4>
      </vt:variant>
      <vt:variant>
        <vt:i4>5</vt:i4>
      </vt:variant>
      <vt:variant>
        <vt:lpwstr/>
      </vt:variant>
      <vt:variant>
        <vt:lpwstr>_Toc125915192</vt:lpwstr>
      </vt:variant>
      <vt:variant>
        <vt:i4>1048628</vt:i4>
      </vt:variant>
      <vt:variant>
        <vt:i4>86</vt:i4>
      </vt:variant>
      <vt:variant>
        <vt:i4>0</vt:i4>
      </vt:variant>
      <vt:variant>
        <vt:i4>5</vt:i4>
      </vt:variant>
      <vt:variant>
        <vt:lpwstr/>
      </vt:variant>
      <vt:variant>
        <vt:lpwstr>_Toc125915191</vt:lpwstr>
      </vt:variant>
      <vt:variant>
        <vt:i4>1048628</vt:i4>
      </vt:variant>
      <vt:variant>
        <vt:i4>80</vt:i4>
      </vt:variant>
      <vt:variant>
        <vt:i4>0</vt:i4>
      </vt:variant>
      <vt:variant>
        <vt:i4>5</vt:i4>
      </vt:variant>
      <vt:variant>
        <vt:lpwstr/>
      </vt:variant>
      <vt:variant>
        <vt:lpwstr>_Toc125915190</vt:lpwstr>
      </vt:variant>
      <vt:variant>
        <vt:i4>1114164</vt:i4>
      </vt:variant>
      <vt:variant>
        <vt:i4>74</vt:i4>
      </vt:variant>
      <vt:variant>
        <vt:i4>0</vt:i4>
      </vt:variant>
      <vt:variant>
        <vt:i4>5</vt:i4>
      </vt:variant>
      <vt:variant>
        <vt:lpwstr/>
      </vt:variant>
      <vt:variant>
        <vt:lpwstr>_Toc125915189</vt:lpwstr>
      </vt:variant>
      <vt:variant>
        <vt:i4>1114164</vt:i4>
      </vt:variant>
      <vt:variant>
        <vt:i4>68</vt:i4>
      </vt:variant>
      <vt:variant>
        <vt:i4>0</vt:i4>
      </vt:variant>
      <vt:variant>
        <vt:i4>5</vt:i4>
      </vt:variant>
      <vt:variant>
        <vt:lpwstr/>
      </vt:variant>
      <vt:variant>
        <vt:lpwstr>_Toc125915188</vt:lpwstr>
      </vt:variant>
      <vt:variant>
        <vt:i4>1114164</vt:i4>
      </vt:variant>
      <vt:variant>
        <vt:i4>62</vt:i4>
      </vt:variant>
      <vt:variant>
        <vt:i4>0</vt:i4>
      </vt:variant>
      <vt:variant>
        <vt:i4>5</vt:i4>
      </vt:variant>
      <vt:variant>
        <vt:lpwstr/>
      </vt:variant>
      <vt:variant>
        <vt:lpwstr>_Toc125915187</vt:lpwstr>
      </vt:variant>
      <vt:variant>
        <vt:i4>1114164</vt:i4>
      </vt:variant>
      <vt:variant>
        <vt:i4>56</vt:i4>
      </vt:variant>
      <vt:variant>
        <vt:i4>0</vt:i4>
      </vt:variant>
      <vt:variant>
        <vt:i4>5</vt:i4>
      </vt:variant>
      <vt:variant>
        <vt:lpwstr/>
      </vt:variant>
      <vt:variant>
        <vt:lpwstr>_Toc125915186</vt:lpwstr>
      </vt:variant>
      <vt:variant>
        <vt:i4>1114164</vt:i4>
      </vt:variant>
      <vt:variant>
        <vt:i4>50</vt:i4>
      </vt:variant>
      <vt:variant>
        <vt:i4>0</vt:i4>
      </vt:variant>
      <vt:variant>
        <vt:i4>5</vt:i4>
      </vt:variant>
      <vt:variant>
        <vt:lpwstr/>
      </vt:variant>
      <vt:variant>
        <vt:lpwstr>_Toc125915185</vt:lpwstr>
      </vt:variant>
      <vt:variant>
        <vt:i4>1114164</vt:i4>
      </vt:variant>
      <vt:variant>
        <vt:i4>44</vt:i4>
      </vt:variant>
      <vt:variant>
        <vt:i4>0</vt:i4>
      </vt:variant>
      <vt:variant>
        <vt:i4>5</vt:i4>
      </vt:variant>
      <vt:variant>
        <vt:lpwstr/>
      </vt:variant>
      <vt:variant>
        <vt:lpwstr>_Toc125915184</vt:lpwstr>
      </vt:variant>
      <vt:variant>
        <vt:i4>1114164</vt:i4>
      </vt:variant>
      <vt:variant>
        <vt:i4>38</vt:i4>
      </vt:variant>
      <vt:variant>
        <vt:i4>0</vt:i4>
      </vt:variant>
      <vt:variant>
        <vt:i4>5</vt:i4>
      </vt:variant>
      <vt:variant>
        <vt:lpwstr/>
      </vt:variant>
      <vt:variant>
        <vt:lpwstr>_Toc125915183</vt:lpwstr>
      </vt:variant>
      <vt:variant>
        <vt:i4>1114164</vt:i4>
      </vt:variant>
      <vt:variant>
        <vt:i4>32</vt:i4>
      </vt:variant>
      <vt:variant>
        <vt:i4>0</vt:i4>
      </vt:variant>
      <vt:variant>
        <vt:i4>5</vt:i4>
      </vt:variant>
      <vt:variant>
        <vt:lpwstr/>
      </vt:variant>
      <vt:variant>
        <vt:lpwstr>_Toc125915182</vt:lpwstr>
      </vt:variant>
      <vt:variant>
        <vt:i4>1114164</vt:i4>
      </vt:variant>
      <vt:variant>
        <vt:i4>26</vt:i4>
      </vt:variant>
      <vt:variant>
        <vt:i4>0</vt:i4>
      </vt:variant>
      <vt:variant>
        <vt:i4>5</vt:i4>
      </vt:variant>
      <vt:variant>
        <vt:lpwstr/>
      </vt:variant>
      <vt:variant>
        <vt:lpwstr>_Toc125915181</vt:lpwstr>
      </vt:variant>
      <vt:variant>
        <vt:i4>1114164</vt:i4>
      </vt:variant>
      <vt:variant>
        <vt:i4>20</vt:i4>
      </vt:variant>
      <vt:variant>
        <vt:i4>0</vt:i4>
      </vt:variant>
      <vt:variant>
        <vt:i4>5</vt:i4>
      </vt:variant>
      <vt:variant>
        <vt:lpwstr/>
      </vt:variant>
      <vt:variant>
        <vt:lpwstr>_Toc125915180</vt:lpwstr>
      </vt:variant>
      <vt:variant>
        <vt:i4>1966132</vt:i4>
      </vt:variant>
      <vt:variant>
        <vt:i4>14</vt:i4>
      </vt:variant>
      <vt:variant>
        <vt:i4>0</vt:i4>
      </vt:variant>
      <vt:variant>
        <vt:i4>5</vt:i4>
      </vt:variant>
      <vt:variant>
        <vt:lpwstr/>
      </vt:variant>
      <vt:variant>
        <vt:lpwstr>_Toc125915179</vt:lpwstr>
      </vt:variant>
      <vt:variant>
        <vt:i4>1966132</vt:i4>
      </vt:variant>
      <vt:variant>
        <vt:i4>8</vt:i4>
      </vt:variant>
      <vt:variant>
        <vt:i4>0</vt:i4>
      </vt:variant>
      <vt:variant>
        <vt:i4>5</vt:i4>
      </vt:variant>
      <vt:variant>
        <vt:lpwstr/>
      </vt:variant>
      <vt:variant>
        <vt:lpwstr>_Toc125915178</vt:lpwstr>
      </vt:variant>
      <vt:variant>
        <vt:i4>1966132</vt:i4>
      </vt:variant>
      <vt:variant>
        <vt:i4>2</vt:i4>
      </vt:variant>
      <vt:variant>
        <vt:i4>0</vt:i4>
      </vt:variant>
      <vt:variant>
        <vt:i4>5</vt:i4>
      </vt:variant>
      <vt:variant>
        <vt:lpwstr/>
      </vt:variant>
      <vt:variant>
        <vt:lpwstr>_Toc125915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wlodarczyk3.stud@pw.edu.pl;maciej.kupras.stud@pw.edu.pl;julia.lesiuk.stud@pw.edu.pl</dc:creator>
  <cp:keywords/>
  <cp:lastModifiedBy>Włodarczyk Michał 3 (STUD)</cp:lastModifiedBy>
  <cp:revision>1784</cp:revision>
  <cp:lastPrinted>2021-03-03T05:35:00Z</cp:lastPrinted>
  <dcterms:created xsi:type="dcterms:W3CDTF">2022-04-06T13:51:00Z</dcterms:created>
  <dcterms:modified xsi:type="dcterms:W3CDTF">2023-01-30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CE0B4B6A48E54DACC2B869404E1FBC</vt:lpwstr>
  </property>
</Properties>
</file>